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6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D03FBE" w:rsidRPr="00665D0A" w:rsidP="00792AF7" w14:paraId="530545FC" w14:textId="77777777">
      <w:pPr>
        <w:pStyle w:val="TOCHeading"/>
        <w:jc w:val="center"/>
        <w:rPr>
          <w:rFonts w:ascii="Arial" w:hAnsi="Arial"/>
          <w:b/>
          <w:sz w:val="20"/>
          <w:szCs w:val="20"/>
          <w:lang w:val=""/>
        </w:rPr>
      </w:pPr>
      <w:r w:rsidRPr="00665D0A">
        <w:rPr>
          <w:rFonts w:ascii="Arial" w:hAnsi="Arial"/>
          <w:b/>
          <w:sz w:val="20"/>
          <w:szCs w:val="20"/>
          <w:lang w:val=""/>
        </w:rPr>
        <w:t>Encuesta nacional de trabajadores</w:t>
      </w:r>
    </w:p>
    <w:sdt>
      <w:sdtPr>
        <w:rPr>
          <w:rFonts w:ascii="Arial" w:eastAsia="Times New Roman" w:hAnsi="Arial" w:cs="Times New Roman"/>
          <w:color w:val="auto"/>
          <w:sz w:val="20"/>
          <w:szCs w:val="20"/>
          <w:lang w:val=""/>
        </w:rPr>
        <w:id w:val="-1732076688"/>
        <w:docPartObj>
          <w:docPartGallery w:val="Table of Contents"/>
          <w:docPartUnique/>
        </w:docPartObj>
      </w:sdtPr>
      <w:sdtEndPr>
        <w:rPr>
          <w:b/>
        </w:rPr>
      </w:sdtEndPr>
      <w:sdtContent>
        <w:p w:rsidR="00030D3C" w:rsidRPr="00665D0A" w:rsidP="00792AF7" w14:paraId="58CDDBBD" w14:textId="0D1B191D">
          <w:pPr>
            <w:pStyle w:val="TOCHeading"/>
            <w:jc w:val="center"/>
            <w:rPr>
              <w:rFonts w:ascii="Arial" w:hAnsi="Arial"/>
              <w:b/>
              <w:sz w:val="20"/>
              <w:szCs w:val="20"/>
              <w:lang w:val=""/>
            </w:rPr>
          </w:pPr>
          <w:r w:rsidRPr="00665D0A">
            <w:rPr>
              <w:rFonts w:ascii="Arial" w:hAnsi="Arial"/>
              <w:b/>
              <w:sz w:val="20"/>
              <w:szCs w:val="20"/>
              <w:lang w:val=""/>
            </w:rPr>
            <w:t>ĺndice</w:t>
          </w:r>
        </w:p>
        <w:p w:rsidR="00443B35" w14:paraId="2C3CBD7C" w14:textId="565A3A4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r w:rsidRPr="00665D0A">
            <w:rPr>
              <w:sz w:val="20"/>
              <w:szCs w:val="20"/>
              <w:lang w:val=""/>
            </w:rPr>
            <w:fldChar w:fldCharType="begin"/>
          </w:r>
          <w:r w:rsidRPr="00665D0A">
            <w:rPr>
              <w:sz w:val="20"/>
              <w:szCs w:val="20"/>
              <w:lang w:val=""/>
            </w:rPr>
            <w:instrText xml:space="preserve"> TOC \o "1-3" \h \z \u </w:instrText>
          </w:r>
          <w:r w:rsidRPr="00665D0A">
            <w:rPr>
              <w:sz w:val="20"/>
              <w:szCs w:val="20"/>
              <w:lang w:val=""/>
            </w:rPr>
            <w:fldChar w:fldCharType="separate"/>
          </w:r>
          <w:hyperlink w:anchor="_Toc184642957" w:history="1">
            <w:r w:rsidRPr="004A0F1A">
              <w:rPr>
                <w:rStyle w:val="Hyperlink"/>
                <w:noProof/>
                <w:lang w:val=""/>
              </w:rPr>
              <w:t>Sele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5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313DF7BE" w14:textId="26E4DB42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58" w:history="1">
            <w:r w:rsidRPr="004A0F1A">
              <w:rPr>
                <w:rStyle w:val="Hyperlink"/>
                <w:rFonts w:eastAsia="Arial Unicode MS" w:cs="Arial Unicode MS"/>
                <w:noProof/>
                <w:lang w:val=""/>
              </w:rPr>
              <w:t>Bienven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58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3156089E" w14:textId="0A101E6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59" w:history="1">
            <w:r w:rsidRPr="004A0F1A">
              <w:rPr>
                <w:rStyle w:val="Hyperlink"/>
                <w:noProof/>
                <w:lang w:val=""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59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4C957202" w14:textId="533B5A8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0" w:history="1">
            <w:r w:rsidRPr="004A0F1A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4A0F1A">
              <w:rPr>
                <w:rStyle w:val="Hyperlink"/>
                <w:noProof/>
              </w:rPr>
              <w:t>Características del trabaj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1C43A40D" w14:textId="3681C631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1" w:history="1">
            <w:r w:rsidRPr="004A0F1A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4A0F1A">
              <w:rPr>
                <w:rStyle w:val="Hyperlink"/>
                <w:noProof/>
              </w:rPr>
              <w:t>Horas trabajadas y horas de trabajo no compens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1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69F93AB8" w14:textId="19173AF8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2" w:history="1">
            <w:r w:rsidRPr="004A0F1A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4A0F1A">
              <w:rPr>
                <w:rStyle w:val="Hyperlink"/>
                <w:noProof/>
              </w:rPr>
              <w:t>Ingre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2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194EA74C" w14:textId="6D53E71C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3" w:history="1">
            <w:r w:rsidRPr="004A0F1A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4A0F1A">
              <w:rPr>
                <w:rStyle w:val="Hyperlink"/>
                <w:noProof/>
              </w:rPr>
              <w:t>Horas ext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3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7974CB26" w14:textId="018118EB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4" w:history="1">
            <w:r w:rsidRPr="004A0F1A">
              <w:rPr>
                <w:rStyle w:val="Hyperlink"/>
                <w:noProof/>
              </w:rPr>
              <w:t>E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4A0F1A">
              <w:rPr>
                <w:rStyle w:val="Hyperlink"/>
                <w:noProof/>
              </w:rPr>
              <w:t>Deduc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4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10A26805" w14:textId="7340584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5" w:history="1">
            <w:r w:rsidRPr="004A0F1A">
              <w:rPr>
                <w:rStyle w:val="Hyperlink"/>
                <w:noProof/>
              </w:rPr>
              <w:t>F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4A0F1A">
              <w:rPr>
                <w:rStyle w:val="Hyperlink"/>
                <w:noProof/>
              </w:rPr>
              <w:t>Forma de pa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5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417D3AFE" w14:textId="577F74B2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6" w:history="1">
            <w:r w:rsidRPr="004A0F1A">
              <w:rPr>
                <w:rStyle w:val="Hyperlink"/>
                <w:noProof/>
              </w:rPr>
              <w:t>G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4A0F1A">
              <w:rPr>
                <w:rStyle w:val="Hyperlink"/>
                <w:noProof/>
              </w:rPr>
              <w:t>Represal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6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7C4CFE6F" w14:textId="34655C45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7" w:history="1">
            <w:r w:rsidRPr="004A0F1A">
              <w:rPr>
                <w:rStyle w:val="Hyperlink"/>
                <w:noProof/>
              </w:rPr>
              <w:t>H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4A0F1A">
              <w:rPr>
                <w:rStyle w:val="Hyperlink"/>
                <w:noProof/>
              </w:rPr>
              <w:t>Datos demográ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7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30C9D233" w14:textId="5780497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8" w:history="1">
            <w:r w:rsidRPr="004A0F1A">
              <w:rPr>
                <w:rStyle w:val="Hyperlink"/>
                <w:noProof/>
              </w:rPr>
              <w:t>I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4A0F1A">
              <w:rPr>
                <w:rStyle w:val="Hyperlink"/>
                <w:noProof/>
              </w:rPr>
              <w:t>Red social y reclutami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8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4991BB54" w14:textId="370F9018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69" w:history="1">
            <w:r w:rsidRPr="004A0F1A">
              <w:rPr>
                <w:rStyle w:val="Hyperlink"/>
                <w:noProof/>
                <w:highlight w:val="cyan"/>
                <w:lang w:val=""/>
              </w:rPr>
              <w:t>APPENDIX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69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3B35" w14:paraId="76CC6652" w14:textId="2F6BE823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84642970" w:history="1">
            <w:r w:rsidRPr="004A0F1A">
              <w:rPr>
                <w:rStyle w:val="Hyperlink"/>
                <w:noProof/>
                <w:lang w:val=""/>
              </w:rPr>
              <w:t>APPENDIX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642970 \h </w:instrText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78D6" w:rsidRPr="00665D0A" w14:paraId="3A1ADB27" w14:textId="1A7E4BB5">
          <w:pPr>
            <w:rPr>
              <w:sz w:val="20"/>
              <w:szCs w:val="20"/>
              <w:lang w:val=""/>
            </w:rPr>
          </w:pPr>
          <w:r w:rsidRPr="00665D0A">
            <w:rPr>
              <w:b/>
              <w:sz w:val="20"/>
              <w:szCs w:val="20"/>
              <w:lang w:val=""/>
            </w:rPr>
            <w:fldChar w:fldCharType="end"/>
          </w:r>
        </w:p>
      </w:sdtContent>
    </w:sdt>
    <w:p w:rsidR="007F422D" w:rsidRPr="00665D0A" w:rsidP="00F47075" w14:paraId="33563731" w14:textId="77777777">
      <w:pPr>
        <w:rPr>
          <w:lang w:val=""/>
        </w:rPr>
      </w:pPr>
      <w:bookmarkStart w:id="0" w:name="_Toc134952166"/>
      <w:bookmarkStart w:id="1" w:name="_Toc134952244"/>
      <w:bookmarkStart w:id="2" w:name="_Toc135063719"/>
      <w:bookmarkStart w:id="3" w:name="_Toc135063735"/>
      <w:bookmarkStart w:id="4" w:name="_Toc135064050"/>
      <w:bookmarkStart w:id="5" w:name="_Toc135129074"/>
      <w:bookmarkStart w:id="6" w:name="_Toc135129291"/>
      <w:bookmarkStart w:id="7" w:name="_Toc135129566"/>
      <w:bookmarkStart w:id="8" w:name="_Toc135129720"/>
      <w:bookmarkStart w:id="9" w:name="_Toc134952070"/>
      <w:bookmarkStart w:id="10" w:name="_Toc134952167"/>
      <w:bookmarkStart w:id="11" w:name="_Toc134952245"/>
      <w:bookmarkStart w:id="12" w:name="_Toc135063720"/>
      <w:bookmarkStart w:id="13" w:name="_Toc135063736"/>
      <w:bookmarkStart w:id="14" w:name="_Toc135064051"/>
      <w:bookmarkStart w:id="15" w:name="_Toc135129075"/>
      <w:bookmarkStart w:id="16" w:name="_Toc135129292"/>
      <w:bookmarkStart w:id="17" w:name="_Toc135129567"/>
      <w:bookmarkStart w:id="18" w:name="_Toc135129721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:rsidR="00A879E2" w:rsidRPr="00665D0A" w:rsidP="00792AF7" w14:paraId="0D902C58" w14:textId="52F56EBE">
      <w:pPr>
        <w:pStyle w:val="PlainText"/>
        <w:jc w:val="both"/>
        <w:rPr>
          <w:lang w:val=""/>
        </w:rPr>
      </w:pPr>
      <w:r w:rsidRPr="00665D0A">
        <w:rPr>
          <w:lang w:val=""/>
        </w:rPr>
        <w:br w:type="page"/>
      </w:r>
    </w:p>
    <w:bookmarkStart w:id="19" w:name="_Toc183618698"/>
    <w:bookmarkStart w:id="20" w:name="_Toc1"/>
    <w:p w:rsidR="002E7412" w:rsidP="00F47075" w14:paraId="5E49EE5B" w14:textId="77777777">
      <w:pPr>
        <w:rPr>
          <w:rFonts w:eastAsia="Arial Unicode MS" w:cs="Arial Unicode MS"/>
        </w:rPr>
      </w:pPr>
      <w:r w:rsidRPr="00E9237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28</wp:posOffset>
                </wp:positionV>
                <wp:extent cx="1708785" cy="622300"/>
                <wp:effectExtent l="0" t="0" r="24765" b="25400"/>
                <wp:wrapSquare wrapText="bothSides"/>
                <wp:docPr id="1140141309" name="Text Box 114014130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62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7412" w:rsidRPr="00FD6975" w:rsidP="002E7412" w14:textId="31724838">
                            <w:pPr>
                              <w:tabs>
                                <w:tab w:val="right" w:pos="8190"/>
                              </w:tabs>
                              <w:rPr>
                                <w:rFonts w:cs="Arial"/>
                                <w:b/>
                                <w:sz w:val="16"/>
                                <w:szCs w:val="20"/>
                                <w:lang w:val=""/>
                              </w:rPr>
                            </w:pPr>
                            <w:r w:rsidRPr="00FD6975">
                              <w:rPr>
                                <w:rFonts w:cs="Arial"/>
                                <w:b/>
                                <w:sz w:val="16"/>
                                <w:szCs w:val="20"/>
                                <w:lang w:val=""/>
                              </w:rPr>
                              <w:t xml:space="preserve"># de autorización de </w:t>
                            </w:r>
                            <w:r w:rsidRPr="00FD6975">
                              <w:rPr>
                                <w:rFonts w:cs="Arial"/>
                                <w:b/>
                                <w:sz w:val="16"/>
                                <w:szCs w:val="20"/>
                                <w:lang w:val=""/>
                              </w:rPr>
                              <w:t xml:space="preserve">OMB </w:t>
                            </w:r>
                            <w:r w:rsidRPr="00FD6975">
                              <w:rPr>
                                <w:rFonts w:cs="Arial"/>
                                <w:b/>
                                <w:sz w:val="16"/>
                                <w:szCs w:val="20"/>
                                <w:highlight w:val="yellow"/>
                                <w:lang w:val=""/>
                              </w:rPr>
                              <w:t>1290-NEW</w:t>
                            </w:r>
                            <w:r w:rsidRPr="00FD6975">
                              <w:rPr>
                                <w:rFonts w:cs="Arial"/>
                                <w:b/>
                                <w:sz w:val="16"/>
                                <w:szCs w:val="20"/>
                                <w:lang w:val=""/>
                              </w:rPr>
                              <w:t xml:space="preserve"> </w:t>
                            </w:r>
                          </w:p>
                          <w:p w:rsidR="002E7412" w:rsidRPr="00921A11" w:rsidP="002E7412" w14:textId="08495015">
                            <w:pPr>
                              <w:rPr>
                                <w:rFonts w:cs="Arial"/>
                                <w:b/>
                                <w:sz w:val="16"/>
                                <w:szCs w:val="20"/>
                                <w:lang w:val=""/>
                              </w:rPr>
                            </w:pPr>
                            <w:r w:rsidRPr="00FD6975">
                              <w:rPr>
                                <w:rFonts w:cs="Arial"/>
                                <w:b/>
                                <w:sz w:val="16"/>
                                <w:szCs w:val="20"/>
                                <w:lang w:val=""/>
                              </w:rPr>
                              <w:t>Fecha de vencimiento</w:t>
                            </w:r>
                            <w:r w:rsidRPr="00FD6975">
                              <w:rPr>
                                <w:rFonts w:cs="Arial"/>
                                <w:b/>
                                <w:sz w:val="16"/>
                                <w:szCs w:val="20"/>
                                <w:lang w:val=""/>
                              </w:rPr>
                              <w:t xml:space="preserve">: </w:t>
                            </w:r>
                            <w:r w:rsidRPr="00FD6975">
                              <w:rPr>
                                <w:rFonts w:cs="Arial"/>
                                <w:b/>
                                <w:sz w:val="16"/>
                                <w:szCs w:val="20"/>
                                <w:highlight w:val="yellow"/>
                                <w:lang w:val=""/>
                              </w:rPr>
                              <w:t>XX/XX/20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40141309" o:spid="_x0000_s1025" type="#_x0000_t202" style="width:134.55pt;height:49pt;margin-top:0.05pt;margin-left:83.35pt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92032">
                <v:textbox>
                  <w:txbxContent>
                    <w:p w:rsidR="002E7412" w:rsidRPr="00FD6975" w:rsidP="002E7412" w14:paraId="61531A78" w14:textId="31724838">
                      <w:pPr>
                        <w:tabs>
                          <w:tab w:val="right" w:pos="8190"/>
                        </w:tabs>
                        <w:rPr>
                          <w:rFonts w:cs="Arial"/>
                          <w:b/>
                          <w:sz w:val="16"/>
                          <w:szCs w:val="20"/>
                          <w:lang w:val=""/>
                        </w:rPr>
                      </w:pPr>
                      <w:r w:rsidRPr="00FD6975">
                        <w:rPr>
                          <w:rFonts w:cs="Arial"/>
                          <w:b/>
                          <w:sz w:val="16"/>
                          <w:szCs w:val="20"/>
                          <w:lang w:val=""/>
                        </w:rPr>
                        <w:t xml:space="preserve"># de autorización de </w:t>
                      </w:r>
                      <w:r w:rsidRPr="00FD6975">
                        <w:rPr>
                          <w:rFonts w:cs="Arial"/>
                          <w:b/>
                          <w:sz w:val="16"/>
                          <w:szCs w:val="20"/>
                          <w:lang w:val=""/>
                        </w:rPr>
                        <w:t xml:space="preserve">OMB </w:t>
                      </w:r>
                      <w:r w:rsidRPr="00FD6975">
                        <w:rPr>
                          <w:rFonts w:cs="Arial"/>
                          <w:b/>
                          <w:sz w:val="16"/>
                          <w:szCs w:val="20"/>
                          <w:highlight w:val="yellow"/>
                          <w:lang w:val=""/>
                        </w:rPr>
                        <w:t>1290-NEW</w:t>
                      </w:r>
                      <w:r w:rsidRPr="00FD6975">
                        <w:rPr>
                          <w:rFonts w:cs="Arial"/>
                          <w:b/>
                          <w:sz w:val="16"/>
                          <w:szCs w:val="20"/>
                          <w:lang w:val=""/>
                        </w:rPr>
                        <w:t xml:space="preserve"> </w:t>
                      </w:r>
                    </w:p>
                    <w:p w:rsidR="002E7412" w:rsidRPr="00921A11" w:rsidP="002E7412" w14:paraId="4C2B681A" w14:textId="08495015">
                      <w:pPr>
                        <w:rPr>
                          <w:rFonts w:cs="Arial"/>
                          <w:b/>
                          <w:sz w:val="16"/>
                          <w:szCs w:val="20"/>
                          <w:lang w:val=""/>
                        </w:rPr>
                      </w:pPr>
                      <w:r w:rsidRPr="00FD6975">
                        <w:rPr>
                          <w:rFonts w:cs="Arial"/>
                          <w:b/>
                          <w:sz w:val="16"/>
                          <w:szCs w:val="20"/>
                          <w:lang w:val=""/>
                        </w:rPr>
                        <w:t>Fecha de vencimiento</w:t>
                      </w:r>
                      <w:r w:rsidRPr="00FD6975">
                        <w:rPr>
                          <w:rFonts w:cs="Arial"/>
                          <w:b/>
                          <w:sz w:val="16"/>
                          <w:szCs w:val="20"/>
                          <w:lang w:val=""/>
                        </w:rPr>
                        <w:t xml:space="preserve">: </w:t>
                      </w:r>
                      <w:r w:rsidRPr="00FD6975">
                        <w:rPr>
                          <w:rFonts w:cs="Arial"/>
                          <w:b/>
                          <w:sz w:val="16"/>
                          <w:szCs w:val="20"/>
                          <w:highlight w:val="yellow"/>
                          <w:lang w:val=""/>
                        </w:rPr>
                        <w:t>XX/XX/20X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19"/>
    </w:p>
    <w:p w:rsidR="00030D3C" w:rsidRPr="00665D0A" w:rsidP="00224D0D" w14:paraId="6F01E1C4" w14:textId="24DFFB17">
      <w:pPr>
        <w:pStyle w:val="Heading1"/>
        <w:rPr>
          <w:lang w:val=""/>
        </w:rPr>
      </w:pPr>
      <w:bookmarkStart w:id="21" w:name="_Toc184642957"/>
      <w:r w:rsidRPr="00665D0A">
        <w:rPr>
          <w:lang w:val=""/>
        </w:rPr>
        <w:t>S</w:t>
      </w:r>
      <w:bookmarkEnd w:id="20"/>
      <w:r w:rsidRPr="00665D0A" w:rsidR="001C1C85">
        <w:rPr>
          <w:lang w:val=""/>
        </w:rPr>
        <w:t>elección</w:t>
      </w:r>
      <w:bookmarkEnd w:id="21"/>
    </w:p>
    <w:p w:rsidR="00A2302E" w:rsidRPr="00665D0A" w:rsidP="007F1812" w14:paraId="363F0614" w14:textId="77777777">
      <w:pPr>
        <w:pStyle w:val="PlainText"/>
        <w:jc w:val="both"/>
        <w:rPr>
          <w:rFonts w:ascii="Arial" w:eastAsia="Arial" w:hAnsi="Arial"/>
          <w:lang w:val=""/>
        </w:rPr>
      </w:pPr>
    </w:p>
    <w:p w:rsidR="00155B7C" w:rsidRPr="00665D0A" w:rsidP="00155B7C" w14:paraId="5F369726" w14:textId="155BC383">
      <w:pPr>
        <w:pStyle w:val="PlainText"/>
        <w:rPr>
          <w:rFonts w:ascii="Arial" w:hAnsi="Arial"/>
          <w:lang w:val=""/>
        </w:rPr>
      </w:pPr>
      <w:bookmarkStart w:id="22" w:name="_Hlk169647752"/>
      <w:r w:rsidRPr="00665D0A">
        <w:rPr>
          <w:rFonts w:ascii="Arial" w:hAnsi="Arial"/>
          <w:lang w:val=""/>
        </w:rPr>
        <w:t xml:space="preserve">De acuerdo con la Ley de Reducción de Papeles de 1995, ninguna persona está obligada a responder a una </w:t>
      </w:r>
      <w:r w:rsidRPr="00FD6975">
        <w:rPr>
          <w:rFonts w:ascii="Arial" w:hAnsi="Arial"/>
          <w:lang w:val=""/>
        </w:rPr>
        <w:t xml:space="preserve">solicitud de información a menos que dicha solicitud muestre un número de control de la Oficina de Administración y Presupuesto (Office of Management and Budget, OMB). El número de control OMB válido para esta solicitud de información es </w:t>
      </w:r>
      <w:r w:rsidRPr="00601A2A">
        <w:rPr>
          <w:rFonts w:ascii="Arial" w:hAnsi="Arial"/>
          <w:highlight w:val="yellow"/>
          <w:lang w:val=""/>
        </w:rPr>
        <w:t>XXXX-XXXX</w:t>
      </w:r>
      <w:r w:rsidRPr="00FD6975">
        <w:rPr>
          <w:rFonts w:ascii="Arial" w:hAnsi="Arial"/>
          <w:lang w:val=""/>
        </w:rPr>
        <w:t xml:space="preserve">. El tiempo necesario para contestar esta encuesta </w:t>
      </w:r>
      <w:r w:rsidRPr="00FD6975">
        <w:rPr>
          <w:rFonts w:ascii="Arial" w:hAnsi="Arial" w:cs="Arial"/>
          <w:lang w:val=""/>
        </w:rPr>
        <w:t>es</w:t>
      </w:r>
      <w:r w:rsidRPr="00FD6975">
        <w:rPr>
          <w:rFonts w:ascii="Arial" w:hAnsi="Arial"/>
          <w:lang w:val=""/>
        </w:rPr>
        <w:t xml:space="preserve"> alrededor de 30 minutos, incluido el tiempo para revisar las instrucciones, obtener los datos necesarios y completar y revisar la información obtenida. Envíe sus comentarios sobre </w:t>
      </w:r>
      <w:r w:rsidRPr="00FD6975">
        <w:rPr>
          <w:rFonts w:ascii="Arial" w:hAnsi="Arial" w:cs="Arial"/>
          <w:lang w:val=""/>
        </w:rPr>
        <w:t>el grado de dificultad</w:t>
      </w:r>
      <w:r w:rsidRPr="00FD6975">
        <w:rPr>
          <w:rFonts w:ascii="Arial" w:hAnsi="Arial"/>
          <w:lang w:val=""/>
        </w:rPr>
        <w:t xml:space="preserve"> o cualquier otro aspecto de esta solicitud de información, incluyendo sugerencias para reducir </w:t>
      </w:r>
      <w:r w:rsidRPr="00FD6975">
        <w:rPr>
          <w:rFonts w:ascii="Arial" w:hAnsi="Arial" w:cs="Arial"/>
          <w:lang w:val=""/>
        </w:rPr>
        <w:t>el grado de dificultad</w:t>
      </w:r>
      <w:r w:rsidRPr="00FD6975">
        <w:rPr>
          <w:rFonts w:ascii="Arial" w:hAnsi="Arial"/>
          <w:lang w:val=""/>
        </w:rPr>
        <w:t>, a Kuang</w:t>
      </w:r>
      <w:r w:rsidRPr="00665D0A">
        <w:rPr>
          <w:rFonts w:ascii="Arial" w:hAnsi="Arial"/>
          <w:lang w:val=""/>
        </w:rPr>
        <w:t xml:space="preserve">-Chi (Kacie) Chang al </w:t>
      </w:r>
      <w:r w:rsidRPr="00665D0A">
        <w:rPr>
          <w:rFonts w:ascii="Arial" w:hAnsi="Arial"/>
          <w:highlight w:val="yellow"/>
          <w:lang w:val=""/>
        </w:rPr>
        <w:t>202-XXX-XXXX</w:t>
      </w:r>
      <w:r w:rsidRPr="00665D0A">
        <w:rPr>
          <w:rFonts w:ascii="Arial" w:hAnsi="Arial"/>
          <w:lang w:val=""/>
        </w:rPr>
        <w:t xml:space="preserve"> o Chang.Kuang-chi@dol.gov y haga referencia al número de control OMB </w:t>
      </w:r>
      <w:r w:rsidRPr="00353091">
        <w:rPr>
          <w:rFonts w:ascii="Arial" w:hAnsi="Arial"/>
          <w:highlight w:val="yellow"/>
          <w:lang w:val=""/>
        </w:rPr>
        <w:t>XXXX-XXXX</w:t>
      </w:r>
      <w:bookmarkEnd w:id="22"/>
      <w:r w:rsidRPr="00665D0A">
        <w:rPr>
          <w:rFonts w:ascii="Arial" w:hAnsi="Arial"/>
          <w:lang w:val=""/>
        </w:rPr>
        <w:t>.</w:t>
      </w:r>
    </w:p>
    <w:p w:rsidR="00CA67AF" w:rsidP="002E0574" w14:paraId="4DD0AA30" w14:textId="591DC64F">
      <w:pPr>
        <w:pStyle w:val="PlainText"/>
        <w:jc w:val="both"/>
        <w:rPr>
          <w:rFonts w:ascii="Arial" w:eastAsia="Arial" w:hAnsi="Arial"/>
          <w:color w:val="000000" w:themeColor="text1"/>
          <w:lang w:val=""/>
        </w:rPr>
      </w:pPr>
    </w:p>
    <w:p w:rsidR="00F53040" w:rsidRPr="00514AED" w:rsidP="00F53040" w14:paraId="4ACB2A81" w14:textId="77777777">
      <w:pPr>
        <w:shd w:val="clear" w:color="auto" w:fill="FFFFFF"/>
        <w:contextualSpacing/>
        <w:textAlignment w:val="top"/>
        <w:rPr>
          <w:rFonts w:cs="Arial"/>
          <w:caps/>
          <w:sz w:val="20"/>
          <w:szCs w:val="20"/>
          <w:highlight w:val="cyan"/>
        </w:rPr>
      </w:pPr>
      <w:r w:rsidRPr="00514AED">
        <w:rPr>
          <w:rFonts w:cs="Arial"/>
          <w:caps/>
          <w:sz w:val="20"/>
          <w:szCs w:val="20"/>
          <w:highlight w:val="cyan"/>
        </w:rPr>
        <w:t>PROGRAMMER NOTE – IF R REACHES THE ie STATEMENT, THEY SHOULD NOT BE ABLE TO GO BACK AND CHANGE ANSWERS.</w:t>
      </w:r>
    </w:p>
    <w:p w:rsidR="00F53040" w:rsidP="00F53040" w14:paraId="6F2A7DD1" w14:textId="77777777">
      <w:pPr>
        <w:shd w:val="clear" w:color="auto" w:fill="FFFFFF"/>
        <w:contextualSpacing/>
        <w:textAlignment w:val="top"/>
        <w:rPr>
          <w:rFonts w:eastAsia="Arial" w:cs="Arial"/>
          <w:iCs/>
          <w:sz w:val="20"/>
          <w:szCs w:val="20"/>
        </w:rPr>
      </w:pPr>
    </w:p>
    <w:p w:rsidR="00734324" w:rsidRPr="00921A11" w:rsidP="00734324" w14:paraId="7EF6BE06" w14:textId="28913D3D">
      <w:pPr>
        <w:jc w:val="both"/>
        <w:rPr>
          <w:rFonts w:cs="Arial"/>
          <w:sz w:val="20"/>
          <w:szCs w:val="20"/>
          <w:highlight w:val="green"/>
          <w:lang w:val=""/>
        </w:rPr>
      </w:pPr>
      <w:r w:rsidRPr="00921A11">
        <w:rPr>
          <w:rFonts w:cs="Arial"/>
          <w:sz w:val="20"/>
          <w:szCs w:val="20"/>
          <w:lang w:val=""/>
        </w:rPr>
        <w:t xml:space="preserve">Gracias por su interés en la Encuesta </w:t>
      </w:r>
      <w:r>
        <w:rPr>
          <w:rFonts w:cs="Arial"/>
          <w:sz w:val="20"/>
          <w:szCs w:val="20"/>
          <w:lang w:val=""/>
        </w:rPr>
        <w:t>n</w:t>
      </w:r>
      <w:r w:rsidRPr="00921A11">
        <w:rPr>
          <w:rFonts w:cs="Arial"/>
          <w:sz w:val="20"/>
          <w:szCs w:val="20"/>
          <w:lang w:val=""/>
        </w:rPr>
        <w:t xml:space="preserve">acional de </w:t>
      </w:r>
      <w:r>
        <w:rPr>
          <w:rFonts w:cs="Arial"/>
          <w:sz w:val="20"/>
          <w:szCs w:val="20"/>
          <w:lang w:val=""/>
        </w:rPr>
        <w:t>t</w:t>
      </w:r>
      <w:r w:rsidRPr="00921A11">
        <w:rPr>
          <w:rFonts w:cs="Arial"/>
          <w:sz w:val="20"/>
          <w:szCs w:val="20"/>
          <w:lang w:val=""/>
        </w:rPr>
        <w:t xml:space="preserve">rabajadores. Responda a las siguientes preguntas para saber si puede participar. Si cumple los requisitos, se le </w:t>
      </w:r>
      <w:r>
        <w:rPr>
          <w:rFonts w:cs="Arial"/>
          <w:sz w:val="20"/>
          <w:szCs w:val="20"/>
          <w:lang w:val=""/>
        </w:rPr>
        <w:t>dirigi</w:t>
      </w:r>
      <w:r w:rsidRPr="00921A11">
        <w:rPr>
          <w:rFonts w:cs="Arial"/>
          <w:sz w:val="20"/>
          <w:szCs w:val="20"/>
          <w:lang w:val=""/>
        </w:rPr>
        <w:t>rá a la encuesta</w:t>
      </w:r>
      <w:r w:rsidRPr="00921A11">
        <w:rPr>
          <w:rFonts w:cs="Arial"/>
          <w:sz w:val="20"/>
          <w:szCs w:val="20"/>
          <w:highlight w:val="green"/>
          <w:lang w:val=""/>
        </w:rPr>
        <w:t>.</w:t>
      </w:r>
    </w:p>
    <w:p w:rsidR="0021033C" w:rsidRPr="00921A11" w:rsidP="002E0574" w14:paraId="70D954FE" w14:textId="77777777">
      <w:pPr>
        <w:pStyle w:val="PlainText"/>
        <w:jc w:val="both"/>
        <w:rPr>
          <w:rFonts w:ascii="Arial" w:eastAsia="Arial" w:hAnsi="Arial"/>
          <w:color w:val="000000" w:themeColor="text1"/>
          <w:lang w:val=""/>
        </w:rPr>
      </w:pPr>
    </w:p>
    <w:p w:rsidR="00404AF1" w:rsidRPr="00921A11" w:rsidP="000A33D3" w14:paraId="3CF7026E" w14:textId="77777777">
      <w:pPr>
        <w:rPr>
          <w:color w:val="FF0000"/>
          <w:sz w:val="20"/>
          <w:szCs w:val="20"/>
          <w:lang w:val=""/>
        </w:rPr>
      </w:pPr>
    </w:p>
    <w:p w:rsidR="006C5BDC" w:rsidRPr="00FD6975" w:rsidP="00CB0ABF" w14:paraId="5C6972D7" w14:textId="66E71F5B">
      <w:pPr>
        <w:pStyle w:val="ListParagraph"/>
        <w:numPr>
          <w:ilvl w:val="0"/>
          <w:numId w:val="23"/>
        </w:numPr>
        <w:ind w:left="720" w:hanging="720"/>
        <w:rPr>
          <w:color w:val="FF0000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¿Tiene por lo menos 18 años de edad</w:t>
      </w:r>
      <w:r w:rsidRPr="00FD6975">
        <w:rPr>
          <w:sz w:val="20"/>
          <w:szCs w:val="20"/>
          <w:lang w:val=""/>
        </w:rPr>
        <w:t>?</w:t>
      </w:r>
      <w:r w:rsidRPr="00FD6975" w:rsidR="006F2083">
        <w:rPr>
          <w:sz w:val="20"/>
          <w:szCs w:val="20"/>
          <w:lang w:val=""/>
        </w:rPr>
        <w:t xml:space="preserve"> </w:t>
      </w:r>
      <w:r w:rsidRPr="00FD6975" w:rsidR="006F2083">
        <w:rPr>
          <w:rFonts w:cs="Arial"/>
          <w:b/>
          <w:bCs/>
          <w:sz w:val="20"/>
          <w:szCs w:val="20"/>
        </w:rPr>
        <w:t>(</w:t>
      </w:r>
      <w:r w:rsidRPr="00FD6975" w:rsidR="005C1920">
        <w:rPr>
          <w:rFonts w:cs="Arial"/>
          <w:b/>
          <w:bCs/>
          <w:sz w:val="20"/>
          <w:szCs w:val="20"/>
        </w:rPr>
        <w:t>obligatorio</w:t>
      </w:r>
      <w:r w:rsidRPr="00FD6975" w:rsidR="006F2083">
        <w:rPr>
          <w:rFonts w:cs="Arial"/>
          <w:b/>
          <w:bCs/>
          <w:sz w:val="20"/>
          <w:szCs w:val="20"/>
        </w:rPr>
        <w:t>)</w:t>
      </w:r>
      <w:r w:rsidRPr="00FD6975" w:rsidR="006F2083">
        <w:rPr>
          <w:rFonts w:cs="Arial"/>
          <w:sz w:val="20"/>
          <w:szCs w:val="20"/>
        </w:rPr>
        <w:t xml:space="preserve">  </w:t>
      </w:r>
    </w:p>
    <w:p w:rsidR="006C5BDC" w:rsidRPr="00665D0A" w:rsidP="006C5BDC" w14:paraId="546789BB" w14:textId="77777777">
      <w:pPr>
        <w:pStyle w:val="PlainText"/>
        <w:ind w:left="360" w:hanging="270"/>
        <w:rPr>
          <w:rFonts w:ascii="Arial" w:eastAsia="Arial" w:hAnsi="Arial"/>
          <w:lang w:val=""/>
        </w:rPr>
      </w:pPr>
    </w:p>
    <w:p w:rsidR="006C5BDC" w:rsidRPr="00665D0A" w:rsidP="00CB0ABF" w14:paraId="231BACCB" w14:textId="63B70D24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6C5BDC" w:rsidRPr="00665D0A" w:rsidP="00CB0ABF" w14:paraId="34575CA3" w14:textId="00998F1D">
      <w:pPr>
        <w:pStyle w:val="A1-1stLeader"/>
        <w:ind w:left="1170"/>
        <w:rPr>
          <w:i/>
          <w:color w:val="A7A7A7" w:themeColor="text2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No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caps/>
          <w:sz w:val="20"/>
          <w:szCs w:val="20"/>
          <w:highlight w:val="cyan"/>
          <w:lang w:val=""/>
        </w:rPr>
        <w:t>GO to IE statement</w:t>
      </w:r>
    </w:p>
    <w:p w:rsidR="006C5BDC" w:rsidRPr="00665D0A" w:rsidP="006C5BDC" w14:paraId="1689A92B" w14:textId="77777777">
      <w:pPr>
        <w:pStyle w:val="PlainText"/>
        <w:rPr>
          <w:rFonts w:ascii="Arial" w:eastAsia="Arial" w:hAnsi="Arial"/>
          <w:lang w:val=""/>
        </w:rPr>
      </w:pPr>
    </w:p>
    <w:p w:rsidR="006C5BDC" w:rsidRPr="00665D0A" w:rsidP="00CB0ABF" w14:paraId="3A2B82D4" w14:textId="4BAAC9DD">
      <w:pPr>
        <w:pStyle w:val="ListParagraph"/>
        <w:numPr>
          <w:ilvl w:val="0"/>
          <w:numId w:val="23"/>
        </w:numPr>
        <w:spacing w:before="39"/>
        <w:ind w:left="720" w:hanging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¿Tiene actualmente un </w:t>
      </w:r>
      <w:r w:rsidRPr="00FD6975">
        <w:rPr>
          <w:sz w:val="20"/>
          <w:szCs w:val="20"/>
          <w:lang w:val=""/>
        </w:rPr>
        <w:t xml:space="preserve">trabajo </w:t>
      </w:r>
      <w:r w:rsidRPr="00FD6975" w:rsidR="00585014">
        <w:rPr>
          <w:rFonts w:cs="Arial"/>
          <w:sz w:val="20"/>
          <w:szCs w:val="20"/>
          <w:lang w:val=""/>
        </w:rPr>
        <w:t>donde recibe un pago</w:t>
      </w:r>
      <w:r w:rsidRPr="00FD6975">
        <w:rPr>
          <w:rFonts w:cs="Arial"/>
          <w:sz w:val="20"/>
          <w:szCs w:val="20"/>
          <w:lang w:val=""/>
        </w:rPr>
        <w:t xml:space="preserve">? </w:t>
      </w:r>
      <w:r w:rsidRPr="00FD6975" w:rsidR="00116D88">
        <w:rPr>
          <w:rFonts w:cs="Arial"/>
          <w:b/>
          <w:bCs/>
          <w:sz w:val="20"/>
          <w:szCs w:val="20"/>
        </w:rPr>
        <w:t>(</w:t>
      </w:r>
      <w:r w:rsidRPr="00FD6975" w:rsidR="005C1920">
        <w:rPr>
          <w:rFonts w:cs="Arial"/>
          <w:b/>
          <w:bCs/>
          <w:sz w:val="20"/>
          <w:szCs w:val="20"/>
        </w:rPr>
        <w:t>obligatorio</w:t>
      </w:r>
      <w:r w:rsidRPr="00FD6975" w:rsidR="00116D88">
        <w:rPr>
          <w:rFonts w:cs="Arial"/>
          <w:b/>
          <w:bCs/>
          <w:sz w:val="20"/>
          <w:szCs w:val="20"/>
        </w:rPr>
        <w:t>)</w:t>
      </w:r>
      <w:r w:rsidRPr="00194469" w:rsidR="00116D88">
        <w:rPr>
          <w:rFonts w:cs="Arial"/>
          <w:sz w:val="20"/>
          <w:szCs w:val="20"/>
        </w:rPr>
        <w:t xml:space="preserve">  </w:t>
      </w:r>
    </w:p>
    <w:p w:rsidR="006C5BDC" w:rsidRPr="00665D0A" w:rsidP="007F1812" w14:paraId="3246DF4D" w14:textId="77777777">
      <w:pPr>
        <w:spacing w:before="39"/>
        <w:ind w:left="90"/>
        <w:rPr>
          <w:rFonts w:cs="Arial"/>
          <w:color w:val="FF0000"/>
          <w:sz w:val="20"/>
          <w:szCs w:val="20"/>
          <w:lang w:val=""/>
        </w:rPr>
      </w:pPr>
    </w:p>
    <w:p w:rsidR="006C5BDC" w:rsidRPr="00665D0A" w:rsidP="00CB0ABF" w14:paraId="63F1501B" w14:textId="6F4052A1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6C5BDC" w:rsidRPr="00665D0A" w:rsidP="00CB0ABF" w14:paraId="3B9B126C" w14:textId="308ECCCA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caps/>
          <w:sz w:val="20"/>
          <w:szCs w:val="20"/>
          <w:highlight w:val="cyan"/>
          <w:lang w:val=""/>
        </w:rPr>
        <w:t>Go to IE statement</w:t>
      </w:r>
    </w:p>
    <w:p w:rsidR="0005670E" w:rsidRPr="00665D0A" w:rsidP="0005670E" w14:paraId="02C0AB1D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200EE6" w:rsidRPr="00FD6975" w:rsidP="001824A6" w14:paraId="25F998D7" w14:textId="5EDEF6FF">
      <w:pPr>
        <w:spacing w:before="39"/>
        <w:rPr>
          <w:rFonts w:eastAsia="Calibri"/>
          <w:b/>
          <w:sz w:val="20"/>
          <w:szCs w:val="20"/>
          <w:lang w:val=""/>
        </w:rPr>
      </w:pPr>
      <w:r w:rsidRPr="00FD6975">
        <w:rPr>
          <w:b/>
          <w:sz w:val="20"/>
          <w:szCs w:val="20"/>
          <w:lang w:val=""/>
        </w:rPr>
        <w:t xml:space="preserve">Conteste el resto de las preguntas de esta encuesta </w:t>
      </w:r>
      <w:r w:rsidRPr="00FD6975" w:rsidR="00585014">
        <w:rPr>
          <w:rFonts w:cs="Arial"/>
          <w:b/>
          <w:bCs/>
          <w:sz w:val="20"/>
          <w:szCs w:val="20"/>
          <w:lang w:val=""/>
        </w:rPr>
        <w:t>basadas en</w:t>
      </w:r>
      <w:r w:rsidRPr="00FD6975">
        <w:rPr>
          <w:b/>
          <w:sz w:val="20"/>
          <w:szCs w:val="20"/>
          <w:lang w:val=""/>
        </w:rPr>
        <w:t xml:space="preserve"> el trabajo </w:t>
      </w:r>
      <w:r w:rsidRPr="00FD6975" w:rsidR="00585014">
        <w:rPr>
          <w:rFonts w:cs="Arial"/>
          <w:b/>
          <w:bCs/>
          <w:sz w:val="20"/>
          <w:szCs w:val="20"/>
          <w:lang w:val=""/>
        </w:rPr>
        <w:t>donde</w:t>
      </w:r>
      <w:r w:rsidRPr="00FD6975" w:rsidR="00585014">
        <w:rPr>
          <w:b/>
          <w:sz w:val="20"/>
          <w:szCs w:val="20"/>
          <w:lang w:val=""/>
        </w:rPr>
        <w:t xml:space="preserve"> trabaja</w:t>
      </w:r>
      <w:r w:rsidRPr="00FD6975">
        <w:rPr>
          <w:b/>
          <w:sz w:val="20"/>
          <w:szCs w:val="20"/>
          <w:lang w:val=""/>
        </w:rPr>
        <w:t xml:space="preserve"> más horas</w:t>
      </w:r>
      <w:r w:rsidRPr="00FD6975">
        <w:rPr>
          <w:rFonts w:eastAsia="Calibri"/>
          <w:b/>
          <w:sz w:val="20"/>
          <w:szCs w:val="20"/>
          <w:lang w:val=""/>
        </w:rPr>
        <w:t>.</w:t>
      </w:r>
    </w:p>
    <w:p w:rsidR="0005670E" w:rsidRPr="00FD6975" w:rsidP="002E0574" w14:paraId="7CE7CBE2" w14:textId="77777777">
      <w:pPr>
        <w:spacing w:before="39"/>
        <w:jc w:val="both"/>
        <w:rPr>
          <w:rFonts w:eastAsia="Calibri"/>
          <w:sz w:val="20"/>
          <w:szCs w:val="20"/>
          <w:lang w:val=""/>
        </w:rPr>
      </w:pPr>
    </w:p>
    <w:p w:rsidR="0005670E" w:rsidRPr="00FD6975" w:rsidP="00CB0ABF" w14:paraId="142C9034" w14:textId="720EFB06">
      <w:pPr>
        <w:pStyle w:val="A1-1stLeader"/>
        <w:numPr>
          <w:ilvl w:val="0"/>
          <w:numId w:val="23"/>
        </w:numPr>
        <w:rPr>
          <w:color w:val="FF0000"/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¿Cuánto tiempo lleva trabajando en su trabajo</w:t>
      </w:r>
      <w:r w:rsidRPr="00FD6975" w:rsidR="008843D2">
        <w:rPr>
          <w:sz w:val="20"/>
          <w:szCs w:val="20"/>
          <w:lang w:val=""/>
        </w:rPr>
        <w:t>?</w:t>
      </w:r>
      <w:r w:rsidRPr="00FD6975" w:rsidR="008843D2">
        <w:rPr>
          <w:rFonts w:cs="Arial"/>
          <w:sz w:val="20"/>
          <w:szCs w:val="20"/>
          <w:lang w:val=""/>
        </w:rPr>
        <w:t xml:space="preserve"> </w:t>
      </w:r>
      <w:r w:rsidRPr="00FD6975" w:rsidR="00C7323C">
        <w:rPr>
          <w:rFonts w:cs="Arial"/>
          <w:b/>
          <w:bCs/>
          <w:sz w:val="20"/>
          <w:szCs w:val="20"/>
        </w:rPr>
        <w:t>(</w:t>
      </w:r>
      <w:r w:rsidRPr="00FD6975" w:rsidR="005C1920">
        <w:rPr>
          <w:rFonts w:cs="Arial"/>
          <w:b/>
          <w:bCs/>
          <w:sz w:val="20"/>
          <w:szCs w:val="20"/>
        </w:rPr>
        <w:t>obligatorio</w:t>
      </w:r>
      <w:r w:rsidRPr="00FD6975" w:rsidR="00C7323C">
        <w:rPr>
          <w:rFonts w:cs="Arial"/>
          <w:b/>
          <w:bCs/>
          <w:sz w:val="20"/>
          <w:szCs w:val="20"/>
        </w:rPr>
        <w:t>)</w:t>
      </w:r>
      <w:r w:rsidRPr="00FD6975" w:rsidR="00C7323C">
        <w:rPr>
          <w:rFonts w:cs="Arial"/>
          <w:sz w:val="20"/>
          <w:szCs w:val="20"/>
        </w:rPr>
        <w:t xml:space="preserve">  </w:t>
      </w:r>
    </w:p>
    <w:p w:rsidR="0005670E" w:rsidRPr="00665D0A" w:rsidP="0005670E" w14:paraId="0CA4C83A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05670E" w:rsidRPr="00665D0A" w:rsidP="00CB0ABF" w14:paraId="28A2086D" w14:textId="341E29C0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M</w:t>
      </w:r>
      <w:r w:rsidRPr="00665D0A" w:rsidR="00D30420">
        <w:rPr>
          <w:sz w:val="20"/>
          <w:szCs w:val="20"/>
          <w:lang w:val=""/>
        </w:rPr>
        <w:t>enos de 1 mes</w:t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caps/>
          <w:sz w:val="20"/>
          <w:szCs w:val="20"/>
          <w:highlight w:val="cyan"/>
          <w:lang w:val=""/>
        </w:rPr>
        <w:t>Go to IE statement</w:t>
      </w:r>
    </w:p>
    <w:p w:rsidR="008A5F33" w:rsidRPr="00665D0A" w:rsidP="00CB0ABF" w14:paraId="298109FA" w14:textId="0434687F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D30420">
        <w:rPr>
          <w:sz w:val="20"/>
          <w:szCs w:val="20"/>
          <w:lang w:val=""/>
        </w:rPr>
        <w:t>e 1 mes a menos de 3 meses</w:t>
      </w:r>
    </w:p>
    <w:p w:rsidR="008A5F33" w:rsidRPr="00665D0A" w:rsidP="00CB0ABF" w14:paraId="566874EA" w14:textId="69997706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D30420">
        <w:rPr>
          <w:sz w:val="20"/>
          <w:szCs w:val="20"/>
          <w:lang w:val=""/>
        </w:rPr>
        <w:t>e 3 meses a menos de 6 meses</w:t>
      </w:r>
    </w:p>
    <w:p w:rsidR="008A5F33" w:rsidRPr="00665D0A" w:rsidP="00CB0ABF" w14:paraId="005A1E96" w14:textId="3F78056F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D30420">
        <w:rPr>
          <w:sz w:val="20"/>
          <w:szCs w:val="20"/>
          <w:lang w:val=""/>
        </w:rPr>
        <w:t>e 6 meses a menos de 1 año</w:t>
      </w:r>
    </w:p>
    <w:p w:rsidR="008A5F33" w:rsidRPr="00665D0A" w:rsidP="00CB0ABF" w14:paraId="1C541159" w14:textId="7A754E82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D30420">
        <w:rPr>
          <w:sz w:val="20"/>
          <w:szCs w:val="20"/>
          <w:lang w:val=""/>
        </w:rPr>
        <w:t>e 1 año a menos de 2 años</w:t>
      </w:r>
    </w:p>
    <w:p w:rsidR="008A5F33" w:rsidRPr="00665D0A" w:rsidP="00CB0ABF" w14:paraId="602A474B" w14:textId="0151D39B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D30420">
        <w:rPr>
          <w:sz w:val="20"/>
          <w:szCs w:val="20"/>
          <w:lang w:val=""/>
        </w:rPr>
        <w:t>e 2 años a menos de 3 años</w:t>
      </w:r>
    </w:p>
    <w:p w:rsidR="008A5F33" w:rsidRPr="00665D0A" w:rsidP="00CB0ABF" w14:paraId="50FDE6CE" w14:textId="3D8873AD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e 3 años a menos de 5 años</w:t>
      </w:r>
    </w:p>
    <w:p w:rsidR="008A5F33" w:rsidRPr="00665D0A" w:rsidP="00CB0ABF" w14:paraId="378C4F84" w14:textId="1CE2FC15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5 </w:t>
      </w:r>
      <w:r w:rsidRPr="00665D0A" w:rsidR="00D30420">
        <w:rPr>
          <w:sz w:val="20"/>
          <w:szCs w:val="20"/>
          <w:lang w:val=""/>
        </w:rPr>
        <w:t>años o más</w:t>
      </w:r>
    </w:p>
    <w:p w:rsidR="00F00B6E" w:rsidRPr="00665D0A" w:rsidP="00CB0ABF" w14:paraId="351F426A" w14:textId="246C0C51">
      <w:pPr>
        <w:pStyle w:val="A1-1stLeader"/>
        <w:ind w:left="1170"/>
        <w:rPr>
          <w:sz w:val="20"/>
          <w:szCs w:val="20"/>
          <w:shd w:val="clear" w:color="auto" w:fill="FFFFFF"/>
          <w:lang w:val=""/>
        </w:rPr>
      </w:pPr>
      <w:r w:rsidRPr="00665D0A">
        <w:rPr>
          <w:sz w:val="20"/>
          <w:szCs w:val="20"/>
          <w:shd w:val="clear" w:color="auto" w:fill="FFFFFF"/>
          <w:lang w:val=""/>
        </w:rPr>
        <w:t>No recuerdo</w:t>
      </w:r>
    </w:p>
    <w:p w:rsidR="00F00B6E" w:rsidRPr="00665D0A" w:rsidP="001824A6" w14:paraId="1D9DE07E" w14:textId="77777777">
      <w:pPr>
        <w:rPr>
          <w:sz w:val="20"/>
          <w:szCs w:val="20"/>
          <w:lang w:val=""/>
        </w:rPr>
      </w:pPr>
    </w:p>
    <w:p w:rsidR="00ED1B2F" w:rsidRPr="00665D0A" w:rsidP="00CB0ABF" w14:paraId="1A2AD580" w14:textId="3B49297F">
      <w:pPr>
        <w:pStyle w:val="A1-1stLeader"/>
        <w:numPr>
          <w:ilvl w:val="0"/>
          <w:numId w:val="23"/>
        </w:numPr>
        <w:rPr>
          <w:color w:val="FF0000"/>
          <w:sz w:val="20"/>
          <w:szCs w:val="20"/>
          <w:lang w:val=""/>
        </w:rPr>
      </w:pPr>
      <w:r w:rsidRPr="00665D0A">
        <w:rPr>
          <w:sz w:val="20"/>
          <w:szCs w:val="20"/>
          <w:highlight w:val="cyan"/>
          <w:lang w:val=""/>
        </w:rPr>
        <w:t>[</w:t>
      </w:r>
      <w:r w:rsidRPr="00665D0A" w:rsidR="00F00B6E">
        <w:rPr>
          <w:sz w:val="20"/>
          <w:szCs w:val="20"/>
          <w:highlight w:val="cyan"/>
          <w:lang w:val=""/>
        </w:rPr>
        <w:t xml:space="preserve">ONLY DISPLAY </w:t>
      </w:r>
      <w:r w:rsidRPr="00665D0A">
        <w:rPr>
          <w:sz w:val="20"/>
          <w:szCs w:val="20"/>
          <w:highlight w:val="cyan"/>
          <w:lang w:val=""/>
        </w:rPr>
        <w:t xml:space="preserve">IF </w:t>
      </w:r>
      <w:r w:rsidRPr="00665D0A" w:rsidR="00237A8D">
        <w:rPr>
          <w:sz w:val="20"/>
          <w:szCs w:val="20"/>
          <w:highlight w:val="cyan"/>
          <w:lang w:val=""/>
        </w:rPr>
        <w:t xml:space="preserve">SAMPLE = </w:t>
      </w:r>
      <w:r w:rsidRPr="00665D0A">
        <w:rPr>
          <w:sz w:val="20"/>
          <w:szCs w:val="20"/>
          <w:highlight w:val="cyan"/>
          <w:lang w:val=""/>
        </w:rPr>
        <w:t>ABS]</w:t>
      </w:r>
      <w:r w:rsidRPr="00665D0A">
        <w:rPr>
          <w:sz w:val="20"/>
          <w:szCs w:val="20"/>
          <w:lang w:val=""/>
        </w:rPr>
        <w:t xml:space="preserve"> </w:t>
      </w:r>
      <w:r w:rsidRPr="00665D0A" w:rsidR="000D087D">
        <w:rPr>
          <w:sz w:val="20"/>
          <w:szCs w:val="20"/>
          <w:lang w:val=""/>
        </w:rPr>
        <w:t>¿Cómo describiría el tipo de empresa para la que trabaja</w:t>
      </w:r>
      <w:r w:rsidRPr="00665D0A">
        <w:rPr>
          <w:sz w:val="20"/>
          <w:szCs w:val="20"/>
          <w:lang w:val=""/>
        </w:rPr>
        <w:t>?</w:t>
      </w:r>
      <w:r w:rsidRPr="00665D0A" w:rsidR="00F00B6E">
        <w:rPr>
          <w:sz w:val="20"/>
          <w:szCs w:val="20"/>
          <w:lang w:val=""/>
        </w:rPr>
        <w:t xml:space="preserve">  </w:t>
      </w:r>
    </w:p>
    <w:p w:rsidR="00F00B6E" w:rsidRPr="00665D0A" w:rsidP="001824A6" w14:paraId="5D070FCE" w14:textId="77777777">
      <w:pPr>
        <w:rPr>
          <w:sz w:val="20"/>
          <w:szCs w:val="20"/>
          <w:lang w:val=""/>
        </w:rPr>
      </w:pPr>
    </w:p>
    <w:p w:rsidR="00ED1B2F" w:rsidRPr="00FD6975" w:rsidP="00443B35" w14:paraId="784D45BF" w14:textId="2AB681CF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mercio al por menor (</w:t>
      </w:r>
      <w:r w:rsidRPr="00FD6975">
        <w:rPr>
          <w:sz w:val="20"/>
          <w:szCs w:val="20"/>
          <w:lang w:val=""/>
        </w:rPr>
        <w:t xml:space="preserve">venta de </w:t>
      </w:r>
      <w:r w:rsidRPr="00FD6975" w:rsidR="007842EC">
        <w:rPr>
          <w:rFonts w:cs="Arial"/>
          <w:sz w:val="20"/>
          <w:szCs w:val="20"/>
          <w:lang w:val=""/>
        </w:rPr>
        <w:t>mercancía</w:t>
      </w:r>
      <w:r w:rsidRPr="00FD6975">
        <w:rPr>
          <w:sz w:val="20"/>
          <w:szCs w:val="20"/>
          <w:lang w:val=""/>
        </w:rPr>
        <w:t xml:space="preserve"> o servicios al público</w:t>
      </w:r>
      <w:r w:rsidRPr="00FD6975">
        <w:rPr>
          <w:sz w:val="20"/>
          <w:szCs w:val="20"/>
          <w:lang w:val=""/>
        </w:rPr>
        <w:t>)</w:t>
      </w:r>
    </w:p>
    <w:p w:rsidR="00ED1B2F" w:rsidRPr="00FD6975" w:rsidP="00443B35" w14:paraId="47799DB5" w14:textId="508417F1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Servicios de comidas (incluidos restaurantes, cafés y catering</w:t>
      </w:r>
      <w:r w:rsidRPr="00FD6975">
        <w:rPr>
          <w:sz w:val="20"/>
          <w:szCs w:val="20"/>
          <w:lang w:val=""/>
        </w:rPr>
        <w:t>)</w:t>
      </w:r>
    </w:p>
    <w:p w:rsidR="00ED1B2F" w:rsidRPr="00FD6975" w:rsidP="00443B35" w14:paraId="1FA40332" w14:textId="3D693A14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Servicios de alojamiento o viajes/turismo (incluidos todos los trabajos en hoteles</w:t>
      </w:r>
      <w:r w:rsidRPr="00FD6975" w:rsidR="00D203EB">
        <w:rPr>
          <w:sz w:val="20"/>
          <w:szCs w:val="20"/>
          <w:lang w:val=""/>
        </w:rPr>
        <w:t>)</w:t>
      </w:r>
    </w:p>
    <w:p w:rsidR="00ED1B2F" w:rsidRPr="00FD6975" w:rsidP="00443B35" w14:paraId="721B51DA" w14:textId="009E1475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Servicios de apoyo a las empresas (incluidos seguridad, atención al cliente,</w:t>
      </w:r>
      <w:r w:rsidRPr="00FD6975" w:rsidR="007842EC">
        <w:rPr>
          <w:sz w:val="20"/>
          <w:szCs w:val="20"/>
          <w:lang w:val=""/>
        </w:rPr>
        <w:t xml:space="preserve"> </w:t>
      </w:r>
      <w:r w:rsidRPr="00FD6975" w:rsidR="007842EC">
        <w:rPr>
          <w:rFonts w:cs="Arial"/>
          <w:sz w:val="20"/>
          <w:szCs w:val="20"/>
          <w:lang w:val=""/>
        </w:rPr>
        <w:t>soporte</w:t>
      </w:r>
      <w:r w:rsidRPr="00FD6975">
        <w:rPr>
          <w:sz w:val="20"/>
          <w:szCs w:val="20"/>
          <w:lang w:val=""/>
        </w:rPr>
        <w:t xml:space="preserve"> técnico, limpieza y mantenimiento de edificios</w:t>
      </w:r>
      <w:r w:rsidRPr="00FD6975" w:rsidR="002A1C56">
        <w:rPr>
          <w:rFonts w:cs="Arial"/>
          <w:sz w:val="20"/>
          <w:szCs w:val="20"/>
          <w:lang w:val=""/>
        </w:rPr>
        <w:t>,</w:t>
      </w:r>
      <w:r w:rsidRPr="00FD6975">
        <w:rPr>
          <w:sz w:val="20"/>
          <w:szCs w:val="20"/>
          <w:lang w:val=""/>
        </w:rPr>
        <w:t xml:space="preserve"> y </w:t>
      </w:r>
      <w:r w:rsidRPr="00FD6975" w:rsidR="002A1C56">
        <w:rPr>
          <w:rFonts w:cs="Arial"/>
          <w:sz w:val="20"/>
          <w:szCs w:val="20"/>
          <w:lang w:val=""/>
        </w:rPr>
        <w:t>recolección</w:t>
      </w:r>
      <w:r w:rsidRPr="00FD6975">
        <w:rPr>
          <w:sz w:val="20"/>
          <w:szCs w:val="20"/>
          <w:lang w:val=""/>
        </w:rPr>
        <w:t xml:space="preserve"> de basura</w:t>
      </w:r>
      <w:r w:rsidRPr="00FD6975">
        <w:rPr>
          <w:sz w:val="20"/>
          <w:szCs w:val="20"/>
          <w:lang w:val=""/>
        </w:rPr>
        <w:t>)</w:t>
      </w:r>
    </w:p>
    <w:p w:rsidR="00ED1B2F" w:rsidRPr="00FD6975" w:rsidP="00443B35" w14:paraId="1D201D58" w14:textId="7CF092F3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Asistencia médica o agencia de servicios sociales</w:t>
      </w:r>
    </w:p>
    <w:p w:rsidR="00ED1B2F" w:rsidRPr="00FD6975" w:rsidP="00443B35" w14:paraId="74128A43" w14:textId="3CC3B3D7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Cuidados personales/domésticos, reparación de automóviles o servicios de lavandería/costura</w:t>
      </w:r>
      <w:r w:rsidRPr="00FD6975">
        <w:rPr>
          <w:sz w:val="20"/>
          <w:szCs w:val="20"/>
          <w:lang w:val=""/>
        </w:rPr>
        <w:t xml:space="preserve"> </w:t>
      </w:r>
    </w:p>
    <w:p w:rsidR="000D087D" w:rsidRPr="00FD6975" w:rsidP="00443B35" w14:paraId="158DFA90" w14:textId="2D587CF9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Industria manufacturera</w:t>
      </w:r>
      <w:r w:rsidRPr="00FD6975" w:rsidR="007842EC">
        <w:rPr>
          <w:rFonts w:cs="Arial"/>
          <w:sz w:val="20"/>
          <w:szCs w:val="20"/>
          <w:lang w:val=""/>
        </w:rPr>
        <w:t xml:space="preserve"> (</w:t>
      </w:r>
      <w:r w:rsidRPr="00FD6975" w:rsidR="002A1C56">
        <w:rPr>
          <w:rFonts w:cs="Arial"/>
          <w:sz w:val="20"/>
          <w:szCs w:val="20"/>
          <w:lang w:val=""/>
        </w:rPr>
        <w:t>Maquinarias</w:t>
      </w:r>
      <w:r w:rsidRPr="00FD6975" w:rsidR="007842EC">
        <w:rPr>
          <w:rFonts w:cs="Arial"/>
          <w:sz w:val="20"/>
          <w:szCs w:val="20"/>
          <w:lang w:val=""/>
        </w:rPr>
        <w:t>)</w:t>
      </w:r>
    </w:p>
    <w:p w:rsidR="00ED1B2F" w:rsidRPr="00FD6975" w:rsidP="00443B35" w14:paraId="26E27CDE" w14:textId="20F08186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Transporte o almacenamiento</w:t>
      </w:r>
    </w:p>
    <w:p w:rsidR="00ED1B2F" w:rsidRPr="00FD6975" w:rsidP="00443B35" w14:paraId="59DD1A87" w14:textId="2E672608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Construc</w:t>
      </w:r>
      <w:r w:rsidRPr="00FD6975" w:rsidR="000D087D">
        <w:rPr>
          <w:sz w:val="20"/>
          <w:szCs w:val="20"/>
          <w:lang w:val=""/>
        </w:rPr>
        <w:t>c</w:t>
      </w:r>
      <w:r w:rsidRPr="00FD6975">
        <w:rPr>
          <w:sz w:val="20"/>
          <w:szCs w:val="20"/>
          <w:lang w:val=""/>
        </w:rPr>
        <w:t>i</w:t>
      </w:r>
      <w:r w:rsidRPr="00FD6975" w:rsidR="000D087D">
        <w:rPr>
          <w:sz w:val="20"/>
          <w:szCs w:val="20"/>
          <w:lang w:val=""/>
        </w:rPr>
        <w:t>ó</w:t>
      </w:r>
      <w:r w:rsidRPr="00FD6975">
        <w:rPr>
          <w:sz w:val="20"/>
          <w:szCs w:val="20"/>
          <w:lang w:val=""/>
        </w:rPr>
        <w:t>n</w:t>
      </w:r>
    </w:p>
    <w:p w:rsidR="000C369E" w:rsidRPr="00FD6975" w:rsidP="00443B35" w14:paraId="2C2C161B" w14:textId="77777777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Comercio al por mayor (mayorista)</w:t>
      </w:r>
    </w:p>
    <w:p w:rsidR="00ED1B2F" w:rsidRPr="00FD6975" w:rsidP="00443B35" w14:paraId="1086174F" w14:textId="149CDF5D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Servicios financieros o seguros</w:t>
      </w:r>
    </w:p>
    <w:p w:rsidR="000C5CCE" w:rsidRPr="00FD6975" w:rsidP="00443B35" w14:paraId="1F258492" w14:textId="77777777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 xml:space="preserve">Bienes </w:t>
      </w:r>
      <w:r w:rsidRPr="00FD6975">
        <w:rPr>
          <w:sz w:val="20"/>
          <w:szCs w:val="20"/>
          <w:lang w:val=""/>
        </w:rPr>
        <w:t>raices</w:t>
      </w:r>
      <w:r w:rsidRPr="00FD6975">
        <w:rPr>
          <w:sz w:val="20"/>
          <w:szCs w:val="20"/>
          <w:lang w:val=""/>
        </w:rPr>
        <w:t xml:space="preserve"> o inmobiliaria (incluidos ventas, alquileres y arrendamientos)</w:t>
      </w:r>
    </w:p>
    <w:p w:rsidR="00ED1B2F" w:rsidRPr="00FD6975" w:rsidP="00443B35" w14:paraId="3C491827" w14:textId="2026F6DD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Servicios profesionales, científicos o técnicos</w:t>
      </w:r>
    </w:p>
    <w:p w:rsidR="00ED1B2F" w:rsidRPr="00FD6975" w:rsidP="00443B35" w14:paraId="5B306BA8" w14:textId="00EC1C15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Educa</w:t>
      </w:r>
      <w:r w:rsidRPr="00FD6975" w:rsidR="00690777">
        <w:rPr>
          <w:sz w:val="20"/>
          <w:szCs w:val="20"/>
          <w:lang w:val=""/>
        </w:rPr>
        <w:t>c</w:t>
      </w:r>
      <w:r w:rsidRPr="00FD6975">
        <w:rPr>
          <w:sz w:val="20"/>
          <w:szCs w:val="20"/>
          <w:lang w:val=""/>
        </w:rPr>
        <w:t>i</w:t>
      </w:r>
      <w:r w:rsidRPr="00FD6975" w:rsidR="00690777">
        <w:rPr>
          <w:sz w:val="20"/>
          <w:szCs w:val="20"/>
          <w:lang w:val=""/>
        </w:rPr>
        <w:t>ó</w:t>
      </w:r>
      <w:r w:rsidRPr="00FD6975">
        <w:rPr>
          <w:sz w:val="20"/>
          <w:szCs w:val="20"/>
          <w:lang w:val=""/>
        </w:rPr>
        <w:t xml:space="preserve">n </w:t>
      </w:r>
    </w:p>
    <w:p w:rsidR="00ED1B2F" w:rsidRPr="00FD6975" w:rsidP="00443B35" w14:paraId="6B9EF48E" w14:textId="25FFA429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Servicios de publicación/grabación, radiodifusión, telecomunicaciones o datos/información</w:t>
      </w:r>
    </w:p>
    <w:p w:rsidR="00ED1B2F" w:rsidRPr="00FD6975" w:rsidP="00443B35" w14:paraId="4C18D456" w14:textId="064AA941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Entretenimiento, artes dramáticas, deportes o recreación</w:t>
      </w:r>
      <w:r w:rsidRPr="00FD6975">
        <w:rPr>
          <w:sz w:val="20"/>
          <w:szCs w:val="20"/>
          <w:lang w:val=""/>
        </w:rPr>
        <w:tab/>
      </w:r>
    </w:p>
    <w:p w:rsidR="00ED1B2F" w:rsidRPr="00FD6975" w:rsidP="00443B35" w14:paraId="6F96BEAE" w14:textId="5DE4E689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Agricultura, silvicultura</w:t>
      </w:r>
      <w:r w:rsidRPr="00FD6975" w:rsidR="00BE13DD">
        <w:rPr>
          <w:rFonts w:cs="Arial"/>
          <w:sz w:val="20"/>
          <w:szCs w:val="20"/>
          <w:lang w:val=""/>
        </w:rPr>
        <w:t xml:space="preserve"> (trabajo forestal)</w:t>
      </w:r>
      <w:r w:rsidRPr="00FD6975">
        <w:rPr>
          <w:rFonts w:cs="Arial"/>
          <w:sz w:val="20"/>
          <w:szCs w:val="20"/>
          <w:lang w:val=""/>
        </w:rPr>
        <w:t>,</w:t>
      </w:r>
      <w:r w:rsidRPr="00FD6975">
        <w:rPr>
          <w:sz w:val="20"/>
          <w:szCs w:val="20"/>
          <w:lang w:val=""/>
        </w:rPr>
        <w:t xml:space="preserve"> pesca o caza</w:t>
      </w:r>
    </w:p>
    <w:p w:rsidR="00ED1B2F" w:rsidRPr="00FD6975" w:rsidP="00443B35" w14:paraId="051E1871" w14:textId="02DDC2CF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Minería o extracción de petróleo o gas</w:t>
      </w:r>
    </w:p>
    <w:p w:rsidR="00ED1B2F" w:rsidRPr="00665D0A" w:rsidP="00443B35" w14:paraId="6E9C6B02" w14:textId="689AED7F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Servicios públicos (incluidos electricidad</w:t>
      </w:r>
      <w:r w:rsidRPr="00665D0A">
        <w:rPr>
          <w:sz w:val="20"/>
          <w:szCs w:val="20"/>
          <w:lang w:val=""/>
        </w:rPr>
        <w:t>, gas y agua/alcantarillado</w:t>
      </w:r>
      <w:r w:rsidRPr="00665D0A" w:rsidR="00D203EB">
        <w:rPr>
          <w:sz w:val="20"/>
          <w:szCs w:val="20"/>
          <w:lang w:val=""/>
        </w:rPr>
        <w:t>)</w:t>
      </w:r>
    </w:p>
    <w:p w:rsidR="00F96E79" w:rsidRPr="00665D0A" w:rsidP="00443B35" w14:paraId="4757EB44" w14:textId="07241058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dministración de compañías o empresas</w:t>
      </w:r>
    </w:p>
    <w:p w:rsidR="00F96E79" w:rsidRPr="00665D0A" w:rsidP="00443B35" w14:paraId="5439E631" w14:textId="73DC77F1">
      <w:pPr>
        <w:pStyle w:val="ListParagraph"/>
        <w:numPr>
          <w:ilvl w:val="2"/>
          <w:numId w:val="49"/>
        </w:numPr>
        <w:ind w:left="108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Otro tipo de negocio o industria</w:t>
      </w:r>
    </w:p>
    <w:p w:rsidR="00F96E79" w:rsidRPr="00665D0A" w:rsidP="00F96E79" w14:paraId="2764C5B0" w14:textId="222693E0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>
                <wp:simplePos x="0" y="0"/>
                <wp:positionH relativeFrom="column">
                  <wp:posOffset>641350</wp:posOffset>
                </wp:positionH>
                <wp:positionV relativeFrom="paragraph">
                  <wp:posOffset>100965</wp:posOffset>
                </wp:positionV>
                <wp:extent cx="3505200" cy="283845"/>
                <wp:effectExtent l="0" t="0" r="19050" b="20955"/>
                <wp:wrapSquare wrapText="bothSides"/>
                <wp:docPr id="71427965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14:textId="2455E140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6" type="#_x0000_t202" style="width:276pt;height:22.35pt;margin-top:7.95pt;margin-left:50.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85888">
                <v:textbox>
                  <w:txbxContent>
                    <w:p w:rsidR="00D203EB" w14:paraId="28CCE7BA" w14:textId="2455E140"/>
                  </w:txbxContent>
                </v:textbox>
                <w10:wrap type="square"/>
              </v:shape>
            </w:pict>
          </mc:Fallback>
        </mc:AlternateContent>
      </w:r>
    </w:p>
    <w:p w:rsidR="00F96E79" w:rsidRPr="00665D0A" w:rsidP="00F96E79" w14:paraId="6A4710C9" w14:textId="77777777">
      <w:pPr>
        <w:ind w:left="810"/>
        <w:rPr>
          <w:sz w:val="20"/>
          <w:szCs w:val="20"/>
          <w:lang w:val=""/>
        </w:rPr>
      </w:pPr>
    </w:p>
    <w:p w:rsidR="00F96E79" w:rsidP="00F96E79" w14:paraId="33A86C6C" w14:textId="77777777">
      <w:pPr>
        <w:pStyle w:val="ListParagraph"/>
        <w:ind w:left="1170"/>
        <w:rPr>
          <w:sz w:val="20"/>
          <w:szCs w:val="20"/>
          <w:lang w:val=""/>
        </w:rPr>
      </w:pPr>
    </w:p>
    <w:p w:rsidR="00596720" w:rsidP="00F96E79" w14:paraId="6FEB087C" w14:textId="77777777">
      <w:pPr>
        <w:pStyle w:val="ListParagraph"/>
        <w:ind w:left="1170"/>
        <w:rPr>
          <w:sz w:val="20"/>
          <w:szCs w:val="20"/>
          <w:lang w:val=""/>
        </w:rPr>
      </w:pPr>
    </w:p>
    <w:p w:rsidR="00596720" w:rsidP="00596720" w14:paraId="6183D655" w14:textId="77777777">
      <w:pPr>
        <w:tabs>
          <w:tab w:val="left" w:pos="2190"/>
        </w:tabs>
        <w:spacing w:before="39"/>
        <w:rPr>
          <w:rFonts w:cs="Arial"/>
          <w:sz w:val="20"/>
          <w:szCs w:val="20"/>
        </w:rPr>
      </w:pPr>
      <w:r w:rsidRPr="00514AED">
        <w:rPr>
          <w:rFonts w:cs="Arial"/>
          <w:sz w:val="20"/>
          <w:szCs w:val="20"/>
          <w:highlight w:val="cyan"/>
        </w:rPr>
        <w:t>[IF S4 IS MISSING, S6 SHOULD DIS</w:t>
      </w:r>
      <w:r>
        <w:rPr>
          <w:rFonts w:cs="Arial"/>
          <w:sz w:val="20"/>
          <w:szCs w:val="20"/>
          <w:highlight w:val="cyan"/>
        </w:rPr>
        <w:t>P</w:t>
      </w:r>
      <w:r w:rsidRPr="00514AED">
        <w:rPr>
          <w:rFonts w:cs="Arial"/>
          <w:sz w:val="20"/>
          <w:szCs w:val="20"/>
          <w:highlight w:val="cyan"/>
        </w:rPr>
        <w:t xml:space="preserve">LAY </w:t>
      </w:r>
      <w:r>
        <w:rPr>
          <w:rFonts w:cs="Arial"/>
          <w:sz w:val="20"/>
          <w:szCs w:val="20"/>
          <w:highlight w:val="cyan"/>
        </w:rPr>
        <w:t xml:space="preserve">QUESTION FOR </w:t>
      </w:r>
      <w:r w:rsidRPr="00514AED">
        <w:rPr>
          <w:rFonts w:cs="Arial"/>
          <w:sz w:val="20"/>
          <w:szCs w:val="20"/>
          <w:highlight w:val="cyan"/>
        </w:rPr>
        <w:t xml:space="preserve"> “ANOTHER TYPE OF BUSINESS OR INDUSTRY”]</w:t>
      </w:r>
    </w:p>
    <w:p w:rsidR="00596720" w:rsidRPr="002F35AB" w:rsidP="004B264D" w14:paraId="30F88611" w14:textId="77777777">
      <w:pPr>
        <w:rPr>
          <w:sz w:val="20"/>
          <w:szCs w:val="20"/>
        </w:rPr>
      </w:pPr>
    </w:p>
    <w:p w:rsidR="00ED1B2F" w:rsidRPr="002F35AB" w:rsidP="007F1812" w14:paraId="3E854813" w14:textId="77777777">
      <w:pPr>
        <w:spacing w:before="39"/>
        <w:rPr>
          <w:sz w:val="20"/>
          <w:szCs w:val="20"/>
        </w:rPr>
      </w:pPr>
    </w:p>
    <w:p w:rsidR="00DD0258" w:rsidRPr="00A04076" w:rsidP="00CB0ABF" w14:paraId="06995356" w14:textId="43C109EB">
      <w:pPr>
        <w:pStyle w:val="PlainText"/>
        <w:numPr>
          <w:ilvl w:val="0"/>
          <w:numId w:val="23"/>
        </w:numPr>
        <w:ind w:left="720" w:hanging="720"/>
        <w:rPr>
          <w:rFonts w:ascii="Arial" w:eastAsia="Arial" w:hAnsi="Arial" w:cs="Arial"/>
          <w:lang w:val=""/>
        </w:rPr>
      </w:pPr>
      <w:r w:rsidRPr="0004529F">
        <w:rPr>
          <w:rFonts w:ascii="Arial" w:hAnsi="Arial" w:cs="Arial"/>
          <w:caps/>
          <w:highlight w:val="cyan"/>
          <w:lang w:val=""/>
        </w:rPr>
        <w:t>[ONLY DISPLAY IF</w:t>
      </w:r>
      <w:r w:rsidRPr="0004529F" w:rsidR="00237A8D">
        <w:rPr>
          <w:rFonts w:ascii="Arial" w:hAnsi="Arial" w:cs="Arial"/>
          <w:caps/>
          <w:highlight w:val="cyan"/>
          <w:lang w:val=""/>
        </w:rPr>
        <w:t xml:space="preserve"> SAMPLE =</w:t>
      </w:r>
      <w:r w:rsidRPr="0004529F">
        <w:rPr>
          <w:rFonts w:ascii="Arial" w:hAnsi="Arial" w:cs="Arial"/>
          <w:caps/>
          <w:highlight w:val="cyan"/>
          <w:lang w:val=""/>
        </w:rPr>
        <w:t xml:space="preserve"> RDS]</w:t>
      </w:r>
      <w:r w:rsidRPr="0004529F">
        <w:rPr>
          <w:rFonts w:ascii="Arial" w:hAnsi="Arial" w:cs="Arial"/>
          <w:lang w:val=""/>
        </w:rPr>
        <w:t xml:space="preserve"> </w:t>
      </w:r>
      <w:r w:rsidRPr="0004529F" w:rsidR="00690777">
        <w:rPr>
          <w:rFonts w:ascii="Arial" w:hAnsi="Arial" w:cs="Arial"/>
          <w:lang w:val=""/>
        </w:rPr>
        <w:t>¿Cómo describiría el tipo de empresa para la que trabaja</w:t>
      </w:r>
      <w:r w:rsidRPr="0004529F">
        <w:rPr>
          <w:rFonts w:ascii="Arial" w:hAnsi="Arial" w:cs="Arial"/>
          <w:lang w:val=""/>
        </w:rPr>
        <w:t xml:space="preserve">? </w:t>
      </w:r>
      <w:r w:rsidRPr="00A04076" w:rsidR="002C11BF">
        <w:rPr>
          <w:rFonts w:ascii="Arial" w:hAnsi="Arial" w:cs="Arial"/>
          <w:b/>
          <w:bCs/>
        </w:rPr>
        <w:t>(</w:t>
      </w:r>
      <w:r w:rsidRPr="00A04076" w:rsidR="005C1920">
        <w:rPr>
          <w:rFonts w:ascii="Arial" w:hAnsi="Arial" w:cs="Arial"/>
          <w:b/>
          <w:bCs/>
        </w:rPr>
        <w:t>obligatorio</w:t>
      </w:r>
      <w:r w:rsidRPr="00A04076" w:rsidR="002C11BF">
        <w:rPr>
          <w:rFonts w:ascii="Arial" w:hAnsi="Arial" w:cs="Arial"/>
          <w:b/>
          <w:bCs/>
        </w:rPr>
        <w:t>)</w:t>
      </w:r>
      <w:r w:rsidRPr="00A04076" w:rsidR="002C11BF">
        <w:rPr>
          <w:rFonts w:ascii="Arial" w:hAnsi="Arial" w:cs="Arial"/>
        </w:rPr>
        <w:t xml:space="preserve">  </w:t>
      </w:r>
    </w:p>
    <w:p w:rsidR="00DD0258" w:rsidRPr="00665D0A" w:rsidP="00DD0258" w14:paraId="431EC848" w14:textId="77777777">
      <w:pPr>
        <w:pStyle w:val="PlainText"/>
        <w:rPr>
          <w:rFonts w:ascii="Arial" w:eastAsia="Arial" w:hAnsi="Arial"/>
          <w:lang w:val=""/>
        </w:rPr>
      </w:pPr>
    </w:p>
    <w:p w:rsidR="00E026B5" w:rsidRPr="00665D0A" w:rsidP="00E026B5" w14:paraId="7F65FC12" w14:textId="7777777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nstrucción</w:t>
      </w:r>
    </w:p>
    <w:p w:rsidR="00DD0258" w:rsidRPr="00665D0A" w:rsidP="00CB0ABF" w14:paraId="0EF65B49" w14:textId="1D43E4A2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ervicios de comidas (incluidos restaurantes, bares, comida rápida y cafeterías</w:t>
      </w:r>
      <w:r w:rsidRPr="00665D0A">
        <w:rPr>
          <w:sz w:val="20"/>
          <w:szCs w:val="20"/>
          <w:lang w:val=""/>
        </w:rPr>
        <w:t>)</w:t>
      </w:r>
    </w:p>
    <w:p w:rsidR="00E026B5" w:rsidRPr="00665D0A" w:rsidP="00E026B5" w14:paraId="3C8FB569" w14:textId="706ED1C3">
      <w:pPr>
        <w:pStyle w:val="A1-1stLeader"/>
        <w:rPr>
          <w:sz w:val="20"/>
          <w:szCs w:val="20"/>
          <w:lang w:val=""/>
        </w:rPr>
      </w:pPr>
      <w:r w:rsidRPr="002F35AB">
        <w:rPr>
          <w:rFonts w:ascii="Franklin Gothic Medium" w:hAnsi="Franklin Gothic Medium" w:cstheme="minorHAnsi"/>
          <w:sz w:val="20"/>
          <w:szCs w:val="20"/>
          <w:lang w:val=""/>
        </w:rPr>
        <w:t>Tienda de abarrotes (bodega) o supermercado</w:t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sz w:val="20"/>
          <w:szCs w:val="20"/>
          <w:lang w:val=""/>
        </w:rPr>
        <w:t>Hotel o motel</w:t>
      </w:r>
    </w:p>
    <w:p w:rsidR="00DD0258" w:rsidRPr="00665D0A" w:rsidP="00CB0ABF" w14:paraId="4458D8F2" w14:textId="1AD44DAA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Tienda de venta al por menor (incluidos almacenes, tiendas de suministros para automóviles, tiendas de materiales de construcción y equipos de jardinería, tiendas de ropa, farmacias y boticas, tiendas de muebles, tiendas de electrónica y electrodomésticos, tiendas de artículos deportivos, pasatiempos, libros o música, y gasolineras</w:t>
      </w:r>
      <w:r w:rsidRPr="00665D0A" w:rsidR="006408A8">
        <w:rPr>
          <w:sz w:val="20"/>
          <w:szCs w:val="20"/>
          <w:lang w:val=""/>
        </w:rPr>
        <w:t>)</w:t>
      </w:r>
    </w:p>
    <w:p w:rsidR="00DD0258" w:rsidRPr="00665D0A" w:rsidP="00CB0ABF" w14:paraId="2EFEE4FE" w14:textId="67918792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Limpieza y mantenimiento de edificios</w:t>
      </w:r>
    </w:p>
    <w:p w:rsidR="00DD0258" w:rsidRPr="00FD6975" w:rsidP="00CB0ABF" w14:paraId="03A3C3A9" w14:textId="5FA08A6A">
      <w:pPr>
        <w:pStyle w:val="A1-1stLeader"/>
        <w:rPr>
          <w:sz w:val="20"/>
          <w:szCs w:val="20"/>
          <w:lang w:val=""/>
        </w:rPr>
      </w:pPr>
      <w:r w:rsidRPr="00FD6975">
        <w:rPr>
          <w:rFonts w:cs="Arial"/>
          <w:sz w:val="20"/>
          <w:szCs w:val="20"/>
          <w:lang w:val=""/>
        </w:rPr>
        <w:t>C</w:t>
      </w:r>
      <w:r w:rsidRPr="00FD6975" w:rsidR="00F262FE">
        <w:rPr>
          <w:rFonts w:cs="Arial"/>
          <w:sz w:val="20"/>
          <w:szCs w:val="20"/>
          <w:lang w:val=""/>
        </w:rPr>
        <w:t>uidado</w:t>
      </w:r>
      <w:r w:rsidRPr="00FD6975" w:rsidR="00F262FE">
        <w:rPr>
          <w:sz w:val="20"/>
          <w:szCs w:val="20"/>
          <w:lang w:val=""/>
        </w:rPr>
        <w:t xml:space="preserve"> de</w:t>
      </w:r>
      <w:r w:rsidRPr="00FD6975">
        <w:rPr>
          <w:sz w:val="20"/>
          <w:szCs w:val="20"/>
          <w:lang w:val=""/>
        </w:rPr>
        <w:t xml:space="preserve"> ancianos</w:t>
      </w:r>
    </w:p>
    <w:p w:rsidR="00DD0258" w:rsidRPr="00FD6975" w:rsidP="00CB0ABF" w14:paraId="3C95E6A3" w14:textId="2BBC3113">
      <w:pPr>
        <w:pStyle w:val="A1-1stLeader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A</w:t>
      </w:r>
      <w:r w:rsidRPr="00FD6975" w:rsidR="001410BB">
        <w:rPr>
          <w:sz w:val="20"/>
          <w:szCs w:val="20"/>
          <w:lang w:val=""/>
        </w:rPr>
        <w:t xml:space="preserve">sistencia médica </w:t>
      </w:r>
      <w:r w:rsidRPr="00FD6975">
        <w:rPr>
          <w:sz w:val="20"/>
          <w:szCs w:val="20"/>
          <w:lang w:val=""/>
        </w:rPr>
        <w:t>a domicilio</w:t>
      </w:r>
    </w:p>
    <w:p w:rsidR="005C1920" w:rsidRPr="00FD6975" w:rsidP="005E6989" w14:paraId="63F88A8B" w14:textId="04E8BE56">
      <w:pPr>
        <w:pStyle w:val="A1-1stLeader"/>
        <w:rPr>
          <w:sz w:val="20"/>
          <w:lang w:val=""/>
        </w:rPr>
      </w:pPr>
      <w:r w:rsidRPr="00FD6975">
        <w:rPr>
          <w:sz w:val="20"/>
          <w:szCs w:val="20"/>
          <w:lang w:val=""/>
        </w:rPr>
        <w:t xml:space="preserve">Servicios de seguridad </w:t>
      </w:r>
      <w:r w:rsidRPr="00FD6975" w:rsidR="002A2A7A">
        <w:rPr>
          <w:sz w:val="20"/>
          <w:lang w:val=""/>
        </w:rPr>
        <w:t>(</w:t>
      </w:r>
      <w:r w:rsidRPr="00FD6975">
        <w:rPr>
          <w:sz w:val="20"/>
          <w:lang w:val=""/>
        </w:rPr>
        <w:t xml:space="preserve">incluidos los servicios de detectives privados, guardias de seguridad y </w:t>
      </w:r>
      <w:r w:rsidRPr="00FD6975" w:rsidR="00EA662B">
        <w:rPr>
          <w:sz w:val="20"/>
          <w:lang w:val=""/>
        </w:rPr>
        <w:t>veh</w:t>
      </w:r>
      <w:r w:rsidRPr="00FD6975" w:rsidR="00EA662B">
        <w:rPr>
          <w:rFonts w:cs="Arial"/>
          <w:sz w:val="20"/>
          <w:lang w:val=""/>
        </w:rPr>
        <w:t>í</w:t>
      </w:r>
      <w:r w:rsidRPr="00FD6975" w:rsidR="00EA662B">
        <w:rPr>
          <w:sz w:val="20"/>
          <w:lang w:val=""/>
        </w:rPr>
        <w:t>culos</w:t>
      </w:r>
      <w:r w:rsidRPr="00FD6975">
        <w:rPr>
          <w:sz w:val="20"/>
          <w:lang w:val=""/>
        </w:rPr>
        <w:t xml:space="preserve"> blindados)</w:t>
      </w:r>
    </w:p>
    <w:p w:rsidR="00DD0258" w:rsidRPr="00FD6975" w:rsidP="00CB0ABF" w14:paraId="56DCC92C" w14:textId="3E491AA8">
      <w:pPr>
        <w:pStyle w:val="A1-1stLeader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 xml:space="preserve"> </w:t>
      </w:r>
    </w:p>
    <w:p w:rsidR="00DD0258" w:rsidRPr="00665D0A" w:rsidP="00CB0ABF" w14:paraId="6F1E70AD" w14:textId="3C10AD5D">
      <w:pPr>
        <w:pStyle w:val="A1-1stLeader"/>
        <w:rPr>
          <w:sz w:val="20"/>
          <w:szCs w:val="20"/>
          <w:lang w:val=""/>
        </w:rPr>
      </w:pPr>
      <w:r w:rsidRPr="00FD6975">
        <w:rPr>
          <w:sz w:val="20"/>
          <w:szCs w:val="20"/>
          <w:lang w:val=""/>
        </w:rPr>
        <w:t>Servicios de guardería infantil (incluye guarderías, cuidado de niños a domicilio, escuelas infantiles, centros preescolares</w:t>
      </w:r>
      <w:r w:rsidRPr="00665D0A">
        <w:rPr>
          <w:sz w:val="20"/>
          <w:szCs w:val="20"/>
          <w:lang w:val=""/>
        </w:rPr>
        <w:t xml:space="preserve"> y cuidado antes o después de la escuela</w:t>
      </w:r>
      <w:r w:rsidRPr="00665D0A" w:rsidR="00122F45">
        <w:rPr>
          <w:sz w:val="20"/>
          <w:szCs w:val="20"/>
          <w:lang w:val=""/>
        </w:rPr>
        <w:t xml:space="preserve">) </w:t>
      </w:r>
    </w:p>
    <w:p w:rsidR="00DD0258" w:rsidRPr="00665D0A" w:rsidP="00CB0ABF" w14:paraId="7DD598ED" w14:textId="24378EB3">
      <w:pPr>
        <w:pStyle w:val="A1-1stLeader"/>
        <w:rPr>
          <w:sz w:val="20"/>
          <w:szCs w:val="20"/>
          <w:u w:val="single"/>
          <w:lang w:val=""/>
        </w:rPr>
      </w:pPr>
      <w:r w:rsidRPr="00665D0A">
        <w:rPr>
          <w:sz w:val="20"/>
          <w:szCs w:val="20"/>
          <w:lang w:val=""/>
        </w:rPr>
        <w:t>Otro tipo de negocio o industria</w:t>
      </w:r>
      <w:r w:rsidRPr="00665D0A">
        <w:rPr>
          <w:sz w:val="20"/>
          <w:szCs w:val="20"/>
          <w:lang w:val=""/>
        </w:rPr>
        <w:t xml:space="preserve"> </w:t>
      </w:r>
      <w:r w:rsidRPr="002F35AB" w:rsidR="003A3762">
        <w:rPr>
          <w:rFonts w:cs="Arial"/>
          <w:sz w:val="20"/>
          <w:szCs w:val="20"/>
          <w:lang w:val=""/>
        </w:rPr>
        <w:t xml:space="preserve"> </w:t>
      </w:r>
      <w:r w:rsidRPr="00194469" w:rsidR="003A3762">
        <w:rPr>
          <w:rFonts w:ascii="Wingdings" w:eastAsia="Wingdings" w:hAnsi="Wingdings" w:cs="Wingdings"/>
          <w:sz w:val="20"/>
          <w:szCs w:val="20"/>
        </w:rPr>
        <w:t>à</w:t>
      </w:r>
      <w:r w:rsidRPr="002F35AB" w:rsidR="003A3762">
        <w:rPr>
          <w:rFonts w:cs="Arial"/>
          <w:sz w:val="20"/>
          <w:szCs w:val="20"/>
          <w:lang w:val=""/>
        </w:rPr>
        <w:t xml:space="preserve"> </w:t>
      </w:r>
      <w:r w:rsidRPr="002F35AB" w:rsidR="003A3762">
        <w:rPr>
          <w:rFonts w:cs="Arial"/>
          <w:caps/>
          <w:sz w:val="20"/>
          <w:szCs w:val="20"/>
          <w:highlight w:val="cyan"/>
          <w:lang w:val=""/>
        </w:rPr>
        <w:t>Go to IE statement</w:t>
      </w:r>
    </w:p>
    <w:p w:rsidR="00DD0258" w:rsidRPr="00665D0A" w:rsidP="00DD0258" w14:paraId="2B0554F7" w14:textId="77777777">
      <w:pPr>
        <w:pStyle w:val="ListParagraph"/>
        <w:spacing w:before="39"/>
        <w:rPr>
          <w:color w:val="FF0000"/>
          <w:sz w:val="20"/>
          <w:szCs w:val="20"/>
          <w:lang w:val=""/>
        </w:rPr>
      </w:pPr>
    </w:p>
    <w:p w:rsidR="007A460A" w:rsidRPr="00665D0A" w:rsidP="00CB0ABF" w14:paraId="11E7CEF8" w14:textId="7BE66280">
      <w:pPr>
        <w:pStyle w:val="ListParagraph"/>
        <w:numPr>
          <w:ilvl w:val="0"/>
          <w:numId w:val="23"/>
        </w:numPr>
        <w:rPr>
          <w:b/>
          <w:sz w:val="20"/>
          <w:szCs w:val="20"/>
          <w:lang w:val=""/>
        </w:rPr>
      </w:pPr>
      <w:bookmarkStart w:id="23" w:name="_Hlk169646993"/>
      <w:r w:rsidRPr="00665D0A">
        <w:rPr>
          <w:sz w:val="20"/>
          <w:szCs w:val="20"/>
          <w:lang w:val=""/>
        </w:rPr>
        <w:t>En este trabajo, es usted principalmente un</w:t>
      </w:r>
      <w:bookmarkEnd w:id="23"/>
      <w:r w:rsidRPr="00665D0A">
        <w:rPr>
          <w:sz w:val="20"/>
          <w:szCs w:val="20"/>
          <w:lang w:val=""/>
        </w:rPr>
        <w:t>:</w:t>
      </w:r>
    </w:p>
    <w:p w:rsidR="007A460A" w:rsidRPr="00665D0A" w:rsidP="00DD0258" w14:paraId="16F930F9" w14:textId="77777777">
      <w:pPr>
        <w:pStyle w:val="ListParagraph"/>
        <w:spacing w:before="39"/>
        <w:rPr>
          <w:color w:val="FF0000"/>
          <w:sz w:val="20"/>
          <w:szCs w:val="20"/>
          <w:lang w:val=""/>
        </w:rPr>
      </w:pPr>
    </w:p>
    <w:p w:rsidR="00383DB4" w:rsidRPr="002F35AB" w:rsidP="00383DB4" w14:paraId="709339AF" w14:textId="195D0A68">
      <w:pPr>
        <w:pStyle w:val="ListParagraph"/>
        <w:spacing w:before="39"/>
        <w:rPr>
          <w:color w:val="000000" w:themeColor="text1"/>
          <w:sz w:val="20"/>
          <w:szCs w:val="20"/>
        </w:rPr>
      </w:pPr>
      <w:r w:rsidRPr="002F35AB">
        <w:rPr>
          <w:color w:val="000000" w:themeColor="text1"/>
          <w:sz w:val="20"/>
          <w:szCs w:val="20"/>
          <w:highlight w:val="cyan"/>
        </w:rPr>
        <w:t>[SEE APPENDIX A FOR RESPONSE FILL FOR CORRESPONDING S</w:t>
      </w:r>
      <w:r w:rsidRPr="002F35AB" w:rsidR="00D32139">
        <w:rPr>
          <w:color w:val="000000" w:themeColor="text1"/>
          <w:sz w:val="20"/>
          <w:szCs w:val="20"/>
          <w:highlight w:val="cyan"/>
        </w:rPr>
        <w:t>4</w:t>
      </w:r>
      <w:r w:rsidRPr="002F35AB">
        <w:rPr>
          <w:color w:val="000000" w:themeColor="text1"/>
          <w:sz w:val="20"/>
          <w:szCs w:val="20"/>
          <w:highlight w:val="cyan"/>
        </w:rPr>
        <w:t xml:space="preserve"> INDUSTRY]</w:t>
      </w:r>
    </w:p>
    <w:p w:rsidR="008D6819" w:rsidRPr="002F35AB" w:rsidP="00DD0258" w14:paraId="2CF0ED67" w14:textId="2164F2C1">
      <w:pPr>
        <w:pStyle w:val="ListParagraph"/>
        <w:spacing w:before="39"/>
        <w:rPr>
          <w:color w:val="000000" w:themeColor="text1"/>
          <w:sz w:val="20"/>
          <w:szCs w:val="20"/>
        </w:rPr>
      </w:pPr>
      <w:r w:rsidRPr="002F35AB">
        <w:rPr>
          <w:color w:val="000000" w:themeColor="text1"/>
          <w:sz w:val="20"/>
          <w:szCs w:val="20"/>
          <w:highlight w:val="cyan"/>
        </w:rPr>
        <w:t>[SEE APPENDIX B FOR RESPONSE FILL FOR CORRESPONDING S</w:t>
      </w:r>
      <w:r w:rsidRPr="002F35AB" w:rsidR="00D32139">
        <w:rPr>
          <w:color w:val="000000" w:themeColor="text1"/>
          <w:sz w:val="20"/>
          <w:szCs w:val="20"/>
          <w:highlight w:val="cyan"/>
        </w:rPr>
        <w:t>5</w:t>
      </w:r>
      <w:r w:rsidRPr="002F35AB">
        <w:rPr>
          <w:color w:val="000000" w:themeColor="text1"/>
          <w:sz w:val="20"/>
          <w:szCs w:val="20"/>
          <w:highlight w:val="cyan"/>
        </w:rPr>
        <w:t xml:space="preserve"> INDUSTRY]</w:t>
      </w:r>
    </w:p>
    <w:p w:rsidR="008D6819" w:rsidRPr="002F35AB" w:rsidP="00DD0258" w14:paraId="6CCEE5CD" w14:textId="77777777">
      <w:pPr>
        <w:pStyle w:val="ListParagraph"/>
        <w:spacing w:before="39"/>
        <w:rPr>
          <w:color w:val="FF0000"/>
          <w:sz w:val="20"/>
          <w:szCs w:val="20"/>
        </w:rPr>
      </w:pPr>
    </w:p>
    <w:p w:rsidR="006C5BDC" w:rsidRPr="00F843F2" w:rsidP="00F843F2" w14:paraId="7853D039" w14:textId="15906AC9">
      <w:pPr>
        <w:pStyle w:val="ListParagraph"/>
        <w:numPr>
          <w:ilvl w:val="0"/>
          <w:numId w:val="23"/>
        </w:numPr>
        <w:spacing w:before="39"/>
        <w:ind w:left="720" w:hanging="720"/>
        <w:rPr>
          <w:color w:val="FF0000"/>
          <w:sz w:val="20"/>
          <w:szCs w:val="20"/>
          <w:lang w:val=""/>
        </w:rPr>
      </w:pPr>
      <w:bookmarkStart w:id="24" w:name="_Hlk169647013"/>
      <w:r w:rsidRPr="00F843F2">
        <w:rPr>
          <w:sz w:val="20"/>
          <w:szCs w:val="20"/>
          <w:lang w:val=""/>
        </w:rPr>
        <w:t>¿</w:t>
      </w:r>
      <w:r w:rsidRPr="00F843F2" w:rsidR="00220B74">
        <w:rPr>
          <w:sz w:val="20"/>
          <w:szCs w:val="20"/>
          <w:lang w:val=""/>
        </w:rPr>
        <w:t>Es s</w:t>
      </w:r>
      <w:r w:rsidRPr="00F843F2">
        <w:rPr>
          <w:sz w:val="20"/>
          <w:szCs w:val="20"/>
          <w:lang w:val=""/>
        </w:rPr>
        <w:t xml:space="preserve">u empleador el gobierno, una empresa privada, </w:t>
      </w:r>
      <w:r w:rsidRPr="00F843F2" w:rsidR="00242AF3">
        <w:rPr>
          <w:sz w:val="20"/>
          <w:szCs w:val="20"/>
          <w:lang w:val=""/>
        </w:rPr>
        <w:t>una organización no lucrativa o de beneficencia</w:t>
      </w:r>
      <w:r w:rsidR="00F843F2">
        <w:rPr>
          <w:sz w:val="20"/>
          <w:szCs w:val="20"/>
          <w:lang w:val=""/>
        </w:rPr>
        <w:t xml:space="preserve"> </w:t>
      </w:r>
      <w:r w:rsidRPr="00F843F2">
        <w:rPr>
          <w:sz w:val="20"/>
          <w:szCs w:val="20"/>
          <w:lang w:val=""/>
        </w:rPr>
        <w:t xml:space="preserve">o trabaja por </w:t>
      </w:r>
      <w:r w:rsidRPr="00F843F2" w:rsidR="00F262FE">
        <w:rPr>
          <w:rFonts w:cs="Arial"/>
          <w:sz w:val="20"/>
          <w:szCs w:val="20"/>
          <w:lang w:val=""/>
        </w:rPr>
        <w:t xml:space="preserve">su propia </w:t>
      </w:r>
      <w:r w:rsidRPr="00F843F2">
        <w:rPr>
          <w:rFonts w:cs="Arial"/>
          <w:sz w:val="20"/>
          <w:szCs w:val="20"/>
          <w:lang w:val=""/>
        </w:rPr>
        <w:t>cuenta</w:t>
      </w:r>
      <w:bookmarkEnd w:id="24"/>
      <w:r w:rsidRPr="00F843F2">
        <w:rPr>
          <w:rFonts w:cs="Arial"/>
          <w:sz w:val="20"/>
          <w:szCs w:val="20"/>
          <w:lang w:val=""/>
        </w:rPr>
        <w:t>?</w:t>
      </w:r>
      <w:r w:rsidRPr="00F843F2" w:rsidR="00F77BEA">
        <w:rPr>
          <w:rFonts w:cs="Arial"/>
          <w:sz w:val="20"/>
          <w:szCs w:val="20"/>
          <w:lang w:val=""/>
        </w:rPr>
        <w:t xml:space="preserve"> </w:t>
      </w:r>
    </w:p>
    <w:p w:rsidR="00C8198A" w:rsidRPr="00665D0A" w:rsidP="007F1812" w14:paraId="36AD0A25" w14:textId="77777777">
      <w:pPr>
        <w:spacing w:before="39"/>
        <w:rPr>
          <w:sz w:val="20"/>
          <w:szCs w:val="20"/>
          <w:lang w:val=""/>
        </w:rPr>
      </w:pPr>
    </w:p>
    <w:p w:rsidR="006649DC" w:rsidRPr="004B264D" w:rsidP="006649DC" w14:paraId="6D6E8E4D" w14:textId="08587D0C">
      <w:pPr>
        <w:pStyle w:val="A1-1stLeader"/>
        <w:ind w:left="1170"/>
        <w:rPr>
          <w:sz w:val="20"/>
          <w:szCs w:val="20"/>
          <w:lang w:val=""/>
        </w:rPr>
      </w:pPr>
      <w:bookmarkStart w:id="25" w:name="_Hlk169647029"/>
      <w:r w:rsidRPr="00665D0A">
        <w:rPr>
          <w:sz w:val="20"/>
          <w:szCs w:val="20"/>
          <w:lang w:val=""/>
        </w:rPr>
        <w:t>Gobierno (federal, estatal o local</w:t>
      </w:r>
      <w:r w:rsidRPr="00665D0A" w:rsidR="006C5BDC">
        <w:rPr>
          <w:sz w:val="20"/>
          <w:szCs w:val="20"/>
          <w:lang w:val=""/>
        </w:rPr>
        <w:t xml:space="preserve">) </w:t>
      </w:r>
      <w:r w:rsidRPr="006649DC">
        <w:rPr>
          <w:rFonts w:ascii="Wingdings" w:eastAsia="Wingdings" w:hAnsi="Wingdings" w:cs="Wingdings"/>
          <w:sz w:val="20"/>
          <w:szCs w:val="20"/>
        </w:rPr>
        <w:t>à</w:t>
      </w:r>
      <w:r w:rsidRPr="006649DC">
        <w:rPr>
          <w:rFonts w:cs="Arial"/>
          <w:sz w:val="20"/>
          <w:szCs w:val="20"/>
        </w:rPr>
        <w:t xml:space="preserve"> </w:t>
      </w:r>
      <w:r w:rsidRPr="006649DC">
        <w:rPr>
          <w:rFonts w:cs="Arial"/>
          <w:caps/>
          <w:sz w:val="20"/>
          <w:szCs w:val="20"/>
          <w:highlight w:val="cyan"/>
        </w:rPr>
        <w:t>Go to IE statement</w:t>
      </w:r>
    </w:p>
    <w:p w:rsidR="00C8198A" w:rsidRPr="00665D0A" w:rsidP="00F843F2" w14:paraId="1BCBCCFB" w14:textId="73502F8B">
      <w:pPr>
        <w:pStyle w:val="A1-1stLeader"/>
        <w:ind w:left="1170"/>
        <w:rPr>
          <w:sz w:val="20"/>
          <w:szCs w:val="20"/>
          <w:lang w:val=""/>
        </w:rPr>
      </w:pPr>
      <w:bookmarkStart w:id="26" w:name="_Hlk169647049"/>
      <w:bookmarkEnd w:id="25"/>
      <w:r w:rsidRPr="00665D0A">
        <w:rPr>
          <w:sz w:val="20"/>
          <w:szCs w:val="20"/>
          <w:lang w:val=""/>
        </w:rPr>
        <w:t>Empresa privada con fines de lucro</w:t>
      </w:r>
    </w:p>
    <w:p w:rsidR="009471BA" w:rsidRPr="009471BA" w:rsidP="00F843F2" w14:paraId="0B3807BA" w14:textId="77777777">
      <w:pPr>
        <w:pStyle w:val="A1-1stLeader"/>
        <w:ind w:left="1170"/>
        <w:rPr>
          <w:sz w:val="20"/>
          <w:szCs w:val="20"/>
          <w:lang w:val=""/>
        </w:rPr>
      </w:pPr>
      <w:r w:rsidRPr="009471BA">
        <w:rPr>
          <w:sz w:val="20"/>
          <w:szCs w:val="20"/>
          <w:lang w:val=""/>
        </w:rPr>
        <w:t>Una organización no lucrativa o de beneficencia</w:t>
      </w:r>
    </w:p>
    <w:p w:rsidR="00D37434" w:rsidP="00D37434" w14:paraId="26D52318" w14:textId="156154E4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>Trabajad</w:t>
      </w:r>
      <w:r w:rsidRPr="00665D0A" w:rsidR="00F262FE">
        <w:rPr>
          <w:rFonts w:cs="Arial"/>
          <w:sz w:val="20"/>
          <w:szCs w:val="20"/>
          <w:lang w:val=""/>
        </w:rPr>
        <w:t>a</w:t>
      </w:r>
      <w:r w:rsidRPr="00665D0A" w:rsidR="00F262FE">
        <w:rPr>
          <w:sz w:val="20"/>
          <w:szCs w:val="20"/>
          <w:lang w:val=""/>
        </w:rPr>
        <w:t xml:space="preserve"> por </w:t>
      </w:r>
      <w:r w:rsidRPr="00665D0A" w:rsidR="00F262FE">
        <w:rPr>
          <w:rFonts w:cs="Arial"/>
          <w:sz w:val="20"/>
          <w:szCs w:val="20"/>
          <w:lang w:val=""/>
        </w:rPr>
        <w:t xml:space="preserve">su propia </w:t>
      </w:r>
      <w:r w:rsidRPr="00665D0A" w:rsidR="00F262FE">
        <w:rPr>
          <w:sz w:val="20"/>
          <w:szCs w:val="20"/>
          <w:lang w:val=""/>
        </w:rPr>
        <w:t>cuenta</w:t>
      </w:r>
      <w:r w:rsidRPr="00665D0A">
        <w:rPr>
          <w:sz w:val="20"/>
          <w:szCs w:val="20"/>
          <w:lang w:val=""/>
        </w:rPr>
        <w:t>/tengo mi propio negocio</w:t>
      </w:r>
      <w:r w:rsidRPr="00665D0A" w:rsidR="00C31AF9">
        <w:rPr>
          <w:sz w:val="20"/>
          <w:szCs w:val="20"/>
          <w:lang w:val=""/>
        </w:rPr>
        <w:t xml:space="preserve"> </w:t>
      </w:r>
      <w:r w:rsidRPr="00665D0A" w:rsidR="00C31AF9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 w:rsidR="00C31AF9">
        <w:rPr>
          <w:sz w:val="20"/>
          <w:szCs w:val="20"/>
          <w:lang w:val=""/>
        </w:rPr>
        <w:t xml:space="preserve"> </w:t>
      </w:r>
      <w:r w:rsidRPr="00665D0A" w:rsidR="00C31AF9">
        <w:rPr>
          <w:sz w:val="20"/>
          <w:szCs w:val="20"/>
          <w:highlight w:val="cyan"/>
          <w:lang w:val=""/>
        </w:rPr>
        <w:t xml:space="preserve">GO TO </w:t>
      </w:r>
      <w:r w:rsidRPr="00665D0A" w:rsidR="00101D95">
        <w:rPr>
          <w:sz w:val="20"/>
          <w:szCs w:val="20"/>
          <w:highlight w:val="cyan"/>
          <w:lang w:val=""/>
        </w:rPr>
        <w:t>S</w:t>
      </w:r>
      <w:r w:rsidRPr="00665D0A" w:rsidR="00383DB4">
        <w:rPr>
          <w:sz w:val="20"/>
          <w:szCs w:val="20"/>
          <w:highlight w:val="cyan"/>
          <w:lang w:val=""/>
        </w:rPr>
        <w:t>9</w:t>
      </w:r>
      <w:r w:rsidRPr="00665D0A" w:rsidR="007B2D5E">
        <w:rPr>
          <w:sz w:val="20"/>
          <w:szCs w:val="20"/>
          <w:lang w:val=""/>
        </w:rPr>
        <w:t xml:space="preserve">  </w:t>
      </w:r>
    </w:p>
    <w:p w:rsidR="00D37434" w:rsidP="00D37434" w14:paraId="6CD3980F" w14:textId="77777777">
      <w:pPr>
        <w:pStyle w:val="A1-1stLeader"/>
        <w:numPr>
          <w:ilvl w:val="0"/>
          <w:numId w:val="0"/>
        </w:numPr>
        <w:ind w:left="720" w:hanging="360"/>
        <w:rPr>
          <w:sz w:val="20"/>
          <w:szCs w:val="20"/>
          <w:lang w:val=""/>
        </w:rPr>
      </w:pPr>
    </w:p>
    <w:p w:rsidR="00D37434" w:rsidRPr="00514AED" w:rsidP="00D37434" w14:paraId="1BB240BA" w14:textId="77777777">
      <w:pPr>
        <w:pStyle w:val="A1-1stLeader"/>
        <w:numPr>
          <w:ilvl w:val="0"/>
          <w:numId w:val="0"/>
        </w:numPr>
        <w:rPr>
          <w:rFonts w:eastAsia="Calibri" w:cs="Arial"/>
          <w:color w:val="000000" w:themeColor="text1"/>
          <w:sz w:val="20"/>
          <w:szCs w:val="20"/>
          <w:highlight w:val="cyan"/>
        </w:rPr>
      </w:pPr>
      <w:r w:rsidRPr="00514AED">
        <w:rPr>
          <w:rFonts w:eastAsia="Calibri" w:cs="Arial"/>
          <w:color w:val="000000" w:themeColor="text1"/>
          <w:sz w:val="20"/>
          <w:szCs w:val="20"/>
          <w:highlight w:val="cyan"/>
        </w:rPr>
        <w:t>[IF S7 IS MISSING, CONTINUE]</w:t>
      </w:r>
    </w:p>
    <w:bookmarkEnd w:id="26"/>
    <w:p w:rsidR="007F1812" w:rsidRPr="002F35AB" w:rsidP="00C31AF9" w14:paraId="30DA3DD1" w14:textId="77777777">
      <w:pPr>
        <w:pStyle w:val="A1-1stLeader"/>
        <w:numPr>
          <w:ilvl w:val="0"/>
          <w:numId w:val="0"/>
        </w:numPr>
        <w:rPr>
          <w:rFonts w:eastAsia="Arial"/>
          <w:sz w:val="20"/>
          <w:szCs w:val="20"/>
        </w:rPr>
      </w:pPr>
    </w:p>
    <w:p w:rsidR="00C31AF9" w:rsidRPr="00665D0A" w:rsidP="00CB0ABF" w14:paraId="239DC478" w14:textId="315B76C0">
      <w:pPr>
        <w:pStyle w:val="A1-1stLeader"/>
        <w:numPr>
          <w:ilvl w:val="0"/>
          <w:numId w:val="23"/>
        </w:numPr>
        <w:rPr>
          <w:rFonts w:eastAsia="Arial"/>
          <w:sz w:val="20"/>
          <w:szCs w:val="20"/>
          <w:lang w:val=""/>
        </w:rPr>
      </w:pPr>
      <w:bookmarkStart w:id="27" w:name="_Hlk169647070"/>
      <w:r w:rsidRPr="00665D0A">
        <w:rPr>
          <w:rFonts w:eastAsia="Arial"/>
          <w:sz w:val="20"/>
          <w:szCs w:val="20"/>
          <w:lang w:val=""/>
        </w:rPr>
        <w:t>¿</w:t>
      </w:r>
      <w:r w:rsidRPr="00665D0A" w:rsidR="00220B74">
        <w:rPr>
          <w:rFonts w:eastAsia="Arial"/>
          <w:sz w:val="20"/>
          <w:szCs w:val="20"/>
          <w:lang w:val=""/>
        </w:rPr>
        <w:t>Le deduce s</w:t>
      </w:r>
      <w:r w:rsidRPr="00665D0A">
        <w:rPr>
          <w:rFonts w:eastAsia="Arial"/>
          <w:sz w:val="20"/>
          <w:szCs w:val="20"/>
          <w:lang w:val=""/>
        </w:rPr>
        <w:t>u empresa impuestos de su salario</w:t>
      </w:r>
      <w:bookmarkEnd w:id="27"/>
      <w:r w:rsidRPr="00665D0A">
        <w:rPr>
          <w:sz w:val="20"/>
          <w:szCs w:val="20"/>
          <w:lang w:val=""/>
        </w:rPr>
        <w:t>?</w:t>
      </w:r>
      <w:r w:rsidRPr="00665D0A">
        <w:rPr>
          <w:rFonts w:cs="Arial"/>
          <w:sz w:val="20"/>
          <w:szCs w:val="20"/>
          <w:lang w:val=""/>
        </w:rPr>
        <w:t xml:space="preserve"> </w:t>
      </w:r>
    </w:p>
    <w:p w:rsidR="00C31AF9" w:rsidRPr="00A931C3" w:rsidP="00CB0ABF" w14:paraId="7686E7C9" w14:textId="5464947C">
      <w:pPr>
        <w:pStyle w:val="A1-1stLeader"/>
        <w:ind w:left="1170"/>
        <w:rPr>
          <w:sz w:val="20"/>
          <w:szCs w:val="20"/>
          <w:highlight w:val="cyan"/>
          <w:lang w:val=""/>
        </w:rPr>
      </w:pPr>
      <w:r w:rsidRPr="00665D0A">
        <w:rPr>
          <w:sz w:val="20"/>
          <w:szCs w:val="20"/>
          <w:lang w:val=""/>
        </w:rPr>
        <w:t>Sí</w:t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A931C3">
        <w:rPr>
          <w:sz w:val="20"/>
          <w:szCs w:val="20"/>
          <w:highlight w:val="cyan"/>
          <w:lang w:val=""/>
        </w:rPr>
        <w:t xml:space="preserve">GO TO </w:t>
      </w:r>
      <w:r w:rsidRPr="00A931C3" w:rsidR="00A3190D">
        <w:rPr>
          <w:sz w:val="20"/>
          <w:szCs w:val="20"/>
          <w:highlight w:val="cyan"/>
          <w:lang w:val=""/>
        </w:rPr>
        <w:t>S</w:t>
      </w:r>
      <w:r w:rsidRPr="00A931C3" w:rsidR="00D022AF">
        <w:rPr>
          <w:sz w:val="20"/>
          <w:szCs w:val="20"/>
          <w:highlight w:val="cyan"/>
          <w:lang w:val=""/>
        </w:rPr>
        <w:t>1</w:t>
      </w:r>
      <w:r w:rsidRPr="00A931C3" w:rsidR="00383DB4">
        <w:rPr>
          <w:sz w:val="20"/>
          <w:szCs w:val="20"/>
          <w:highlight w:val="cyan"/>
          <w:lang w:val=""/>
        </w:rPr>
        <w:t>2</w:t>
      </w:r>
    </w:p>
    <w:p w:rsidR="00C31AF9" w:rsidRPr="00A931C3" w:rsidP="00CB0ABF" w14:paraId="30771311" w14:textId="502D815C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  <w:r w:rsidRPr="00665D0A" w:rsidR="000977B7">
        <w:rPr>
          <w:sz w:val="20"/>
          <w:szCs w:val="20"/>
          <w:lang w:val=""/>
        </w:rPr>
        <w:t xml:space="preserve"> </w:t>
      </w:r>
      <w:r w:rsidRPr="00665D0A" w:rsidR="000977B7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 w:rsidR="000977B7">
        <w:rPr>
          <w:sz w:val="20"/>
          <w:szCs w:val="20"/>
          <w:lang w:val=""/>
        </w:rPr>
        <w:t xml:space="preserve"> </w:t>
      </w:r>
      <w:r w:rsidRPr="00A931C3" w:rsidR="000977B7">
        <w:rPr>
          <w:sz w:val="20"/>
          <w:szCs w:val="20"/>
          <w:highlight w:val="cyan"/>
          <w:lang w:val=""/>
        </w:rPr>
        <w:t>GO TO S</w:t>
      </w:r>
      <w:r w:rsidRPr="00A931C3" w:rsidR="00383DB4">
        <w:rPr>
          <w:sz w:val="20"/>
          <w:szCs w:val="20"/>
          <w:highlight w:val="cyan"/>
          <w:lang w:val=""/>
        </w:rPr>
        <w:t>10</w:t>
      </w:r>
    </w:p>
    <w:p w:rsidR="00C31AF9" w:rsidRPr="00A931C3" w:rsidP="00A931C3" w14:paraId="63232F31" w14:textId="6D461750">
      <w:pPr>
        <w:pStyle w:val="A1-1stLeader"/>
        <w:ind w:left="11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 sé</w:t>
      </w:r>
      <w:r w:rsidRPr="00A931C3" w:rsidR="00D022AF">
        <w:rPr>
          <w:sz w:val="20"/>
          <w:szCs w:val="20"/>
          <w:lang w:val=""/>
        </w:rPr>
        <w:t xml:space="preserve"> </w:t>
      </w:r>
      <w:r w:rsidRPr="00A931C3" w:rsidR="00D022AF">
        <w:rPr>
          <w:rFonts w:ascii="Wingdings" w:hAnsi="Wingdings"/>
          <w:sz w:val="20"/>
          <w:szCs w:val="20"/>
          <w:lang w:val=""/>
        </w:rPr>
        <w:sym w:font="Wingdings" w:char="F0E0"/>
      </w:r>
      <w:r w:rsidRPr="00A931C3" w:rsidR="00D022AF">
        <w:rPr>
          <w:sz w:val="20"/>
          <w:szCs w:val="20"/>
          <w:lang w:val=""/>
        </w:rPr>
        <w:t xml:space="preserve"> </w:t>
      </w:r>
      <w:r w:rsidRPr="00A931C3" w:rsidR="00D022AF">
        <w:rPr>
          <w:sz w:val="20"/>
          <w:szCs w:val="20"/>
          <w:highlight w:val="cyan"/>
          <w:lang w:val=""/>
        </w:rPr>
        <w:t>GO TO S</w:t>
      </w:r>
      <w:r w:rsidRPr="00A931C3" w:rsidR="00383DB4">
        <w:rPr>
          <w:sz w:val="20"/>
          <w:szCs w:val="20"/>
          <w:highlight w:val="cyan"/>
          <w:lang w:val=""/>
        </w:rPr>
        <w:t>10</w:t>
      </w:r>
    </w:p>
    <w:p w:rsidR="00EE2A56" w:rsidRPr="004B264D" w:rsidP="00F10B65" w14:paraId="40590A2D" w14:textId="77777777">
      <w:pPr>
        <w:pStyle w:val="A1-1stLeader"/>
        <w:numPr>
          <w:ilvl w:val="0"/>
          <w:numId w:val="0"/>
        </w:numPr>
        <w:rPr>
          <w:sz w:val="20"/>
          <w:szCs w:val="20"/>
          <w:highlight w:val="cyan"/>
        </w:rPr>
      </w:pPr>
    </w:p>
    <w:p w:rsidR="00F10B65" w:rsidRPr="004B264D" w:rsidP="00F10B65" w14:paraId="4FAC6FC3" w14:textId="15F3ADA3">
      <w:pPr>
        <w:pStyle w:val="A1-1stLeader"/>
        <w:numPr>
          <w:ilvl w:val="0"/>
          <w:numId w:val="0"/>
        </w:numPr>
        <w:rPr>
          <w:sz w:val="20"/>
          <w:szCs w:val="20"/>
        </w:rPr>
      </w:pPr>
      <w:r w:rsidRPr="004B264D">
        <w:rPr>
          <w:sz w:val="20"/>
          <w:szCs w:val="20"/>
          <w:highlight w:val="cyan"/>
        </w:rPr>
        <w:t>[IF S8 IS MISSING, GO TO S10]</w:t>
      </w:r>
    </w:p>
    <w:p w:rsidR="00F10B65" w:rsidRPr="002F35AB" w:rsidP="00F10B65" w14:paraId="717BD46D" w14:textId="77777777">
      <w:pPr>
        <w:pStyle w:val="A1-1stLeader"/>
        <w:numPr>
          <w:ilvl w:val="0"/>
          <w:numId w:val="0"/>
        </w:numPr>
        <w:ind w:left="810"/>
        <w:rPr>
          <w:sz w:val="20"/>
          <w:szCs w:val="20"/>
        </w:rPr>
      </w:pPr>
    </w:p>
    <w:p w:rsidR="00C31AF9" w:rsidRPr="002F35AB" w:rsidP="00C31AF9" w14:paraId="01B7584E" w14:textId="77777777">
      <w:pPr>
        <w:pStyle w:val="A1-1stLeader"/>
        <w:numPr>
          <w:ilvl w:val="0"/>
          <w:numId w:val="0"/>
        </w:numPr>
        <w:rPr>
          <w:sz w:val="20"/>
          <w:szCs w:val="20"/>
        </w:rPr>
      </w:pPr>
    </w:p>
    <w:p w:rsidR="00594AE1" w:rsidRPr="00665D0A" w:rsidP="00CB0ABF" w14:paraId="6D38C2E6" w14:textId="53B3D905">
      <w:pPr>
        <w:pStyle w:val="A1-1stLeader"/>
        <w:numPr>
          <w:ilvl w:val="0"/>
          <w:numId w:val="23"/>
        </w:numPr>
        <w:rPr>
          <w:rFonts w:eastAsia="Arial"/>
          <w:sz w:val="20"/>
          <w:szCs w:val="20"/>
          <w:lang w:val=""/>
        </w:rPr>
      </w:pPr>
      <w:bookmarkStart w:id="28" w:name="_Hlk169647117"/>
      <w:r w:rsidRPr="004B264D">
        <w:rPr>
          <w:rFonts w:eastAsia="Arial"/>
          <w:sz w:val="20"/>
          <w:szCs w:val="20"/>
          <w:lang w:val=""/>
        </w:rPr>
        <w:t>¿Trabaja por cuenta propia como contratista independiente, consultor independiente, trabajador independiente (freelance), propietario de una tienda/comercio u otra cosa?</w:t>
      </w:r>
      <w:bookmarkEnd w:id="28"/>
    </w:p>
    <w:p w:rsidR="002777E9" w:rsidRPr="002777E9" w:rsidP="002777E9" w14:paraId="2AE143BB" w14:textId="77777777">
      <w:pPr>
        <w:pStyle w:val="A1-1stLeader"/>
        <w:rPr>
          <w:sz w:val="20"/>
          <w:szCs w:val="20"/>
          <w:lang w:val=""/>
        </w:rPr>
      </w:pPr>
      <w:bookmarkStart w:id="29" w:name="_Hlk169647150"/>
      <w:r w:rsidRPr="002777E9">
        <w:rPr>
          <w:sz w:val="20"/>
          <w:szCs w:val="20"/>
          <w:lang w:val=""/>
        </w:rPr>
        <w:t>Contratista independiente, consultor independiente, trabajador independiente (freelance)</w:t>
      </w:r>
    </w:p>
    <w:p w:rsidR="00CB726D" w:rsidRPr="00665D0A" w:rsidP="00CB0ABF" w14:paraId="0FBC1B3F" w14:textId="62AA16DC">
      <w:pPr>
        <w:pStyle w:val="A1-1stLeader"/>
        <w:rPr>
          <w:sz w:val="20"/>
          <w:szCs w:val="20"/>
          <w:lang w:val=""/>
        </w:rPr>
      </w:pPr>
      <w:bookmarkStart w:id="30" w:name="_Hlk169647169"/>
      <w:bookmarkEnd w:id="29"/>
      <w:r w:rsidRPr="00665D0A">
        <w:rPr>
          <w:sz w:val="20"/>
          <w:szCs w:val="20"/>
          <w:lang w:val=""/>
        </w:rPr>
        <w:t>Propietario de una tienda u otro tipo de negocio</w:t>
      </w:r>
      <w:bookmarkEnd w:id="30"/>
      <w:r w:rsidRPr="00665D0A">
        <w:rPr>
          <w:sz w:val="20"/>
          <w:szCs w:val="20"/>
          <w:lang w:val=""/>
        </w:rPr>
        <w:t xml:space="preserve"> </w:t>
      </w:r>
      <w:r w:rsidRPr="00194469" w:rsidR="00BE2F91">
        <w:rPr>
          <w:rFonts w:ascii="Wingdings" w:eastAsia="Wingdings" w:hAnsi="Wingdings" w:cs="Wingdings"/>
          <w:sz w:val="20"/>
          <w:szCs w:val="20"/>
        </w:rPr>
        <w:t>à</w:t>
      </w:r>
      <w:r w:rsidRPr="002F35AB" w:rsidR="00BE2F91">
        <w:rPr>
          <w:rFonts w:cs="Arial"/>
          <w:sz w:val="20"/>
          <w:szCs w:val="20"/>
          <w:lang w:val=""/>
        </w:rPr>
        <w:t xml:space="preserve"> </w:t>
      </w:r>
      <w:r w:rsidRPr="002F35AB" w:rsidR="00BE2F91">
        <w:rPr>
          <w:rFonts w:cs="Arial"/>
          <w:caps/>
          <w:sz w:val="20"/>
          <w:szCs w:val="20"/>
          <w:highlight w:val="cyan"/>
          <w:lang w:val=""/>
        </w:rPr>
        <w:t>Go to IE statement</w:t>
      </w:r>
    </w:p>
    <w:p w:rsidR="001E4969" w:rsidRPr="00665D0A" w:rsidP="00CB0ABF" w14:paraId="29E7608E" w14:textId="3F3A6BE6">
      <w:pPr>
        <w:pStyle w:val="A1-1stLeader"/>
        <w:rPr>
          <w:sz w:val="20"/>
          <w:szCs w:val="20"/>
          <w:lang w:val=""/>
        </w:rPr>
      </w:pPr>
      <w:bookmarkStart w:id="31" w:name="_Hlk169647184"/>
      <w:r w:rsidRPr="00665D0A">
        <w:rPr>
          <w:sz w:val="20"/>
          <w:szCs w:val="20"/>
          <w:lang w:val=""/>
        </w:rPr>
        <w:t>Otra cosa</w:t>
      </w:r>
      <w:bookmarkEnd w:id="31"/>
    </w:p>
    <w:p w:rsidR="00C31AF9" w:rsidRPr="00665D0A" w:rsidP="00D83248" w14:paraId="3C0FA35F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30143D" w:rsidRPr="00665D0A" w:rsidP="0030143D" w14:paraId="290F617F" w14:textId="3263FA98">
      <w:pPr>
        <w:ind w:right="90"/>
        <w:rPr>
          <w:rFonts w:cs="Arial"/>
          <w:color w:val="000000" w:themeColor="text1"/>
          <w:sz w:val="20"/>
          <w:szCs w:val="20"/>
          <w:lang w:val=""/>
        </w:rPr>
      </w:pPr>
      <w:r w:rsidRPr="00665D0A">
        <w:rPr>
          <w:rFonts w:cs="Arial"/>
          <w:color w:val="000000" w:themeColor="text1"/>
          <w:sz w:val="20"/>
          <w:szCs w:val="20"/>
          <w:highlight w:val="cyan"/>
          <w:lang w:val=""/>
        </w:rPr>
        <w:t>Independent</w:t>
      </w:r>
      <w:r w:rsidRPr="00665D0A">
        <w:rPr>
          <w:rFonts w:cs="Arial"/>
          <w:color w:val="000000" w:themeColor="text1"/>
          <w:sz w:val="20"/>
          <w:szCs w:val="20"/>
          <w:highlight w:val="cyan"/>
          <w:lang w:val=""/>
        </w:rPr>
        <w:t xml:space="preserve"> </w:t>
      </w:r>
      <w:r w:rsidRPr="00665D0A">
        <w:rPr>
          <w:rFonts w:cs="Arial"/>
          <w:color w:val="000000" w:themeColor="text1"/>
          <w:sz w:val="20"/>
          <w:szCs w:val="20"/>
          <w:highlight w:val="cyan"/>
          <w:lang w:val=""/>
        </w:rPr>
        <w:t>contractor</w:t>
      </w:r>
      <w:r w:rsidRPr="00665D0A">
        <w:rPr>
          <w:rFonts w:cs="Arial"/>
          <w:color w:val="000000" w:themeColor="text1"/>
          <w:sz w:val="20"/>
          <w:szCs w:val="20"/>
          <w:highlight w:val="cyan"/>
          <w:lang w:val=""/>
        </w:rPr>
        <w:t xml:space="preserve"> </w:t>
      </w:r>
      <w:r w:rsidRPr="00665D0A">
        <w:rPr>
          <w:rFonts w:cs="Arial"/>
          <w:color w:val="000000" w:themeColor="text1"/>
          <w:sz w:val="20"/>
          <w:szCs w:val="20"/>
          <w:highlight w:val="cyan"/>
          <w:lang w:val=""/>
        </w:rPr>
        <w:t>misclassification</w:t>
      </w:r>
      <w:r w:rsidRPr="00665D0A">
        <w:rPr>
          <w:rFonts w:cs="Arial"/>
          <w:color w:val="000000" w:themeColor="text1"/>
          <w:sz w:val="20"/>
          <w:szCs w:val="20"/>
          <w:highlight w:val="cyan"/>
          <w:lang w:val=""/>
        </w:rPr>
        <w:t xml:space="preserve"> </w:t>
      </w:r>
      <w:r w:rsidRPr="00665D0A">
        <w:rPr>
          <w:rFonts w:cs="Arial"/>
          <w:color w:val="000000" w:themeColor="text1"/>
          <w:sz w:val="20"/>
          <w:szCs w:val="20"/>
          <w:highlight w:val="cyan"/>
          <w:lang w:val=""/>
        </w:rPr>
        <w:t>screen</w:t>
      </w:r>
    </w:p>
    <w:p w:rsidR="0030143D" w:rsidRPr="00665D0A" w:rsidP="0086538A" w14:paraId="2D76AAE5" w14:textId="77777777">
      <w:pPr>
        <w:ind w:right="90"/>
        <w:rPr>
          <w:color w:val="000000" w:themeColor="text1"/>
          <w:sz w:val="20"/>
          <w:szCs w:val="20"/>
          <w:lang w:val=""/>
        </w:rPr>
      </w:pPr>
    </w:p>
    <w:p w:rsidR="00C31AF9" w:rsidRPr="00665D0A" w:rsidP="00CB0ABF" w14:paraId="54EB5888" w14:textId="4B54A451">
      <w:pPr>
        <w:pStyle w:val="ListParagraph"/>
        <w:numPr>
          <w:ilvl w:val="0"/>
          <w:numId w:val="23"/>
        </w:numPr>
        <w:ind w:right="90"/>
        <w:rPr>
          <w:color w:val="000000" w:themeColor="text1"/>
          <w:sz w:val="20"/>
          <w:szCs w:val="20"/>
          <w:lang w:val=""/>
        </w:rPr>
      </w:pPr>
      <w:bookmarkStart w:id="32" w:name="_Hlk169647244"/>
      <w:r w:rsidRPr="00665D0A">
        <w:rPr>
          <w:sz w:val="20"/>
          <w:szCs w:val="20"/>
          <w:lang w:val=""/>
        </w:rPr>
        <w:t>¿Cuántas empresas, organizaciones o personas (clientes) distintas le pagan en su trabajo</w:t>
      </w:r>
      <w:bookmarkEnd w:id="32"/>
      <w:r w:rsidRPr="00665D0A">
        <w:rPr>
          <w:sz w:val="20"/>
          <w:szCs w:val="20"/>
          <w:lang w:val=""/>
        </w:rPr>
        <w:t xml:space="preserve">? </w:t>
      </w:r>
    </w:p>
    <w:p w:rsidR="00C31AF9" w:rsidRPr="00665D0A" w:rsidP="00C31AF9" w14:paraId="63B02BFA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C31AF9" w:rsidRPr="00665D0A" w:rsidP="00CB0ABF" w14:paraId="5F552CF1" w14:textId="159FAA85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1</w:t>
      </w:r>
      <w:r w:rsidRPr="00665D0A" w:rsidR="00D203EB">
        <w:rPr>
          <w:sz w:val="20"/>
          <w:szCs w:val="20"/>
          <w:lang w:val=""/>
        </w:rPr>
        <w:t xml:space="preserve"> </w:t>
      </w:r>
      <w:r w:rsidRPr="00665D0A" w:rsidR="00D203EB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665D0A" w:rsidR="00D203EB">
        <w:rPr>
          <w:sz w:val="20"/>
          <w:szCs w:val="20"/>
          <w:highlight w:val="cyan"/>
          <w:lang w:val=""/>
        </w:rPr>
        <w:t xml:space="preserve"> GO TO S12</w:t>
      </w:r>
    </w:p>
    <w:p w:rsidR="00C31AF9" w:rsidRPr="00665D0A" w:rsidP="00CB0ABF" w14:paraId="61AA1029" w14:textId="19440E89">
      <w:pPr>
        <w:pStyle w:val="A1-1stLeader"/>
        <w:rPr>
          <w:sz w:val="20"/>
          <w:szCs w:val="20"/>
          <w:lang w:val=""/>
        </w:rPr>
      </w:pPr>
      <w:bookmarkStart w:id="33" w:name="_Hlk169647260"/>
      <w:r w:rsidRPr="00665D0A">
        <w:rPr>
          <w:sz w:val="20"/>
          <w:szCs w:val="20"/>
          <w:lang w:val=""/>
        </w:rPr>
        <w:t>D</w:t>
      </w:r>
      <w:r w:rsidRPr="00665D0A" w:rsidR="0006767D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 xml:space="preserve">2 </w:t>
      </w:r>
      <w:r w:rsidRPr="00665D0A" w:rsidR="0006767D">
        <w:rPr>
          <w:sz w:val="20"/>
          <w:szCs w:val="20"/>
          <w:lang w:val=""/>
        </w:rPr>
        <w:t>a</w:t>
      </w:r>
      <w:r w:rsidRPr="00665D0A">
        <w:rPr>
          <w:sz w:val="20"/>
          <w:szCs w:val="20"/>
          <w:lang w:val=""/>
        </w:rPr>
        <w:t xml:space="preserve"> 5 </w:t>
      </w:r>
    </w:p>
    <w:p w:rsidR="00C31AF9" w:rsidRPr="00665D0A" w:rsidP="00CB0ABF" w14:paraId="543AE357" w14:textId="62EE6660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06767D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 xml:space="preserve">6 </w:t>
      </w:r>
      <w:r w:rsidRPr="00665D0A" w:rsidR="0006767D">
        <w:rPr>
          <w:sz w:val="20"/>
          <w:szCs w:val="20"/>
          <w:lang w:val=""/>
        </w:rPr>
        <w:t>a</w:t>
      </w:r>
      <w:r w:rsidRPr="00665D0A">
        <w:rPr>
          <w:sz w:val="20"/>
          <w:szCs w:val="20"/>
          <w:lang w:val=""/>
        </w:rPr>
        <w:t xml:space="preserve"> 10</w:t>
      </w:r>
    </w:p>
    <w:p w:rsidR="00C31AF9" w:rsidRPr="00665D0A" w:rsidP="00CB0ABF" w14:paraId="72305067" w14:textId="40C2B270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11 </w:t>
      </w:r>
      <w:r w:rsidRPr="00665D0A" w:rsidR="0006767D">
        <w:rPr>
          <w:sz w:val="20"/>
          <w:szCs w:val="20"/>
          <w:lang w:val=""/>
        </w:rPr>
        <w:t>o más</w:t>
      </w:r>
    </w:p>
    <w:bookmarkEnd w:id="33"/>
    <w:p w:rsidR="00C31AF9" w:rsidP="00C31AF9" w14:paraId="42896A6A" w14:textId="4F2C6B9E">
      <w:pPr>
        <w:pStyle w:val="A1-1stLeader"/>
        <w:numPr>
          <w:ilvl w:val="0"/>
          <w:numId w:val="0"/>
        </w:numPr>
        <w:rPr>
          <w:rFonts w:cs="Arial"/>
          <w:color w:val="000000" w:themeColor="text1"/>
          <w:sz w:val="20"/>
          <w:szCs w:val="20"/>
        </w:rPr>
      </w:pPr>
      <w:r w:rsidRPr="00205853">
        <w:rPr>
          <w:rFonts w:cs="Arial"/>
          <w:color w:val="000000" w:themeColor="text1"/>
          <w:sz w:val="20"/>
          <w:szCs w:val="20"/>
          <w:highlight w:val="cyan"/>
        </w:rPr>
        <w:t>[IF S10 IS MISSING, CONTINUE TO S11]</w:t>
      </w:r>
    </w:p>
    <w:p w:rsidR="00B451C3" w:rsidRPr="002F35AB" w:rsidP="00C31AF9" w14:paraId="6BDC03C9" w14:textId="77777777">
      <w:pPr>
        <w:pStyle w:val="A1-1stLeader"/>
        <w:numPr>
          <w:ilvl w:val="0"/>
          <w:numId w:val="0"/>
        </w:numPr>
        <w:rPr>
          <w:sz w:val="20"/>
          <w:szCs w:val="20"/>
        </w:rPr>
      </w:pPr>
    </w:p>
    <w:p w:rsidR="00C31AF9" w:rsidRPr="00FD6975" w:rsidP="00CB0ABF" w14:paraId="2CC44D09" w14:textId="75ADAFF9">
      <w:pPr>
        <w:pStyle w:val="A1-1stLeader"/>
        <w:numPr>
          <w:ilvl w:val="0"/>
          <w:numId w:val="23"/>
        </w:numPr>
        <w:rPr>
          <w:color w:val="FF0000"/>
          <w:sz w:val="20"/>
          <w:szCs w:val="20"/>
          <w:lang w:val=""/>
        </w:rPr>
      </w:pPr>
      <w:bookmarkStart w:id="34" w:name="_Hlk169647277"/>
      <w:r w:rsidRPr="00FD6975">
        <w:rPr>
          <w:sz w:val="20"/>
          <w:szCs w:val="20"/>
          <w:lang w:val=""/>
        </w:rPr>
        <w:t>¿</w:t>
      </w:r>
      <w:r w:rsidRPr="00FD6975" w:rsidR="00F262FE">
        <w:rPr>
          <w:rFonts w:cs="Arial"/>
          <w:sz w:val="20"/>
          <w:szCs w:val="20"/>
          <w:lang w:val=""/>
        </w:rPr>
        <w:t>Actualmente</w:t>
      </w:r>
      <w:r w:rsidRPr="00FD6975">
        <w:rPr>
          <w:sz w:val="20"/>
          <w:szCs w:val="20"/>
          <w:lang w:val=""/>
        </w:rPr>
        <w:t xml:space="preserve"> qué porcentaje de su tiempo </w:t>
      </w:r>
      <w:r w:rsidRPr="00FD6975" w:rsidR="00F262FE">
        <w:rPr>
          <w:sz w:val="20"/>
          <w:szCs w:val="20"/>
          <w:lang w:val=""/>
        </w:rPr>
        <w:t xml:space="preserve">trabaja </w:t>
      </w:r>
      <w:r w:rsidRPr="00FD6975" w:rsidR="00F262FE">
        <w:rPr>
          <w:rFonts w:cs="Arial"/>
          <w:sz w:val="20"/>
          <w:szCs w:val="20"/>
          <w:lang w:val=""/>
        </w:rPr>
        <w:t>usted</w:t>
      </w:r>
      <w:r w:rsidRPr="00FD6975">
        <w:rPr>
          <w:sz w:val="20"/>
          <w:szCs w:val="20"/>
          <w:lang w:val=""/>
        </w:rPr>
        <w:t xml:space="preserve"> para la empresa, organización o persona </w:t>
      </w:r>
      <w:r w:rsidRPr="00FD6975" w:rsidR="00F262FE">
        <w:rPr>
          <w:sz w:val="20"/>
          <w:szCs w:val="20"/>
          <w:lang w:val=""/>
        </w:rPr>
        <w:t xml:space="preserve">que </w:t>
      </w:r>
      <w:r w:rsidRPr="00FD6975">
        <w:rPr>
          <w:rFonts w:cs="Arial"/>
          <w:sz w:val="20"/>
          <w:szCs w:val="20"/>
          <w:lang w:val=""/>
        </w:rPr>
        <w:t>principal</w:t>
      </w:r>
      <w:r w:rsidRPr="00FD6975" w:rsidR="00F262FE">
        <w:rPr>
          <w:rFonts w:cs="Arial"/>
          <w:sz w:val="20"/>
          <w:szCs w:val="20"/>
          <w:lang w:val=""/>
        </w:rPr>
        <w:t>mente</w:t>
      </w:r>
      <w:r w:rsidRPr="00FD6975">
        <w:rPr>
          <w:rFonts w:cs="Arial"/>
          <w:sz w:val="20"/>
          <w:szCs w:val="20"/>
          <w:lang w:val=""/>
        </w:rPr>
        <w:t xml:space="preserve"> </w:t>
      </w:r>
      <w:r w:rsidRPr="00FD6975">
        <w:rPr>
          <w:sz w:val="20"/>
          <w:szCs w:val="20"/>
          <w:lang w:val=""/>
        </w:rPr>
        <w:t>le paga</w:t>
      </w:r>
      <w:bookmarkEnd w:id="34"/>
      <w:r w:rsidRPr="00FD6975">
        <w:rPr>
          <w:sz w:val="20"/>
          <w:szCs w:val="20"/>
          <w:lang w:val=""/>
        </w:rPr>
        <w:t xml:space="preserve">? </w:t>
      </w:r>
    </w:p>
    <w:p w:rsidR="00C31AF9" w:rsidRPr="00665D0A" w:rsidP="00C31AF9" w14:paraId="01CC14A9" w14:textId="77777777">
      <w:pPr>
        <w:pStyle w:val="A1-1stLeader"/>
        <w:numPr>
          <w:ilvl w:val="0"/>
          <w:numId w:val="0"/>
        </w:numPr>
        <w:ind w:left="360"/>
        <w:rPr>
          <w:sz w:val="20"/>
          <w:szCs w:val="20"/>
          <w:lang w:val=""/>
        </w:rPr>
      </w:pPr>
    </w:p>
    <w:p w:rsidR="00C31AF9" w:rsidRPr="002F35AB" w:rsidP="00CB0ABF" w14:paraId="0D414853" w14:textId="70F1B0D6">
      <w:pPr>
        <w:pStyle w:val="A1-1stLeader"/>
        <w:rPr>
          <w:sz w:val="20"/>
          <w:szCs w:val="20"/>
        </w:rPr>
      </w:pPr>
      <w:bookmarkStart w:id="35" w:name="_Hlk169647295"/>
      <w:r w:rsidRPr="002F35AB">
        <w:rPr>
          <w:sz w:val="20"/>
          <w:szCs w:val="20"/>
        </w:rPr>
        <w:t>M</w:t>
      </w:r>
      <w:r w:rsidRPr="002F35AB" w:rsidR="0006767D">
        <w:rPr>
          <w:sz w:val="20"/>
          <w:szCs w:val="20"/>
        </w:rPr>
        <w:t>enos de</w:t>
      </w:r>
      <w:r w:rsidRPr="002F35AB">
        <w:rPr>
          <w:sz w:val="20"/>
          <w:szCs w:val="20"/>
        </w:rPr>
        <w:t xml:space="preserve"> 25%</w:t>
      </w:r>
      <w:r w:rsidR="002D7F23">
        <w:rPr>
          <w:rFonts w:cs="Arial"/>
          <w:sz w:val="20"/>
          <w:szCs w:val="20"/>
        </w:rPr>
        <w:t xml:space="preserve"> </w:t>
      </w:r>
      <w:r w:rsidRPr="00194469" w:rsidR="002D7F23">
        <w:rPr>
          <w:rFonts w:ascii="Wingdings" w:eastAsia="Wingdings" w:hAnsi="Wingdings" w:cs="Wingdings"/>
          <w:sz w:val="20"/>
          <w:szCs w:val="20"/>
        </w:rPr>
        <w:t>à</w:t>
      </w:r>
      <w:r w:rsidRPr="00194469" w:rsidR="002D7F23">
        <w:rPr>
          <w:rFonts w:cs="Arial"/>
          <w:sz w:val="20"/>
          <w:szCs w:val="20"/>
        </w:rPr>
        <w:t xml:space="preserve"> </w:t>
      </w:r>
      <w:r w:rsidRPr="007F1812" w:rsidR="002D7F23">
        <w:rPr>
          <w:rFonts w:cs="Arial"/>
          <w:caps/>
          <w:sz w:val="20"/>
          <w:szCs w:val="20"/>
          <w:highlight w:val="cyan"/>
        </w:rPr>
        <w:t>Go to IE statement</w:t>
      </w:r>
    </w:p>
    <w:p w:rsidR="00C31AF9" w:rsidRPr="002F35AB" w:rsidP="00CB0ABF" w14:paraId="1C806316" w14:textId="673D9E68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D</w:t>
      </w:r>
      <w:r w:rsidRPr="002F35AB" w:rsidR="0006767D">
        <w:rPr>
          <w:sz w:val="20"/>
          <w:szCs w:val="20"/>
        </w:rPr>
        <w:t xml:space="preserve">e </w:t>
      </w:r>
      <w:r w:rsidRPr="002F35AB">
        <w:rPr>
          <w:sz w:val="20"/>
          <w:szCs w:val="20"/>
        </w:rPr>
        <w:t xml:space="preserve">25 </w:t>
      </w:r>
      <w:r w:rsidRPr="002F35AB" w:rsidR="0006767D">
        <w:rPr>
          <w:sz w:val="20"/>
          <w:szCs w:val="20"/>
        </w:rPr>
        <w:t>a</w:t>
      </w:r>
      <w:r w:rsidRPr="002F35AB">
        <w:rPr>
          <w:sz w:val="20"/>
          <w:szCs w:val="20"/>
        </w:rPr>
        <w:t xml:space="preserve"> 49%</w:t>
      </w:r>
      <w:r w:rsidR="002D7F23">
        <w:rPr>
          <w:rFonts w:cs="Arial"/>
          <w:sz w:val="20"/>
          <w:szCs w:val="20"/>
        </w:rPr>
        <w:t xml:space="preserve"> </w:t>
      </w:r>
      <w:r w:rsidRPr="00194469" w:rsidR="002D7F23">
        <w:rPr>
          <w:rFonts w:ascii="Wingdings" w:eastAsia="Wingdings" w:hAnsi="Wingdings" w:cs="Wingdings"/>
          <w:sz w:val="20"/>
          <w:szCs w:val="20"/>
        </w:rPr>
        <w:t>à</w:t>
      </w:r>
      <w:r w:rsidRPr="00194469" w:rsidR="002D7F23">
        <w:rPr>
          <w:rFonts w:cs="Arial"/>
          <w:sz w:val="20"/>
          <w:szCs w:val="20"/>
        </w:rPr>
        <w:t xml:space="preserve"> </w:t>
      </w:r>
      <w:r w:rsidRPr="007F1812" w:rsidR="002D7F23">
        <w:rPr>
          <w:rFonts w:cs="Arial"/>
          <w:caps/>
          <w:sz w:val="20"/>
          <w:szCs w:val="20"/>
          <w:highlight w:val="cyan"/>
        </w:rPr>
        <w:t>Go to IE statement</w:t>
      </w:r>
    </w:p>
    <w:p w:rsidR="00C31AF9" w:rsidRPr="002F35AB" w:rsidP="00CB0ABF" w14:paraId="0465FFAE" w14:textId="5B1518D1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D</w:t>
      </w:r>
      <w:r w:rsidRPr="002F35AB" w:rsidR="0006767D">
        <w:rPr>
          <w:sz w:val="20"/>
          <w:szCs w:val="20"/>
        </w:rPr>
        <w:t xml:space="preserve">e </w:t>
      </w:r>
      <w:r w:rsidRPr="002F35AB">
        <w:rPr>
          <w:sz w:val="20"/>
          <w:szCs w:val="20"/>
        </w:rPr>
        <w:t xml:space="preserve">50 </w:t>
      </w:r>
      <w:r w:rsidRPr="002F35AB" w:rsidR="0006767D">
        <w:rPr>
          <w:sz w:val="20"/>
          <w:szCs w:val="20"/>
        </w:rPr>
        <w:t>a</w:t>
      </w:r>
      <w:r w:rsidRPr="002F35AB">
        <w:rPr>
          <w:sz w:val="20"/>
          <w:szCs w:val="20"/>
        </w:rPr>
        <w:t xml:space="preserve"> 74%</w:t>
      </w:r>
      <w:r w:rsidR="002D7F23">
        <w:rPr>
          <w:rFonts w:cs="Arial"/>
          <w:sz w:val="20"/>
          <w:szCs w:val="20"/>
        </w:rPr>
        <w:t xml:space="preserve"> </w:t>
      </w:r>
      <w:r w:rsidRPr="00194469" w:rsidR="002D7F23">
        <w:rPr>
          <w:rFonts w:ascii="Wingdings" w:eastAsia="Wingdings" w:hAnsi="Wingdings" w:cs="Wingdings"/>
          <w:sz w:val="20"/>
          <w:szCs w:val="20"/>
        </w:rPr>
        <w:t>à</w:t>
      </w:r>
      <w:r w:rsidRPr="00194469" w:rsidR="002D7F23">
        <w:rPr>
          <w:rFonts w:cs="Arial"/>
          <w:sz w:val="20"/>
          <w:szCs w:val="20"/>
        </w:rPr>
        <w:t xml:space="preserve"> </w:t>
      </w:r>
      <w:r w:rsidRPr="007F1812" w:rsidR="002D7F23">
        <w:rPr>
          <w:rFonts w:cs="Arial"/>
          <w:caps/>
          <w:sz w:val="20"/>
          <w:szCs w:val="20"/>
          <w:highlight w:val="cyan"/>
        </w:rPr>
        <w:t>Go to IE statement</w:t>
      </w:r>
    </w:p>
    <w:p w:rsidR="00C31AF9" w:rsidRPr="00665D0A" w:rsidP="00CB0ABF" w14:paraId="580E5F62" w14:textId="2130B43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06767D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 xml:space="preserve">75 </w:t>
      </w:r>
      <w:r w:rsidRPr="00665D0A" w:rsidR="0006767D">
        <w:rPr>
          <w:sz w:val="20"/>
          <w:szCs w:val="20"/>
          <w:lang w:val=""/>
        </w:rPr>
        <w:t>a</w:t>
      </w:r>
      <w:r w:rsidRPr="00665D0A">
        <w:rPr>
          <w:sz w:val="20"/>
          <w:szCs w:val="20"/>
          <w:lang w:val=""/>
        </w:rPr>
        <w:t xml:space="preserve"> 99%</w:t>
      </w:r>
    </w:p>
    <w:p w:rsidR="00C31AF9" w:rsidRPr="00665D0A" w:rsidP="00CB0ABF" w14:paraId="3A6E1864" w14:textId="7777777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100%</w:t>
      </w:r>
    </w:p>
    <w:bookmarkEnd w:id="35"/>
    <w:p w:rsidR="00CA749A" w:rsidRPr="00665D0A" w:rsidP="00CA749A" w14:paraId="5C688FB7" w14:textId="6FA709B7">
      <w:pPr>
        <w:spacing w:before="39"/>
        <w:rPr>
          <w:rFonts w:cs="Arial"/>
          <w:color w:val="FF0000"/>
          <w:sz w:val="20"/>
          <w:szCs w:val="20"/>
          <w:lang w:val=""/>
        </w:rPr>
      </w:pPr>
    </w:p>
    <w:p w:rsidR="006C5BDC" w:rsidRPr="00665D0A" w:rsidP="00CB0ABF" w14:paraId="1E761AAB" w14:textId="0229B901">
      <w:pPr>
        <w:pStyle w:val="ListParagraph"/>
        <w:numPr>
          <w:ilvl w:val="0"/>
          <w:numId w:val="23"/>
        </w:numPr>
        <w:spacing w:before="39"/>
        <w:ind w:left="720" w:hanging="720"/>
        <w:rPr>
          <w:color w:val="FF0000"/>
          <w:sz w:val="20"/>
          <w:szCs w:val="20"/>
          <w:lang w:val=""/>
        </w:rPr>
      </w:pPr>
      <w:bookmarkStart w:id="36" w:name="_Hlk169647370"/>
      <w:r w:rsidRPr="00665D0A">
        <w:rPr>
          <w:sz w:val="20"/>
          <w:szCs w:val="20"/>
          <w:lang w:val=""/>
        </w:rPr>
        <w:t>¿Le pagan</w:t>
      </w:r>
      <w:r w:rsidRPr="00665D0A" w:rsidR="004475A7">
        <w:rPr>
          <w:sz w:val="20"/>
          <w:szCs w:val="20"/>
          <w:lang w:val=""/>
        </w:rPr>
        <w:t xml:space="preserve"> salario fijo,</w:t>
      </w:r>
      <w:r w:rsidRPr="00665D0A">
        <w:rPr>
          <w:sz w:val="20"/>
          <w:szCs w:val="20"/>
          <w:lang w:val=""/>
        </w:rPr>
        <w:t xml:space="preserve"> por hor</w:t>
      </w:r>
      <w:r w:rsidRPr="007B5C8D">
        <w:rPr>
          <w:sz w:val="20"/>
          <w:szCs w:val="20"/>
          <w:lang w:val=""/>
        </w:rPr>
        <w:t xml:space="preserve">a o de otra forma? Si le pagan de varias formas, seleccione la opción que represente la mayor parte de su </w:t>
      </w:r>
      <w:r w:rsidRPr="007B5C8D">
        <w:rPr>
          <w:rFonts w:cs="Arial"/>
          <w:sz w:val="20"/>
          <w:szCs w:val="20"/>
          <w:lang w:val=""/>
        </w:rPr>
        <w:t>s</w:t>
      </w:r>
      <w:bookmarkEnd w:id="36"/>
      <w:r w:rsidRPr="007B5C8D" w:rsidR="00426179">
        <w:rPr>
          <w:rFonts w:cs="Arial"/>
          <w:sz w:val="20"/>
          <w:szCs w:val="20"/>
          <w:lang w:val=""/>
        </w:rPr>
        <w:t>ueldo</w:t>
      </w:r>
      <w:r w:rsidRPr="007B5C8D" w:rsidR="008128AA">
        <w:rPr>
          <w:rFonts w:cs="Arial"/>
          <w:sz w:val="20"/>
          <w:szCs w:val="20"/>
          <w:lang w:val=""/>
        </w:rPr>
        <w:t>.</w:t>
      </w:r>
      <w:r w:rsidRPr="00665D0A">
        <w:rPr>
          <w:rFonts w:cs="Arial"/>
          <w:sz w:val="20"/>
          <w:szCs w:val="20"/>
          <w:lang w:val=""/>
        </w:rPr>
        <w:t xml:space="preserve">  </w:t>
      </w:r>
    </w:p>
    <w:p w:rsidR="006C5BDC" w:rsidRPr="00665D0A" w:rsidP="007F1812" w14:paraId="33E9CD64" w14:textId="77777777">
      <w:pPr>
        <w:spacing w:before="39"/>
        <w:rPr>
          <w:color w:val="FF0000"/>
          <w:sz w:val="20"/>
          <w:szCs w:val="20"/>
          <w:lang w:val=""/>
        </w:rPr>
      </w:pPr>
    </w:p>
    <w:p w:rsidR="002E0574" w:rsidRPr="00665D0A" w:rsidP="00CB0ABF" w14:paraId="1BCACEA1" w14:textId="7A899EFF">
      <w:pPr>
        <w:pStyle w:val="A1-1stLeader"/>
        <w:rPr>
          <w:sz w:val="20"/>
          <w:szCs w:val="20"/>
          <w:lang w:val=""/>
        </w:rPr>
      </w:pPr>
      <w:bookmarkStart w:id="37" w:name="_Hlk169647399"/>
      <w:r w:rsidRPr="00665D0A">
        <w:rPr>
          <w:sz w:val="20"/>
          <w:szCs w:val="20"/>
          <w:lang w:val=""/>
        </w:rPr>
        <w:t>Salario</w:t>
      </w:r>
      <w:r w:rsidRPr="00665D0A" w:rsidR="00AB480D">
        <w:rPr>
          <w:sz w:val="20"/>
          <w:szCs w:val="20"/>
          <w:lang w:val=""/>
        </w:rPr>
        <w:t xml:space="preserve"> fijo</w:t>
      </w:r>
      <w:bookmarkEnd w:id="37"/>
    </w:p>
    <w:p w:rsidR="006C5BDC" w:rsidRPr="00665D0A" w:rsidP="00CB0ABF" w14:paraId="6604ABA1" w14:textId="02CC9545">
      <w:pPr>
        <w:pStyle w:val="A1-1stLeader"/>
        <w:rPr>
          <w:sz w:val="20"/>
          <w:szCs w:val="20"/>
          <w:lang w:val=""/>
        </w:rPr>
      </w:pPr>
      <w:bookmarkStart w:id="38" w:name="_Hlk169647425"/>
      <w:r w:rsidRPr="00665D0A">
        <w:rPr>
          <w:sz w:val="20"/>
          <w:szCs w:val="20"/>
          <w:lang w:val=""/>
        </w:rPr>
        <w:t>Pagado por hora</w:t>
      </w:r>
      <w:r w:rsidRPr="00665D0A" w:rsidR="00D203EB">
        <w:rPr>
          <w:sz w:val="20"/>
          <w:szCs w:val="20"/>
          <w:lang w:val=""/>
        </w:rPr>
        <w:t xml:space="preserve"> </w:t>
      </w:r>
      <w:bookmarkEnd w:id="38"/>
      <w:r w:rsidRPr="00665D0A" w:rsidR="00D203EB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665D0A" w:rsidR="00D203EB">
        <w:rPr>
          <w:sz w:val="20"/>
          <w:szCs w:val="20"/>
          <w:highlight w:val="cyan"/>
          <w:lang w:val=""/>
        </w:rPr>
        <w:t xml:space="preserve"> GO TO A1</w:t>
      </w:r>
    </w:p>
    <w:p w:rsidR="00495575" w:rsidRPr="00665D0A" w:rsidP="00CB0ABF" w14:paraId="0086FD5F" w14:textId="35B4D6A4">
      <w:pPr>
        <w:pStyle w:val="A1-1stLeader"/>
        <w:rPr>
          <w:sz w:val="20"/>
          <w:szCs w:val="20"/>
          <w:lang w:val=""/>
        </w:rPr>
      </w:pPr>
      <w:bookmarkStart w:id="39" w:name="_Hlk169647439"/>
      <w:r w:rsidRPr="00665D0A">
        <w:rPr>
          <w:sz w:val="20"/>
          <w:szCs w:val="20"/>
          <w:lang w:val=""/>
        </w:rPr>
        <w:t>Pagado de otra manera</w:t>
      </w:r>
      <w:bookmarkEnd w:id="39"/>
      <w:r w:rsidRPr="00665D0A" w:rsidR="00D203EB">
        <w:rPr>
          <w:sz w:val="20"/>
          <w:szCs w:val="20"/>
          <w:lang w:val=""/>
        </w:rPr>
        <w:t xml:space="preserve"> </w:t>
      </w:r>
      <w:r w:rsidRPr="00665D0A" w:rsidR="00D203EB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665D0A" w:rsidR="00D203EB">
        <w:rPr>
          <w:sz w:val="20"/>
          <w:szCs w:val="20"/>
          <w:highlight w:val="cyan"/>
          <w:lang w:val=""/>
        </w:rPr>
        <w:t xml:space="preserve"> GO TO A1</w:t>
      </w:r>
    </w:p>
    <w:p w:rsidR="00495575" w14:paraId="675B791C" w14:textId="04F45629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FF27AE" w:rsidP="00FF27AE" w14:paraId="67CAE842" w14:textId="77777777">
      <w:pPr>
        <w:pStyle w:val="A1-1stLeader"/>
        <w:numPr>
          <w:ilvl w:val="0"/>
          <w:numId w:val="0"/>
        </w:numPr>
        <w:rPr>
          <w:rFonts w:cs="Arial"/>
          <w:sz w:val="20"/>
          <w:szCs w:val="20"/>
          <w:highlight w:val="cyan"/>
        </w:rPr>
      </w:pPr>
      <w:r w:rsidRPr="00205853">
        <w:rPr>
          <w:rFonts w:cs="Arial"/>
          <w:sz w:val="20"/>
          <w:szCs w:val="20"/>
          <w:highlight w:val="cyan"/>
        </w:rPr>
        <w:t>[IF S12 IS MISSING, CONTINUE TO S13]</w:t>
      </w:r>
    </w:p>
    <w:p w:rsidR="00FF27AE" w:rsidRPr="002F35AB" w14:paraId="5670CCE9" w14:textId="77777777">
      <w:pPr>
        <w:pStyle w:val="A1-1stLeader"/>
        <w:numPr>
          <w:ilvl w:val="0"/>
          <w:numId w:val="0"/>
        </w:numPr>
        <w:rPr>
          <w:sz w:val="20"/>
          <w:szCs w:val="20"/>
        </w:rPr>
      </w:pPr>
    </w:p>
    <w:p w:rsidR="00495575" w:rsidRPr="00665D0A" w:rsidP="00CB0ABF" w14:paraId="48E6016A" w14:textId="7EE7C91F">
      <w:pPr>
        <w:pStyle w:val="A1-1stLeader"/>
        <w:numPr>
          <w:ilvl w:val="0"/>
          <w:numId w:val="23"/>
        </w:numPr>
        <w:rPr>
          <w:sz w:val="20"/>
          <w:szCs w:val="20"/>
          <w:lang w:val=""/>
        </w:rPr>
      </w:pPr>
      <w:bookmarkStart w:id="40" w:name="_Hlk169647460"/>
      <w:r w:rsidRPr="00665D0A">
        <w:rPr>
          <w:sz w:val="20"/>
          <w:szCs w:val="20"/>
          <w:lang w:val=""/>
        </w:rPr>
        <w:t>¿Cuánto gana al año antes de impuestos por su trabajo</w:t>
      </w:r>
      <w:bookmarkEnd w:id="40"/>
      <w:r w:rsidRPr="00665D0A">
        <w:rPr>
          <w:sz w:val="20"/>
          <w:szCs w:val="20"/>
          <w:lang w:val=""/>
        </w:rPr>
        <w:t>?</w:t>
      </w:r>
      <w:r w:rsidRPr="00665D0A" w:rsidR="000570D1">
        <w:rPr>
          <w:sz w:val="20"/>
          <w:szCs w:val="20"/>
          <w:lang w:val=""/>
        </w:rPr>
        <w:t xml:space="preserve"> </w:t>
      </w:r>
    </w:p>
    <w:p w:rsidR="002E0574" w:rsidRPr="00665D0A" w:rsidP="007F1812" w14:paraId="578AD055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495575" w:rsidRPr="00665D0A" w:rsidP="00CB0ABF" w14:paraId="43AD4894" w14:textId="7B7D83B1">
      <w:pPr>
        <w:pStyle w:val="A1-1stLeader"/>
        <w:rPr>
          <w:sz w:val="20"/>
          <w:szCs w:val="20"/>
          <w:lang w:val=""/>
        </w:rPr>
      </w:pPr>
      <w:bookmarkStart w:id="41" w:name="_Hlk169647477"/>
      <w:r w:rsidRPr="00665D0A">
        <w:rPr>
          <w:sz w:val="20"/>
          <w:szCs w:val="20"/>
          <w:lang w:val=""/>
        </w:rPr>
        <w:t>M</w:t>
      </w:r>
      <w:r w:rsidRPr="00665D0A" w:rsidR="00AB480D">
        <w:rPr>
          <w:sz w:val="20"/>
          <w:szCs w:val="20"/>
          <w:lang w:val=""/>
        </w:rPr>
        <w:t>enos de</w:t>
      </w:r>
      <w:r w:rsidRPr="00665D0A" w:rsidR="000570D1">
        <w:rPr>
          <w:sz w:val="20"/>
          <w:szCs w:val="20"/>
          <w:lang w:val=""/>
        </w:rPr>
        <w:t xml:space="preserve"> $</w:t>
      </w:r>
      <w:r w:rsidRPr="00665D0A" w:rsidR="00D203EB">
        <w:rPr>
          <w:sz w:val="20"/>
          <w:szCs w:val="20"/>
          <w:lang w:val=""/>
        </w:rPr>
        <w:t>35,000</w:t>
      </w:r>
    </w:p>
    <w:p w:rsidR="00495575" w:rsidRPr="00665D0A" w:rsidP="00CB0ABF" w14:paraId="69C62CC1" w14:textId="19320A06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AB480D">
        <w:rPr>
          <w:sz w:val="20"/>
          <w:szCs w:val="20"/>
          <w:lang w:val=""/>
        </w:rPr>
        <w:t xml:space="preserve">e </w:t>
      </w:r>
      <w:r w:rsidRPr="00665D0A" w:rsidR="000570D1">
        <w:rPr>
          <w:sz w:val="20"/>
          <w:szCs w:val="20"/>
          <w:lang w:val=""/>
        </w:rPr>
        <w:t>$</w:t>
      </w:r>
      <w:r w:rsidRPr="00665D0A" w:rsidR="00D203EB">
        <w:rPr>
          <w:sz w:val="20"/>
          <w:szCs w:val="20"/>
          <w:lang w:val=""/>
        </w:rPr>
        <w:t xml:space="preserve">35,000 </w:t>
      </w:r>
      <w:r w:rsidRPr="00665D0A" w:rsidR="00AB480D">
        <w:rPr>
          <w:sz w:val="20"/>
          <w:szCs w:val="20"/>
          <w:lang w:val=""/>
        </w:rPr>
        <w:t xml:space="preserve">a </w:t>
      </w:r>
      <w:r w:rsidRPr="00665D0A" w:rsidR="00D203EB">
        <w:rPr>
          <w:sz w:val="20"/>
          <w:szCs w:val="20"/>
          <w:lang w:val=""/>
        </w:rPr>
        <w:t>$49,999</w:t>
      </w:r>
    </w:p>
    <w:p w:rsidR="000570D1" w:rsidRPr="00665D0A" w:rsidP="00CB0ABF" w14:paraId="5A494866" w14:textId="2FB7513C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AB480D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$</w:t>
      </w:r>
      <w:r w:rsidRPr="00665D0A" w:rsidR="00D203EB">
        <w:rPr>
          <w:sz w:val="20"/>
          <w:szCs w:val="20"/>
          <w:lang w:val=""/>
        </w:rPr>
        <w:t xml:space="preserve">50,000 </w:t>
      </w:r>
      <w:r w:rsidRPr="00665D0A" w:rsidR="00AB480D">
        <w:rPr>
          <w:sz w:val="20"/>
          <w:szCs w:val="20"/>
          <w:lang w:val=""/>
        </w:rPr>
        <w:t>a</w:t>
      </w:r>
      <w:r w:rsidRPr="00665D0A" w:rsidR="00D203EB">
        <w:rPr>
          <w:sz w:val="20"/>
          <w:szCs w:val="20"/>
          <w:lang w:val=""/>
        </w:rPr>
        <w:t xml:space="preserve"> $74,999</w:t>
      </w:r>
    </w:p>
    <w:p w:rsidR="000570D1" w:rsidRPr="00665D0A" w:rsidP="00CB0ABF" w14:paraId="368C8F58" w14:textId="26B44876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AB480D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$</w:t>
      </w:r>
      <w:r w:rsidRPr="00665D0A" w:rsidR="00D203EB">
        <w:rPr>
          <w:sz w:val="20"/>
          <w:szCs w:val="20"/>
          <w:lang w:val=""/>
        </w:rPr>
        <w:t xml:space="preserve">75,000 </w:t>
      </w:r>
      <w:r w:rsidRPr="00665D0A" w:rsidR="00AB480D">
        <w:rPr>
          <w:sz w:val="20"/>
          <w:szCs w:val="20"/>
          <w:lang w:val=""/>
        </w:rPr>
        <w:t>a</w:t>
      </w:r>
      <w:r w:rsidRPr="00665D0A" w:rsidR="00D203EB">
        <w:rPr>
          <w:sz w:val="20"/>
          <w:szCs w:val="20"/>
          <w:lang w:val=""/>
        </w:rPr>
        <w:t xml:space="preserve"> $99,999</w:t>
      </w:r>
    </w:p>
    <w:p w:rsidR="000570D1" w:rsidRPr="00665D0A" w:rsidP="00CB0ABF" w14:paraId="2E32E821" w14:textId="7813AEB9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$</w:t>
      </w:r>
      <w:r w:rsidRPr="00665D0A" w:rsidR="00D203EB">
        <w:rPr>
          <w:sz w:val="20"/>
          <w:szCs w:val="20"/>
          <w:lang w:val=""/>
        </w:rPr>
        <w:t xml:space="preserve">100,000 </w:t>
      </w:r>
      <w:r w:rsidRPr="00665D0A" w:rsidR="00AB480D">
        <w:rPr>
          <w:sz w:val="20"/>
          <w:szCs w:val="20"/>
          <w:lang w:val=""/>
        </w:rPr>
        <w:t>o más</w:t>
      </w:r>
    </w:p>
    <w:bookmarkEnd w:id="41"/>
    <w:p w:rsidR="006C5BDC" w:rsidRPr="00665D0A" w:rsidP="006C5BDC" w14:paraId="6394EFFF" w14:textId="77777777">
      <w:pPr>
        <w:pStyle w:val="PlainText"/>
        <w:rPr>
          <w:rFonts w:ascii="Arial" w:hAnsi="Arial"/>
          <w:shd w:val="clear" w:color="auto" w:fill="FFFFFF"/>
          <w:lang w:val=""/>
        </w:rPr>
      </w:pPr>
    </w:p>
    <w:p w:rsidR="006C5BDC" w:rsidRPr="00665D0A" w:rsidP="00CB0ABF" w14:paraId="63C7F1EF" w14:textId="56ACB0F2">
      <w:pPr>
        <w:pStyle w:val="PlainText"/>
        <w:numPr>
          <w:ilvl w:val="0"/>
          <w:numId w:val="23"/>
        </w:numPr>
        <w:rPr>
          <w:rFonts w:ascii="Arial" w:eastAsia="Arial" w:hAnsi="Arial"/>
          <w:lang w:val=""/>
        </w:rPr>
      </w:pPr>
      <w:bookmarkStart w:id="42" w:name="_Hlk169647557"/>
      <w:bookmarkStart w:id="43" w:name="_Hlk132308906"/>
      <w:r w:rsidRPr="00665D0A">
        <w:rPr>
          <w:rFonts w:ascii="Arial" w:hAnsi="Arial"/>
          <w:lang w:val=""/>
        </w:rPr>
        <w:t>¿</w:t>
      </w:r>
      <w:r w:rsidRPr="00665D0A" w:rsidR="00220B74">
        <w:rPr>
          <w:rFonts w:ascii="Arial" w:hAnsi="Arial"/>
          <w:lang w:val=""/>
        </w:rPr>
        <w:t>Implica s</w:t>
      </w:r>
      <w:r w:rsidRPr="00665D0A">
        <w:rPr>
          <w:rFonts w:ascii="Arial" w:hAnsi="Arial"/>
          <w:lang w:val=""/>
        </w:rPr>
        <w:t>u trabajo algo de lo siguiente? Seleccione todo lo que corresponda</w:t>
      </w:r>
      <w:bookmarkEnd w:id="42"/>
      <w:r w:rsidRPr="00665D0A" w:rsidR="0041451B">
        <w:rPr>
          <w:rFonts w:ascii="Arial" w:hAnsi="Arial"/>
          <w:lang w:val=""/>
        </w:rPr>
        <w:t>.</w:t>
      </w:r>
      <w:r w:rsidRPr="00665D0A">
        <w:rPr>
          <w:rFonts w:ascii="Arial" w:hAnsi="Arial" w:cs="Arial"/>
          <w:lang w:val=""/>
        </w:rPr>
        <w:t xml:space="preserve"> </w:t>
      </w:r>
    </w:p>
    <w:p w:rsidR="00F30970" w:rsidRPr="00665D0A" w:rsidP="00F30970" w14:paraId="69DB36A4" w14:textId="77777777">
      <w:pPr>
        <w:pStyle w:val="PlainText"/>
        <w:ind w:left="360"/>
        <w:rPr>
          <w:rFonts w:ascii="Arial" w:hAnsi="Arial"/>
          <w:lang w:val=""/>
        </w:rPr>
      </w:pPr>
    </w:p>
    <w:p w:rsidR="00F30970" w:rsidRPr="00FF100F" w:rsidP="00443B35" w14:paraId="2E81BCC9" w14:textId="46A271CD">
      <w:pPr>
        <w:pStyle w:val="PlainText"/>
        <w:numPr>
          <w:ilvl w:val="0"/>
          <w:numId w:val="41"/>
        </w:numPr>
        <w:rPr>
          <w:rFonts w:ascii="Arial" w:eastAsia="Arial" w:hAnsi="Arial"/>
          <w:lang w:val=""/>
        </w:rPr>
      </w:pPr>
      <w:bookmarkStart w:id="44" w:name="_Hlk169647579"/>
      <w:r w:rsidRPr="00FF100F">
        <w:rPr>
          <w:rFonts w:ascii="Arial" w:hAnsi="Arial"/>
          <w:color w:val="000000"/>
          <w:lang w:val=""/>
        </w:rPr>
        <w:t>Supervisar por lo menos a dos empleados a tiempo completo</w:t>
      </w:r>
      <w:r w:rsidRPr="00FF100F" w:rsidR="001961DD">
        <w:rPr>
          <w:rFonts w:ascii="Arial" w:hAnsi="Arial"/>
          <w:color w:val="000000"/>
          <w:lang w:val=""/>
        </w:rPr>
        <w:t xml:space="preserve"> (1)</w:t>
      </w:r>
    </w:p>
    <w:p w:rsidR="00F30970" w:rsidRPr="00FF100F" w:rsidP="00443B35" w14:paraId="1B39D7E5" w14:textId="5555BD0A">
      <w:pPr>
        <w:pStyle w:val="PlainText"/>
        <w:numPr>
          <w:ilvl w:val="0"/>
          <w:numId w:val="41"/>
        </w:numPr>
        <w:rPr>
          <w:rFonts w:ascii="Arial" w:eastAsia="Arial" w:hAnsi="Arial"/>
          <w:lang w:val=""/>
        </w:rPr>
      </w:pPr>
      <w:r w:rsidRPr="00FF100F">
        <w:rPr>
          <w:rFonts w:ascii="Arial" w:hAnsi="Arial"/>
          <w:color w:val="000000"/>
          <w:lang w:val=""/>
        </w:rPr>
        <w:t>Contratar o despedir a empleados</w:t>
      </w:r>
      <w:r w:rsidRPr="00FF100F" w:rsidR="00426179">
        <w:rPr>
          <w:rFonts w:ascii="Arial" w:hAnsi="Arial" w:cs="Arial"/>
          <w:color w:val="000000"/>
          <w:lang w:val=""/>
        </w:rPr>
        <w:t>,</w:t>
      </w:r>
      <w:r w:rsidRPr="00FF100F">
        <w:rPr>
          <w:rFonts w:ascii="Arial" w:hAnsi="Arial"/>
          <w:color w:val="000000"/>
          <w:lang w:val=""/>
        </w:rPr>
        <w:t xml:space="preserve"> o evaluar </w:t>
      </w:r>
      <w:r w:rsidRPr="00FF100F" w:rsidR="00426179">
        <w:rPr>
          <w:rFonts w:ascii="Arial" w:hAnsi="Arial" w:cs="Arial"/>
          <w:color w:val="000000"/>
          <w:lang w:val=""/>
        </w:rPr>
        <w:t>su</w:t>
      </w:r>
      <w:r w:rsidRPr="00FF100F">
        <w:rPr>
          <w:rFonts w:ascii="Arial" w:hAnsi="Arial"/>
          <w:color w:val="000000"/>
          <w:lang w:val=""/>
        </w:rPr>
        <w:t xml:space="preserve"> rendimiento laboral</w:t>
      </w:r>
      <w:r w:rsidRPr="00FF100F" w:rsidR="001961DD">
        <w:rPr>
          <w:rFonts w:ascii="Arial" w:hAnsi="Arial"/>
          <w:color w:val="000000"/>
          <w:lang w:val=""/>
        </w:rPr>
        <w:t xml:space="preserve"> (2)</w:t>
      </w:r>
    </w:p>
    <w:p w:rsidR="00F30970" w:rsidRPr="00FF100F" w:rsidP="00443B35" w14:paraId="2E469A65" w14:textId="6CDFED6D">
      <w:pPr>
        <w:pStyle w:val="PlainText"/>
        <w:numPr>
          <w:ilvl w:val="0"/>
          <w:numId w:val="41"/>
        </w:numPr>
        <w:rPr>
          <w:rFonts w:ascii="Arial" w:eastAsia="Arial" w:hAnsi="Arial"/>
          <w:lang w:val=""/>
        </w:rPr>
      </w:pPr>
      <w:r w:rsidRPr="00FF100F">
        <w:rPr>
          <w:rFonts w:ascii="Arial" w:hAnsi="Arial"/>
          <w:lang w:val=""/>
        </w:rPr>
        <w:t>Tomar decisiones administrativas, financieras o legalmente vinculantes sin consultar a su jefe</w:t>
      </w:r>
      <w:r w:rsidRPr="00FF100F" w:rsidR="00454882">
        <w:rPr>
          <w:rFonts w:ascii="Arial" w:hAnsi="Arial"/>
          <w:lang w:val=""/>
        </w:rPr>
        <w:t xml:space="preserve"> </w:t>
      </w:r>
      <w:r w:rsidRPr="00FF100F" w:rsidR="001961DD">
        <w:rPr>
          <w:rFonts w:ascii="Arial" w:hAnsi="Arial"/>
          <w:lang w:val=""/>
        </w:rPr>
        <w:t>(3)</w:t>
      </w:r>
    </w:p>
    <w:p w:rsidR="008D2CFE" w:rsidRPr="00FF100F" w:rsidP="00443B35" w14:paraId="1F2ED289" w14:textId="4894DCE2">
      <w:pPr>
        <w:pStyle w:val="ListParagraph"/>
        <w:numPr>
          <w:ilvl w:val="0"/>
          <w:numId w:val="41"/>
        </w:numPr>
        <w:rPr>
          <w:rFonts w:eastAsia="Arial" w:cs="Courier New"/>
          <w:color w:val="000000" w:themeColor="text1"/>
          <w:sz w:val="20"/>
          <w:szCs w:val="20"/>
          <w:lang w:val=""/>
        </w:rPr>
      </w:pPr>
      <w:r w:rsidRPr="00FF100F">
        <w:rPr>
          <w:rFonts w:eastAsia="Arial" w:cs="Courier New"/>
          <w:color w:val="000000" w:themeColor="text1"/>
          <w:sz w:val="20"/>
          <w:szCs w:val="20"/>
          <w:lang w:val=""/>
        </w:rPr>
        <w:t xml:space="preserve">Tareas que requieren un título universitario o superior en </w:t>
      </w:r>
      <w:r w:rsidRPr="00FF100F" w:rsidR="0081035A">
        <w:rPr>
          <w:rFonts w:eastAsia="Arial" w:cs="Courier New"/>
          <w:color w:val="000000" w:themeColor="text1"/>
          <w:sz w:val="20"/>
          <w:szCs w:val="20"/>
          <w:lang w:val=""/>
        </w:rPr>
        <w:t>una especialidad específica</w:t>
      </w:r>
      <w:r w:rsidRPr="00FF100F">
        <w:rPr>
          <w:rFonts w:eastAsia="Arial" w:cs="Courier New"/>
          <w:color w:val="000000" w:themeColor="text1"/>
          <w:sz w:val="20"/>
          <w:szCs w:val="20"/>
          <w:lang w:val=""/>
        </w:rPr>
        <w:t xml:space="preserve"> (4)</w:t>
      </w:r>
    </w:p>
    <w:p w:rsidR="001961DD" w:rsidRPr="00FF100F" w:rsidP="00443B35" w14:paraId="0626973D" w14:textId="25361AE3">
      <w:pPr>
        <w:pStyle w:val="PlainText"/>
        <w:numPr>
          <w:ilvl w:val="0"/>
          <w:numId w:val="41"/>
        </w:numPr>
        <w:rPr>
          <w:rFonts w:ascii="Arial" w:eastAsia="Arial" w:hAnsi="Arial"/>
          <w:lang w:val=""/>
        </w:rPr>
      </w:pPr>
      <w:r w:rsidRPr="00FF100F">
        <w:rPr>
          <w:rFonts w:ascii="Arial" w:eastAsia="Arial" w:hAnsi="Arial"/>
          <w:color w:val="333333"/>
          <w:lang w:val=""/>
        </w:rPr>
        <w:t>Trabajos artísticos o creativos como la música, la escritura, la actuación o las artes gráficas</w:t>
      </w:r>
      <w:r w:rsidRPr="00FF100F">
        <w:rPr>
          <w:rFonts w:ascii="Arial" w:eastAsia="Arial" w:hAnsi="Arial"/>
          <w:color w:val="333333"/>
          <w:lang w:val=""/>
        </w:rPr>
        <w:t xml:space="preserve"> (5)</w:t>
      </w:r>
    </w:p>
    <w:p w:rsidR="00F30970" w:rsidRPr="00665D0A" w:rsidP="00443B35" w14:paraId="15B96843" w14:textId="0C4FAE0F">
      <w:pPr>
        <w:pStyle w:val="PlainText"/>
        <w:numPr>
          <w:ilvl w:val="0"/>
          <w:numId w:val="41"/>
        </w:numPr>
        <w:rPr>
          <w:rFonts w:ascii="Arial" w:eastAsia="Arial" w:hAnsi="Arial"/>
          <w:lang w:val=""/>
        </w:rPr>
      </w:pPr>
      <w:r w:rsidRPr="00665D0A">
        <w:rPr>
          <w:rFonts w:ascii="Arial" w:eastAsia="Arial" w:hAnsi="Arial"/>
          <w:color w:val="000000" w:themeColor="text1"/>
          <w:lang w:val=""/>
        </w:rPr>
        <w:t>Venta de productos o servicios a domicilio en empresas o casas</w:t>
      </w:r>
      <w:r w:rsidRPr="00665D0A" w:rsidR="001961DD">
        <w:rPr>
          <w:rFonts w:ascii="Arial" w:eastAsia="Arial" w:hAnsi="Arial"/>
          <w:color w:val="000000" w:themeColor="text1"/>
          <w:lang w:val=""/>
        </w:rPr>
        <w:t xml:space="preserve"> (</w:t>
      </w:r>
      <w:r w:rsidRPr="00665D0A" w:rsidR="00454882">
        <w:rPr>
          <w:rFonts w:ascii="Arial" w:eastAsia="Arial" w:hAnsi="Arial"/>
          <w:color w:val="000000" w:themeColor="text1"/>
          <w:lang w:val=""/>
        </w:rPr>
        <w:t>6</w:t>
      </w:r>
      <w:r w:rsidRPr="00665D0A" w:rsidR="001961DD">
        <w:rPr>
          <w:rFonts w:ascii="Arial" w:eastAsia="Arial" w:hAnsi="Arial"/>
          <w:color w:val="000000" w:themeColor="text1"/>
          <w:lang w:val=""/>
        </w:rPr>
        <w:t>)</w:t>
      </w:r>
    </w:p>
    <w:p w:rsidR="00454882" w:rsidRPr="00665D0A" w:rsidP="00443B35" w14:paraId="438AC9B9" w14:textId="5ACB015F">
      <w:pPr>
        <w:pStyle w:val="PlainText"/>
        <w:numPr>
          <w:ilvl w:val="0"/>
          <w:numId w:val="41"/>
        </w:numPr>
        <w:rPr>
          <w:rFonts w:ascii="Arial" w:eastAsia="Arial" w:hAnsi="Arial"/>
          <w:lang w:val=""/>
        </w:rPr>
      </w:pPr>
      <w:r w:rsidRPr="00665D0A">
        <w:rPr>
          <w:rFonts w:ascii="Arial" w:eastAsia="Arial" w:hAnsi="Arial"/>
          <w:color w:val="000000" w:themeColor="text1"/>
          <w:lang w:val=""/>
        </w:rPr>
        <w:t>Programación de computadoras</w:t>
      </w:r>
      <w:r w:rsidRPr="00665D0A">
        <w:rPr>
          <w:rFonts w:ascii="Arial" w:eastAsia="Arial" w:hAnsi="Arial"/>
          <w:color w:val="000000" w:themeColor="text1"/>
          <w:lang w:val=""/>
        </w:rPr>
        <w:t xml:space="preserve"> (7)</w:t>
      </w:r>
    </w:p>
    <w:p w:rsidR="00454882" w:rsidRPr="00665D0A" w:rsidP="001824A6" w14:paraId="3C823796" w14:textId="77777777">
      <w:pPr>
        <w:pStyle w:val="PlainText"/>
        <w:rPr>
          <w:rFonts w:ascii="Arial" w:eastAsia="Arial" w:hAnsi="Arial"/>
          <w:u w:val="single"/>
          <w:lang w:val=""/>
        </w:rPr>
      </w:pPr>
    </w:p>
    <w:bookmarkEnd w:id="44"/>
    <w:p w:rsidR="00025C20" w:rsidP="00025C20" w14:paraId="2B706A90" w14:textId="0BEAD87C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  <w:r w:rsidRPr="004B264D">
        <w:rPr>
          <w:rFonts w:ascii="Arial" w:hAnsi="Arial" w:cs="Arial"/>
          <w:highlight w:val="cyan"/>
          <w:lang w:val=""/>
        </w:rPr>
        <w:t>IE STATEMENT</w:t>
      </w:r>
    </w:p>
    <w:p w:rsidR="00025C20" w:rsidRPr="00665D0A" w:rsidP="00025C20" w14:paraId="55884FDA" w14:textId="07F70B12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  <w:r w:rsidRPr="00665D0A">
        <w:rPr>
          <w:rFonts w:ascii="Arial" w:hAnsi="Arial" w:cs="Arial"/>
          <w:lang w:val=""/>
        </w:rPr>
        <w:t>If</w:t>
      </w:r>
      <w:r w:rsidRPr="00665D0A">
        <w:rPr>
          <w:rFonts w:ascii="Arial" w:hAnsi="Arial" w:cs="Arial"/>
          <w:lang w:val=""/>
        </w:rPr>
        <w:t xml:space="preserve"> </w:t>
      </w:r>
      <w:r w:rsidRPr="00665D0A">
        <w:rPr>
          <w:rFonts w:ascii="Arial" w:hAnsi="Arial" w:cs="Arial"/>
          <w:lang w:val=""/>
        </w:rPr>
        <w:t>ineligible</w:t>
      </w:r>
      <w:r w:rsidRPr="00665D0A">
        <w:rPr>
          <w:rFonts w:ascii="Arial" w:hAnsi="Arial" w:cs="Arial"/>
          <w:lang w:val=""/>
        </w:rPr>
        <w:t>:</w:t>
      </w:r>
    </w:p>
    <w:p w:rsidR="00025C20" w:rsidRPr="00665D0A" w:rsidP="00025C20" w14:paraId="696C3EC7" w14:textId="77777777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</w:p>
    <w:p w:rsidR="00025C20" w:rsidP="00025C20" w14:paraId="78B1374D" w14:textId="77777777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  <w:r w:rsidRPr="00665D0A">
        <w:rPr>
          <w:rFonts w:ascii="Arial" w:hAnsi="Arial" w:cs="Arial"/>
          <w:lang w:val=""/>
        </w:rPr>
        <w:t xml:space="preserve">Muchas gracias, pero no cumple los requisitos para participar en el estudio. Sin embargo, pedimos a todos que nos ayuden a encontrar a más personas que puedan participar en el estudio. </w:t>
      </w:r>
    </w:p>
    <w:p w:rsidR="00EE3EDF" w:rsidP="00025C20" w14:paraId="61C801AF" w14:textId="77777777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</w:p>
    <w:p w:rsidR="00EE3EDF" w:rsidRPr="00921A11" w:rsidP="00EE3EDF" w14:paraId="115590A5" w14:textId="77777777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  <w:r w:rsidRPr="00921A11">
        <w:rPr>
          <w:rFonts w:ascii="Arial" w:hAnsi="Arial" w:cs="Arial"/>
          <w:highlight w:val="cyan"/>
          <w:lang w:val=""/>
        </w:rPr>
        <w:t>[GO TO I1]</w:t>
      </w:r>
    </w:p>
    <w:p w:rsidR="00025C20" w:rsidRPr="00921A11" w:rsidP="00025C20" w14:paraId="41A36B1A" w14:textId="77777777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</w:p>
    <w:p w:rsidR="00454882" w:rsidRPr="00921A11" w:rsidP="006C5BDC" w14:paraId="1157731A" w14:textId="77777777">
      <w:pPr>
        <w:pStyle w:val="PlainText"/>
        <w:rPr>
          <w:rFonts w:ascii="Arial" w:eastAsia="Arial" w:hAnsi="Arial"/>
          <w:u w:val="single"/>
          <w:lang w:val=""/>
        </w:rPr>
      </w:pPr>
    </w:p>
    <w:p w:rsidR="007D0E81" w:rsidRPr="00FF100F" w:rsidP="007D0E81" w14:paraId="2CC050B4" w14:textId="11EAB6C0">
      <w:pPr>
        <w:pStyle w:val="Heading1"/>
        <w:rPr>
          <w:rFonts w:eastAsia="Arial Unicode MS" w:cs="Arial Unicode MS"/>
          <w:lang w:val=""/>
        </w:rPr>
      </w:pPr>
      <w:bookmarkStart w:id="45" w:name="_Toc184642958"/>
      <w:bookmarkStart w:id="46" w:name="_Toc2"/>
      <w:bookmarkEnd w:id="43"/>
      <w:r w:rsidRPr="00FF100F">
        <w:rPr>
          <w:rFonts w:eastAsia="Arial Unicode MS" w:cs="Arial Unicode MS"/>
          <w:lang w:val=""/>
        </w:rPr>
        <w:t>Bienvenida</w:t>
      </w:r>
      <w:bookmarkEnd w:id="45"/>
    </w:p>
    <w:p w:rsidR="007D0E81" w:rsidRPr="00FF100F" w:rsidP="007D0E81" w14:paraId="68E4CEFF" w14:textId="77777777">
      <w:pPr>
        <w:pStyle w:val="PlainText"/>
        <w:rPr>
          <w:rFonts w:ascii="Arial" w:eastAsia="Arial" w:hAnsi="Arial" w:cs="Arial"/>
          <w:sz w:val="22"/>
          <w:szCs w:val="22"/>
          <w:lang w:val=""/>
        </w:rPr>
      </w:pPr>
    </w:p>
    <w:p w:rsidR="007D0E81" w:rsidRPr="00921A11" w:rsidP="007D0E81" w14:paraId="2CE60306" w14:textId="1495E22B">
      <w:pPr>
        <w:shd w:val="clear" w:color="auto" w:fill="FFFFFF"/>
        <w:contextualSpacing/>
        <w:textAlignment w:val="top"/>
        <w:rPr>
          <w:rFonts w:ascii="Calibri" w:hAnsi="Calibri" w:cs="Calibri"/>
          <w:b/>
          <w:bCs/>
          <w:sz w:val="22"/>
          <w:szCs w:val="22"/>
          <w:lang w:val=""/>
        </w:rPr>
      </w:pPr>
      <w:r w:rsidRPr="00FF100F">
        <w:rPr>
          <w:rFonts w:ascii="Calibri" w:hAnsi="Calibri" w:cs="Calibri"/>
          <w:b/>
          <w:bCs/>
          <w:sz w:val="22"/>
          <w:szCs w:val="22"/>
          <w:lang w:val=""/>
        </w:rPr>
        <w:t>¡Bienvenido a la Encuesta nacional de trabajadores! Para comenzar la encuesta, ingrese su PIN y haga clic en el botón “Continuar”.</w:t>
      </w:r>
    </w:p>
    <w:p w:rsidR="0004231B" w:rsidRPr="00921A11" w:rsidP="00792AF7" w14:paraId="70573D76" w14:textId="2CD5FB3C">
      <w:pPr>
        <w:pStyle w:val="Heading1"/>
        <w:rPr>
          <w:sz w:val="20"/>
          <w:szCs w:val="20"/>
          <w:lang w:val=""/>
        </w:rPr>
      </w:pPr>
      <w:bookmarkStart w:id="47" w:name="_Toc184642959"/>
      <w:r w:rsidRPr="00921A11">
        <w:rPr>
          <w:sz w:val="20"/>
          <w:szCs w:val="20"/>
          <w:lang w:val=""/>
        </w:rPr>
        <w:t>Introduc</w:t>
      </w:r>
      <w:r w:rsidRPr="00921A11" w:rsidR="00D13517">
        <w:rPr>
          <w:sz w:val="20"/>
          <w:szCs w:val="20"/>
          <w:lang w:val=""/>
        </w:rPr>
        <w:t>c</w:t>
      </w:r>
      <w:r w:rsidRPr="00921A11">
        <w:rPr>
          <w:sz w:val="20"/>
          <w:szCs w:val="20"/>
          <w:lang w:val=""/>
        </w:rPr>
        <w:t>i</w:t>
      </w:r>
      <w:r w:rsidRPr="00921A11" w:rsidR="00D13517">
        <w:rPr>
          <w:sz w:val="20"/>
          <w:szCs w:val="20"/>
          <w:lang w:val=""/>
        </w:rPr>
        <w:t>ó</w:t>
      </w:r>
      <w:r w:rsidRPr="00921A11">
        <w:rPr>
          <w:sz w:val="20"/>
          <w:szCs w:val="20"/>
          <w:lang w:val=""/>
        </w:rPr>
        <w:t>n</w:t>
      </w:r>
      <w:bookmarkEnd w:id="47"/>
    </w:p>
    <w:bookmarkEnd w:id="46"/>
    <w:p w:rsidR="00030D3C" w:rsidRPr="00921A11" w:rsidP="00792AF7" w14:paraId="5DDDB96C" w14:textId="77777777">
      <w:pPr>
        <w:pStyle w:val="PlainText"/>
        <w:rPr>
          <w:rFonts w:ascii="Arial" w:eastAsia="Arial" w:hAnsi="Arial"/>
          <w:lang w:val=""/>
        </w:rPr>
      </w:pPr>
    </w:p>
    <w:p w:rsidR="007D0E81" w:rsidRPr="00FF100F" w:rsidP="007D0E81" w14:paraId="296416AB" w14:textId="767E418C">
      <w:pPr>
        <w:shd w:val="clear" w:color="auto" w:fill="FFFFFF"/>
        <w:contextualSpacing/>
        <w:textAlignment w:val="top"/>
        <w:rPr>
          <w:rFonts w:ascii="Calibri" w:eastAsia="Arial" w:hAnsi="Calibri" w:cs="Calibri"/>
          <w:b/>
          <w:bCs/>
          <w:iCs/>
          <w:sz w:val="22"/>
          <w:szCs w:val="22"/>
          <w:lang w:val=""/>
        </w:rPr>
      </w:pPr>
      <w:r w:rsidRPr="00921A11">
        <w:rPr>
          <w:rFonts w:ascii="Calibri" w:eastAsia="Arial" w:hAnsi="Calibri" w:cs="Calibri"/>
          <w:b/>
          <w:bCs/>
          <w:iCs/>
          <w:sz w:val="22"/>
          <w:szCs w:val="22"/>
          <w:lang w:val=""/>
        </w:rPr>
        <w:t>El Departamento de Trabajo de Estados Unidos (</w:t>
      </w:r>
      <w:r w:rsidRPr="00921A11">
        <w:rPr>
          <w:rFonts w:ascii="Calibri" w:eastAsia="Arial" w:hAnsi="Calibri" w:cs="Calibri"/>
          <w:b/>
          <w:bCs/>
          <w:iCs/>
          <w:sz w:val="22"/>
          <w:szCs w:val="22"/>
          <w:lang w:val=""/>
        </w:rPr>
        <w:t>Department</w:t>
      </w:r>
      <w:r w:rsidRPr="00921A11">
        <w:rPr>
          <w:rFonts w:ascii="Calibri" w:eastAsia="Arial" w:hAnsi="Calibri" w:cs="Calibri"/>
          <w:b/>
          <w:bCs/>
          <w:iCs/>
          <w:sz w:val="22"/>
          <w:szCs w:val="22"/>
          <w:lang w:val=""/>
        </w:rPr>
        <w:t xml:space="preserve"> of Labor, DOL, por sus siglas en inglés) está realizando una encuesta para conocer mejor sobre dónde trabajan las personas, qué trabajos </w:t>
      </w:r>
      <w:r w:rsidRPr="00FF100F">
        <w:rPr>
          <w:rFonts w:ascii="Calibri" w:eastAsia="Arial" w:hAnsi="Calibri" w:cs="Calibri"/>
          <w:b/>
          <w:bCs/>
          <w:iCs/>
          <w:sz w:val="22"/>
          <w:szCs w:val="22"/>
          <w:lang w:val=""/>
        </w:rPr>
        <w:t>realizan y cómo se les paga. El DOL ha contratado a Westat, una empresa de estudios independiente, para realizar este estudio</w:t>
      </w:r>
      <w:r w:rsidRPr="00FF100F">
        <w:rPr>
          <w:rFonts w:ascii="Calibri" w:eastAsia="Arial" w:hAnsi="Calibri" w:cs="Calibri"/>
          <w:b/>
          <w:bCs/>
          <w:iCs/>
          <w:sz w:val="22"/>
          <w:szCs w:val="22"/>
          <w:lang w:val=""/>
        </w:rPr>
        <w:t>.</w:t>
      </w:r>
    </w:p>
    <w:p w:rsidR="007D0E81" w:rsidRPr="00FF100F" w:rsidP="00792AF7" w14:paraId="4305E30C" w14:textId="77777777">
      <w:pPr>
        <w:pStyle w:val="PlainText"/>
        <w:rPr>
          <w:rFonts w:ascii="Arial" w:eastAsia="Arial" w:hAnsi="Arial"/>
          <w:lang w:val=""/>
        </w:rPr>
      </w:pPr>
    </w:p>
    <w:p w:rsidR="003C32C4" w:rsidRPr="00FF100F" w:rsidP="003C32C4" w14:paraId="4E928B3E" w14:textId="1DBED1C5">
      <w:pPr>
        <w:pStyle w:val="PlainText"/>
        <w:rPr>
          <w:rFonts w:ascii="Calibri" w:hAnsi="Calibri"/>
          <w:b/>
          <w:sz w:val="22"/>
          <w:lang w:val=""/>
        </w:rPr>
      </w:pPr>
      <w:r w:rsidRPr="00FF100F">
        <w:rPr>
          <w:rFonts w:ascii="Calibri" w:hAnsi="Calibri"/>
          <w:b/>
          <w:bCs/>
          <w:sz w:val="22"/>
          <w:lang w:val=""/>
        </w:rPr>
        <w:t>Su participación es voluntaria.</w:t>
      </w:r>
      <w:r w:rsidRPr="00FF100F">
        <w:rPr>
          <w:rFonts w:ascii="Calibri" w:hAnsi="Calibri"/>
          <w:b/>
          <w:sz w:val="22"/>
          <w:lang w:val=""/>
        </w:rPr>
        <w:t xml:space="preserve"> Sus respuestas serán confidenciales y se combinarán con las de otras personas. </w:t>
      </w:r>
      <w:r w:rsidRPr="00FF100F">
        <w:rPr>
          <w:rFonts w:ascii="Calibri" w:hAnsi="Calibri"/>
          <w:b/>
          <w:bCs/>
          <w:sz w:val="22"/>
          <w:lang w:val=""/>
        </w:rPr>
        <w:t>Si no desea responder a una pregunta, puede saltársela.</w:t>
      </w:r>
      <w:r w:rsidRPr="00FF100F">
        <w:rPr>
          <w:rFonts w:ascii="Calibri" w:hAnsi="Calibri"/>
          <w:b/>
          <w:sz w:val="22"/>
          <w:lang w:val=""/>
        </w:rPr>
        <w:t xml:space="preserve"> </w:t>
      </w:r>
      <w:r w:rsidRPr="00FF100F">
        <w:rPr>
          <w:rFonts w:ascii="Calibri" w:hAnsi="Calibri"/>
          <w:b/>
          <w:bCs/>
          <w:sz w:val="22"/>
          <w:lang w:val=""/>
        </w:rPr>
        <w:t>La encuesta le tomará menos de 30 minutos.</w:t>
      </w:r>
      <w:r w:rsidRPr="00FF100F">
        <w:rPr>
          <w:rFonts w:ascii="Calibri" w:hAnsi="Calibri"/>
          <w:b/>
          <w:sz w:val="22"/>
          <w:lang w:val=""/>
        </w:rPr>
        <w:t xml:space="preserve"> </w:t>
      </w:r>
      <w:r w:rsidRPr="00FF100F">
        <w:rPr>
          <w:rFonts w:ascii="Calibri" w:hAnsi="Calibri"/>
          <w:b/>
          <w:bCs/>
          <w:sz w:val="22"/>
          <w:lang w:val=""/>
        </w:rPr>
        <w:t xml:space="preserve">Una vez completada la encuesta, </w:t>
      </w:r>
      <w:r w:rsidRPr="00FF100F" w:rsidR="0081035A">
        <w:rPr>
          <w:rFonts w:ascii="Calibri" w:hAnsi="Calibri"/>
          <w:b/>
          <w:bCs/>
          <w:sz w:val="22"/>
          <w:lang w:val=""/>
        </w:rPr>
        <w:t xml:space="preserve">le enviaremos </w:t>
      </w:r>
      <w:r w:rsidRPr="00FF100F">
        <w:rPr>
          <w:rFonts w:ascii="Calibri" w:hAnsi="Calibri"/>
          <w:b/>
          <w:bCs/>
          <w:sz w:val="22"/>
          <w:lang w:val=""/>
        </w:rPr>
        <w:t xml:space="preserve">[por correo una tarjeta de regalo </w:t>
      </w:r>
      <w:r w:rsidRPr="00FF100F">
        <w:rPr>
          <w:rFonts w:ascii="Calibri" w:hAnsi="Calibri"/>
          <w:b/>
          <w:bCs/>
          <w:sz w:val="22"/>
          <w:lang w:val=""/>
        </w:rPr>
        <w:t>Mastercard</w:t>
      </w:r>
      <w:r w:rsidRPr="00FF100F">
        <w:rPr>
          <w:rFonts w:ascii="Calibri" w:hAnsi="Calibri"/>
          <w:b/>
          <w:bCs/>
          <w:sz w:val="22"/>
          <w:lang w:val=""/>
        </w:rPr>
        <w:t xml:space="preserve"> de $40/una tarjeta electrónica </w:t>
      </w:r>
      <w:r w:rsidRPr="00FF100F">
        <w:rPr>
          <w:rFonts w:ascii="Calibri" w:hAnsi="Calibri"/>
          <w:b/>
          <w:bCs/>
          <w:sz w:val="22"/>
          <w:lang w:val=""/>
        </w:rPr>
        <w:t>Mastercard</w:t>
      </w:r>
      <w:r w:rsidRPr="00FF100F">
        <w:rPr>
          <w:rFonts w:ascii="Calibri" w:hAnsi="Calibri"/>
          <w:b/>
          <w:bCs/>
          <w:sz w:val="22"/>
          <w:lang w:val=""/>
        </w:rPr>
        <w:t xml:space="preserve"> de $40].</w:t>
      </w:r>
      <w:r w:rsidRPr="00FF100F">
        <w:rPr>
          <w:rFonts w:ascii="Calibri" w:hAnsi="Calibri"/>
          <w:b/>
          <w:sz w:val="22"/>
          <w:lang w:val=""/>
        </w:rPr>
        <w:t xml:space="preserve"> </w:t>
      </w:r>
      <w:r w:rsidRPr="00FF100F">
        <w:rPr>
          <w:rFonts w:ascii="Calibri" w:hAnsi="Calibri"/>
          <w:b/>
          <w:bCs/>
          <w:sz w:val="22"/>
          <w:lang w:val=""/>
        </w:rPr>
        <w:t>Al final de la encuesta, podrá invitar a participar a hasta cinco personas que conozca.</w:t>
      </w:r>
      <w:r w:rsidRPr="00FF100F">
        <w:rPr>
          <w:rFonts w:ascii="Calibri" w:hAnsi="Calibri"/>
          <w:b/>
          <w:sz w:val="22"/>
          <w:lang w:val=""/>
        </w:rPr>
        <w:t xml:space="preserve"> </w:t>
      </w:r>
      <w:r w:rsidRPr="00FF100F">
        <w:rPr>
          <w:rFonts w:ascii="Calibri" w:hAnsi="Calibri"/>
          <w:b/>
          <w:bCs/>
          <w:sz w:val="22"/>
          <w:lang w:val=""/>
        </w:rPr>
        <w:t xml:space="preserve">Si recluta a personas que completen la encuesta, le </w:t>
      </w:r>
      <w:r w:rsidRPr="00FF100F" w:rsidR="0081035A">
        <w:rPr>
          <w:rFonts w:ascii="Calibri" w:hAnsi="Calibri"/>
          <w:b/>
          <w:bCs/>
          <w:sz w:val="22"/>
          <w:lang w:val=""/>
        </w:rPr>
        <w:t xml:space="preserve">enviaremos </w:t>
      </w:r>
      <w:r w:rsidRPr="00FF100F">
        <w:rPr>
          <w:rFonts w:ascii="Calibri" w:hAnsi="Calibri"/>
          <w:b/>
          <w:bCs/>
          <w:sz w:val="22"/>
          <w:lang w:val=""/>
        </w:rPr>
        <w:t xml:space="preserve">[por correo otra tarjeta de regalo </w:t>
      </w:r>
      <w:r w:rsidRPr="00FF100F">
        <w:rPr>
          <w:rFonts w:ascii="Calibri" w:hAnsi="Calibri"/>
          <w:b/>
          <w:bCs/>
          <w:sz w:val="22"/>
          <w:lang w:val=""/>
        </w:rPr>
        <w:t>Mastercard</w:t>
      </w:r>
      <w:r w:rsidRPr="00FF100F">
        <w:rPr>
          <w:rFonts w:ascii="Calibri" w:hAnsi="Calibri"/>
          <w:b/>
          <w:bCs/>
          <w:sz w:val="22"/>
          <w:lang w:val=""/>
        </w:rPr>
        <w:t xml:space="preserve">/una tarjeta electrónica de regalo </w:t>
      </w:r>
      <w:r w:rsidRPr="00FF100F">
        <w:rPr>
          <w:rFonts w:ascii="Calibri" w:hAnsi="Calibri"/>
          <w:b/>
          <w:bCs/>
          <w:sz w:val="22"/>
          <w:lang w:val=""/>
        </w:rPr>
        <w:t>Mastercard</w:t>
      </w:r>
      <w:r w:rsidRPr="00FF100F">
        <w:rPr>
          <w:rFonts w:ascii="Calibri" w:hAnsi="Calibri"/>
          <w:b/>
          <w:bCs/>
          <w:sz w:val="22"/>
          <w:lang w:val=""/>
        </w:rPr>
        <w:t>] con $20 por cada persona que complete la encuesta.</w:t>
      </w:r>
      <w:r w:rsidRPr="00FF100F">
        <w:rPr>
          <w:rFonts w:ascii="Calibri" w:hAnsi="Calibri"/>
          <w:b/>
          <w:sz w:val="22"/>
          <w:lang w:val=""/>
        </w:rPr>
        <w:t xml:space="preserve"> </w:t>
      </w:r>
      <w:r w:rsidRPr="00FF100F">
        <w:rPr>
          <w:rFonts w:ascii="Calibri" w:hAnsi="Calibri"/>
          <w:b/>
          <w:bCs/>
          <w:sz w:val="22"/>
          <w:lang w:val=""/>
        </w:rPr>
        <w:t>Si completa la encuesta más de una vez, no se le pagará.</w:t>
      </w:r>
    </w:p>
    <w:p w:rsidR="00C543F6" w:rsidRPr="00FF100F" w:rsidP="00C543F6" w14:paraId="248320E1" w14:textId="190AB963">
      <w:pPr>
        <w:pStyle w:val="PlainText"/>
        <w:rPr>
          <w:rFonts w:ascii="Calibri" w:hAnsi="Calibri"/>
          <w:b/>
          <w:sz w:val="22"/>
          <w:lang w:val=""/>
        </w:rPr>
      </w:pPr>
    </w:p>
    <w:p w:rsidR="00C543F6" w:rsidRPr="00FF100F" w:rsidP="00C543F6" w14:paraId="55911674" w14:textId="77777777">
      <w:pPr>
        <w:pStyle w:val="PlainText"/>
        <w:tabs>
          <w:tab w:val="left" w:pos="810"/>
        </w:tabs>
        <w:rPr>
          <w:rFonts w:ascii="Calibri" w:hAnsi="Calibri"/>
          <w:b/>
          <w:sz w:val="22"/>
          <w:lang w:val=""/>
        </w:rPr>
      </w:pPr>
    </w:p>
    <w:p w:rsidR="00623101" w:rsidRPr="00FF100F" w:rsidP="00623101" w14:paraId="1EFBE212" w14:textId="24AEBD40">
      <w:pPr>
        <w:spacing w:before="60" w:after="60"/>
        <w:rPr>
          <w:rFonts w:ascii="Calibri" w:hAnsi="Calibri" w:cs="Calibri"/>
          <w:b/>
          <w:bCs/>
          <w:noProof/>
          <w:sz w:val="22"/>
          <w:szCs w:val="22"/>
          <w:lang w:val=""/>
        </w:rPr>
      </w:pPr>
      <w:r w:rsidRPr="00FF100F">
        <w:rPr>
          <w:rFonts w:ascii="Calibri" w:hAnsi="Calibri" w:cs="Calibri"/>
          <w:b/>
          <w:bCs/>
          <w:noProof/>
          <w:sz w:val="22"/>
          <w:szCs w:val="22"/>
          <w:lang w:val=""/>
        </w:rPr>
        <w:t xml:space="preserve">Si tiene alguna pregunta sobre la encuesta, llame al 1-855-595-4050 o envíe un correo electrónico a </w:t>
      </w:r>
      <w:hyperlink r:id="rId10" w:history="1">
        <w:r w:rsidRPr="00FF100F">
          <w:rPr>
            <w:rStyle w:val="Hyperlink"/>
            <w:lang w:val=""/>
          </w:rPr>
          <w:t>workersurvey@westat.com.</w:t>
        </w:r>
      </w:hyperlink>
      <w:r w:rsidRPr="00FF100F">
        <w:rPr>
          <w:rFonts w:ascii="Calibri" w:hAnsi="Calibri" w:cs="Calibri"/>
          <w:b/>
          <w:bCs/>
          <w:noProof/>
          <w:sz w:val="22"/>
          <w:szCs w:val="22"/>
          <w:lang w:val=""/>
        </w:rPr>
        <w:t xml:space="preserve"> Si tiene alguna pregunta sobre sus derechos y bienestar como participante en un estudio, llame a la Oficina de protección de participantes humanos de Westat al 1-</w:t>
      </w:r>
      <w:r w:rsidRPr="00FF100F">
        <w:rPr>
          <w:rFonts w:ascii="Calibri" w:hAnsi="Calibri" w:cs="Calibri"/>
          <w:b/>
          <w:bCs/>
          <w:noProof/>
          <w:sz w:val="22"/>
          <w:szCs w:val="22"/>
          <w:lang w:val=""/>
        </w:rPr>
        <w:t>888-920-7631. Deje un mensaje con su nombre, el nombre del estudio de investigación sobre el que llama (la Encuesta nacional de trabajadores) y un número de teléfono que empiece por el código de área. Alguien le devolverá la llamada lo antes posible.</w:t>
      </w:r>
    </w:p>
    <w:p w:rsidR="00C543F6" w:rsidRPr="00FF100F" w:rsidP="00C543F6" w14:paraId="284901A9" w14:textId="77777777">
      <w:pPr>
        <w:pStyle w:val="PlainText"/>
        <w:tabs>
          <w:tab w:val="left" w:pos="810"/>
        </w:tabs>
        <w:jc w:val="both"/>
        <w:rPr>
          <w:rFonts w:ascii="Arial" w:hAnsi="Arial"/>
          <w:b/>
          <w:bCs/>
          <w:lang w:val=""/>
        </w:rPr>
      </w:pPr>
    </w:p>
    <w:p w:rsidR="00623101" w:rsidRPr="00FF100F" w:rsidP="00623101" w14:paraId="282A6F4A" w14:textId="77777777">
      <w:pPr>
        <w:rPr>
          <w:rFonts w:ascii="Calibri" w:hAnsi="Calibri" w:cs="Calibri"/>
          <w:b/>
          <w:bCs/>
          <w:sz w:val="22"/>
          <w:szCs w:val="22"/>
          <w:lang w:val=""/>
        </w:rPr>
      </w:pPr>
      <w:r w:rsidRPr="00FF100F">
        <w:rPr>
          <w:rFonts w:ascii="Calibri" w:hAnsi="Calibri" w:cs="Calibri"/>
          <w:b/>
          <w:bCs/>
          <w:sz w:val="22"/>
          <w:szCs w:val="22"/>
          <w:lang w:val=""/>
        </w:rPr>
        <w:t>Al hacer clic en siguiente, da su consentimiento para participar en esta encuesta. [BOTÓN SIGUIENTE]</w:t>
      </w:r>
    </w:p>
    <w:p w:rsidR="00C543F6" w:rsidRPr="00FF100F" w:rsidP="00C543F6" w14:paraId="63DFC8F3" w14:textId="77777777">
      <w:pPr>
        <w:rPr>
          <w:rFonts w:ascii="Calibri" w:hAnsi="Calibri" w:cs="Calibri"/>
          <w:b/>
          <w:bCs/>
          <w:sz w:val="22"/>
          <w:szCs w:val="22"/>
          <w:lang w:val=""/>
        </w:rPr>
      </w:pPr>
    </w:p>
    <w:p w:rsidR="00C543F6" w:rsidRPr="00FF100F" w:rsidP="00C543F6" w14:paraId="1B2CEEE4" w14:textId="34C780DA">
      <w:pPr>
        <w:rPr>
          <w:rFonts w:ascii="Calibri" w:hAnsi="Calibri" w:cs="Calibri"/>
          <w:b/>
          <w:bCs/>
          <w:sz w:val="22"/>
          <w:szCs w:val="22"/>
          <w:lang w:val=""/>
        </w:rPr>
      </w:pPr>
      <w:r w:rsidRPr="00FF100F">
        <w:rPr>
          <w:rFonts w:ascii="Calibri" w:hAnsi="Calibri" w:cs="Calibri"/>
          <w:b/>
          <w:bCs/>
          <w:sz w:val="22"/>
          <w:szCs w:val="22"/>
          <w:lang w:val=""/>
        </w:rPr>
        <w:t>Para evitar que la gente complete la encuesta más de una vez, le enviaremos por mensaje de texto una contraseña de un solo uso para entrar a la encuesta. Por favor, ingrese su número de teléfono móvil. Su número de teléfono móvil solo se utilizará para enviarle por mensaje de texto un código de acceso exclusivo y se borrará cuando finalice el estudio</w:t>
      </w:r>
      <w:r w:rsidRPr="00FF100F">
        <w:rPr>
          <w:rFonts w:ascii="Calibri" w:hAnsi="Calibri" w:cs="Calibri"/>
          <w:b/>
          <w:bCs/>
          <w:sz w:val="22"/>
          <w:szCs w:val="22"/>
          <w:lang w:val=""/>
        </w:rPr>
        <w:t>.</w:t>
      </w:r>
    </w:p>
    <w:p w:rsidR="00C543F6" w:rsidRPr="00FF100F" w:rsidP="00C543F6" w14:paraId="25D567CA" w14:textId="77777777">
      <w:pPr>
        <w:rPr>
          <w:rFonts w:ascii="Calibri" w:hAnsi="Calibri" w:cs="Calibri"/>
          <w:b/>
          <w:bCs/>
          <w:sz w:val="22"/>
          <w:szCs w:val="22"/>
          <w:lang w:val=""/>
        </w:rPr>
      </w:pPr>
    </w:p>
    <w:tbl>
      <w:tblPr>
        <w:tblStyle w:val="TableGrid"/>
        <w:tblW w:w="2250" w:type="dxa"/>
        <w:tblInd w:w="-5" w:type="dxa"/>
        <w:tblLook w:val="04A0"/>
      </w:tblPr>
      <w:tblGrid>
        <w:gridCol w:w="2250"/>
      </w:tblGrid>
      <w:tr w14:paraId="7546DFAF" w14:textId="77777777" w:rsidTr="00874272">
        <w:tblPrEx>
          <w:tblW w:w="2250" w:type="dxa"/>
          <w:tblInd w:w="-5" w:type="dxa"/>
          <w:tblLook w:val="04A0"/>
        </w:tblPrEx>
        <w:trPr>
          <w:trHeight w:val="314"/>
        </w:trPr>
        <w:tc>
          <w:tcPr>
            <w:tcW w:w="2250" w:type="dxa"/>
          </w:tcPr>
          <w:p w:rsidR="00C543F6" w:rsidRPr="00FF100F" w:rsidP="00874272" w14:paraId="06FB6463" w14:textId="77777777">
            <w:pPr>
              <w:pStyle w:val="A1-1stLeader"/>
              <w:numPr>
                <w:ilvl w:val="0"/>
                <w:numId w:val="0"/>
              </w:numPr>
              <w:ind w:left="1440"/>
              <w:rPr>
                <w:rFonts w:cs="Arial"/>
                <w:sz w:val="20"/>
                <w:szCs w:val="20"/>
                <w:lang w:val=""/>
              </w:rPr>
            </w:pPr>
          </w:p>
        </w:tc>
      </w:tr>
    </w:tbl>
    <w:p w:rsidR="00C543F6" w:rsidRPr="00FF100F" w:rsidP="00C543F6" w14:paraId="3B0045D8" w14:textId="7D545F1C">
      <w:pPr>
        <w:spacing w:line="276" w:lineRule="auto"/>
        <w:rPr>
          <w:rFonts w:cs="Arial"/>
          <w:color w:val="333333"/>
          <w:sz w:val="20"/>
          <w:szCs w:val="20"/>
          <w:lang w:val=""/>
        </w:rPr>
      </w:pPr>
      <w:r w:rsidRPr="00FF100F">
        <w:rPr>
          <w:rFonts w:cs="Arial"/>
          <w:color w:val="333333"/>
          <w:sz w:val="20"/>
          <w:szCs w:val="20"/>
          <w:lang w:val=""/>
        </w:rPr>
        <w:t xml:space="preserve">* </w:t>
      </w:r>
      <w:r w:rsidRPr="00FF100F" w:rsidR="00623101">
        <w:rPr>
          <w:rFonts w:cs="Arial"/>
          <w:color w:val="333333"/>
          <w:sz w:val="20"/>
          <w:szCs w:val="20"/>
          <w:lang w:val=""/>
        </w:rPr>
        <w:t>Al aceptar recibir mensajes de texto o enviar mensajes de texto a este número, acepta que nos comuniquemos con usted a través de mensajes de texto. Pueden aplicarse cargos</w:t>
      </w:r>
      <w:r w:rsidRPr="00FF100F">
        <w:rPr>
          <w:rFonts w:cs="Arial"/>
          <w:color w:val="333333"/>
          <w:sz w:val="20"/>
          <w:szCs w:val="20"/>
          <w:lang w:val=""/>
        </w:rPr>
        <w:t>.</w:t>
      </w:r>
    </w:p>
    <w:p w:rsidR="00C543F6" w:rsidRPr="00FF100F" w:rsidP="00C543F6" w14:paraId="1A4394E7" w14:textId="77777777">
      <w:pPr>
        <w:rPr>
          <w:rFonts w:ascii="Calibri" w:hAnsi="Calibri" w:cs="Calibri"/>
          <w:b/>
          <w:bCs/>
          <w:sz w:val="22"/>
          <w:szCs w:val="22"/>
          <w:lang w:val=""/>
        </w:rPr>
      </w:pPr>
    </w:p>
    <w:p w:rsidR="00C543F6" w:rsidRPr="00FF100F" w:rsidP="00C543F6" w14:paraId="14844052" w14:textId="4E5E45FC">
      <w:pPr>
        <w:rPr>
          <w:rFonts w:ascii="Calibri" w:hAnsi="Calibri" w:cs="Calibri"/>
          <w:b/>
          <w:bCs/>
          <w:sz w:val="22"/>
          <w:szCs w:val="22"/>
          <w:lang w:val=""/>
        </w:rPr>
      </w:pPr>
      <w:r w:rsidRPr="00FF100F">
        <w:rPr>
          <w:rFonts w:ascii="Calibri" w:hAnsi="Calibri" w:cs="Calibri"/>
          <w:b/>
          <w:bCs/>
          <w:sz w:val="22"/>
          <w:szCs w:val="22"/>
          <w:lang w:val=""/>
        </w:rPr>
        <w:t>[</w:t>
      </w:r>
      <w:r w:rsidRPr="00FF100F" w:rsidR="00623101">
        <w:rPr>
          <w:rFonts w:ascii="Calibri" w:hAnsi="Calibri" w:cs="Calibri"/>
          <w:b/>
          <w:bCs/>
          <w:sz w:val="22"/>
          <w:szCs w:val="22"/>
          <w:lang w:val=""/>
        </w:rPr>
        <w:t>BOTÓN SIGUIENTE</w:t>
      </w:r>
      <w:r w:rsidRPr="00FF100F">
        <w:rPr>
          <w:rFonts w:ascii="Calibri" w:hAnsi="Calibri" w:cs="Calibri"/>
          <w:b/>
          <w:bCs/>
          <w:sz w:val="22"/>
          <w:szCs w:val="22"/>
          <w:lang w:val=""/>
        </w:rPr>
        <w:t>]</w:t>
      </w:r>
    </w:p>
    <w:p w:rsidR="00C543F6" w:rsidRPr="00FF100F" w:rsidP="00C543F6" w14:paraId="30A43CE4" w14:textId="77777777">
      <w:pPr>
        <w:rPr>
          <w:rFonts w:ascii="Calibri" w:hAnsi="Calibri" w:cs="Calibri"/>
          <w:b/>
          <w:bCs/>
          <w:sz w:val="22"/>
          <w:szCs w:val="22"/>
          <w:lang w:val=""/>
        </w:rPr>
      </w:pPr>
    </w:p>
    <w:p w:rsidR="00623101" w:rsidRPr="00FF100F" w:rsidP="00623101" w14:paraId="2DDC97BD" w14:textId="4AD16E7D">
      <w:pPr>
        <w:rPr>
          <w:rFonts w:ascii="Calibri" w:hAnsi="Calibri" w:cs="Calibri"/>
          <w:b/>
          <w:bCs/>
          <w:sz w:val="22"/>
          <w:szCs w:val="22"/>
          <w:lang w:val=""/>
        </w:rPr>
      </w:pPr>
      <w:r w:rsidRPr="00FF100F">
        <w:rPr>
          <w:rFonts w:ascii="Calibri" w:hAnsi="Calibri" w:cs="Calibri"/>
          <w:b/>
          <w:bCs/>
          <w:sz w:val="22"/>
          <w:szCs w:val="22"/>
          <w:lang w:val=""/>
        </w:rPr>
        <w:t>Ingrese la contraseña de un solo uso para confirmar que recibió el mensaje de texto.</w:t>
      </w:r>
    </w:p>
    <w:p w:rsidR="00C543F6" w:rsidRPr="00921A11" w:rsidP="00C543F6" w14:paraId="2A5FC9D0" w14:textId="77777777">
      <w:pPr>
        <w:rPr>
          <w:rFonts w:ascii="Calibri" w:hAnsi="Calibri" w:cs="Calibri"/>
          <w:b/>
          <w:bCs/>
          <w:sz w:val="22"/>
          <w:szCs w:val="22"/>
          <w:lang w:val=""/>
        </w:rPr>
      </w:pPr>
    </w:p>
    <w:tbl>
      <w:tblPr>
        <w:tblStyle w:val="TableGrid"/>
        <w:tblW w:w="2250" w:type="dxa"/>
        <w:tblInd w:w="-5" w:type="dxa"/>
        <w:tblLook w:val="04A0"/>
      </w:tblPr>
      <w:tblGrid>
        <w:gridCol w:w="2250"/>
      </w:tblGrid>
      <w:tr w14:paraId="746C7A5E" w14:textId="77777777" w:rsidTr="00874272">
        <w:tblPrEx>
          <w:tblW w:w="2250" w:type="dxa"/>
          <w:tblInd w:w="-5" w:type="dxa"/>
          <w:tblLook w:val="04A0"/>
        </w:tblPrEx>
        <w:trPr>
          <w:trHeight w:val="314"/>
        </w:trPr>
        <w:tc>
          <w:tcPr>
            <w:tcW w:w="2250" w:type="dxa"/>
          </w:tcPr>
          <w:p w:rsidR="00C543F6" w:rsidRPr="00921A11" w:rsidP="00874272" w14:paraId="37CDFCEA" w14:textId="77777777">
            <w:pPr>
              <w:pStyle w:val="A1-1stLeader"/>
              <w:numPr>
                <w:ilvl w:val="0"/>
                <w:numId w:val="0"/>
              </w:numPr>
              <w:ind w:left="1440"/>
              <w:rPr>
                <w:rFonts w:cs="Arial"/>
                <w:sz w:val="20"/>
                <w:szCs w:val="20"/>
                <w:lang w:val=""/>
              </w:rPr>
            </w:pPr>
          </w:p>
        </w:tc>
      </w:tr>
    </w:tbl>
    <w:p w:rsidR="002C370B" w:rsidRPr="00921A11" w:rsidP="002C370B" w14:paraId="1C26F602" w14:textId="77777777">
      <w:pPr>
        <w:pStyle w:val="PlainText"/>
        <w:tabs>
          <w:tab w:val="left" w:pos="810"/>
        </w:tabs>
        <w:rPr>
          <w:rFonts w:ascii="Arial" w:hAnsi="Arial"/>
          <w:lang w:val=""/>
        </w:rPr>
      </w:pPr>
    </w:p>
    <w:p w:rsidR="007970D7" w:rsidRPr="00921A11" w:rsidP="00194469" w14:paraId="5A6AE943" w14:textId="77777777">
      <w:pPr>
        <w:pStyle w:val="PlainText"/>
        <w:tabs>
          <w:tab w:val="left" w:pos="810"/>
        </w:tabs>
        <w:jc w:val="both"/>
        <w:rPr>
          <w:lang w:val=""/>
        </w:rPr>
      </w:pPr>
    </w:p>
    <w:p w:rsidR="00030D3C" w:rsidRPr="00665D0A" w:rsidP="00D619BD" w14:paraId="7E86FFAC" w14:textId="167FFC0C">
      <w:pPr>
        <w:pStyle w:val="Heading2"/>
      </w:pPr>
      <w:bookmarkStart w:id="48" w:name="_Toc135129296"/>
      <w:bookmarkStart w:id="49" w:name="_Toc135129571"/>
      <w:bookmarkStart w:id="50" w:name="_Toc135129725"/>
      <w:bookmarkStart w:id="51" w:name="_Toc135129814"/>
      <w:bookmarkStart w:id="52" w:name="_Toc135130000"/>
      <w:bookmarkStart w:id="53" w:name="_Toc135130064"/>
      <w:bookmarkStart w:id="54" w:name="_Toc135130194"/>
      <w:bookmarkStart w:id="55" w:name="_Toc135130267"/>
      <w:bookmarkStart w:id="56" w:name="_Toc135130517"/>
      <w:bookmarkStart w:id="57" w:name="_Toc135131104"/>
      <w:bookmarkStart w:id="58" w:name="_Toc135129297"/>
      <w:bookmarkStart w:id="59" w:name="_Toc135129572"/>
      <w:bookmarkStart w:id="60" w:name="_Toc135129726"/>
      <w:bookmarkStart w:id="61" w:name="_Toc135129815"/>
      <w:bookmarkStart w:id="62" w:name="_Toc135130001"/>
      <w:bookmarkStart w:id="63" w:name="_Toc135130065"/>
      <w:bookmarkStart w:id="64" w:name="_Toc135130195"/>
      <w:bookmarkStart w:id="65" w:name="_Toc135130268"/>
      <w:bookmarkStart w:id="66" w:name="_Toc135130518"/>
      <w:bookmarkStart w:id="67" w:name="_Toc135131105"/>
      <w:bookmarkStart w:id="68" w:name="_Toc135129298"/>
      <w:bookmarkStart w:id="69" w:name="_Toc135129573"/>
      <w:bookmarkStart w:id="70" w:name="_Toc135129727"/>
      <w:bookmarkStart w:id="71" w:name="_Toc135129816"/>
      <w:bookmarkStart w:id="72" w:name="_Toc135130002"/>
      <w:bookmarkStart w:id="73" w:name="_Toc135130066"/>
      <w:bookmarkStart w:id="74" w:name="_Toc135130196"/>
      <w:bookmarkStart w:id="75" w:name="_Toc135130269"/>
      <w:bookmarkStart w:id="76" w:name="_Toc135130519"/>
      <w:bookmarkStart w:id="77" w:name="_Toc135131106"/>
      <w:bookmarkStart w:id="78" w:name="_Toc135129299"/>
      <w:bookmarkStart w:id="79" w:name="_Toc135129574"/>
      <w:bookmarkStart w:id="80" w:name="_Toc135129728"/>
      <w:bookmarkStart w:id="81" w:name="_Toc135129817"/>
      <w:bookmarkStart w:id="82" w:name="_Toc135130003"/>
      <w:bookmarkStart w:id="83" w:name="_Toc135130067"/>
      <w:bookmarkStart w:id="84" w:name="_Toc135130197"/>
      <w:bookmarkStart w:id="85" w:name="_Toc135130270"/>
      <w:bookmarkStart w:id="86" w:name="_Toc135130520"/>
      <w:bookmarkStart w:id="87" w:name="_Toc135131107"/>
      <w:bookmarkStart w:id="88" w:name="_Toc135129300"/>
      <w:bookmarkStart w:id="89" w:name="_Toc135129575"/>
      <w:bookmarkStart w:id="90" w:name="_Toc135129729"/>
      <w:bookmarkStart w:id="91" w:name="_Toc135129818"/>
      <w:bookmarkStart w:id="92" w:name="_Toc135130004"/>
      <w:bookmarkStart w:id="93" w:name="_Toc135130068"/>
      <w:bookmarkStart w:id="94" w:name="_Toc135130198"/>
      <w:bookmarkStart w:id="95" w:name="_Toc135130271"/>
      <w:bookmarkStart w:id="96" w:name="_Toc135130521"/>
      <w:bookmarkStart w:id="97" w:name="_Toc135131108"/>
      <w:bookmarkStart w:id="98" w:name="_Toc135129301"/>
      <w:bookmarkStart w:id="99" w:name="_Toc135129576"/>
      <w:bookmarkStart w:id="100" w:name="_Toc135129730"/>
      <w:bookmarkStart w:id="101" w:name="_Toc135129819"/>
      <w:bookmarkStart w:id="102" w:name="_Toc135130005"/>
      <w:bookmarkStart w:id="103" w:name="_Toc135130069"/>
      <w:bookmarkStart w:id="104" w:name="_Toc135130199"/>
      <w:bookmarkStart w:id="105" w:name="_Toc135130272"/>
      <w:bookmarkStart w:id="106" w:name="_Toc135130522"/>
      <w:bookmarkStart w:id="107" w:name="_Toc135131109"/>
      <w:bookmarkStart w:id="108" w:name="_Hlk169647771"/>
      <w:bookmarkStart w:id="109" w:name="_Toc184642960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r w:rsidRPr="00665D0A">
        <w:t>Características del trabajo</w:t>
      </w:r>
      <w:bookmarkEnd w:id="108"/>
      <w:bookmarkEnd w:id="109"/>
    </w:p>
    <w:p w:rsidR="00030D3C" w:rsidRPr="00665D0A" w:rsidP="00741B07" w14:paraId="1C0B5FA6" w14:textId="77777777">
      <w:pPr>
        <w:rPr>
          <w:b/>
          <w:color w:val="C0504D" w:themeColor="accent2"/>
          <w:sz w:val="20"/>
          <w:szCs w:val="20"/>
          <w:u w:val="single"/>
          <w:lang w:val=""/>
        </w:rPr>
      </w:pPr>
    </w:p>
    <w:p w:rsidR="004F4685" w:rsidRPr="00C64BAA" w:rsidP="000B6971" w14:paraId="04C573AF" w14:textId="0D6542EE">
      <w:pPr>
        <w:spacing w:before="39"/>
        <w:rPr>
          <w:rFonts w:eastAsia="Calibri"/>
          <w:b/>
          <w:sz w:val="20"/>
          <w:szCs w:val="20"/>
          <w:lang w:val=""/>
        </w:rPr>
      </w:pPr>
      <w:bookmarkStart w:id="110" w:name="_Hlk169647787"/>
      <w:r w:rsidRPr="00665D0A">
        <w:rPr>
          <w:sz w:val="20"/>
          <w:szCs w:val="20"/>
          <w:lang w:val=""/>
        </w:rPr>
        <w:t xml:space="preserve">Las siguientes </w:t>
      </w:r>
      <w:r w:rsidRPr="00C64BAA">
        <w:rPr>
          <w:sz w:val="20"/>
          <w:szCs w:val="20"/>
          <w:lang w:val=""/>
        </w:rPr>
        <w:t xml:space="preserve">preguntas se refieren al tipo de </w:t>
      </w:r>
      <w:r w:rsidRPr="00C64BAA" w:rsidR="005F500A">
        <w:rPr>
          <w:rFonts w:cs="Arial"/>
          <w:sz w:val="20"/>
          <w:szCs w:val="20"/>
          <w:lang w:val=""/>
        </w:rPr>
        <w:t>labor</w:t>
      </w:r>
      <w:r w:rsidRPr="00C64BAA">
        <w:rPr>
          <w:sz w:val="20"/>
          <w:szCs w:val="20"/>
          <w:lang w:val=""/>
        </w:rPr>
        <w:t xml:space="preserve"> que realiza en su trabajo. Si tiene más de un trabajo, responda sobre el trabajo en el que </w:t>
      </w:r>
      <w:r w:rsidRPr="00C64BAA" w:rsidR="005F500A">
        <w:rPr>
          <w:rFonts w:cs="Arial"/>
          <w:sz w:val="20"/>
          <w:szCs w:val="20"/>
          <w:lang w:val=""/>
        </w:rPr>
        <w:t>tenga</w:t>
      </w:r>
      <w:r w:rsidRPr="00C64BAA">
        <w:rPr>
          <w:sz w:val="20"/>
          <w:szCs w:val="20"/>
          <w:lang w:val=""/>
        </w:rPr>
        <w:t xml:space="preserve"> más horas</w:t>
      </w:r>
      <w:bookmarkEnd w:id="110"/>
      <w:r w:rsidRPr="00C64BAA" w:rsidR="000B6971">
        <w:rPr>
          <w:rFonts w:eastAsia="Calibri"/>
          <w:sz w:val="20"/>
          <w:szCs w:val="20"/>
          <w:lang w:val=""/>
        </w:rPr>
        <w:t>.</w:t>
      </w:r>
    </w:p>
    <w:p w:rsidR="000B6971" w:rsidRPr="00C64BAA" w:rsidP="00752E35" w14:paraId="5F7FFF89" w14:textId="77777777">
      <w:pPr>
        <w:spacing w:before="39"/>
        <w:rPr>
          <w:rFonts w:eastAsia="Calibri"/>
          <w:b/>
          <w:sz w:val="20"/>
          <w:szCs w:val="20"/>
          <w:lang w:val=""/>
        </w:rPr>
      </w:pPr>
    </w:p>
    <w:p w:rsidR="00DA7DF6" w:rsidRPr="00C64BAA" w:rsidP="00443B35" w14:paraId="3FF244A7" w14:textId="2F40F462">
      <w:pPr>
        <w:pStyle w:val="ListParagraph"/>
        <w:numPr>
          <w:ilvl w:val="0"/>
          <w:numId w:val="42"/>
        </w:numPr>
        <w:spacing w:before="120" w:after="120"/>
        <w:ind w:right="86"/>
        <w:rPr>
          <w:color w:val="000000" w:themeColor="text1"/>
          <w:sz w:val="20"/>
          <w:szCs w:val="20"/>
          <w:lang w:val=""/>
        </w:rPr>
      </w:pPr>
      <w:bookmarkStart w:id="111" w:name="_Hlk169647799"/>
      <w:r w:rsidRPr="00C64BAA">
        <w:rPr>
          <w:color w:val="000000" w:themeColor="text1"/>
          <w:sz w:val="20"/>
          <w:szCs w:val="20"/>
          <w:lang w:val=""/>
        </w:rPr>
        <w:t>¿Está</w:t>
      </w:r>
      <w:r w:rsidRPr="00C64BAA">
        <w:rPr>
          <w:rFonts w:cs="Arial"/>
          <w:color w:val="000000" w:themeColor="text1"/>
          <w:sz w:val="20"/>
          <w:szCs w:val="20"/>
          <w:lang w:val=""/>
        </w:rPr>
        <w:t xml:space="preserve"> </w:t>
      </w:r>
      <w:r w:rsidRPr="00C64BAA" w:rsidR="005F500A">
        <w:rPr>
          <w:rFonts w:cs="Arial"/>
          <w:color w:val="000000" w:themeColor="text1"/>
          <w:sz w:val="20"/>
          <w:szCs w:val="20"/>
          <w:lang w:val=""/>
        </w:rPr>
        <w:t>siendo</w:t>
      </w:r>
      <w:r w:rsidRPr="00C64BAA" w:rsidR="005F500A">
        <w:rPr>
          <w:color w:val="000000" w:themeColor="text1"/>
          <w:sz w:val="20"/>
          <w:szCs w:val="20"/>
          <w:lang w:val=""/>
        </w:rPr>
        <w:t xml:space="preserve"> </w:t>
      </w:r>
      <w:r w:rsidRPr="00C64BAA">
        <w:rPr>
          <w:color w:val="000000" w:themeColor="text1"/>
          <w:sz w:val="20"/>
          <w:szCs w:val="20"/>
          <w:lang w:val=""/>
        </w:rPr>
        <w:t>repre</w:t>
      </w:r>
      <w:r w:rsidRPr="00C64BAA">
        <w:rPr>
          <w:rFonts w:cs="Arial"/>
          <w:color w:val="000000" w:themeColor="text1"/>
          <w:sz w:val="20"/>
          <w:szCs w:val="20"/>
          <w:lang w:val=""/>
        </w:rPr>
        <w:t xml:space="preserve">sentado por un sindicato </w:t>
      </w:r>
      <w:r w:rsidRPr="00C64BAA" w:rsidR="005D055B">
        <w:rPr>
          <w:rFonts w:cs="Arial"/>
          <w:sz w:val="20"/>
          <w:szCs w:val="20"/>
          <w:lang w:val=""/>
        </w:rPr>
        <w:t xml:space="preserve">o unión laboral </w:t>
      </w:r>
      <w:r w:rsidRPr="00C64BAA">
        <w:rPr>
          <w:rFonts w:cs="Arial"/>
          <w:color w:val="000000" w:themeColor="text1"/>
          <w:sz w:val="20"/>
          <w:szCs w:val="20"/>
          <w:lang w:val=""/>
        </w:rPr>
        <w:t>o forma parte de un acuerdo de negociación colectiva</w:t>
      </w:r>
      <w:bookmarkEnd w:id="111"/>
      <w:r w:rsidRPr="00C64BAA">
        <w:rPr>
          <w:rFonts w:cs="Arial"/>
          <w:color w:val="000000" w:themeColor="text1"/>
          <w:sz w:val="20"/>
          <w:szCs w:val="20"/>
          <w:lang w:val=""/>
        </w:rPr>
        <w:t xml:space="preserve">? </w:t>
      </w:r>
    </w:p>
    <w:p w:rsidR="00DA7DF6" w:rsidRPr="00C64BAA" w:rsidP="00CB0ABF" w14:paraId="4C40861F" w14:textId="4884D63D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Sí</w:t>
      </w:r>
    </w:p>
    <w:p w:rsidR="00ED1762" w:rsidRPr="00C64BAA" w:rsidP="00CB0ABF" w14:paraId="70D1474B" w14:textId="4429F632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No</w:t>
      </w:r>
    </w:p>
    <w:p w:rsidR="00DA7DF6" w:rsidRPr="00C64BAA" w:rsidP="00CB0ABF" w14:paraId="4D5F8B35" w14:textId="7E5D4C0F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No sé</w:t>
      </w:r>
    </w:p>
    <w:p w:rsidR="00DA7DF6" w:rsidRPr="00C64BAA" w:rsidP="00443B35" w14:paraId="656C53FB" w14:textId="00213D52">
      <w:pPr>
        <w:pStyle w:val="ListParagraph"/>
        <w:numPr>
          <w:ilvl w:val="0"/>
          <w:numId w:val="42"/>
        </w:numPr>
        <w:spacing w:before="120" w:after="120"/>
        <w:textAlignment w:val="baseline"/>
        <w:rPr>
          <w:color w:val="FF0000"/>
          <w:sz w:val="20"/>
          <w:szCs w:val="20"/>
          <w:lang w:val=""/>
        </w:rPr>
      </w:pPr>
      <w:bookmarkStart w:id="112" w:name="_Hlk169647831"/>
      <w:r w:rsidRPr="00C64BAA">
        <w:rPr>
          <w:sz w:val="20"/>
          <w:szCs w:val="20"/>
          <w:lang w:val=""/>
        </w:rPr>
        <w:t>Algunos trabajos son temporales y duran un determinado número de semanas o meses, o hasta que finaliza el proyecto. ¿</w:t>
      </w:r>
      <w:r w:rsidRPr="00C64BAA" w:rsidR="00220B74">
        <w:rPr>
          <w:sz w:val="20"/>
          <w:szCs w:val="20"/>
          <w:lang w:val=""/>
        </w:rPr>
        <w:t>Es s</w:t>
      </w:r>
      <w:r w:rsidRPr="00C64BAA">
        <w:rPr>
          <w:sz w:val="20"/>
          <w:szCs w:val="20"/>
          <w:lang w:val=""/>
        </w:rPr>
        <w:t>u trabajo temporal</w:t>
      </w:r>
      <w:bookmarkEnd w:id="112"/>
      <w:r w:rsidRPr="00C64BAA" w:rsidR="00067F99">
        <w:rPr>
          <w:sz w:val="20"/>
          <w:szCs w:val="20"/>
          <w:lang w:val=""/>
        </w:rPr>
        <w:t xml:space="preserve">? </w:t>
      </w:r>
    </w:p>
    <w:p w:rsidR="00DA7DF6" w:rsidRPr="00C64BAA" w:rsidP="00CB0ABF" w14:paraId="07DEBB53" w14:textId="7F6884E6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Sí</w:t>
      </w:r>
      <w:r w:rsidRPr="00C64BAA">
        <w:rPr>
          <w:sz w:val="20"/>
          <w:szCs w:val="20"/>
          <w:lang w:val=""/>
        </w:rPr>
        <w:t> </w:t>
      </w:r>
    </w:p>
    <w:p w:rsidR="00B30B9A" w:rsidRPr="00C64BAA" w:rsidP="00CB0ABF" w14:paraId="5356F03B" w14:textId="4598CEB9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No </w:t>
      </w:r>
    </w:p>
    <w:p w:rsidR="00DA51CF" w:rsidRPr="00C64BAA" w:rsidP="00CB0ABF" w14:paraId="664F819E" w14:textId="4F9960DA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No sé</w:t>
      </w:r>
    </w:p>
    <w:p w:rsidR="00DA7DF6" w:rsidRPr="00C64BAA" w:rsidP="00134369" w14:paraId="1A56CD35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224D83" w:rsidRPr="00C64BAA" w:rsidP="00443B35" w14:paraId="79D544A2" w14:textId="29B15E57">
      <w:pPr>
        <w:pStyle w:val="A1-1stLeader"/>
        <w:numPr>
          <w:ilvl w:val="0"/>
          <w:numId w:val="42"/>
        </w:numPr>
        <w:rPr>
          <w:sz w:val="20"/>
          <w:szCs w:val="20"/>
          <w:lang w:val=""/>
        </w:rPr>
      </w:pPr>
      <w:bookmarkStart w:id="113" w:name="_Hlk169647862"/>
      <w:r w:rsidRPr="00C64BAA">
        <w:rPr>
          <w:sz w:val="20"/>
          <w:szCs w:val="20"/>
          <w:lang w:val=""/>
        </w:rPr>
        <w:t>En este trabajo, ¿le paga una empresa de trabajo temporal o una agencia de empleo</w:t>
      </w:r>
      <w:bookmarkEnd w:id="113"/>
      <w:r w:rsidRPr="00C64BAA" w:rsidR="00D17F8A">
        <w:rPr>
          <w:sz w:val="20"/>
          <w:szCs w:val="20"/>
          <w:lang w:val=""/>
        </w:rPr>
        <w:t xml:space="preserve">? </w:t>
      </w:r>
    </w:p>
    <w:p w:rsidR="00224D83" w:rsidRPr="00C64BAA" w:rsidP="00134369" w14:paraId="4DDA61C6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D17F8A" w:rsidRPr="00C64BAA" w:rsidP="00CB0ABF" w14:paraId="152C7E0E" w14:textId="346552CF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Sí</w:t>
      </w:r>
      <w:r w:rsidRPr="00C64BAA">
        <w:rPr>
          <w:sz w:val="20"/>
          <w:szCs w:val="20"/>
          <w:lang w:val=""/>
        </w:rPr>
        <w:t> </w:t>
      </w:r>
    </w:p>
    <w:p w:rsidR="00D17F8A" w:rsidRPr="00C64BAA" w:rsidP="00CB0ABF" w14:paraId="2471D76C" w14:textId="4A52D296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No </w:t>
      </w:r>
    </w:p>
    <w:p w:rsidR="00DA7DF6" w:rsidRPr="00C64BAA" w:rsidP="00443B35" w14:paraId="3874E120" w14:textId="38329342">
      <w:pPr>
        <w:pStyle w:val="ListParagraph"/>
        <w:numPr>
          <w:ilvl w:val="0"/>
          <w:numId w:val="42"/>
        </w:numPr>
        <w:spacing w:before="120" w:after="120"/>
        <w:textAlignment w:val="baseline"/>
        <w:rPr>
          <w:sz w:val="20"/>
          <w:szCs w:val="20"/>
          <w:lang w:val=""/>
        </w:rPr>
      </w:pPr>
      <w:bookmarkStart w:id="114" w:name="_Hlk169647889"/>
      <w:r w:rsidRPr="00C64BAA">
        <w:rPr>
          <w:color w:val="000000"/>
          <w:sz w:val="20"/>
          <w:szCs w:val="20"/>
          <w:lang w:val=""/>
        </w:rPr>
        <w:t xml:space="preserve">En total, ¿cuántas personas trabajan para su empresa, </w:t>
      </w:r>
      <w:r w:rsidRPr="00C64BAA" w:rsidR="005F500A">
        <w:rPr>
          <w:rFonts w:cs="Arial"/>
          <w:color w:val="000000"/>
          <w:sz w:val="20"/>
          <w:szCs w:val="20"/>
          <w:lang w:val=""/>
        </w:rPr>
        <w:t>incluyéndolo a</w:t>
      </w:r>
      <w:r w:rsidRPr="00C64BAA">
        <w:rPr>
          <w:color w:val="000000"/>
          <w:sz w:val="20"/>
          <w:szCs w:val="20"/>
          <w:lang w:val=""/>
        </w:rPr>
        <w:t xml:space="preserve"> usted? Incluya todas las localidades en las que opera su empresa</w:t>
      </w:r>
      <w:bookmarkEnd w:id="114"/>
      <w:r w:rsidRPr="00C64BAA" w:rsidR="0023162E">
        <w:rPr>
          <w:color w:val="000000"/>
          <w:sz w:val="20"/>
          <w:szCs w:val="20"/>
          <w:lang w:val=""/>
        </w:rPr>
        <w:t>.</w:t>
      </w:r>
      <w:r w:rsidRPr="00C64BAA" w:rsidR="0023162E">
        <w:rPr>
          <w:color w:val="000000"/>
          <w:sz w:val="20"/>
          <w:szCs w:val="20"/>
          <w:lang w:val=""/>
        </w:rPr>
        <w:t xml:space="preserve"> </w:t>
      </w:r>
      <w:r w:rsidRPr="00C64BAA">
        <w:rPr>
          <w:color w:val="FF0000"/>
          <w:sz w:val="20"/>
          <w:szCs w:val="20"/>
          <w:lang w:val=""/>
        </w:rPr>
        <w:t> </w:t>
      </w:r>
    </w:p>
    <w:p w:rsidR="00DA7DF6" w:rsidRPr="00665D0A" w:rsidP="00CB0ABF" w14:paraId="76ED4C22" w14:textId="7930862B">
      <w:pPr>
        <w:pStyle w:val="A1-1stLeader"/>
        <w:rPr>
          <w:sz w:val="20"/>
          <w:szCs w:val="20"/>
          <w:lang w:val=""/>
        </w:rPr>
      </w:pPr>
      <w:bookmarkStart w:id="115" w:name="_Hlk169647905"/>
      <w:r w:rsidRPr="00665D0A">
        <w:rPr>
          <w:sz w:val="20"/>
          <w:szCs w:val="20"/>
          <w:lang w:val=""/>
        </w:rPr>
        <w:t>D</w:t>
      </w:r>
      <w:r w:rsidRPr="00665D0A" w:rsidR="00043B95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1</w:t>
      </w:r>
      <w:r w:rsidRPr="00665D0A" w:rsidR="00043B95">
        <w:rPr>
          <w:sz w:val="20"/>
          <w:szCs w:val="20"/>
          <w:lang w:val=""/>
        </w:rPr>
        <w:t xml:space="preserve"> a </w:t>
      </w:r>
      <w:r w:rsidRPr="00665D0A">
        <w:rPr>
          <w:sz w:val="20"/>
          <w:szCs w:val="20"/>
          <w:lang w:val=""/>
        </w:rPr>
        <w:t>4</w:t>
      </w:r>
    </w:p>
    <w:p w:rsidR="00DA7DF6" w:rsidRPr="00665D0A" w:rsidP="00CB0ABF" w14:paraId="088EA772" w14:textId="559822AB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043B95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5</w:t>
      </w:r>
      <w:r w:rsidRPr="00665D0A" w:rsidR="00043B95">
        <w:rPr>
          <w:sz w:val="20"/>
          <w:szCs w:val="20"/>
          <w:lang w:val=""/>
        </w:rPr>
        <w:t xml:space="preserve"> a </w:t>
      </w:r>
      <w:r w:rsidRPr="00665D0A">
        <w:rPr>
          <w:sz w:val="20"/>
          <w:szCs w:val="20"/>
          <w:lang w:val=""/>
        </w:rPr>
        <w:t>19</w:t>
      </w:r>
    </w:p>
    <w:p w:rsidR="00DA7DF6" w:rsidRPr="00665D0A" w:rsidP="00CB0ABF" w14:paraId="63BA73E3" w14:textId="4876EE7C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043B95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20</w:t>
      </w:r>
      <w:r w:rsidRPr="00665D0A" w:rsidR="00043B95">
        <w:rPr>
          <w:sz w:val="20"/>
          <w:szCs w:val="20"/>
          <w:lang w:val=""/>
        </w:rPr>
        <w:t xml:space="preserve"> a </w:t>
      </w:r>
      <w:r w:rsidRPr="00665D0A">
        <w:rPr>
          <w:sz w:val="20"/>
          <w:szCs w:val="20"/>
          <w:lang w:val=""/>
        </w:rPr>
        <w:t>49</w:t>
      </w:r>
    </w:p>
    <w:p w:rsidR="00DA7DF6" w:rsidRPr="00665D0A" w:rsidP="00CB0ABF" w14:paraId="02FCC381" w14:textId="15A7E843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043B95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50</w:t>
      </w:r>
      <w:r w:rsidRPr="00665D0A" w:rsidR="00043B95">
        <w:rPr>
          <w:sz w:val="20"/>
          <w:szCs w:val="20"/>
          <w:lang w:val=""/>
        </w:rPr>
        <w:t xml:space="preserve"> a </w:t>
      </w:r>
      <w:r w:rsidRPr="00665D0A">
        <w:rPr>
          <w:sz w:val="20"/>
          <w:szCs w:val="20"/>
          <w:lang w:val=""/>
        </w:rPr>
        <w:t>99</w:t>
      </w:r>
    </w:p>
    <w:p w:rsidR="00DA7DF6" w:rsidRPr="00665D0A" w:rsidP="00CB0ABF" w14:paraId="35E4DEE4" w14:textId="65860451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043B95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100</w:t>
      </w:r>
      <w:r w:rsidRPr="00665D0A" w:rsidR="00043B95">
        <w:rPr>
          <w:sz w:val="20"/>
          <w:szCs w:val="20"/>
          <w:lang w:val=""/>
        </w:rPr>
        <w:t xml:space="preserve"> a </w:t>
      </w:r>
      <w:r w:rsidRPr="00665D0A">
        <w:rPr>
          <w:sz w:val="20"/>
          <w:szCs w:val="20"/>
          <w:lang w:val=""/>
        </w:rPr>
        <w:t>499</w:t>
      </w:r>
    </w:p>
    <w:p w:rsidR="00DA7DF6" w:rsidRPr="00665D0A" w:rsidP="00CB0ABF" w14:paraId="28479F0F" w14:textId="6709805F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500 </w:t>
      </w:r>
      <w:r w:rsidRPr="00665D0A" w:rsidR="00043B95">
        <w:rPr>
          <w:sz w:val="20"/>
          <w:szCs w:val="20"/>
          <w:lang w:val=""/>
        </w:rPr>
        <w:t>o más</w:t>
      </w:r>
    </w:p>
    <w:p w:rsidR="00DA7DF6" w:rsidRPr="00665D0A" w:rsidP="00CB0ABF" w14:paraId="5EADBED7" w14:textId="5354694E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 sé</w:t>
      </w:r>
      <w:bookmarkEnd w:id="115"/>
    </w:p>
    <w:p w:rsidR="00DA7DF6" w:rsidRPr="00665D0A" w:rsidP="00134369" w14:paraId="4A7F2761" w14:textId="25F87FAC">
      <w:pPr>
        <w:ind w:firstLine="60"/>
        <w:rPr>
          <w:sz w:val="20"/>
          <w:szCs w:val="20"/>
          <w:lang w:val=""/>
        </w:rPr>
      </w:pPr>
    </w:p>
    <w:p w:rsidR="00DA7DF6" w:rsidRPr="00665D0A" w:rsidP="00443B35" w14:paraId="0B1695F3" w14:textId="57281147">
      <w:pPr>
        <w:pStyle w:val="ListParagraph"/>
        <w:numPr>
          <w:ilvl w:val="0"/>
          <w:numId w:val="42"/>
        </w:numPr>
        <w:spacing w:before="120" w:after="120"/>
        <w:textAlignment w:val="baseline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Aunque no los utilice, ¿cuáles de los siguientes beneficios le ofrece su trabajo? </w:t>
      </w:r>
      <w:r w:rsidRPr="00665D0A">
        <w:rPr>
          <w:i/>
          <w:sz w:val="20"/>
          <w:szCs w:val="20"/>
          <w:lang w:val=""/>
        </w:rPr>
        <w:t>Seleccione todos los que correspondan</w:t>
      </w:r>
      <w:r w:rsidRPr="00665D0A">
        <w:rPr>
          <w:i/>
          <w:sz w:val="20"/>
          <w:szCs w:val="20"/>
          <w:lang w:val=""/>
        </w:rPr>
        <w:t>.</w:t>
      </w:r>
      <w:r w:rsidRPr="00665D0A">
        <w:rPr>
          <w:sz w:val="20"/>
          <w:szCs w:val="20"/>
          <w:lang w:val=""/>
        </w:rPr>
        <w:t xml:space="preserve"> </w:t>
      </w:r>
    </w:p>
    <w:p w:rsidR="00DA7DF6" w:rsidRPr="00665D0A" w:rsidP="00443B35" w14:paraId="7C83395B" w14:textId="017551FD">
      <w:pPr>
        <w:pStyle w:val="PlainText"/>
        <w:numPr>
          <w:ilvl w:val="0"/>
          <w:numId w:val="43"/>
        </w:numPr>
        <w:rPr>
          <w:rFonts w:ascii="Arial" w:eastAsia="Arial" w:hAnsi="Arial"/>
          <w:lang w:val=""/>
        </w:rPr>
      </w:pPr>
      <w:bookmarkStart w:id="116" w:name="_Hlk169647944"/>
      <w:r w:rsidRPr="00665D0A">
        <w:rPr>
          <w:rFonts w:ascii="Arial" w:eastAsia="Arial" w:hAnsi="Arial"/>
          <w:lang w:val=""/>
        </w:rPr>
        <w:t>Beneficios de seguro médico</w:t>
      </w:r>
    </w:p>
    <w:p w:rsidR="00FE1781" w:rsidRPr="00665D0A" w:rsidP="00443B35" w14:paraId="2597C000" w14:textId="02B47F6D">
      <w:pPr>
        <w:pStyle w:val="PlainText"/>
        <w:numPr>
          <w:ilvl w:val="0"/>
          <w:numId w:val="43"/>
        </w:numPr>
        <w:rPr>
          <w:rFonts w:ascii="Arial" w:eastAsia="Arial" w:hAnsi="Arial"/>
          <w:lang w:val=""/>
        </w:rPr>
      </w:pPr>
      <w:r w:rsidRPr="00665D0A">
        <w:rPr>
          <w:rFonts w:ascii="Arial" w:eastAsia="Arial" w:hAnsi="Arial"/>
          <w:lang w:val=""/>
        </w:rPr>
        <w:t>Días de baja por enfermedad retribuidos</w:t>
      </w:r>
    </w:p>
    <w:p w:rsidR="00DA7DF6" w:rsidRPr="00665D0A" w:rsidP="00443B35" w14:paraId="1166876F" w14:textId="3D03EEE8">
      <w:pPr>
        <w:pStyle w:val="PlainText"/>
        <w:numPr>
          <w:ilvl w:val="0"/>
          <w:numId w:val="43"/>
        </w:numPr>
        <w:rPr>
          <w:rFonts w:ascii="Arial" w:eastAsia="Arial" w:hAnsi="Arial"/>
          <w:lang w:val=""/>
        </w:rPr>
      </w:pPr>
      <w:r w:rsidRPr="00665D0A">
        <w:rPr>
          <w:rFonts w:ascii="Arial" w:eastAsia="Arial" w:hAnsi="Arial"/>
          <w:lang w:val=""/>
        </w:rPr>
        <w:t>Plan de ahorro para la jubilación o plan de pensiones</w:t>
      </w:r>
    </w:p>
    <w:p w:rsidR="00DA7DF6" w:rsidRPr="00665D0A" w:rsidP="00443B35" w14:paraId="25666E84" w14:textId="58AD00F4">
      <w:pPr>
        <w:pStyle w:val="PlainText"/>
        <w:numPr>
          <w:ilvl w:val="0"/>
          <w:numId w:val="43"/>
        </w:numPr>
        <w:rPr>
          <w:rFonts w:ascii="Arial" w:eastAsia="Arial" w:hAnsi="Arial"/>
          <w:lang w:val=""/>
        </w:rPr>
      </w:pPr>
      <w:r w:rsidRPr="00665D0A">
        <w:rPr>
          <w:rFonts w:ascii="Arial" w:eastAsia="Arial" w:hAnsi="Arial"/>
          <w:lang w:val=""/>
        </w:rPr>
        <w:t>Permiso médico o familiar retribuido</w:t>
      </w:r>
    </w:p>
    <w:p w:rsidR="006D23F8" w:rsidRPr="00665D0A" w:rsidP="00443B35" w14:paraId="7F500994" w14:textId="1A6B5177">
      <w:pPr>
        <w:pStyle w:val="PlainText"/>
        <w:numPr>
          <w:ilvl w:val="0"/>
          <w:numId w:val="43"/>
        </w:numPr>
        <w:rPr>
          <w:rFonts w:ascii="Arial" w:eastAsia="Arial" w:hAnsi="Arial"/>
          <w:lang w:val=""/>
        </w:rPr>
      </w:pPr>
      <w:r w:rsidRPr="00665D0A">
        <w:rPr>
          <w:rFonts w:ascii="Arial" w:eastAsia="Arial" w:hAnsi="Arial"/>
          <w:lang w:val=""/>
        </w:rPr>
        <w:t>Ninguno de los anteriores</w:t>
      </w:r>
      <w:bookmarkEnd w:id="116"/>
    </w:p>
    <w:p w:rsidR="006D23F8" w:rsidRPr="00665D0A" w:rsidP="00134369" w14:paraId="4133358F" w14:textId="77777777">
      <w:pPr>
        <w:pStyle w:val="A1-1stLeader"/>
        <w:numPr>
          <w:ilvl w:val="0"/>
          <w:numId w:val="0"/>
        </w:numPr>
        <w:ind w:left="1080" w:hanging="360"/>
        <w:rPr>
          <w:rFonts w:eastAsia="Arial"/>
          <w:sz w:val="20"/>
          <w:szCs w:val="20"/>
          <w:lang w:val=""/>
        </w:rPr>
      </w:pPr>
    </w:p>
    <w:p w:rsidR="00DA7DF6" w:rsidRPr="00665D0A" w:rsidP="00443B35" w14:paraId="4D519CB6" w14:textId="1D1B98A2">
      <w:pPr>
        <w:pStyle w:val="ListParagraph"/>
        <w:numPr>
          <w:ilvl w:val="0"/>
          <w:numId w:val="42"/>
        </w:numPr>
        <w:spacing w:before="120" w:after="120"/>
        <w:textAlignment w:val="baseline"/>
        <w:rPr>
          <w:sz w:val="20"/>
          <w:szCs w:val="20"/>
          <w:lang w:val=""/>
        </w:rPr>
      </w:pPr>
      <w:bookmarkStart w:id="117" w:name="_Hlk169647962"/>
      <w:r w:rsidRPr="00665D0A">
        <w:rPr>
          <w:sz w:val="20"/>
          <w:szCs w:val="20"/>
          <w:lang w:val=""/>
        </w:rPr>
        <w:t>¿En qué código postal trabaja? Si trabaja en varios lugares, indique el código postal de su empresa</w:t>
      </w:r>
      <w:bookmarkEnd w:id="117"/>
      <w:r w:rsidRPr="00665D0A" w:rsidR="002D1995">
        <w:rPr>
          <w:sz w:val="20"/>
          <w:szCs w:val="20"/>
          <w:lang w:val=""/>
        </w:rPr>
        <w:t>.</w:t>
      </w:r>
      <w:r w:rsidRPr="00665D0A" w:rsidR="00136A60">
        <w:rPr>
          <w:sz w:val="20"/>
          <w:szCs w:val="20"/>
          <w:lang w:val=""/>
        </w:rPr>
        <w:t xml:space="preserve"> </w:t>
      </w:r>
    </w:p>
    <w:p w:rsidR="00DA7DF6" w:rsidRPr="00665D0A" w:rsidP="00134369" w14:paraId="4EF5C596" w14:textId="77777777">
      <w:pPr>
        <w:pStyle w:val="ListParagraph"/>
        <w:spacing w:before="120" w:after="120"/>
        <w:ind w:left="1440"/>
        <w:textAlignment w:val="baseline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|__|__|__|__|__|</w:t>
      </w:r>
    </w:p>
    <w:p w:rsidR="00DA7DF6" w:rsidRPr="00665D0A" w:rsidP="00DA7DF6" w14:paraId="45A9F2AB" w14:textId="77777777">
      <w:pPr>
        <w:pStyle w:val="ListParagraph"/>
        <w:spacing w:before="120" w:after="120"/>
        <w:textAlignment w:val="baseline"/>
        <w:rPr>
          <w:sz w:val="20"/>
          <w:szCs w:val="20"/>
          <w:lang w:val=""/>
        </w:rPr>
      </w:pPr>
    </w:p>
    <w:p w:rsidR="00CA749A" w:rsidRPr="00665D0A" w:rsidP="00443B35" w14:paraId="386A42AF" w14:textId="24265908">
      <w:pPr>
        <w:pStyle w:val="ListParagraph"/>
        <w:numPr>
          <w:ilvl w:val="0"/>
          <w:numId w:val="42"/>
        </w:numPr>
        <w:ind w:right="90"/>
        <w:rPr>
          <w:color w:val="000000" w:themeColor="text1"/>
          <w:sz w:val="20"/>
          <w:szCs w:val="20"/>
          <w:lang w:val=""/>
        </w:rPr>
      </w:pPr>
      <w:r w:rsidRPr="00665D0A">
        <w:rPr>
          <w:color w:val="000000" w:themeColor="text1"/>
          <w:sz w:val="20"/>
          <w:szCs w:val="20"/>
          <w:highlight w:val="cyan"/>
          <w:lang w:val=""/>
        </w:rPr>
        <w:t xml:space="preserve">[ONLY ASK IF </w:t>
      </w:r>
      <w:r w:rsidRPr="00665D0A" w:rsidR="00B30B9A">
        <w:rPr>
          <w:color w:val="000000" w:themeColor="text1"/>
          <w:sz w:val="20"/>
          <w:szCs w:val="20"/>
          <w:highlight w:val="cyan"/>
          <w:lang w:val=""/>
        </w:rPr>
        <w:t>A</w:t>
      </w:r>
      <w:r w:rsidRPr="00665D0A" w:rsidR="00FB6C07">
        <w:rPr>
          <w:color w:val="000000" w:themeColor="text1"/>
          <w:sz w:val="20"/>
          <w:szCs w:val="20"/>
          <w:highlight w:val="cyan"/>
          <w:lang w:val=""/>
        </w:rPr>
        <w:t>6</w:t>
      </w:r>
      <w:r w:rsidRPr="00665D0A">
        <w:rPr>
          <w:color w:val="000000" w:themeColor="text1"/>
          <w:sz w:val="20"/>
          <w:szCs w:val="20"/>
          <w:highlight w:val="cyan"/>
          <w:lang w:val=""/>
        </w:rPr>
        <w:t xml:space="preserve"> IS BLANK]</w:t>
      </w:r>
      <w:r w:rsidRPr="00665D0A">
        <w:rPr>
          <w:color w:val="000000" w:themeColor="text1"/>
          <w:sz w:val="20"/>
          <w:szCs w:val="20"/>
          <w:lang w:val=""/>
        </w:rPr>
        <w:t xml:space="preserve"> </w:t>
      </w:r>
      <w:bookmarkStart w:id="118" w:name="_Hlk169647980"/>
      <w:r w:rsidRPr="00665D0A" w:rsidR="00745965">
        <w:rPr>
          <w:color w:val="000000" w:themeColor="text1"/>
          <w:sz w:val="20"/>
          <w:szCs w:val="20"/>
          <w:lang w:val=""/>
        </w:rPr>
        <w:t>¿En qué estado trabaja</w:t>
      </w:r>
      <w:bookmarkEnd w:id="118"/>
      <w:r w:rsidRPr="00665D0A">
        <w:rPr>
          <w:color w:val="000000" w:themeColor="text1"/>
          <w:sz w:val="20"/>
          <w:szCs w:val="20"/>
          <w:lang w:val=""/>
        </w:rPr>
        <w:t xml:space="preserve">? </w:t>
      </w:r>
    </w:p>
    <w:p w:rsidR="00CA749A" w:rsidRPr="00665D0A" w:rsidP="00CA749A" w14:paraId="5F8CF37D" w14:textId="77777777">
      <w:pPr>
        <w:tabs>
          <w:tab w:val="left" w:pos="1269"/>
        </w:tabs>
        <w:ind w:right="90"/>
        <w:rPr>
          <w:color w:val="000000" w:themeColor="text1"/>
          <w:sz w:val="20"/>
          <w:szCs w:val="20"/>
          <w:lang w:val=""/>
        </w:rPr>
      </w:pPr>
    </w:p>
    <w:tbl>
      <w:tblPr>
        <w:tblStyle w:val="TableGrid"/>
        <w:tblW w:w="990" w:type="dxa"/>
        <w:tblInd w:w="805" w:type="dxa"/>
        <w:tblLook w:val="04A0"/>
      </w:tblPr>
      <w:tblGrid>
        <w:gridCol w:w="990"/>
      </w:tblGrid>
      <w:tr w14:paraId="076638EF" w14:textId="77777777" w:rsidTr="00127076">
        <w:tblPrEx>
          <w:tblW w:w="990" w:type="dxa"/>
          <w:tblInd w:w="805" w:type="dxa"/>
          <w:tblLook w:val="04A0"/>
        </w:tblPrEx>
        <w:trPr>
          <w:trHeight w:val="314"/>
        </w:trPr>
        <w:tc>
          <w:tcPr>
            <w:tcW w:w="990" w:type="dxa"/>
          </w:tcPr>
          <w:p w:rsidR="00CA749A" w:rsidRPr="00665D0A" w:rsidP="00134369" w14:paraId="3D65D9ED" w14:textId="77777777">
            <w:pPr>
              <w:jc w:val="right"/>
              <w:rPr>
                <w:sz w:val="20"/>
                <w:szCs w:val="20"/>
                <w:lang w:val=""/>
              </w:rPr>
            </w:pPr>
            <w:r w:rsidRPr="00665D0A">
              <w:rPr>
                <w:sz w:val="20"/>
                <w:szCs w:val="20"/>
                <w:lang w:val=""/>
              </w:rPr>
              <w:t>▼</w:t>
            </w:r>
          </w:p>
        </w:tc>
      </w:tr>
    </w:tbl>
    <w:p w:rsidR="00CA749A" w:rsidRPr="00665D0A" w:rsidP="00CA749A" w14:paraId="77A2E883" w14:textId="77777777">
      <w:pPr>
        <w:pStyle w:val="ListParagraph"/>
        <w:ind w:left="630" w:right="90"/>
        <w:rPr>
          <w:color w:val="000000" w:themeColor="text1"/>
          <w:sz w:val="20"/>
          <w:szCs w:val="20"/>
          <w:lang w:val=""/>
        </w:rPr>
      </w:pPr>
    </w:p>
    <w:p w:rsidR="00CA749A" w:rsidRPr="002F35AB" w:rsidP="00134369" w14:paraId="3FBED291" w14:textId="4670029E">
      <w:pPr>
        <w:ind w:right="90"/>
        <w:rPr>
          <w:color w:val="000000" w:themeColor="text1"/>
          <w:sz w:val="20"/>
          <w:szCs w:val="20"/>
        </w:rPr>
      </w:pPr>
      <w:r w:rsidRPr="002F35AB">
        <w:rPr>
          <w:color w:val="000000" w:themeColor="text1"/>
          <w:sz w:val="20"/>
          <w:szCs w:val="20"/>
          <w:highlight w:val="cyan"/>
        </w:rPr>
        <w:t>[drop down of 50 states + DC]</w:t>
      </w:r>
    </w:p>
    <w:p w:rsidR="0004231B" w:rsidRPr="002F35AB" w:rsidP="00BD315B" w14:paraId="4EEB9567" w14:textId="77777777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Arial Unicode MS"/>
          <w:b/>
          <w:color w:val="365F91" w:themeColor="accent1" w:themeShade="BF"/>
          <w:sz w:val="20"/>
          <w:szCs w:val="20"/>
        </w:rPr>
      </w:pPr>
      <w:bookmarkStart w:id="119" w:name="_Toc5"/>
    </w:p>
    <w:p w:rsidR="00030D3C" w:rsidRPr="00665D0A" w:rsidP="00D619BD" w14:paraId="22E6F4E1" w14:textId="490A497E">
      <w:pPr>
        <w:pStyle w:val="Heading2"/>
      </w:pPr>
      <w:bookmarkStart w:id="120" w:name="_Hlk169647998"/>
      <w:bookmarkStart w:id="121" w:name="_Toc184642961"/>
      <w:r w:rsidRPr="00665D0A">
        <w:t>Horas trabajadas y horas de trabajo no compensadas</w:t>
      </w:r>
      <w:bookmarkEnd w:id="120"/>
      <w:bookmarkEnd w:id="121"/>
      <w:r w:rsidRPr="00665D0A" w:rsidR="00BA15A3">
        <w:t xml:space="preserve"> </w:t>
      </w:r>
      <w:bookmarkEnd w:id="119"/>
    </w:p>
    <w:p w:rsidR="002201A7" w:rsidRPr="00665D0A" w:rsidP="0066645E" w14:paraId="114D2EFD" w14:textId="77777777">
      <w:pPr>
        <w:jc w:val="both"/>
        <w:rPr>
          <w:b/>
          <w:sz w:val="20"/>
          <w:szCs w:val="20"/>
          <w:lang w:val=""/>
        </w:rPr>
      </w:pPr>
    </w:p>
    <w:p w:rsidR="000E3154" w:rsidRPr="00665D0A" w:rsidP="0066645E" w14:paraId="6300048E" w14:textId="2A7CB5EC">
      <w:pPr>
        <w:ind w:left="180"/>
        <w:jc w:val="both"/>
        <w:rPr>
          <w:sz w:val="20"/>
          <w:szCs w:val="20"/>
          <w:lang w:val=""/>
        </w:rPr>
      </w:pPr>
      <w:bookmarkStart w:id="122" w:name="_Hlk169648017"/>
      <w:r w:rsidRPr="00665D0A">
        <w:rPr>
          <w:sz w:val="20"/>
          <w:szCs w:val="20"/>
          <w:lang w:val=""/>
        </w:rPr>
        <w:t xml:space="preserve">Las siguientes preguntas se refieren </w:t>
      </w:r>
      <w:r w:rsidR="00623101">
        <w:rPr>
          <w:sz w:val="20"/>
          <w:szCs w:val="20"/>
          <w:lang w:val=""/>
        </w:rPr>
        <w:t xml:space="preserve">a </w:t>
      </w:r>
      <w:r w:rsidRPr="00665D0A">
        <w:rPr>
          <w:sz w:val="20"/>
          <w:szCs w:val="20"/>
          <w:lang w:val=""/>
        </w:rPr>
        <w:t>las horas trabajadas</w:t>
      </w:r>
      <w:bookmarkEnd w:id="122"/>
      <w:r w:rsidRPr="00665D0A">
        <w:rPr>
          <w:sz w:val="20"/>
          <w:szCs w:val="20"/>
          <w:lang w:val=""/>
        </w:rPr>
        <w:t>.</w:t>
      </w:r>
    </w:p>
    <w:p w:rsidR="00C46033" w:rsidRPr="00665D0A" w:rsidP="000A33D3" w14:paraId="6778ABB3" w14:textId="77777777">
      <w:pPr>
        <w:pStyle w:val="PlainText"/>
        <w:rPr>
          <w:rFonts w:ascii="Arial" w:eastAsia="Arial" w:hAnsi="Arial"/>
          <w:lang w:val=""/>
        </w:rPr>
      </w:pPr>
    </w:p>
    <w:p w:rsidR="000A3E98" w:rsidRPr="00665D0A" w:rsidP="00424844" w14:paraId="5539FD54" w14:textId="77777777">
      <w:pPr>
        <w:rPr>
          <w:b/>
          <w:sz w:val="20"/>
          <w:szCs w:val="20"/>
          <w:lang w:val=""/>
        </w:rPr>
      </w:pPr>
    </w:p>
    <w:p w:rsidR="0066645E" w:rsidRPr="00665D0A" w:rsidP="00424844" w14:paraId="14722682" w14:textId="5CBE5D31">
      <w:pPr>
        <w:rPr>
          <w:b/>
          <w:sz w:val="20"/>
          <w:szCs w:val="20"/>
          <w:u w:val="single"/>
          <w:lang w:val=""/>
        </w:rPr>
      </w:pPr>
      <w:bookmarkStart w:id="123" w:name="_Hlk169648256"/>
      <w:r w:rsidRPr="00665D0A">
        <w:rPr>
          <w:b/>
          <w:sz w:val="20"/>
          <w:szCs w:val="20"/>
          <w:u w:val="single"/>
          <w:lang w:val=""/>
        </w:rPr>
        <w:t>Trabajo antes y después del turno</w:t>
      </w:r>
      <w:bookmarkEnd w:id="123"/>
    </w:p>
    <w:p w:rsidR="00030D3C" w:rsidRPr="00665D0A" w:rsidP="00424844" w14:paraId="2CB8645F" w14:textId="7A3C0B29">
      <w:pPr>
        <w:rPr>
          <w:b/>
          <w:sz w:val="20"/>
          <w:szCs w:val="20"/>
          <w:lang w:val=""/>
        </w:rPr>
      </w:pPr>
    </w:p>
    <w:p w:rsidR="00030D3C" w:rsidRPr="00665D0A" w:rsidP="00CB0ABF" w14:paraId="38EF56B8" w14:textId="69C3CBBF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i/>
          <w:sz w:val="20"/>
          <w:szCs w:val="20"/>
          <w:lang w:val=""/>
        </w:rPr>
      </w:pPr>
      <w:bookmarkStart w:id="124" w:name="_Hlk169648271"/>
      <w:r w:rsidRPr="00665D0A">
        <w:rPr>
          <w:sz w:val="20"/>
          <w:szCs w:val="20"/>
          <w:lang w:val=""/>
        </w:rPr>
        <w:t>En las últimas cuatro semanas, ¿con qué frecuencia empezó a trabajar antes de su turno programado o antes de fichar</w:t>
      </w:r>
      <w:bookmarkEnd w:id="124"/>
      <w:r w:rsidRPr="00665D0A" w:rsidR="00EC5C51">
        <w:rPr>
          <w:sz w:val="20"/>
          <w:szCs w:val="20"/>
          <w:lang w:val=""/>
        </w:rPr>
        <w:t>?</w:t>
      </w:r>
      <w:r w:rsidRPr="00665D0A" w:rsidR="0063383E">
        <w:rPr>
          <w:sz w:val="20"/>
          <w:szCs w:val="20"/>
          <w:lang w:val=""/>
        </w:rPr>
        <w:t xml:space="preserve"> </w:t>
      </w:r>
      <w:r w:rsidRPr="00665D0A" w:rsidR="004B2C67">
        <w:rPr>
          <w:rFonts w:cs="Arial"/>
          <w:i/>
          <w:iCs/>
          <w:sz w:val="20"/>
          <w:szCs w:val="20"/>
          <w:lang w:val=""/>
        </w:rPr>
        <w:t>[</w:t>
      </w:r>
      <w:bookmarkStart w:id="125" w:name="_Hlk169648288"/>
      <w:r w:rsidRPr="00665D0A" w:rsidR="008E52BC">
        <w:rPr>
          <w:i/>
          <w:sz w:val="20"/>
          <w:szCs w:val="20"/>
          <w:lang w:val=""/>
        </w:rPr>
        <w:t xml:space="preserve">Esto puede incluir el trabajo que realizó en el lugar de trabajo o las tareas relacionadas con el trabajo que realizó antes de llegar al trabajo. Por ejemplo, detenerse a comprar suministros o esperar en el lugar de trabajo para conseguirlos, inspeccionar un vehículo de trabajo para comprobar su seguridad, ir a una gasolinera a comprar combustible para un vehículo de trabajo, preparar el lugar de trabajo o esperar a que lleguen los clientes. No incluye los </w:t>
      </w:r>
      <w:r w:rsidRPr="00665D0A" w:rsidR="00672449">
        <w:rPr>
          <w:i/>
          <w:sz w:val="20"/>
          <w:szCs w:val="20"/>
          <w:lang w:val=""/>
        </w:rPr>
        <w:t>trayectos usuales</w:t>
      </w:r>
      <w:r w:rsidRPr="00665D0A" w:rsidR="008E52BC">
        <w:rPr>
          <w:i/>
          <w:sz w:val="20"/>
          <w:szCs w:val="20"/>
          <w:lang w:val=""/>
        </w:rPr>
        <w:t xml:space="preserve"> al trabajo</w:t>
      </w:r>
      <w:bookmarkEnd w:id="125"/>
      <w:r w:rsidRPr="00665D0A" w:rsidR="004B2C67">
        <w:rPr>
          <w:i/>
          <w:sz w:val="20"/>
          <w:szCs w:val="20"/>
          <w:lang w:val=""/>
        </w:rPr>
        <w:t>.]</w:t>
      </w:r>
    </w:p>
    <w:p w:rsidR="00030D3C" w:rsidRPr="00665D0A" w:rsidP="00CB0ABF" w14:paraId="50DEB240" w14:textId="5EBFB414">
      <w:pPr>
        <w:pStyle w:val="A1-1stLeader"/>
        <w:rPr>
          <w:sz w:val="20"/>
          <w:szCs w:val="20"/>
          <w:lang w:val=""/>
        </w:rPr>
      </w:pPr>
      <w:bookmarkStart w:id="126" w:name="_Hlk169648302"/>
      <w:r w:rsidRPr="00665D0A">
        <w:rPr>
          <w:sz w:val="20"/>
          <w:szCs w:val="20"/>
          <w:lang w:val=""/>
        </w:rPr>
        <w:t>Todos o casi todos los días</w:t>
      </w:r>
    </w:p>
    <w:p w:rsidR="008A5F33" w:rsidRPr="00665D0A" w:rsidP="00CB0ABF" w14:paraId="5A417CBD" w14:textId="5FB25C71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e una a tres veces por semana</w:t>
      </w:r>
    </w:p>
    <w:p w:rsidR="008A1AEB" w:rsidRPr="00665D0A" w:rsidP="00CB0ABF" w14:paraId="388FCDC3" w14:textId="6E8C4E23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e 1 a 3 veces en las últimas cuatro semanas</w:t>
      </w:r>
    </w:p>
    <w:p w:rsidR="00030D3C" w:rsidRPr="00665D0A" w:rsidP="00CB0ABF" w14:paraId="0A692030" w14:textId="387C4379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</w:t>
      </w:r>
      <w:r w:rsidRPr="00665D0A" w:rsidR="001D1EF4">
        <w:rPr>
          <w:sz w:val="20"/>
          <w:szCs w:val="20"/>
          <w:lang w:val=""/>
        </w:rPr>
        <w:t>unca</w:t>
      </w:r>
      <w:r w:rsidRPr="00665D0A" w:rsidR="00DD1A10">
        <w:rPr>
          <w:sz w:val="20"/>
          <w:szCs w:val="20"/>
          <w:lang w:val=""/>
        </w:rPr>
        <w:t xml:space="preserve"> </w:t>
      </w:r>
      <w:r w:rsidRPr="00665D0A" w:rsidR="00825482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 w:rsidR="33A59B3B">
        <w:rPr>
          <w:sz w:val="20"/>
          <w:szCs w:val="20"/>
          <w:lang w:val=""/>
        </w:rPr>
        <w:t xml:space="preserve"> </w:t>
      </w:r>
      <w:r w:rsidRPr="00665D0A" w:rsidR="33A59B3B">
        <w:rPr>
          <w:sz w:val="20"/>
          <w:szCs w:val="20"/>
          <w:highlight w:val="cyan"/>
          <w:lang w:val=""/>
        </w:rPr>
        <w:t xml:space="preserve">GO </w:t>
      </w:r>
      <w:r w:rsidRPr="00665D0A" w:rsidR="005D263E">
        <w:rPr>
          <w:sz w:val="20"/>
          <w:szCs w:val="20"/>
          <w:highlight w:val="cyan"/>
          <w:lang w:val=""/>
        </w:rPr>
        <w:t>TO</w:t>
      </w:r>
      <w:r w:rsidRPr="00510FCE" w:rsidR="005D263E">
        <w:rPr>
          <w:sz w:val="20"/>
          <w:szCs w:val="20"/>
          <w:highlight w:val="cyan"/>
          <w:lang w:val=""/>
        </w:rPr>
        <w:t xml:space="preserve"> </w:t>
      </w:r>
      <w:r w:rsidRPr="00510FCE" w:rsidR="00510FCE">
        <w:rPr>
          <w:sz w:val="20"/>
          <w:szCs w:val="20"/>
          <w:highlight w:val="cyan"/>
          <w:lang w:val=""/>
        </w:rPr>
        <w:t>B3</w:t>
      </w:r>
    </w:p>
    <w:p w:rsidR="00AC6A04" w:rsidRPr="00665D0A" w:rsidP="00CB0ABF" w14:paraId="46B1F947" w14:textId="75DCB698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No </w:t>
      </w:r>
      <w:r w:rsidRPr="00665D0A" w:rsidR="00371FE2">
        <w:rPr>
          <w:sz w:val="20"/>
          <w:szCs w:val="20"/>
          <w:lang w:val=""/>
        </w:rPr>
        <w:t>corresponde</w:t>
      </w:r>
      <w:r w:rsidRPr="00665D0A">
        <w:rPr>
          <w:sz w:val="20"/>
          <w:szCs w:val="20"/>
          <w:lang w:val=""/>
        </w:rPr>
        <w:t xml:space="preserve"> - No tengo turnos programados</w:t>
      </w:r>
      <w:r w:rsidRPr="00665D0A">
        <w:rPr>
          <w:sz w:val="20"/>
          <w:szCs w:val="20"/>
          <w:lang w:val=""/>
        </w:rPr>
        <w:t xml:space="preserve"> </w:t>
      </w:r>
      <w:bookmarkEnd w:id="126"/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sz w:val="20"/>
          <w:szCs w:val="20"/>
          <w:highlight w:val="cyan"/>
          <w:lang w:val=""/>
        </w:rPr>
        <w:t>GO TO B</w:t>
      </w:r>
      <w:r w:rsidRPr="00510FCE" w:rsidR="00510FCE">
        <w:rPr>
          <w:sz w:val="20"/>
          <w:szCs w:val="20"/>
          <w:highlight w:val="cyan"/>
          <w:lang w:val=""/>
        </w:rPr>
        <w:t>5</w:t>
      </w:r>
    </w:p>
    <w:p w:rsidR="00030D3C" w:rsidP="00424844" w14:paraId="7E048A3B" w14:textId="77777777">
      <w:pPr>
        <w:tabs>
          <w:tab w:val="left" w:pos="720"/>
        </w:tabs>
        <w:spacing w:line="276" w:lineRule="auto"/>
        <w:rPr>
          <w:sz w:val="20"/>
          <w:szCs w:val="20"/>
          <w:lang w:val=""/>
        </w:rPr>
      </w:pPr>
    </w:p>
    <w:p w:rsidR="002077EE" w:rsidP="002077EE" w14:paraId="7704C58C" w14:textId="77777777">
      <w:pPr>
        <w:tabs>
          <w:tab w:val="left" w:pos="720"/>
        </w:tabs>
        <w:spacing w:line="276" w:lineRule="auto"/>
        <w:rPr>
          <w:rFonts w:cs="Arial"/>
          <w:sz w:val="20"/>
          <w:szCs w:val="20"/>
        </w:rPr>
      </w:pPr>
      <w:r w:rsidRPr="00F8107A">
        <w:rPr>
          <w:rFonts w:cs="Arial"/>
          <w:sz w:val="20"/>
          <w:szCs w:val="20"/>
          <w:highlight w:val="cyan"/>
        </w:rPr>
        <w:t>[IF B1 IS MISSING, GO TO B3]</w:t>
      </w:r>
    </w:p>
    <w:p w:rsidR="002608B5" w:rsidRPr="002F35AB" w:rsidP="00424844" w14:paraId="645A1425" w14:textId="77777777">
      <w:pPr>
        <w:tabs>
          <w:tab w:val="left" w:pos="720"/>
        </w:tabs>
        <w:spacing w:line="276" w:lineRule="auto"/>
        <w:rPr>
          <w:sz w:val="20"/>
          <w:szCs w:val="20"/>
        </w:rPr>
      </w:pPr>
    </w:p>
    <w:p w:rsidR="00030D3C" w:rsidRPr="00665D0A" w:rsidP="00CB0ABF" w14:paraId="0F37ED80" w14:textId="6C1E7A08">
      <w:pPr>
        <w:pStyle w:val="ListParagraph"/>
        <w:numPr>
          <w:ilvl w:val="0"/>
          <w:numId w:val="26"/>
        </w:numPr>
        <w:tabs>
          <w:tab w:val="left" w:pos="720"/>
        </w:tabs>
        <w:spacing w:line="276" w:lineRule="auto"/>
        <w:ind w:hanging="720"/>
        <w:rPr>
          <w:sz w:val="20"/>
          <w:szCs w:val="20"/>
          <w:lang w:val=""/>
        </w:rPr>
      </w:pPr>
      <w:bookmarkStart w:id="127" w:name="_Hlk169648316"/>
      <w:r w:rsidRPr="00665D0A">
        <w:rPr>
          <w:sz w:val="20"/>
          <w:szCs w:val="20"/>
          <w:lang w:val=""/>
        </w:rPr>
        <w:t>¿Le pagaron por el tiempo que trabajó antes de su turno o antes de fichar</w:t>
      </w:r>
      <w:bookmarkEnd w:id="127"/>
      <w:r w:rsidRPr="00665D0A" w:rsidR="00F65FD7">
        <w:rPr>
          <w:sz w:val="20"/>
          <w:szCs w:val="20"/>
          <w:lang w:val=""/>
        </w:rPr>
        <w:t>?</w:t>
      </w:r>
      <w:r w:rsidRPr="00665D0A" w:rsidR="00A634B3">
        <w:rPr>
          <w:sz w:val="20"/>
          <w:szCs w:val="20"/>
          <w:lang w:val=""/>
        </w:rPr>
        <w:t xml:space="preserve"> </w:t>
      </w:r>
    </w:p>
    <w:p w:rsidR="00CE3CE9" w:rsidRPr="00C64BAA" w:rsidP="004B264D" w14:paraId="113D05FA" w14:textId="6B84046D">
      <w:pPr>
        <w:pStyle w:val="A1-1stLeader"/>
        <w:rPr>
          <w:sz w:val="20"/>
          <w:lang w:val=""/>
        </w:rPr>
      </w:pPr>
      <w:bookmarkStart w:id="128" w:name="_Hlk169648330"/>
      <w:r w:rsidRPr="00C64BAA">
        <w:rPr>
          <w:sz w:val="20"/>
          <w:lang w:val=""/>
        </w:rPr>
        <w:t>Sí, siempre me paga</w:t>
      </w:r>
      <w:r w:rsidRPr="00C64BAA" w:rsidR="00CF0011">
        <w:rPr>
          <w:sz w:val="20"/>
          <w:lang w:val=""/>
        </w:rPr>
        <w:t>n</w:t>
      </w:r>
      <w:r w:rsidRPr="00C64BAA">
        <w:rPr>
          <w:sz w:val="20"/>
          <w:lang w:val=""/>
        </w:rPr>
        <w:t xml:space="preserve"> por este tiempo</w:t>
      </w:r>
    </w:p>
    <w:p w:rsidR="00CE3CE9" w:rsidRPr="00C64BAA" w:rsidP="004B264D" w14:paraId="20206624" w14:textId="42AACCCC">
      <w:pPr>
        <w:pStyle w:val="A1-1stLeader"/>
        <w:rPr>
          <w:rFonts w:cs="Arial"/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>Solo me paga</w:t>
      </w:r>
      <w:r w:rsidRPr="00C64BAA" w:rsidR="00CF0011">
        <w:rPr>
          <w:rFonts w:cs="Arial"/>
          <w:sz w:val="20"/>
          <w:szCs w:val="20"/>
          <w:lang w:val=""/>
        </w:rPr>
        <w:t>n</w:t>
      </w:r>
      <w:r w:rsidRPr="00C64BAA">
        <w:rPr>
          <w:rFonts w:cs="Arial"/>
          <w:sz w:val="20"/>
          <w:szCs w:val="20"/>
          <w:lang w:val=""/>
        </w:rPr>
        <w:t xml:space="preserve"> por este tiempo algunas veces</w:t>
      </w:r>
    </w:p>
    <w:p w:rsidR="00CE3CE9" w:rsidRPr="00C64BAA" w:rsidP="004B264D" w14:paraId="15FB4940" w14:textId="2D7F8A0C">
      <w:pPr>
        <w:pStyle w:val="A1-1stLeader"/>
        <w:rPr>
          <w:rFonts w:cs="Arial"/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>No, no me pagan por este tiempo</w:t>
      </w:r>
    </w:p>
    <w:p w:rsidR="00252F86" w:rsidRPr="00C64BAA" w:rsidP="004B264D" w14:paraId="43AB1124" w14:textId="70F353CA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No sé</w:t>
      </w:r>
    </w:p>
    <w:bookmarkEnd w:id="128"/>
    <w:p w:rsidR="00030D3C" w:rsidRPr="00C64BAA" w:rsidP="00424844" w14:paraId="1AA11CD4" w14:textId="77777777">
      <w:pPr>
        <w:tabs>
          <w:tab w:val="left" w:pos="720"/>
        </w:tabs>
        <w:spacing w:line="276" w:lineRule="auto"/>
        <w:rPr>
          <w:sz w:val="20"/>
          <w:szCs w:val="20"/>
          <w:lang w:val=""/>
        </w:rPr>
      </w:pPr>
    </w:p>
    <w:p w:rsidR="00A07BF3" w:rsidRPr="00665D0A" w:rsidP="00CB0ABF" w14:paraId="31DBB833" w14:textId="168F56C3">
      <w:pPr>
        <w:pStyle w:val="ListParagraph"/>
        <w:numPr>
          <w:ilvl w:val="0"/>
          <w:numId w:val="26"/>
        </w:numPr>
        <w:tabs>
          <w:tab w:val="left" w:pos="720"/>
        </w:tabs>
        <w:spacing w:line="276" w:lineRule="auto"/>
        <w:ind w:hanging="720"/>
        <w:rPr>
          <w:sz w:val="20"/>
          <w:szCs w:val="20"/>
          <w:lang w:val=""/>
        </w:rPr>
      </w:pPr>
      <w:bookmarkStart w:id="129" w:name="_Hlk169648351"/>
      <w:r w:rsidRPr="00C64BAA">
        <w:rPr>
          <w:sz w:val="20"/>
          <w:szCs w:val="20"/>
          <w:lang w:val=""/>
        </w:rPr>
        <w:t>En las últimas cuatro semanas, ¿con qué frecuencia siguió trabajando después de su turno programado o después de fichar a la salida</w:t>
      </w:r>
      <w:bookmarkEnd w:id="129"/>
      <w:r w:rsidRPr="00C64BAA" w:rsidR="00C47EDB">
        <w:rPr>
          <w:sz w:val="20"/>
          <w:szCs w:val="20"/>
          <w:lang w:val=""/>
        </w:rPr>
        <w:t xml:space="preserve">? </w:t>
      </w:r>
      <w:r w:rsidRPr="00C64BAA" w:rsidR="00825482">
        <w:rPr>
          <w:rFonts w:cs="Arial"/>
          <w:i/>
          <w:iCs/>
          <w:sz w:val="20"/>
          <w:szCs w:val="20"/>
          <w:lang w:val=""/>
        </w:rPr>
        <w:t>[</w:t>
      </w:r>
      <w:bookmarkStart w:id="130" w:name="_Hlk169648368"/>
      <w:r w:rsidRPr="00C64BAA" w:rsidR="001014AD">
        <w:rPr>
          <w:i/>
          <w:sz w:val="20"/>
          <w:szCs w:val="20"/>
          <w:lang w:val=""/>
        </w:rPr>
        <w:t xml:space="preserve">Esto puede incluir el trabajo que realizó en el lugar de trabajo o las tareas relacionadas con el trabajo que realizó después de salir del trabajo. Por ejemplo, devolver materiales o suministros, cerrar el lugar de trabajo o ir a una gasolinera a </w:t>
      </w:r>
      <w:r w:rsidRPr="00C64BAA" w:rsidR="004F103C">
        <w:rPr>
          <w:i/>
          <w:sz w:val="20"/>
          <w:szCs w:val="20"/>
          <w:lang w:val=""/>
        </w:rPr>
        <w:t>reabastecer</w:t>
      </w:r>
      <w:r w:rsidRPr="00C64BAA" w:rsidR="001014AD">
        <w:rPr>
          <w:i/>
          <w:sz w:val="20"/>
          <w:szCs w:val="20"/>
          <w:lang w:val=""/>
        </w:rPr>
        <w:t xml:space="preserve"> un vehículo</w:t>
      </w:r>
      <w:r w:rsidRPr="00665D0A" w:rsidR="001014AD">
        <w:rPr>
          <w:i/>
          <w:sz w:val="20"/>
          <w:szCs w:val="20"/>
          <w:lang w:val=""/>
        </w:rPr>
        <w:t xml:space="preserve"> de trabajo una vez finalizado el turno. No incluye los </w:t>
      </w:r>
      <w:r w:rsidRPr="00665D0A" w:rsidR="00C14857">
        <w:rPr>
          <w:i/>
          <w:sz w:val="20"/>
          <w:szCs w:val="20"/>
          <w:lang w:val=""/>
        </w:rPr>
        <w:t>trayectos usuales</w:t>
      </w:r>
      <w:r w:rsidRPr="00665D0A" w:rsidR="001014AD">
        <w:rPr>
          <w:i/>
          <w:sz w:val="20"/>
          <w:szCs w:val="20"/>
          <w:lang w:val=""/>
        </w:rPr>
        <w:t xml:space="preserve"> al trabajo</w:t>
      </w:r>
      <w:bookmarkEnd w:id="130"/>
      <w:r w:rsidRPr="00665D0A" w:rsidR="00825482">
        <w:rPr>
          <w:i/>
          <w:sz w:val="20"/>
          <w:szCs w:val="20"/>
          <w:lang w:val=""/>
        </w:rPr>
        <w:t>.]</w:t>
      </w:r>
    </w:p>
    <w:p w:rsidR="005E5425" w:rsidRPr="00665D0A" w:rsidP="00CB0ABF" w14:paraId="32C6218F" w14:textId="125F5E6A">
      <w:pPr>
        <w:pStyle w:val="A1-1stLeader"/>
        <w:rPr>
          <w:sz w:val="20"/>
          <w:szCs w:val="20"/>
          <w:lang w:val=""/>
        </w:rPr>
      </w:pPr>
      <w:bookmarkStart w:id="131" w:name="_Hlk169648384"/>
      <w:r w:rsidRPr="00665D0A">
        <w:rPr>
          <w:sz w:val="20"/>
          <w:szCs w:val="20"/>
          <w:lang w:val=""/>
        </w:rPr>
        <w:t>Todos o casi todos los días</w:t>
      </w:r>
    </w:p>
    <w:p w:rsidR="005E5425" w:rsidRPr="00665D0A" w:rsidP="00CB0ABF" w14:paraId="76023E6B" w14:textId="62536B63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e una a tres veces por semana</w:t>
      </w:r>
    </w:p>
    <w:p w:rsidR="005E5425" w:rsidRPr="00665D0A" w:rsidP="00CB0ABF" w14:paraId="4F21760C" w14:textId="72031FCC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e 1 a 3 veces en las últimas cuatro semanas</w:t>
      </w:r>
    </w:p>
    <w:bookmarkEnd w:id="131"/>
    <w:p w:rsidR="00AC6A04" w:rsidRPr="00665D0A" w:rsidP="00CB0ABF" w14:paraId="0187ACC8" w14:textId="45AE1CA3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</w:t>
      </w:r>
      <w:r w:rsidRPr="00665D0A" w:rsidR="007F58DA">
        <w:rPr>
          <w:sz w:val="20"/>
          <w:szCs w:val="20"/>
          <w:lang w:val=""/>
        </w:rPr>
        <w:t>unca</w:t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sz w:val="20"/>
          <w:szCs w:val="20"/>
          <w:highlight w:val="cyan"/>
          <w:lang w:val=""/>
        </w:rPr>
        <w:t>GO TO B</w:t>
      </w:r>
      <w:r w:rsidR="00114258">
        <w:rPr>
          <w:sz w:val="20"/>
          <w:szCs w:val="20"/>
          <w:highlight w:val="cyan"/>
          <w:lang w:val=""/>
        </w:rPr>
        <w:t>5</w:t>
      </w:r>
    </w:p>
    <w:p w:rsidR="00AC6A04" w:rsidRPr="00665D0A" w:rsidP="00CB0ABF" w14:paraId="4CFC25BC" w14:textId="4501102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 corresponde - No tengo turnos programados</w:t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sz w:val="20"/>
          <w:szCs w:val="20"/>
          <w:highlight w:val="cyan"/>
          <w:lang w:val=""/>
        </w:rPr>
        <w:t>GO TO B</w:t>
      </w:r>
      <w:r w:rsidR="00114258">
        <w:rPr>
          <w:sz w:val="20"/>
          <w:szCs w:val="20"/>
          <w:highlight w:val="cyan"/>
          <w:lang w:val=""/>
        </w:rPr>
        <w:t>5</w:t>
      </w:r>
    </w:p>
    <w:p w:rsidR="00825482" w:rsidRPr="00665D0A" w:rsidP="00752E35" w14:paraId="567FE637" w14:textId="7F80AB6B">
      <w:pPr>
        <w:pStyle w:val="A1-1stLeader"/>
        <w:numPr>
          <w:ilvl w:val="0"/>
          <w:numId w:val="0"/>
        </w:numPr>
        <w:ind w:left="360"/>
        <w:rPr>
          <w:sz w:val="20"/>
          <w:szCs w:val="20"/>
          <w:lang w:val=""/>
        </w:rPr>
      </w:pPr>
    </w:p>
    <w:p w:rsidR="00945425" w:rsidRPr="00F8107A" w:rsidP="00945425" w14:paraId="46DFEC43" w14:textId="77777777">
      <w:pPr>
        <w:pStyle w:val="A1-1stLeader"/>
        <w:numPr>
          <w:ilvl w:val="0"/>
          <w:numId w:val="0"/>
        </w:numPr>
        <w:ind w:left="720" w:hanging="360"/>
        <w:rPr>
          <w:rFonts w:cs="Arial"/>
          <w:sz w:val="20"/>
          <w:szCs w:val="20"/>
          <w:highlight w:val="cyan"/>
        </w:rPr>
      </w:pPr>
      <w:r w:rsidRPr="00F8107A">
        <w:rPr>
          <w:rFonts w:cs="Arial"/>
          <w:sz w:val="20"/>
          <w:szCs w:val="20"/>
          <w:highlight w:val="cyan"/>
        </w:rPr>
        <w:t>[IF B3 IS MISSING, GO TO B5]</w:t>
      </w:r>
    </w:p>
    <w:p w:rsidR="00825482" w:rsidRPr="002F35AB" w:rsidP="00424844" w14:paraId="6833CCC1" w14:textId="77777777">
      <w:pPr>
        <w:pStyle w:val="A1-1stLeader"/>
        <w:numPr>
          <w:ilvl w:val="0"/>
          <w:numId w:val="0"/>
        </w:numPr>
        <w:ind w:left="720" w:hanging="360"/>
        <w:rPr>
          <w:sz w:val="20"/>
          <w:szCs w:val="20"/>
        </w:rPr>
      </w:pPr>
    </w:p>
    <w:p w:rsidR="002608B5" w:rsidRPr="002F35AB" w:rsidP="00424844" w14:paraId="7F8940C3" w14:textId="77777777">
      <w:pPr>
        <w:pStyle w:val="A1-1stLeader"/>
        <w:numPr>
          <w:ilvl w:val="0"/>
          <w:numId w:val="0"/>
        </w:numPr>
        <w:ind w:left="720" w:hanging="360"/>
        <w:rPr>
          <w:sz w:val="20"/>
          <w:szCs w:val="20"/>
        </w:rPr>
      </w:pPr>
    </w:p>
    <w:p w:rsidR="00D055CF" w:rsidRPr="00C64BAA" w:rsidP="00CB0ABF" w14:paraId="21D18D9D" w14:textId="746F590E">
      <w:pPr>
        <w:pStyle w:val="ListParagraph"/>
        <w:numPr>
          <w:ilvl w:val="0"/>
          <w:numId w:val="26"/>
        </w:numPr>
        <w:tabs>
          <w:tab w:val="left" w:pos="720"/>
        </w:tabs>
        <w:spacing w:line="276" w:lineRule="auto"/>
        <w:ind w:hanging="720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¿Le pagaron por el tiempo que trabajó después de su turno o después de fichar a la salida</w:t>
      </w:r>
      <w:r w:rsidRPr="00C64BAA" w:rsidR="00F65FD7">
        <w:rPr>
          <w:sz w:val="20"/>
          <w:szCs w:val="20"/>
          <w:lang w:val=""/>
        </w:rPr>
        <w:t>?</w:t>
      </w:r>
      <w:r w:rsidRPr="00C64BAA">
        <w:rPr>
          <w:sz w:val="20"/>
          <w:szCs w:val="20"/>
          <w:lang w:val=""/>
        </w:rPr>
        <w:t xml:space="preserve"> </w:t>
      </w:r>
    </w:p>
    <w:p w:rsidR="005763D6" w:rsidRPr="00C64BAA" w:rsidP="005763D6" w14:paraId="456281A2" w14:textId="7740C34C">
      <w:pPr>
        <w:pStyle w:val="A1-1stLeader"/>
        <w:ind w:left="990"/>
        <w:rPr>
          <w:sz w:val="20"/>
          <w:lang w:val=""/>
        </w:rPr>
      </w:pPr>
      <w:r w:rsidRPr="00C64BAA">
        <w:rPr>
          <w:sz w:val="20"/>
          <w:lang w:val=""/>
        </w:rPr>
        <w:t>Sí, siempre me paga</w:t>
      </w:r>
      <w:r w:rsidRPr="00C64BAA" w:rsidR="00CF0011">
        <w:rPr>
          <w:sz w:val="20"/>
          <w:lang w:val=""/>
        </w:rPr>
        <w:t>n</w:t>
      </w:r>
      <w:r w:rsidRPr="00C64BAA">
        <w:rPr>
          <w:sz w:val="20"/>
          <w:lang w:val=""/>
        </w:rPr>
        <w:t xml:space="preserve"> por este tiempo</w:t>
      </w:r>
    </w:p>
    <w:p w:rsidR="005763D6" w:rsidRPr="00C64BAA" w:rsidP="005763D6" w14:paraId="5BE5C836" w14:textId="0A913B31">
      <w:pPr>
        <w:pStyle w:val="A1-1stLeader"/>
        <w:ind w:left="990"/>
        <w:rPr>
          <w:rFonts w:cs="Arial"/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>Solo me paga</w:t>
      </w:r>
      <w:r w:rsidRPr="00C64BAA" w:rsidR="00CF0011">
        <w:rPr>
          <w:rFonts w:cs="Arial"/>
          <w:sz w:val="20"/>
          <w:szCs w:val="20"/>
          <w:lang w:val=""/>
        </w:rPr>
        <w:t>n</w:t>
      </w:r>
      <w:r w:rsidRPr="00C64BAA">
        <w:rPr>
          <w:rFonts w:cs="Arial"/>
          <w:sz w:val="20"/>
          <w:szCs w:val="20"/>
          <w:lang w:val=""/>
        </w:rPr>
        <w:t xml:space="preserve"> por este tiempo algunas veces</w:t>
      </w:r>
    </w:p>
    <w:p w:rsidR="005763D6" w:rsidRPr="00C64BAA" w:rsidP="005763D6" w14:paraId="193EA9CB" w14:textId="00986E98">
      <w:pPr>
        <w:pStyle w:val="A1-1stLeader"/>
        <w:ind w:left="990"/>
        <w:rPr>
          <w:rFonts w:cs="Arial"/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>No, no me pagan por este tiempo</w:t>
      </w:r>
    </w:p>
    <w:p w:rsidR="00252F86" w:rsidRPr="00C64BAA" w:rsidP="005763D6" w14:paraId="60C12F71" w14:textId="7D03761B">
      <w:pPr>
        <w:pStyle w:val="A1-1stLeader"/>
        <w:ind w:left="990"/>
        <w:rPr>
          <w:sz w:val="20"/>
          <w:szCs w:val="20"/>
          <w:lang w:val=""/>
        </w:rPr>
      </w:pPr>
      <w:r w:rsidRPr="00C64BAA">
        <w:rPr>
          <w:sz w:val="20"/>
          <w:szCs w:val="20"/>
          <w:lang w:val=""/>
        </w:rPr>
        <w:t>No sé</w:t>
      </w:r>
    </w:p>
    <w:p w:rsidR="00FC4E43" w:rsidRPr="00665D0A" w:rsidP="00424844" w14:paraId="42D23485" w14:textId="77777777">
      <w:pPr>
        <w:tabs>
          <w:tab w:val="left" w:pos="720"/>
        </w:tabs>
        <w:spacing w:line="276" w:lineRule="auto"/>
        <w:rPr>
          <w:rFonts w:cs="Arial"/>
          <w:sz w:val="20"/>
          <w:szCs w:val="20"/>
          <w:lang w:val=""/>
        </w:rPr>
      </w:pPr>
    </w:p>
    <w:p w:rsidR="00FC4E43" w:rsidRPr="00665D0A" w:rsidP="00424844" w14:paraId="15359C80" w14:textId="3C2923F6">
      <w:pPr>
        <w:tabs>
          <w:tab w:val="left" w:pos="720"/>
        </w:tabs>
        <w:spacing w:line="276" w:lineRule="auto"/>
        <w:rPr>
          <w:rFonts w:cs="Arial"/>
          <w:color w:val="FF0000"/>
          <w:sz w:val="20"/>
          <w:szCs w:val="20"/>
          <w:lang w:val=""/>
        </w:rPr>
      </w:pPr>
      <w:bookmarkStart w:id="132" w:name="_Hlk169771748"/>
      <w:r w:rsidRPr="00665D0A">
        <w:rPr>
          <w:rFonts w:cs="Arial"/>
          <w:b/>
          <w:sz w:val="20"/>
          <w:szCs w:val="20"/>
          <w:u w:val="single"/>
          <w:lang w:val=""/>
        </w:rPr>
        <w:t>Descansos</w:t>
      </w:r>
      <w:bookmarkEnd w:id="132"/>
      <w:r w:rsidRPr="00665D0A" w:rsidR="00166695">
        <w:rPr>
          <w:rFonts w:cs="Arial"/>
          <w:b/>
          <w:sz w:val="20"/>
          <w:szCs w:val="20"/>
          <w:lang w:val=""/>
        </w:rPr>
        <w:t xml:space="preserve"> </w:t>
      </w:r>
    </w:p>
    <w:p w:rsidR="00AC3A45" w:rsidRPr="00665D0A" w:rsidP="00424844" w14:paraId="44C1873B" w14:textId="77777777">
      <w:pPr>
        <w:tabs>
          <w:tab w:val="left" w:pos="720"/>
        </w:tabs>
        <w:spacing w:line="276" w:lineRule="auto"/>
        <w:rPr>
          <w:sz w:val="20"/>
          <w:szCs w:val="20"/>
          <w:lang w:val=""/>
        </w:rPr>
      </w:pPr>
    </w:p>
    <w:p w:rsidR="00E812AD" w:rsidRPr="00665D0A" w:rsidP="00CB0ABF" w14:paraId="42635E01" w14:textId="46BB47C2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color w:val="FF0000"/>
          <w:sz w:val="20"/>
          <w:szCs w:val="20"/>
          <w:lang w:val=""/>
        </w:rPr>
      </w:pPr>
      <w:bookmarkStart w:id="133" w:name="_Hlk169771761"/>
      <w:r w:rsidRPr="00665D0A">
        <w:rPr>
          <w:sz w:val="20"/>
          <w:szCs w:val="20"/>
          <w:lang w:val=""/>
        </w:rPr>
        <w:t>¿Cuántas horas al día trabaja usualmente en su trabajo</w:t>
      </w:r>
      <w:bookmarkEnd w:id="133"/>
      <w:r w:rsidRPr="00665D0A" w:rsidR="00B63419">
        <w:rPr>
          <w:sz w:val="20"/>
          <w:szCs w:val="20"/>
          <w:lang w:val=""/>
        </w:rPr>
        <w:t xml:space="preserve">? </w:t>
      </w:r>
    </w:p>
    <w:tbl>
      <w:tblPr>
        <w:tblStyle w:val="TableGrid"/>
        <w:tblW w:w="996" w:type="dxa"/>
        <w:tblInd w:w="709" w:type="dxa"/>
        <w:tblLook w:val="04A0"/>
      </w:tblPr>
      <w:tblGrid>
        <w:gridCol w:w="996"/>
      </w:tblGrid>
      <w:tr w14:paraId="06C53AE6" w14:textId="77777777" w:rsidTr="008C663A">
        <w:tblPrEx>
          <w:tblW w:w="996" w:type="dxa"/>
          <w:tblInd w:w="709" w:type="dxa"/>
          <w:tblLook w:val="04A0"/>
        </w:tblPrEx>
        <w:trPr>
          <w:trHeight w:val="314"/>
        </w:trPr>
        <w:tc>
          <w:tcPr>
            <w:tcW w:w="996" w:type="dxa"/>
          </w:tcPr>
          <w:p w:rsidR="008C663A" w:rsidRPr="00665D0A" w:rsidP="00424844" w14:paraId="7876F5EB" w14:textId="77777777">
            <w:pPr>
              <w:pStyle w:val="A1-1stLeader"/>
              <w:numPr>
                <w:ilvl w:val="0"/>
                <w:numId w:val="0"/>
              </w:numPr>
              <w:ind w:left="1440"/>
              <w:rPr>
                <w:sz w:val="20"/>
                <w:szCs w:val="20"/>
                <w:lang w:val=""/>
              </w:rPr>
            </w:pPr>
          </w:p>
        </w:tc>
      </w:tr>
    </w:tbl>
    <w:p w:rsidR="00E812AD" w:rsidRPr="002F35AB" w:rsidP="00424844" w14:paraId="791A1F3B" w14:textId="56AA3623">
      <w:pPr>
        <w:pStyle w:val="ListParagraph"/>
        <w:tabs>
          <w:tab w:val="left" w:pos="810"/>
        </w:tabs>
        <w:spacing w:line="276" w:lineRule="auto"/>
        <w:rPr>
          <w:sz w:val="20"/>
          <w:szCs w:val="20"/>
        </w:rPr>
      </w:pPr>
      <w:r w:rsidRPr="002F35AB">
        <w:rPr>
          <w:sz w:val="20"/>
          <w:szCs w:val="20"/>
        </w:rPr>
        <w:t>H</w:t>
      </w:r>
      <w:r w:rsidRPr="002F35AB" w:rsidR="00040126">
        <w:rPr>
          <w:sz w:val="20"/>
          <w:szCs w:val="20"/>
        </w:rPr>
        <w:t>ora</w:t>
      </w:r>
      <w:r w:rsidRPr="002F35AB">
        <w:rPr>
          <w:sz w:val="20"/>
          <w:szCs w:val="20"/>
        </w:rPr>
        <w:t>s</w:t>
      </w:r>
    </w:p>
    <w:p w:rsidR="00030D3C" w:rsidRPr="002F35AB" w:rsidP="007F1812" w14:paraId="7A2D1696" w14:textId="77777777">
      <w:pPr>
        <w:tabs>
          <w:tab w:val="left" w:pos="810"/>
        </w:tabs>
        <w:spacing w:line="276" w:lineRule="auto"/>
        <w:rPr>
          <w:sz w:val="20"/>
          <w:szCs w:val="20"/>
        </w:rPr>
      </w:pPr>
    </w:p>
    <w:p w:rsidR="007A50FE" w:rsidRPr="002F35AB" w:rsidP="0017598C" w14:paraId="27F79DEE" w14:textId="74F800C3">
      <w:pPr>
        <w:tabs>
          <w:tab w:val="left" w:pos="810"/>
          <w:tab w:val="left" w:pos="6562"/>
        </w:tabs>
        <w:spacing w:line="276" w:lineRule="auto"/>
        <w:rPr>
          <w:sz w:val="20"/>
          <w:szCs w:val="20"/>
        </w:rPr>
      </w:pPr>
      <w:r w:rsidRPr="002F35AB">
        <w:rPr>
          <w:sz w:val="20"/>
          <w:szCs w:val="20"/>
          <w:highlight w:val="cyan"/>
        </w:rPr>
        <w:t>[ASK B</w:t>
      </w:r>
      <w:r w:rsidRPr="002F35AB" w:rsidR="00B41ADA">
        <w:rPr>
          <w:sz w:val="20"/>
          <w:szCs w:val="20"/>
          <w:highlight w:val="cyan"/>
        </w:rPr>
        <w:t>6</w:t>
      </w:r>
      <w:r w:rsidRPr="002F35AB">
        <w:rPr>
          <w:sz w:val="20"/>
          <w:szCs w:val="20"/>
          <w:highlight w:val="cyan"/>
        </w:rPr>
        <w:t xml:space="preserve"> if B</w:t>
      </w:r>
      <w:r w:rsidRPr="002F35AB" w:rsidR="00B41ADA">
        <w:rPr>
          <w:sz w:val="20"/>
          <w:szCs w:val="20"/>
          <w:highlight w:val="cyan"/>
        </w:rPr>
        <w:t>5</w:t>
      </w:r>
      <w:r w:rsidRPr="002F35AB">
        <w:rPr>
          <w:sz w:val="20"/>
          <w:szCs w:val="20"/>
          <w:highlight w:val="cyan"/>
        </w:rPr>
        <w:t xml:space="preserve"> &gt;=5]</w:t>
      </w:r>
      <w:r w:rsidRPr="002F35AB" w:rsidR="005E5DC8">
        <w:rPr>
          <w:sz w:val="20"/>
          <w:szCs w:val="20"/>
          <w:highlight w:val="cyan"/>
        </w:rPr>
        <w:tab/>
      </w:r>
    </w:p>
    <w:p w:rsidR="007A50FE" w:rsidRPr="002F35AB" w:rsidP="007F1812" w14:paraId="1ECDDE6C" w14:textId="77777777">
      <w:pPr>
        <w:tabs>
          <w:tab w:val="left" w:pos="810"/>
        </w:tabs>
        <w:spacing w:line="276" w:lineRule="auto"/>
        <w:rPr>
          <w:sz w:val="20"/>
          <w:szCs w:val="20"/>
        </w:rPr>
      </w:pPr>
    </w:p>
    <w:p w:rsidR="00030D3C" w:rsidRPr="00665D0A" w:rsidP="00CB0ABF" w14:paraId="2EC877F2" w14:textId="22EB7D54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34" w:name="_Hlk169771789"/>
      <w:r w:rsidRPr="00665D0A">
        <w:rPr>
          <w:sz w:val="20"/>
          <w:szCs w:val="20"/>
          <w:lang w:val=""/>
        </w:rPr>
        <w:t>¿Dispone de descansos para comer durante la jornada laboral</w:t>
      </w:r>
      <w:bookmarkEnd w:id="134"/>
      <w:r w:rsidRPr="00665D0A" w:rsidR="004B2C67">
        <w:rPr>
          <w:sz w:val="20"/>
          <w:szCs w:val="20"/>
          <w:lang w:val=""/>
        </w:rPr>
        <w:t>?</w:t>
      </w:r>
    </w:p>
    <w:p w:rsidR="00030D3C" w:rsidRPr="00665D0A" w:rsidP="00CB0ABF" w14:paraId="5BAE57B4" w14:textId="1E0799F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030D3C" w:rsidRPr="00665D0A" w:rsidP="00CB0ABF" w14:paraId="4A677798" w14:textId="4C7A1296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No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sz w:val="20"/>
          <w:szCs w:val="20"/>
          <w:highlight w:val="cyan"/>
          <w:lang w:val=""/>
        </w:rPr>
        <w:t>GO TO</w:t>
      </w:r>
      <w:r w:rsidRPr="00665D0A" w:rsidR="33A59B3B">
        <w:rPr>
          <w:sz w:val="20"/>
          <w:szCs w:val="20"/>
          <w:highlight w:val="cyan"/>
          <w:lang w:val=""/>
        </w:rPr>
        <w:t xml:space="preserve"> </w:t>
      </w:r>
      <w:r w:rsidRPr="00665D0A" w:rsidR="00EB2409">
        <w:rPr>
          <w:sz w:val="20"/>
          <w:szCs w:val="20"/>
          <w:highlight w:val="cyan"/>
          <w:lang w:val=""/>
        </w:rPr>
        <w:t>B</w:t>
      </w:r>
      <w:r w:rsidR="00D74061">
        <w:rPr>
          <w:sz w:val="20"/>
          <w:szCs w:val="20"/>
          <w:highlight w:val="cyan"/>
          <w:lang w:val=""/>
        </w:rPr>
        <w:t>9</w:t>
      </w:r>
    </w:p>
    <w:p w:rsidR="00030D3C" w:rsidP="007F1812" w14:paraId="7E63EEF0" w14:textId="77777777">
      <w:pPr>
        <w:tabs>
          <w:tab w:val="left" w:pos="810"/>
        </w:tabs>
        <w:spacing w:line="276" w:lineRule="auto"/>
        <w:rPr>
          <w:sz w:val="20"/>
          <w:szCs w:val="20"/>
          <w:lang w:val=""/>
        </w:rPr>
      </w:pPr>
    </w:p>
    <w:p w:rsidR="00935240" w:rsidRPr="007F1812" w:rsidP="00935240" w14:paraId="486867B6" w14:textId="77777777">
      <w:pPr>
        <w:tabs>
          <w:tab w:val="left" w:pos="810"/>
        </w:tabs>
        <w:spacing w:line="276" w:lineRule="auto"/>
        <w:rPr>
          <w:rFonts w:cs="Arial"/>
          <w:sz w:val="20"/>
          <w:szCs w:val="20"/>
        </w:rPr>
      </w:pPr>
      <w:r w:rsidRPr="00F8107A">
        <w:rPr>
          <w:rFonts w:cs="Arial"/>
          <w:sz w:val="20"/>
          <w:szCs w:val="20"/>
          <w:highlight w:val="cyan"/>
        </w:rPr>
        <w:t>[IF B6 IS MISSING, GO TO B9]</w:t>
      </w:r>
    </w:p>
    <w:p w:rsidR="00C147CE" w:rsidRPr="002F35AB" w:rsidP="00424844" w14:paraId="6BC49A12" w14:textId="77777777">
      <w:pPr>
        <w:rPr>
          <w:sz w:val="20"/>
          <w:szCs w:val="20"/>
        </w:rPr>
      </w:pPr>
    </w:p>
    <w:p w:rsidR="007A7887" w:rsidRPr="00665D0A" w:rsidP="00CB0ABF" w14:paraId="70578738" w14:textId="43E5B952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35" w:name="_Hlk169771881"/>
      <w:r w:rsidRPr="00665D0A">
        <w:rPr>
          <w:sz w:val="20"/>
          <w:szCs w:val="20"/>
          <w:lang w:val=""/>
        </w:rPr>
        <w:t xml:space="preserve">En las últimas cuatro semanas, ¿ha trabajado alguna vez durante </w:t>
      </w:r>
      <w:r w:rsidRPr="00665D0A" w:rsidR="007315C0">
        <w:rPr>
          <w:sz w:val="20"/>
          <w:szCs w:val="20"/>
          <w:lang w:val=""/>
        </w:rPr>
        <w:t>el descanso</w:t>
      </w:r>
      <w:r w:rsidRPr="00665D0A">
        <w:rPr>
          <w:sz w:val="20"/>
          <w:szCs w:val="20"/>
          <w:lang w:val=""/>
        </w:rPr>
        <w:t xml:space="preserve"> para comer</w:t>
      </w:r>
      <w:bookmarkEnd w:id="135"/>
      <w:r w:rsidRPr="00665D0A" w:rsidR="4016B815">
        <w:rPr>
          <w:sz w:val="20"/>
          <w:szCs w:val="20"/>
          <w:lang w:val=""/>
        </w:rPr>
        <w:t>?</w:t>
      </w:r>
    </w:p>
    <w:p w:rsidR="4016B815" w:rsidRPr="00665D0A" w:rsidP="00CB0ABF" w14:paraId="68EB51B9" w14:textId="06004628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8C663A" w:rsidRPr="00665D0A" w:rsidP="00CB0ABF" w14:paraId="11981589" w14:textId="5877D113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  <w:r w:rsidRPr="00665D0A" w:rsidR="008A476E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 w:rsidR="008A476E">
        <w:rPr>
          <w:sz w:val="20"/>
          <w:szCs w:val="20"/>
          <w:lang w:val=""/>
        </w:rPr>
        <w:t xml:space="preserve"> </w:t>
      </w:r>
      <w:r w:rsidRPr="00665D0A" w:rsidR="008A476E">
        <w:rPr>
          <w:sz w:val="20"/>
          <w:szCs w:val="20"/>
          <w:highlight w:val="cyan"/>
          <w:lang w:val=""/>
        </w:rPr>
        <w:t>GO TO B</w:t>
      </w:r>
      <w:r w:rsidR="00D74061">
        <w:rPr>
          <w:sz w:val="20"/>
          <w:szCs w:val="20"/>
          <w:highlight w:val="cyan"/>
          <w:lang w:val=""/>
        </w:rPr>
        <w:t>9</w:t>
      </w:r>
    </w:p>
    <w:p w:rsidR="00611A54" w:rsidP="00424844" w14:paraId="2EC87F60" w14:textId="77777777">
      <w:pPr>
        <w:rPr>
          <w:sz w:val="20"/>
          <w:szCs w:val="20"/>
          <w:lang w:val=""/>
        </w:rPr>
      </w:pPr>
    </w:p>
    <w:p w:rsidR="00935240" w:rsidRPr="007F1812" w:rsidP="00935240" w14:paraId="2B059263" w14:textId="77777777">
      <w:pPr>
        <w:tabs>
          <w:tab w:val="left" w:pos="810"/>
        </w:tabs>
        <w:spacing w:line="276" w:lineRule="auto"/>
        <w:rPr>
          <w:rFonts w:cs="Arial"/>
          <w:sz w:val="20"/>
          <w:szCs w:val="20"/>
        </w:rPr>
      </w:pPr>
      <w:r w:rsidRPr="00F8107A">
        <w:rPr>
          <w:rFonts w:cs="Arial"/>
          <w:sz w:val="20"/>
          <w:szCs w:val="20"/>
          <w:highlight w:val="cyan"/>
        </w:rPr>
        <w:t>[IF B6 IS MISSING, GO TO B9]</w:t>
      </w:r>
    </w:p>
    <w:p w:rsidR="00597E9B" w:rsidRPr="00C64BAA" w:rsidP="00CB0ABF" w14:paraId="7B396988" w14:textId="0E9E881E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36" w:name="_Hlk169771903"/>
      <w:r w:rsidRPr="00C64BAA">
        <w:rPr>
          <w:sz w:val="20"/>
          <w:szCs w:val="20"/>
          <w:lang w:val=""/>
        </w:rPr>
        <w:t>Cuando trabajó durante el descanso para comer, ¿le paga</w:t>
      </w:r>
      <w:r w:rsidRPr="00C64BAA" w:rsidR="006666B2">
        <w:rPr>
          <w:sz w:val="20"/>
          <w:szCs w:val="20"/>
          <w:lang w:val=""/>
        </w:rPr>
        <w:t>ro</w:t>
      </w:r>
      <w:r w:rsidRPr="00C64BAA">
        <w:rPr>
          <w:sz w:val="20"/>
          <w:szCs w:val="20"/>
          <w:lang w:val=""/>
        </w:rPr>
        <w:t>n por ese tiempo</w:t>
      </w:r>
      <w:bookmarkEnd w:id="136"/>
      <w:r w:rsidRPr="00C64BAA">
        <w:rPr>
          <w:sz w:val="20"/>
          <w:szCs w:val="20"/>
          <w:lang w:val=""/>
        </w:rPr>
        <w:t>?</w:t>
      </w:r>
    </w:p>
    <w:p w:rsidR="00DD0858" w:rsidRPr="00C64BAA" w:rsidP="00DD0858" w14:paraId="34FB5866" w14:textId="72D75BA3">
      <w:pPr>
        <w:pStyle w:val="A1-1stLeader"/>
        <w:rPr>
          <w:sz w:val="20"/>
          <w:szCs w:val="20"/>
          <w:lang w:val=""/>
        </w:rPr>
      </w:pPr>
      <w:r w:rsidRPr="00C64BAA">
        <w:rPr>
          <w:sz w:val="20"/>
          <w:lang w:val=""/>
        </w:rPr>
        <w:t>Sí, siempre me paga</w:t>
      </w:r>
      <w:r w:rsidRPr="00C64BAA" w:rsidR="00CF0011">
        <w:rPr>
          <w:sz w:val="20"/>
          <w:lang w:val=""/>
        </w:rPr>
        <w:t>n</w:t>
      </w:r>
      <w:r w:rsidRPr="00C64BAA">
        <w:rPr>
          <w:sz w:val="20"/>
          <w:lang w:val=""/>
        </w:rPr>
        <w:t xml:space="preserve"> por este tiempo</w:t>
      </w:r>
    </w:p>
    <w:p w:rsidR="00DD0858" w:rsidRPr="00C64BAA" w:rsidP="00DD0858" w14:paraId="297B0910" w14:textId="4AE372AD">
      <w:pPr>
        <w:pStyle w:val="A1-1stLeader"/>
        <w:rPr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>Solo me paga</w:t>
      </w:r>
      <w:r w:rsidRPr="00C64BAA" w:rsidR="00CF0011">
        <w:rPr>
          <w:rFonts w:cs="Arial"/>
          <w:sz w:val="20"/>
          <w:szCs w:val="20"/>
          <w:lang w:val=""/>
        </w:rPr>
        <w:t>n</w:t>
      </w:r>
      <w:r w:rsidRPr="00C64BAA">
        <w:rPr>
          <w:rFonts w:cs="Arial"/>
          <w:sz w:val="20"/>
          <w:szCs w:val="20"/>
          <w:lang w:val=""/>
        </w:rPr>
        <w:t xml:space="preserve"> por este tiempo algunas veces</w:t>
      </w:r>
    </w:p>
    <w:p w:rsidR="00DD0858" w:rsidRPr="00C64BAA" w:rsidP="00DD0858" w14:paraId="701773A4" w14:textId="12B342F9">
      <w:pPr>
        <w:pStyle w:val="A1-1stLeader"/>
        <w:rPr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>No, no me pagan por este tiempo</w:t>
      </w:r>
    </w:p>
    <w:p w:rsidR="00597E9B" w:rsidRPr="00921A11" w:rsidP="00424844" w14:paraId="15B1D82E" w14:textId="77777777">
      <w:pPr>
        <w:rPr>
          <w:sz w:val="20"/>
          <w:szCs w:val="20"/>
          <w:lang w:val=""/>
        </w:rPr>
      </w:pPr>
    </w:p>
    <w:p w:rsidR="00030D3C" w:rsidRPr="00665D0A" w:rsidP="00CB0ABF" w14:paraId="0F292F57" w14:textId="22E95D69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37" w:name="_Hlk169771926"/>
      <w:r w:rsidRPr="00665D0A">
        <w:rPr>
          <w:sz w:val="20"/>
          <w:szCs w:val="20"/>
          <w:lang w:val=""/>
        </w:rPr>
        <w:t>¿Durante la jornada laboral, además del descanso para comer, hace alguna pausa para descansar</w:t>
      </w:r>
      <w:bookmarkEnd w:id="137"/>
      <w:r w:rsidRPr="00665D0A" w:rsidR="004B2C67">
        <w:rPr>
          <w:sz w:val="20"/>
          <w:szCs w:val="20"/>
          <w:lang w:val=""/>
        </w:rPr>
        <w:t>?</w:t>
      </w:r>
    </w:p>
    <w:p w:rsidR="00030D3C" w:rsidRPr="00665D0A" w:rsidP="00CB0ABF" w14:paraId="3A09DC38" w14:textId="786EECFC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030D3C" w:rsidP="00CB0ABF" w14:paraId="2752325A" w14:textId="417C1FA4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No </w:t>
      </w:r>
      <w:r w:rsidRPr="00665D0A" w:rsidR="00EB2409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 w:rsidR="005D263E">
        <w:rPr>
          <w:sz w:val="20"/>
          <w:szCs w:val="20"/>
          <w:highlight w:val="cyan"/>
          <w:lang w:val=""/>
        </w:rPr>
        <w:t>GO TO</w:t>
      </w:r>
      <w:r w:rsidRPr="00665D0A">
        <w:rPr>
          <w:sz w:val="20"/>
          <w:szCs w:val="20"/>
          <w:highlight w:val="cyan"/>
          <w:lang w:val=""/>
        </w:rPr>
        <w:t xml:space="preserve"> </w:t>
      </w:r>
      <w:r w:rsidRPr="00665D0A" w:rsidR="008A476E">
        <w:rPr>
          <w:sz w:val="20"/>
          <w:szCs w:val="20"/>
          <w:highlight w:val="cyan"/>
          <w:lang w:val=""/>
        </w:rPr>
        <w:t>B</w:t>
      </w:r>
      <w:r w:rsidR="001079B3">
        <w:rPr>
          <w:sz w:val="20"/>
          <w:szCs w:val="20"/>
          <w:lang w:val=""/>
        </w:rPr>
        <w:t>12</w:t>
      </w:r>
    </w:p>
    <w:p w:rsidR="00720CBF" w:rsidP="00720CBF" w14:paraId="37801514" w14:textId="75CF1FCD">
      <w:pPr>
        <w:pStyle w:val="A1-1stLeader"/>
        <w:numPr>
          <w:ilvl w:val="0"/>
          <w:numId w:val="0"/>
        </w:numPr>
      </w:pPr>
      <w:r w:rsidRPr="00F8107A">
        <w:rPr>
          <w:highlight w:val="cyan"/>
        </w:rPr>
        <w:t>[IF B9 IS MISSING, GO TO B1</w:t>
      </w:r>
      <w:r>
        <w:rPr>
          <w:highlight w:val="cyan"/>
        </w:rPr>
        <w:t>2</w:t>
      </w:r>
      <w:r w:rsidRPr="00F8107A">
        <w:rPr>
          <w:highlight w:val="cyan"/>
        </w:rPr>
        <w:t>]</w:t>
      </w:r>
    </w:p>
    <w:p w:rsidR="00720CBF" w:rsidRPr="002F35AB" w:rsidP="00720CBF" w14:paraId="6FB3D112" w14:textId="77777777">
      <w:pPr>
        <w:pStyle w:val="A1-1stLeader"/>
        <w:numPr>
          <w:ilvl w:val="0"/>
          <w:numId w:val="0"/>
        </w:numPr>
        <w:rPr>
          <w:sz w:val="20"/>
          <w:szCs w:val="20"/>
        </w:rPr>
      </w:pPr>
    </w:p>
    <w:p w:rsidR="0059781C" w:rsidRPr="002F35AB" w:rsidP="007F1812" w14:paraId="176270A7" w14:textId="77777777">
      <w:pPr>
        <w:pStyle w:val="A1-1stLeader"/>
        <w:numPr>
          <w:ilvl w:val="0"/>
          <w:numId w:val="0"/>
        </w:numPr>
        <w:rPr>
          <w:sz w:val="20"/>
          <w:szCs w:val="20"/>
        </w:rPr>
      </w:pPr>
    </w:p>
    <w:p w:rsidR="0059781C" w:rsidRPr="00665D0A" w:rsidP="00CB0ABF" w14:paraId="368874DC" w14:textId="39CBEC40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38" w:name="_Hlk169772007"/>
      <w:r w:rsidRPr="00665D0A">
        <w:rPr>
          <w:sz w:val="20"/>
          <w:szCs w:val="20"/>
          <w:lang w:val=""/>
        </w:rPr>
        <w:t>¿Cuánto duran estas pausas de descanso</w:t>
      </w:r>
      <w:bookmarkEnd w:id="138"/>
      <w:r w:rsidRPr="00665D0A">
        <w:rPr>
          <w:sz w:val="20"/>
          <w:szCs w:val="20"/>
          <w:lang w:val=""/>
        </w:rPr>
        <w:t>?</w:t>
      </w:r>
    </w:p>
    <w:tbl>
      <w:tblPr>
        <w:tblStyle w:val="TableGrid"/>
        <w:tblW w:w="996" w:type="dxa"/>
        <w:tblInd w:w="709" w:type="dxa"/>
        <w:tblLook w:val="04A0"/>
      </w:tblPr>
      <w:tblGrid>
        <w:gridCol w:w="996"/>
      </w:tblGrid>
      <w:tr w14:paraId="420AADDB" w14:textId="77777777" w:rsidTr="001B6976">
        <w:tblPrEx>
          <w:tblW w:w="996" w:type="dxa"/>
          <w:tblInd w:w="709" w:type="dxa"/>
          <w:tblLook w:val="04A0"/>
        </w:tblPrEx>
        <w:trPr>
          <w:trHeight w:val="314"/>
        </w:trPr>
        <w:tc>
          <w:tcPr>
            <w:tcW w:w="996" w:type="dxa"/>
          </w:tcPr>
          <w:p w:rsidR="008C663A" w:rsidRPr="00665D0A" w:rsidP="00424844" w14:paraId="76D0C461" w14:textId="77777777">
            <w:pPr>
              <w:pStyle w:val="A1-1stLeader"/>
              <w:numPr>
                <w:ilvl w:val="0"/>
                <w:numId w:val="0"/>
              </w:numPr>
              <w:ind w:left="360"/>
              <w:rPr>
                <w:sz w:val="20"/>
                <w:szCs w:val="20"/>
                <w:lang w:val=""/>
              </w:rPr>
            </w:pPr>
          </w:p>
        </w:tc>
      </w:tr>
    </w:tbl>
    <w:p w:rsidR="0059781C" w:rsidP="007F1812" w14:paraId="3733CBF2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AD53E8" w:rsidRPr="00C64BAA" w:rsidP="007F1812" w14:paraId="024D0B0B" w14:textId="118B856A">
      <w:pPr>
        <w:pStyle w:val="A1-1stLeader"/>
        <w:numPr>
          <w:ilvl w:val="0"/>
          <w:numId w:val="0"/>
        </w:numPr>
        <w:rPr>
          <w:rFonts w:cs="Arial"/>
          <w:sz w:val="20"/>
          <w:szCs w:val="20"/>
          <w:lang w:val=""/>
        </w:rPr>
      </w:pPr>
      <w:r w:rsidRPr="00921A11">
        <w:rPr>
          <w:rFonts w:cs="Arial"/>
          <w:sz w:val="20"/>
          <w:szCs w:val="20"/>
          <w:highlight w:val="cyan"/>
          <w:lang w:val=""/>
        </w:rPr>
        <w:t>[IF &gt;30 MINUTES DISPLAY</w:t>
      </w:r>
      <w:r w:rsidRPr="00C64BAA">
        <w:rPr>
          <w:rFonts w:cs="Arial"/>
          <w:sz w:val="20"/>
          <w:szCs w:val="20"/>
          <w:lang w:val=""/>
        </w:rPr>
        <w:t xml:space="preserve">: </w:t>
      </w:r>
      <w:r w:rsidRPr="00C64BAA" w:rsidR="00AC0801">
        <w:rPr>
          <w:rFonts w:cs="Arial"/>
          <w:sz w:val="20"/>
          <w:szCs w:val="20"/>
          <w:lang w:val=""/>
        </w:rPr>
        <w:t>“</w:t>
      </w:r>
      <w:r w:rsidRPr="00C64BAA" w:rsidR="00867456">
        <w:rPr>
          <w:rFonts w:cs="Arial"/>
          <w:sz w:val="20"/>
          <w:szCs w:val="20"/>
          <w:lang w:val=""/>
        </w:rPr>
        <w:t>No incluya el tiempo dedicado al descanso para comer</w:t>
      </w:r>
      <w:r w:rsidRPr="00C64BAA" w:rsidR="00AC0801">
        <w:rPr>
          <w:rFonts w:cs="Arial"/>
          <w:sz w:val="20"/>
          <w:szCs w:val="20"/>
          <w:lang w:val=""/>
        </w:rPr>
        <w:t>”</w:t>
      </w:r>
      <w:r w:rsidRPr="00C64BAA">
        <w:rPr>
          <w:rFonts w:cs="Arial"/>
          <w:sz w:val="20"/>
          <w:szCs w:val="20"/>
          <w:lang w:val=""/>
        </w:rPr>
        <w:t>]</w:t>
      </w:r>
    </w:p>
    <w:p w:rsidR="00AD53E8" w:rsidRPr="00C64BAA" w:rsidP="007F1812" w14:paraId="66AE3988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4F70D5" w:rsidRPr="00C64BAA" w:rsidP="004F70D5" w14:paraId="35540FEF" w14:textId="4EAC97F1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left="630" w:hanging="630"/>
        <w:rPr>
          <w:sz w:val="20"/>
          <w:lang w:val=""/>
        </w:rPr>
      </w:pPr>
      <w:r w:rsidRPr="00C64BAA">
        <w:rPr>
          <w:sz w:val="20"/>
          <w:lang w:val=""/>
        </w:rPr>
        <w:t xml:space="preserve">En las </w:t>
      </w:r>
      <w:r w:rsidRPr="00C64BAA">
        <w:rPr>
          <w:rFonts w:cs="Arial"/>
          <w:sz w:val="20"/>
          <w:lang w:val=""/>
        </w:rPr>
        <w:t>ú</w:t>
      </w:r>
      <w:r w:rsidRPr="00C64BAA">
        <w:rPr>
          <w:sz w:val="20"/>
          <w:lang w:val=""/>
        </w:rPr>
        <w:t xml:space="preserve">ltimas cuatro semanas, </w:t>
      </w:r>
      <w:r w:rsidRPr="00C64BAA">
        <w:rPr>
          <w:rFonts w:cs="Arial"/>
          <w:sz w:val="20"/>
          <w:lang w:val=""/>
        </w:rPr>
        <w:t>¿</w:t>
      </w:r>
      <w:r w:rsidRPr="00C64BAA">
        <w:rPr>
          <w:sz w:val="20"/>
          <w:lang w:val=""/>
        </w:rPr>
        <w:t>le han pagado por sus pausas para descansar</w:t>
      </w:r>
      <w:r w:rsidRPr="00C64BAA">
        <w:rPr>
          <w:sz w:val="20"/>
          <w:lang w:val=""/>
        </w:rPr>
        <w:t>?</w:t>
      </w:r>
    </w:p>
    <w:p w:rsidR="004F70D5" w:rsidRPr="00C64BAA" w:rsidP="004F70D5" w14:paraId="2CD566AB" w14:textId="0D099DA8">
      <w:pPr>
        <w:pStyle w:val="A1-1stLeader"/>
        <w:ind w:left="1080"/>
        <w:rPr>
          <w:sz w:val="20"/>
          <w:lang w:val=""/>
        </w:rPr>
      </w:pPr>
      <w:r w:rsidRPr="00C64BAA">
        <w:rPr>
          <w:sz w:val="20"/>
          <w:lang w:val=""/>
        </w:rPr>
        <w:t>Sí, siempre me paga</w:t>
      </w:r>
      <w:r w:rsidRPr="00C64BAA" w:rsidR="00CF0011">
        <w:rPr>
          <w:sz w:val="20"/>
          <w:lang w:val=""/>
        </w:rPr>
        <w:t>n</w:t>
      </w:r>
      <w:r w:rsidRPr="00C64BAA">
        <w:rPr>
          <w:sz w:val="20"/>
          <w:lang w:val=""/>
        </w:rPr>
        <w:t xml:space="preserve"> por este tiempo</w:t>
      </w:r>
    </w:p>
    <w:p w:rsidR="004F70D5" w:rsidRPr="00C64BAA" w:rsidP="004F70D5" w14:paraId="35111E44" w14:textId="11D3F82A">
      <w:pPr>
        <w:pStyle w:val="A1-1stLeader"/>
        <w:ind w:left="1080"/>
        <w:rPr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>Solo me paga</w:t>
      </w:r>
      <w:r w:rsidRPr="00C64BAA" w:rsidR="00CF0011">
        <w:rPr>
          <w:rFonts w:cs="Arial"/>
          <w:sz w:val="20"/>
          <w:szCs w:val="20"/>
          <w:lang w:val=""/>
        </w:rPr>
        <w:t>n</w:t>
      </w:r>
      <w:r w:rsidRPr="00C64BAA">
        <w:rPr>
          <w:rFonts w:cs="Arial"/>
          <w:sz w:val="20"/>
          <w:szCs w:val="20"/>
          <w:lang w:val=""/>
        </w:rPr>
        <w:t xml:space="preserve"> por este tiempo algunas veces</w:t>
      </w:r>
    </w:p>
    <w:p w:rsidR="004F70D5" w:rsidRPr="00C64BAA" w:rsidP="004F70D5" w14:paraId="6CC2EFB7" w14:textId="0BE42E31">
      <w:pPr>
        <w:pStyle w:val="A1-1stLeader"/>
        <w:ind w:left="1080"/>
        <w:rPr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 xml:space="preserve">No, </w:t>
      </w:r>
      <w:r w:rsidRPr="00C64BAA" w:rsidR="00CF0011">
        <w:rPr>
          <w:rFonts w:cs="Arial"/>
          <w:sz w:val="20"/>
          <w:szCs w:val="20"/>
          <w:lang w:val=""/>
        </w:rPr>
        <w:t xml:space="preserve">no </w:t>
      </w:r>
      <w:r w:rsidRPr="00C64BAA">
        <w:rPr>
          <w:rFonts w:cs="Arial"/>
          <w:sz w:val="20"/>
          <w:szCs w:val="20"/>
          <w:lang w:val=""/>
        </w:rPr>
        <w:t>me pagan por este tiempo</w:t>
      </w:r>
    </w:p>
    <w:p w:rsidR="004F70D5" w:rsidRPr="00921A11" w:rsidP="00611A54" w14:paraId="72FE403B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460CED" w:rsidRPr="00921A11" w:rsidP="00611A54" w14:paraId="6158B7F5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59781C" w:rsidRPr="00665D0A" w:rsidP="00424844" w14:paraId="5A72F451" w14:textId="581C103D">
      <w:pPr>
        <w:pStyle w:val="A1-1stLeader"/>
        <w:numPr>
          <w:ilvl w:val="0"/>
          <w:numId w:val="0"/>
        </w:numPr>
        <w:rPr>
          <w:color w:val="FF0000"/>
          <w:sz w:val="20"/>
          <w:szCs w:val="20"/>
          <w:lang w:val=""/>
        </w:rPr>
      </w:pPr>
      <w:bookmarkStart w:id="139" w:name="_Hlk169772143"/>
      <w:r w:rsidRPr="00665D0A">
        <w:rPr>
          <w:b/>
          <w:sz w:val="20"/>
          <w:szCs w:val="20"/>
          <w:u w:val="single"/>
          <w:lang w:val=""/>
        </w:rPr>
        <w:t>Tiempo de espera</w:t>
      </w:r>
      <w:bookmarkEnd w:id="139"/>
      <w:r w:rsidRPr="00665D0A" w:rsidR="00361599">
        <w:rPr>
          <w:b/>
          <w:sz w:val="20"/>
          <w:szCs w:val="20"/>
          <w:lang w:val=""/>
        </w:rPr>
        <w:t xml:space="preserve"> </w:t>
      </w:r>
    </w:p>
    <w:p w:rsidR="00030D3C" w:rsidRPr="00665D0A" w:rsidP="00424844" w14:paraId="0713A71D" w14:textId="77777777">
      <w:pPr>
        <w:pStyle w:val="A1-1stLeader"/>
        <w:numPr>
          <w:ilvl w:val="0"/>
          <w:numId w:val="0"/>
        </w:numPr>
        <w:ind w:left="2610"/>
        <w:rPr>
          <w:sz w:val="20"/>
          <w:szCs w:val="20"/>
          <w:lang w:val=""/>
        </w:rPr>
      </w:pPr>
    </w:p>
    <w:p w:rsidR="00A634B3" w:rsidRPr="00923427" w:rsidP="00CB0ABF" w14:paraId="17FEB54A" w14:textId="6C10B4FD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i/>
          <w:sz w:val="20"/>
          <w:szCs w:val="20"/>
          <w:lang w:val=""/>
        </w:rPr>
      </w:pPr>
      <w:bookmarkStart w:id="140" w:name="_Hlk169772166"/>
      <w:r w:rsidRPr="00923427">
        <w:rPr>
          <w:sz w:val="20"/>
          <w:szCs w:val="20"/>
          <w:lang w:val=""/>
        </w:rPr>
        <w:t>En las últimas cuatro semanas, ¿ha tenido que esperar para trabajar</w:t>
      </w:r>
      <w:r w:rsidRPr="00923427">
        <w:rPr>
          <w:sz w:val="20"/>
          <w:szCs w:val="20"/>
          <w:lang w:val=""/>
        </w:rPr>
        <w:t>?</w:t>
      </w:r>
      <w:r w:rsidRPr="00923427" w:rsidR="005210AF">
        <w:rPr>
          <w:sz w:val="20"/>
          <w:szCs w:val="20"/>
          <w:lang w:val=""/>
        </w:rPr>
        <w:t xml:space="preserve"> </w:t>
      </w:r>
      <w:r w:rsidRPr="00923427" w:rsidR="007D1C2B">
        <w:rPr>
          <w:i/>
          <w:sz w:val="20"/>
          <w:szCs w:val="20"/>
          <w:lang w:val=""/>
        </w:rPr>
        <w:t>[</w:t>
      </w:r>
      <w:r w:rsidRPr="00923427" w:rsidR="00E03B3A">
        <w:rPr>
          <w:i/>
          <w:sz w:val="20"/>
          <w:szCs w:val="20"/>
          <w:lang w:val=""/>
        </w:rPr>
        <w:t>Esto puede incluir la espera de clientes o llamadas telefónicas, asignaciones o mercancías para cargar o descargar</w:t>
      </w:r>
      <w:bookmarkEnd w:id="140"/>
      <w:r w:rsidRPr="00923427" w:rsidR="005210AF">
        <w:rPr>
          <w:i/>
          <w:sz w:val="20"/>
          <w:szCs w:val="20"/>
          <w:lang w:val=""/>
        </w:rPr>
        <w:t>.</w:t>
      </w:r>
      <w:r w:rsidRPr="00923427" w:rsidR="007D1C2B">
        <w:rPr>
          <w:i/>
          <w:sz w:val="20"/>
          <w:szCs w:val="20"/>
          <w:lang w:val=""/>
        </w:rPr>
        <w:t>]</w:t>
      </w:r>
    </w:p>
    <w:p w:rsidR="00A634B3" w:rsidRPr="00923427" w:rsidP="00CB0ABF" w14:paraId="217DA2BD" w14:textId="15617F94">
      <w:pPr>
        <w:pStyle w:val="A1-1stLeader"/>
        <w:rPr>
          <w:sz w:val="20"/>
          <w:szCs w:val="20"/>
          <w:lang w:val=""/>
        </w:rPr>
      </w:pPr>
      <w:r w:rsidRPr="00923427">
        <w:rPr>
          <w:sz w:val="20"/>
          <w:szCs w:val="20"/>
          <w:lang w:val=""/>
        </w:rPr>
        <w:t>Sí</w:t>
      </w:r>
    </w:p>
    <w:p w:rsidR="00A634B3" w:rsidRPr="00923427" w:rsidP="00CB0ABF" w14:paraId="6BD8F1BE" w14:textId="03F61855">
      <w:pPr>
        <w:pStyle w:val="A1-1stLeader"/>
        <w:rPr>
          <w:sz w:val="20"/>
          <w:szCs w:val="20"/>
          <w:lang w:val=""/>
        </w:rPr>
      </w:pPr>
      <w:r w:rsidRPr="00923427">
        <w:rPr>
          <w:sz w:val="20"/>
          <w:szCs w:val="20"/>
          <w:lang w:val=""/>
        </w:rPr>
        <w:t xml:space="preserve">No </w:t>
      </w:r>
      <w:r w:rsidRPr="00923427">
        <w:rPr>
          <w:rFonts w:ascii="Wingdings" w:hAnsi="Wingdings"/>
          <w:sz w:val="20"/>
          <w:szCs w:val="20"/>
          <w:lang w:val=""/>
        </w:rPr>
        <w:sym w:font="Wingdings" w:char="F0E0"/>
      </w:r>
      <w:r w:rsidRPr="00923427">
        <w:rPr>
          <w:sz w:val="20"/>
          <w:szCs w:val="20"/>
          <w:lang w:val=""/>
        </w:rPr>
        <w:t xml:space="preserve"> </w:t>
      </w:r>
      <w:r w:rsidRPr="00923427">
        <w:rPr>
          <w:sz w:val="20"/>
          <w:szCs w:val="20"/>
          <w:highlight w:val="cyan"/>
          <w:lang w:val=""/>
        </w:rPr>
        <w:t>GO TO</w:t>
      </w:r>
      <w:r w:rsidRPr="00923427">
        <w:rPr>
          <w:sz w:val="20"/>
          <w:szCs w:val="20"/>
          <w:highlight w:val="cyan"/>
          <w:lang w:val=""/>
        </w:rPr>
        <w:t xml:space="preserve"> </w:t>
      </w:r>
      <w:r w:rsidRPr="00923427" w:rsidR="008A476E">
        <w:rPr>
          <w:sz w:val="20"/>
          <w:szCs w:val="20"/>
          <w:highlight w:val="cyan"/>
          <w:lang w:val=""/>
        </w:rPr>
        <w:t>B</w:t>
      </w:r>
      <w:r w:rsidRPr="00923427" w:rsidR="008F5A17">
        <w:rPr>
          <w:sz w:val="20"/>
          <w:szCs w:val="20"/>
          <w:highlight w:val="cyan"/>
          <w:lang w:val=""/>
        </w:rPr>
        <w:t>15</w:t>
      </w:r>
    </w:p>
    <w:p w:rsidR="004820DC" w:rsidRPr="00923427" w:rsidP="004820DC" w14:paraId="43B6A39B" w14:textId="77777777">
      <w:pPr>
        <w:pStyle w:val="A1-1stLeader"/>
        <w:numPr>
          <w:ilvl w:val="0"/>
          <w:numId w:val="0"/>
        </w:numPr>
        <w:ind w:left="720" w:hanging="360"/>
        <w:rPr>
          <w:sz w:val="20"/>
          <w:szCs w:val="20"/>
        </w:rPr>
      </w:pPr>
      <w:r w:rsidRPr="00923427">
        <w:rPr>
          <w:sz w:val="20"/>
          <w:szCs w:val="20"/>
          <w:highlight w:val="cyan"/>
        </w:rPr>
        <w:t>[IF B12 IS MISSING, GO TO B15]</w:t>
      </w:r>
    </w:p>
    <w:p w:rsidR="004820DC" w:rsidRPr="00923427" w:rsidP="004820DC" w14:paraId="769156B2" w14:textId="77777777">
      <w:pPr>
        <w:pStyle w:val="A1-1stLeader"/>
        <w:numPr>
          <w:ilvl w:val="0"/>
          <w:numId w:val="0"/>
        </w:numPr>
        <w:ind w:left="360"/>
        <w:rPr>
          <w:sz w:val="20"/>
          <w:szCs w:val="20"/>
        </w:rPr>
      </w:pPr>
    </w:p>
    <w:p w:rsidR="00A634B3" w:rsidRPr="00923427" w:rsidP="00424844" w14:paraId="7CBEF1FE" w14:textId="77777777">
      <w:pPr>
        <w:pStyle w:val="A1-1stLeader"/>
        <w:numPr>
          <w:ilvl w:val="0"/>
          <w:numId w:val="0"/>
        </w:numPr>
        <w:rPr>
          <w:sz w:val="20"/>
          <w:szCs w:val="20"/>
        </w:rPr>
      </w:pPr>
    </w:p>
    <w:p w:rsidR="009A585F" w:rsidRPr="00923427" w:rsidP="00CB0ABF" w14:paraId="7BC5E868" w14:textId="7C4EFAA0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41" w:name="_Hlk169772187"/>
      <w:r w:rsidRPr="00923427">
        <w:rPr>
          <w:sz w:val="20"/>
          <w:szCs w:val="20"/>
          <w:lang w:val=""/>
        </w:rPr>
        <w:t>¿Le pagaron por el tiempo que pasó esperando trabajo</w:t>
      </w:r>
      <w:bookmarkEnd w:id="141"/>
      <w:r w:rsidRPr="00923427">
        <w:rPr>
          <w:sz w:val="20"/>
          <w:szCs w:val="20"/>
          <w:lang w:val=""/>
        </w:rPr>
        <w:t>?</w:t>
      </w:r>
    </w:p>
    <w:p w:rsidR="0081475D" w:rsidRPr="00923427" w:rsidP="00923427" w14:paraId="12A78E6A" w14:textId="49C28DC2">
      <w:pPr>
        <w:pStyle w:val="A1-1stLeader"/>
        <w:numPr>
          <w:ilvl w:val="0"/>
          <w:numId w:val="31"/>
        </w:numPr>
        <w:rPr>
          <w:sz w:val="20"/>
          <w:szCs w:val="20"/>
          <w:lang w:val=""/>
        </w:rPr>
      </w:pPr>
      <w:r w:rsidRPr="00923427">
        <w:rPr>
          <w:sz w:val="20"/>
          <w:szCs w:val="20"/>
          <w:lang w:val=""/>
        </w:rPr>
        <w:t>Sí, siempre me paga</w:t>
      </w:r>
      <w:r w:rsidRPr="00923427" w:rsidR="00CF0011">
        <w:rPr>
          <w:sz w:val="20"/>
          <w:szCs w:val="20"/>
          <w:lang w:val=""/>
        </w:rPr>
        <w:t>n</w:t>
      </w:r>
      <w:r w:rsidRPr="00923427">
        <w:rPr>
          <w:sz w:val="20"/>
          <w:lang w:val=""/>
        </w:rPr>
        <w:t xml:space="preserve"> por este tiempo</w:t>
      </w:r>
      <w:r w:rsidRPr="00923427">
        <w:rPr>
          <w:sz w:val="20"/>
          <w:szCs w:val="20"/>
          <w:lang w:val=""/>
        </w:rPr>
        <w:t xml:space="preserve">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923427">
        <w:rPr>
          <w:sz w:val="20"/>
          <w:szCs w:val="20"/>
          <w:lang w:val=""/>
        </w:rPr>
        <w:t xml:space="preserve"> </w:t>
      </w:r>
      <w:r w:rsidRPr="00923427">
        <w:rPr>
          <w:sz w:val="20"/>
          <w:szCs w:val="20"/>
          <w:highlight w:val="cyan"/>
          <w:lang w:val=""/>
        </w:rPr>
        <w:t>GO TO B</w:t>
      </w:r>
      <w:r w:rsidRPr="00923427" w:rsidR="009D5D2C">
        <w:rPr>
          <w:sz w:val="20"/>
          <w:szCs w:val="20"/>
          <w:highlight w:val="cyan"/>
          <w:lang w:val=""/>
        </w:rPr>
        <w:t>15</w:t>
      </w:r>
    </w:p>
    <w:p w:rsidR="0081475D" w:rsidRPr="00C64BAA" w:rsidP="0081475D" w14:paraId="0116B1B1" w14:textId="439CF0F3">
      <w:pPr>
        <w:pStyle w:val="A1-1stLeader"/>
        <w:numPr>
          <w:ilvl w:val="0"/>
          <w:numId w:val="31"/>
        </w:numPr>
        <w:rPr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>Solo me paga</w:t>
      </w:r>
      <w:r w:rsidRPr="00C64BAA" w:rsidR="00CF0011">
        <w:rPr>
          <w:rFonts w:cs="Arial"/>
          <w:sz w:val="20"/>
          <w:szCs w:val="20"/>
          <w:lang w:val=""/>
        </w:rPr>
        <w:t>n</w:t>
      </w:r>
      <w:r w:rsidRPr="00C64BAA">
        <w:rPr>
          <w:rFonts w:cs="Arial"/>
          <w:sz w:val="20"/>
          <w:szCs w:val="20"/>
          <w:lang w:val=""/>
        </w:rPr>
        <w:t xml:space="preserve"> por este tiempo algunas veces</w:t>
      </w:r>
    </w:p>
    <w:p w:rsidR="0081475D" w:rsidRPr="00C64BAA" w:rsidP="0081475D" w14:paraId="5EAB928A" w14:textId="76D47BC2">
      <w:pPr>
        <w:pStyle w:val="A1-1stLeader"/>
        <w:numPr>
          <w:ilvl w:val="0"/>
          <w:numId w:val="31"/>
        </w:numPr>
        <w:rPr>
          <w:sz w:val="20"/>
          <w:szCs w:val="20"/>
          <w:lang w:val=""/>
        </w:rPr>
      </w:pPr>
      <w:r w:rsidRPr="00C64BAA">
        <w:rPr>
          <w:rFonts w:cs="Arial"/>
          <w:sz w:val="20"/>
          <w:szCs w:val="20"/>
          <w:lang w:val=""/>
        </w:rPr>
        <w:t>No, no me pagan por este tiempo</w:t>
      </w:r>
    </w:p>
    <w:p w:rsidR="000965F9" w:rsidRPr="00921A11" w:rsidP="000965F9" w14:paraId="6CF4CE47" w14:textId="77777777">
      <w:pPr>
        <w:pStyle w:val="A1-1stLeader"/>
        <w:numPr>
          <w:ilvl w:val="0"/>
          <w:numId w:val="0"/>
        </w:numPr>
        <w:ind w:left="720"/>
        <w:rPr>
          <w:rFonts w:cs="Arial"/>
          <w:sz w:val="20"/>
          <w:szCs w:val="20"/>
          <w:highlight w:val="cyan"/>
          <w:lang w:val=""/>
        </w:rPr>
      </w:pPr>
    </w:p>
    <w:p w:rsidR="000965F9" w:rsidP="000965F9" w14:paraId="069A6D1D" w14:textId="77777777">
      <w:pPr>
        <w:pStyle w:val="A1-1stLeader"/>
        <w:numPr>
          <w:ilvl w:val="0"/>
          <w:numId w:val="0"/>
        </w:numPr>
        <w:rPr>
          <w:rFonts w:cs="Arial"/>
          <w:sz w:val="20"/>
          <w:szCs w:val="20"/>
          <w:highlight w:val="cyan"/>
        </w:rPr>
      </w:pPr>
      <w:r w:rsidRPr="00345D0B">
        <w:rPr>
          <w:rFonts w:cs="Arial"/>
          <w:sz w:val="20"/>
          <w:szCs w:val="20"/>
          <w:highlight w:val="cyan"/>
        </w:rPr>
        <w:t>[IF B1</w:t>
      </w:r>
      <w:r>
        <w:rPr>
          <w:rFonts w:cs="Arial"/>
          <w:sz w:val="20"/>
          <w:szCs w:val="20"/>
          <w:highlight w:val="cyan"/>
        </w:rPr>
        <w:t>3</w:t>
      </w:r>
      <w:r w:rsidRPr="00345D0B">
        <w:rPr>
          <w:rFonts w:cs="Arial"/>
          <w:sz w:val="20"/>
          <w:szCs w:val="20"/>
          <w:highlight w:val="cyan"/>
        </w:rPr>
        <w:t xml:space="preserve"> IS MISSING, GO TO B1</w:t>
      </w:r>
      <w:r>
        <w:rPr>
          <w:rFonts w:cs="Arial"/>
          <w:sz w:val="20"/>
          <w:szCs w:val="20"/>
          <w:highlight w:val="cyan"/>
        </w:rPr>
        <w:t>5</w:t>
      </w:r>
      <w:r w:rsidRPr="00345D0B">
        <w:rPr>
          <w:rFonts w:cs="Arial"/>
          <w:sz w:val="20"/>
          <w:szCs w:val="20"/>
          <w:highlight w:val="cyan"/>
        </w:rPr>
        <w:t>]</w:t>
      </w:r>
    </w:p>
    <w:p w:rsidR="009A585F" w:rsidRPr="002F35AB" w:rsidP="000965F9" w14:paraId="613BE964" w14:textId="77777777">
      <w:pPr>
        <w:tabs>
          <w:tab w:val="left" w:pos="810"/>
        </w:tabs>
        <w:spacing w:line="276" w:lineRule="auto"/>
        <w:rPr>
          <w:sz w:val="20"/>
          <w:szCs w:val="20"/>
        </w:rPr>
      </w:pPr>
    </w:p>
    <w:p w:rsidR="00392EAA" w:rsidRPr="00665D0A" w:rsidP="00CB0ABF" w14:paraId="445693BC" w14:textId="7F666BE4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42" w:name="_Hlk169772332"/>
      <w:r w:rsidRPr="00665D0A">
        <w:rPr>
          <w:sz w:val="20"/>
          <w:szCs w:val="20"/>
          <w:lang w:val=""/>
        </w:rPr>
        <w:t>¿Pudo marcharse de su lugar de trabajo mientras esperaba</w:t>
      </w:r>
      <w:bookmarkEnd w:id="142"/>
      <w:r w:rsidRPr="00665D0A" w:rsidR="00C71ACA">
        <w:rPr>
          <w:sz w:val="20"/>
          <w:szCs w:val="20"/>
          <w:lang w:val=""/>
        </w:rPr>
        <w:t xml:space="preserve"> un trabajo</w:t>
      </w:r>
      <w:r w:rsidRPr="00665D0A" w:rsidR="0085609C">
        <w:rPr>
          <w:sz w:val="20"/>
          <w:szCs w:val="20"/>
          <w:lang w:val=""/>
        </w:rPr>
        <w:t>?</w:t>
      </w:r>
    </w:p>
    <w:p w:rsidR="0085609C" w:rsidRPr="00665D0A" w:rsidP="00CB0ABF" w14:paraId="486E73E1" w14:textId="2FB68C12">
      <w:pPr>
        <w:pStyle w:val="A1-1stLeader"/>
        <w:numPr>
          <w:ilvl w:val="0"/>
          <w:numId w:val="31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  <w:r w:rsidRPr="00665D0A" w:rsidR="009A585F">
        <w:rPr>
          <w:sz w:val="20"/>
          <w:szCs w:val="20"/>
          <w:lang w:val=""/>
        </w:rPr>
        <w:t xml:space="preserve"> </w:t>
      </w:r>
    </w:p>
    <w:p w:rsidR="0085609C" w:rsidRPr="00665D0A" w:rsidP="00CB0ABF" w14:paraId="50605DBF" w14:textId="7BB915B8">
      <w:pPr>
        <w:pStyle w:val="A1-1stLeader"/>
        <w:numPr>
          <w:ilvl w:val="0"/>
          <w:numId w:val="31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</w:p>
    <w:p w:rsidR="002A2599" w:rsidRPr="00665D0A" w:rsidP="00CB0ABF" w14:paraId="0683242A" w14:textId="384F481D">
      <w:pPr>
        <w:pStyle w:val="A1-1stLeader"/>
        <w:numPr>
          <w:ilvl w:val="0"/>
          <w:numId w:val="31"/>
        </w:numPr>
        <w:rPr>
          <w:sz w:val="20"/>
          <w:szCs w:val="20"/>
          <w:lang w:val=""/>
        </w:rPr>
      </w:pPr>
      <w:bookmarkStart w:id="143" w:name="_Hlk169772379"/>
      <w:r w:rsidRPr="00665D0A">
        <w:rPr>
          <w:sz w:val="20"/>
          <w:szCs w:val="20"/>
          <w:lang w:val=""/>
        </w:rPr>
        <w:t>No estaba en mi lugar de trabajo cuando esperaba</w:t>
      </w:r>
      <w:bookmarkEnd w:id="143"/>
    </w:p>
    <w:p w:rsidR="00A634B3" w:rsidRPr="00665D0A" w:rsidP="007F1812" w14:paraId="1BF94E84" w14:textId="77777777">
      <w:pPr>
        <w:spacing w:line="276" w:lineRule="auto"/>
        <w:rPr>
          <w:sz w:val="20"/>
          <w:szCs w:val="20"/>
          <w:lang w:val=""/>
        </w:rPr>
      </w:pPr>
    </w:p>
    <w:p w:rsidR="00A634B3" w:rsidRPr="00665D0A" w:rsidP="00424844" w14:paraId="53C2AE91" w14:textId="77777777">
      <w:pPr>
        <w:pStyle w:val="A1-1stLeader"/>
        <w:numPr>
          <w:ilvl w:val="0"/>
          <w:numId w:val="0"/>
        </w:numPr>
        <w:rPr>
          <w:rFonts w:eastAsia="Calibri"/>
          <w:b/>
          <w:sz w:val="20"/>
          <w:szCs w:val="20"/>
          <w:u w:val="single"/>
          <w:lang w:val=""/>
        </w:rPr>
      </w:pPr>
    </w:p>
    <w:p w:rsidR="00964BAC" w:rsidRPr="00665D0A" w:rsidP="00424844" w14:paraId="6EAFD059" w14:textId="4F229493">
      <w:pPr>
        <w:pStyle w:val="A1-1stLeader"/>
        <w:numPr>
          <w:ilvl w:val="0"/>
          <w:numId w:val="0"/>
        </w:numPr>
        <w:rPr>
          <w:b/>
          <w:sz w:val="20"/>
          <w:szCs w:val="20"/>
          <w:u w:val="single"/>
          <w:lang w:val=""/>
        </w:rPr>
      </w:pPr>
      <w:bookmarkStart w:id="144" w:name="_Hlk169772402"/>
      <w:r w:rsidRPr="00665D0A">
        <w:rPr>
          <w:rFonts w:eastAsia="Calibri"/>
          <w:b/>
          <w:sz w:val="20"/>
          <w:szCs w:val="20"/>
          <w:u w:val="single"/>
          <w:lang w:val=""/>
        </w:rPr>
        <w:t>Tra</w:t>
      </w:r>
      <w:r w:rsidRPr="00665D0A" w:rsidR="006720C3">
        <w:rPr>
          <w:rFonts w:eastAsia="Calibri"/>
          <w:b/>
          <w:sz w:val="20"/>
          <w:szCs w:val="20"/>
          <w:u w:val="single"/>
          <w:lang w:val=""/>
        </w:rPr>
        <w:t>slado</w:t>
      </w:r>
      <w:bookmarkEnd w:id="144"/>
    </w:p>
    <w:p w:rsidR="00A634B3" w:rsidRPr="00665D0A" w:rsidP="00752E35" w14:paraId="69D8D586" w14:textId="09C26853">
      <w:pPr>
        <w:pStyle w:val="A1-1stLeader"/>
        <w:numPr>
          <w:ilvl w:val="0"/>
          <w:numId w:val="0"/>
        </w:numPr>
        <w:tabs>
          <w:tab w:val="left" w:pos="5160"/>
        </w:tabs>
        <w:ind w:left="261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ab/>
      </w:r>
    </w:p>
    <w:p w:rsidR="00831F89" w:rsidRPr="00665D0A" w:rsidP="00CB0ABF" w14:paraId="781BCE42" w14:textId="19BCAD34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45" w:name="_Hlk169772434"/>
      <w:r w:rsidRPr="00665D0A">
        <w:rPr>
          <w:sz w:val="20"/>
          <w:szCs w:val="20"/>
          <w:lang w:val=""/>
        </w:rPr>
        <w:t>En las últimas cuatro semanas, ¿se trasladó de un lugar de trabajo a otro durante su jornada laboral, como parte de su trabajo</w:t>
      </w:r>
      <w:bookmarkEnd w:id="145"/>
      <w:r w:rsidRPr="00665D0A" w:rsidR="00E43494">
        <w:rPr>
          <w:sz w:val="20"/>
          <w:szCs w:val="20"/>
          <w:lang w:val=""/>
        </w:rPr>
        <w:t>?</w:t>
      </w:r>
      <w:r w:rsidRPr="00665D0A" w:rsidR="00E43494">
        <w:rPr>
          <w:rFonts w:cs="Arial"/>
          <w:sz w:val="20"/>
          <w:szCs w:val="20"/>
          <w:lang w:val=""/>
        </w:rPr>
        <w:t xml:space="preserve"> </w:t>
      </w:r>
    </w:p>
    <w:p w:rsidR="00030D3C" w:rsidRPr="00665D0A" w:rsidP="00CB0ABF" w14:paraId="5DC4A63F" w14:textId="44B6C65C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030D3C" w:rsidRPr="00665D0A" w:rsidP="00CB0ABF" w14:paraId="5C2AAADB" w14:textId="1B3F0CFB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  <w:r w:rsidRPr="00665D0A" w:rsidR="008A476E">
        <w:rPr>
          <w:sz w:val="20"/>
          <w:szCs w:val="20"/>
          <w:lang w:val=""/>
        </w:rPr>
        <w:t xml:space="preserve"> </w:t>
      </w:r>
      <w:r w:rsidRPr="00665D0A" w:rsidR="008A476E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 w:rsidR="008A476E">
        <w:rPr>
          <w:sz w:val="20"/>
          <w:szCs w:val="20"/>
          <w:lang w:val=""/>
        </w:rPr>
        <w:t xml:space="preserve"> </w:t>
      </w:r>
      <w:r w:rsidRPr="00665D0A" w:rsidR="008A476E">
        <w:rPr>
          <w:sz w:val="20"/>
          <w:szCs w:val="20"/>
          <w:highlight w:val="cyan"/>
          <w:lang w:val=""/>
        </w:rPr>
        <w:t>GO TO B</w:t>
      </w:r>
      <w:r w:rsidR="000965F9">
        <w:rPr>
          <w:sz w:val="20"/>
          <w:szCs w:val="20"/>
          <w:highlight w:val="cyan"/>
          <w:lang w:val=""/>
        </w:rPr>
        <w:t>17</w:t>
      </w:r>
    </w:p>
    <w:p w:rsidR="008F6E9D" w:rsidP="008F6E9D" w14:paraId="2A730E30" w14:textId="77777777">
      <w:pPr>
        <w:pStyle w:val="A1-1stLeader"/>
        <w:numPr>
          <w:ilvl w:val="0"/>
          <w:numId w:val="0"/>
        </w:numPr>
      </w:pPr>
      <w:r w:rsidRPr="00345D0B">
        <w:rPr>
          <w:highlight w:val="cyan"/>
        </w:rPr>
        <w:t>[IF B1</w:t>
      </w:r>
      <w:r>
        <w:rPr>
          <w:highlight w:val="cyan"/>
        </w:rPr>
        <w:t>5</w:t>
      </w:r>
      <w:r w:rsidRPr="00345D0B">
        <w:rPr>
          <w:highlight w:val="cyan"/>
        </w:rPr>
        <w:t xml:space="preserve"> IS MISSING, GO TO B1</w:t>
      </w:r>
      <w:r>
        <w:rPr>
          <w:highlight w:val="cyan"/>
        </w:rPr>
        <w:t>7</w:t>
      </w:r>
      <w:r w:rsidRPr="00345D0B">
        <w:rPr>
          <w:highlight w:val="cyan"/>
        </w:rPr>
        <w:t>]</w:t>
      </w:r>
    </w:p>
    <w:p w:rsidR="00EB2409" w:rsidRPr="002F35AB" w:rsidP="008F6E9D" w14:paraId="6BE989F1" w14:textId="77777777">
      <w:pPr>
        <w:tabs>
          <w:tab w:val="left" w:pos="720"/>
        </w:tabs>
        <w:spacing w:line="276" w:lineRule="auto"/>
        <w:rPr>
          <w:sz w:val="20"/>
          <w:szCs w:val="20"/>
        </w:rPr>
      </w:pPr>
    </w:p>
    <w:p w:rsidR="00030D3C" w:rsidRPr="00665D0A" w:rsidP="00CB0ABF" w14:paraId="795DE273" w14:textId="764D618E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46" w:name="_Hlk169772459"/>
      <w:r w:rsidRPr="00665D0A">
        <w:rPr>
          <w:sz w:val="20"/>
          <w:szCs w:val="20"/>
          <w:lang w:val=""/>
        </w:rPr>
        <w:t>¿Le pagaron por ese tiempo de traslado</w:t>
      </w:r>
      <w:bookmarkEnd w:id="146"/>
      <w:r w:rsidRPr="00665D0A" w:rsidR="004B2C67">
        <w:rPr>
          <w:sz w:val="20"/>
          <w:szCs w:val="20"/>
          <w:lang w:val=""/>
        </w:rPr>
        <w:t>?</w:t>
      </w:r>
      <w:r w:rsidRPr="00665D0A" w:rsidR="00D42D86">
        <w:rPr>
          <w:sz w:val="20"/>
          <w:szCs w:val="20"/>
          <w:lang w:val=""/>
        </w:rPr>
        <w:t xml:space="preserve"> </w:t>
      </w:r>
    </w:p>
    <w:p w:rsidR="00755CED" w:rsidRPr="00095575" w:rsidP="00755CED" w14:paraId="4DBFEDA2" w14:textId="509CA761">
      <w:pPr>
        <w:pStyle w:val="A1-1stLeader"/>
        <w:rPr>
          <w:sz w:val="20"/>
          <w:szCs w:val="20"/>
          <w:lang w:val=""/>
        </w:rPr>
      </w:pPr>
      <w:r w:rsidRPr="00095575">
        <w:rPr>
          <w:sz w:val="20"/>
          <w:lang w:val=""/>
        </w:rPr>
        <w:t>Sí, siempre me paga</w:t>
      </w:r>
      <w:r w:rsidRPr="00095575" w:rsidR="00CF0011">
        <w:rPr>
          <w:sz w:val="20"/>
          <w:lang w:val=""/>
        </w:rPr>
        <w:t>n</w:t>
      </w:r>
      <w:r w:rsidRPr="00095575">
        <w:rPr>
          <w:sz w:val="20"/>
          <w:lang w:val=""/>
        </w:rPr>
        <w:t xml:space="preserve"> por este tiempo</w:t>
      </w:r>
    </w:p>
    <w:p w:rsidR="00755CED" w:rsidRPr="00095575" w:rsidP="00755CED" w14:paraId="570C37F7" w14:textId="24CE0F47">
      <w:pPr>
        <w:pStyle w:val="A1-1stLeader"/>
        <w:rPr>
          <w:sz w:val="20"/>
          <w:szCs w:val="20"/>
          <w:lang w:val=""/>
        </w:rPr>
      </w:pPr>
      <w:r w:rsidRPr="00095575">
        <w:rPr>
          <w:rFonts w:cs="Arial"/>
          <w:sz w:val="20"/>
          <w:szCs w:val="20"/>
          <w:lang w:val=""/>
        </w:rPr>
        <w:t>Solo me paga</w:t>
      </w:r>
      <w:r w:rsidRPr="00095575" w:rsidR="00CF0011">
        <w:rPr>
          <w:rFonts w:cs="Arial"/>
          <w:sz w:val="20"/>
          <w:szCs w:val="20"/>
          <w:lang w:val=""/>
        </w:rPr>
        <w:t>n</w:t>
      </w:r>
      <w:r w:rsidRPr="00095575">
        <w:rPr>
          <w:rFonts w:cs="Arial"/>
          <w:sz w:val="20"/>
          <w:szCs w:val="20"/>
          <w:lang w:val=""/>
        </w:rPr>
        <w:t xml:space="preserve"> por este tiempo algunas veces</w:t>
      </w:r>
    </w:p>
    <w:p w:rsidR="00755CED" w:rsidRPr="00095575" w:rsidP="00755CED" w14:paraId="0ACBEFF3" w14:textId="4874253C">
      <w:pPr>
        <w:pStyle w:val="A1-1stLeader"/>
        <w:rPr>
          <w:sz w:val="20"/>
          <w:szCs w:val="20"/>
          <w:lang w:val=""/>
        </w:rPr>
      </w:pPr>
      <w:r w:rsidRPr="00095575">
        <w:rPr>
          <w:rFonts w:cs="Arial"/>
          <w:sz w:val="20"/>
          <w:szCs w:val="20"/>
          <w:lang w:val=""/>
        </w:rPr>
        <w:t>No, no me pagan por este tiempo</w:t>
      </w:r>
    </w:p>
    <w:p w:rsidR="00964BAC" w:rsidRPr="00921A11" w:rsidP="00424844" w14:paraId="60547A51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676348" w:rsidRPr="00665D0A" w:rsidP="00676348" w14:paraId="701BAB5E" w14:textId="11556DFC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  <w:bookmarkStart w:id="147" w:name="_Hlk169772495"/>
      <w:r w:rsidRPr="00665D0A">
        <w:rPr>
          <w:b/>
          <w:sz w:val="20"/>
          <w:szCs w:val="20"/>
          <w:u w:val="single"/>
          <w:lang w:val=""/>
        </w:rPr>
        <w:t>Entrenamiento</w:t>
      </w:r>
      <w:bookmarkEnd w:id="147"/>
      <w:r w:rsidRPr="00665D0A">
        <w:rPr>
          <w:sz w:val="20"/>
          <w:szCs w:val="20"/>
          <w:lang w:val=""/>
        </w:rPr>
        <w:t xml:space="preserve"> </w:t>
      </w:r>
    </w:p>
    <w:p w:rsidR="00676348" w:rsidRPr="00665D0A" w:rsidP="00676348" w14:paraId="708A1774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676348" w:rsidRPr="00665D0A" w:rsidP="00CB0ABF" w14:paraId="7CB2A2F7" w14:textId="04B0D92F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48" w:name="_Hlk169772512"/>
      <w:r w:rsidRPr="00665D0A">
        <w:rPr>
          <w:sz w:val="20"/>
          <w:szCs w:val="20"/>
          <w:lang w:val=""/>
        </w:rPr>
        <w:t>[</w:t>
      </w:r>
      <w:r w:rsidRPr="00665D0A" w:rsidR="00E962D6">
        <w:rPr>
          <w:sz w:val="20"/>
          <w:szCs w:val="20"/>
          <w:lang w:val=""/>
        </w:rPr>
        <w:t xml:space="preserve">En los últimos 6 meses / Desde que empezó a trabajar en este empleo], ¿ha recibido algún tipo </w:t>
      </w:r>
      <w:r w:rsidRPr="00665D0A" w:rsidR="00E962D6">
        <w:rPr>
          <w:sz w:val="20"/>
          <w:szCs w:val="20"/>
          <w:lang w:val=""/>
        </w:rPr>
        <w:t>de entrenamiento para su trabajo</w:t>
      </w:r>
      <w:bookmarkEnd w:id="148"/>
      <w:r w:rsidRPr="00665D0A">
        <w:rPr>
          <w:sz w:val="20"/>
          <w:szCs w:val="20"/>
          <w:lang w:val=""/>
        </w:rPr>
        <w:t>?</w:t>
      </w:r>
    </w:p>
    <w:p w:rsidR="00676348" w:rsidRPr="00665D0A" w:rsidP="00CB0ABF" w14:paraId="6C22D83C" w14:textId="4484F78E">
      <w:pPr>
        <w:pStyle w:val="A1-1stLeader"/>
        <w:numPr>
          <w:ilvl w:val="0"/>
          <w:numId w:val="36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676348" w:rsidRPr="00517315" w:rsidP="00CB0ABF" w14:paraId="0FCE7567" w14:textId="6C96D344">
      <w:pPr>
        <w:pStyle w:val="A1-1stLeader"/>
        <w:numPr>
          <w:ilvl w:val="0"/>
          <w:numId w:val="36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No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GO </w:t>
      </w:r>
      <w:r w:rsidRPr="00665D0A">
        <w:rPr>
          <w:rFonts w:eastAsia="Arial"/>
          <w:sz w:val="20"/>
          <w:szCs w:val="20"/>
          <w:highlight w:val="cyan"/>
          <w:lang w:val=""/>
        </w:rPr>
        <w:t>to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 B</w:t>
      </w:r>
      <w:r w:rsidRPr="00665D0A" w:rsidR="0032002D">
        <w:rPr>
          <w:rFonts w:eastAsia="Arial"/>
          <w:sz w:val="20"/>
          <w:szCs w:val="20"/>
          <w:highlight w:val="cyan"/>
          <w:lang w:val=""/>
        </w:rPr>
        <w:t>2</w:t>
      </w:r>
      <w:r w:rsidR="00D87231">
        <w:rPr>
          <w:rFonts w:eastAsia="Arial"/>
          <w:sz w:val="20"/>
          <w:szCs w:val="20"/>
          <w:highlight w:val="cyan"/>
          <w:lang w:val=""/>
        </w:rPr>
        <w:t>0</w:t>
      </w:r>
    </w:p>
    <w:p w:rsidR="00517315" w:rsidP="00517315" w14:paraId="7B3489EC" w14:textId="77777777">
      <w:pPr>
        <w:pStyle w:val="A1-1stLeader"/>
        <w:numPr>
          <w:ilvl w:val="0"/>
          <w:numId w:val="0"/>
        </w:numPr>
        <w:ind w:left="720" w:hanging="360"/>
        <w:rPr>
          <w:rFonts w:eastAsia="Arial"/>
          <w:sz w:val="20"/>
          <w:szCs w:val="20"/>
          <w:lang w:val=""/>
        </w:rPr>
      </w:pPr>
    </w:p>
    <w:p w:rsidR="00517315" w:rsidP="00517315" w14:paraId="24285B1A" w14:textId="77777777">
      <w:pPr>
        <w:tabs>
          <w:tab w:val="left" w:pos="720"/>
        </w:tabs>
        <w:spacing w:line="276" w:lineRule="auto"/>
        <w:rPr>
          <w:rFonts w:cs="Arial"/>
          <w:sz w:val="20"/>
          <w:szCs w:val="20"/>
        </w:rPr>
      </w:pPr>
      <w:r w:rsidRPr="00345D0B">
        <w:rPr>
          <w:rFonts w:cs="Arial"/>
          <w:sz w:val="20"/>
          <w:szCs w:val="20"/>
          <w:highlight w:val="cyan"/>
        </w:rPr>
        <w:t>[IF B1</w:t>
      </w:r>
      <w:r>
        <w:rPr>
          <w:rFonts w:cs="Arial"/>
          <w:sz w:val="20"/>
          <w:szCs w:val="20"/>
          <w:highlight w:val="cyan"/>
        </w:rPr>
        <w:t>7</w:t>
      </w:r>
      <w:r w:rsidRPr="00345D0B">
        <w:rPr>
          <w:rFonts w:cs="Arial"/>
          <w:sz w:val="20"/>
          <w:szCs w:val="20"/>
          <w:highlight w:val="cyan"/>
        </w:rPr>
        <w:t xml:space="preserve"> IS MISSING, GO TO B2</w:t>
      </w:r>
      <w:r>
        <w:rPr>
          <w:rFonts w:cs="Arial"/>
          <w:sz w:val="20"/>
          <w:szCs w:val="20"/>
          <w:highlight w:val="cyan"/>
        </w:rPr>
        <w:t>0</w:t>
      </w:r>
      <w:r w:rsidRPr="00345D0B">
        <w:rPr>
          <w:rFonts w:cs="Arial"/>
          <w:sz w:val="20"/>
          <w:szCs w:val="20"/>
          <w:highlight w:val="cyan"/>
        </w:rPr>
        <w:t>]</w:t>
      </w:r>
    </w:p>
    <w:p w:rsidR="00517315" w:rsidRPr="002F35AB" w:rsidP="00517315" w14:paraId="77559904" w14:textId="77777777">
      <w:pPr>
        <w:pStyle w:val="A1-1stLeader"/>
        <w:numPr>
          <w:ilvl w:val="0"/>
          <w:numId w:val="0"/>
        </w:numPr>
        <w:ind w:left="720" w:hanging="360"/>
        <w:rPr>
          <w:sz w:val="20"/>
          <w:szCs w:val="20"/>
        </w:rPr>
      </w:pPr>
    </w:p>
    <w:p w:rsidR="00676348" w:rsidRPr="002F35AB" w:rsidP="00676348" w14:paraId="7E7AB0C7" w14:textId="77777777">
      <w:pPr>
        <w:tabs>
          <w:tab w:val="left" w:pos="720"/>
        </w:tabs>
        <w:spacing w:line="276" w:lineRule="auto"/>
        <w:rPr>
          <w:sz w:val="20"/>
          <w:szCs w:val="20"/>
        </w:rPr>
      </w:pPr>
    </w:p>
    <w:p w:rsidR="00676348" w:rsidRPr="00665D0A" w:rsidP="00CB0ABF" w14:paraId="43DCC39F" w14:textId="504BA53A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49" w:name="_Hlk169772532"/>
      <w:r w:rsidRPr="00665D0A">
        <w:rPr>
          <w:sz w:val="20"/>
          <w:szCs w:val="20"/>
          <w:lang w:val=""/>
        </w:rPr>
        <w:t>¿Se le exigió recibir el entrenamiento para obtener o mantener su trabajo</w:t>
      </w:r>
      <w:bookmarkEnd w:id="149"/>
      <w:r w:rsidRPr="00665D0A">
        <w:rPr>
          <w:sz w:val="20"/>
          <w:szCs w:val="20"/>
          <w:lang w:val=""/>
        </w:rPr>
        <w:t>?</w:t>
      </w:r>
    </w:p>
    <w:p w:rsidR="00676348" w:rsidRPr="00665D0A" w:rsidP="00CB0ABF" w14:paraId="07497206" w14:textId="25FBC22B">
      <w:pPr>
        <w:pStyle w:val="A1-1stLeader"/>
        <w:numPr>
          <w:ilvl w:val="0"/>
          <w:numId w:val="36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676348" w:rsidRPr="0075128C" w:rsidP="00CB0ABF" w14:paraId="27A7F9B1" w14:textId="2EDE0632">
      <w:pPr>
        <w:pStyle w:val="A1-1stLeader"/>
        <w:numPr>
          <w:ilvl w:val="0"/>
          <w:numId w:val="36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No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GO </w:t>
      </w:r>
      <w:r w:rsidRPr="00665D0A">
        <w:rPr>
          <w:rFonts w:eastAsia="Arial"/>
          <w:sz w:val="20"/>
          <w:szCs w:val="20"/>
          <w:highlight w:val="cyan"/>
          <w:lang w:val=""/>
        </w:rPr>
        <w:t>to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 B</w:t>
      </w:r>
      <w:r w:rsidRPr="00665D0A" w:rsidR="0032002D">
        <w:rPr>
          <w:rFonts w:eastAsia="Arial"/>
          <w:sz w:val="20"/>
          <w:szCs w:val="20"/>
          <w:highlight w:val="cyan"/>
          <w:lang w:val=""/>
        </w:rPr>
        <w:t>2</w:t>
      </w:r>
      <w:r w:rsidR="0075128C">
        <w:rPr>
          <w:rFonts w:eastAsia="Arial"/>
          <w:sz w:val="20"/>
          <w:szCs w:val="20"/>
          <w:highlight w:val="cyan"/>
          <w:lang w:val=""/>
        </w:rPr>
        <w:t>0</w:t>
      </w:r>
    </w:p>
    <w:p w:rsidR="0075128C" w:rsidP="0075128C" w14:paraId="7904FAFA" w14:textId="77777777">
      <w:pPr>
        <w:pStyle w:val="A1-1stLeader"/>
        <w:numPr>
          <w:ilvl w:val="0"/>
          <w:numId w:val="0"/>
        </w:numPr>
        <w:ind w:left="720" w:hanging="360"/>
        <w:rPr>
          <w:rFonts w:eastAsia="Arial"/>
          <w:sz w:val="20"/>
          <w:szCs w:val="20"/>
          <w:lang w:val=""/>
        </w:rPr>
      </w:pPr>
    </w:p>
    <w:p w:rsidR="0075128C" w:rsidP="0075128C" w14:paraId="414A28BE" w14:textId="77777777">
      <w:pPr>
        <w:tabs>
          <w:tab w:val="left" w:pos="720"/>
        </w:tabs>
        <w:spacing w:line="276" w:lineRule="auto"/>
        <w:rPr>
          <w:rFonts w:cs="Arial"/>
          <w:sz w:val="20"/>
          <w:szCs w:val="20"/>
        </w:rPr>
      </w:pPr>
      <w:r w:rsidRPr="00345D0B">
        <w:rPr>
          <w:rFonts w:cs="Arial"/>
          <w:sz w:val="20"/>
          <w:szCs w:val="20"/>
          <w:highlight w:val="cyan"/>
        </w:rPr>
        <w:t>[IF B1</w:t>
      </w:r>
      <w:r>
        <w:rPr>
          <w:rFonts w:cs="Arial"/>
          <w:sz w:val="20"/>
          <w:szCs w:val="20"/>
          <w:highlight w:val="cyan"/>
        </w:rPr>
        <w:t>8</w:t>
      </w:r>
      <w:r w:rsidRPr="00345D0B">
        <w:rPr>
          <w:rFonts w:cs="Arial"/>
          <w:sz w:val="20"/>
          <w:szCs w:val="20"/>
          <w:highlight w:val="cyan"/>
        </w:rPr>
        <w:t xml:space="preserve"> IS MISSING, GO TO B2</w:t>
      </w:r>
      <w:r>
        <w:rPr>
          <w:rFonts w:cs="Arial"/>
          <w:sz w:val="20"/>
          <w:szCs w:val="20"/>
          <w:highlight w:val="cyan"/>
        </w:rPr>
        <w:t>0</w:t>
      </w:r>
      <w:r w:rsidRPr="00345D0B">
        <w:rPr>
          <w:rFonts w:cs="Arial"/>
          <w:sz w:val="20"/>
          <w:szCs w:val="20"/>
          <w:highlight w:val="cyan"/>
        </w:rPr>
        <w:t>]</w:t>
      </w:r>
    </w:p>
    <w:p w:rsidR="00676348" w:rsidRPr="002F35AB" w:rsidP="00676348" w14:paraId="7222C6E7" w14:textId="77777777">
      <w:pPr>
        <w:tabs>
          <w:tab w:val="left" w:pos="720"/>
        </w:tabs>
        <w:spacing w:line="276" w:lineRule="auto"/>
        <w:rPr>
          <w:sz w:val="20"/>
          <w:szCs w:val="20"/>
        </w:rPr>
      </w:pPr>
    </w:p>
    <w:p w:rsidR="00676348" w:rsidRPr="00665D0A" w:rsidP="00CB0ABF" w14:paraId="3B357053" w14:textId="73626F14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50" w:name="_Hlk169772558"/>
      <w:r w:rsidRPr="00665D0A">
        <w:rPr>
          <w:sz w:val="20"/>
          <w:szCs w:val="20"/>
          <w:lang w:val=""/>
        </w:rPr>
        <w:t>¿Le pagaron por el tiempo que dedicó al entrenamiento</w:t>
      </w:r>
      <w:bookmarkEnd w:id="150"/>
      <w:r w:rsidRPr="00665D0A">
        <w:rPr>
          <w:sz w:val="20"/>
          <w:szCs w:val="20"/>
          <w:lang w:val=""/>
        </w:rPr>
        <w:t>?</w:t>
      </w:r>
    </w:p>
    <w:p w:rsidR="00676348" w:rsidRPr="00665D0A" w:rsidP="00CB0ABF" w14:paraId="0C22E2EB" w14:textId="21C70F76">
      <w:pPr>
        <w:pStyle w:val="A1-1stLeader"/>
        <w:numPr>
          <w:ilvl w:val="0"/>
          <w:numId w:val="36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676348" w:rsidRPr="00665D0A" w:rsidP="00CB0ABF" w14:paraId="3167FEC7" w14:textId="77777777">
      <w:pPr>
        <w:pStyle w:val="A1-1stLeader"/>
        <w:numPr>
          <w:ilvl w:val="0"/>
          <w:numId w:val="36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</w:p>
    <w:p w:rsidR="00676348" w:rsidRPr="00665D0A" w:rsidP="00424844" w14:paraId="2DB10BD5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C110F2" w:rsidRPr="00665D0A" w:rsidP="00424844" w14:paraId="3F4B3C84" w14:textId="4F7D941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C110F2" w:rsidRPr="00665D0A" w:rsidP="00424844" w14:paraId="1FA7124B" w14:textId="28E4A8D4">
      <w:pPr>
        <w:pStyle w:val="A1-1stLeader"/>
        <w:numPr>
          <w:ilvl w:val="0"/>
          <w:numId w:val="0"/>
        </w:numPr>
        <w:rPr>
          <w:b/>
          <w:sz w:val="20"/>
          <w:szCs w:val="20"/>
          <w:u w:val="single"/>
          <w:lang w:val=""/>
        </w:rPr>
      </w:pPr>
      <w:bookmarkStart w:id="151" w:name="_Hlk169772644"/>
      <w:r w:rsidRPr="00665D0A">
        <w:rPr>
          <w:b/>
          <w:sz w:val="20"/>
          <w:szCs w:val="20"/>
          <w:u w:val="single"/>
          <w:lang w:val=""/>
        </w:rPr>
        <w:t xml:space="preserve">Horas </w:t>
      </w:r>
      <w:r w:rsidRPr="00665D0A" w:rsidR="00106C01">
        <w:rPr>
          <w:b/>
          <w:sz w:val="20"/>
          <w:szCs w:val="20"/>
          <w:u w:val="single"/>
          <w:lang w:val=""/>
        </w:rPr>
        <w:t>trabajadas regularmente</w:t>
      </w:r>
    </w:p>
    <w:bookmarkEnd w:id="151"/>
    <w:p w:rsidR="007C0D29" w:rsidRPr="00665D0A" w:rsidP="007F1812" w14:paraId="573B089D" w14:textId="77777777">
      <w:pPr>
        <w:rPr>
          <w:sz w:val="20"/>
          <w:szCs w:val="20"/>
          <w:lang w:val=""/>
        </w:rPr>
      </w:pPr>
    </w:p>
    <w:p w:rsidR="00120F3C" w:rsidRPr="00665D0A" w:rsidP="00CB0ABF" w14:paraId="62CD695F" w14:textId="11A4713C">
      <w:pPr>
        <w:pStyle w:val="ListParagraph"/>
        <w:numPr>
          <w:ilvl w:val="0"/>
          <w:numId w:val="26"/>
        </w:numPr>
        <w:tabs>
          <w:tab w:val="left" w:pos="810"/>
        </w:tabs>
        <w:spacing w:line="276" w:lineRule="auto"/>
        <w:ind w:hanging="720"/>
        <w:rPr>
          <w:sz w:val="20"/>
          <w:szCs w:val="20"/>
          <w:lang w:val=""/>
        </w:rPr>
      </w:pPr>
      <w:bookmarkStart w:id="152" w:name="_Hlk169772661"/>
      <w:r w:rsidRPr="00665D0A">
        <w:rPr>
          <w:sz w:val="20"/>
          <w:szCs w:val="20"/>
          <w:lang w:val=""/>
        </w:rPr>
        <w:t xml:space="preserve">¿Cuántas horas en total </w:t>
      </w:r>
      <w:r w:rsidRPr="00665D0A" w:rsidR="00C71ACA">
        <w:rPr>
          <w:sz w:val="20"/>
          <w:szCs w:val="20"/>
          <w:lang w:val=""/>
        </w:rPr>
        <w:t>trabaja usualmente</w:t>
      </w:r>
      <w:r w:rsidRPr="00665D0A">
        <w:rPr>
          <w:sz w:val="20"/>
          <w:szCs w:val="20"/>
          <w:lang w:val=""/>
        </w:rPr>
        <w:t xml:space="preserve"> en su trabajo cada semana</w:t>
      </w:r>
      <w:bookmarkEnd w:id="152"/>
      <w:r w:rsidRPr="00665D0A">
        <w:rPr>
          <w:sz w:val="20"/>
          <w:szCs w:val="20"/>
          <w:lang w:val=""/>
        </w:rPr>
        <w:t>?</w:t>
      </w:r>
      <w:r w:rsidRPr="00665D0A" w:rsidR="00D25350">
        <w:rPr>
          <w:sz w:val="20"/>
          <w:szCs w:val="20"/>
          <w:lang w:val=""/>
        </w:rPr>
        <w:t xml:space="preserve"> </w:t>
      </w:r>
    </w:p>
    <w:p w:rsidR="00120F3C" w:rsidRPr="00665D0A" w:rsidP="00424844" w14:paraId="7D503DAC" w14:textId="77777777">
      <w:pPr>
        <w:ind w:left="720" w:firstLine="720"/>
        <w:contextualSpacing/>
        <w:rPr>
          <w:sz w:val="20"/>
          <w:szCs w:val="20"/>
          <w:lang w:val=""/>
        </w:rPr>
      </w:pPr>
    </w:p>
    <w:tbl>
      <w:tblPr>
        <w:tblStyle w:val="TableGrid"/>
        <w:tblW w:w="996" w:type="dxa"/>
        <w:tblInd w:w="709" w:type="dxa"/>
        <w:tblLook w:val="04A0"/>
      </w:tblPr>
      <w:tblGrid>
        <w:gridCol w:w="996"/>
      </w:tblGrid>
      <w:tr w14:paraId="60CE1EFD" w14:textId="77777777" w:rsidTr="001B6976">
        <w:tblPrEx>
          <w:tblW w:w="996" w:type="dxa"/>
          <w:tblInd w:w="709" w:type="dxa"/>
          <w:tblLook w:val="04A0"/>
        </w:tblPrEx>
        <w:trPr>
          <w:trHeight w:val="314"/>
        </w:trPr>
        <w:tc>
          <w:tcPr>
            <w:tcW w:w="996" w:type="dxa"/>
          </w:tcPr>
          <w:p w:rsidR="005A2067" w:rsidRPr="00665D0A" w:rsidP="00424844" w14:paraId="5E14D8CD" w14:textId="77777777">
            <w:pPr>
              <w:pStyle w:val="A1-1stLeader"/>
              <w:numPr>
                <w:ilvl w:val="0"/>
                <w:numId w:val="0"/>
              </w:numPr>
              <w:ind w:left="360"/>
              <w:rPr>
                <w:sz w:val="20"/>
                <w:szCs w:val="20"/>
                <w:lang w:val=""/>
              </w:rPr>
            </w:pPr>
          </w:p>
        </w:tc>
      </w:tr>
    </w:tbl>
    <w:p w:rsidR="005A2067" w:rsidRPr="00665D0A" w:rsidP="00424844" w14:paraId="5E87CD0A" w14:textId="24364292">
      <w:pPr>
        <w:pStyle w:val="ListParagraph"/>
        <w:tabs>
          <w:tab w:val="left" w:pos="810"/>
        </w:tabs>
        <w:spacing w:line="276" w:lineRule="auto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Ho</w:t>
      </w:r>
      <w:r w:rsidRPr="00665D0A" w:rsidR="00C53E74">
        <w:rPr>
          <w:sz w:val="20"/>
          <w:szCs w:val="20"/>
          <w:lang w:val=""/>
        </w:rPr>
        <w:t>ra</w:t>
      </w:r>
      <w:r w:rsidRPr="00665D0A">
        <w:rPr>
          <w:sz w:val="20"/>
          <w:szCs w:val="20"/>
          <w:lang w:val=""/>
        </w:rPr>
        <w:t>s</w:t>
      </w:r>
    </w:p>
    <w:p w:rsidR="00120F3C" w:rsidRPr="00665D0A" w:rsidP="007F1812" w14:paraId="0A5AD95D" w14:textId="78DD603B">
      <w:pPr>
        <w:contextualSpacing/>
        <w:jc w:val="both"/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 xml:space="preserve">□ </w:t>
      </w:r>
      <w:bookmarkStart w:id="153" w:name="_Hlk169772756"/>
      <w:r w:rsidRPr="00665D0A" w:rsidR="00C53E74">
        <w:rPr>
          <w:sz w:val="20"/>
          <w:szCs w:val="20"/>
          <w:lang w:val=""/>
        </w:rPr>
        <w:t>Marque aquí si el número de horas cambia de una semana a otra</w:t>
      </w:r>
      <w:bookmarkEnd w:id="153"/>
      <w:r w:rsidRPr="00665D0A">
        <w:rPr>
          <w:sz w:val="20"/>
          <w:szCs w:val="20"/>
          <w:lang w:val=""/>
        </w:rPr>
        <w:t>.</w:t>
      </w:r>
      <w:r w:rsidRPr="00665D0A">
        <w:rPr>
          <w:sz w:val="20"/>
          <w:szCs w:val="20"/>
          <w:lang w:val=""/>
        </w:rPr>
        <w:tab/>
      </w:r>
    </w:p>
    <w:p w:rsidR="00030D3C" w:rsidRPr="00665D0A" w:rsidP="00713FEA" w14:paraId="7AB67780" w14:textId="77777777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  <w:lang w:val=""/>
        </w:rPr>
      </w:pPr>
    </w:p>
    <w:p w:rsidR="00030D3C" w:rsidRPr="00665D0A" w:rsidP="00D619BD" w14:paraId="451369A1" w14:textId="618FB761">
      <w:pPr>
        <w:pStyle w:val="Heading2"/>
      </w:pPr>
      <w:bookmarkStart w:id="154" w:name="_Toc184642962"/>
      <w:bookmarkStart w:id="155" w:name="_Hlk169772771"/>
      <w:r w:rsidRPr="00665D0A">
        <w:t>Ingresos</w:t>
      </w:r>
      <w:bookmarkEnd w:id="154"/>
    </w:p>
    <w:bookmarkEnd w:id="155"/>
    <w:p w:rsidR="00030D3C" w:rsidRPr="00665D0A" w:rsidP="003F44AA" w14:paraId="14C81BBC" w14:textId="77777777">
      <w:pPr>
        <w:contextualSpacing/>
        <w:rPr>
          <w:color w:val="A7A7A7" w:themeColor="text2"/>
          <w:sz w:val="20"/>
          <w:szCs w:val="20"/>
          <w:lang w:val=""/>
        </w:rPr>
      </w:pPr>
    </w:p>
    <w:p w:rsidR="00030D3C" w:rsidRPr="00665D0A" w:rsidP="00792AF7" w14:paraId="5BDCB165" w14:textId="14763838">
      <w:pPr>
        <w:contextualSpacing/>
        <w:jc w:val="both"/>
        <w:rPr>
          <w:color w:val="A7A7A7" w:themeColor="text2"/>
          <w:sz w:val="20"/>
          <w:szCs w:val="20"/>
          <w:lang w:val=""/>
        </w:rPr>
      </w:pPr>
      <w:bookmarkStart w:id="156" w:name="_Hlk169772800"/>
      <w:r w:rsidRPr="00665D0A">
        <w:rPr>
          <w:sz w:val="20"/>
          <w:szCs w:val="20"/>
          <w:lang w:val=""/>
        </w:rPr>
        <w:t>Las siguientes preguntas se refieren a cómo le pagan y cuánto gana por su trabajo</w:t>
      </w:r>
      <w:bookmarkEnd w:id="156"/>
      <w:r w:rsidRPr="00665D0A" w:rsidR="00E04277">
        <w:rPr>
          <w:sz w:val="20"/>
          <w:szCs w:val="20"/>
          <w:lang w:val=""/>
        </w:rPr>
        <w:t>.</w:t>
      </w:r>
    </w:p>
    <w:p w:rsidR="00030D3C" w:rsidRPr="00665D0A" w14:paraId="3C8E4F13" w14:textId="77777777">
      <w:pPr>
        <w:contextualSpacing/>
        <w:rPr>
          <w:sz w:val="20"/>
          <w:szCs w:val="20"/>
          <w:lang w:val=""/>
        </w:rPr>
      </w:pPr>
    </w:p>
    <w:p w:rsidR="00DF65FA" w:rsidRPr="00095575" w:rsidP="00424844" w14:paraId="3A7C6E82" w14:textId="0E638EE3">
      <w:pPr>
        <w:contextualSpacing/>
        <w:rPr>
          <w:b/>
          <w:sz w:val="20"/>
          <w:szCs w:val="20"/>
          <w:u w:val="single"/>
          <w:lang w:val=""/>
        </w:rPr>
      </w:pPr>
      <w:bookmarkStart w:id="157" w:name="_Hlk169772817"/>
      <w:bookmarkStart w:id="158" w:name="_Hlk153538276"/>
      <w:r w:rsidRPr="00095575">
        <w:rPr>
          <w:b/>
          <w:sz w:val="20"/>
          <w:szCs w:val="20"/>
          <w:u w:val="single"/>
          <w:lang w:val=""/>
        </w:rPr>
        <w:t>Salario</w:t>
      </w:r>
    </w:p>
    <w:bookmarkEnd w:id="157"/>
    <w:p w:rsidR="00525D3C" w:rsidRPr="00095575" w:rsidP="00424844" w14:paraId="786625F1" w14:textId="77777777">
      <w:pPr>
        <w:rPr>
          <w:sz w:val="20"/>
          <w:szCs w:val="20"/>
          <w:lang w:val=""/>
        </w:rPr>
      </w:pPr>
    </w:p>
    <w:p w:rsidR="00942F46" w:rsidRPr="00095575" w:rsidP="00CB0ABF" w14:paraId="01CA7761" w14:textId="4647BBA3">
      <w:pPr>
        <w:pStyle w:val="ListParagraph"/>
        <w:numPr>
          <w:ilvl w:val="0"/>
          <w:numId w:val="27"/>
        </w:numPr>
        <w:rPr>
          <w:sz w:val="20"/>
          <w:szCs w:val="20"/>
          <w:lang w:val=""/>
        </w:rPr>
      </w:pPr>
      <w:bookmarkStart w:id="159" w:name="_Hlk169772836"/>
      <w:r w:rsidRPr="00095575">
        <w:rPr>
          <w:sz w:val="20"/>
          <w:szCs w:val="20"/>
          <w:lang w:val=""/>
        </w:rPr>
        <w:t>¿Cómo le pagan en su trabajo? Si le pagan de varias formas, seleccione la opción que represente la mayor parte de su salario</w:t>
      </w:r>
      <w:bookmarkEnd w:id="159"/>
      <w:r w:rsidRPr="00095575" w:rsidR="00EA2F41">
        <w:rPr>
          <w:sz w:val="20"/>
          <w:szCs w:val="20"/>
          <w:lang w:val=""/>
        </w:rPr>
        <w:t xml:space="preserve">. </w:t>
      </w:r>
      <w:r w:rsidRPr="00095575" w:rsidR="00E3163A">
        <w:rPr>
          <w:sz w:val="20"/>
          <w:szCs w:val="20"/>
          <w:lang w:val=""/>
        </w:rPr>
        <w:t>(</w:t>
      </w:r>
      <w:r w:rsidRPr="00095575" w:rsidR="00CF0011">
        <w:rPr>
          <w:sz w:val="20"/>
          <w:szCs w:val="20"/>
          <w:lang w:val=""/>
        </w:rPr>
        <w:t>obligatorio</w:t>
      </w:r>
      <w:r w:rsidRPr="00095575" w:rsidR="00E3163A">
        <w:rPr>
          <w:sz w:val="20"/>
          <w:szCs w:val="20"/>
          <w:lang w:val=""/>
        </w:rPr>
        <w:t>)</w:t>
      </w:r>
    </w:p>
    <w:p w:rsidR="00661024" w:rsidRPr="00095575" w:rsidP="00661024" w14:paraId="2F825DBF" w14:textId="77777777">
      <w:pPr>
        <w:pStyle w:val="A1-1stLeader"/>
        <w:numPr>
          <w:ilvl w:val="0"/>
          <w:numId w:val="0"/>
        </w:numPr>
        <w:ind w:left="720" w:hanging="360"/>
        <w:rPr>
          <w:sz w:val="20"/>
          <w:szCs w:val="20"/>
          <w:lang w:val=""/>
        </w:rPr>
      </w:pPr>
    </w:p>
    <w:p w:rsidR="00661024" w:rsidRPr="00095575" w:rsidP="00CB0ABF" w14:paraId="0C284095" w14:textId="22162593">
      <w:pPr>
        <w:pStyle w:val="A1-1stLeader"/>
        <w:ind w:left="990"/>
        <w:rPr>
          <w:sz w:val="20"/>
          <w:szCs w:val="20"/>
          <w:lang w:val=""/>
        </w:rPr>
      </w:pPr>
      <w:bookmarkStart w:id="160" w:name="_Hlk169772869"/>
      <w:r w:rsidRPr="00095575">
        <w:rPr>
          <w:sz w:val="20"/>
          <w:szCs w:val="20"/>
          <w:lang w:val=""/>
        </w:rPr>
        <w:t>Por hora</w:t>
      </w:r>
    </w:p>
    <w:p w:rsidR="00661024" w:rsidRPr="00095575" w:rsidP="00CB0ABF" w14:paraId="6CDDA516" w14:textId="453CAC06">
      <w:pPr>
        <w:pStyle w:val="A1-1stLeader"/>
        <w:ind w:left="990"/>
        <w:rPr>
          <w:sz w:val="20"/>
          <w:szCs w:val="20"/>
          <w:lang w:val=""/>
        </w:rPr>
      </w:pPr>
      <w:r w:rsidRPr="00095575">
        <w:rPr>
          <w:sz w:val="20"/>
          <w:szCs w:val="20"/>
          <w:lang w:val=""/>
        </w:rPr>
        <w:t>Por hora más propinas</w:t>
      </w:r>
    </w:p>
    <w:p w:rsidR="00661024" w:rsidRPr="00095575" w:rsidP="00CB0ABF" w14:paraId="0FE40637" w14:textId="12AFBE1C">
      <w:pPr>
        <w:pStyle w:val="A1-1stLeader"/>
        <w:ind w:left="990"/>
        <w:rPr>
          <w:sz w:val="20"/>
          <w:szCs w:val="20"/>
          <w:lang w:val=""/>
        </w:rPr>
      </w:pPr>
      <w:r w:rsidRPr="00095575">
        <w:rPr>
          <w:sz w:val="20"/>
          <w:szCs w:val="20"/>
          <w:lang w:val=""/>
        </w:rPr>
        <w:t xml:space="preserve">Por hora más </w:t>
      </w:r>
      <w:r w:rsidRPr="00095575">
        <w:rPr>
          <w:sz w:val="20"/>
          <w:szCs w:val="20"/>
          <w:lang w:val=""/>
        </w:rPr>
        <w:t>comisi</w:t>
      </w:r>
      <w:r w:rsidRPr="00095575">
        <w:rPr>
          <w:sz w:val="20"/>
          <w:szCs w:val="20"/>
          <w:lang w:val=""/>
        </w:rPr>
        <w:t>ó</w:t>
      </w:r>
      <w:r w:rsidRPr="00095575">
        <w:rPr>
          <w:sz w:val="20"/>
          <w:szCs w:val="20"/>
          <w:lang w:val=""/>
        </w:rPr>
        <w:t>n</w:t>
      </w:r>
    </w:p>
    <w:p w:rsidR="00661024" w:rsidRPr="00665D0A" w:rsidP="00CB0ABF" w14:paraId="301CE5E5" w14:textId="4790D1E9">
      <w:pPr>
        <w:pStyle w:val="A1-1stLeader"/>
        <w:ind w:left="990"/>
        <w:rPr>
          <w:sz w:val="20"/>
          <w:szCs w:val="20"/>
          <w:lang w:val=""/>
        </w:rPr>
      </w:pPr>
      <w:r w:rsidRPr="00095575">
        <w:rPr>
          <w:sz w:val="20"/>
          <w:szCs w:val="20"/>
          <w:lang w:val=""/>
        </w:rPr>
        <w:t>Por pieza</w:t>
      </w:r>
      <w:r w:rsidRPr="00665D0A">
        <w:rPr>
          <w:sz w:val="20"/>
          <w:szCs w:val="20"/>
          <w:lang w:val=""/>
        </w:rPr>
        <w:t xml:space="preserve"> o por hora más pieza</w:t>
      </w:r>
    </w:p>
    <w:p w:rsidR="00661024" w:rsidRPr="00665D0A" w:rsidP="00CB0ABF" w14:paraId="58F5110A" w14:textId="698CA75A">
      <w:pPr>
        <w:pStyle w:val="A1-1stLeader"/>
        <w:ind w:left="99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misi</w:t>
      </w:r>
      <w:r w:rsidRPr="00665D0A" w:rsidR="00EF47EE">
        <w:rPr>
          <w:sz w:val="20"/>
          <w:szCs w:val="20"/>
          <w:lang w:val=""/>
        </w:rPr>
        <w:t>ó</w:t>
      </w:r>
      <w:r w:rsidRPr="00665D0A">
        <w:rPr>
          <w:sz w:val="20"/>
          <w:szCs w:val="20"/>
          <w:lang w:val=""/>
        </w:rPr>
        <w:t>n</w:t>
      </w:r>
    </w:p>
    <w:p w:rsidR="00661024" w:rsidRPr="00665D0A" w:rsidP="00CB0ABF" w14:paraId="7DF60C05" w14:textId="1B4AA562">
      <w:pPr>
        <w:pStyle w:val="A1-1stLeader"/>
        <w:ind w:left="99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Por trabajo</w:t>
      </w:r>
    </w:p>
    <w:p w:rsidR="00661024" w:rsidRPr="00665D0A" w:rsidP="00CB0ABF" w14:paraId="5715994F" w14:textId="16956EF5">
      <w:pPr>
        <w:pStyle w:val="A1-1stLeader"/>
        <w:ind w:left="99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Por día</w:t>
      </w:r>
    </w:p>
    <w:p w:rsidR="00661024" w:rsidRPr="00665D0A" w:rsidP="00CB0ABF" w14:paraId="07E1572B" w14:textId="1FC466F0">
      <w:pPr>
        <w:pStyle w:val="A1-1stLeader"/>
        <w:ind w:left="99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Por salario</w:t>
      </w:r>
    </w:p>
    <w:p w:rsidR="00661024" w:rsidRPr="00665D0A" w:rsidP="00CB0ABF" w14:paraId="26418CED" w14:textId="22E5D5CF">
      <w:pPr>
        <w:pStyle w:val="A1-1stLeader"/>
        <w:ind w:left="99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Por salario más comisión</w:t>
      </w:r>
    </w:p>
    <w:p w:rsidR="00661024" w:rsidRPr="00665D0A" w:rsidP="00CB0ABF" w14:paraId="022A012B" w14:textId="276BAF53">
      <w:pPr>
        <w:pStyle w:val="A1-1stLeader"/>
        <w:numPr>
          <w:ilvl w:val="0"/>
          <w:numId w:val="36"/>
        </w:numPr>
        <w:ind w:left="99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e otra forma</w:t>
      </w:r>
      <w:bookmarkEnd w:id="160"/>
    </w:p>
    <w:p w:rsidR="00942F46" w:rsidRPr="00665D0A" w:rsidP="00741B07" w14:paraId="1E7D0A10" w14:textId="211B7F00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tbl>
      <w:tblPr>
        <w:tblStyle w:val="TableGrid"/>
        <w:tblW w:w="1620" w:type="dxa"/>
        <w:tblInd w:w="709" w:type="dxa"/>
        <w:tblLook w:val="04A0"/>
      </w:tblPr>
      <w:tblGrid>
        <w:gridCol w:w="1620"/>
      </w:tblGrid>
      <w:tr w14:paraId="63743C14" w14:textId="77777777" w:rsidTr="00696CD8">
        <w:tblPrEx>
          <w:tblW w:w="1620" w:type="dxa"/>
          <w:tblInd w:w="709" w:type="dxa"/>
          <w:tblLook w:val="04A0"/>
        </w:tblPrEx>
        <w:trPr>
          <w:trHeight w:val="314"/>
        </w:trPr>
        <w:tc>
          <w:tcPr>
            <w:tcW w:w="1620" w:type="dxa"/>
          </w:tcPr>
          <w:p w:rsidR="00942F46" w:rsidRPr="00665D0A" w:rsidP="00424844" w14:paraId="3DF7B8AB" w14:textId="77777777">
            <w:pPr>
              <w:pStyle w:val="A1-1stLeader"/>
              <w:numPr>
                <w:ilvl w:val="0"/>
                <w:numId w:val="0"/>
              </w:numPr>
              <w:ind w:left="1440"/>
              <w:rPr>
                <w:sz w:val="20"/>
                <w:szCs w:val="20"/>
                <w:lang w:val=""/>
              </w:rPr>
            </w:pPr>
          </w:p>
        </w:tc>
      </w:tr>
    </w:tbl>
    <w:p w:rsidR="00942F46" w:rsidRPr="00665D0A" w:rsidP="00424844" w14:paraId="7D31C1CC" w14:textId="77777777">
      <w:pPr>
        <w:rPr>
          <w:sz w:val="20"/>
          <w:szCs w:val="20"/>
          <w:highlight w:val="yellow"/>
          <w:lang w:val=""/>
        </w:rPr>
      </w:pPr>
    </w:p>
    <w:p w:rsidR="008F4B25" w:rsidRPr="00095575" w:rsidP="00CB0ABF" w14:paraId="7B2D64A3" w14:textId="536D25DA">
      <w:pPr>
        <w:pStyle w:val="ListParagraph"/>
        <w:numPr>
          <w:ilvl w:val="0"/>
          <w:numId w:val="27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highlight w:val="cyan"/>
          <w:lang w:val=""/>
        </w:rPr>
        <w:t>[</w:t>
      </w:r>
      <w:bookmarkStart w:id="161" w:name="_Hlk153467237"/>
      <w:r w:rsidRPr="00665D0A">
        <w:rPr>
          <w:sz w:val="20"/>
          <w:szCs w:val="20"/>
          <w:highlight w:val="cyan"/>
          <w:lang w:val=""/>
        </w:rPr>
        <w:t>if</w:t>
      </w:r>
      <w:r w:rsidRPr="00665D0A">
        <w:rPr>
          <w:sz w:val="20"/>
          <w:szCs w:val="20"/>
          <w:highlight w:val="cyan"/>
          <w:lang w:val=""/>
        </w:rPr>
        <w:t xml:space="preserve"> C1 </w:t>
      </w:r>
      <w:r w:rsidRPr="00665D0A" w:rsidR="0094632C">
        <w:rPr>
          <w:sz w:val="20"/>
          <w:szCs w:val="20"/>
          <w:highlight w:val="cyan"/>
          <w:lang w:val=""/>
        </w:rPr>
        <w:t xml:space="preserve">= </w:t>
      </w:r>
      <w:r w:rsidRPr="00665D0A" w:rsidR="0094632C">
        <w:rPr>
          <w:sz w:val="20"/>
          <w:szCs w:val="20"/>
          <w:highlight w:val="cyan"/>
          <w:lang w:val=""/>
        </w:rPr>
        <w:t>by</w:t>
      </w:r>
      <w:r w:rsidRPr="00665D0A" w:rsidR="0094632C">
        <w:rPr>
          <w:sz w:val="20"/>
          <w:szCs w:val="20"/>
          <w:highlight w:val="cyan"/>
          <w:lang w:val=""/>
        </w:rPr>
        <w:t xml:space="preserve"> the </w:t>
      </w:r>
      <w:r w:rsidRPr="00665D0A" w:rsidR="0094632C">
        <w:rPr>
          <w:sz w:val="20"/>
          <w:szCs w:val="20"/>
          <w:highlight w:val="cyan"/>
          <w:lang w:val=""/>
        </w:rPr>
        <w:t>hour</w:t>
      </w:r>
      <w:r w:rsidRPr="00665D0A" w:rsidR="0094632C">
        <w:rPr>
          <w:sz w:val="20"/>
          <w:szCs w:val="20"/>
          <w:highlight w:val="cyan"/>
          <w:lang w:val=""/>
        </w:rPr>
        <w:t xml:space="preserve">, </w:t>
      </w:r>
      <w:r w:rsidRPr="00665D0A" w:rsidR="0094632C">
        <w:rPr>
          <w:sz w:val="20"/>
          <w:szCs w:val="20"/>
          <w:highlight w:val="cyan"/>
          <w:lang w:val=""/>
        </w:rPr>
        <w:t>hourly</w:t>
      </w:r>
      <w:r w:rsidRPr="00665D0A" w:rsidR="0094632C">
        <w:rPr>
          <w:sz w:val="20"/>
          <w:szCs w:val="20"/>
          <w:highlight w:val="cyan"/>
          <w:lang w:val=""/>
        </w:rPr>
        <w:t xml:space="preserve"> plus </w:t>
      </w:r>
      <w:r w:rsidRPr="00665D0A" w:rsidR="0094632C">
        <w:rPr>
          <w:sz w:val="20"/>
          <w:szCs w:val="20"/>
          <w:highlight w:val="cyan"/>
          <w:lang w:val=""/>
        </w:rPr>
        <w:t>tips</w:t>
      </w:r>
      <w:r w:rsidRPr="00665D0A" w:rsidR="0094632C">
        <w:rPr>
          <w:sz w:val="20"/>
          <w:szCs w:val="20"/>
          <w:highlight w:val="cyan"/>
          <w:lang w:val=""/>
        </w:rPr>
        <w:t xml:space="preserve">, </w:t>
      </w:r>
      <w:r w:rsidRPr="00665D0A" w:rsidR="0094632C">
        <w:rPr>
          <w:sz w:val="20"/>
          <w:szCs w:val="20"/>
          <w:highlight w:val="cyan"/>
          <w:lang w:val=""/>
        </w:rPr>
        <w:t>or</w:t>
      </w:r>
      <w:r w:rsidRPr="00665D0A" w:rsidR="0094632C">
        <w:rPr>
          <w:sz w:val="20"/>
          <w:szCs w:val="20"/>
          <w:highlight w:val="cyan"/>
          <w:lang w:val=""/>
        </w:rPr>
        <w:t xml:space="preserve"> </w:t>
      </w:r>
      <w:r w:rsidRPr="00665D0A" w:rsidR="0094632C">
        <w:rPr>
          <w:sz w:val="20"/>
          <w:szCs w:val="20"/>
          <w:highlight w:val="cyan"/>
          <w:lang w:val=""/>
        </w:rPr>
        <w:t>hourly</w:t>
      </w:r>
      <w:r w:rsidRPr="00665D0A" w:rsidR="0094632C">
        <w:rPr>
          <w:sz w:val="20"/>
          <w:szCs w:val="20"/>
          <w:highlight w:val="cyan"/>
          <w:lang w:val=""/>
        </w:rPr>
        <w:t xml:space="preserve"> plus a </w:t>
      </w:r>
      <w:r w:rsidRPr="00665D0A" w:rsidR="0094632C">
        <w:rPr>
          <w:sz w:val="20"/>
          <w:szCs w:val="20"/>
          <w:highlight w:val="cyan"/>
          <w:lang w:val=""/>
        </w:rPr>
        <w:t>commission</w:t>
      </w:r>
      <w:r w:rsidRPr="00665D0A">
        <w:rPr>
          <w:sz w:val="20"/>
          <w:szCs w:val="20"/>
          <w:highlight w:val="cyan"/>
          <w:lang w:val=""/>
        </w:rPr>
        <w:t>]</w:t>
      </w:r>
      <w:r w:rsidRPr="00665D0A">
        <w:rPr>
          <w:sz w:val="20"/>
          <w:szCs w:val="20"/>
          <w:lang w:val=""/>
        </w:rPr>
        <w:t xml:space="preserve"> </w:t>
      </w:r>
      <w:r w:rsidRPr="00665D0A" w:rsidR="00661024">
        <w:rPr>
          <w:sz w:val="20"/>
          <w:szCs w:val="20"/>
          <w:lang w:val=""/>
        </w:rPr>
        <w:t>[</w:t>
      </w:r>
      <w:bookmarkStart w:id="162" w:name="_Hlk169773056"/>
      <w:r w:rsidRPr="00665D0A" w:rsidR="002913AF">
        <w:rPr>
          <w:sz w:val="20"/>
          <w:szCs w:val="20"/>
          <w:lang w:val=""/>
        </w:rPr>
        <w:t>Sin contar propinas ni comisiones</w:t>
      </w:r>
      <w:r w:rsidRPr="00665D0A" w:rsidR="00653A7C">
        <w:rPr>
          <w:sz w:val="20"/>
          <w:szCs w:val="20"/>
          <w:lang w:val=""/>
        </w:rPr>
        <w:t>,</w:t>
      </w:r>
      <w:r w:rsidRPr="00665D0A" w:rsidR="00661024">
        <w:rPr>
          <w:sz w:val="20"/>
          <w:szCs w:val="20"/>
          <w:lang w:val=""/>
        </w:rPr>
        <w:t xml:space="preserve">] </w:t>
      </w:r>
      <w:r w:rsidRPr="00665D0A" w:rsidR="002E4FCC">
        <w:rPr>
          <w:sz w:val="20"/>
          <w:szCs w:val="20"/>
          <w:lang w:val=""/>
        </w:rPr>
        <w:t xml:space="preserve">¿Cuál </w:t>
      </w:r>
      <w:r w:rsidRPr="00095575" w:rsidR="002E4FCC">
        <w:rPr>
          <w:sz w:val="20"/>
          <w:szCs w:val="20"/>
          <w:lang w:val=""/>
        </w:rPr>
        <w:t xml:space="preserve">es su </w:t>
      </w:r>
      <w:r w:rsidRPr="00095575" w:rsidR="002E4FCC">
        <w:rPr>
          <w:rFonts w:cs="Arial"/>
          <w:sz w:val="20"/>
          <w:szCs w:val="20"/>
          <w:lang w:val=""/>
        </w:rPr>
        <w:t>s</w:t>
      </w:r>
      <w:r w:rsidRPr="00095575" w:rsidR="005637A6">
        <w:rPr>
          <w:rFonts w:cs="Arial"/>
          <w:sz w:val="20"/>
          <w:szCs w:val="20"/>
          <w:lang w:val=""/>
        </w:rPr>
        <w:t>ueldo</w:t>
      </w:r>
      <w:r w:rsidRPr="00095575" w:rsidR="002E4FCC">
        <w:rPr>
          <w:sz w:val="20"/>
          <w:szCs w:val="20"/>
          <w:lang w:val=""/>
        </w:rPr>
        <w:t xml:space="preserve"> por hora</w:t>
      </w:r>
      <w:bookmarkEnd w:id="162"/>
      <w:r w:rsidRPr="00095575" w:rsidR="00EB1FA8">
        <w:rPr>
          <w:sz w:val="20"/>
          <w:szCs w:val="20"/>
          <w:lang w:val=""/>
        </w:rPr>
        <w:t>?</w:t>
      </w:r>
      <w:r w:rsidRPr="00095575" w:rsidR="0026652C">
        <w:rPr>
          <w:sz w:val="20"/>
          <w:szCs w:val="20"/>
          <w:lang w:val=""/>
        </w:rPr>
        <w:t xml:space="preserve"> </w:t>
      </w:r>
    </w:p>
    <w:bookmarkEnd w:id="161"/>
    <w:p w:rsidR="008F4B25" w:rsidRPr="00665D0A" w:rsidP="008F4B25" w14:paraId="177AB535" w14:textId="7FB91DF8">
      <w:pPr>
        <w:pStyle w:val="ListParagraph"/>
        <w:rPr>
          <w:rFonts w:cs="Arial"/>
          <w:sz w:val="20"/>
          <w:szCs w:val="20"/>
          <w:lang w:val=""/>
        </w:rPr>
      </w:pPr>
      <w:r w:rsidRPr="00095575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552450</wp:posOffset>
                </wp:positionH>
                <wp:positionV relativeFrom="paragraph">
                  <wp:posOffset>102870</wp:posOffset>
                </wp:positionV>
                <wp:extent cx="958850" cy="247650"/>
                <wp:effectExtent l="0" t="0" r="12700" b="1905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8F4B25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width:75.5pt;height:19.5pt;margin-top:8.1pt;margin-left:43.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61312">
                <v:textbox>
                  <w:txbxContent>
                    <w:p w:rsidR="00D203EB" w:rsidP="008F4B25" w14:paraId="10B23FF3" w14:textId="77777777"/>
                  </w:txbxContent>
                </v:textbox>
                <w10:wrap type="square"/>
              </v:shape>
            </w:pict>
          </mc:Fallback>
        </mc:AlternateContent>
      </w:r>
    </w:p>
    <w:p w:rsidR="00030D3C" w:rsidRPr="00665D0A" w:rsidP="00424844" w14:paraId="611576E7" w14:textId="3835A342">
      <w:pPr>
        <w:rPr>
          <w:rFonts w:cs="Arial"/>
          <w:sz w:val="20"/>
          <w:szCs w:val="20"/>
          <w:lang w:val=""/>
        </w:rPr>
      </w:pPr>
    </w:p>
    <w:p w:rsidR="0098333C" w:rsidRPr="00665D0A" w:rsidP="00424844" w14:paraId="6D287309" w14:textId="77777777">
      <w:pPr>
        <w:rPr>
          <w:rFonts w:cs="Arial"/>
          <w:sz w:val="20"/>
          <w:szCs w:val="20"/>
          <w:lang w:val=""/>
        </w:rPr>
      </w:pPr>
    </w:p>
    <w:p w:rsidR="000123B2" w:rsidRPr="00665D0A" w:rsidP="00424844" w14:paraId="73924913" w14:textId="77777777">
      <w:pPr>
        <w:rPr>
          <w:sz w:val="20"/>
          <w:szCs w:val="20"/>
          <w:lang w:val=""/>
        </w:rPr>
      </w:pPr>
      <w:bookmarkStart w:id="163" w:name="_Hlk153547310"/>
    </w:p>
    <w:p w:rsidR="00653A7C" w:rsidRPr="00665D0A" w:rsidP="00424844" w14:paraId="6BA1A973" w14:textId="77777777">
      <w:pPr>
        <w:rPr>
          <w:sz w:val="20"/>
          <w:szCs w:val="20"/>
          <w:lang w:val=""/>
        </w:rPr>
      </w:pPr>
    </w:p>
    <w:p w:rsidR="00030D3C" w:rsidRPr="00665D0A" w:rsidP="00CB0ABF" w14:paraId="0F7F5623" w14:textId="2A23A9A0">
      <w:pPr>
        <w:pStyle w:val="ListParagraph"/>
        <w:numPr>
          <w:ilvl w:val="0"/>
          <w:numId w:val="27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highlight w:val="cyan"/>
          <w:lang w:val=""/>
        </w:rPr>
        <w:t>[IF C1</w:t>
      </w:r>
      <w:r w:rsidRPr="00665D0A" w:rsidR="0094632C">
        <w:rPr>
          <w:sz w:val="20"/>
          <w:szCs w:val="20"/>
          <w:highlight w:val="cyan"/>
          <w:lang w:val=""/>
        </w:rPr>
        <w:t xml:space="preserve">does </w:t>
      </w:r>
      <w:r w:rsidRPr="00665D0A" w:rsidR="0094632C">
        <w:rPr>
          <w:sz w:val="20"/>
          <w:szCs w:val="20"/>
          <w:highlight w:val="cyan"/>
          <w:lang w:val=""/>
        </w:rPr>
        <w:t>not</w:t>
      </w:r>
      <w:r w:rsidRPr="00665D0A" w:rsidR="0094632C">
        <w:rPr>
          <w:sz w:val="20"/>
          <w:szCs w:val="20"/>
          <w:highlight w:val="cyan"/>
          <w:lang w:val=""/>
        </w:rPr>
        <w:t xml:space="preserve"> </w:t>
      </w:r>
      <w:r w:rsidRPr="00665D0A" w:rsidR="0094632C">
        <w:rPr>
          <w:sz w:val="20"/>
          <w:szCs w:val="20"/>
          <w:highlight w:val="cyan"/>
          <w:lang w:val=""/>
        </w:rPr>
        <w:t>include</w:t>
      </w:r>
      <w:r w:rsidRPr="00665D0A" w:rsidR="0094632C">
        <w:rPr>
          <w:sz w:val="20"/>
          <w:szCs w:val="20"/>
          <w:highlight w:val="cyan"/>
          <w:lang w:val=""/>
        </w:rPr>
        <w:t xml:space="preserve"> </w:t>
      </w:r>
      <w:r w:rsidRPr="00665D0A" w:rsidR="0094632C">
        <w:rPr>
          <w:sz w:val="20"/>
          <w:szCs w:val="20"/>
          <w:highlight w:val="cyan"/>
          <w:lang w:val=""/>
        </w:rPr>
        <w:t>by</w:t>
      </w:r>
      <w:r w:rsidRPr="00665D0A" w:rsidR="0094632C">
        <w:rPr>
          <w:sz w:val="20"/>
          <w:szCs w:val="20"/>
          <w:highlight w:val="cyan"/>
          <w:lang w:val=""/>
        </w:rPr>
        <w:t xml:space="preserve"> the </w:t>
      </w:r>
      <w:r w:rsidRPr="00665D0A" w:rsidR="0094632C">
        <w:rPr>
          <w:sz w:val="20"/>
          <w:szCs w:val="20"/>
          <w:highlight w:val="cyan"/>
          <w:lang w:val=""/>
        </w:rPr>
        <w:t>hour</w:t>
      </w:r>
      <w:r w:rsidRPr="00665D0A" w:rsidR="0094632C">
        <w:rPr>
          <w:sz w:val="20"/>
          <w:szCs w:val="20"/>
          <w:highlight w:val="cyan"/>
          <w:lang w:val=""/>
        </w:rPr>
        <w:t xml:space="preserve">, </w:t>
      </w:r>
      <w:r w:rsidRPr="00665D0A" w:rsidR="0094632C">
        <w:rPr>
          <w:sz w:val="20"/>
          <w:szCs w:val="20"/>
          <w:highlight w:val="cyan"/>
          <w:lang w:val=""/>
        </w:rPr>
        <w:t>hourly</w:t>
      </w:r>
      <w:r w:rsidRPr="00665D0A" w:rsidR="0094632C">
        <w:rPr>
          <w:sz w:val="20"/>
          <w:szCs w:val="20"/>
          <w:highlight w:val="cyan"/>
          <w:lang w:val=""/>
        </w:rPr>
        <w:t xml:space="preserve"> plus </w:t>
      </w:r>
      <w:r w:rsidRPr="00665D0A" w:rsidR="0094632C">
        <w:rPr>
          <w:sz w:val="20"/>
          <w:szCs w:val="20"/>
          <w:highlight w:val="cyan"/>
          <w:lang w:val=""/>
        </w:rPr>
        <w:t>tips</w:t>
      </w:r>
      <w:r w:rsidRPr="00665D0A" w:rsidR="0094632C">
        <w:rPr>
          <w:sz w:val="20"/>
          <w:szCs w:val="20"/>
          <w:highlight w:val="cyan"/>
          <w:lang w:val=""/>
        </w:rPr>
        <w:t xml:space="preserve">, </w:t>
      </w:r>
      <w:r w:rsidRPr="00665D0A" w:rsidR="0094632C">
        <w:rPr>
          <w:sz w:val="20"/>
          <w:szCs w:val="20"/>
          <w:highlight w:val="cyan"/>
          <w:lang w:val=""/>
        </w:rPr>
        <w:t>or</w:t>
      </w:r>
      <w:r w:rsidRPr="00665D0A" w:rsidR="0094632C">
        <w:rPr>
          <w:sz w:val="20"/>
          <w:szCs w:val="20"/>
          <w:highlight w:val="cyan"/>
          <w:lang w:val=""/>
        </w:rPr>
        <w:t xml:space="preserve"> </w:t>
      </w:r>
      <w:r w:rsidRPr="00665D0A" w:rsidR="0094632C">
        <w:rPr>
          <w:sz w:val="20"/>
          <w:szCs w:val="20"/>
          <w:highlight w:val="cyan"/>
          <w:lang w:val=""/>
        </w:rPr>
        <w:t>hourly</w:t>
      </w:r>
      <w:r w:rsidRPr="00665D0A" w:rsidR="0094632C">
        <w:rPr>
          <w:sz w:val="20"/>
          <w:szCs w:val="20"/>
          <w:highlight w:val="cyan"/>
          <w:lang w:val=""/>
        </w:rPr>
        <w:t xml:space="preserve"> plus a </w:t>
      </w:r>
      <w:r w:rsidRPr="00665D0A" w:rsidR="0094632C">
        <w:rPr>
          <w:sz w:val="20"/>
          <w:szCs w:val="20"/>
          <w:highlight w:val="cyan"/>
          <w:lang w:val=""/>
        </w:rPr>
        <w:t>commission</w:t>
      </w:r>
      <w:r w:rsidRPr="00665D0A" w:rsidR="0094632C">
        <w:rPr>
          <w:sz w:val="20"/>
          <w:szCs w:val="20"/>
          <w:highlight w:val="cyan"/>
          <w:lang w:val=""/>
        </w:rPr>
        <w:t xml:space="preserve"> </w:t>
      </w:r>
      <w:r w:rsidRPr="00665D0A">
        <w:rPr>
          <w:sz w:val="20"/>
          <w:szCs w:val="20"/>
          <w:highlight w:val="cyan"/>
          <w:lang w:val=""/>
        </w:rPr>
        <w:t>]</w:t>
      </w:r>
      <w:r w:rsidRPr="00665D0A">
        <w:rPr>
          <w:sz w:val="20"/>
          <w:szCs w:val="20"/>
          <w:lang w:val=""/>
        </w:rPr>
        <w:t xml:space="preserve"> </w:t>
      </w:r>
      <w:bookmarkStart w:id="164" w:name="_Hlk169773172"/>
      <w:r w:rsidRPr="00665D0A" w:rsidR="00653A7C">
        <w:rPr>
          <w:sz w:val="20"/>
          <w:szCs w:val="20"/>
          <w:lang w:val=""/>
        </w:rPr>
        <w:t>[</w:t>
      </w:r>
      <w:r w:rsidRPr="00665D0A" w:rsidR="00511A94">
        <w:rPr>
          <w:sz w:val="20"/>
          <w:szCs w:val="20"/>
          <w:lang w:val=""/>
        </w:rPr>
        <w:t>Incluyendo propinas y comisiones</w:t>
      </w:r>
      <w:r w:rsidRPr="00665D0A" w:rsidR="00653A7C">
        <w:rPr>
          <w:sz w:val="20"/>
          <w:szCs w:val="20"/>
          <w:lang w:val=""/>
        </w:rPr>
        <w:t>,]</w:t>
      </w:r>
      <w:r w:rsidRPr="00665D0A" w:rsidR="004B2C67">
        <w:rPr>
          <w:sz w:val="20"/>
          <w:szCs w:val="20"/>
          <w:lang w:val=""/>
        </w:rPr>
        <w:t xml:space="preserve"> </w:t>
      </w:r>
      <w:bookmarkStart w:id="165" w:name="_Hlk153547302"/>
      <w:bookmarkEnd w:id="163"/>
      <w:r w:rsidRPr="00665D0A" w:rsidR="00A83581">
        <w:rPr>
          <w:sz w:val="20"/>
          <w:szCs w:val="20"/>
          <w:lang w:val=""/>
        </w:rPr>
        <w:t>¿Cuáles son sus ingresos usuales en este trabajo, antes de impuestos u otras deducciones</w:t>
      </w:r>
      <w:bookmarkEnd w:id="164"/>
      <w:r w:rsidRPr="00665D0A" w:rsidR="00ED0472">
        <w:rPr>
          <w:b/>
          <w:sz w:val="20"/>
          <w:szCs w:val="20"/>
          <w:lang w:val=""/>
        </w:rPr>
        <w:t>?</w:t>
      </w:r>
      <w:r w:rsidRPr="00665D0A" w:rsidR="00285902">
        <w:rPr>
          <w:b/>
          <w:sz w:val="20"/>
          <w:szCs w:val="20"/>
          <w:lang w:val=""/>
        </w:rPr>
        <w:t xml:space="preserve"> </w:t>
      </w:r>
    </w:p>
    <w:p w:rsidR="008F4B25" w:rsidRPr="00665D0A" w:rsidP="008F4B25" w14:paraId="1931594E" w14:textId="3404B412">
      <w:pPr>
        <w:pStyle w:val="ListParagraph"/>
        <w:ind w:left="1440" w:firstLine="720"/>
        <w:contextualSpacing/>
        <w:rPr>
          <w:sz w:val="20"/>
          <w:szCs w:val="20"/>
          <w:lang w:val=""/>
        </w:rPr>
      </w:pPr>
    </w:p>
    <w:p w:rsidR="008F4B25" w:rsidRPr="00665D0A" w:rsidP="007F1812" w14:paraId="52B6225D" w14:textId="6C7B9B9B">
      <w:pPr>
        <w:contextualSpacing/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1797685</wp:posOffset>
                </wp:positionH>
                <wp:positionV relativeFrom="paragraph">
                  <wp:posOffset>7620</wp:posOffset>
                </wp:positionV>
                <wp:extent cx="958850" cy="247650"/>
                <wp:effectExtent l="0" t="0" r="12700" b="1905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6D0A33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8" type="#_x0000_t202" style="width:75.5pt;height:19.5pt;margin-top:0.6pt;margin-left:141.5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63360">
                <v:textbox>
                  <w:txbxContent>
                    <w:p w:rsidR="00D203EB" w:rsidP="006D0A33" w14:paraId="663C81E9" w14:textId="77777777"/>
                  </w:txbxContent>
                </v:textbox>
                <w10:wrap type="square"/>
              </v:shape>
            </w:pict>
          </mc:Fallback>
        </mc:AlternateContent>
      </w:r>
      <w:r w:rsidRPr="00665D0A" w:rsidR="008F4B25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column">
                  <wp:posOffset>464185</wp:posOffset>
                </wp:positionH>
                <wp:positionV relativeFrom="paragraph">
                  <wp:posOffset>12065</wp:posOffset>
                </wp:positionV>
                <wp:extent cx="958850" cy="247650"/>
                <wp:effectExtent l="0" t="0" r="12700" b="1905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260498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width:75.5pt;height:19.5pt;margin-top:0.95pt;margin-left:36.5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59264">
                <v:textbox>
                  <w:txbxContent>
                    <w:p w:rsidR="00D203EB" w:rsidP="00260498" w14:paraId="53A49BC7" w14:textId="77777777"/>
                  </w:txbxContent>
                </v:textbox>
                <w10:wrap type="square"/>
              </v:shape>
            </w:pict>
          </mc:Fallback>
        </mc:AlternateContent>
      </w:r>
    </w:p>
    <w:p w:rsidR="00260498" w:rsidRPr="00665D0A" w:rsidP="00424844" w14:paraId="23182481" w14:textId="01F9DC58">
      <w:pPr>
        <w:pStyle w:val="ListParagraph"/>
        <w:contextualSpacing/>
        <w:rPr>
          <w:color w:val="333333"/>
          <w:sz w:val="20"/>
          <w:szCs w:val="20"/>
          <w:shd w:val="clear" w:color="auto" w:fill="FFFFFF"/>
          <w:lang w:val=""/>
        </w:rPr>
      </w:pPr>
    </w:p>
    <w:p w:rsidR="00734041" w:rsidRPr="00665D0A" w:rsidP="00424844" w14:paraId="3AF9000B" w14:textId="7D837C3C">
      <w:pPr>
        <w:pStyle w:val="ListParagraph"/>
        <w:contextualSpacing/>
        <w:rPr>
          <w:sz w:val="20"/>
          <w:szCs w:val="20"/>
          <w:lang w:val=""/>
        </w:rPr>
      </w:pPr>
    </w:p>
    <w:p w:rsidR="00734041" w:rsidRPr="002F35AB" w:rsidP="00424844" w14:paraId="38420C9F" w14:textId="63EDB98E">
      <w:pPr>
        <w:pStyle w:val="ListParagraph"/>
        <w:contextualSpacing/>
        <w:rPr>
          <w:sz w:val="20"/>
          <w:szCs w:val="20"/>
        </w:rPr>
      </w:pPr>
      <w:r w:rsidRPr="002F35AB">
        <w:rPr>
          <w:sz w:val="20"/>
          <w:szCs w:val="20"/>
        </w:rPr>
        <w:t>Cantidad</w:t>
      </w:r>
      <w:r w:rsidRPr="002F35AB">
        <w:rPr>
          <w:sz w:val="20"/>
          <w:szCs w:val="20"/>
        </w:rPr>
        <w:tab/>
      </w:r>
      <w:r w:rsidRPr="002F35AB">
        <w:rPr>
          <w:sz w:val="20"/>
          <w:szCs w:val="20"/>
        </w:rPr>
        <w:tab/>
      </w:r>
      <w:bookmarkStart w:id="166" w:name="_Hlk169773192"/>
      <w:r w:rsidRPr="002F35AB">
        <w:rPr>
          <w:sz w:val="20"/>
          <w:szCs w:val="20"/>
        </w:rPr>
        <w:t>Per</w:t>
      </w:r>
      <w:r w:rsidRPr="002F35AB">
        <w:rPr>
          <w:sz w:val="20"/>
          <w:szCs w:val="20"/>
        </w:rPr>
        <w:t>í</w:t>
      </w:r>
      <w:r w:rsidRPr="002F35AB">
        <w:rPr>
          <w:sz w:val="20"/>
          <w:szCs w:val="20"/>
        </w:rPr>
        <w:t>od</w:t>
      </w:r>
      <w:r w:rsidRPr="002F35AB">
        <w:rPr>
          <w:sz w:val="20"/>
          <w:szCs w:val="20"/>
        </w:rPr>
        <w:t>o</w:t>
      </w:r>
      <w:bookmarkEnd w:id="166"/>
    </w:p>
    <w:p w:rsidR="00734041" w:rsidRPr="002F35AB" w:rsidP="00424844" w14:paraId="42B8BA1E" w14:textId="77777777">
      <w:pPr>
        <w:pStyle w:val="ListParagraph"/>
        <w:contextualSpacing/>
        <w:rPr>
          <w:sz w:val="20"/>
          <w:szCs w:val="20"/>
        </w:rPr>
      </w:pPr>
    </w:p>
    <w:p w:rsidR="008C1402" w:rsidRPr="002F35AB" w:rsidP="008C1402" w14:paraId="121BCD2D" w14:textId="75F6F724">
      <w:pPr>
        <w:rPr>
          <w:sz w:val="20"/>
          <w:szCs w:val="20"/>
        </w:rPr>
      </w:pPr>
      <w:r w:rsidRPr="002F35AB">
        <w:rPr>
          <w:sz w:val="20"/>
          <w:szCs w:val="20"/>
        </w:rPr>
        <w:tab/>
      </w:r>
      <w:r w:rsidRPr="002F35AB">
        <w:rPr>
          <w:sz w:val="20"/>
          <w:szCs w:val="20"/>
          <w:highlight w:val="cyan"/>
        </w:rPr>
        <w:t>PROGRAMMER: USE THESE OPTIONS</w:t>
      </w:r>
    </w:p>
    <w:p w:rsidR="008C1402" w:rsidRPr="00665D0A" w:rsidP="00CB0ABF" w14:paraId="4465140A" w14:textId="4F6DB77E">
      <w:pPr>
        <w:ind w:left="720" w:firstLine="720"/>
        <w:rPr>
          <w:sz w:val="20"/>
          <w:szCs w:val="20"/>
          <w:lang w:val=""/>
        </w:rPr>
      </w:pPr>
      <w:bookmarkStart w:id="167" w:name="_Hlk169773265"/>
      <w:r w:rsidRPr="00665D0A">
        <w:rPr>
          <w:sz w:val="20"/>
          <w:szCs w:val="20"/>
          <w:lang w:val=""/>
        </w:rPr>
        <w:t>A la</w:t>
      </w:r>
      <w:r w:rsidRPr="00665D0A" w:rsidR="00DE150C">
        <w:rPr>
          <w:sz w:val="20"/>
          <w:szCs w:val="20"/>
          <w:lang w:val=""/>
        </w:rPr>
        <w:t xml:space="preserve"> semana</w:t>
      </w:r>
    </w:p>
    <w:p w:rsidR="008C1402" w:rsidRPr="00665D0A" w:rsidP="00CB0ABF" w14:paraId="1D9AEA7C" w14:textId="179C591E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 w:rsidR="0073773D">
        <w:rPr>
          <w:sz w:val="20"/>
          <w:szCs w:val="20"/>
          <w:lang w:val=""/>
        </w:rPr>
        <w:t>Una vez cada dos semanas</w:t>
      </w:r>
    </w:p>
    <w:p w:rsidR="008C1402" w:rsidRPr="00665D0A" w:rsidP="00CB0ABF" w14:paraId="07E7CFB3" w14:textId="1F283F9B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 w:rsidR="00817DB7">
        <w:rPr>
          <w:sz w:val="20"/>
          <w:szCs w:val="20"/>
          <w:lang w:val=""/>
        </w:rPr>
        <w:t>Dos veces al mes</w:t>
      </w:r>
    </w:p>
    <w:p w:rsidR="008C1402" w:rsidRPr="00665D0A" w:rsidP="00CB0ABF" w14:paraId="34971AB6" w14:textId="3BB48EAF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 w:rsidR="0040564C">
        <w:rPr>
          <w:sz w:val="20"/>
          <w:szCs w:val="20"/>
          <w:lang w:val=""/>
        </w:rPr>
        <w:t>Al mes o mensualmente</w:t>
      </w:r>
    </w:p>
    <w:p w:rsidR="008C1402" w:rsidRPr="00665D0A" w:rsidP="00CB0ABF" w14:paraId="7BB21D85" w14:textId="599AD0E6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 w:rsidR="0040564C">
        <w:rPr>
          <w:sz w:val="20"/>
          <w:szCs w:val="20"/>
          <w:lang w:val=""/>
        </w:rPr>
        <w:t>Al año</w:t>
      </w:r>
    </w:p>
    <w:p w:rsidR="008C1402" w:rsidRPr="00665D0A" w:rsidP="00CB0ABF" w14:paraId="27E3F38B" w14:textId="05401831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 w:rsidR="00DD0619">
        <w:rPr>
          <w:sz w:val="20"/>
          <w:szCs w:val="20"/>
          <w:lang w:val=""/>
        </w:rPr>
        <w:t>Algún otro período de pago</w:t>
      </w:r>
    </w:p>
    <w:bookmarkEnd w:id="167"/>
    <w:p w:rsidR="006D0A33" w:rsidRPr="00665D0A" w:rsidP="007F1812" w14:paraId="55A050DA" w14:textId="599A35D6">
      <w:pPr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920750</wp:posOffset>
                </wp:positionH>
                <wp:positionV relativeFrom="paragraph">
                  <wp:posOffset>76200</wp:posOffset>
                </wp:positionV>
                <wp:extent cx="2381250" cy="241300"/>
                <wp:effectExtent l="0" t="0" r="19050" b="2540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24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6D0A33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0" type="#_x0000_t202" style="width:187.5pt;height:19pt;margin-top:6pt;margin-left:72.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65408">
                <v:textbox>
                  <w:txbxContent>
                    <w:p w:rsidR="00D203EB" w:rsidP="006D0A33" w14:paraId="0393BF49" w14:textId="77777777"/>
                  </w:txbxContent>
                </v:textbox>
                <w10:wrap type="square"/>
              </v:shape>
            </w:pict>
          </mc:Fallback>
        </mc:AlternateContent>
      </w:r>
    </w:p>
    <w:p w:rsidR="0026046A" w:rsidRPr="00665D0A" w:rsidP="00424844" w14:paraId="06A604F7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bookmarkEnd w:id="165"/>
    <w:p w:rsidR="00627B04" w:rsidRPr="00665D0A" w:rsidP="003B7E8C" w14:paraId="25971728" w14:textId="77777777">
      <w:pPr>
        <w:rPr>
          <w:sz w:val="20"/>
          <w:szCs w:val="20"/>
          <w:lang w:val=""/>
        </w:rPr>
      </w:pPr>
    </w:p>
    <w:p w:rsidR="005473FF" w:rsidRPr="00665D0A" w:rsidP="00CB0ABF" w14:paraId="5D468540" w14:textId="0155643D">
      <w:pPr>
        <w:pStyle w:val="ListParagraph"/>
        <w:numPr>
          <w:ilvl w:val="0"/>
          <w:numId w:val="27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highlight w:val="cyan"/>
          <w:lang w:val=""/>
        </w:rPr>
        <w:t>[</w:t>
      </w:r>
      <w:r w:rsidRPr="00665D0A">
        <w:rPr>
          <w:sz w:val="20"/>
          <w:szCs w:val="20"/>
          <w:highlight w:val="cyan"/>
          <w:lang w:val=""/>
        </w:rPr>
        <w:t>If</w:t>
      </w:r>
      <w:r w:rsidRPr="00665D0A">
        <w:rPr>
          <w:sz w:val="20"/>
          <w:szCs w:val="20"/>
          <w:highlight w:val="cyan"/>
          <w:lang w:val=""/>
        </w:rPr>
        <w:t xml:space="preserve"> C</w:t>
      </w:r>
      <w:r w:rsidRPr="00665D0A" w:rsidR="0094632C">
        <w:rPr>
          <w:sz w:val="20"/>
          <w:szCs w:val="20"/>
          <w:highlight w:val="cyan"/>
          <w:lang w:val=""/>
        </w:rPr>
        <w:t>3</w:t>
      </w:r>
      <w:r w:rsidRPr="00665D0A">
        <w:rPr>
          <w:sz w:val="20"/>
          <w:szCs w:val="20"/>
          <w:highlight w:val="cyan"/>
          <w:lang w:val=""/>
        </w:rPr>
        <w:t xml:space="preserve">=Per </w:t>
      </w:r>
      <w:r w:rsidRPr="00665D0A">
        <w:rPr>
          <w:sz w:val="20"/>
          <w:szCs w:val="20"/>
          <w:highlight w:val="cyan"/>
          <w:lang w:val=""/>
        </w:rPr>
        <w:t>year</w:t>
      </w:r>
      <w:r w:rsidRPr="00665D0A">
        <w:rPr>
          <w:sz w:val="20"/>
          <w:szCs w:val="20"/>
          <w:highlight w:val="cyan"/>
          <w:lang w:val=""/>
        </w:rPr>
        <w:t>]</w:t>
      </w:r>
      <w:r w:rsidRPr="00665D0A">
        <w:rPr>
          <w:sz w:val="20"/>
          <w:szCs w:val="20"/>
          <w:lang w:val=""/>
        </w:rPr>
        <w:t xml:space="preserve"> </w:t>
      </w:r>
      <w:bookmarkStart w:id="168" w:name="_Hlk169773281"/>
      <w:r w:rsidRPr="00665D0A" w:rsidR="00234D90">
        <w:rPr>
          <w:sz w:val="20"/>
          <w:szCs w:val="20"/>
          <w:lang w:val=""/>
        </w:rPr>
        <w:t>¿Cuántas semanas al año le pagan</w:t>
      </w:r>
      <w:bookmarkEnd w:id="168"/>
      <w:r w:rsidRPr="00665D0A">
        <w:rPr>
          <w:sz w:val="20"/>
          <w:szCs w:val="20"/>
          <w:lang w:val=""/>
        </w:rPr>
        <w:t xml:space="preserve">? </w:t>
      </w:r>
    </w:p>
    <w:p w:rsidR="600FD932" w:rsidRPr="00665D0A" w:rsidP="00424844" w14:paraId="78AC9B9F" w14:textId="02D7F4E8">
      <w:pPr>
        <w:contextualSpacing/>
        <w:rPr>
          <w:color w:val="333333"/>
          <w:sz w:val="20"/>
          <w:szCs w:val="20"/>
          <w:lang w:val=""/>
        </w:rPr>
      </w:pPr>
    </w:p>
    <w:p w:rsidR="00DE1B1B" w:rsidRPr="00665D0A" w:rsidP="003B7E8C" w14:paraId="10DB1EFF" w14:textId="0C2B33A0">
      <w:pPr>
        <w:ind w:firstLine="630"/>
        <w:contextualSpacing/>
        <w:rPr>
          <w:b/>
          <w:color w:val="333333"/>
          <w:sz w:val="20"/>
          <w:szCs w:val="20"/>
          <w:u w:val="single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inline distT="45720" distB="45720" distL="114300" distR="114300">
                <wp:extent cx="958850" cy="247650"/>
                <wp:effectExtent l="0" t="0" r="12700" b="19050"/>
                <wp:docPr id="1321602202" name="Text Box 132160220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5F2A56" w14:textId="245ECCC1"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1321602202" o:spid="_x0000_i1031" type="#_x0000_t202" style="width:75.5pt;height:19.5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5F2A56" w14:paraId="4CD7C19B" w14:textId="245ECCC1">
                      <w:r>
                        <w:tab/>
                      </w:r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5473FF" w:rsidRPr="00665D0A" w:rsidP="003B7E8C" w14:paraId="0069EED3" w14:textId="77777777">
      <w:pPr>
        <w:ind w:firstLine="630"/>
        <w:contextualSpacing/>
        <w:rPr>
          <w:b/>
          <w:color w:val="333333"/>
          <w:sz w:val="20"/>
          <w:szCs w:val="20"/>
          <w:u w:val="single"/>
          <w:lang w:val=""/>
        </w:rPr>
      </w:pPr>
    </w:p>
    <w:bookmarkEnd w:id="158"/>
    <w:p w:rsidR="00A5127D" w:rsidRPr="00665D0A" w:rsidP="00752E35" w14:paraId="07D49BCB" w14:textId="77777777">
      <w:pPr>
        <w:pStyle w:val="ListParagraph"/>
        <w:spacing w:after="160" w:line="259" w:lineRule="auto"/>
        <w:ind w:left="630"/>
        <w:contextualSpacing/>
        <w:rPr>
          <w:sz w:val="20"/>
          <w:szCs w:val="20"/>
          <w:highlight w:val="cyan"/>
          <w:lang w:val=""/>
        </w:rPr>
      </w:pPr>
    </w:p>
    <w:p w:rsidR="00661024" w:rsidRPr="00665D0A" w:rsidP="00CB0ABF" w14:paraId="474B12E1" w14:textId="367A5985">
      <w:pPr>
        <w:pStyle w:val="ListParagraph"/>
        <w:numPr>
          <w:ilvl w:val="0"/>
          <w:numId w:val="27"/>
        </w:numPr>
        <w:spacing w:after="160" w:line="259" w:lineRule="auto"/>
        <w:contextualSpacing/>
        <w:rPr>
          <w:sz w:val="20"/>
          <w:szCs w:val="20"/>
          <w:lang w:val=""/>
        </w:rPr>
      </w:pPr>
      <w:r w:rsidRPr="00665D0A">
        <w:rPr>
          <w:sz w:val="20"/>
          <w:szCs w:val="20"/>
          <w:highlight w:val="cyan"/>
          <w:lang w:val=""/>
        </w:rPr>
        <w:t>[</w:t>
      </w:r>
      <w:r w:rsidRPr="00665D0A">
        <w:rPr>
          <w:sz w:val="20"/>
          <w:szCs w:val="20"/>
          <w:highlight w:val="cyan"/>
          <w:lang w:val=""/>
        </w:rPr>
        <w:t>If</w:t>
      </w:r>
      <w:r w:rsidRPr="00665D0A">
        <w:rPr>
          <w:sz w:val="20"/>
          <w:szCs w:val="20"/>
          <w:highlight w:val="cyan"/>
          <w:lang w:val=""/>
        </w:rPr>
        <w:t xml:space="preserve"> C1 </w:t>
      </w:r>
      <w:r w:rsidRPr="00665D0A">
        <w:rPr>
          <w:sz w:val="20"/>
          <w:szCs w:val="20"/>
          <w:highlight w:val="cyan"/>
          <w:lang w:val=""/>
        </w:rPr>
        <w:t>includes</w:t>
      </w:r>
      <w:r w:rsidRPr="00665D0A">
        <w:rPr>
          <w:sz w:val="20"/>
          <w:szCs w:val="20"/>
          <w:highlight w:val="cyan"/>
          <w:lang w:val=""/>
        </w:rPr>
        <w:t xml:space="preserve"> </w:t>
      </w:r>
      <w:r w:rsidRPr="00665D0A">
        <w:rPr>
          <w:sz w:val="20"/>
          <w:szCs w:val="20"/>
          <w:highlight w:val="cyan"/>
          <w:lang w:val=""/>
        </w:rPr>
        <w:t>tips</w:t>
      </w:r>
      <w:r w:rsidRPr="00665D0A">
        <w:rPr>
          <w:sz w:val="20"/>
          <w:szCs w:val="20"/>
          <w:highlight w:val="cyan"/>
          <w:lang w:val=""/>
        </w:rPr>
        <w:t>]</w:t>
      </w:r>
      <w:r w:rsidRPr="00665D0A">
        <w:rPr>
          <w:sz w:val="20"/>
          <w:szCs w:val="20"/>
          <w:lang w:val=""/>
        </w:rPr>
        <w:t xml:space="preserve"> </w:t>
      </w:r>
      <w:bookmarkStart w:id="169" w:name="_Hlk169773323"/>
      <w:r w:rsidRPr="00665D0A" w:rsidR="00FF5CEA">
        <w:rPr>
          <w:sz w:val="20"/>
          <w:szCs w:val="20"/>
          <w:lang w:val=""/>
        </w:rPr>
        <w:t>¿Cuánto recibe usualmente en propinas, antes de impuestos y otras deducciones</w:t>
      </w:r>
      <w:bookmarkEnd w:id="169"/>
      <w:r w:rsidRPr="00665D0A" w:rsidR="00867474">
        <w:rPr>
          <w:sz w:val="20"/>
          <w:szCs w:val="20"/>
          <w:lang w:val=""/>
        </w:rPr>
        <w:t>?</w:t>
      </w:r>
      <w:r w:rsidRPr="00665D0A">
        <w:rPr>
          <w:sz w:val="20"/>
          <w:szCs w:val="20"/>
          <w:lang w:val=""/>
        </w:rPr>
        <w:t xml:space="preserve">  </w:t>
      </w:r>
    </w:p>
    <w:p w:rsidR="00661024" w:rsidRPr="00665D0A" w:rsidP="00661024" w14:paraId="26200E9E" w14:textId="77777777">
      <w:pPr>
        <w:pStyle w:val="ListParagraph"/>
        <w:ind w:left="1440" w:firstLine="720"/>
        <w:contextualSpacing/>
        <w:rPr>
          <w:sz w:val="20"/>
          <w:szCs w:val="20"/>
          <w:lang w:val=""/>
        </w:rPr>
      </w:pPr>
    </w:p>
    <w:p w:rsidR="00661024" w:rsidRPr="00665D0A" w:rsidP="00661024" w14:paraId="36DD84D0" w14:textId="77777777">
      <w:pPr>
        <w:contextualSpacing/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>
                <wp:simplePos x="0" y="0"/>
                <wp:positionH relativeFrom="column">
                  <wp:posOffset>1797685</wp:posOffset>
                </wp:positionH>
                <wp:positionV relativeFrom="paragraph">
                  <wp:posOffset>7620</wp:posOffset>
                </wp:positionV>
                <wp:extent cx="958850" cy="247650"/>
                <wp:effectExtent l="0" t="0" r="12700" b="19050"/>
                <wp:wrapSquare wrapText="bothSides"/>
                <wp:docPr id="614114399" name="Text Box 61411439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661024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14114399" o:spid="_x0000_s1032" type="#_x0000_t202" style="width:75.5pt;height:19.5pt;margin-top:0.6pt;margin-left:141.5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69504">
                <v:textbox>
                  <w:txbxContent>
                    <w:p w:rsidR="00D203EB" w:rsidP="00661024" w14:paraId="1BF00DD3" w14:textId="77777777"/>
                  </w:txbxContent>
                </v:textbox>
                <w10:wrap type="square"/>
              </v:shape>
            </w:pict>
          </mc:Fallback>
        </mc:AlternateContent>
      </w: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>
                <wp:simplePos x="0" y="0"/>
                <wp:positionH relativeFrom="column">
                  <wp:posOffset>464185</wp:posOffset>
                </wp:positionH>
                <wp:positionV relativeFrom="paragraph">
                  <wp:posOffset>12065</wp:posOffset>
                </wp:positionV>
                <wp:extent cx="958850" cy="247650"/>
                <wp:effectExtent l="0" t="0" r="12700" b="19050"/>
                <wp:wrapSquare wrapText="bothSides"/>
                <wp:docPr id="902580469" name="Text Box 90258046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661024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02580469" o:spid="_x0000_s1033" type="#_x0000_t202" style="width:75.5pt;height:19.5pt;margin-top:0.95pt;margin-left:36.5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67456">
                <v:textbox>
                  <w:txbxContent>
                    <w:p w:rsidR="00D203EB" w:rsidP="00661024" w14:paraId="6D7E5F39" w14:textId="77777777"/>
                  </w:txbxContent>
                </v:textbox>
                <w10:wrap type="square"/>
              </v:shape>
            </w:pict>
          </mc:Fallback>
        </mc:AlternateContent>
      </w:r>
    </w:p>
    <w:p w:rsidR="00661024" w:rsidRPr="00665D0A" w:rsidP="00661024" w14:paraId="6B3CE8FD" w14:textId="77777777">
      <w:pPr>
        <w:pStyle w:val="ListParagraph"/>
        <w:contextualSpacing/>
        <w:rPr>
          <w:color w:val="333333"/>
          <w:sz w:val="20"/>
          <w:szCs w:val="20"/>
          <w:shd w:val="clear" w:color="auto" w:fill="FFFFFF"/>
          <w:lang w:val=""/>
        </w:rPr>
      </w:pPr>
    </w:p>
    <w:p w:rsidR="00661024" w:rsidRPr="00665D0A" w:rsidP="00661024" w14:paraId="1AC3326A" w14:textId="77777777">
      <w:pPr>
        <w:pStyle w:val="ListParagraph"/>
        <w:contextualSpacing/>
        <w:rPr>
          <w:sz w:val="20"/>
          <w:szCs w:val="20"/>
          <w:lang w:val=""/>
        </w:rPr>
      </w:pPr>
    </w:p>
    <w:p w:rsidR="00661024" w:rsidRPr="002F35AB" w:rsidP="00661024" w14:paraId="4D71D3C4" w14:textId="13EF6E3C">
      <w:pPr>
        <w:pStyle w:val="ListParagraph"/>
        <w:contextualSpacing/>
        <w:rPr>
          <w:sz w:val="20"/>
          <w:szCs w:val="20"/>
        </w:rPr>
      </w:pPr>
      <w:r w:rsidRPr="002F35AB">
        <w:rPr>
          <w:sz w:val="20"/>
          <w:szCs w:val="20"/>
        </w:rPr>
        <w:t>Cantidad</w:t>
      </w:r>
      <w:r w:rsidRPr="002F35AB">
        <w:rPr>
          <w:sz w:val="20"/>
          <w:szCs w:val="20"/>
        </w:rPr>
        <w:tab/>
      </w:r>
      <w:r w:rsidRPr="002F35AB">
        <w:rPr>
          <w:sz w:val="20"/>
          <w:szCs w:val="20"/>
        </w:rPr>
        <w:tab/>
      </w:r>
      <w:r w:rsidRPr="002F35AB">
        <w:rPr>
          <w:sz w:val="20"/>
          <w:szCs w:val="20"/>
        </w:rPr>
        <w:t>Per</w:t>
      </w:r>
      <w:r w:rsidRPr="002F35AB">
        <w:rPr>
          <w:sz w:val="20"/>
          <w:szCs w:val="20"/>
        </w:rPr>
        <w:t>í</w:t>
      </w:r>
      <w:r w:rsidRPr="002F35AB">
        <w:rPr>
          <w:sz w:val="20"/>
          <w:szCs w:val="20"/>
        </w:rPr>
        <w:t>od</w:t>
      </w:r>
      <w:r w:rsidRPr="002F35AB">
        <w:rPr>
          <w:sz w:val="20"/>
          <w:szCs w:val="20"/>
        </w:rPr>
        <w:t>o</w:t>
      </w:r>
    </w:p>
    <w:p w:rsidR="009521C0" w:rsidRPr="002F35AB" w:rsidP="009521C0" w14:paraId="5CB21173" w14:textId="77777777">
      <w:pPr>
        <w:rPr>
          <w:sz w:val="20"/>
          <w:szCs w:val="20"/>
        </w:rPr>
      </w:pPr>
    </w:p>
    <w:p w:rsidR="009521C0" w:rsidRPr="002F35AB" w:rsidP="009521C0" w14:paraId="0FE7A51A" w14:textId="0F481DF6">
      <w:pPr>
        <w:rPr>
          <w:sz w:val="20"/>
          <w:szCs w:val="20"/>
        </w:rPr>
      </w:pPr>
      <w:r w:rsidRPr="002F35AB">
        <w:rPr>
          <w:sz w:val="20"/>
          <w:szCs w:val="20"/>
          <w:highlight w:val="cyan"/>
        </w:rPr>
        <w:t>PROGRAMMER: USE THESE OPTIONS</w:t>
      </w:r>
    </w:p>
    <w:p w:rsidR="00A5127D" w:rsidRPr="00665D0A" w:rsidP="00CB0ABF" w14:paraId="3A2596B6" w14:textId="4D6B0C16">
      <w:pPr>
        <w:rPr>
          <w:sz w:val="20"/>
          <w:szCs w:val="20"/>
          <w:lang w:val=""/>
        </w:rPr>
      </w:pPr>
      <w:bookmarkStart w:id="170" w:name="_Hlk169773384"/>
      <w:r w:rsidRPr="002F35AB">
        <w:rPr>
          <w:rFonts w:cs="Arial"/>
          <w:sz w:val="20"/>
          <w:szCs w:val="20"/>
        </w:rPr>
        <w:tab/>
      </w:r>
      <w:r w:rsidRPr="002F35AB">
        <w:rPr>
          <w:rFonts w:cs="Arial"/>
          <w:sz w:val="20"/>
          <w:szCs w:val="20"/>
        </w:rPr>
        <w:tab/>
      </w:r>
      <w:r w:rsidRPr="00665D0A">
        <w:rPr>
          <w:sz w:val="20"/>
          <w:szCs w:val="20"/>
          <w:lang w:val=""/>
        </w:rPr>
        <w:t>Por hora</w:t>
      </w:r>
    </w:p>
    <w:p w:rsidR="00FF5CEA" w:rsidRPr="00665D0A" w:rsidP="00CB0ABF" w14:paraId="71CE4448" w14:textId="47D5E799">
      <w:pPr>
        <w:ind w:left="720" w:firstLine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 la</w:t>
      </w:r>
      <w:r w:rsidRPr="00665D0A">
        <w:rPr>
          <w:sz w:val="20"/>
          <w:szCs w:val="20"/>
          <w:lang w:val=""/>
        </w:rPr>
        <w:t xml:space="preserve"> semana</w:t>
      </w:r>
    </w:p>
    <w:p w:rsidR="00FF5CEA" w:rsidRPr="00665D0A" w:rsidP="00CB0ABF" w14:paraId="111E7ED0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Una vez cada dos semanas</w:t>
      </w:r>
    </w:p>
    <w:p w:rsidR="00FF5CEA" w:rsidRPr="00665D0A" w:rsidP="00CB0ABF" w14:paraId="59F3A064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Dos veces al mes</w:t>
      </w:r>
    </w:p>
    <w:p w:rsidR="00FF5CEA" w:rsidRPr="00665D0A" w:rsidP="00CB0ABF" w14:paraId="725D0A52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Al mes o mensualmente</w:t>
      </w:r>
    </w:p>
    <w:p w:rsidR="00FF5CEA" w:rsidRPr="00665D0A" w:rsidP="00CB0ABF" w14:paraId="7661DE80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Al año</w:t>
      </w:r>
    </w:p>
    <w:p w:rsidR="00FF5CEA" w:rsidRPr="00665D0A" w:rsidP="00CB0ABF" w14:paraId="23A1D84D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Algún otro período de pago</w:t>
      </w:r>
    </w:p>
    <w:bookmarkEnd w:id="170"/>
    <w:p w:rsidR="00867474" w:rsidRPr="00665D0A" w:rsidP="00867474" w14:paraId="4D6AC76B" w14:textId="77777777">
      <w:pPr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>
                <wp:simplePos x="0" y="0"/>
                <wp:positionH relativeFrom="column">
                  <wp:posOffset>920750</wp:posOffset>
                </wp:positionH>
                <wp:positionV relativeFrom="paragraph">
                  <wp:posOffset>76200</wp:posOffset>
                </wp:positionV>
                <wp:extent cx="2381250" cy="241300"/>
                <wp:effectExtent l="0" t="0" r="19050" b="25400"/>
                <wp:wrapSquare wrapText="bothSides"/>
                <wp:docPr id="1623709105" name="Text Box 162370910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24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867474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23709105" o:spid="_x0000_s1034" type="#_x0000_t202" style="width:187.5pt;height:19pt;margin-top:6pt;margin-left:72.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73600">
                <v:textbox>
                  <w:txbxContent>
                    <w:p w:rsidR="00D203EB" w:rsidP="00867474" w14:paraId="79484A58" w14:textId="77777777"/>
                  </w:txbxContent>
                </v:textbox>
                <w10:wrap type="square"/>
              </v:shape>
            </w:pict>
          </mc:Fallback>
        </mc:AlternateContent>
      </w:r>
    </w:p>
    <w:p w:rsidR="00867474" w:rsidRPr="00665D0A" w:rsidP="00867474" w14:paraId="147143F8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661024" w:rsidRPr="00665D0A" w:rsidP="00867474" w14:paraId="008288DF" w14:textId="77777777">
      <w:pPr>
        <w:rPr>
          <w:sz w:val="20"/>
          <w:szCs w:val="20"/>
          <w:lang w:val=""/>
        </w:rPr>
      </w:pPr>
    </w:p>
    <w:p w:rsidR="00661024" w:rsidRPr="00665D0A" w:rsidP="00CB0ABF" w14:paraId="2AC9910E" w14:textId="05C514D5">
      <w:pPr>
        <w:pStyle w:val="ListParagraph"/>
        <w:numPr>
          <w:ilvl w:val="0"/>
          <w:numId w:val="27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highlight w:val="cyan"/>
          <w:lang w:val=""/>
        </w:rPr>
        <w:t>[</w:t>
      </w:r>
      <w:r w:rsidRPr="00665D0A">
        <w:rPr>
          <w:sz w:val="20"/>
          <w:szCs w:val="20"/>
          <w:highlight w:val="cyan"/>
          <w:lang w:val=""/>
        </w:rPr>
        <w:t>If</w:t>
      </w:r>
      <w:r w:rsidRPr="00665D0A">
        <w:rPr>
          <w:sz w:val="20"/>
          <w:szCs w:val="20"/>
          <w:highlight w:val="cyan"/>
          <w:lang w:val=""/>
        </w:rPr>
        <w:t xml:space="preserve"> C1 </w:t>
      </w:r>
      <w:r w:rsidRPr="00665D0A">
        <w:rPr>
          <w:sz w:val="20"/>
          <w:szCs w:val="20"/>
          <w:highlight w:val="cyan"/>
          <w:lang w:val=""/>
        </w:rPr>
        <w:t>includes</w:t>
      </w:r>
      <w:r w:rsidRPr="00665D0A">
        <w:rPr>
          <w:sz w:val="20"/>
          <w:szCs w:val="20"/>
          <w:highlight w:val="cyan"/>
          <w:lang w:val=""/>
        </w:rPr>
        <w:t xml:space="preserve"> </w:t>
      </w:r>
      <w:r w:rsidRPr="00665D0A">
        <w:rPr>
          <w:sz w:val="20"/>
          <w:szCs w:val="20"/>
          <w:highlight w:val="cyan"/>
          <w:lang w:val=""/>
        </w:rPr>
        <w:t>tips</w:t>
      </w:r>
      <w:r w:rsidRPr="00665D0A">
        <w:rPr>
          <w:sz w:val="20"/>
          <w:szCs w:val="20"/>
          <w:highlight w:val="cyan"/>
          <w:lang w:val=""/>
        </w:rPr>
        <w:t>]</w:t>
      </w:r>
      <w:r w:rsidRPr="00665D0A">
        <w:rPr>
          <w:sz w:val="20"/>
          <w:szCs w:val="20"/>
          <w:lang w:val=""/>
        </w:rPr>
        <w:t xml:space="preserve"> </w:t>
      </w:r>
      <w:bookmarkStart w:id="171" w:name="_Hlk169773418"/>
      <w:r w:rsidRPr="00665D0A" w:rsidR="0059270E">
        <w:rPr>
          <w:sz w:val="20"/>
          <w:szCs w:val="20"/>
          <w:lang w:val=""/>
        </w:rPr>
        <w:t>¿Alguna de sus propinas va a supervisores, gerentes o al propietario</w:t>
      </w:r>
      <w:bookmarkEnd w:id="171"/>
      <w:r w:rsidRPr="00665D0A">
        <w:rPr>
          <w:sz w:val="20"/>
          <w:szCs w:val="20"/>
          <w:lang w:val=""/>
        </w:rPr>
        <w:t>?</w:t>
      </w:r>
      <w:r w:rsidRPr="00665D0A">
        <w:rPr>
          <w:rFonts w:cs="Arial"/>
          <w:color w:val="FF0000"/>
          <w:sz w:val="20"/>
          <w:szCs w:val="20"/>
          <w:lang w:val=""/>
        </w:rPr>
        <w:t xml:space="preserve"> </w:t>
      </w:r>
    </w:p>
    <w:p w:rsidR="00661024" w:rsidRPr="00665D0A" w:rsidP="005F2A56" w14:paraId="11CE88DA" w14:textId="1BDA82CA">
      <w:pPr>
        <w:ind w:hanging="90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ab/>
      </w:r>
    </w:p>
    <w:p w:rsidR="00661024" w:rsidRPr="00665D0A" w:rsidP="00CB0ABF" w14:paraId="3B64CC1B" w14:textId="6C4BEB61">
      <w:pPr>
        <w:pStyle w:val="A1-1stLeader"/>
        <w:ind w:left="900" w:hanging="18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A5127D" w:rsidRPr="00665D0A" w:rsidP="00CB0ABF" w14:paraId="6EC96E1C" w14:textId="1025917E">
      <w:pPr>
        <w:pStyle w:val="A1-1stLeader"/>
        <w:ind w:left="900" w:hanging="18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</w:p>
    <w:p w:rsidR="00117205" w:rsidRPr="00665D0A" w14:paraId="66B32EF5" w14:textId="7D8CFA2A">
      <w:pPr>
        <w:tabs>
          <w:tab w:val="left" w:pos="1260"/>
        </w:tabs>
        <w:spacing w:after="160" w:line="259" w:lineRule="auto"/>
        <w:contextualSpacing/>
        <w:rPr>
          <w:sz w:val="20"/>
          <w:szCs w:val="20"/>
          <w:lang w:val=""/>
        </w:rPr>
      </w:pPr>
    </w:p>
    <w:p w:rsidR="008003CD" w:rsidRPr="00665D0A" w:rsidP="00CB0ABF" w14:paraId="430F813C" w14:textId="4B4B849A">
      <w:pPr>
        <w:pStyle w:val="ListParagraph"/>
        <w:numPr>
          <w:ilvl w:val="0"/>
          <w:numId w:val="27"/>
        </w:numPr>
        <w:tabs>
          <w:tab w:val="left" w:pos="1260"/>
        </w:tabs>
        <w:spacing w:after="160" w:line="259" w:lineRule="auto"/>
        <w:contextualSpacing/>
        <w:rPr>
          <w:sz w:val="20"/>
          <w:szCs w:val="20"/>
          <w:lang w:val=""/>
        </w:rPr>
      </w:pPr>
      <w:r w:rsidRPr="00665D0A">
        <w:rPr>
          <w:sz w:val="20"/>
          <w:szCs w:val="20"/>
          <w:highlight w:val="cyan"/>
          <w:lang w:val=""/>
        </w:rPr>
        <w:t>[</w:t>
      </w:r>
      <w:r w:rsidRPr="00665D0A">
        <w:rPr>
          <w:sz w:val="20"/>
          <w:szCs w:val="20"/>
          <w:highlight w:val="cyan"/>
          <w:lang w:val=""/>
        </w:rPr>
        <w:t>If</w:t>
      </w:r>
      <w:r w:rsidRPr="00665D0A">
        <w:rPr>
          <w:sz w:val="20"/>
          <w:szCs w:val="20"/>
          <w:highlight w:val="cyan"/>
          <w:lang w:val=""/>
        </w:rPr>
        <w:t xml:space="preserve"> C1 </w:t>
      </w:r>
      <w:r w:rsidRPr="00665D0A">
        <w:rPr>
          <w:sz w:val="20"/>
          <w:szCs w:val="20"/>
          <w:highlight w:val="cyan"/>
          <w:lang w:val=""/>
        </w:rPr>
        <w:t>includes</w:t>
      </w:r>
      <w:r w:rsidRPr="00665D0A">
        <w:rPr>
          <w:sz w:val="20"/>
          <w:szCs w:val="20"/>
          <w:highlight w:val="cyan"/>
          <w:lang w:val=""/>
        </w:rPr>
        <w:t xml:space="preserve"> </w:t>
      </w:r>
      <w:r w:rsidRPr="00665D0A">
        <w:rPr>
          <w:sz w:val="20"/>
          <w:szCs w:val="20"/>
          <w:highlight w:val="cyan"/>
          <w:lang w:val=""/>
        </w:rPr>
        <w:t>tips</w:t>
      </w:r>
      <w:r w:rsidRPr="00665D0A">
        <w:rPr>
          <w:sz w:val="20"/>
          <w:szCs w:val="20"/>
          <w:highlight w:val="cyan"/>
          <w:lang w:val=""/>
        </w:rPr>
        <w:t>]</w:t>
      </w:r>
      <w:r w:rsidRPr="00665D0A">
        <w:rPr>
          <w:sz w:val="20"/>
          <w:szCs w:val="20"/>
          <w:lang w:val=""/>
        </w:rPr>
        <w:t xml:space="preserve"> </w:t>
      </w:r>
      <w:bookmarkStart w:id="172" w:name="_Hlk169773436"/>
      <w:r w:rsidRPr="00665D0A" w:rsidR="00C861E1">
        <w:rPr>
          <w:sz w:val="20"/>
          <w:szCs w:val="20"/>
          <w:lang w:val=""/>
        </w:rPr>
        <w:t>o re</w:t>
      </w:r>
      <w:r w:rsidRPr="00665D0A" w:rsidR="001C5A01">
        <w:rPr>
          <w:sz w:val="20"/>
          <w:szCs w:val="20"/>
          <w:lang w:val=""/>
        </w:rPr>
        <w:t>parte sus propinas en su trabajo</w:t>
      </w:r>
      <w:bookmarkEnd w:id="172"/>
      <w:r w:rsidRPr="00665D0A">
        <w:rPr>
          <w:sz w:val="20"/>
          <w:szCs w:val="20"/>
          <w:lang w:val=""/>
        </w:rPr>
        <w:t>?</w:t>
      </w:r>
    </w:p>
    <w:p w:rsidR="008003CD" w:rsidRPr="00665D0A" w:rsidP="00CB0ABF" w14:paraId="39E02806" w14:textId="659192E3">
      <w:pPr>
        <w:pStyle w:val="A1-1stLeader"/>
        <w:ind w:left="900" w:hanging="18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8003CD" w:rsidRPr="00665D0A" w:rsidP="00CB0ABF" w14:paraId="676C2F97" w14:textId="0AAD6533">
      <w:pPr>
        <w:pStyle w:val="A1-1stLeader"/>
        <w:ind w:left="900" w:hanging="18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No </w:t>
      </w:r>
      <w:r w:rsidRPr="00665D0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>
        <w:rPr>
          <w:sz w:val="20"/>
          <w:szCs w:val="20"/>
          <w:lang w:val=""/>
        </w:rPr>
        <w:t xml:space="preserve"> </w:t>
      </w:r>
      <w:r w:rsidRPr="00665D0A">
        <w:rPr>
          <w:sz w:val="20"/>
          <w:szCs w:val="20"/>
          <w:highlight w:val="cyan"/>
          <w:lang w:val=""/>
        </w:rPr>
        <w:t xml:space="preserve">GO TO </w:t>
      </w:r>
      <w:r w:rsidRPr="00665D0A" w:rsidR="0094632C">
        <w:rPr>
          <w:sz w:val="20"/>
          <w:szCs w:val="20"/>
          <w:lang w:val=""/>
        </w:rPr>
        <w:t>C10</w:t>
      </w:r>
    </w:p>
    <w:p w:rsidR="008003CD" w:rsidRPr="00665D0A" w14:paraId="3B30D8BA" w14:textId="77777777">
      <w:pPr>
        <w:tabs>
          <w:tab w:val="left" w:pos="1260"/>
        </w:tabs>
        <w:spacing w:after="160" w:line="259" w:lineRule="auto"/>
        <w:contextualSpacing/>
        <w:rPr>
          <w:sz w:val="20"/>
          <w:szCs w:val="20"/>
          <w:lang w:val=""/>
        </w:rPr>
      </w:pPr>
    </w:p>
    <w:p w:rsidR="008003CD" w:rsidRPr="00665D0A" w:rsidP="00CB0ABF" w14:paraId="4F011649" w14:textId="05DE1284">
      <w:pPr>
        <w:pStyle w:val="ListParagraph"/>
        <w:numPr>
          <w:ilvl w:val="0"/>
          <w:numId w:val="27"/>
        </w:numPr>
        <w:tabs>
          <w:tab w:val="left" w:pos="1260"/>
        </w:tabs>
        <w:spacing w:after="160" w:line="259" w:lineRule="auto"/>
        <w:contextualSpacing/>
        <w:rPr>
          <w:sz w:val="20"/>
          <w:szCs w:val="20"/>
          <w:lang w:val=""/>
        </w:rPr>
      </w:pPr>
      <w:bookmarkStart w:id="173" w:name="_Hlk169773718"/>
      <w:r w:rsidRPr="00665D0A">
        <w:rPr>
          <w:sz w:val="20"/>
          <w:szCs w:val="20"/>
          <w:lang w:val=""/>
        </w:rPr>
        <w:t>¿Comparte sus propinas con los empleados que no reciben propinas</w:t>
      </w:r>
      <w:bookmarkEnd w:id="173"/>
      <w:r w:rsidRPr="00665D0A">
        <w:rPr>
          <w:sz w:val="20"/>
          <w:szCs w:val="20"/>
          <w:lang w:val=""/>
        </w:rPr>
        <w:t>?</w:t>
      </w:r>
    </w:p>
    <w:p w:rsidR="008003CD" w:rsidRPr="00665D0A" w:rsidP="00CB0ABF" w14:paraId="630D3345" w14:textId="5D696223">
      <w:pPr>
        <w:pStyle w:val="A1-1stLeader"/>
        <w:ind w:left="900" w:hanging="18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8003CD" w:rsidRPr="00665D0A" w:rsidP="00CB0ABF" w14:paraId="0C74BF54" w14:textId="047C67BE">
      <w:pPr>
        <w:pStyle w:val="A1-1stLeader"/>
        <w:ind w:left="900" w:hanging="18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</w:p>
    <w:p w:rsidR="008003CD" w:rsidRPr="00665D0A" w:rsidP="00752E35" w14:paraId="4266CB5F" w14:textId="783B21F9">
      <w:pPr>
        <w:tabs>
          <w:tab w:val="left" w:pos="1260"/>
        </w:tabs>
        <w:spacing w:after="160" w:line="259" w:lineRule="auto"/>
        <w:contextualSpacing/>
        <w:rPr>
          <w:sz w:val="20"/>
          <w:szCs w:val="20"/>
          <w:lang w:val=""/>
        </w:rPr>
      </w:pPr>
    </w:p>
    <w:p w:rsidR="00867474" w:rsidRPr="00921A11" w:rsidP="00CB0ABF" w14:paraId="2533C1FF" w14:textId="0EC90BC7">
      <w:pPr>
        <w:pStyle w:val="ListParagraph"/>
        <w:numPr>
          <w:ilvl w:val="0"/>
          <w:numId w:val="27"/>
        </w:numPr>
        <w:spacing w:after="160" w:line="259" w:lineRule="auto"/>
        <w:contextualSpacing/>
        <w:rPr>
          <w:sz w:val="20"/>
          <w:szCs w:val="20"/>
        </w:rPr>
      </w:pPr>
      <w:r w:rsidRPr="00921A11">
        <w:rPr>
          <w:sz w:val="20"/>
          <w:szCs w:val="20"/>
          <w:highlight w:val="cyan"/>
        </w:rPr>
        <w:t>[If C1 includes commissions</w:t>
      </w:r>
      <w:r w:rsidRPr="00921A11" w:rsidR="0094632C">
        <w:rPr>
          <w:sz w:val="20"/>
          <w:szCs w:val="20"/>
          <w:highlight w:val="cyan"/>
        </w:rPr>
        <w:t xml:space="preserve"> (hourly plus commissions, commissions, or salary plus commission)</w:t>
      </w:r>
      <w:r w:rsidRPr="00921A11">
        <w:rPr>
          <w:sz w:val="20"/>
          <w:szCs w:val="20"/>
          <w:highlight w:val="cyan"/>
        </w:rPr>
        <w:t>]</w:t>
      </w:r>
      <w:r w:rsidRPr="00921A11">
        <w:rPr>
          <w:sz w:val="20"/>
          <w:szCs w:val="20"/>
        </w:rPr>
        <w:t xml:space="preserve"> </w:t>
      </w:r>
      <w:bookmarkStart w:id="174" w:name="_Hlk169773761"/>
      <w:r w:rsidRPr="00921A11" w:rsidR="00AE090F">
        <w:rPr>
          <w:sz w:val="20"/>
          <w:szCs w:val="20"/>
        </w:rPr>
        <w:t>¿</w:t>
      </w:r>
      <w:r w:rsidRPr="00921A11" w:rsidR="00AE090F">
        <w:rPr>
          <w:sz w:val="20"/>
          <w:szCs w:val="20"/>
        </w:rPr>
        <w:t>Cuánto</w:t>
      </w:r>
      <w:r w:rsidRPr="00921A11" w:rsidR="00AE090F">
        <w:rPr>
          <w:sz w:val="20"/>
          <w:szCs w:val="20"/>
        </w:rPr>
        <w:t xml:space="preserve"> </w:t>
      </w:r>
      <w:r w:rsidRPr="00921A11" w:rsidR="00AE090F">
        <w:rPr>
          <w:sz w:val="20"/>
          <w:szCs w:val="20"/>
        </w:rPr>
        <w:t>recibe</w:t>
      </w:r>
      <w:r w:rsidRPr="00921A11" w:rsidR="00AE090F">
        <w:rPr>
          <w:sz w:val="20"/>
          <w:szCs w:val="20"/>
        </w:rPr>
        <w:t xml:space="preserve"> </w:t>
      </w:r>
      <w:r w:rsidRPr="00921A11" w:rsidR="00AE090F">
        <w:rPr>
          <w:sz w:val="20"/>
          <w:szCs w:val="20"/>
        </w:rPr>
        <w:t>usualmente</w:t>
      </w:r>
      <w:r w:rsidRPr="00921A11" w:rsidR="00AE090F">
        <w:rPr>
          <w:sz w:val="20"/>
          <w:szCs w:val="20"/>
        </w:rPr>
        <w:t xml:space="preserve"> </w:t>
      </w:r>
      <w:r w:rsidRPr="00921A11" w:rsidR="00AE090F">
        <w:rPr>
          <w:sz w:val="20"/>
          <w:szCs w:val="20"/>
        </w:rPr>
        <w:t>en</w:t>
      </w:r>
      <w:r w:rsidRPr="00921A11" w:rsidR="00AE090F">
        <w:rPr>
          <w:sz w:val="20"/>
          <w:szCs w:val="20"/>
        </w:rPr>
        <w:t xml:space="preserve"> </w:t>
      </w:r>
      <w:r w:rsidRPr="00921A11" w:rsidR="00AE090F">
        <w:rPr>
          <w:sz w:val="20"/>
          <w:szCs w:val="20"/>
        </w:rPr>
        <w:t>comisiones</w:t>
      </w:r>
      <w:r w:rsidRPr="00921A11" w:rsidR="00AE090F">
        <w:rPr>
          <w:sz w:val="20"/>
          <w:szCs w:val="20"/>
        </w:rPr>
        <w:t xml:space="preserve">, antes de </w:t>
      </w:r>
      <w:r w:rsidRPr="00921A11" w:rsidR="00AE090F">
        <w:rPr>
          <w:sz w:val="20"/>
          <w:szCs w:val="20"/>
        </w:rPr>
        <w:t>impuestos</w:t>
      </w:r>
      <w:r w:rsidRPr="00921A11" w:rsidR="00AE090F">
        <w:rPr>
          <w:sz w:val="20"/>
          <w:szCs w:val="20"/>
        </w:rPr>
        <w:t xml:space="preserve"> y </w:t>
      </w:r>
      <w:r w:rsidRPr="00921A11" w:rsidR="00AE090F">
        <w:rPr>
          <w:sz w:val="20"/>
          <w:szCs w:val="20"/>
        </w:rPr>
        <w:t>otras</w:t>
      </w:r>
      <w:r w:rsidRPr="00921A11" w:rsidR="00AE090F">
        <w:rPr>
          <w:sz w:val="20"/>
          <w:szCs w:val="20"/>
        </w:rPr>
        <w:t xml:space="preserve"> </w:t>
      </w:r>
      <w:r w:rsidRPr="00921A11" w:rsidR="00AE090F">
        <w:rPr>
          <w:sz w:val="20"/>
          <w:szCs w:val="20"/>
        </w:rPr>
        <w:t>deducciones</w:t>
      </w:r>
      <w:bookmarkEnd w:id="174"/>
      <w:r w:rsidRPr="00921A11">
        <w:rPr>
          <w:sz w:val="20"/>
          <w:szCs w:val="20"/>
        </w:rPr>
        <w:t xml:space="preserve">? </w:t>
      </w:r>
      <w:r w:rsidRPr="00921A11">
        <w:rPr>
          <w:rFonts w:cs="Arial"/>
          <w:sz w:val="20"/>
          <w:szCs w:val="20"/>
        </w:rPr>
        <w:t xml:space="preserve"> </w:t>
      </w:r>
    </w:p>
    <w:p w:rsidR="00867474" w:rsidRPr="00921A11" w:rsidP="00867474" w14:paraId="4DA60803" w14:textId="77777777">
      <w:pPr>
        <w:pStyle w:val="ListParagraph"/>
        <w:ind w:left="1440" w:firstLine="720"/>
        <w:contextualSpacing/>
        <w:rPr>
          <w:sz w:val="20"/>
          <w:szCs w:val="20"/>
        </w:rPr>
      </w:pPr>
    </w:p>
    <w:p w:rsidR="00867474" w:rsidRPr="00921A11" w:rsidP="00867474" w14:paraId="758E33A7" w14:textId="77777777">
      <w:pPr>
        <w:contextualSpacing/>
        <w:rPr>
          <w:sz w:val="20"/>
          <w:szCs w:val="20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>
                <wp:simplePos x="0" y="0"/>
                <wp:positionH relativeFrom="column">
                  <wp:posOffset>1797685</wp:posOffset>
                </wp:positionH>
                <wp:positionV relativeFrom="paragraph">
                  <wp:posOffset>7620</wp:posOffset>
                </wp:positionV>
                <wp:extent cx="958850" cy="247650"/>
                <wp:effectExtent l="0" t="0" r="12700" b="19050"/>
                <wp:wrapSquare wrapText="bothSides"/>
                <wp:docPr id="2129331593" name="Text Box 212933159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867474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29331593" o:spid="_x0000_s1035" type="#_x0000_t202" style="width:75.5pt;height:19.5pt;margin-top:0.6pt;margin-left:141.5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77696">
                <v:textbox>
                  <w:txbxContent>
                    <w:p w:rsidR="00D203EB" w:rsidP="00867474" w14:paraId="16650050" w14:textId="77777777"/>
                  </w:txbxContent>
                </v:textbox>
                <w10:wrap type="square"/>
              </v:shape>
            </w:pict>
          </mc:Fallback>
        </mc:AlternateContent>
      </w: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>
                <wp:simplePos x="0" y="0"/>
                <wp:positionH relativeFrom="column">
                  <wp:posOffset>464185</wp:posOffset>
                </wp:positionH>
                <wp:positionV relativeFrom="paragraph">
                  <wp:posOffset>12065</wp:posOffset>
                </wp:positionV>
                <wp:extent cx="958850" cy="247650"/>
                <wp:effectExtent l="0" t="0" r="12700" b="19050"/>
                <wp:wrapSquare wrapText="bothSides"/>
                <wp:docPr id="1043884584" name="Text Box 104388458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867474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43884584" o:spid="_x0000_s1036" type="#_x0000_t202" style="width:75.5pt;height:19.5pt;margin-top:0.95pt;margin-left:36.5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75648">
                <v:textbox>
                  <w:txbxContent>
                    <w:p w:rsidR="00D203EB" w:rsidP="00867474" w14:paraId="46049318" w14:textId="77777777"/>
                  </w:txbxContent>
                </v:textbox>
                <w10:wrap type="square"/>
              </v:shape>
            </w:pict>
          </mc:Fallback>
        </mc:AlternateContent>
      </w:r>
    </w:p>
    <w:p w:rsidR="00867474" w:rsidRPr="00921A11" w:rsidP="00867474" w14:paraId="6B608254" w14:textId="77777777">
      <w:pPr>
        <w:pStyle w:val="ListParagraph"/>
        <w:contextualSpacing/>
        <w:rPr>
          <w:color w:val="333333"/>
          <w:sz w:val="20"/>
          <w:szCs w:val="20"/>
          <w:shd w:val="clear" w:color="auto" w:fill="FFFFFF"/>
        </w:rPr>
      </w:pPr>
    </w:p>
    <w:p w:rsidR="00867474" w:rsidRPr="00921A11" w:rsidP="00867474" w14:paraId="7074C9AC" w14:textId="77777777">
      <w:pPr>
        <w:pStyle w:val="ListParagraph"/>
        <w:contextualSpacing/>
        <w:rPr>
          <w:sz w:val="20"/>
          <w:szCs w:val="20"/>
        </w:rPr>
      </w:pPr>
    </w:p>
    <w:p w:rsidR="00867474" w:rsidRPr="002F35AB" w:rsidP="00867474" w14:paraId="4B69C0BF" w14:textId="4E3D52EB">
      <w:pPr>
        <w:pStyle w:val="ListParagraph"/>
        <w:contextualSpacing/>
        <w:rPr>
          <w:sz w:val="20"/>
          <w:szCs w:val="20"/>
        </w:rPr>
      </w:pPr>
      <w:r w:rsidRPr="002F35AB">
        <w:rPr>
          <w:sz w:val="20"/>
          <w:szCs w:val="20"/>
        </w:rPr>
        <w:t>Cantidad</w:t>
      </w:r>
      <w:r w:rsidRPr="002F35AB">
        <w:rPr>
          <w:sz w:val="20"/>
          <w:szCs w:val="20"/>
        </w:rPr>
        <w:tab/>
      </w:r>
      <w:r w:rsidRPr="002F35AB">
        <w:rPr>
          <w:sz w:val="20"/>
          <w:szCs w:val="20"/>
        </w:rPr>
        <w:tab/>
      </w:r>
      <w:r w:rsidRPr="002F35AB">
        <w:rPr>
          <w:sz w:val="20"/>
          <w:szCs w:val="20"/>
        </w:rPr>
        <w:t>Pe</w:t>
      </w:r>
      <w:r w:rsidRPr="002F35AB">
        <w:rPr>
          <w:sz w:val="20"/>
          <w:szCs w:val="20"/>
        </w:rPr>
        <w:t>rí</w:t>
      </w:r>
      <w:r w:rsidRPr="002F35AB">
        <w:rPr>
          <w:sz w:val="20"/>
          <w:szCs w:val="20"/>
        </w:rPr>
        <w:t>od</w:t>
      </w:r>
      <w:r w:rsidRPr="002F35AB">
        <w:rPr>
          <w:sz w:val="20"/>
          <w:szCs w:val="20"/>
        </w:rPr>
        <w:t>o</w:t>
      </w:r>
    </w:p>
    <w:p w:rsidR="00867474" w:rsidRPr="002F35AB" w:rsidP="00867474" w14:paraId="33144391" w14:textId="77777777">
      <w:pPr>
        <w:rPr>
          <w:sz w:val="20"/>
          <w:szCs w:val="20"/>
        </w:rPr>
      </w:pPr>
    </w:p>
    <w:p w:rsidR="00867474" w:rsidRPr="002F35AB" w:rsidP="00867474" w14:paraId="2B70E5E6" w14:textId="77777777">
      <w:pPr>
        <w:rPr>
          <w:sz w:val="20"/>
          <w:szCs w:val="20"/>
        </w:rPr>
      </w:pPr>
      <w:r w:rsidRPr="002F35AB">
        <w:rPr>
          <w:sz w:val="20"/>
          <w:szCs w:val="20"/>
          <w:highlight w:val="cyan"/>
        </w:rPr>
        <w:t>PROGRAMMER: USE THESE OPTIONS</w:t>
      </w:r>
    </w:p>
    <w:p w:rsidR="00E46A65" w:rsidRPr="00665D0A" w:rsidP="00CB0ABF" w14:paraId="7270D2B6" w14:textId="50FD9782">
      <w:pPr>
        <w:rPr>
          <w:sz w:val="20"/>
          <w:szCs w:val="20"/>
          <w:lang w:val=""/>
        </w:rPr>
      </w:pPr>
      <w:bookmarkStart w:id="175" w:name="_Hlk169773803"/>
      <w:r w:rsidRPr="002F35AB">
        <w:rPr>
          <w:rFonts w:cs="Arial"/>
          <w:sz w:val="20"/>
          <w:szCs w:val="20"/>
        </w:rPr>
        <w:tab/>
      </w:r>
      <w:r w:rsidRPr="002F35AB">
        <w:rPr>
          <w:rFonts w:cs="Arial"/>
          <w:sz w:val="20"/>
          <w:szCs w:val="20"/>
        </w:rPr>
        <w:tab/>
      </w:r>
      <w:r w:rsidRPr="00665D0A">
        <w:rPr>
          <w:sz w:val="20"/>
          <w:szCs w:val="20"/>
          <w:lang w:val=""/>
        </w:rPr>
        <w:t>Por hora</w:t>
      </w:r>
    </w:p>
    <w:p w:rsidR="00AE090F" w:rsidRPr="00665D0A" w:rsidP="00CB0ABF" w14:paraId="1BDCF8D6" w14:textId="77777777">
      <w:pPr>
        <w:ind w:left="720" w:firstLine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 la semana</w:t>
      </w:r>
    </w:p>
    <w:p w:rsidR="00AE090F" w:rsidRPr="00665D0A" w:rsidP="00CB0ABF" w14:paraId="0742F2CD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Una vez cada dos semanas</w:t>
      </w:r>
    </w:p>
    <w:p w:rsidR="00AE090F" w:rsidRPr="00665D0A" w:rsidP="00CB0ABF" w14:paraId="2E6959C5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Dos veces al mes</w:t>
      </w:r>
    </w:p>
    <w:p w:rsidR="00AE090F" w:rsidRPr="00665D0A" w:rsidP="00CB0ABF" w14:paraId="1AA5B65B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Al mes o mensualmente</w:t>
      </w:r>
    </w:p>
    <w:p w:rsidR="00AE090F" w:rsidRPr="00665D0A" w:rsidP="00CB0ABF" w14:paraId="62518817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Al año</w:t>
      </w:r>
    </w:p>
    <w:p w:rsidR="00AE090F" w:rsidRPr="00665D0A" w:rsidP="00CB0ABF" w14:paraId="6CDEBBAF" w14:textId="77777777">
      <w:pPr>
        <w:rPr>
          <w:sz w:val="20"/>
          <w:szCs w:val="20"/>
          <w:lang w:val=""/>
        </w:rPr>
      </w:pP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rFonts w:cs="Arial"/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>Algún otro período de pago</w:t>
      </w:r>
    </w:p>
    <w:bookmarkEnd w:id="175"/>
    <w:p w:rsidR="00867474" w:rsidRPr="00665D0A" w:rsidP="00AE090F" w14:paraId="145ECC7A" w14:textId="37D326E7">
      <w:pPr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>
                <wp:simplePos x="0" y="0"/>
                <wp:positionH relativeFrom="column">
                  <wp:posOffset>920750</wp:posOffset>
                </wp:positionH>
                <wp:positionV relativeFrom="paragraph">
                  <wp:posOffset>76200</wp:posOffset>
                </wp:positionV>
                <wp:extent cx="2381250" cy="241300"/>
                <wp:effectExtent l="0" t="0" r="19050" b="25400"/>
                <wp:wrapSquare wrapText="bothSides"/>
                <wp:docPr id="1430390159" name="Text Box 143039015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24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867474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30390159" o:spid="_x0000_s1037" type="#_x0000_t202" style="width:187.5pt;height:19pt;margin-top:6pt;margin-left:72.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79744">
                <v:textbox>
                  <w:txbxContent>
                    <w:p w:rsidR="00D203EB" w:rsidP="00867474" w14:paraId="68F50B4F" w14:textId="77777777"/>
                  </w:txbxContent>
                </v:textbox>
                <w10:wrap type="square"/>
              </v:shape>
            </w:pict>
          </mc:Fallback>
        </mc:AlternateContent>
      </w:r>
    </w:p>
    <w:p w:rsidR="00867474" w:rsidRPr="00665D0A" w14:paraId="56ADCDEF" w14:textId="592832F0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  <w:lang w:val=""/>
        </w:rPr>
      </w:pPr>
    </w:p>
    <w:p w:rsidR="004C4AC4" w:rsidP="00F47075" w14:paraId="4BF340C6" w14:textId="77777777">
      <w:bookmarkStart w:id="176" w:name="_Toc154132672"/>
      <w:bookmarkStart w:id="177" w:name="_Hlk169773842"/>
      <w:bookmarkEnd w:id="176"/>
    </w:p>
    <w:p w:rsidR="00030D3C" w:rsidRPr="00665D0A" w:rsidP="00D619BD" w14:paraId="3D5889A7" w14:textId="03CF8A24">
      <w:pPr>
        <w:pStyle w:val="Heading2"/>
      </w:pPr>
      <w:bookmarkStart w:id="178" w:name="_Toc184642963"/>
      <w:r w:rsidRPr="00665D0A">
        <w:t>Horas extras</w:t>
      </w:r>
      <w:bookmarkEnd w:id="178"/>
    </w:p>
    <w:bookmarkEnd w:id="177"/>
    <w:p w:rsidR="00030D3C" w:rsidRPr="00665D0A" w:rsidP="000A33D3" w14:paraId="5380D848" w14:textId="77777777">
      <w:pPr>
        <w:spacing w:line="276" w:lineRule="auto"/>
        <w:rPr>
          <w:sz w:val="20"/>
          <w:szCs w:val="20"/>
          <w:lang w:val=""/>
        </w:rPr>
      </w:pPr>
    </w:p>
    <w:p w:rsidR="00D052BD" w:rsidRPr="00665D0A" w:rsidP="00CB0ABF" w14:paraId="1DD50E8E" w14:textId="1A0DF1E9">
      <w:pPr>
        <w:pStyle w:val="ListParagraph"/>
        <w:numPr>
          <w:ilvl w:val="0"/>
          <w:numId w:val="28"/>
        </w:numPr>
        <w:spacing w:line="276" w:lineRule="auto"/>
        <w:ind w:hanging="720"/>
        <w:jc w:val="both"/>
        <w:rPr>
          <w:sz w:val="20"/>
          <w:szCs w:val="20"/>
          <w:lang w:val=""/>
        </w:rPr>
      </w:pPr>
      <w:bookmarkStart w:id="179" w:name="_Hlk156378392"/>
      <w:bookmarkStart w:id="180" w:name="_Hlk169774004"/>
      <w:bookmarkStart w:id="181" w:name="_Hlk154062453"/>
      <w:r w:rsidRPr="00665D0A">
        <w:rPr>
          <w:sz w:val="20"/>
          <w:szCs w:val="20"/>
          <w:lang w:val=""/>
        </w:rPr>
        <w:t>[</w:t>
      </w:r>
      <w:bookmarkStart w:id="182" w:name="_Hlk169773963"/>
      <w:bookmarkEnd w:id="179"/>
      <w:r w:rsidRPr="00665D0A" w:rsidR="009235D3">
        <w:rPr>
          <w:sz w:val="20"/>
          <w:szCs w:val="20"/>
          <w:lang w:val=""/>
        </w:rPr>
        <w:t>En los últimos 6 meses / Desde que empezó a trabajar en este trabajo], ¿con qué frecuencia trabajó más de 40 horas a la semana</w:t>
      </w:r>
      <w:bookmarkEnd w:id="180"/>
      <w:r w:rsidRPr="00665D0A" w:rsidR="005F2A56">
        <w:rPr>
          <w:sz w:val="20"/>
          <w:szCs w:val="20"/>
          <w:lang w:val=""/>
        </w:rPr>
        <w:t xml:space="preserve"> </w:t>
      </w:r>
      <w:bookmarkEnd w:id="182"/>
      <w:r w:rsidRPr="00665D0A" w:rsidR="002D1995">
        <w:rPr>
          <w:sz w:val="20"/>
          <w:szCs w:val="20"/>
          <w:lang w:val=""/>
        </w:rPr>
        <w:t>[</w:t>
      </w:r>
      <w:r w:rsidRPr="00665D0A" w:rsidR="0094632C">
        <w:rPr>
          <w:sz w:val="20"/>
          <w:szCs w:val="20"/>
          <w:lang w:val=""/>
        </w:rPr>
        <w:t xml:space="preserve">IF PAST 6 MONTHS DISPLAYED, ALSO DISPLAY: </w:t>
      </w:r>
      <w:r w:rsidRPr="00665D0A" w:rsidR="009235D3">
        <w:rPr>
          <w:sz w:val="20"/>
          <w:szCs w:val="20"/>
          <w:lang w:val=""/>
        </w:rPr>
        <w:t>en este trabajo</w:t>
      </w:r>
      <w:r w:rsidRPr="00665D0A" w:rsidR="002D1995">
        <w:rPr>
          <w:sz w:val="20"/>
          <w:szCs w:val="20"/>
          <w:lang w:val=""/>
        </w:rPr>
        <w:t>]</w:t>
      </w:r>
      <w:r w:rsidRPr="00665D0A">
        <w:rPr>
          <w:sz w:val="20"/>
          <w:szCs w:val="20"/>
          <w:lang w:val=""/>
        </w:rPr>
        <w:t>?</w:t>
      </w:r>
      <w:r w:rsidRPr="00665D0A" w:rsidR="00117205">
        <w:rPr>
          <w:sz w:val="20"/>
          <w:szCs w:val="20"/>
          <w:lang w:val=""/>
        </w:rPr>
        <w:t xml:space="preserve"> </w:t>
      </w:r>
      <w:r w:rsidRPr="00665D0A" w:rsidR="00117205">
        <w:rPr>
          <w:i/>
          <w:sz w:val="20"/>
          <w:szCs w:val="20"/>
          <w:lang w:val=""/>
        </w:rPr>
        <w:t>[</w:t>
      </w:r>
      <w:bookmarkStart w:id="183" w:name="_Hlk169774025"/>
      <w:r w:rsidRPr="00665D0A" w:rsidR="00232ACB">
        <w:rPr>
          <w:i/>
          <w:sz w:val="20"/>
          <w:szCs w:val="20"/>
          <w:lang w:val=""/>
        </w:rPr>
        <w:t>Recuerde incluir el trabajo que hizo antes y después de su turno programado</w:t>
      </w:r>
      <w:bookmarkEnd w:id="183"/>
      <w:r w:rsidRPr="00665D0A" w:rsidR="00117205">
        <w:rPr>
          <w:i/>
          <w:sz w:val="20"/>
          <w:szCs w:val="20"/>
          <w:lang w:val=""/>
        </w:rPr>
        <w:t>.]</w:t>
      </w:r>
      <w:r w:rsidRPr="00665D0A" w:rsidR="0019260B">
        <w:rPr>
          <w:sz w:val="20"/>
          <w:szCs w:val="20"/>
          <w:lang w:val=""/>
        </w:rPr>
        <w:t xml:space="preserve"> </w:t>
      </w:r>
    </w:p>
    <w:p w:rsidR="00D052BD" w:rsidRPr="00665D0A" w:rsidP="00CB0ABF" w14:paraId="236E4656" w14:textId="7B396CEF">
      <w:pPr>
        <w:pStyle w:val="A1-1stLeader"/>
        <w:ind w:left="810"/>
        <w:jc w:val="both"/>
        <w:rPr>
          <w:sz w:val="20"/>
          <w:szCs w:val="20"/>
          <w:lang w:val=""/>
        </w:rPr>
      </w:pPr>
      <w:bookmarkStart w:id="184" w:name="_Hlk169774052"/>
      <w:r w:rsidRPr="00665D0A">
        <w:rPr>
          <w:sz w:val="20"/>
          <w:szCs w:val="20"/>
          <w:lang w:val=""/>
        </w:rPr>
        <w:t>T</w:t>
      </w:r>
      <w:r w:rsidRPr="00665D0A" w:rsidR="00232ACB">
        <w:rPr>
          <w:sz w:val="20"/>
          <w:szCs w:val="20"/>
          <w:lang w:val=""/>
        </w:rPr>
        <w:t>odas las semanas</w:t>
      </w:r>
    </w:p>
    <w:p w:rsidR="00D052BD" w:rsidRPr="00665D0A" w:rsidP="00CB0ABF" w14:paraId="588D21F0" w14:textId="702C3F1F">
      <w:pPr>
        <w:pStyle w:val="A1-1stLeader"/>
        <w:ind w:left="810"/>
        <w:jc w:val="both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F246D1">
        <w:rPr>
          <w:sz w:val="20"/>
          <w:szCs w:val="20"/>
          <w:lang w:val=""/>
        </w:rPr>
        <w:t xml:space="preserve">e </w:t>
      </w:r>
      <w:r w:rsidRPr="00665D0A" w:rsidR="00F52E81">
        <w:rPr>
          <w:sz w:val="20"/>
          <w:szCs w:val="20"/>
          <w:lang w:val=""/>
        </w:rPr>
        <w:t xml:space="preserve">1 </w:t>
      </w:r>
      <w:r w:rsidRPr="00665D0A" w:rsidR="00F246D1">
        <w:rPr>
          <w:sz w:val="20"/>
          <w:szCs w:val="20"/>
          <w:lang w:val=""/>
        </w:rPr>
        <w:t>a</w:t>
      </w:r>
      <w:r w:rsidRPr="00665D0A" w:rsidR="00F52E81">
        <w:rPr>
          <w:sz w:val="20"/>
          <w:szCs w:val="20"/>
          <w:lang w:val=""/>
        </w:rPr>
        <w:t xml:space="preserve"> 3</w:t>
      </w:r>
      <w:r w:rsidRPr="00665D0A" w:rsidR="000B6971">
        <w:rPr>
          <w:sz w:val="20"/>
          <w:szCs w:val="20"/>
          <w:lang w:val=""/>
        </w:rPr>
        <w:t xml:space="preserve"> </w:t>
      </w:r>
      <w:r w:rsidRPr="00665D0A" w:rsidR="00F246D1">
        <w:rPr>
          <w:sz w:val="20"/>
          <w:szCs w:val="20"/>
          <w:lang w:val=""/>
        </w:rPr>
        <w:t>veces al mes</w:t>
      </w:r>
    </w:p>
    <w:p w:rsidR="00033B68" w:rsidRPr="00665D0A" w:rsidP="00CB0ABF" w14:paraId="72A57CF0" w14:textId="518D042F">
      <w:pPr>
        <w:pStyle w:val="A1-1stLeader"/>
        <w:ind w:left="810"/>
        <w:jc w:val="both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Menos de una vez al mes</w:t>
      </w:r>
      <w:bookmarkEnd w:id="184"/>
    </w:p>
    <w:p w:rsidR="00D052BD" w:rsidRPr="00665D0A" w:rsidP="00CB0ABF" w14:paraId="79D6EB47" w14:textId="67F2093B">
      <w:pPr>
        <w:pStyle w:val="A1-1stLeader"/>
        <w:ind w:left="810"/>
        <w:jc w:val="both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</w:t>
      </w:r>
      <w:r w:rsidRPr="00665D0A" w:rsidR="00D030F9">
        <w:rPr>
          <w:sz w:val="20"/>
          <w:szCs w:val="20"/>
          <w:lang w:val=""/>
        </w:rPr>
        <w:t>unca</w:t>
      </w:r>
      <w:r w:rsidRPr="00665D0A">
        <w:rPr>
          <w:sz w:val="20"/>
          <w:szCs w:val="20"/>
          <w:lang w:val=""/>
        </w:rPr>
        <w:t xml:space="preserve"> </w:t>
      </w:r>
      <w:r w:rsidRPr="00665D0A" w:rsidR="007F1812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665D0A" w:rsidR="007F1812">
        <w:rPr>
          <w:sz w:val="20"/>
          <w:szCs w:val="20"/>
          <w:highlight w:val="cyan"/>
          <w:lang w:val=""/>
        </w:rPr>
        <w:t xml:space="preserve"> GO TO SECTION E</w:t>
      </w:r>
    </w:p>
    <w:p w:rsidR="00381291" w:rsidRPr="00665D0A" w:rsidP="00381291" w14:paraId="0FDAECD5" w14:textId="77777777">
      <w:pPr>
        <w:pStyle w:val="A1-1stLeader"/>
        <w:numPr>
          <w:ilvl w:val="0"/>
          <w:numId w:val="0"/>
        </w:numPr>
        <w:jc w:val="both"/>
        <w:rPr>
          <w:sz w:val="20"/>
          <w:szCs w:val="20"/>
          <w:lang w:val=""/>
        </w:rPr>
      </w:pPr>
    </w:p>
    <w:p w:rsidR="006F65FB" w:rsidRPr="00665D0A" w:rsidP="00381291" w14:paraId="7043CD42" w14:textId="77777777">
      <w:pPr>
        <w:pStyle w:val="A1-1stLeader"/>
        <w:numPr>
          <w:ilvl w:val="0"/>
          <w:numId w:val="0"/>
        </w:numPr>
        <w:jc w:val="both"/>
        <w:rPr>
          <w:sz w:val="20"/>
          <w:szCs w:val="20"/>
          <w:lang w:val=""/>
        </w:rPr>
      </w:pPr>
    </w:p>
    <w:p w:rsidR="006F65FB" w:rsidRPr="00095575" w:rsidP="00CB0ABF" w14:paraId="2FFEC9D5" w14:textId="6055CB8D">
      <w:pPr>
        <w:pStyle w:val="A1-1stLeader"/>
        <w:numPr>
          <w:ilvl w:val="0"/>
          <w:numId w:val="28"/>
        </w:numPr>
        <w:ind w:hanging="720"/>
        <w:jc w:val="both"/>
        <w:rPr>
          <w:sz w:val="20"/>
          <w:szCs w:val="20"/>
          <w:lang w:val=""/>
        </w:rPr>
      </w:pPr>
      <w:bookmarkStart w:id="185" w:name="_Hlk169774075"/>
      <w:r w:rsidRPr="00665D0A">
        <w:rPr>
          <w:sz w:val="20"/>
          <w:szCs w:val="20"/>
          <w:lang w:val=""/>
        </w:rPr>
        <w:t>La última vez que trabajó más de 40 horas a la semana, ¿cuántas horas trabajó en total</w:t>
      </w:r>
      <w:bookmarkEnd w:id="185"/>
      <w:r w:rsidRPr="00665D0A" w:rsidR="000F04E0">
        <w:rPr>
          <w:sz w:val="20"/>
          <w:szCs w:val="20"/>
          <w:lang w:val=""/>
        </w:rPr>
        <w:t>?</w:t>
      </w:r>
      <w:r w:rsidR="00B16DD1">
        <w:rPr>
          <w:sz w:val="20"/>
          <w:szCs w:val="20"/>
          <w:lang w:val=""/>
        </w:rPr>
        <w:t xml:space="preserve"> </w:t>
      </w:r>
      <w:r w:rsidR="00613C6A">
        <w:rPr>
          <w:sz w:val="20"/>
          <w:szCs w:val="20"/>
          <w:lang w:val=""/>
        </w:rPr>
        <w:t xml:space="preserve">Nos </w:t>
      </w:r>
      <w:r w:rsidRPr="00095575" w:rsidR="00613C6A">
        <w:rPr>
          <w:sz w:val="20"/>
          <w:szCs w:val="20"/>
          <w:lang w:val=""/>
        </w:rPr>
        <w:t>puede dar una respuesta aproximada</w:t>
      </w:r>
      <w:r w:rsidRPr="00095575" w:rsidR="00B16DD1">
        <w:rPr>
          <w:sz w:val="20"/>
          <w:szCs w:val="20"/>
          <w:lang w:val=""/>
        </w:rPr>
        <w:t>.</w:t>
      </w:r>
    </w:p>
    <w:p w:rsidR="006F65FB" w:rsidRPr="00095575" w:rsidP="006F65FB" w14:paraId="6E86D805" w14:textId="77777777">
      <w:pPr>
        <w:pStyle w:val="A1-1stLeader"/>
        <w:numPr>
          <w:ilvl w:val="0"/>
          <w:numId w:val="0"/>
        </w:numPr>
        <w:jc w:val="both"/>
        <w:rPr>
          <w:sz w:val="20"/>
          <w:szCs w:val="20"/>
          <w:lang w:val=""/>
        </w:rPr>
      </w:pPr>
    </w:p>
    <w:p w:rsidR="006F65FB" w:rsidRPr="00665D0A" w:rsidP="000A33D3" w14:paraId="71F2DA0D" w14:textId="229EF85B">
      <w:pPr>
        <w:pStyle w:val="A1-1stLeader"/>
        <w:numPr>
          <w:ilvl w:val="0"/>
          <w:numId w:val="0"/>
        </w:numPr>
        <w:ind w:left="720"/>
        <w:jc w:val="both"/>
        <w:rPr>
          <w:sz w:val="20"/>
          <w:szCs w:val="20"/>
          <w:lang w:val=""/>
        </w:rPr>
      </w:pPr>
      <w:r w:rsidRPr="00095575">
        <w:rPr>
          <w:noProof/>
          <w:sz w:val="20"/>
          <w:szCs w:val="20"/>
          <w:lang w:val=""/>
        </w:rPr>
        <mc:AlternateContent>
          <mc:Choice Requires="wps">
            <w:drawing>
              <wp:inline distT="45720" distB="45720" distL="114300" distR="114300">
                <wp:extent cx="958850" cy="247650"/>
                <wp:effectExtent l="0" t="0" r="12700" b="19050"/>
                <wp:docPr id="1884679122" name="Text Box 188467912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6F65FB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1884679122" o:spid="_x0000_i1038" type="#_x0000_t202" style="width:75.5pt;height:19.5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6F65FB" w14:paraId="467294AB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  <w:r w:rsidRPr="00095575">
        <w:rPr>
          <w:sz w:val="20"/>
          <w:szCs w:val="20"/>
          <w:lang w:val=""/>
        </w:rPr>
        <w:t xml:space="preserve"> </w:t>
      </w:r>
      <w:r w:rsidRPr="00095575" w:rsidR="00FD6210">
        <w:rPr>
          <w:color w:val="333333"/>
          <w:sz w:val="20"/>
          <w:szCs w:val="20"/>
          <w:lang w:val=""/>
        </w:rPr>
        <w:t>Número de horas</w:t>
      </w:r>
    </w:p>
    <w:p w:rsidR="00381291" w:rsidRPr="00665D0A" w:rsidP="000A33D3" w14:paraId="1A6934E7" w14:textId="77777777">
      <w:pPr>
        <w:pStyle w:val="A1-1stLeader"/>
        <w:numPr>
          <w:ilvl w:val="0"/>
          <w:numId w:val="0"/>
        </w:numPr>
        <w:ind w:hanging="720"/>
        <w:jc w:val="both"/>
        <w:rPr>
          <w:sz w:val="20"/>
          <w:szCs w:val="20"/>
          <w:lang w:val=""/>
        </w:rPr>
      </w:pPr>
    </w:p>
    <w:p w:rsidR="00030D3C" w:rsidRPr="00665D0A" w:rsidP="00CB0ABF" w14:paraId="10F61841" w14:textId="43FCF870">
      <w:pPr>
        <w:pStyle w:val="ListParagraph"/>
        <w:numPr>
          <w:ilvl w:val="0"/>
          <w:numId w:val="28"/>
        </w:numPr>
        <w:spacing w:line="276" w:lineRule="auto"/>
        <w:ind w:hanging="720"/>
        <w:jc w:val="both"/>
        <w:rPr>
          <w:sz w:val="20"/>
          <w:szCs w:val="20"/>
          <w:lang w:val=""/>
        </w:rPr>
      </w:pPr>
      <w:bookmarkStart w:id="186" w:name="_Hlk169774693"/>
      <w:bookmarkStart w:id="187" w:name="_Hlk153887409"/>
      <w:r w:rsidRPr="00665D0A">
        <w:rPr>
          <w:sz w:val="20"/>
          <w:szCs w:val="20"/>
          <w:lang w:val=""/>
        </w:rPr>
        <w:t xml:space="preserve">La última vez que trabajó más de 40 horas a la semana en su trabajo, </w:t>
      </w:r>
      <w:r w:rsidRPr="00CF0011" w:rsidR="00CF0011">
        <w:rPr>
          <w:sz w:val="20"/>
          <w:szCs w:val="20"/>
          <w:lang w:val=""/>
        </w:rPr>
        <w:t>¿le pagaron algo por esas horas?</w:t>
      </w:r>
      <w:bookmarkEnd w:id="186"/>
    </w:p>
    <w:p w:rsidR="00277BF7" w:rsidRPr="00665D0A" w:rsidP="00C948EB" w14:paraId="02DD1F80" w14:textId="0DAA41F2">
      <w:pPr>
        <w:pStyle w:val="A1-1stLeader"/>
        <w:ind w:left="810"/>
        <w:jc w:val="both"/>
        <w:rPr>
          <w:sz w:val="20"/>
          <w:szCs w:val="20"/>
          <w:lang w:val=""/>
        </w:rPr>
      </w:pPr>
      <w:bookmarkStart w:id="188" w:name="_Hlk169774721"/>
      <w:r w:rsidRPr="00665D0A">
        <w:rPr>
          <w:sz w:val="20"/>
          <w:szCs w:val="20"/>
          <w:lang w:val=""/>
        </w:rPr>
        <w:t>Sí</w:t>
      </w:r>
      <w:bookmarkEnd w:id="188"/>
    </w:p>
    <w:p w:rsidR="00C948EB" w:rsidRPr="00921A11" w:rsidP="00C948EB" w14:paraId="422BF544" w14:textId="5AD3BB6D">
      <w:pPr>
        <w:pStyle w:val="A1-1stLeader"/>
        <w:ind w:left="810"/>
        <w:jc w:val="both"/>
        <w:rPr>
          <w:sz w:val="20"/>
          <w:szCs w:val="20"/>
          <w:lang w:val=""/>
        </w:rPr>
      </w:pPr>
      <w:bookmarkStart w:id="189" w:name="_Hlk169774734"/>
      <w:r w:rsidRPr="00921A11">
        <w:rPr>
          <w:sz w:val="20"/>
          <w:szCs w:val="20"/>
          <w:lang w:val=""/>
        </w:rPr>
        <w:t xml:space="preserve">No, </w:t>
      </w:r>
      <w:bookmarkEnd w:id="189"/>
      <w:r w:rsidR="00CF0011">
        <w:rPr>
          <w:sz w:val="20"/>
          <w:szCs w:val="20"/>
          <w:lang w:val=""/>
        </w:rPr>
        <w:t>so</w:t>
      </w:r>
      <w:r w:rsidRPr="00921A11" w:rsidR="00CF0011">
        <w:rPr>
          <w:sz w:val="20"/>
          <w:szCs w:val="20"/>
          <w:lang w:val=""/>
        </w:rPr>
        <w:t>lo me pagan las primeras 40 horas que trabajo</w:t>
      </w:r>
      <w:r w:rsidRPr="00921A11">
        <w:rPr>
          <w:sz w:val="20"/>
          <w:szCs w:val="20"/>
          <w:lang w:val=""/>
        </w:rPr>
        <w:t xml:space="preserve"> </w:t>
      </w:r>
      <w:r w:rsidRPr="000A33D3">
        <w:rPr>
          <w:rFonts w:ascii="Wingdings" w:eastAsia="Wingdings" w:hAnsi="Wingdings" w:cs="Wingdings"/>
          <w:sz w:val="20"/>
          <w:szCs w:val="20"/>
          <w:highlight w:val="cyan"/>
        </w:rPr>
        <w:t>à</w:t>
      </w:r>
      <w:r w:rsidRPr="00921A11">
        <w:rPr>
          <w:sz w:val="20"/>
          <w:szCs w:val="20"/>
          <w:highlight w:val="cyan"/>
          <w:lang w:val=""/>
        </w:rPr>
        <w:t xml:space="preserve"> GO TO SECTION E</w:t>
      </w:r>
      <w:r w:rsidRPr="00921A11">
        <w:rPr>
          <w:sz w:val="20"/>
          <w:szCs w:val="20"/>
          <w:lang w:val=""/>
        </w:rPr>
        <w:t xml:space="preserve"> </w:t>
      </w:r>
    </w:p>
    <w:p w:rsidR="001475E3" w:rsidRPr="00665D0A" w:rsidP="00C948EB" w14:paraId="53205571" w14:textId="11B72C50">
      <w:pPr>
        <w:pStyle w:val="A1-1stLeader"/>
        <w:ind w:left="810"/>
        <w:jc w:val="both"/>
        <w:rPr>
          <w:sz w:val="20"/>
          <w:szCs w:val="20"/>
          <w:highlight w:val="cyan"/>
          <w:lang w:val=""/>
        </w:rPr>
      </w:pPr>
      <w:bookmarkStart w:id="190" w:name="_Hlk169775959"/>
      <w:r w:rsidRPr="00665D0A">
        <w:rPr>
          <w:sz w:val="20"/>
          <w:szCs w:val="20"/>
          <w:lang w:val=""/>
        </w:rPr>
        <w:t>No, en su lugar recibí tiempo libre compensatorio (El tiempo libre compensatorio es cuando se aplican las horas adicionales como tiempo libre en el futuro</w:t>
      </w:r>
      <w:bookmarkEnd w:id="190"/>
      <w:r w:rsidRPr="00665D0A">
        <w:rPr>
          <w:sz w:val="20"/>
          <w:szCs w:val="20"/>
          <w:lang w:val=""/>
        </w:rPr>
        <w:t>)</w:t>
      </w:r>
      <w:r w:rsidRPr="00665D0A" w:rsidR="000414EE">
        <w:rPr>
          <w:sz w:val="20"/>
          <w:szCs w:val="20"/>
          <w:lang w:val=""/>
        </w:rPr>
        <w:t xml:space="preserve"> </w:t>
      </w:r>
      <w:r w:rsidRPr="00665D0A" w:rsidR="000414EE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665D0A" w:rsidR="000414EE">
        <w:rPr>
          <w:sz w:val="20"/>
          <w:szCs w:val="20"/>
          <w:highlight w:val="cyan"/>
          <w:lang w:val=""/>
        </w:rPr>
        <w:t xml:space="preserve"> </w:t>
      </w:r>
      <w:r w:rsidRPr="00665D0A" w:rsidR="005D263E">
        <w:rPr>
          <w:sz w:val="20"/>
          <w:szCs w:val="20"/>
          <w:highlight w:val="cyan"/>
          <w:lang w:val=""/>
        </w:rPr>
        <w:t>GO TO SECTION E</w:t>
      </w:r>
    </w:p>
    <w:p w:rsidR="00030D3C" w:rsidRPr="00665D0A" w:rsidP="00397190" w14:paraId="701C12C1" w14:textId="77777777">
      <w:pPr>
        <w:spacing w:line="276" w:lineRule="auto"/>
        <w:ind w:left="990" w:hanging="270"/>
        <w:jc w:val="both"/>
        <w:rPr>
          <w:sz w:val="20"/>
          <w:szCs w:val="20"/>
          <w:lang w:val=""/>
        </w:rPr>
      </w:pPr>
    </w:p>
    <w:p w:rsidR="00030D3C" w:rsidRPr="00665D0A" w:rsidP="00CB0ABF" w14:paraId="00086C6E" w14:textId="174251A3">
      <w:pPr>
        <w:pStyle w:val="ListParagraph"/>
        <w:numPr>
          <w:ilvl w:val="0"/>
          <w:numId w:val="28"/>
        </w:numPr>
        <w:spacing w:line="276" w:lineRule="auto"/>
        <w:ind w:hanging="720"/>
        <w:jc w:val="both"/>
        <w:rPr>
          <w:color w:val="FF0000"/>
          <w:sz w:val="20"/>
          <w:szCs w:val="20"/>
          <w:lang w:val=""/>
        </w:rPr>
      </w:pPr>
      <w:bookmarkStart w:id="191" w:name="_Hlk169776151"/>
      <w:r w:rsidRPr="00665D0A">
        <w:rPr>
          <w:sz w:val="20"/>
          <w:szCs w:val="20"/>
          <w:lang w:val=""/>
        </w:rPr>
        <w:t>La última vez que trabajó más de 40 horas a la semana, ¿cuánto le pagaron por esas horas adicionales</w:t>
      </w:r>
      <w:bookmarkEnd w:id="191"/>
      <w:r w:rsidRPr="00665D0A" w:rsidR="004B2C67">
        <w:rPr>
          <w:sz w:val="20"/>
          <w:szCs w:val="20"/>
          <w:lang w:val=""/>
        </w:rPr>
        <w:t xml:space="preserve">? </w:t>
      </w:r>
    </w:p>
    <w:p w:rsidR="00B76BC3" w:rsidRPr="00D5198B" w:rsidP="002041B7" w14:paraId="6C640F70" w14:textId="38EEAFE2">
      <w:pPr>
        <w:pStyle w:val="A1-1stLeader"/>
        <w:ind w:left="810"/>
        <w:jc w:val="both"/>
        <w:rPr>
          <w:sz w:val="20"/>
          <w:szCs w:val="20"/>
          <w:lang w:val=""/>
        </w:rPr>
      </w:pPr>
      <w:bookmarkStart w:id="192" w:name="_Hlk169776164"/>
      <w:r w:rsidRPr="00D5198B">
        <w:rPr>
          <w:sz w:val="20"/>
          <w:szCs w:val="20"/>
          <w:lang w:val=""/>
        </w:rPr>
        <w:t>Tiempo y medio</w:t>
      </w:r>
    </w:p>
    <w:p w:rsidR="00B76BC3" w:rsidRPr="00D5198B" w:rsidP="002041B7" w14:paraId="5BF109D5" w14:textId="736C1EFB">
      <w:pPr>
        <w:pStyle w:val="A1-1stLeader"/>
        <w:numPr>
          <w:ilvl w:val="0"/>
          <w:numId w:val="36"/>
        </w:numPr>
        <w:ind w:left="810"/>
        <w:jc w:val="both"/>
        <w:rPr>
          <w:sz w:val="20"/>
          <w:szCs w:val="20"/>
          <w:lang w:val=""/>
        </w:rPr>
      </w:pPr>
      <w:r w:rsidRPr="00D5198B">
        <w:rPr>
          <w:sz w:val="20"/>
          <w:szCs w:val="20"/>
          <w:lang w:val=""/>
        </w:rPr>
        <w:t>Tiempo doble</w:t>
      </w:r>
    </w:p>
    <w:p w:rsidR="00C436CB" w:rsidRPr="00D5198B" w:rsidP="002041B7" w14:paraId="5E34643E" w14:textId="1A35E40A">
      <w:pPr>
        <w:pStyle w:val="A1-1stLeader"/>
        <w:ind w:left="810"/>
        <w:jc w:val="both"/>
        <w:rPr>
          <w:sz w:val="20"/>
          <w:szCs w:val="20"/>
          <w:lang w:val=""/>
        </w:rPr>
      </w:pPr>
      <w:r w:rsidRPr="00D5198B">
        <w:rPr>
          <w:sz w:val="20"/>
          <w:szCs w:val="20"/>
          <w:lang w:val=""/>
        </w:rPr>
        <w:t>Salario normal (tiempo regular</w:t>
      </w:r>
      <w:bookmarkEnd w:id="192"/>
      <w:r w:rsidRPr="00D5198B">
        <w:rPr>
          <w:sz w:val="20"/>
          <w:szCs w:val="20"/>
          <w:lang w:val=""/>
        </w:rPr>
        <w:t>)</w:t>
      </w:r>
    </w:p>
    <w:p w:rsidR="002041B7" w:rsidRPr="00D5198B" w:rsidP="002041B7" w14:paraId="6E7CFA4A" w14:textId="6FCDA28E">
      <w:pPr>
        <w:pStyle w:val="A1-1stLeader"/>
        <w:ind w:left="810"/>
        <w:jc w:val="both"/>
        <w:rPr>
          <w:sz w:val="20"/>
          <w:szCs w:val="20"/>
          <w:lang w:val=""/>
        </w:rPr>
      </w:pPr>
      <w:bookmarkStart w:id="193" w:name="_Hlk169776180"/>
      <w:r w:rsidRPr="00D5198B">
        <w:rPr>
          <w:sz w:val="20"/>
          <w:szCs w:val="20"/>
          <w:lang w:val=""/>
        </w:rPr>
        <w:t>Cantidad fija</w:t>
      </w:r>
      <w:r w:rsidRPr="00D5198B" w:rsidR="0005404B">
        <w:rPr>
          <w:sz w:val="20"/>
          <w:szCs w:val="20"/>
          <w:lang w:val=""/>
        </w:rPr>
        <w:t xml:space="preserve"> </w:t>
      </w:r>
      <w:bookmarkEnd w:id="193"/>
      <w:r w:rsidRPr="00D5198B" w:rsidR="002F5A44">
        <w:rPr>
          <w:sz w:val="20"/>
          <w:szCs w:val="20"/>
          <w:lang w:val=""/>
        </w:rPr>
        <w:t>sin importar el número de horas trabajadas</w:t>
      </w:r>
      <w:r w:rsidRPr="00D5198B">
        <w:rPr>
          <w:sz w:val="20"/>
          <w:szCs w:val="20"/>
          <w:lang w:val=""/>
        </w:rPr>
        <w:t xml:space="preserve"> </w:t>
      </w:r>
    </w:p>
    <w:p w:rsidR="00030D3C" w:rsidRPr="00D5198B" w:rsidP="002041B7" w14:paraId="301899F7" w14:textId="1044DD46">
      <w:pPr>
        <w:pStyle w:val="A1-1stLeader"/>
        <w:ind w:left="810"/>
        <w:jc w:val="both"/>
        <w:rPr>
          <w:sz w:val="20"/>
          <w:szCs w:val="20"/>
          <w:lang w:val=""/>
        </w:rPr>
      </w:pPr>
      <w:bookmarkStart w:id="194" w:name="_Hlk169776208"/>
      <w:r w:rsidRPr="00D5198B">
        <w:rPr>
          <w:sz w:val="20"/>
          <w:szCs w:val="20"/>
          <w:lang w:val=""/>
        </w:rPr>
        <w:t>O</w:t>
      </w:r>
      <w:r w:rsidRPr="00D5198B" w:rsidR="1F5FC25B">
        <w:rPr>
          <w:sz w:val="20"/>
          <w:szCs w:val="20"/>
          <w:lang w:val=""/>
        </w:rPr>
        <w:t>t</w:t>
      </w:r>
      <w:r w:rsidRPr="00D5198B" w:rsidR="00434D34">
        <w:rPr>
          <w:sz w:val="20"/>
          <w:szCs w:val="20"/>
          <w:lang w:val=""/>
        </w:rPr>
        <w:t>ro</w:t>
      </w:r>
    </w:p>
    <w:bookmarkEnd w:id="194"/>
    <w:p w:rsidR="00602E9C" w:rsidRPr="00665D0A" w:rsidP="000A33D3" w14:paraId="192DFB9F" w14:textId="6FCE41A3">
      <w:pPr>
        <w:spacing w:line="276" w:lineRule="auto"/>
        <w:ind w:firstLine="720"/>
        <w:jc w:val="both"/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inline distT="45720" distB="45720" distL="114300" distR="114300">
                <wp:extent cx="2242458" cy="261257"/>
                <wp:effectExtent l="0" t="0" r="24765" b="24765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2458" cy="2612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2A6B48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9" o:spid="_x0000_i1039" type="#_x0000_t202" style="width:176.55pt;height:20.55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2A6B48" w14:paraId="15503EB4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  <w:bookmarkEnd w:id="181"/>
      <w:bookmarkEnd w:id="187"/>
    </w:p>
    <w:p w:rsidR="00CD5C22" w:rsidRPr="00665D0A" w:rsidP="00381291" w14:paraId="3C9F4322" w14:textId="77777777">
      <w:pPr>
        <w:jc w:val="both"/>
        <w:rPr>
          <w:sz w:val="20"/>
          <w:szCs w:val="20"/>
          <w:lang w:val=""/>
        </w:rPr>
      </w:pPr>
    </w:p>
    <w:p w:rsidR="00E566A7" w:rsidRPr="00665D0A" w:rsidP="00CB0ABF" w14:paraId="599B704B" w14:textId="5CDB4BFF">
      <w:pPr>
        <w:pStyle w:val="ListParagraph"/>
        <w:numPr>
          <w:ilvl w:val="0"/>
          <w:numId w:val="28"/>
        </w:numPr>
        <w:jc w:val="both"/>
        <w:rPr>
          <w:sz w:val="20"/>
          <w:szCs w:val="20"/>
          <w:lang w:val=""/>
        </w:rPr>
      </w:pPr>
      <w:bookmarkStart w:id="195" w:name="_Hlk169776296"/>
      <w:r w:rsidRPr="00665D0A">
        <w:rPr>
          <w:sz w:val="20"/>
          <w:szCs w:val="20"/>
          <w:lang w:val=""/>
        </w:rPr>
        <w:t>¿Cuánto le pagaron por esas horas adicionales</w:t>
      </w:r>
      <w:bookmarkEnd w:id="195"/>
      <w:r w:rsidRPr="00665D0A">
        <w:rPr>
          <w:sz w:val="20"/>
          <w:szCs w:val="20"/>
          <w:lang w:val=""/>
        </w:rPr>
        <w:t>?</w:t>
      </w:r>
    </w:p>
    <w:p w:rsidR="00E566A7" w:rsidRPr="00665D0A" w:rsidP="00E566A7" w14:paraId="46C8AA0A" w14:textId="77777777">
      <w:pPr>
        <w:pStyle w:val="ListParagraph"/>
        <w:ind w:left="1440" w:firstLine="720"/>
        <w:contextualSpacing/>
        <w:rPr>
          <w:sz w:val="20"/>
          <w:szCs w:val="20"/>
          <w:lang w:val=""/>
        </w:rPr>
      </w:pPr>
    </w:p>
    <w:p w:rsidR="00E566A7" w:rsidRPr="00665D0A" w:rsidP="00E566A7" w14:paraId="1B302644" w14:textId="1A245B0A">
      <w:pPr>
        <w:contextualSpacing/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>
                <wp:simplePos x="0" y="0"/>
                <wp:positionH relativeFrom="column">
                  <wp:posOffset>464185</wp:posOffset>
                </wp:positionH>
                <wp:positionV relativeFrom="paragraph">
                  <wp:posOffset>12065</wp:posOffset>
                </wp:positionV>
                <wp:extent cx="958850" cy="247650"/>
                <wp:effectExtent l="0" t="0" r="12700" b="19050"/>
                <wp:wrapSquare wrapText="bothSides"/>
                <wp:docPr id="1107726718" name="Text Box 110772671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E566A7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07726718" o:spid="_x0000_s1040" type="#_x0000_t202" style="width:75.5pt;height:19.5pt;margin-top:0.95pt;margin-left:36.5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71552">
                <v:textbox>
                  <w:txbxContent>
                    <w:p w:rsidR="00D203EB" w:rsidP="00E566A7" w14:paraId="56079F06" w14:textId="77777777"/>
                  </w:txbxContent>
                </v:textbox>
                <w10:wrap type="square"/>
              </v:shape>
            </w:pict>
          </mc:Fallback>
        </mc:AlternateContent>
      </w:r>
    </w:p>
    <w:p w:rsidR="00E566A7" w:rsidRPr="00665D0A" w:rsidP="00E566A7" w14:paraId="2138B002" w14:textId="77777777">
      <w:pPr>
        <w:pStyle w:val="ListParagraph"/>
        <w:contextualSpacing/>
        <w:rPr>
          <w:color w:val="333333"/>
          <w:sz w:val="20"/>
          <w:szCs w:val="20"/>
          <w:shd w:val="clear" w:color="auto" w:fill="FFFFFF"/>
          <w:lang w:val=""/>
        </w:rPr>
      </w:pPr>
    </w:p>
    <w:p w:rsidR="00E566A7" w:rsidRPr="00665D0A" w:rsidP="00E566A7" w14:paraId="16C50423" w14:textId="77777777">
      <w:pPr>
        <w:pStyle w:val="ListParagraph"/>
        <w:contextualSpacing/>
        <w:rPr>
          <w:sz w:val="20"/>
          <w:szCs w:val="20"/>
          <w:lang w:val=""/>
        </w:rPr>
      </w:pPr>
    </w:p>
    <w:p w:rsidR="000B6971" w:rsidRPr="00665D0A" w:rsidP="007E4E01" w14:paraId="0105E89B" w14:textId="788E3586">
      <w:pPr>
        <w:pStyle w:val="ListParagraph"/>
        <w:contextualSpacing/>
        <w:rPr>
          <w:sz w:val="20"/>
          <w:szCs w:val="20"/>
          <w:lang w:val=""/>
        </w:rPr>
      </w:pPr>
      <w:bookmarkStart w:id="196" w:name="_Hlk169776310"/>
      <w:r w:rsidRPr="00665D0A">
        <w:rPr>
          <w:sz w:val="20"/>
          <w:szCs w:val="20"/>
          <w:lang w:val=""/>
        </w:rPr>
        <w:t>Cantidad</w:t>
      </w:r>
      <w:bookmarkEnd w:id="196"/>
      <w:r w:rsidRPr="00665D0A" w:rsidR="00E566A7">
        <w:rPr>
          <w:sz w:val="20"/>
          <w:szCs w:val="20"/>
          <w:lang w:val=""/>
        </w:rPr>
        <w:tab/>
      </w:r>
      <w:r w:rsidRPr="00665D0A" w:rsidR="00E566A7">
        <w:rPr>
          <w:sz w:val="20"/>
          <w:szCs w:val="20"/>
          <w:lang w:val=""/>
        </w:rPr>
        <w:tab/>
      </w:r>
      <w:bookmarkStart w:id="197" w:name="_Hlk169776339"/>
    </w:p>
    <w:bookmarkEnd w:id="197"/>
    <w:p w:rsidR="00E566A7" w:rsidRPr="00665D0A" w:rsidP="000B6971" w14:paraId="798E1718" w14:textId="6DBAC66C">
      <w:p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ab/>
      </w:r>
    </w:p>
    <w:p w:rsidR="00030D3C" w:rsidRPr="00665D0A" w:rsidP="00D619BD" w14:paraId="07C19273" w14:textId="5BCEA4F8">
      <w:pPr>
        <w:pStyle w:val="Heading2"/>
      </w:pPr>
      <w:bookmarkStart w:id="198" w:name="_Toc135130277"/>
      <w:bookmarkStart w:id="199" w:name="_Toc135130527"/>
      <w:bookmarkStart w:id="200" w:name="_Toc135131114"/>
      <w:bookmarkStart w:id="201" w:name="_Toc135130278"/>
      <w:bookmarkStart w:id="202" w:name="_Toc135130528"/>
      <w:bookmarkStart w:id="203" w:name="_Toc135131115"/>
      <w:bookmarkStart w:id="204" w:name="_Toc135130279"/>
      <w:bookmarkStart w:id="205" w:name="_Toc135130529"/>
      <w:bookmarkStart w:id="206" w:name="_Toc135131116"/>
      <w:bookmarkStart w:id="207" w:name="_Toc9"/>
      <w:bookmarkStart w:id="208" w:name="_Toc184642964"/>
      <w:bookmarkStart w:id="209" w:name="_Hlk169776391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r w:rsidRPr="00665D0A">
        <w:t>Deduc</w:t>
      </w:r>
      <w:r w:rsidRPr="00665D0A" w:rsidR="00D46D89">
        <w:t>c</w:t>
      </w:r>
      <w:r w:rsidRPr="00665D0A" w:rsidR="00FC73C7">
        <w:t>ion</w:t>
      </w:r>
      <w:r w:rsidRPr="00665D0A" w:rsidR="00D46D89">
        <w:t>e</w:t>
      </w:r>
      <w:r w:rsidRPr="00665D0A" w:rsidR="00FC73C7">
        <w:t>s</w:t>
      </w:r>
      <w:bookmarkEnd w:id="207"/>
      <w:bookmarkEnd w:id="208"/>
    </w:p>
    <w:bookmarkEnd w:id="209"/>
    <w:p w:rsidR="0019260B" w:rsidRPr="00665D0A" w:rsidP="000A33D3" w14:paraId="639C0A63" w14:textId="77777777">
      <w:pPr>
        <w:rPr>
          <w:sz w:val="20"/>
          <w:szCs w:val="20"/>
          <w:lang w:val=""/>
        </w:rPr>
      </w:pPr>
    </w:p>
    <w:p w:rsidR="00B165EB" w:rsidRPr="00665D0A" w:rsidP="00443B35" w14:paraId="6D630E85" w14:textId="20F75DF4">
      <w:pPr>
        <w:pStyle w:val="Question"/>
        <w:numPr>
          <w:ilvl w:val="0"/>
          <w:numId w:val="39"/>
        </w:numPr>
        <w:spacing w:after="0"/>
        <w:ind w:left="0" w:firstLine="0"/>
        <w:jc w:val="both"/>
        <w:rPr>
          <w:b w:val="0"/>
          <w:color w:val="auto"/>
          <w:lang w:val=""/>
        </w:rPr>
      </w:pPr>
      <w:bookmarkStart w:id="210" w:name="_Hlk169776420"/>
      <w:r w:rsidRPr="00665D0A">
        <w:rPr>
          <w:b w:val="0"/>
          <w:lang w:val=""/>
        </w:rPr>
        <w:t>[</w:t>
      </w:r>
      <w:r w:rsidRPr="00665D0A" w:rsidR="004D30A6">
        <w:rPr>
          <w:b w:val="0"/>
          <w:lang w:val=""/>
        </w:rPr>
        <w:t>En los últimos 6 meses / Desde que empezó a trabajar en este trabajo</w:t>
      </w:r>
      <w:r w:rsidRPr="00665D0A" w:rsidR="00404FF4">
        <w:rPr>
          <w:b w:val="0"/>
          <w:lang w:val=""/>
        </w:rPr>
        <w:t xml:space="preserve">], </w:t>
      </w:r>
      <w:r w:rsidRPr="00665D0A" w:rsidR="00D52DFB">
        <w:rPr>
          <w:b w:val="0"/>
          <w:lang w:val=""/>
        </w:rPr>
        <w:t>¿le ha descontado su empresa dinero de su sueldo por alguna de las siguientes cosas</w:t>
      </w:r>
      <w:r w:rsidRPr="00665D0A" w:rsidR="00D04B86">
        <w:rPr>
          <w:b w:val="0"/>
          <w:lang w:val=""/>
        </w:rPr>
        <w:t>?</w:t>
      </w:r>
      <w:r w:rsidRPr="00665D0A" w:rsidR="004B2C67">
        <w:rPr>
          <w:b w:val="0"/>
          <w:lang w:val=""/>
        </w:rPr>
        <w:t xml:space="preserve"> </w:t>
      </w:r>
      <w:r w:rsidRPr="00665D0A" w:rsidR="00F902BE">
        <w:rPr>
          <w:b w:val="0"/>
          <w:i/>
          <w:lang w:val=""/>
        </w:rPr>
        <w:t>Seleccione todo lo que corresponda</w:t>
      </w:r>
      <w:bookmarkEnd w:id="210"/>
      <w:r w:rsidRPr="00665D0A" w:rsidR="00B440B8">
        <w:rPr>
          <w:b w:val="0"/>
          <w:i/>
          <w:lang w:val=""/>
        </w:rPr>
        <w:t>.</w:t>
      </w:r>
      <w:r w:rsidRPr="00665D0A" w:rsidR="00B440B8">
        <w:rPr>
          <w:b w:val="0"/>
          <w:lang w:val=""/>
        </w:rPr>
        <w:t xml:space="preserve"> </w:t>
      </w:r>
    </w:p>
    <w:p w:rsidR="00B165EB" w:rsidRPr="00665D0A" w:rsidP="00CB0ABF" w14:paraId="00FD1C1A" w14:textId="01531187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bookmarkStart w:id="211" w:name="_Hlk169776447"/>
      <w:r w:rsidRPr="00665D0A">
        <w:rPr>
          <w:rFonts w:eastAsia="Arial"/>
          <w:sz w:val="20"/>
          <w:szCs w:val="20"/>
          <w:lang w:val=""/>
        </w:rPr>
        <w:t>Uniformes, herramientas o equipos</w:t>
      </w:r>
    </w:p>
    <w:p w:rsidR="0019260B" w:rsidRPr="00665D0A" w:rsidP="00CB0ABF" w14:paraId="70AFDB3E" w14:textId="26F585D5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Transport</w:t>
      </w:r>
      <w:r w:rsidRPr="00665D0A" w:rsidR="00B81C24">
        <w:rPr>
          <w:rFonts w:eastAsia="Arial"/>
          <w:sz w:val="20"/>
          <w:szCs w:val="20"/>
          <w:lang w:val=""/>
        </w:rPr>
        <w:t>e</w:t>
      </w:r>
    </w:p>
    <w:p w:rsidR="002A42F3" w:rsidRPr="00665D0A" w:rsidP="00CB0ABF" w14:paraId="7E71BB59" w14:textId="150DE939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Comidas</w:t>
      </w:r>
    </w:p>
    <w:p w:rsidR="0019260B" w:rsidRPr="00665D0A" w:rsidP="00CB0ABF" w14:paraId="511CC186" w14:textId="4E69A839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Alojamiento</w:t>
      </w:r>
    </w:p>
    <w:p w:rsidR="005F081E" w:rsidRPr="00665D0A" w:rsidP="00CB0ABF" w14:paraId="2049C88F" w14:textId="5627A961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Costo de objetos rotos o que falten</w:t>
      </w:r>
    </w:p>
    <w:p w:rsidR="00B165EB" w:rsidRPr="00665D0A" w:rsidP="00CB0ABF" w14:paraId="72A1AECF" w14:textId="4B344A5A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 xml:space="preserve">Costo de dinero en efectivo que falte o de la </w:t>
      </w:r>
      <w:r w:rsidRPr="00665D0A" w:rsidR="00100CED">
        <w:rPr>
          <w:rFonts w:eastAsia="Arial"/>
          <w:sz w:val="20"/>
          <w:szCs w:val="20"/>
          <w:lang w:val=""/>
        </w:rPr>
        <w:t>insuficiencia</w:t>
      </w:r>
      <w:r w:rsidRPr="00665D0A">
        <w:rPr>
          <w:rFonts w:eastAsia="Arial"/>
          <w:sz w:val="20"/>
          <w:szCs w:val="20"/>
          <w:lang w:val=""/>
        </w:rPr>
        <w:t xml:space="preserve"> </w:t>
      </w:r>
      <w:r w:rsidRPr="00665D0A" w:rsidR="00E82261">
        <w:rPr>
          <w:rFonts w:eastAsia="Arial" w:cs="Arial"/>
          <w:sz w:val="20"/>
          <w:szCs w:val="20"/>
          <w:lang w:val=""/>
        </w:rPr>
        <w:t>en</w:t>
      </w:r>
      <w:r w:rsidRPr="00665D0A">
        <w:rPr>
          <w:rFonts w:eastAsia="Arial"/>
          <w:sz w:val="20"/>
          <w:szCs w:val="20"/>
          <w:lang w:val=""/>
        </w:rPr>
        <w:t xml:space="preserve"> la caja registradora</w:t>
      </w:r>
    </w:p>
    <w:p w:rsidR="00B165EB" w:rsidRPr="00665D0A" w:rsidP="00CB0ABF" w14:paraId="3142E722" w14:textId="01F17D20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Costo de los consumidores o clientes que no pagaron</w:t>
      </w:r>
    </w:p>
    <w:p w:rsidR="00D21ED8" w:rsidRPr="00665D0A" w:rsidP="00CB0ABF" w14:paraId="19D22CAB" w14:textId="12A6BF3F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No seguir las normas de la empresa, cometer errores o tener un rendimiento deficiente</w:t>
      </w:r>
    </w:p>
    <w:p w:rsidR="00B165EB" w:rsidRPr="00665D0A" w:rsidP="00CB0ABF" w14:paraId="47E93A79" w14:textId="115DC329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Algo más</w:t>
      </w:r>
    </w:p>
    <w:bookmarkEnd w:id="211"/>
    <w:p w:rsidR="00275BC3" w:rsidRPr="00665D0A" w:rsidP="00CB0ABF" w14:paraId="0C40430F" w14:textId="1C77D2B3">
      <w:pPr>
        <w:pStyle w:val="A1-1stLeader"/>
        <w:numPr>
          <w:ilvl w:val="0"/>
          <w:numId w:val="0"/>
        </w:numPr>
        <w:ind w:left="720"/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inline distT="45720" distB="45720" distL="114300" distR="114300">
                <wp:extent cx="2242458" cy="261257"/>
                <wp:effectExtent l="0" t="0" r="24765" b="24765"/>
                <wp:docPr id="191073824" name="Text Box 19107382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2458" cy="2612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B165EB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191073824" o:spid="_x0000_i1041" type="#_x0000_t202" style="width:176.55pt;height:20.55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B165EB" w14:paraId="45AC9701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3D4F0B" w:rsidRPr="00665D0A" w:rsidP="00443B35" w14:paraId="295EF4BB" w14:textId="32386C4E">
      <w:pPr>
        <w:pStyle w:val="A1-1stLeader"/>
        <w:numPr>
          <w:ilvl w:val="0"/>
          <w:numId w:val="45"/>
        </w:numPr>
        <w:ind w:left="720"/>
        <w:rPr>
          <w:rFonts w:eastAsia="Arial"/>
          <w:sz w:val="20"/>
          <w:szCs w:val="20"/>
          <w:lang w:val=""/>
        </w:rPr>
      </w:pPr>
      <w:bookmarkStart w:id="212" w:name="_Hlk169776462"/>
      <w:r w:rsidRPr="00665D0A">
        <w:rPr>
          <w:rFonts w:eastAsia="Arial"/>
          <w:sz w:val="20"/>
          <w:szCs w:val="20"/>
          <w:lang w:val=""/>
        </w:rPr>
        <w:t>Ninguno de los anteriores</w:t>
      </w:r>
      <w:bookmarkEnd w:id="212"/>
    </w:p>
    <w:p w:rsidR="006D0940" w:rsidRPr="00665D0A" w14:paraId="5C7525C5" w14:textId="77777777">
      <w:pPr>
        <w:pStyle w:val="A1-1stLeader"/>
        <w:numPr>
          <w:ilvl w:val="0"/>
          <w:numId w:val="0"/>
        </w:numPr>
        <w:rPr>
          <w:rFonts w:eastAsia="Arial"/>
          <w:sz w:val="20"/>
          <w:szCs w:val="20"/>
          <w:lang w:val=""/>
        </w:rPr>
      </w:pPr>
    </w:p>
    <w:p w:rsidR="00E16B13" w:rsidRPr="00D619BD" w:rsidP="00D619BD" w14:paraId="5CB918CE" w14:textId="34CBC59F">
      <w:pPr>
        <w:pStyle w:val="Heading2"/>
      </w:pPr>
      <w:bookmarkStart w:id="213" w:name="_Hlk169776474"/>
      <w:bookmarkStart w:id="214" w:name="_Toc184642965"/>
      <w:r w:rsidRPr="00D619BD">
        <w:t>Forma de pago</w:t>
      </w:r>
      <w:bookmarkEnd w:id="213"/>
      <w:bookmarkEnd w:id="214"/>
    </w:p>
    <w:p w:rsidR="007136E2" w:rsidRPr="00665D0A" w:rsidP="00792AF7" w14:paraId="43F98F8C" w14:textId="77777777">
      <w:pPr>
        <w:rPr>
          <w:sz w:val="20"/>
          <w:szCs w:val="20"/>
          <w:lang w:val=""/>
        </w:rPr>
      </w:pPr>
    </w:p>
    <w:p w:rsidR="0085069E" w:rsidRPr="00665D0A" w:rsidP="00CB0ABF" w14:paraId="5804B93C" w14:textId="74BCE52D">
      <w:pPr>
        <w:pStyle w:val="Question"/>
        <w:numPr>
          <w:ilvl w:val="0"/>
          <w:numId w:val="29"/>
        </w:numPr>
        <w:spacing w:after="0"/>
        <w:ind w:hanging="720"/>
        <w:jc w:val="both"/>
        <w:rPr>
          <w:color w:val="FF0000"/>
          <w:lang w:val=""/>
        </w:rPr>
      </w:pPr>
      <w:bookmarkStart w:id="215" w:name="_Hlk169776489"/>
      <w:r w:rsidRPr="00665D0A">
        <w:rPr>
          <w:b w:val="0"/>
          <w:lang w:val=""/>
        </w:rPr>
        <w:t>¿</w:t>
      </w:r>
      <w:r w:rsidRPr="00665D0A" w:rsidR="00EC7A59">
        <w:rPr>
          <w:b w:val="0"/>
          <w:lang w:val=""/>
        </w:rPr>
        <w:t>De qué forma</w:t>
      </w:r>
      <w:r w:rsidRPr="00665D0A">
        <w:rPr>
          <w:b w:val="0"/>
          <w:lang w:val=""/>
        </w:rPr>
        <w:t xml:space="preserve"> le pagan por su trabajo? </w:t>
      </w:r>
      <w:r w:rsidRPr="00665D0A">
        <w:rPr>
          <w:b w:val="0"/>
          <w:i/>
          <w:lang w:val=""/>
        </w:rPr>
        <w:t>Seleccione todo lo que corresponda</w:t>
      </w:r>
      <w:bookmarkEnd w:id="215"/>
      <w:r w:rsidRPr="00665D0A" w:rsidR="00F9043D">
        <w:rPr>
          <w:b w:val="0"/>
          <w:i/>
          <w:lang w:val=""/>
        </w:rPr>
        <w:t>.</w:t>
      </w:r>
      <w:r w:rsidRPr="00665D0A" w:rsidR="6189967C">
        <w:rPr>
          <w:b w:val="0"/>
          <w:lang w:val=""/>
        </w:rPr>
        <w:t xml:space="preserve"> </w:t>
      </w:r>
    </w:p>
    <w:p w:rsidR="00030D3C" w:rsidRPr="00665D0A" w:rsidP="00443B35" w14:paraId="484328A9" w14:textId="690D7A0E">
      <w:pPr>
        <w:pStyle w:val="A1-1stLeader"/>
        <w:numPr>
          <w:ilvl w:val="0"/>
          <w:numId w:val="37"/>
        </w:numPr>
        <w:rPr>
          <w:sz w:val="20"/>
          <w:szCs w:val="20"/>
          <w:lang w:val=""/>
        </w:rPr>
      </w:pPr>
      <w:bookmarkStart w:id="216" w:name="_Hlk169776514"/>
      <w:r w:rsidRPr="00665D0A">
        <w:rPr>
          <w:sz w:val="20"/>
          <w:szCs w:val="20"/>
          <w:lang w:val=""/>
        </w:rPr>
        <w:t>Cheque de la empresa o depósito directo</w:t>
      </w:r>
      <w:r w:rsidRPr="00665D0A" w:rsidR="6189967C">
        <w:rPr>
          <w:sz w:val="20"/>
          <w:szCs w:val="20"/>
          <w:lang w:val=""/>
        </w:rPr>
        <w:t xml:space="preserve"> </w:t>
      </w:r>
    </w:p>
    <w:p w:rsidR="00030D3C" w:rsidRPr="00665D0A" w:rsidP="00443B35" w14:paraId="537BAA85" w14:textId="3F10160F">
      <w:pPr>
        <w:pStyle w:val="A1-1stLeader"/>
        <w:numPr>
          <w:ilvl w:val="0"/>
          <w:numId w:val="37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En efectivo</w:t>
      </w:r>
      <w:r w:rsidRPr="00665D0A" w:rsidR="6189967C">
        <w:rPr>
          <w:sz w:val="20"/>
          <w:szCs w:val="20"/>
          <w:lang w:val=""/>
        </w:rPr>
        <w:t xml:space="preserve"> </w:t>
      </w:r>
    </w:p>
    <w:p w:rsidR="00030D3C" w:rsidRPr="00665D0A" w:rsidP="00443B35" w14:paraId="4A4982F6" w14:textId="6E501E91">
      <w:pPr>
        <w:pStyle w:val="A1-1stLeader"/>
        <w:numPr>
          <w:ilvl w:val="0"/>
          <w:numId w:val="37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heque personal</w:t>
      </w:r>
      <w:r w:rsidRPr="00665D0A" w:rsidR="6189967C">
        <w:rPr>
          <w:sz w:val="20"/>
          <w:szCs w:val="20"/>
          <w:lang w:val=""/>
        </w:rPr>
        <w:t xml:space="preserve"> </w:t>
      </w:r>
    </w:p>
    <w:p w:rsidR="00030D3C" w:rsidRPr="00665D0A" w:rsidP="00443B35" w14:paraId="0131FE9F" w14:textId="76942DA7">
      <w:pPr>
        <w:pStyle w:val="A1-1stLeader"/>
        <w:numPr>
          <w:ilvl w:val="0"/>
          <w:numId w:val="37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mbinación de efectivo y cheque</w:t>
      </w:r>
    </w:p>
    <w:p w:rsidR="004A2229" w:rsidRPr="00665D0A" w:rsidP="00443B35" w14:paraId="1CC74B79" w14:textId="39751EF3">
      <w:pPr>
        <w:pStyle w:val="A1-1stLeader"/>
        <w:numPr>
          <w:ilvl w:val="0"/>
          <w:numId w:val="37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Tarjeta de pago/tarjeta de nómina</w:t>
      </w:r>
    </w:p>
    <w:p w:rsidR="00F46559" w:rsidRPr="002F35AB" w:rsidP="00443B35" w14:paraId="195B05B7" w14:textId="179517A6">
      <w:pPr>
        <w:pStyle w:val="A1-1stLeader"/>
        <w:numPr>
          <w:ilvl w:val="0"/>
          <w:numId w:val="37"/>
        </w:numPr>
        <w:rPr>
          <w:sz w:val="20"/>
          <w:szCs w:val="20"/>
        </w:rPr>
      </w:pPr>
      <w:r w:rsidRPr="002F35AB">
        <w:rPr>
          <w:sz w:val="20"/>
          <w:szCs w:val="20"/>
        </w:rPr>
        <w:t xml:space="preserve">PayPal, Venmo, </w:t>
      </w:r>
      <w:r w:rsidRPr="002F35AB">
        <w:rPr>
          <w:sz w:val="20"/>
          <w:szCs w:val="20"/>
        </w:rPr>
        <w:t>Zelle</w:t>
      </w:r>
      <w:r w:rsidRPr="002F35AB" w:rsidR="004A2229">
        <w:rPr>
          <w:sz w:val="20"/>
          <w:szCs w:val="20"/>
        </w:rPr>
        <w:t xml:space="preserve"> o </w:t>
      </w:r>
      <w:r w:rsidRPr="002F35AB">
        <w:rPr>
          <w:sz w:val="20"/>
          <w:szCs w:val="20"/>
        </w:rPr>
        <w:t>Cash</w:t>
      </w:r>
      <w:r w:rsidRPr="002F35AB" w:rsidR="0044489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App</w:t>
      </w:r>
    </w:p>
    <w:p w:rsidR="00030D3C" w:rsidRPr="00665D0A" w:rsidP="00443B35" w14:paraId="7601D8C6" w14:textId="240DDB62">
      <w:pPr>
        <w:pStyle w:val="A1-1stLeader"/>
        <w:numPr>
          <w:ilvl w:val="0"/>
          <w:numId w:val="37"/>
        </w:numPr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e alguna otra forma</w:t>
      </w:r>
    </w:p>
    <w:bookmarkEnd w:id="216"/>
    <w:p w:rsidR="4A39C9BD" w:rsidRPr="00665D0A" w:rsidP="00397190" w14:paraId="3FE61AEB" w14:textId="67F98010">
      <w:pPr>
        <w:spacing w:line="276" w:lineRule="auto"/>
        <w:ind w:firstLine="720"/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inline distT="45720" distB="45720" distL="114300" distR="114300">
                <wp:extent cx="2306320" cy="233680"/>
                <wp:effectExtent l="0" t="0" r="17780" b="1397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6320" cy="23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CA3A4C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7" o:spid="_x0000_i1042" type="#_x0000_t202" style="width:181.6pt;height:18.4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CA3A4C" w14:paraId="179FE158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030D3C" w:rsidRPr="00665D0A" w:rsidP="007F1812" w14:paraId="79A37977" w14:textId="77777777">
      <w:pPr>
        <w:pStyle w:val="PlainText"/>
        <w:rPr>
          <w:rFonts w:ascii="Arial" w:eastAsia="Arial" w:hAnsi="Arial"/>
          <w:lang w:val=""/>
        </w:rPr>
      </w:pPr>
    </w:p>
    <w:p w:rsidR="00121A5D" w:rsidRPr="00665D0A" w:rsidP="00CB0ABF" w14:paraId="0F77D11B" w14:textId="04C6261C">
      <w:pPr>
        <w:pStyle w:val="Question"/>
        <w:numPr>
          <w:ilvl w:val="0"/>
          <w:numId w:val="29"/>
        </w:numPr>
        <w:spacing w:after="0"/>
        <w:ind w:hanging="720"/>
        <w:jc w:val="both"/>
        <w:rPr>
          <w:b w:val="0"/>
          <w:lang w:val=""/>
        </w:rPr>
      </w:pPr>
      <w:bookmarkStart w:id="217" w:name="_Hlk169776567"/>
      <w:r w:rsidRPr="00665D0A">
        <w:rPr>
          <w:b w:val="0"/>
          <w:lang w:val=""/>
        </w:rPr>
        <w:t xml:space="preserve">¿Recibe o tiene acceso a </w:t>
      </w:r>
      <w:r w:rsidRPr="00D03619" w:rsidR="00D03619">
        <w:rPr>
          <w:b w:val="0"/>
          <w:lang w:val=""/>
        </w:rPr>
        <w:t>una colilla de cheque o talón de pago</w:t>
      </w:r>
      <w:r w:rsidR="00F63DFC">
        <w:rPr>
          <w:b w:val="0"/>
          <w:lang w:val=""/>
        </w:rPr>
        <w:t xml:space="preserve"> </w:t>
      </w:r>
      <w:r w:rsidRPr="00665D0A">
        <w:rPr>
          <w:b w:val="0"/>
          <w:lang w:val=""/>
        </w:rPr>
        <w:t xml:space="preserve">o una </w:t>
      </w:r>
      <w:r w:rsidRPr="00665D0A" w:rsidR="00FF215F">
        <w:rPr>
          <w:b w:val="0"/>
          <w:lang w:val=""/>
        </w:rPr>
        <w:t>declaración de ingresos</w:t>
      </w:r>
      <w:bookmarkEnd w:id="217"/>
      <w:r w:rsidRPr="00665D0A" w:rsidR="00D07614">
        <w:rPr>
          <w:b w:val="0"/>
          <w:lang w:val=""/>
        </w:rPr>
        <w:t>?</w:t>
      </w:r>
      <w:r w:rsidRPr="00665D0A">
        <w:rPr>
          <w:b w:val="0"/>
          <w:lang w:val=""/>
        </w:rPr>
        <w:t xml:space="preserve"> </w:t>
      </w:r>
    </w:p>
    <w:p w:rsidR="00121A5D" w:rsidRPr="00665D0A" w:rsidP="00CB0ABF" w14:paraId="029DAA7D" w14:textId="6BD55D2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  <w:r w:rsidRPr="00665D0A">
        <w:rPr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ab/>
      </w:r>
    </w:p>
    <w:p w:rsidR="006250DA" w:rsidRPr="00665D0A" w:rsidP="00CB0ABF" w14:paraId="417254C1" w14:textId="7EE40B1F">
      <w:pPr>
        <w:pStyle w:val="A1-1stLeader"/>
        <w:rPr>
          <w:rFonts w:eastAsia="Arial"/>
          <w:sz w:val="20"/>
          <w:szCs w:val="20"/>
          <w:highlight w:val="cyan"/>
          <w:lang w:val=""/>
        </w:rPr>
      </w:pPr>
      <w:r w:rsidRPr="00665D0A">
        <w:rPr>
          <w:sz w:val="20"/>
          <w:szCs w:val="20"/>
          <w:lang w:val=""/>
        </w:rPr>
        <w:t>No</w:t>
      </w:r>
      <w:r w:rsidRPr="00665D0A" w:rsidR="001B794B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 w:rsidR="00DA7892">
        <w:rPr>
          <w:sz w:val="20"/>
          <w:szCs w:val="20"/>
          <w:lang w:val=""/>
        </w:rPr>
        <w:t xml:space="preserve"> </w:t>
      </w:r>
      <w:r w:rsidRPr="00665D0A" w:rsidR="005D263E">
        <w:rPr>
          <w:sz w:val="20"/>
          <w:szCs w:val="20"/>
          <w:highlight w:val="cyan"/>
          <w:lang w:val=""/>
        </w:rPr>
        <w:t xml:space="preserve">GO TO </w:t>
      </w:r>
      <w:r w:rsidRPr="00665D0A" w:rsidR="00F725E7">
        <w:rPr>
          <w:sz w:val="20"/>
          <w:szCs w:val="20"/>
          <w:highlight w:val="cyan"/>
          <w:lang w:val=""/>
        </w:rPr>
        <w:t>F</w:t>
      </w:r>
      <w:r w:rsidRPr="00665D0A" w:rsidR="00684C6E">
        <w:rPr>
          <w:sz w:val="20"/>
          <w:szCs w:val="20"/>
          <w:highlight w:val="cyan"/>
          <w:lang w:val=""/>
        </w:rPr>
        <w:t>6</w:t>
      </w:r>
    </w:p>
    <w:p w:rsidR="4A39C9BD" w:rsidRPr="00665D0A" w:rsidP="00A21032" w14:paraId="50D91A95" w14:textId="3D60ECAB">
      <w:pPr>
        <w:pStyle w:val="Question"/>
        <w:spacing w:after="0"/>
        <w:ind w:left="0" w:firstLine="0"/>
        <w:jc w:val="both"/>
        <w:rPr>
          <w:b w:val="0"/>
          <w:lang w:val=""/>
        </w:rPr>
      </w:pPr>
      <w:bookmarkStart w:id="218" w:name="_Hlk153808487"/>
    </w:p>
    <w:p w:rsidR="00684C6E" w:rsidRPr="00665D0A" w:rsidP="00752E35" w14:paraId="5141C232" w14:textId="77777777">
      <w:pPr>
        <w:pStyle w:val="PlainText"/>
        <w:rPr>
          <w:rFonts w:ascii="Arial" w:hAnsi="Arial"/>
          <w:lang w:val=""/>
        </w:rPr>
      </w:pPr>
    </w:p>
    <w:p w:rsidR="006250DA" w:rsidRPr="00665D0A" w:rsidP="00CB0ABF" w14:paraId="4169735A" w14:textId="3E0553E9">
      <w:pPr>
        <w:pStyle w:val="A1-1stLeader"/>
        <w:numPr>
          <w:ilvl w:val="0"/>
          <w:numId w:val="29"/>
        </w:numPr>
        <w:ind w:left="270"/>
        <w:rPr>
          <w:color w:val="FF0000"/>
          <w:sz w:val="20"/>
          <w:szCs w:val="20"/>
          <w:lang w:val=""/>
        </w:rPr>
      </w:pPr>
      <w:bookmarkStart w:id="219" w:name="_Hlk169776888"/>
      <w:bookmarkEnd w:id="218"/>
      <w:r w:rsidRPr="00665D0A">
        <w:rPr>
          <w:sz w:val="20"/>
          <w:szCs w:val="20"/>
          <w:lang w:val=""/>
        </w:rPr>
        <w:t>[</w:t>
      </w:r>
      <w:r w:rsidRPr="00665D0A" w:rsidR="00E519B0">
        <w:rPr>
          <w:sz w:val="20"/>
          <w:szCs w:val="20"/>
          <w:lang w:val=""/>
        </w:rPr>
        <w:t>En los últimos 6 meses / Desde que empezó a trabajar en este trabajo], ¿alguna vez le han pagado tarde</w:t>
      </w:r>
      <w:bookmarkEnd w:id="219"/>
      <w:r w:rsidRPr="00665D0A">
        <w:rPr>
          <w:sz w:val="20"/>
          <w:szCs w:val="20"/>
          <w:lang w:val=""/>
        </w:rPr>
        <w:t>?</w:t>
      </w:r>
      <w:r w:rsidRPr="00665D0A">
        <w:rPr>
          <w:sz w:val="20"/>
          <w:szCs w:val="20"/>
          <w:lang w:val=""/>
        </w:rPr>
        <w:t xml:space="preserve"> </w:t>
      </w:r>
    </w:p>
    <w:p w:rsidR="007F4C01" w:rsidRPr="00665D0A" w:rsidP="003B7E8C" w14:paraId="4C23EB3F" w14:textId="057B2050">
      <w:pPr>
        <w:pStyle w:val="ListParagraph"/>
        <w:rPr>
          <w:bCs/>
          <w:sz w:val="20"/>
          <w:szCs w:val="20"/>
          <w:lang w:val=""/>
        </w:rPr>
      </w:pPr>
    </w:p>
    <w:p w:rsidR="007F4C01" w:rsidRPr="00665D0A" w:rsidP="00CB0ABF" w14:paraId="7CAE2B72" w14:textId="324F6E8C">
      <w:pPr>
        <w:pStyle w:val="A1-1stLeader"/>
        <w:ind w:left="1170" w:hanging="45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  <w:r w:rsidRPr="00665D0A">
        <w:rPr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ab/>
      </w:r>
    </w:p>
    <w:p w:rsidR="007F4C01" w:rsidRPr="00665D0A" w:rsidP="00CB0ABF" w14:paraId="40C5B837" w14:textId="273392C2">
      <w:pPr>
        <w:pStyle w:val="A1-1stLeader"/>
        <w:ind w:left="1170" w:hanging="450"/>
        <w:rPr>
          <w:rFonts w:eastAsia="Arial"/>
          <w:sz w:val="20"/>
          <w:szCs w:val="20"/>
          <w:highlight w:val="cyan"/>
          <w:lang w:val=""/>
        </w:rPr>
      </w:pPr>
      <w:r w:rsidRPr="00665D0A">
        <w:rPr>
          <w:sz w:val="20"/>
          <w:szCs w:val="20"/>
          <w:lang w:val=""/>
        </w:rPr>
        <w:t>No</w:t>
      </w:r>
      <w:r w:rsidRPr="00665D0A" w:rsidR="004A611A">
        <w:rPr>
          <w:sz w:val="20"/>
          <w:szCs w:val="20"/>
          <w:lang w:val=""/>
        </w:rPr>
        <w:t xml:space="preserve"> </w:t>
      </w:r>
      <w:r w:rsidRPr="00665D0A" w:rsidR="004A611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 w:rsidR="004A611A">
        <w:rPr>
          <w:sz w:val="20"/>
          <w:szCs w:val="20"/>
          <w:lang w:val=""/>
        </w:rPr>
        <w:t xml:space="preserve"> </w:t>
      </w:r>
      <w:r w:rsidRPr="00665D0A" w:rsidR="004A611A">
        <w:rPr>
          <w:sz w:val="20"/>
          <w:szCs w:val="20"/>
          <w:highlight w:val="cyan"/>
          <w:lang w:val=""/>
        </w:rPr>
        <w:t>GO TO F</w:t>
      </w:r>
      <w:r w:rsidRPr="00665D0A" w:rsidR="00684C6E">
        <w:rPr>
          <w:sz w:val="20"/>
          <w:szCs w:val="20"/>
          <w:highlight w:val="cyan"/>
          <w:lang w:val=""/>
        </w:rPr>
        <w:t>9</w:t>
      </w:r>
    </w:p>
    <w:p w:rsidR="007F4C01" w:rsidRPr="00665D0A" w:rsidP="00DC486F" w14:paraId="7E1A925C" w14:textId="3490240F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  <w:lang w:val=""/>
        </w:rPr>
      </w:pPr>
    </w:p>
    <w:p w:rsidR="007F4C01" w:rsidRPr="00E85C48" w:rsidP="00CB0ABF" w14:paraId="7F2F78E9" w14:textId="2D509363">
      <w:pPr>
        <w:pStyle w:val="A1-1stLeader"/>
        <w:numPr>
          <w:ilvl w:val="0"/>
          <w:numId w:val="29"/>
        </w:numPr>
        <w:ind w:left="270"/>
        <w:rPr>
          <w:color w:val="FF0000"/>
          <w:sz w:val="20"/>
          <w:szCs w:val="20"/>
          <w:lang w:val=""/>
        </w:rPr>
      </w:pPr>
      <w:bookmarkStart w:id="220" w:name="_Hlk169776918"/>
      <w:r w:rsidRPr="00665D0A">
        <w:rPr>
          <w:sz w:val="20"/>
          <w:szCs w:val="20"/>
          <w:lang w:val=""/>
        </w:rPr>
        <w:t xml:space="preserve">¿Con </w:t>
      </w:r>
      <w:r w:rsidRPr="00E85C48">
        <w:rPr>
          <w:sz w:val="20"/>
          <w:szCs w:val="20"/>
          <w:lang w:val=""/>
        </w:rPr>
        <w:t>qué frecuencia le han pagado tarde</w:t>
      </w:r>
      <w:bookmarkEnd w:id="220"/>
      <w:r w:rsidRPr="00E85C48">
        <w:rPr>
          <w:sz w:val="20"/>
          <w:szCs w:val="20"/>
          <w:lang w:val=""/>
        </w:rPr>
        <w:t>?</w:t>
      </w:r>
      <w:r w:rsidRPr="00E85C48" w:rsidR="006250DA">
        <w:rPr>
          <w:sz w:val="20"/>
          <w:szCs w:val="20"/>
          <w:lang w:val=""/>
        </w:rPr>
        <w:t xml:space="preserve"> </w:t>
      </w:r>
    </w:p>
    <w:p w:rsidR="004A611A" w:rsidRPr="00E85C48" w:rsidP="00CB0ABF" w14:paraId="143EE8C9" w14:textId="0B1A5590">
      <w:pPr>
        <w:pStyle w:val="A1-1stLeader"/>
        <w:ind w:left="1170" w:hanging="450"/>
        <w:rPr>
          <w:sz w:val="20"/>
          <w:szCs w:val="20"/>
          <w:lang w:val=""/>
        </w:rPr>
      </w:pPr>
      <w:bookmarkStart w:id="221" w:name="_Hlk169776932"/>
      <w:r w:rsidRPr="00E85C48">
        <w:rPr>
          <w:sz w:val="20"/>
          <w:szCs w:val="20"/>
          <w:lang w:val=""/>
        </w:rPr>
        <w:t>Todo el tiempo</w:t>
      </w:r>
    </w:p>
    <w:p w:rsidR="004A611A" w:rsidRPr="00E85C48" w:rsidP="00CB0ABF" w14:paraId="4C751B78" w14:textId="0C513933">
      <w:pPr>
        <w:pStyle w:val="A1-1stLeader"/>
        <w:ind w:left="1170" w:hanging="45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 xml:space="preserve">Alrededor de tres cuartas partes </w:t>
      </w:r>
      <w:r w:rsidRPr="00E85C48" w:rsidR="002F5A44">
        <w:rPr>
          <w:sz w:val="20"/>
          <w:szCs w:val="20"/>
          <w:lang w:val=""/>
        </w:rPr>
        <w:t>del tiempo</w:t>
      </w:r>
    </w:p>
    <w:p w:rsidR="004A611A" w:rsidRPr="00E85C48" w:rsidP="00CB0ABF" w14:paraId="43ABAA21" w14:textId="239D4B88">
      <w:pPr>
        <w:pStyle w:val="A1-1stLeader"/>
        <w:ind w:left="1170" w:hanging="45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 xml:space="preserve">Alrededor de la mitad </w:t>
      </w:r>
      <w:r w:rsidRPr="00E85C48" w:rsidR="002F5A44">
        <w:rPr>
          <w:sz w:val="20"/>
          <w:szCs w:val="20"/>
          <w:lang w:val=""/>
        </w:rPr>
        <w:t>del tiempo</w:t>
      </w:r>
    </w:p>
    <w:p w:rsidR="004A611A" w:rsidRPr="00E85C48" w:rsidP="00CB0ABF" w14:paraId="2BAA7E2B" w14:textId="646773F3">
      <w:pPr>
        <w:pStyle w:val="A1-1stLeader"/>
        <w:ind w:left="1170" w:hanging="45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 xml:space="preserve">Alrededor de una cuarta parte </w:t>
      </w:r>
      <w:r w:rsidRPr="00E85C48" w:rsidR="002F5A44">
        <w:rPr>
          <w:sz w:val="20"/>
          <w:szCs w:val="20"/>
          <w:lang w:val=""/>
        </w:rPr>
        <w:t>del tiempo</w:t>
      </w:r>
    </w:p>
    <w:p w:rsidR="004A611A" w:rsidRPr="00E85C48" w:rsidP="00CB0ABF" w14:paraId="2632A3CC" w14:textId="434E2AEB">
      <w:pPr>
        <w:pStyle w:val="A1-1stLeader"/>
        <w:ind w:left="1170" w:hanging="45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>Casi nunca</w:t>
      </w:r>
    </w:p>
    <w:bookmarkEnd w:id="221"/>
    <w:p w:rsidR="007F4C01" w:rsidRPr="00665D0A" w:rsidP="003F44AA" w14:paraId="75E23E55" w14:textId="77777777">
      <w:pPr>
        <w:rPr>
          <w:sz w:val="20"/>
          <w:szCs w:val="20"/>
          <w:lang w:val=""/>
        </w:rPr>
      </w:pPr>
    </w:p>
    <w:p w:rsidR="006250DA" w:rsidRPr="00665D0A" w:rsidP="00CB0ABF" w14:paraId="797D750F" w14:textId="07331921">
      <w:pPr>
        <w:pStyle w:val="A1-1stLeader"/>
        <w:numPr>
          <w:ilvl w:val="0"/>
          <w:numId w:val="29"/>
        </w:numPr>
        <w:rPr>
          <w:color w:val="FF0000"/>
          <w:sz w:val="20"/>
          <w:szCs w:val="20"/>
          <w:lang w:val=""/>
        </w:rPr>
      </w:pPr>
      <w:bookmarkStart w:id="222" w:name="_Hlk169776955"/>
      <w:r w:rsidRPr="00665D0A">
        <w:rPr>
          <w:sz w:val="20"/>
          <w:szCs w:val="20"/>
          <w:lang w:val=""/>
        </w:rPr>
        <w:t>[</w:t>
      </w:r>
      <w:r w:rsidRPr="00665D0A" w:rsidR="00C345F5">
        <w:rPr>
          <w:sz w:val="20"/>
          <w:szCs w:val="20"/>
          <w:lang w:val=""/>
        </w:rPr>
        <w:t xml:space="preserve">En los últimos 6 meses/Desde que empezó a trabajar en este </w:t>
      </w:r>
      <w:r w:rsidRPr="00665D0A">
        <w:rPr>
          <w:sz w:val="20"/>
          <w:szCs w:val="20"/>
          <w:lang w:val=""/>
        </w:rPr>
        <w:t>trabajo</w:t>
      </w:r>
      <w:r w:rsidRPr="00665D0A" w:rsidR="00C345F5">
        <w:rPr>
          <w:sz w:val="20"/>
          <w:szCs w:val="20"/>
          <w:lang w:val=""/>
        </w:rPr>
        <w:t>], ¿alguna vez le han pagado menos de lo que le debían</w:t>
      </w:r>
      <w:bookmarkEnd w:id="222"/>
      <w:r w:rsidRPr="00665D0A">
        <w:rPr>
          <w:sz w:val="20"/>
          <w:szCs w:val="20"/>
          <w:lang w:val=""/>
        </w:rPr>
        <w:t>?</w:t>
      </w:r>
      <w:r w:rsidRPr="00665D0A">
        <w:rPr>
          <w:sz w:val="20"/>
          <w:szCs w:val="20"/>
          <w:lang w:val=""/>
        </w:rPr>
        <w:t xml:space="preserve"> </w:t>
      </w:r>
    </w:p>
    <w:p w:rsidR="007F4C01" w:rsidRPr="00665D0A" w:rsidP="003B7E8C" w14:paraId="441AF085" w14:textId="5D00B556">
      <w:pPr>
        <w:pStyle w:val="ListParagraph"/>
        <w:rPr>
          <w:sz w:val="20"/>
          <w:szCs w:val="20"/>
          <w:lang w:val=""/>
        </w:rPr>
      </w:pPr>
    </w:p>
    <w:p w:rsidR="007F4C01" w:rsidRPr="00665D0A" w:rsidP="00CB0ABF" w14:paraId="1F6C5AC3" w14:textId="781FB77C">
      <w:pPr>
        <w:pStyle w:val="A1-1stLeader"/>
        <w:ind w:left="1260" w:hanging="54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  <w:r w:rsidRPr="00665D0A">
        <w:rPr>
          <w:sz w:val="20"/>
          <w:szCs w:val="20"/>
          <w:lang w:val=""/>
        </w:rPr>
        <w:tab/>
      </w:r>
      <w:r w:rsidRPr="00665D0A">
        <w:rPr>
          <w:sz w:val="20"/>
          <w:szCs w:val="20"/>
          <w:lang w:val=""/>
        </w:rPr>
        <w:tab/>
      </w:r>
    </w:p>
    <w:p w:rsidR="007F4C01" w:rsidRPr="00665D0A" w:rsidP="00CB0ABF" w14:paraId="1AE2B1B8" w14:textId="3D5A832B">
      <w:pPr>
        <w:pStyle w:val="A1-1stLeader"/>
        <w:ind w:left="1260" w:hanging="540"/>
        <w:rPr>
          <w:rFonts w:eastAsia="Arial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</w:t>
      </w:r>
      <w:r w:rsidRPr="00665D0A" w:rsidR="000C796F">
        <w:rPr>
          <w:sz w:val="20"/>
          <w:szCs w:val="20"/>
          <w:lang w:val=""/>
        </w:rPr>
        <w:t>o</w:t>
      </w:r>
      <w:r w:rsidRPr="00665D0A" w:rsidR="004A611A">
        <w:rPr>
          <w:sz w:val="20"/>
          <w:szCs w:val="20"/>
          <w:lang w:val=""/>
        </w:rPr>
        <w:t xml:space="preserve"> </w:t>
      </w:r>
      <w:r w:rsidRPr="00665D0A" w:rsidR="004A611A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 w:rsidR="004A611A">
        <w:rPr>
          <w:sz w:val="20"/>
          <w:szCs w:val="20"/>
          <w:lang w:val=""/>
        </w:rPr>
        <w:t xml:space="preserve"> </w:t>
      </w:r>
      <w:r w:rsidRPr="00665D0A" w:rsidR="004A611A">
        <w:rPr>
          <w:sz w:val="20"/>
          <w:szCs w:val="20"/>
          <w:highlight w:val="cyan"/>
          <w:lang w:val=""/>
        </w:rPr>
        <w:t xml:space="preserve">GO TO </w:t>
      </w:r>
      <w:r w:rsidRPr="00665D0A" w:rsidR="00684C6E">
        <w:rPr>
          <w:sz w:val="20"/>
          <w:szCs w:val="20"/>
          <w:lang w:val=""/>
        </w:rPr>
        <w:t>G1</w:t>
      </w:r>
    </w:p>
    <w:p w:rsidR="007F4C01" w:rsidRPr="00665D0A" w:rsidP="003F44AA" w14:paraId="142D1D18" w14:textId="07D52FE7">
      <w:pPr>
        <w:rPr>
          <w:sz w:val="20"/>
          <w:szCs w:val="20"/>
          <w:lang w:val=""/>
        </w:rPr>
      </w:pPr>
    </w:p>
    <w:p w:rsidR="006250DA" w:rsidRPr="00665D0A" w:rsidP="00CB0ABF" w14:paraId="03A0549B" w14:textId="4E57CA80">
      <w:pPr>
        <w:pStyle w:val="A1-1stLeader"/>
        <w:numPr>
          <w:ilvl w:val="0"/>
          <w:numId w:val="29"/>
        </w:numPr>
        <w:rPr>
          <w:rFonts w:cs="Arial"/>
          <w:color w:val="FF0000"/>
          <w:sz w:val="20"/>
          <w:szCs w:val="20"/>
          <w:lang w:val=""/>
        </w:rPr>
      </w:pPr>
      <w:bookmarkStart w:id="223" w:name="_Hlk169776978"/>
      <w:r w:rsidRPr="00665D0A">
        <w:rPr>
          <w:sz w:val="20"/>
          <w:szCs w:val="20"/>
          <w:lang w:val=""/>
        </w:rPr>
        <w:t>¿Con qué frecuencia le pagaron menos de lo que le debían</w:t>
      </w:r>
      <w:bookmarkEnd w:id="223"/>
      <w:r w:rsidRPr="00665D0A" w:rsidR="007F4C01">
        <w:rPr>
          <w:sz w:val="20"/>
          <w:szCs w:val="20"/>
          <w:lang w:val=""/>
        </w:rPr>
        <w:t>?</w:t>
      </w:r>
      <w:r w:rsidRPr="00665D0A">
        <w:rPr>
          <w:sz w:val="20"/>
          <w:szCs w:val="20"/>
          <w:lang w:val=""/>
        </w:rPr>
        <w:t xml:space="preserve"> </w:t>
      </w:r>
    </w:p>
    <w:p w:rsidR="007F4C01" w:rsidRPr="00665D0A" w:rsidP="00CB0ABF" w14:paraId="3FDC5822" w14:textId="38DA6E30">
      <w:pPr>
        <w:pStyle w:val="ListParagraph"/>
        <w:rPr>
          <w:sz w:val="20"/>
          <w:szCs w:val="20"/>
          <w:lang w:val=""/>
        </w:rPr>
      </w:pPr>
    </w:p>
    <w:p w:rsidR="000C796F" w:rsidRPr="00E85C48" w:rsidP="00CB0ABF" w14:paraId="6E2FC9B2" w14:textId="576009E9">
      <w:pPr>
        <w:pStyle w:val="A1-1stLeader"/>
        <w:ind w:left="1260" w:hanging="540"/>
        <w:rPr>
          <w:sz w:val="20"/>
          <w:szCs w:val="20"/>
          <w:lang w:val=""/>
        </w:rPr>
      </w:pPr>
      <w:bookmarkStart w:id="224" w:name="_Hlk169776991"/>
      <w:r w:rsidRPr="00E85C48">
        <w:rPr>
          <w:sz w:val="20"/>
          <w:szCs w:val="20"/>
          <w:lang w:val=""/>
        </w:rPr>
        <w:t>Todo el tiempo</w:t>
      </w:r>
    </w:p>
    <w:p w:rsidR="000C796F" w:rsidRPr="00E85C48" w:rsidP="00CB0ABF" w14:paraId="3A59A188" w14:textId="3816537C">
      <w:pPr>
        <w:pStyle w:val="A1-1stLeader"/>
        <w:ind w:left="1260" w:hanging="54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>Alrededor de tres cuartas partes del tiempo</w:t>
      </w:r>
    </w:p>
    <w:p w:rsidR="000C796F" w:rsidRPr="00E85C48" w:rsidP="00CB0ABF" w14:paraId="1B96BF97" w14:textId="7D559163">
      <w:pPr>
        <w:pStyle w:val="A1-1stLeader"/>
        <w:ind w:left="1260" w:hanging="54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>Alrededor de la mitad del tiempo</w:t>
      </w:r>
    </w:p>
    <w:p w:rsidR="000C796F" w:rsidRPr="00E85C48" w:rsidP="00CB0ABF" w14:paraId="0140CDE4" w14:textId="6E0E9771">
      <w:pPr>
        <w:pStyle w:val="A1-1stLeader"/>
        <w:ind w:left="1260" w:hanging="54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>Alrededor de una cuarta parte del tiempo</w:t>
      </w:r>
    </w:p>
    <w:p w:rsidR="004A611A" w:rsidRPr="00E85C48" w:rsidP="00CB0ABF" w14:paraId="7B681E68" w14:textId="36305B0C">
      <w:pPr>
        <w:pStyle w:val="A1-1stLeader"/>
        <w:ind w:left="1260" w:hanging="54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>Casi nunca</w:t>
      </w:r>
      <w:bookmarkEnd w:id="224"/>
    </w:p>
    <w:p w:rsidR="004A611A" w:rsidRPr="00665D0A" w:rsidP="000A33D3" w14:paraId="37316AC8" w14:textId="77777777">
      <w:pPr>
        <w:pStyle w:val="A1-1stLeader"/>
        <w:numPr>
          <w:ilvl w:val="0"/>
          <w:numId w:val="0"/>
        </w:numPr>
        <w:ind w:left="360"/>
        <w:rPr>
          <w:sz w:val="20"/>
          <w:szCs w:val="20"/>
          <w:lang w:val=""/>
        </w:rPr>
      </w:pPr>
    </w:p>
    <w:p w:rsidR="006250DA" w:rsidRPr="00EC58EA" w:rsidP="00CB0ABF" w14:paraId="4E493E72" w14:textId="19005D3B">
      <w:pPr>
        <w:pStyle w:val="A1-1stLeader"/>
        <w:numPr>
          <w:ilvl w:val="0"/>
          <w:numId w:val="29"/>
        </w:numPr>
        <w:rPr>
          <w:rFonts w:cs="Arial"/>
          <w:color w:val="FF0000"/>
          <w:sz w:val="20"/>
          <w:szCs w:val="20"/>
          <w:lang w:val=""/>
        </w:rPr>
      </w:pPr>
      <w:bookmarkStart w:id="225" w:name="_Hlk169777003"/>
      <w:r w:rsidRPr="00EC58EA">
        <w:rPr>
          <w:sz w:val="20"/>
          <w:szCs w:val="20"/>
          <w:lang w:val=""/>
        </w:rPr>
        <w:t>¿</w:t>
      </w:r>
      <w:r w:rsidRPr="00EC58EA" w:rsidR="008204BD">
        <w:rPr>
          <w:sz w:val="20"/>
          <w:szCs w:val="20"/>
          <w:lang w:val=""/>
        </w:rPr>
        <w:t>Un promedio de c</w:t>
      </w:r>
      <w:r w:rsidRPr="00EC58EA">
        <w:rPr>
          <w:sz w:val="20"/>
          <w:szCs w:val="20"/>
          <w:lang w:val=""/>
        </w:rPr>
        <w:t>u</w:t>
      </w:r>
      <w:r w:rsidRPr="00EC58EA">
        <w:rPr>
          <w:rFonts w:cs="Arial"/>
          <w:sz w:val="20"/>
          <w:szCs w:val="20"/>
          <w:lang w:val=""/>
        </w:rPr>
        <w:t>á</w:t>
      </w:r>
      <w:r w:rsidRPr="00EC58EA">
        <w:rPr>
          <w:sz w:val="20"/>
          <w:szCs w:val="20"/>
          <w:lang w:val=""/>
        </w:rPr>
        <w:t xml:space="preserve">nto </w:t>
      </w:r>
      <w:bookmarkEnd w:id="225"/>
      <w:r w:rsidRPr="00EC58EA" w:rsidR="008204BD">
        <w:rPr>
          <w:sz w:val="20"/>
          <w:szCs w:val="20"/>
          <w:lang w:val=""/>
        </w:rPr>
        <w:t>le ha faltado en su sueldo</w:t>
      </w:r>
      <w:r w:rsidRPr="00EC58EA" w:rsidR="004A611A">
        <w:rPr>
          <w:sz w:val="20"/>
          <w:szCs w:val="20"/>
          <w:lang w:val=""/>
        </w:rPr>
        <w:t>?</w:t>
      </w:r>
      <w:r w:rsidRPr="00EC58EA">
        <w:rPr>
          <w:sz w:val="20"/>
          <w:szCs w:val="20"/>
          <w:lang w:val=""/>
        </w:rPr>
        <w:t xml:space="preserve"> </w:t>
      </w:r>
    </w:p>
    <w:p w:rsidR="007F4C01" w:rsidRPr="00EC58EA" w:rsidP="003B7E8C" w14:paraId="2C410AF6" w14:textId="6AED856F">
      <w:pPr>
        <w:pStyle w:val="ListParagraph"/>
        <w:rPr>
          <w:sz w:val="20"/>
          <w:szCs w:val="20"/>
          <w:lang w:val=""/>
        </w:rPr>
      </w:pPr>
    </w:p>
    <w:p w:rsidR="004A611A" w:rsidRPr="00EC58EA" w:rsidP="00CB0ABF" w14:paraId="59ABB5BF" w14:textId="451EAB1C">
      <w:pPr>
        <w:pStyle w:val="A1-1stLeader"/>
        <w:ind w:left="1260" w:hanging="540"/>
        <w:rPr>
          <w:sz w:val="20"/>
          <w:szCs w:val="20"/>
          <w:lang w:val=""/>
        </w:rPr>
      </w:pPr>
      <w:bookmarkStart w:id="226" w:name="_Hlk169777038"/>
      <w:r w:rsidRPr="00EC58EA">
        <w:rPr>
          <w:sz w:val="20"/>
          <w:szCs w:val="20"/>
          <w:lang w:val=""/>
        </w:rPr>
        <w:t>Todo</w:t>
      </w:r>
    </w:p>
    <w:p w:rsidR="004A611A" w:rsidRPr="00EC58EA" w:rsidP="00CB0ABF" w14:paraId="2B68373B" w14:textId="44932772">
      <w:pPr>
        <w:pStyle w:val="A1-1stLeader"/>
        <w:ind w:left="1260" w:hanging="540"/>
        <w:rPr>
          <w:sz w:val="20"/>
          <w:szCs w:val="20"/>
          <w:lang w:val=""/>
        </w:rPr>
      </w:pPr>
      <w:r w:rsidRPr="00EC58EA">
        <w:rPr>
          <w:sz w:val="20"/>
          <w:szCs w:val="20"/>
          <w:lang w:val=""/>
        </w:rPr>
        <w:t>Más de la mitad</w:t>
      </w:r>
    </w:p>
    <w:p w:rsidR="004A611A" w:rsidRPr="00EC58EA" w:rsidP="00CB0ABF" w14:paraId="581B99EA" w14:textId="6F32AA78">
      <w:pPr>
        <w:pStyle w:val="A1-1stLeader"/>
        <w:ind w:left="1260" w:hanging="540"/>
        <w:rPr>
          <w:sz w:val="20"/>
          <w:szCs w:val="20"/>
          <w:lang w:val=""/>
        </w:rPr>
      </w:pPr>
      <w:r w:rsidRPr="00EC58EA">
        <w:rPr>
          <w:sz w:val="20"/>
          <w:szCs w:val="20"/>
          <w:lang w:val=""/>
        </w:rPr>
        <w:t>La mitad</w:t>
      </w:r>
    </w:p>
    <w:p w:rsidR="004A611A" w:rsidRPr="00E85C48" w:rsidP="00CB0ABF" w14:paraId="35EC8ACA" w14:textId="135E1FFA">
      <w:pPr>
        <w:pStyle w:val="A1-1stLeader"/>
        <w:ind w:left="1260" w:hanging="54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>Menos de la mitad</w:t>
      </w:r>
    </w:p>
    <w:p w:rsidR="00451BF6" w:rsidRPr="00E85C48" w:rsidP="00CB0ABF" w14:paraId="7B2D7AFF" w14:textId="1178DB15">
      <w:pPr>
        <w:pStyle w:val="A1-1stLeader"/>
        <w:ind w:left="1260" w:hanging="540"/>
        <w:rPr>
          <w:sz w:val="20"/>
          <w:szCs w:val="20"/>
          <w:lang w:val=""/>
        </w:rPr>
      </w:pPr>
      <w:r w:rsidRPr="00E85C48">
        <w:rPr>
          <w:sz w:val="20"/>
          <w:szCs w:val="20"/>
          <w:lang w:val=""/>
        </w:rPr>
        <w:t>Muy poco</w:t>
      </w:r>
    </w:p>
    <w:bookmarkEnd w:id="226"/>
    <w:p w:rsidR="00926ECE" w:rsidRPr="00E85C48" w:rsidP="003F44AA" w14:paraId="3195E9B8" w14:textId="77777777">
      <w:pPr>
        <w:rPr>
          <w:sz w:val="20"/>
          <w:szCs w:val="20"/>
          <w:lang w:val=""/>
        </w:rPr>
      </w:pPr>
    </w:p>
    <w:p w:rsidR="0086482D" w:rsidRPr="00E85C48" w:rsidP="0086482D" w14:paraId="245B0A0F" w14:textId="7255729A">
      <w:pPr>
        <w:pStyle w:val="A1-1stLeader"/>
        <w:numPr>
          <w:ilvl w:val="0"/>
          <w:numId w:val="29"/>
        </w:numPr>
        <w:ind w:hanging="720"/>
        <w:rPr>
          <w:bCs/>
          <w:sz w:val="20"/>
          <w:szCs w:val="20"/>
          <w:lang w:val=""/>
        </w:rPr>
      </w:pPr>
      <w:r w:rsidRPr="00E85C48">
        <w:rPr>
          <w:bCs/>
          <w:sz w:val="20"/>
          <w:szCs w:val="20"/>
          <w:lang w:val=""/>
        </w:rPr>
        <w:t>Es esencial prestar atenci</w:t>
      </w:r>
      <w:r w:rsidRPr="00E85C48">
        <w:rPr>
          <w:rFonts w:cs="Arial"/>
          <w:bCs/>
          <w:sz w:val="20"/>
          <w:szCs w:val="20"/>
          <w:lang w:val=""/>
        </w:rPr>
        <w:t>ó</w:t>
      </w:r>
      <w:r w:rsidRPr="00E85C48">
        <w:rPr>
          <w:bCs/>
          <w:sz w:val="20"/>
          <w:szCs w:val="20"/>
          <w:lang w:val=""/>
        </w:rPr>
        <w:t>n y leer bien las instrucciones. Si est</w:t>
      </w:r>
      <w:r w:rsidRPr="00E85C48">
        <w:rPr>
          <w:rFonts w:cs="Arial"/>
          <w:bCs/>
          <w:sz w:val="20"/>
          <w:szCs w:val="20"/>
          <w:lang w:val=""/>
        </w:rPr>
        <w:t>á</w:t>
      </w:r>
      <w:r w:rsidRPr="00E85C48">
        <w:rPr>
          <w:bCs/>
          <w:sz w:val="20"/>
          <w:szCs w:val="20"/>
          <w:lang w:val=""/>
        </w:rPr>
        <w:t xml:space="preserve"> prestando atenci</w:t>
      </w:r>
      <w:r w:rsidRPr="00E85C48">
        <w:rPr>
          <w:rFonts w:cs="Arial"/>
          <w:bCs/>
          <w:sz w:val="20"/>
          <w:szCs w:val="20"/>
          <w:lang w:val=""/>
        </w:rPr>
        <w:t>ó</w:t>
      </w:r>
      <w:r w:rsidRPr="00E85C48">
        <w:rPr>
          <w:bCs/>
          <w:sz w:val="20"/>
          <w:szCs w:val="20"/>
          <w:lang w:val=""/>
        </w:rPr>
        <w:t>n, elija plateado a continuaci</w:t>
      </w:r>
      <w:r w:rsidRPr="00E85C48">
        <w:rPr>
          <w:rFonts w:cs="Arial"/>
          <w:bCs/>
          <w:sz w:val="20"/>
          <w:szCs w:val="20"/>
          <w:lang w:val=""/>
        </w:rPr>
        <w:t>ó</w:t>
      </w:r>
      <w:r w:rsidRPr="00E85C48">
        <w:rPr>
          <w:bCs/>
          <w:sz w:val="20"/>
          <w:szCs w:val="20"/>
          <w:lang w:val=""/>
        </w:rPr>
        <w:t>n</w:t>
      </w:r>
      <w:r w:rsidRPr="00E85C48">
        <w:rPr>
          <w:bCs/>
          <w:sz w:val="20"/>
          <w:szCs w:val="20"/>
          <w:lang w:val=""/>
        </w:rPr>
        <w:t>.</w:t>
      </w:r>
    </w:p>
    <w:p w:rsidR="0086482D" w:rsidRPr="00E85C48" w:rsidP="0086482D" w14:paraId="539D9CF1" w14:textId="531A6A24">
      <w:pPr>
        <w:pStyle w:val="A1-1stLeader"/>
        <w:ind w:left="1080"/>
        <w:rPr>
          <w:sz w:val="20"/>
          <w:szCs w:val="20"/>
        </w:rPr>
      </w:pPr>
      <w:r w:rsidRPr="00E85C48">
        <w:rPr>
          <w:sz w:val="20"/>
          <w:szCs w:val="20"/>
        </w:rPr>
        <w:t>Rojo</w:t>
      </w:r>
      <w:r w:rsidRPr="00E85C48">
        <w:rPr>
          <w:sz w:val="20"/>
          <w:szCs w:val="20"/>
        </w:rPr>
        <w:tab/>
      </w:r>
      <w:r w:rsidRPr="00E85C48">
        <w:rPr>
          <w:sz w:val="20"/>
          <w:szCs w:val="20"/>
        </w:rPr>
        <w:tab/>
      </w:r>
      <w:r w:rsidRPr="00E85C48">
        <w:rPr>
          <w:sz w:val="20"/>
          <w:szCs w:val="20"/>
        </w:rPr>
        <w:tab/>
      </w:r>
    </w:p>
    <w:p w:rsidR="0086482D" w:rsidRPr="00E85C48" w:rsidP="0086482D" w14:paraId="609AABEE" w14:textId="3766CC02">
      <w:pPr>
        <w:pStyle w:val="A1-1stLeader"/>
        <w:ind w:left="1080"/>
        <w:rPr>
          <w:sz w:val="20"/>
          <w:szCs w:val="20"/>
        </w:rPr>
      </w:pPr>
      <w:r w:rsidRPr="00E85C48">
        <w:rPr>
          <w:sz w:val="20"/>
          <w:szCs w:val="20"/>
        </w:rPr>
        <w:t>Amarillo</w:t>
      </w:r>
      <w:r w:rsidRPr="00E85C48">
        <w:rPr>
          <w:sz w:val="20"/>
          <w:szCs w:val="20"/>
        </w:rPr>
        <w:tab/>
      </w:r>
      <w:r w:rsidRPr="00E85C48">
        <w:rPr>
          <w:sz w:val="20"/>
          <w:szCs w:val="20"/>
        </w:rPr>
        <w:tab/>
      </w:r>
      <w:r w:rsidRPr="00E85C48">
        <w:rPr>
          <w:sz w:val="20"/>
          <w:szCs w:val="20"/>
        </w:rPr>
        <w:tab/>
      </w:r>
    </w:p>
    <w:p w:rsidR="0086482D" w:rsidRPr="00E85C48" w:rsidP="0086482D" w14:paraId="28C2B642" w14:textId="7DAD35E6">
      <w:pPr>
        <w:pStyle w:val="A1-1stLeader"/>
        <w:ind w:left="1080"/>
        <w:rPr>
          <w:sz w:val="20"/>
          <w:szCs w:val="20"/>
        </w:rPr>
      </w:pPr>
      <w:r w:rsidRPr="00E85C48">
        <w:rPr>
          <w:sz w:val="20"/>
          <w:szCs w:val="20"/>
        </w:rPr>
        <w:t>Azul</w:t>
      </w:r>
      <w:r w:rsidRPr="00E85C48">
        <w:rPr>
          <w:sz w:val="20"/>
          <w:szCs w:val="20"/>
        </w:rPr>
        <w:tab/>
      </w:r>
      <w:r w:rsidRPr="00E85C48">
        <w:rPr>
          <w:sz w:val="20"/>
          <w:szCs w:val="20"/>
        </w:rPr>
        <w:tab/>
      </w:r>
      <w:r w:rsidRPr="00E85C48">
        <w:rPr>
          <w:sz w:val="20"/>
          <w:szCs w:val="20"/>
        </w:rPr>
        <w:tab/>
      </w:r>
    </w:p>
    <w:p w:rsidR="0086482D" w:rsidRPr="00E85C48" w:rsidP="0086482D" w14:paraId="50D6D1ED" w14:textId="78F9BC33">
      <w:pPr>
        <w:pStyle w:val="A1-1stLeader"/>
        <w:ind w:left="1080"/>
        <w:rPr>
          <w:sz w:val="20"/>
          <w:szCs w:val="20"/>
        </w:rPr>
      </w:pPr>
      <w:r w:rsidRPr="00E85C48">
        <w:rPr>
          <w:sz w:val="20"/>
          <w:szCs w:val="20"/>
        </w:rPr>
        <w:t>Verde</w:t>
      </w:r>
      <w:r w:rsidRPr="00E85C48">
        <w:rPr>
          <w:sz w:val="20"/>
          <w:szCs w:val="20"/>
        </w:rPr>
        <w:tab/>
      </w:r>
      <w:r w:rsidRPr="00E85C48">
        <w:rPr>
          <w:sz w:val="20"/>
          <w:szCs w:val="20"/>
        </w:rPr>
        <w:tab/>
      </w:r>
      <w:r w:rsidRPr="00E85C48">
        <w:rPr>
          <w:sz w:val="20"/>
          <w:szCs w:val="20"/>
        </w:rPr>
        <w:tab/>
      </w:r>
    </w:p>
    <w:p w:rsidR="0086482D" w:rsidRPr="00E85C48" w:rsidP="0086482D" w14:paraId="5C4043AB" w14:textId="1FB5F647">
      <w:pPr>
        <w:pStyle w:val="A1-1stLeader"/>
        <w:ind w:left="1080"/>
        <w:rPr>
          <w:sz w:val="20"/>
          <w:szCs w:val="20"/>
        </w:rPr>
      </w:pPr>
      <w:r w:rsidRPr="00E85C48">
        <w:rPr>
          <w:sz w:val="20"/>
          <w:szCs w:val="20"/>
        </w:rPr>
        <w:t>Plateado</w:t>
      </w:r>
    </w:p>
    <w:p w:rsidR="0086482D" w:rsidRPr="00E85C48" w:rsidP="0086482D" w14:paraId="2870D768" w14:textId="22B5BE1D">
      <w:pPr>
        <w:pStyle w:val="A1-1stLeader"/>
        <w:ind w:left="1080"/>
        <w:rPr>
          <w:sz w:val="20"/>
          <w:szCs w:val="20"/>
        </w:rPr>
      </w:pPr>
      <w:r w:rsidRPr="00E85C48">
        <w:rPr>
          <w:sz w:val="20"/>
          <w:szCs w:val="20"/>
        </w:rPr>
        <w:t>Naranja</w:t>
      </w:r>
      <w:r w:rsidRPr="00E85C48">
        <w:rPr>
          <w:sz w:val="20"/>
          <w:szCs w:val="20"/>
        </w:rPr>
        <w:tab/>
      </w:r>
      <w:r w:rsidRPr="00E85C48">
        <w:rPr>
          <w:sz w:val="22"/>
          <w:szCs w:val="22"/>
        </w:rPr>
        <w:tab/>
      </w:r>
    </w:p>
    <w:p w:rsidR="00926ECE" w:rsidRPr="00665D0A" w:rsidP="003F44AA" w14:paraId="235B942A" w14:textId="77777777">
      <w:pPr>
        <w:rPr>
          <w:sz w:val="20"/>
          <w:szCs w:val="20"/>
          <w:lang w:val=""/>
        </w:rPr>
      </w:pPr>
    </w:p>
    <w:p w:rsidR="00030D3C" w:rsidRPr="00665D0A" w:rsidP="00D619BD" w14:paraId="305B0119" w14:textId="4ADA7523">
      <w:pPr>
        <w:pStyle w:val="Heading2"/>
      </w:pPr>
      <w:bookmarkStart w:id="227" w:name="_Toc154132676"/>
      <w:bookmarkStart w:id="228" w:name="_Toc184642966"/>
      <w:bookmarkEnd w:id="227"/>
      <w:r w:rsidRPr="00665D0A">
        <w:t>Represalias</w:t>
      </w:r>
      <w:bookmarkEnd w:id="228"/>
    </w:p>
    <w:p w:rsidR="00030D3C" w:rsidRPr="00665D0A" w:rsidP="00202027" w14:paraId="516F43F0" w14:textId="77777777">
      <w:pPr>
        <w:pStyle w:val="PlainText"/>
        <w:rPr>
          <w:rFonts w:ascii="Arial" w:eastAsia="Arial" w:hAnsi="Arial"/>
          <w:lang w:val=""/>
        </w:rPr>
      </w:pPr>
    </w:p>
    <w:p w:rsidR="00030D3C" w:rsidRPr="00665D0A" w:rsidP="00EF776F" w14:paraId="348E28C7" w14:textId="314B1A7B">
      <w:pPr>
        <w:pStyle w:val="PlainText"/>
        <w:jc w:val="both"/>
        <w:rPr>
          <w:rFonts w:ascii="Arial" w:hAnsi="Arial"/>
          <w:lang w:val=""/>
        </w:rPr>
      </w:pPr>
      <w:bookmarkStart w:id="229" w:name="_Hlk169777069"/>
      <w:r w:rsidRPr="00E85C48">
        <w:rPr>
          <w:rFonts w:ascii="Arial" w:hAnsi="Arial"/>
          <w:lang w:val=""/>
        </w:rPr>
        <w:t xml:space="preserve">La siguiente serie de preguntas se refiere a las veces que </w:t>
      </w:r>
      <w:r w:rsidRPr="00E85C48" w:rsidR="00965FA5">
        <w:rPr>
          <w:rFonts w:ascii="Arial" w:hAnsi="Arial" w:cs="Arial"/>
          <w:lang w:val=""/>
        </w:rPr>
        <w:t>u</w:t>
      </w:r>
      <w:r w:rsidRPr="00E85C48" w:rsidR="00947710">
        <w:rPr>
          <w:rFonts w:ascii="Arial" w:hAnsi="Arial" w:cs="Arial"/>
          <w:lang w:val=""/>
        </w:rPr>
        <w:t xml:space="preserve">sted </w:t>
      </w:r>
      <w:r w:rsidRPr="00E85C48" w:rsidR="00947710">
        <w:rPr>
          <w:rFonts w:ascii="Arial" w:hAnsi="Arial"/>
          <w:lang w:val=""/>
        </w:rPr>
        <w:t>ha</w:t>
      </w:r>
      <w:r w:rsidRPr="00E85C48">
        <w:rPr>
          <w:rFonts w:ascii="Arial" w:hAnsi="Arial"/>
          <w:lang w:val=""/>
        </w:rPr>
        <w:t xml:space="preserve"> planteado </w:t>
      </w:r>
      <w:r w:rsidRPr="00E85C48" w:rsidR="00EA3AD7">
        <w:rPr>
          <w:rFonts w:ascii="Arial" w:hAnsi="Arial" w:cs="Arial"/>
          <w:lang w:val=""/>
        </w:rPr>
        <w:t>discrepancias</w:t>
      </w:r>
      <w:r w:rsidRPr="00E85C48">
        <w:rPr>
          <w:rFonts w:ascii="Arial" w:hAnsi="Arial"/>
          <w:lang w:val=""/>
        </w:rPr>
        <w:t xml:space="preserve"> sobre </w:t>
      </w:r>
      <w:r w:rsidRPr="00E85C48" w:rsidR="002D55A0">
        <w:rPr>
          <w:rFonts w:ascii="Arial" w:hAnsi="Arial"/>
          <w:lang w:val=""/>
        </w:rPr>
        <w:t>s</w:t>
      </w:r>
      <w:r w:rsidRPr="00E85C48">
        <w:rPr>
          <w:rFonts w:ascii="Arial" w:hAnsi="Arial"/>
          <w:lang w:val=""/>
        </w:rPr>
        <w:t xml:space="preserve">u </w:t>
      </w:r>
      <w:r w:rsidRPr="00E85C48">
        <w:rPr>
          <w:rFonts w:ascii="Arial" w:hAnsi="Arial" w:cs="Arial"/>
          <w:lang w:val=""/>
        </w:rPr>
        <w:t>s</w:t>
      </w:r>
      <w:r w:rsidRPr="00E85C48" w:rsidR="00EA3AD7">
        <w:rPr>
          <w:rFonts w:ascii="Arial" w:hAnsi="Arial" w:cs="Arial"/>
          <w:lang w:val=""/>
        </w:rPr>
        <w:t>ueldo</w:t>
      </w:r>
      <w:r w:rsidRPr="00E85C48">
        <w:rPr>
          <w:rFonts w:ascii="Arial" w:hAnsi="Arial"/>
          <w:lang w:val=""/>
        </w:rPr>
        <w:t xml:space="preserve"> o </w:t>
      </w:r>
      <w:r w:rsidRPr="00E85C48" w:rsidR="002D55A0">
        <w:rPr>
          <w:rFonts w:ascii="Arial" w:hAnsi="Arial"/>
          <w:lang w:val=""/>
        </w:rPr>
        <w:t>s</w:t>
      </w:r>
      <w:r w:rsidRPr="00E85C48">
        <w:rPr>
          <w:rFonts w:ascii="Arial" w:hAnsi="Arial"/>
          <w:lang w:val=""/>
        </w:rPr>
        <w:t>u horario desde que empez</w:t>
      </w:r>
      <w:r w:rsidRPr="00E85C48" w:rsidR="002D55A0">
        <w:rPr>
          <w:rFonts w:ascii="Arial" w:hAnsi="Arial"/>
          <w:lang w:val=""/>
        </w:rPr>
        <w:t>ó</w:t>
      </w:r>
      <w:r w:rsidRPr="00E85C48">
        <w:rPr>
          <w:rFonts w:ascii="Arial" w:hAnsi="Arial"/>
          <w:lang w:val=""/>
        </w:rPr>
        <w:t xml:space="preserve"> a trabajar en </w:t>
      </w:r>
      <w:r w:rsidRPr="00E85C48" w:rsidR="002D55A0">
        <w:rPr>
          <w:rFonts w:ascii="Arial" w:hAnsi="Arial"/>
          <w:lang w:val=""/>
        </w:rPr>
        <w:t>s</w:t>
      </w:r>
      <w:r w:rsidRPr="00E85C48">
        <w:rPr>
          <w:rFonts w:ascii="Arial" w:hAnsi="Arial"/>
          <w:lang w:val=""/>
        </w:rPr>
        <w:t xml:space="preserve">u </w:t>
      </w:r>
      <w:r w:rsidRPr="00E85C48" w:rsidR="002D55A0">
        <w:rPr>
          <w:rFonts w:ascii="Arial" w:hAnsi="Arial"/>
          <w:lang w:val=""/>
        </w:rPr>
        <w:t>trabajo</w:t>
      </w:r>
      <w:r w:rsidRPr="00E85C48">
        <w:rPr>
          <w:rFonts w:ascii="Arial" w:hAnsi="Arial"/>
          <w:lang w:val=""/>
        </w:rPr>
        <w:t xml:space="preserve"> actual. Recuerde que la encuesta es confidencial. No compartiremos sus respuestas con </w:t>
      </w:r>
      <w:bookmarkEnd w:id="229"/>
      <w:r w:rsidRPr="00E85C48" w:rsidR="00EB2AE7">
        <w:rPr>
          <w:rFonts w:ascii="Arial" w:hAnsi="Arial"/>
          <w:lang w:val=""/>
        </w:rPr>
        <w:t>nadie</w:t>
      </w:r>
      <w:r w:rsidRPr="00E85C48" w:rsidR="6189967C">
        <w:rPr>
          <w:rFonts w:ascii="Arial" w:hAnsi="Arial"/>
          <w:lang w:val=""/>
        </w:rPr>
        <w:t>.</w:t>
      </w:r>
    </w:p>
    <w:p w:rsidR="00A61942" w:rsidRPr="00665D0A" w:rsidP="00EF776F" w14:paraId="3AFD7F04" w14:textId="77777777">
      <w:pPr>
        <w:pStyle w:val="PlainText"/>
        <w:jc w:val="both"/>
        <w:rPr>
          <w:rFonts w:ascii="Arial" w:hAnsi="Arial"/>
          <w:lang w:val=""/>
        </w:rPr>
      </w:pPr>
    </w:p>
    <w:p w:rsidR="00A61942" w:rsidRPr="00665D0A" w:rsidP="00CB0ABF" w14:paraId="0BF839FC" w14:textId="49F4D53C">
      <w:pPr>
        <w:pStyle w:val="PlainText"/>
        <w:numPr>
          <w:ilvl w:val="0"/>
          <w:numId w:val="32"/>
        </w:numPr>
        <w:ind w:left="720" w:hanging="720"/>
        <w:jc w:val="both"/>
        <w:rPr>
          <w:rFonts w:ascii="Arial" w:hAnsi="Arial"/>
          <w:i/>
          <w:lang w:val=""/>
        </w:rPr>
      </w:pPr>
      <w:bookmarkStart w:id="230" w:name="_Hlk169777085"/>
      <w:r w:rsidRPr="00665D0A">
        <w:rPr>
          <w:rFonts w:ascii="Arial" w:hAnsi="Arial"/>
          <w:lang w:val=""/>
        </w:rPr>
        <w:t xml:space="preserve">Desde que empezó a trabajar en su </w:t>
      </w:r>
      <w:r w:rsidRPr="00665D0A" w:rsidR="00166860">
        <w:rPr>
          <w:rFonts w:ascii="Arial" w:hAnsi="Arial"/>
          <w:lang w:val=""/>
        </w:rPr>
        <w:t>trabajo</w:t>
      </w:r>
      <w:r w:rsidRPr="00665D0A">
        <w:rPr>
          <w:rFonts w:ascii="Arial" w:hAnsi="Arial"/>
          <w:lang w:val=""/>
        </w:rPr>
        <w:t xml:space="preserve">, ¿le ha ocurrido alguna de las siguientes cosas? </w:t>
      </w:r>
      <w:r w:rsidRPr="00665D0A">
        <w:rPr>
          <w:rFonts w:ascii="Arial" w:hAnsi="Arial"/>
          <w:i/>
          <w:lang w:val=""/>
        </w:rPr>
        <w:t>Seleccione todas las que correspondan</w:t>
      </w:r>
      <w:bookmarkEnd w:id="230"/>
      <w:r w:rsidRPr="00665D0A">
        <w:rPr>
          <w:rFonts w:ascii="Arial" w:hAnsi="Arial"/>
          <w:i/>
          <w:lang w:val=""/>
        </w:rPr>
        <w:t>.</w:t>
      </w:r>
    </w:p>
    <w:p w:rsidR="00A61942" w:rsidRPr="00665D0A" w:rsidP="00A61942" w14:paraId="4CD523EE" w14:textId="77777777">
      <w:pPr>
        <w:pStyle w:val="PlainText"/>
        <w:ind w:left="360" w:hanging="270"/>
        <w:jc w:val="both"/>
        <w:rPr>
          <w:rFonts w:ascii="Arial" w:eastAsia="Arial" w:hAnsi="Arial"/>
          <w:lang w:val=""/>
        </w:rPr>
      </w:pPr>
      <w:r w:rsidRPr="00665D0A">
        <w:rPr>
          <w:rFonts w:ascii="Arial" w:hAnsi="Arial"/>
          <w:lang w:val=""/>
        </w:rPr>
        <w:t xml:space="preserve">     </w:t>
      </w:r>
    </w:p>
    <w:p w:rsidR="00A61942" w:rsidRPr="00665D0A" w:rsidP="00CB0ABF" w14:paraId="27D041D2" w14:textId="65F53363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bookmarkStart w:id="231" w:name="_Hlk169777103"/>
      <w:r w:rsidRPr="00665D0A">
        <w:rPr>
          <w:rFonts w:eastAsia="Arial"/>
          <w:sz w:val="20"/>
          <w:szCs w:val="20"/>
          <w:lang w:val=""/>
        </w:rPr>
        <w:t>Le pagaron menos del salario mínimo legal</w:t>
      </w:r>
    </w:p>
    <w:p w:rsidR="00A61942" w:rsidRPr="00665D0A" w:rsidP="00CB0ABF" w14:paraId="7B79DF64" w14:textId="25B7533B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Le pagaron menos de lo que le debían</w:t>
      </w:r>
    </w:p>
    <w:p w:rsidR="00A61942" w:rsidRPr="00665D0A" w:rsidP="00CB0ABF" w14:paraId="0D7BF1D2" w14:textId="51C8A19C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No le pagaron todas las horas que trabajó</w:t>
      </w:r>
    </w:p>
    <w:p w:rsidR="00A61942" w:rsidRPr="00665D0A" w:rsidP="00CB0ABF" w14:paraId="66F8CDBE" w14:textId="23AC1D4C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Le obligaron a trabajar sin cobrar antes de fichar o después de fichar</w:t>
      </w:r>
    </w:p>
    <w:p w:rsidR="00A61942" w:rsidRPr="00665D0A" w:rsidP="00CB0ABF" w14:paraId="71F9E4A9" w14:textId="29912C30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No le pagaron las horas extras</w:t>
      </w:r>
    </w:p>
    <w:p w:rsidR="00A61942" w:rsidRPr="00665D0A" w:rsidP="00CB0ABF" w14:paraId="1AC62427" w14:textId="410BC547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No le pagaron a tiempo</w:t>
      </w:r>
    </w:p>
    <w:p w:rsidR="00A61942" w:rsidRPr="00665D0A" w:rsidP="00CB0ABF" w14:paraId="3E65B047" w14:textId="0084A133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Su empleador le descontó un pago que no debía</w:t>
      </w:r>
    </w:p>
    <w:p w:rsidR="008831FF" w:rsidP="008831FF" w14:paraId="50100468" w14:textId="77777777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Trabajó durante un descanso sin recibir pago</w:t>
      </w:r>
      <w:bookmarkStart w:id="232" w:name="_Hlk169777115"/>
      <w:bookmarkEnd w:id="231"/>
    </w:p>
    <w:p w:rsidR="001A0101" w:rsidP="008831FF" w14:paraId="1556D521" w14:textId="58BC6F8B">
      <w:pPr>
        <w:pStyle w:val="A1-1stLeader"/>
        <w:numPr>
          <w:ilvl w:val="0"/>
          <w:numId w:val="34"/>
        </w:numPr>
        <w:rPr>
          <w:rFonts w:eastAsia="Arial"/>
          <w:sz w:val="20"/>
          <w:szCs w:val="20"/>
          <w:lang w:val=""/>
        </w:rPr>
      </w:pPr>
      <w:r w:rsidRPr="008831FF">
        <w:rPr>
          <w:rFonts w:eastAsia="Arial"/>
          <w:sz w:val="20"/>
          <w:szCs w:val="20"/>
          <w:lang w:val=""/>
        </w:rPr>
        <w:t>Ninguno de los anteriores</w:t>
      </w:r>
      <w:r w:rsidRPr="008831FF" w:rsidR="003F70AE">
        <w:rPr>
          <w:rFonts w:eastAsia="Arial"/>
          <w:sz w:val="20"/>
          <w:szCs w:val="20"/>
          <w:lang w:val=""/>
        </w:rPr>
        <w:t xml:space="preserve"> </w:t>
      </w:r>
      <w:bookmarkEnd w:id="232"/>
      <w:r w:rsidRPr="00665D0A" w:rsidR="003F70AE">
        <w:rPr>
          <w:rFonts w:ascii="Wingdings" w:eastAsia="Arial" w:hAnsi="Wingdings"/>
          <w:highlight w:val="cyan"/>
          <w:lang w:val=""/>
        </w:rPr>
        <w:sym w:font="Wingdings" w:char="F0E0"/>
      </w:r>
      <w:r w:rsidRPr="008831FF" w:rsidR="003F70AE">
        <w:rPr>
          <w:rFonts w:eastAsia="Arial"/>
          <w:sz w:val="20"/>
          <w:szCs w:val="20"/>
          <w:highlight w:val="cyan"/>
          <w:lang w:val=""/>
        </w:rPr>
        <w:t xml:space="preserve"> GO TO SECTION </w:t>
      </w:r>
      <w:r w:rsidRPr="008831FF" w:rsidR="005E273A">
        <w:rPr>
          <w:rFonts w:eastAsia="Arial"/>
          <w:sz w:val="20"/>
          <w:szCs w:val="20"/>
          <w:highlight w:val="cyan"/>
          <w:lang w:val=""/>
        </w:rPr>
        <w:t>H</w:t>
      </w:r>
    </w:p>
    <w:p w:rsidR="008831FF" w:rsidRPr="008831FF" w:rsidP="008831FF" w14:paraId="59D30CEA" w14:textId="77777777">
      <w:pPr>
        <w:pStyle w:val="A1-1stLeader"/>
        <w:numPr>
          <w:ilvl w:val="0"/>
          <w:numId w:val="0"/>
        </w:numPr>
        <w:ind w:left="720"/>
        <w:rPr>
          <w:rFonts w:eastAsia="Arial"/>
          <w:sz w:val="20"/>
          <w:szCs w:val="20"/>
          <w:lang w:val=""/>
        </w:rPr>
      </w:pPr>
    </w:p>
    <w:p w:rsidR="001A0101" w:rsidRPr="00665D0A" w:rsidP="000A33D3" w14:paraId="70DBB50D" w14:textId="635E7A5B">
      <w:pPr>
        <w:jc w:val="both"/>
        <w:rPr>
          <w:b/>
          <w:sz w:val="20"/>
          <w:szCs w:val="20"/>
          <w:lang w:val=""/>
        </w:rPr>
      </w:pPr>
      <w:bookmarkStart w:id="233" w:name="_Hlk169777141"/>
      <w:r w:rsidRPr="00665D0A">
        <w:rPr>
          <w:b/>
          <w:sz w:val="20"/>
          <w:szCs w:val="20"/>
          <w:lang w:val=""/>
        </w:rPr>
        <w:t xml:space="preserve">Para la siguiente serie de preguntas, piense en la </w:t>
      </w:r>
      <w:r w:rsidRPr="00665D0A">
        <w:rPr>
          <w:b/>
          <w:sz w:val="20"/>
          <w:szCs w:val="20"/>
          <w:u w:val="single"/>
          <w:lang w:val=""/>
        </w:rPr>
        <w:t>última vez</w:t>
      </w:r>
      <w:r w:rsidRPr="00665D0A">
        <w:rPr>
          <w:b/>
          <w:sz w:val="20"/>
          <w:szCs w:val="20"/>
          <w:lang w:val=""/>
        </w:rPr>
        <w:t xml:space="preserve"> que le ocurrió una de estas cosas en su trabajo actual</w:t>
      </w:r>
      <w:bookmarkEnd w:id="233"/>
      <w:r w:rsidRPr="00665D0A" w:rsidR="00442594">
        <w:rPr>
          <w:b/>
          <w:sz w:val="20"/>
          <w:szCs w:val="20"/>
          <w:lang w:val=""/>
        </w:rPr>
        <w:t>.</w:t>
      </w:r>
    </w:p>
    <w:p w:rsidR="00030D3C" w:rsidRPr="00665D0A" w:rsidP="00EF776F" w14:paraId="4CBF24EC" w14:textId="77777777">
      <w:pPr>
        <w:pStyle w:val="PlainText"/>
        <w:jc w:val="both"/>
        <w:rPr>
          <w:rFonts w:ascii="Arial" w:eastAsia="Arial" w:hAnsi="Arial"/>
          <w:lang w:val=""/>
        </w:rPr>
      </w:pPr>
    </w:p>
    <w:p w:rsidR="00030D3C" w:rsidRPr="00E85C48" w:rsidP="00CB0ABF" w14:paraId="5BF84846" w14:textId="0B0FA421">
      <w:pPr>
        <w:pStyle w:val="PlainText"/>
        <w:numPr>
          <w:ilvl w:val="0"/>
          <w:numId w:val="32"/>
        </w:numPr>
        <w:ind w:left="720" w:hanging="720"/>
        <w:jc w:val="both"/>
        <w:rPr>
          <w:rFonts w:ascii="Arial" w:eastAsia="Arial" w:hAnsi="Arial"/>
          <w:lang w:val=""/>
        </w:rPr>
      </w:pPr>
      <w:bookmarkStart w:id="234" w:name="_Hlk169777221"/>
      <w:r w:rsidRPr="00E85C48">
        <w:rPr>
          <w:rFonts w:ascii="Arial" w:hAnsi="Arial"/>
          <w:lang w:val=""/>
        </w:rPr>
        <w:t xml:space="preserve">¿Le planteó </w:t>
      </w:r>
      <w:r w:rsidRPr="00E85C48" w:rsidR="0090342E">
        <w:rPr>
          <w:rFonts w:ascii="Arial" w:hAnsi="Arial" w:cs="Arial"/>
          <w:lang w:val=""/>
        </w:rPr>
        <w:t>la discrepancia</w:t>
      </w:r>
      <w:r w:rsidRPr="00E85C48">
        <w:rPr>
          <w:rFonts w:ascii="Arial" w:hAnsi="Arial"/>
          <w:lang w:val=""/>
        </w:rPr>
        <w:t xml:space="preserve"> a su supervisor, a su empleador o a un organismo gubernamental</w:t>
      </w:r>
      <w:bookmarkEnd w:id="234"/>
      <w:r w:rsidRPr="00E85C48" w:rsidR="004B2C67">
        <w:rPr>
          <w:rFonts w:ascii="Arial" w:hAnsi="Arial"/>
          <w:lang w:val=""/>
        </w:rPr>
        <w:t>?</w:t>
      </w:r>
    </w:p>
    <w:p w:rsidR="00030D3C" w:rsidRPr="00665D0A" w:rsidP="00EF776F" w14:paraId="5EF99DC3" w14:textId="77777777">
      <w:pPr>
        <w:pStyle w:val="PlainText"/>
        <w:ind w:left="360" w:hanging="270"/>
        <w:jc w:val="both"/>
        <w:rPr>
          <w:rFonts w:ascii="Arial" w:eastAsia="Arial" w:hAnsi="Arial"/>
          <w:lang w:val=""/>
        </w:rPr>
      </w:pPr>
    </w:p>
    <w:p w:rsidR="00030D3C" w:rsidRPr="00665D0A" w:rsidP="00CB0ABF" w14:paraId="2926371B" w14:textId="3F5C9A26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Sí</w:t>
      </w:r>
      <w:r w:rsidRPr="00665D0A" w:rsidR="009C4E2C">
        <w:rPr>
          <w:rFonts w:eastAsia="Arial"/>
          <w:sz w:val="20"/>
          <w:szCs w:val="20"/>
          <w:lang w:val=""/>
        </w:rPr>
        <w:t xml:space="preserve"> </w:t>
      </w:r>
    </w:p>
    <w:p w:rsidR="00030D3C" w:rsidRPr="00665D0A" w:rsidP="00CB0ABF" w14:paraId="3A1CC48D" w14:textId="2A9B6E43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 xml:space="preserve">No </w:t>
      </w:r>
      <w:r w:rsidRPr="00665D0A" w:rsidR="00E73CE1">
        <w:rPr>
          <w:rFonts w:ascii="Wingdings" w:eastAsia="Arial" w:hAnsi="Wingdings"/>
          <w:sz w:val="20"/>
          <w:szCs w:val="20"/>
          <w:lang w:val=""/>
        </w:rPr>
        <w:sym w:font="Wingdings" w:char="F0E0"/>
      </w:r>
      <w:r w:rsidRPr="00665D0A">
        <w:rPr>
          <w:rFonts w:eastAsia="Arial"/>
          <w:sz w:val="20"/>
          <w:szCs w:val="20"/>
          <w:lang w:val=""/>
        </w:rPr>
        <w:t xml:space="preserve"> 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GO </w:t>
      </w:r>
      <w:r w:rsidRPr="00665D0A" w:rsidR="00FF5131">
        <w:rPr>
          <w:rFonts w:eastAsia="Arial"/>
          <w:sz w:val="20"/>
          <w:szCs w:val="20"/>
          <w:highlight w:val="cyan"/>
          <w:lang w:val=""/>
        </w:rPr>
        <w:t>TO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 </w:t>
      </w:r>
      <w:r w:rsidRPr="00665D0A" w:rsidR="003A0DCA">
        <w:rPr>
          <w:rFonts w:eastAsia="Arial"/>
          <w:sz w:val="20"/>
          <w:szCs w:val="20"/>
          <w:highlight w:val="cyan"/>
          <w:lang w:val=""/>
        </w:rPr>
        <w:t>G</w:t>
      </w:r>
      <w:r w:rsidRPr="00665D0A" w:rsidR="006556FC">
        <w:rPr>
          <w:rFonts w:eastAsia="Arial"/>
          <w:sz w:val="20"/>
          <w:szCs w:val="20"/>
          <w:highlight w:val="cyan"/>
          <w:lang w:val=""/>
        </w:rPr>
        <w:t>6</w:t>
      </w:r>
    </w:p>
    <w:p w:rsidR="009C4E2C" w:rsidRPr="00665D0A" w:rsidP="009C4E2C" w14:paraId="43D679E8" w14:textId="77777777">
      <w:pPr>
        <w:pStyle w:val="A1-1stLeader"/>
        <w:numPr>
          <w:ilvl w:val="0"/>
          <w:numId w:val="0"/>
        </w:numPr>
        <w:rPr>
          <w:rFonts w:eastAsia="Arial"/>
          <w:sz w:val="20"/>
          <w:szCs w:val="20"/>
          <w:lang w:val=""/>
        </w:rPr>
      </w:pPr>
    </w:p>
    <w:p w:rsidR="009C4E2C" w:rsidRPr="00665D0A" w:rsidP="00041CB9" w14:paraId="3EA4F53C" w14:textId="1BBBA392">
      <w:pPr>
        <w:pStyle w:val="PlainText"/>
        <w:numPr>
          <w:ilvl w:val="0"/>
          <w:numId w:val="32"/>
        </w:numPr>
        <w:ind w:left="720" w:hanging="720"/>
        <w:jc w:val="both"/>
        <w:rPr>
          <w:rFonts w:eastAsia="Arial"/>
          <w:lang w:val=""/>
        </w:rPr>
      </w:pPr>
      <w:bookmarkStart w:id="235" w:name="_Hlk169777268"/>
      <w:r w:rsidRPr="00041CB9">
        <w:rPr>
          <w:rFonts w:ascii="Arial" w:hAnsi="Arial"/>
          <w:lang w:val=""/>
        </w:rPr>
        <w:t>¿</w:t>
      </w:r>
      <w:r w:rsidRPr="00041CB9" w:rsidR="0018168E">
        <w:rPr>
          <w:rFonts w:ascii="Arial" w:hAnsi="Arial"/>
          <w:lang w:val=""/>
        </w:rPr>
        <w:t xml:space="preserve">A quién le </w:t>
      </w:r>
      <w:r w:rsidRPr="00041CB9">
        <w:rPr>
          <w:rFonts w:ascii="Arial" w:hAnsi="Arial"/>
          <w:lang w:val=""/>
        </w:rPr>
        <w:t>planteó el problema</w:t>
      </w:r>
      <w:r w:rsidRPr="00041CB9" w:rsidR="0018168E">
        <w:rPr>
          <w:rFonts w:ascii="Arial" w:hAnsi="Arial"/>
          <w:lang w:val=""/>
        </w:rPr>
        <w:t>?</w:t>
      </w:r>
      <w:r w:rsidRPr="00041CB9">
        <w:rPr>
          <w:rFonts w:ascii="Arial" w:hAnsi="Arial"/>
          <w:lang w:val=""/>
        </w:rPr>
        <w:t xml:space="preserve"> </w:t>
      </w:r>
      <w:bookmarkEnd w:id="235"/>
    </w:p>
    <w:p w:rsidR="0044489B" w:rsidRPr="00665D0A" w:rsidP="0018168E" w14:paraId="00C66E7E" w14:textId="77777777">
      <w:pPr>
        <w:pStyle w:val="A1-1stLeader"/>
        <w:numPr>
          <w:ilvl w:val="0"/>
          <w:numId w:val="0"/>
        </w:numPr>
        <w:rPr>
          <w:rFonts w:eastAsia="Arial"/>
          <w:sz w:val="20"/>
          <w:szCs w:val="20"/>
          <w:lang w:val=""/>
        </w:rPr>
      </w:pPr>
    </w:p>
    <w:p w:rsidR="009C4E2C" w:rsidRPr="00665D0A" w:rsidP="00CB0ABF" w14:paraId="1F4462B7" w14:textId="162757B6">
      <w:pPr>
        <w:pStyle w:val="A1-1stLeader"/>
        <w:rPr>
          <w:rFonts w:eastAsia="Arial"/>
          <w:sz w:val="20"/>
          <w:szCs w:val="20"/>
          <w:lang w:val=""/>
        </w:rPr>
      </w:pPr>
      <w:bookmarkStart w:id="236" w:name="_Hlk169777299"/>
      <w:r w:rsidRPr="00665D0A">
        <w:rPr>
          <w:rFonts w:eastAsia="Arial"/>
          <w:sz w:val="20"/>
          <w:szCs w:val="20"/>
          <w:lang w:val=""/>
        </w:rPr>
        <w:t>Supervisor o empleador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  </w:t>
      </w:r>
      <w:bookmarkEnd w:id="236"/>
      <w:r w:rsidRPr="00665D0A" w:rsidR="006C27EC">
        <w:rPr>
          <w:rFonts w:ascii="Wingdings" w:eastAsia="Arial" w:hAnsi="Wingdings"/>
          <w:sz w:val="20"/>
          <w:szCs w:val="20"/>
          <w:highlight w:val="cyan"/>
          <w:lang w:val=""/>
        </w:rPr>
        <w:sym w:font="Wingdings" w:char="F0E0"/>
      </w:r>
      <w:r w:rsidRPr="00665D0A" w:rsidR="006C27EC">
        <w:rPr>
          <w:rFonts w:eastAsia="Arial"/>
          <w:sz w:val="20"/>
          <w:szCs w:val="20"/>
          <w:highlight w:val="cyan"/>
          <w:lang w:val=""/>
        </w:rPr>
        <w:t xml:space="preserve"> GO TO G5</w:t>
      </w:r>
    </w:p>
    <w:p w:rsidR="009C4E2C" w:rsidRPr="00665D0A" w:rsidP="00CB0ABF" w14:paraId="1D8BDBD4" w14:textId="3178D1D5">
      <w:pPr>
        <w:pStyle w:val="A1-1stLeader"/>
        <w:rPr>
          <w:rFonts w:eastAsia="Arial"/>
          <w:sz w:val="20"/>
          <w:szCs w:val="20"/>
          <w:lang w:val=""/>
        </w:rPr>
      </w:pPr>
      <w:bookmarkStart w:id="237" w:name="_Hlk169777311"/>
      <w:r w:rsidRPr="00665D0A">
        <w:rPr>
          <w:rFonts w:eastAsia="Arial"/>
          <w:sz w:val="20"/>
          <w:szCs w:val="20"/>
          <w:lang w:val=""/>
        </w:rPr>
        <w:t>Organismo gubernamental</w:t>
      </w:r>
    </w:p>
    <w:p w:rsidR="009C4E2C" w:rsidRPr="00665D0A" w:rsidP="00CB0ABF" w14:paraId="4A191B7A" w14:textId="34CEF81A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Ambos</w:t>
      </w:r>
      <w:bookmarkEnd w:id="237"/>
      <w:r w:rsidRPr="00665D0A" w:rsidR="006C27EC">
        <w:rPr>
          <w:rFonts w:eastAsia="Arial"/>
          <w:sz w:val="20"/>
          <w:szCs w:val="20"/>
          <w:lang w:val=""/>
        </w:rPr>
        <w:t xml:space="preserve"> </w:t>
      </w:r>
      <w:r w:rsidRPr="00665D0A" w:rsidR="006C27EC">
        <w:rPr>
          <w:rFonts w:ascii="Wingdings" w:eastAsia="Arial" w:hAnsi="Wingdings"/>
          <w:sz w:val="20"/>
          <w:szCs w:val="20"/>
          <w:highlight w:val="cyan"/>
          <w:lang w:val=""/>
        </w:rPr>
        <w:sym w:font="Wingdings" w:char="F0E0"/>
      </w:r>
      <w:r w:rsidRPr="00665D0A" w:rsidR="006C27EC">
        <w:rPr>
          <w:rFonts w:eastAsia="Arial"/>
          <w:sz w:val="20"/>
          <w:szCs w:val="20"/>
          <w:highlight w:val="cyan"/>
          <w:lang w:val=""/>
        </w:rPr>
        <w:t xml:space="preserve"> GO TO G5</w:t>
      </w:r>
    </w:p>
    <w:p w:rsidR="00030D3C" w:rsidRPr="00665D0A" w:rsidP="00E73CE1" w14:paraId="3056B88E" w14:textId="77777777">
      <w:pPr>
        <w:pStyle w:val="PlainText"/>
        <w:jc w:val="both"/>
        <w:rPr>
          <w:rFonts w:ascii="Arial" w:eastAsia="Arial" w:hAnsi="Arial"/>
          <w:lang w:val=""/>
        </w:rPr>
      </w:pPr>
    </w:p>
    <w:p w:rsidR="00030D3C" w:rsidRPr="00665D0A" w:rsidP="00CB0ABF" w14:paraId="09F2F190" w14:textId="5C29E90E">
      <w:pPr>
        <w:pStyle w:val="PlainText"/>
        <w:numPr>
          <w:ilvl w:val="0"/>
          <w:numId w:val="32"/>
        </w:numPr>
        <w:ind w:left="720" w:hanging="720"/>
        <w:jc w:val="both"/>
        <w:rPr>
          <w:rFonts w:ascii="Arial" w:hAnsi="Arial"/>
          <w:lang w:val=""/>
        </w:rPr>
      </w:pPr>
      <w:bookmarkStart w:id="238" w:name="_Hlk169777327"/>
      <w:r w:rsidRPr="00665D0A">
        <w:rPr>
          <w:rFonts w:ascii="Arial" w:hAnsi="Arial"/>
          <w:lang w:val=""/>
        </w:rPr>
        <w:t>¿Supo su empleador o supervisor que usted planteó este problema</w:t>
      </w:r>
      <w:bookmarkEnd w:id="238"/>
      <w:r w:rsidRPr="00665D0A" w:rsidR="004B2C67">
        <w:rPr>
          <w:rFonts w:ascii="Arial" w:hAnsi="Arial"/>
          <w:lang w:val=""/>
        </w:rPr>
        <w:t xml:space="preserve">? </w:t>
      </w:r>
    </w:p>
    <w:p w:rsidR="00030D3C" w:rsidRPr="00665D0A" w:rsidP="00EF776F" w14:paraId="4829C9D9" w14:textId="77777777">
      <w:pPr>
        <w:pStyle w:val="PlainText"/>
        <w:ind w:left="360" w:hanging="270"/>
        <w:jc w:val="both"/>
        <w:rPr>
          <w:rFonts w:ascii="Arial" w:eastAsia="Arial" w:hAnsi="Arial"/>
          <w:lang w:val=""/>
        </w:rPr>
      </w:pPr>
    </w:p>
    <w:p w:rsidR="00030D3C" w:rsidRPr="00665D0A" w:rsidP="00CB0ABF" w14:paraId="06316DF1" w14:textId="40CAA9B5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Sí</w:t>
      </w:r>
    </w:p>
    <w:p w:rsidR="00030D3C" w:rsidRPr="00665D0A" w:rsidP="00CB0ABF" w14:paraId="31535D71" w14:textId="27E1CBA5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 xml:space="preserve">No </w:t>
      </w:r>
      <w:r w:rsidRPr="00665D0A" w:rsidR="00E73CE1">
        <w:rPr>
          <w:rFonts w:ascii="Wingdings" w:eastAsia="Arial" w:hAnsi="Wingdings"/>
          <w:sz w:val="20"/>
          <w:szCs w:val="20"/>
          <w:lang w:val=""/>
        </w:rPr>
        <w:sym w:font="Wingdings" w:char="F0E0"/>
      </w:r>
      <w:r w:rsidRPr="00665D0A">
        <w:rPr>
          <w:rFonts w:eastAsia="Arial"/>
          <w:sz w:val="20"/>
          <w:szCs w:val="20"/>
          <w:lang w:val=""/>
        </w:rPr>
        <w:t xml:space="preserve"> 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GO </w:t>
      </w:r>
      <w:r w:rsidRPr="00665D0A" w:rsidR="00FF5131">
        <w:rPr>
          <w:rFonts w:eastAsia="Arial"/>
          <w:sz w:val="20"/>
          <w:szCs w:val="20"/>
          <w:highlight w:val="cyan"/>
          <w:lang w:val=""/>
        </w:rPr>
        <w:t>TO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 </w:t>
      </w:r>
      <w:r w:rsidRPr="00665D0A" w:rsidR="00B44F90">
        <w:rPr>
          <w:rFonts w:eastAsia="Arial"/>
          <w:sz w:val="20"/>
          <w:szCs w:val="20"/>
          <w:highlight w:val="cyan"/>
          <w:lang w:val=""/>
        </w:rPr>
        <w:t>G</w:t>
      </w:r>
      <w:r w:rsidRPr="00665D0A" w:rsidR="006556FC">
        <w:rPr>
          <w:rFonts w:eastAsia="Arial"/>
          <w:sz w:val="20"/>
          <w:szCs w:val="20"/>
          <w:highlight w:val="cyan"/>
          <w:lang w:val=""/>
        </w:rPr>
        <w:t>6</w:t>
      </w:r>
    </w:p>
    <w:p w:rsidR="0090070C" w:rsidRPr="00665D0A" w:rsidP="00CB0ABF" w14:paraId="31C011B0" w14:textId="4A95328D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No sé</w:t>
      </w:r>
      <w:r w:rsidRPr="00665D0A">
        <w:rPr>
          <w:rFonts w:eastAsia="Arial"/>
          <w:sz w:val="20"/>
          <w:szCs w:val="20"/>
          <w:lang w:val=""/>
        </w:rPr>
        <w:t xml:space="preserve"> </w:t>
      </w:r>
      <w:r w:rsidRPr="00665D0A">
        <w:rPr>
          <w:rFonts w:ascii="Wingdings" w:eastAsia="Arial" w:hAnsi="Wingdings"/>
          <w:sz w:val="20"/>
          <w:szCs w:val="20"/>
          <w:lang w:val=""/>
        </w:rPr>
        <w:sym w:font="Wingdings" w:char="F0E0"/>
      </w:r>
      <w:r w:rsidRPr="00665D0A">
        <w:rPr>
          <w:rFonts w:eastAsia="Arial"/>
          <w:sz w:val="20"/>
          <w:szCs w:val="20"/>
          <w:lang w:val=""/>
        </w:rPr>
        <w:t xml:space="preserve"> </w:t>
      </w:r>
      <w:r w:rsidRPr="00665D0A">
        <w:rPr>
          <w:rFonts w:eastAsia="Arial"/>
          <w:sz w:val="20"/>
          <w:szCs w:val="20"/>
          <w:highlight w:val="cyan"/>
          <w:lang w:val=""/>
        </w:rPr>
        <w:t xml:space="preserve">GO TO </w:t>
      </w:r>
      <w:r w:rsidRPr="00665D0A" w:rsidR="00B44F90">
        <w:rPr>
          <w:rFonts w:eastAsia="Arial"/>
          <w:sz w:val="20"/>
          <w:szCs w:val="20"/>
          <w:highlight w:val="cyan"/>
          <w:lang w:val=""/>
        </w:rPr>
        <w:t>G</w:t>
      </w:r>
      <w:r w:rsidRPr="00665D0A">
        <w:rPr>
          <w:rFonts w:eastAsia="Arial"/>
          <w:sz w:val="20"/>
          <w:szCs w:val="20"/>
          <w:highlight w:val="cyan"/>
          <w:lang w:val=""/>
        </w:rPr>
        <w:t>6</w:t>
      </w:r>
    </w:p>
    <w:p w:rsidR="00030D3C" w:rsidRPr="00665D0A" w:rsidP="00EF776F" w14:paraId="663475F1" w14:textId="77777777">
      <w:pPr>
        <w:pStyle w:val="PlainText"/>
        <w:ind w:left="360" w:hanging="270"/>
        <w:jc w:val="both"/>
        <w:rPr>
          <w:rFonts w:ascii="Arial" w:eastAsia="Arial" w:hAnsi="Arial"/>
          <w:lang w:val=""/>
        </w:rPr>
      </w:pPr>
    </w:p>
    <w:p w:rsidR="00030D3C" w:rsidRPr="00665D0A" w:rsidP="00CB0ABF" w14:paraId="059D79BE" w14:textId="1143FDF5">
      <w:pPr>
        <w:pStyle w:val="PlainText"/>
        <w:numPr>
          <w:ilvl w:val="0"/>
          <w:numId w:val="32"/>
        </w:numPr>
        <w:ind w:left="720" w:hanging="720"/>
        <w:jc w:val="both"/>
        <w:rPr>
          <w:rFonts w:ascii="Arial" w:hAnsi="Arial"/>
          <w:i/>
          <w:lang w:val=""/>
        </w:rPr>
      </w:pPr>
      <w:bookmarkStart w:id="239" w:name="_Hlk169777370"/>
      <w:r w:rsidRPr="00E85C48">
        <w:rPr>
          <w:rFonts w:ascii="Arial" w:hAnsi="Arial"/>
          <w:lang w:val=""/>
        </w:rPr>
        <w:t xml:space="preserve">¿Su empleador o supervisor hizo algo de lo siguiente en respuesta a su planteamiento de </w:t>
      </w:r>
      <w:r w:rsidRPr="00E85C48">
        <w:rPr>
          <w:rFonts w:ascii="Arial" w:hAnsi="Arial" w:cs="Arial"/>
          <w:lang w:val=""/>
        </w:rPr>
        <w:t>est</w:t>
      </w:r>
      <w:r w:rsidRPr="00E85C48" w:rsidR="00981708">
        <w:rPr>
          <w:rFonts w:ascii="Arial" w:hAnsi="Arial" w:cs="Arial"/>
          <w:lang w:val=""/>
        </w:rPr>
        <w:t>a discrepancia</w:t>
      </w:r>
      <w:r w:rsidRPr="00E85C48">
        <w:rPr>
          <w:rFonts w:ascii="Arial" w:hAnsi="Arial"/>
          <w:lang w:val=""/>
        </w:rPr>
        <w:t xml:space="preserve">? </w:t>
      </w:r>
      <w:r w:rsidRPr="00E85C48">
        <w:rPr>
          <w:rFonts w:ascii="Arial" w:hAnsi="Arial"/>
          <w:i/>
          <w:lang w:val=""/>
        </w:rPr>
        <w:t>Seleccione todo lo que</w:t>
      </w:r>
      <w:r w:rsidRPr="00665D0A">
        <w:rPr>
          <w:rFonts w:ascii="Arial" w:hAnsi="Arial"/>
          <w:i/>
          <w:lang w:val=""/>
        </w:rPr>
        <w:t xml:space="preserve"> corresponda</w:t>
      </w:r>
      <w:bookmarkEnd w:id="239"/>
      <w:r w:rsidRPr="00665D0A" w:rsidR="004B2C67">
        <w:rPr>
          <w:rFonts w:ascii="Arial" w:hAnsi="Arial"/>
          <w:i/>
          <w:lang w:val=""/>
        </w:rPr>
        <w:t>.</w:t>
      </w:r>
    </w:p>
    <w:p w:rsidR="00030D3C" w:rsidRPr="00665D0A" w:rsidP="00CB0ABF" w14:paraId="0D6E8CCB" w14:textId="1C359B46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bookmarkStart w:id="240" w:name="_Hlk169777384"/>
      <w:r w:rsidRPr="00665D0A">
        <w:rPr>
          <w:rFonts w:eastAsia="Arial"/>
          <w:sz w:val="20"/>
          <w:szCs w:val="20"/>
          <w:lang w:val=""/>
        </w:rPr>
        <w:t>Lo suspendió</w:t>
      </w:r>
    </w:p>
    <w:p w:rsidR="00030D3C" w:rsidRPr="00665D0A" w:rsidP="00CB0ABF" w14:paraId="00F403AE" w14:textId="7C44C75E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Le recortó las horas de trabajo o le cambió el horario</w:t>
      </w:r>
    </w:p>
    <w:p w:rsidR="00030D3C" w:rsidRPr="00665D0A" w:rsidP="00CB0ABF" w14:paraId="2C3DDE10" w14:textId="5DAACF3E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Le redujo el sueldo</w:t>
      </w:r>
    </w:p>
    <w:p w:rsidR="00711AB7" w:rsidRPr="00665D0A" w:rsidP="00CB0ABF" w14:paraId="718CDE27" w14:textId="54D969FF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 xml:space="preserve">Le negó un ascenso o le </w:t>
      </w:r>
      <w:r w:rsidRPr="00665D0A" w:rsidR="00BB7638">
        <w:rPr>
          <w:rFonts w:eastAsia="Arial"/>
          <w:sz w:val="20"/>
          <w:szCs w:val="20"/>
          <w:lang w:val=""/>
        </w:rPr>
        <w:t>rebaj</w:t>
      </w:r>
      <w:r w:rsidRPr="00665D0A">
        <w:rPr>
          <w:rFonts w:eastAsia="Arial"/>
          <w:sz w:val="20"/>
          <w:szCs w:val="20"/>
          <w:lang w:val=""/>
        </w:rPr>
        <w:t>ó de categoría</w:t>
      </w:r>
    </w:p>
    <w:p w:rsidR="00030D3C" w:rsidRPr="00665D0A" w:rsidP="00CB0ABF" w14:paraId="3CC2A904" w14:textId="55134B71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Le dio peores asignaciones de trabajo</w:t>
      </w:r>
    </w:p>
    <w:p w:rsidR="00030D3C" w:rsidRPr="00665D0A" w:rsidP="00CB0ABF" w14:paraId="12DADD2A" w14:textId="528CC3A9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Le acosó o abusó de usted</w:t>
      </w:r>
    </w:p>
    <w:p w:rsidR="00AD73D8" w:rsidRPr="00665D0A" w:rsidP="00CB0ABF" w14:paraId="414F740A" w14:textId="12B5C3AE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Le amenazó con despedirle</w:t>
      </w:r>
    </w:p>
    <w:p w:rsidR="00AD73D8" w:rsidRPr="00665D0A" w:rsidP="00CB0ABF" w14:paraId="20237C93" w14:textId="6369065C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Amenazó con llamar a la policía</w:t>
      </w:r>
    </w:p>
    <w:p w:rsidR="00AD73D8" w:rsidRPr="00665D0A" w:rsidP="00CB0ABF" w14:paraId="0723A82B" w14:textId="3414F80A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Amenazó con llamar a inmigración</w:t>
      </w:r>
    </w:p>
    <w:p w:rsidR="004F0DA6" w:rsidRPr="00665D0A" w:rsidP="00CB0ABF" w14:paraId="68732BB7" w14:textId="38269807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Le ignoró</w:t>
      </w:r>
    </w:p>
    <w:p w:rsidR="000F04E0" w:rsidRPr="00665D0A" w:rsidP="00CB0ABF" w14:paraId="6C3A5D8E" w14:textId="27133B36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Corrigió el problema</w:t>
      </w:r>
    </w:p>
    <w:p w:rsidR="00D210B6" w:rsidRPr="00665D0A" w:rsidP="00CB0ABF" w14:paraId="5DBE69B7" w14:textId="15D66C13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No hizo nada</w:t>
      </w:r>
    </w:p>
    <w:p w:rsidR="004F0DA6" w:rsidRPr="00665D0A" w:rsidP="00CB0ABF" w14:paraId="7B5B701A" w14:textId="5A7A27E5">
      <w:pPr>
        <w:pStyle w:val="A1-1stLeader"/>
        <w:numPr>
          <w:ilvl w:val="0"/>
          <w:numId w:val="35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Algo más, especifique</w:t>
      </w:r>
      <w:bookmarkEnd w:id="240"/>
    </w:p>
    <w:p w:rsidR="0086161F" w:rsidRPr="00665D0A" w:rsidP="000A33D3" w14:paraId="49B94034" w14:textId="24AAB2A8">
      <w:pPr>
        <w:pStyle w:val="A1-1stLeader"/>
        <w:numPr>
          <w:ilvl w:val="0"/>
          <w:numId w:val="0"/>
        </w:numPr>
        <w:ind w:left="720"/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inline distT="45720" distB="45720" distL="114300" distR="114300">
                <wp:extent cx="2306320" cy="233680"/>
                <wp:effectExtent l="0" t="0" r="17780" b="13970"/>
                <wp:docPr id="528032822" name="Text Box 52803282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6320" cy="23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86161F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528032822" o:spid="_x0000_i1043" type="#_x0000_t202" style="width:181.6pt;height:18.4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86161F" w14:paraId="5DBD930F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4F4816" w:rsidRPr="00665D0A" w:rsidP="000A33D3" w14:paraId="11582C10" w14:textId="77777777">
      <w:pPr>
        <w:pStyle w:val="PlainText"/>
        <w:jc w:val="both"/>
        <w:rPr>
          <w:rFonts w:ascii="Arial" w:hAnsi="Arial"/>
          <w:lang w:val=""/>
        </w:rPr>
      </w:pPr>
    </w:p>
    <w:p w:rsidR="00030D3C" w:rsidRPr="00665D0A" w:rsidP="00CB0ABF" w14:paraId="3CC38217" w14:textId="7BDD248D">
      <w:pPr>
        <w:pStyle w:val="PlainText"/>
        <w:numPr>
          <w:ilvl w:val="0"/>
          <w:numId w:val="32"/>
        </w:numPr>
        <w:ind w:left="720" w:hanging="720"/>
        <w:jc w:val="both"/>
        <w:rPr>
          <w:rFonts w:ascii="Arial" w:eastAsia="Arial" w:hAnsi="Arial"/>
          <w:lang w:val=""/>
        </w:rPr>
      </w:pPr>
      <w:bookmarkStart w:id="241" w:name="_Hlk169777408"/>
      <w:r w:rsidRPr="00665D0A">
        <w:rPr>
          <w:rFonts w:ascii="Arial" w:hAnsi="Arial"/>
          <w:lang w:val=""/>
        </w:rPr>
        <w:t>Desde que empezó a trabajar en su trabajo</w:t>
      </w:r>
      <w:r w:rsidRPr="002F35AB">
        <w:rPr>
          <w:rFonts w:ascii="Arial" w:hAnsi="Arial" w:cs="Arial"/>
          <w:lang w:val=""/>
        </w:rPr>
        <w:t xml:space="preserve">, </w:t>
      </w:r>
      <w:r w:rsidRPr="00665D0A" w:rsidR="00783246">
        <w:rPr>
          <w:rFonts w:ascii="Arial" w:hAnsi="Arial"/>
          <w:lang w:val=""/>
        </w:rPr>
        <w:t xml:space="preserve">¿hubo ocasiones en las que NO planteó ningún asunto, a pesar de tener un problema en su </w:t>
      </w:r>
      <w:r w:rsidRPr="00E85C48" w:rsidR="00783246">
        <w:rPr>
          <w:rFonts w:ascii="Arial" w:hAnsi="Arial"/>
          <w:lang w:val=""/>
        </w:rPr>
        <w:t xml:space="preserve">trabajo con su </w:t>
      </w:r>
      <w:r w:rsidRPr="00E85C48" w:rsidR="00783246">
        <w:rPr>
          <w:rFonts w:ascii="Arial" w:hAnsi="Arial" w:cs="Arial"/>
          <w:lang w:val=""/>
        </w:rPr>
        <w:t>s</w:t>
      </w:r>
      <w:r w:rsidRPr="00E85C48" w:rsidR="00BF4723">
        <w:rPr>
          <w:rFonts w:ascii="Arial" w:hAnsi="Arial" w:cs="Arial"/>
          <w:lang w:val=""/>
        </w:rPr>
        <w:t>ueldo</w:t>
      </w:r>
      <w:r w:rsidRPr="00E85C48" w:rsidR="00783246">
        <w:rPr>
          <w:rFonts w:ascii="Arial" w:hAnsi="Arial"/>
          <w:lang w:val=""/>
        </w:rPr>
        <w:t xml:space="preserve"> o su horario</w:t>
      </w:r>
      <w:bookmarkEnd w:id="241"/>
      <w:r w:rsidRPr="00665D0A" w:rsidR="00E1470B">
        <w:rPr>
          <w:rFonts w:ascii="Arial" w:hAnsi="Arial"/>
          <w:lang w:val=""/>
        </w:rPr>
        <w:t>?</w:t>
      </w:r>
    </w:p>
    <w:p w:rsidR="00030D3C" w:rsidRPr="00665D0A" w:rsidP="00CB0ABF" w14:paraId="3362872B" w14:textId="4428A3D9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Sí</w:t>
      </w:r>
    </w:p>
    <w:p w:rsidR="00030D3C" w:rsidRPr="00665D0A" w:rsidP="00CB0ABF" w14:paraId="65E85C27" w14:textId="0F0E6F0B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 xml:space="preserve">No </w:t>
      </w:r>
      <w:r w:rsidRPr="00665D0A">
        <w:rPr>
          <w:rFonts w:ascii="Wingdings" w:eastAsia="Arial" w:hAnsi="Wingdings"/>
          <w:sz w:val="20"/>
          <w:szCs w:val="20"/>
          <w:lang w:val=""/>
        </w:rPr>
        <w:sym w:font="Wingdings" w:char="F0E0"/>
      </w:r>
      <w:r w:rsidRPr="00665D0A" w:rsidR="004B2C67">
        <w:rPr>
          <w:rFonts w:eastAsia="Arial"/>
          <w:sz w:val="20"/>
          <w:szCs w:val="20"/>
          <w:lang w:val=""/>
        </w:rPr>
        <w:t xml:space="preserve"> </w:t>
      </w:r>
      <w:r w:rsidRPr="00665D0A" w:rsidR="004B2C67">
        <w:rPr>
          <w:rFonts w:eastAsia="Arial"/>
          <w:sz w:val="20"/>
          <w:szCs w:val="20"/>
          <w:highlight w:val="cyan"/>
          <w:lang w:val=""/>
        </w:rPr>
        <w:t xml:space="preserve">GO </w:t>
      </w:r>
      <w:r w:rsidRPr="00665D0A" w:rsidR="00FF5131">
        <w:rPr>
          <w:rFonts w:eastAsia="Arial"/>
          <w:sz w:val="20"/>
          <w:szCs w:val="20"/>
          <w:highlight w:val="cyan"/>
          <w:lang w:val=""/>
        </w:rPr>
        <w:t>TO</w:t>
      </w:r>
      <w:r w:rsidRPr="00665D0A" w:rsidR="004B2C67">
        <w:rPr>
          <w:rFonts w:eastAsia="Arial"/>
          <w:sz w:val="20"/>
          <w:szCs w:val="20"/>
          <w:highlight w:val="cyan"/>
          <w:lang w:val=""/>
        </w:rPr>
        <w:t xml:space="preserve"> </w:t>
      </w:r>
      <w:r w:rsidRPr="00665D0A" w:rsidR="00FB548A">
        <w:rPr>
          <w:rFonts w:eastAsia="Arial"/>
          <w:sz w:val="20"/>
          <w:szCs w:val="20"/>
          <w:highlight w:val="cyan"/>
          <w:lang w:val=""/>
        </w:rPr>
        <w:t xml:space="preserve">SECTION </w:t>
      </w:r>
      <w:r w:rsidRPr="00665D0A" w:rsidR="005E273A">
        <w:rPr>
          <w:rFonts w:eastAsia="Arial"/>
          <w:sz w:val="20"/>
          <w:szCs w:val="20"/>
          <w:highlight w:val="cyan"/>
          <w:lang w:val=""/>
        </w:rPr>
        <w:t>H</w:t>
      </w:r>
    </w:p>
    <w:p w:rsidR="00030D3C" w:rsidRPr="00665D0A" w:rsidP="000A33D3" w14:paraId="1E2434B6" w14:textId="77777777">
      <w:pPr>
        <w:pStyle w:val="PlainText"/>
        <w:jc w:val="both"/>
        <w:rPr>
          <w:rFonts w:ascii="Arial" w:eastAsia="Arial" w:hAnsi="Arial"/>
          <w:lang w:val=""/>
        </w:rPr>
      </w:pPr>
    </w:p>
    <w:p w:rsidR="00030D3C" w:rsidRPr="00665D0A" w:rsidP="00CB0ABF" w14:paraId="1D2CEB51" w14:textId="749F6366">
      <w:pPr>
        <w:pStyle w:val="PlainText"/>
        <w:numPr>
          <w:ilvl w:val="0"/>
          <w:numId w:val="32"/>
        </w:numPr>
        <w:ind w:left="720" w:hanging="720"/>
        <w:jc w:val="both"/>
        <w:rPr>
          <w:rFonts w:ascii="Arial" w:eastAsia="Arial" w:hAnsi="Arial"/>
          <w:lang w:val=""/>
        </w:rPr>
      </w:pPr>
      <w:bookmarkStart w:id="242" w:name="_Hlk169777435"/>
      <w:r w:rsidRPr="00665D0A">
        <w:rPr>
          <w:rFonts w:ascii="Arial" w:hAnsi="Arial"/>
          <w:lang w:val=""/>
        </w:rPr>
        <w:t xml:space="preserve">¿Qué le impidió plantear el asunto? </w:t>
      </w:r>
      <w:r w:rsidRPr="00665D0A">
        <w:rPr>
          <w:rFonts w:ascii="Arial" w:hAnsi="Arial"/>
          <w:i/>
          <w:lang w:val=""/>
        </w:rPr>
        <w:t>Seleccione todo lo que corresponda</w:t>
      </w:r>
      <w:bookmarkEnd w:id="242"/>
      <w:r w:rsidRPr="00665D0A" w:rsidR="004B2C67">
        <w:rPr>
          <w:rFonts w:ascii="Arial" w:hAnsi="Arial"/>
          <w:i/>
          <w:lang w:val=""/>
        </w:rPr>
        <w:t>.</w:t>
      </w:r>
      <w:r w:rsidRPr="00665D0A" w:rsidR="004B2C67">
        <w:rPr>
          <w:i/>
          <w:lang w:val=""/>
        </w:rPr>
        <w:t xml:space="preserve"> </w:t>
      </w:r>
    </w:p>
    <w:p w:rsidR="00030D3C" w:rsidRPr="00665D0A" w:rsidP="00CB0ABF" w14:paraId="5F4C4F13" w14:textId="5D170232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bookmarkStart w:id="243" w:name="_Hlk169777451"/>
      <w:r w:rsidRPr="00665D0A">
        <w:rPr>
          <w:rFonts w:eastAsia="Arial"/>
          <w:sz w:val="20"/>
          <w:szCs w:val="20"/>
          <w:lang w:val=""/>
        </w:rPr>
        <w:t>Temía perder su trabajo</w:t>
      </w:r>
    </w:p>
    <w:p w:rsidR="00030D3C" w:rsidRPr="00E85C48" w:rsidP="00CB0ABF" w14:paraId="633A6582" w14:textId="6D60215F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Temía qu</w:t>
      </w:r>
      <w:r w:rsidRPr="00E85C48">
        <w:rPr>
          <w:rFonts w:eastAsia="Arial"/>
          <w:sz w:val="20"/>
          <w:szCs w:val="20"/>
          <w:lang w:val=""/>
        </w:rPr>
        <w:t xml:space="preserve">e le redujeran las horas o el </w:t>
      </w:r>
      <w:r w:rsidRPr="00E85C48">
        <w:rPr>
          <w:rFonts w:eastAsia="Arial" w:cs="Arial"/>
          <w:sz w:val="20"/>
          <w:szCs w:val="20"/>
          <w:lang w:val=""/>
        </w:rPr>
        <w:t>s</w:t>
      </w:r>
      <w:r w:rsidRPr="00E85C48" w:rsidR="00AE5D92">
        <w:rPr>
          <w:rFonts w:eastAsia="Arial" w:cs="Arial"/>
          <w:sz w:val="20"/>
          <w:szCs w:val="20"/>
          <w:lang w:val=""/>
        </w:rPr>
        <w:t>ueldo</w:t>
      </w:r>
    </w:p>
    <w:p w:rsidR="001F6D62" w:rsidRPr="00E85C48" w:rsidP="00CB0ABF" w14:paraId="0CBD6542" w14:textId="211703B0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r w:rsidRPr="00E85C48">
        <w:rPr>
          <w:rFonts w:eastAsia="Arial"/>
          <w:sz w:val="20"/>
          <w:szCs w:val="20"/>
          <w:lang w:val=""/>
        </w:rPr>
        <w:t>Temía decir algo debido a su condición de inmigrante</w:t>
      </w:r>
    </w:p>
    <w:p w:rsidR="00030D3C" w:rsidRPr="00E85C48" w:rsidP="00CB0ABF" w14:paraId="5255053E" w14:textId="26B68422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r w:rsidRPr="00E85C48">
        <w:rPr>
          <w:rFonts w:eastAsia="Arial"/>
          <w:sz w:val="20"/>
          <w:szCs w:val="20"/>
          <w:lang w:val=""/>
        </w:rPr>
        <w:t>Le pidieron que no lo denunciara</w:t>
      </w:r>
    </w:p>
    <w:p w:rsidR="00030D3C" w:rsidRPr="00E85C48" w:rsidP="00CB0ABF" w14:paraId="5EB9506C" w14:textId="50E39CF7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r w:rsidRPr="00E85C48">
        <w:rPr>
          <w:rFonts w:eastAsia="Arial"/>
          <w:sz w:val="20"/>
          <w:szCs w:val="20"/>
          <w:lang w:val=""/>
        </w:rPr>
        <w:t>No sabía a quién planteárselo</w:t>
      </w:r>
    </w:p>
    <w:p w:rsidR="00030D3C" w:rsidRPr="00E85C48" w:rsidP="00CB0ABF" w14:paraId="064F2FB5" w14:textId="37D027D6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r w:rsidRPr="00E85C48">
        <w:rPr>
          <w:rFonts w:eastAsia="Arial"/>
          <w:sz w:val="20"/>
          <w:szCs w:val="20"/>
          <w:lang w:val=""/>
        </w:rPr>
        <w:t>S</w:t>
      </w:r>
      <w:r w:rsidRPr="00E85C48" w:rsidR="00D309E0">
        <w:rPr>
          <w:rFonts w:eastAsia="Arial"/>
          <w:sz w:val="20"/>
          <w:szCs w:val="20"/>
          <w:lang w:val=""/>
        </w:rPr>
        <w:t>u empleador lo amenazó</w:t>
      </w:r>
    </w:p>
    <w:p w:rsidR="00030D3C" w:rsidRPr="00E85C48" w:rsidP="00CB0ABF" w14:paraId="26E5D885" w14:textId="56438F86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r w:rsidRPr="00E85C48">
        <w:rPr>
          <w:rFonts w:eastAsia="Arial"/>
          <w:sz w:val="20"/>
          <w:szCs w:val="20"/>
          <w:lang w:val=""/>
        </w:rPr>
        <w:t>No disponía de pruebas</w:t>
      </w:r>
    </w:p>
    <w:p w:rsidR="00030D3C" w:rsidRPr="00665D0A" w:rsidP="00CB0ABF" w14:paraId="5AB02EC5" w14:textId="4E1C8FFF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No le pareció lo suficientemente grave como para denunciarlo</w:t>
      </w:r>
    </w:p>
    <w:p w:rsidR="00030D3C" w:rsidRPr="00665D0A" w:rsidP="00CB0ABF" w14:paraId="33FF2E35" w14:textId="2F7B3295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No creía que fuera a cambiar las cosas</w:t>
      </w:r>
      <w:r w:rsidRPr="00665D0A" w:rsidR="004B2C67">
        <w:rPr>
          <w:rFonts w:eastAsia="Arial"/>
          <w:sz w:val="20"/>
          <w:szCs w:val="20"/>
          <w:lang w:val=""/>
        </w:rPr>
        <w:t xml:space="preserve"> </w:t>
      </w:r>
    </w:p>
    <w:p w:rsidR="00030D3C" w:rsidRPr="00665D0A" w:rsidP="00CB0ABF" w14:paraId="5F9C7DA5" w14:textId="043E5022">
      <w:pPr>
        <w:pStyle w:val="A1-1stLeader"/>
        <w:numPr>
          <w:ilvl w:val="0"/>
          <w:numId w:val="33"/>
        </w:numPr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Algo más, especifique</w:t>
      </w:r>
      <w:bookmarkEnd w:id="243"/>
    </w:p>
    <w:p w:rsidR="00F251AC" w:rsidRPr="00665D0A" w:rsidP="00741B07" w14:paraId="651FBF72" w14:textId="019403C5">
      <w:pPr>
        <w:pStyle w:val="PlainText"/>
        <w:jc w:val="both"/>
        <w:rPr>
          <w:rFonts w:ascii="Arial" w:eastAsia="Arial" w:hAnsi="Arial"/>
          <w:lang w:val=""/>
        </w:rPr>
      </w:pPr>
      <w:r w:rsidRPr="00665D0A">
        <w:rPr>
          <w:rFonts w:eastAsia="Calibri" w:cs="Calibri"/>
          <w:noProof/>
          <w:lang w:val=""/>
        </w:rPr>
        <mc:AlternateContent>
          <mc:Choice Requires="wps">
            <w:drawing>
              <wp:inline distT="45720" distB="45720" distL="114300" distR="114300">
                <wp:extent cx="2306320" cy="233680"/>
                <wp:effectExtent l="0" t="0" r="17780" b="1397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6320" cy="23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E73CE1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15" o:spid="_x0000_i1044" type="#_x0000_t202" style="width:181.6pt;height:18.4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E73CE1" w14:paraId="6305C4B1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F251AC" w:rsidRPr="00665D0A" w:rsidP="00741B07" w14:paraId="425D6C78" w14:textId="77777777">
      <w:pPr>
        <w:pStyle w:val="PlainText"/>
        <w:jc w:val="both"/>
        <w:rPr>
          <w:rFonts w:ascii="Arial" w:eastAsia="Arial" w:hAnsi="Arial"/>
          <w:lang w:val=""/>
        </w:rPr>
      </w:pPr>
    </w:p>
    <w:p w:rsidR="00A63171" w:rsidRPr="00665D0A" w:rsidP="00D619BD" w14:paraId="3AE8E250" w14:textId="0902E420">
      <w:pPr>
        <w:pStyle w:val="Heading2"/>
      </w:pPr>
      <w:bookmarkStart w:id="244" w:name="_Toc154132678"/>
      <w:bookmarkStart w:id="245" w:name="_Toc154132679"/>
      <w:bookmarkStart w:id="246" w:name="_Toc154132680"/>
      <w:bookmarkStart w:id="247" w:name="_Toc154132681"/>
      <w:bookmarkStart w:id="248" w:name="_Toc154132747"/>
      <w:bookmarkStart w:id="249" w:name="_Toc184642967"/>
      <w:bookmarkStart w:id="250" w:name="_Toc11"/>
      <w:bookmarkEnd w:id="244"/>
      <w:bookmarkEnd w:id="245"/>
      <w:bookmarkEnd w:id="246"/>
      <w:bookmarkEnd w:id="247"/>
      <w:bookmarkEnd w:id="248"/>
      <w:r w:rsidRPr="00665D0A">
        <w:t>Datos demográficos</w:t>
      </w:r>
      <w:bookmarkEnd w:id="249"/>
    </w:p>
    <w:bookmarkEnd w:id="250"/>
    <w:p w:rsidR="00030D3C" w:rsidRPr="00665D0A" w:rsidP="007E2040" w14:paraId="133EF6E6" w14:textId="77777777"/>
    <w:p w:rsidR="0F793C8F" w:rsidRPr="00665D0A" w:rsidP="6DD027AD" w14:paraId="7192953E" w14:textId="3287E897">
      <w:pPr>
        <w:spacing w:line="276" w:lineRule="auto"/>
        <w:ind w:left="450" w:hanging="360"/>
        <w:rPr>
          <w:sz w:val="20"/>
          <w:szCs w:val="20"/>
          <w:lang w:val=""/>
        </w:rPr>
      </w:pPr>
      <w:bookmarkStart w:id="251" w:name="_Hlk169777496"/>
      <w:r w:rsidRPr="00665D0A">
        <w:rPr>
          <w:rFonts w:eastAsia="Arial"/>
          <w:sz w:val="20"/>
          <w:szCs w:val="20"/>
          <w:lang w:val=""/>
        </w:rPr>
        <w:t>Por último, algunas preguntas con fines estadísticos. Le recordamos que toda la información que nos proporcione será confidencial</w:t>
      </w:r>
      <w:bookmarkEnd w:id="251"/>
      <w:r w:rsidRPr="00665D0A" w:rsidR="000E5833">
        <w:rPr>
          <w:rFonts w:eastAsia="Arial"/>
          <w:sz w:val="20"/>
          <w:szCs w:val="20"/>
          <w:lang w:val=""/>
        </w:rPr>
        <w:t>.</w:t>
      </w:r>
    </w:p>
    <w:p w:rsidR="6DD027AD" w:rsidRPr="00665D0A" w:rsidP="007F1812" w14:paraId="1F745480" w14:textId="77777777">
      <w:pPr>
        <w:spacing w:line="276" w:lineRule="auto"/>
        <w:rPr>
          <w:rFonts w:eastAsia="Arial"/>
          <w:sz w:val="20"/>
          <w:szCs w:val="20"/>
          <w:lang w:val=""/>
        </w:rPr>
      </w:pPr>
    </w:p>
    <w:p w:rsidR="00030D3C" w:rsidRPr="00665D0A" w:rsidP="00CB0ABF" w14:paraId="4CDA7868" w14:textId="47F9BFAD">
      <w:pPr>
        <w:pStyle w:val="ListParagraph"/>
        <w:numPr>
          <w:ilvl w:val="0"/>
          <w:numId w:val="30"/>
        </w:numPr>
        <w:spacing w:line="276" w:lineRule="auto"/>
        <w:ind w:hanging="720"/>
        <w:jc w:val="both"/>
        <w:rPr>
          <w:i/>
          <w:color w:val="000000" w:themeColor="text1"/>
          <w:sz w:val="20"/>
          <w:szCs w:val="20"/>
          <w:lang w:val=""/>
        </w:rPr>
      </w:pPr>
      <w:bookmarkStart w:id="252" w:name="_Hlk169777509"/>
      <w:r w:rsidRPr="00665D0A">
        <w:rPr>
          <w:color w:val="000000" w:themeColor="text1"/>
          <w:sz w:val="20"/>
          <w:szCs w:val="20"/>
          <w:lang w:val=""/>
        </w:rPr>
        <w:t xml:space="preserve">Es usted: </w:t>
      </w:r>
      <w:r w:rsidRPr="00665D0A">
        <w:rPr>
          <w:i/>
          <w:color w:val="000000" w:themeColor="text1"/>
          <w:sz w:val="20"/>
          <w:szCs w:val="20"/>
          <w:lang w:val=""/>
        </w:rPr>
        <w:t>Seleccione todo lo que corresponda</w:t>
      </w:r>
      <w:bookmarkEnd w:id="252"/>
      <w:r w:rsidRPr="00665D0A" w:rsidR="00406755">
        <w:rPr>
          <w:i/>
          <w:color w:val="000000" w:themeColor="text1"/>
          <w:sz w:val="20"/>
          <w:szCs w:val="20"/>
          <w:lang w:val=""/>
        </w:rPr>
        <w:t>.</w:t>
      </w:r>
    </w:p>
    <w:p w:rsidR="00030D3C" w:rsidRPr="00665D0A" w:rsidP="00443B35" w14:paraId="744A19AD" w14:textId="61ABCAF7">
      <w:pPr>
        <w:pStyle w:val="A1-1stLeader"/>
        <w:rPr>
          <w:sz w:val="20"/>
          <w:szCs w:val="20"/>
          <w:lang w:val=""/>
        </w:rPr>
      </w:pPr>
      <w:bookmarkStart w:id="253" w:name="_Hlk169777521"/>
      <w:r w:rsidRPr="00665D0A">
        <w:rPr>
          <w:sz w:val="20"/>
          <w:szCs w:val="20"/>
          <w:lang w:val=""/>
        </w:rPr>
        <w:t>Mujer</w:t>
      </w:r>
    </w:p>
    <w:p w:rsidR="00030D3C" w:rsidRPr="00665D0A" w:rsidP="00443B35" w14:paraId="59C7F144" w14:textId="7B675E4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Hombre</w:t>
      </w:r>
    </w:p>
    <w:p w:rsidR="00995205" w:rsidRPr="00665D0A" w:rsidP="00443B35" w14:paraId="732E12DC" w14:textId="3D7F485F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Transg</w:t>
      </w:r>
      <w:r w:rsidRPr="00665D0A" w:rsidR="00A46B32">
        <w:rPr>
          <w:sz w:val="20"/>
          <w:szCs w:val="20"/>
          <w:lang w:val=""/>
        </w:rPr>
        <w:t>é</w:t>
      </w:r>
      <w:r w:rsidRPr="00665D0A">
        <w:rPr>
          <w:sz w:val="20"/>
          <w:szCs w:val="20"/>
          <w:lang w:val=""/>
        </w:rPr>
        <w:t>n</w:t>
      </w:r>
      <w:r w:rsidRPr="00665D0A" w:rsidR="00A46B32">
        <w:rPr>
          <w:sz w:val="20"/>
          <w:szCs w:val="20"/>
          <w:lang w:val=""/>
        </w:rPr>
        <w:t>ero</w:t>
      </w:r>
      <w:r w:rsidRPr="00665D0A" w:rsidR="009E1395">
        <w:rPr>
          <w:sz w:val="20"/>
          <w:szCs w:val="20"/>
          <w:lang w:val=""/>
        </w:rPr>
        <w:t xml:space="preserve">, </w:t>
      </w:r>
      <w:r w:rsidRPr="00665D0A" w:rsidR="00A46B32">
        <w:rPr>
          <w:sz w:val="20"/>
          <w:szCs w:val="20"/>
          <w:lang w:val=""/>
        </w:rPr>
        <w:t>no binario u otro género</w:t>
      </w:r>
    </w:p>
    <w:p w:rsidR="00995205" w:rsidRPr="00665D0A" w:rsidP="00443B35" w14:paraId="07E011DF" w14:textId="45EF8082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Prefiero no contesta</w:t>
      </w:r>
      <w:r w:rsidRPr="00665D0A">
        <w:rPr>
          <w:sz w:val="20"/>
          <w:szCs w:val="20"/>
          <w:lang w:val=""/>
        </w:rPr>
        <w:t>r</w:t>
      </w:r>
    </w:p>
    <w:bookmarkEnd w:id="253"/>
    <w:p w:rsidR="00030D3C" w:rsidRPr="00665D0A" w:rsidP="007F1812" w14:paraId="667F9B70" w14:textId="1D1C0909">
      <w:pPr>
        <w:spacing w:line="276" w:lineRule="auto"/>
        <w:jc w:val="both"/>
        <w:rPr>
          <w:sz w:val="20"/>
          <w:szCs w:val="20"/>
          <w:lang w:val=""/>
        </w:rPr>
      </w:pPr>
    </w:p>
    <w:p w:rsidR="00030D3C" w:rsidRPr="00665D0A" w:rsidP="00CB0ABF" w14:paraId="487AFA71" w14:textId="03958A33">
      <w:pPr>
        <w:pStyle w:val="ListParagraph"/>
        <w:numPr>
          <w:ilvl w:val="0"/>
          <w:numId w:val="30"/>
        </w:numPr>
        <w:spacing w:line="276" w:lineRule="auto"/>
        <w:ind w:hanging="720"/>
        <w:jc w:val="both"/>
        <w:rPr>
          <w:color w:val="000000" w:themeColor="text1"/>
          <w:sz w:val="20"/>
          <w:szCs w:val="20"/>
          <w:lang w:val=""/>
        </w:rPr>
      </w:pPr>
      <w:bookmarkStart w:id="254" w:name="_Hlk169777535"/>
      <w:r w:rsidRPr="00665D0A">
        <w:rPr>
          <w:color w:val="000000" w:themeColor="text1"/>
          <w:sz w:val="20"/>
          <w:szCs w:val="20"/>
          <w:lang w:val=""/>
        </w:rPr>
        <w:t>¿En qué año nació</w:t>
      </w:r>
      <w:bookmarkEnd w:id="254"/>
      <w:r w:rsidRPr="00665D0A" w:rsidR="004B2C67">
        <w:rPr>
          <w:color w:val="000000" w:themeColor="text1"/>
          <w:sz w:val="20"/>
          <w:szCs w:val="20"/>
          <w:lang w:val=""/>
        </w:rPr>
        <w:t>?</w:t>
      </w:r>
    </w:p>
    <w:p w:rsidR="134D5F44" w:rsidRPr="00665D0A" w:rsidP="00490972" w14:paraId="30E6AA54" w14:textId="7D5897A3">
      <w:pPr>
        <w:spacing w:line="276" w:lineRule="auto"/>
        <w:ind w:left="360" w:firstLine="360"/>
        <w:jc w:val="both"/>
        <w:rPr>
          <w:b/>
          <w:color w:val="365F91" w:themeColor="accent1" w:themeShade="BF"/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inline distT="45720" distB="45720" distL="114300" distR="114300">
                <wp:extent cx="958850" cy="247650"/>
                <wp:effectExtent l="0" t="0" r="12700" b="19050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C07BF0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10" o:spid="_x0000_i1045" type="#_x0000_t202" style="width:75.5pt;height:19.5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C07BF0" w14:paraId="10508DB2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C07BF0" w:rsidRPr="00665D0A" w:rsidP="007F1812" w14:paraId="593EECFE" w14:textId="77777777">
      <w:pPr>
        <w:spacing w:line="276" w:lineRule="auto"/>
        <w:jc w:val="both"/>
        <w:rPr>
          <w:b/>
          <w:color w:val="365F91" w:themeColor="accent1" w:themeShade="BF"/>
          <w:sz w:val="20"/>
          <w:szCs w:val="20"/>
          <w:lang w:val=""/>
        </w:rPr>
      </w:pPr>
    </w:p>
    <w:p w:rsidR="00030D3C" w:rsidRPr="00665D0A" w:rsidP="00CB0ABF" w14:paraId="1C2113DD" w14:textId="29180223">
      <w:pPr>
        <w:pStyle w:val="ListParagraph"/>
        <w:numPr>
          <w:ilvl w:val="0"/>
          <w:numId w:val="30"/>
        </w:numPr>
        <w:spacing w:line="276" w:lineRule="auto"/>
        <w:ind w:hanging="720"/>
        <w:jc w:val="both"/>
        <w:rPr>
          <w:color w:val="000000" w:themeColor="text1"/>
          <w:sz w:val="20"/>
          <w:szCs w:val="20"/>
          <w:lang w:val=""/>
        </w:rPr>
      </w:pPr>
      <w:bookmarkStart w:id="255" w:name="_Hlk169777545"/>
      <w:r w:rsidRPr="00665D0A">
        <w:rPr>
          <w:color w:val="000000" w:themeColor="text1"/>
          <w:sz w:val="20"/>
          <w:szCs w:val="20"/>
          <w:lang w:val=""/>
        </w:rPr>
        <w:t>¿Nació en Estados Unidos</w:t>
      </w:r>
      <w:bookmarkEnd w:id="255"/>
      <w:r w:rsidRPr="00665D0A" w:rsidR="30C84DF4">
        <w:rPr>
          <w:color w:val="000000" w:themeColor="text1"/>
          <w:sz w:val="20"/>
          <w:szCs w:val="20"/>
          <w:lang w:val=""/>
        </w:rPr>
        <w:t>?</w:t>
      </w:r>
      <w:r w:rsidRPr="00665D0A" w:rsidR="00F9043D">
        <w:rPr>
          <w:color w:val="000000" w:themeColor="text1"/>
          <w:sz w:val="20"/>
          <w:szCs w:val="20"/>
          <w:lang w:val=""/>
        </w:rPr>
        <w:t xml:space="preserve"> </w:t>
      </w:r>
    </w:p>
    <w:p w:rsidR="00030D3C" w:rsidRPr="00665D0A" w:rsidP="00CB0ABF" w14:paraId="3C03B35E" w14:textId="157706C5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  <w:r w:rsidRPr="00665D0A" w:rsidR="18BA8ACA">
        <w:rPr>
          <w:sz w:val="20"/>
          <w:szCs w:val="20"/>
          <w:lang w:val=""/>
        </w:rPr>
        <w:t xml:space="preserve"> </w:t>
      </w:r>
      <w:r w:rsidRPr="00665D0A" w:rsidR="005D263E">
        <w:rPr>
          <w:rFonts w:ascii="Wingdings" w:hAnsi="Wingdings"/>
          <w:sz w:val="20"/>
          <w:szCs w:val="20"/>
          <w:lang w:val=""/>
        </w:rPr>
        <w:sym w:font="Wingdings" w:char="F0E0"/>
      </w:r>
      <w:r w:rsidRPr="00665D0A" w:rsidR="18BA8ACA">
        <w:rPr>
          <w:sz w:val="20"/>
          <w:szCs w:val="20"/>
          <w:lang w:val=""/>
        </w:rPr>
        <w:t xml:space="preserve"> </w:t>
      </w:r>
      <w:r w:rsidRPr="00665D0A" w:rsidR="18BA8ACA">
        <w:rPr>
          <w:sz w:val="20"/>
          <w:szCs w:val="20"/>
          <w:highlight w:val="cyan"/>
          <w:lang w:val=""/>
        </w:rPr>
        <w:t xml:space="preserve">GO TO </w:t>
      </w:r>
      <w:r w:rsidRPr="00665D0A" w:rsidR="005E273A">
        <w:rPr>
          <w:sz w:val="20"/>
          <w:szCs w:val="20"/>
          <w:highlight w:val="cyan"/>
          <w:lang w:val=""/>
        </w:rPr>
        <w:t>H</w:t>
      </w:r>
      <w:r w:rsidRPr="00665D0A" w:rsidR="005171B8">
        <w:rPr>
          <w:sz w:val="20"/>
          <w:szCs w:val="20"/>
          <w:highlight w:val="cyan"/>
          <w:lang w:val=""/>
        </w:rPr>
        <w:t>7</w:t>
      </w:r>
    </w:p>
    <w:p w:rsidR="00030D3C" w:rsidRPr="00665D0A" w:rsidP="00CB0ABF" w14:paraId="7504EBD2" w14:textId="7777777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</w:p>
    <w:p w:rsidR="00DA51CF" w:rsidRPr="00665D0A" w:rsidP="00CB0ABF" w14:paraId="426FB751" w14:textId="23723091">
      <w:pPr>
        <w:pStyle w:val="A1-1stLeader"/>
        <w:rPr>
          <w:sz w:val="20"/>
          <w:szCs w:val="20"/>
          <w:lang w:val=""/>
        </w:rPr>
      </w:pPr>
      <w:bookmarkStart w:id="256" w:name="_Hlk169777565"/>
      <w:r w:rsidRPr="00665D0A">
        <w:rPr>
          <w:sz w:val="20"/>
          <w:szCs w:val="20"/>
          <w:lang w:val=""/>
        </w:rPr>
        <w:t>Prefiero no contestar</w:t>
      </w:r>
      <w:bookmarkEnd w:id="256"/>
    </w:p>
    <w:p w:rsidR="00030D3C" w:rsidRPr="00665D0A" w:rsidP="00157ABC" w14:paraId="58D7CCDA" w14:textId="77777777">
      <w:pPr>
        <w:spacing w:line="276" w:lineRule="auto"/>
        <w:ind w:hanging="720"/>
        <w:jc w:val="both"/>
        <w:rPr>
          <w:sz w:val="20"/>
          <w:szCs w:val="20"/>
          <w:lang w:val=""/>
        </w:rPr>
      </w:pPr>
    </w:p>
    <w:p w:rsidR="00EA66D0" w:rsidRPr="00665D0A" w:rsidP="00CB0ABF" w14:paraId="22386BE1" w14:textId="1916C392">
      <w:pPr>
        <w:pStyle w:val="ListParagraph"/>
        <w:numPr>
          <w:ilvl w:val="0"/>
          <w:numId w:val="30"/>
        </w:numPr>
        <w:spacing w:line="276" w:lineRule="auto"/>
        <w:ind w:hanging="720"/>
        <w:jc w:val="both"/>
        <w:rPr>
          <w:color w:val="333333"/>
          <w:sz w:val="20"/>
          <w:szCs w:val="20"/>
          <w:lang w:val=""/>
        </w:rPr>
      </w:pPr>
      <w:bookmarkStart w:id="257" w:name="_Hlk169777584"/>
      <w:r w:rsidRPr="00665D0A">
        <w:rPr>
          <w:color w:val="000000" w:themeColor="text1"/>
          <w:sz w:val="20"/>
          <w:szCs w:val="20"/>
          <w:lang w:val=""/>
        </w:rPr>
        <w:t>¿Cuántos años lleva viviendo en Estados Unidos</w:t>
      </w:r>
      <w:bookmarkEnd w:id="257"/>
      <w:r w:rsidRPr="00665D0A" w:rsidR="30C84DF4">
        <w:rPr>
          <w:color w:val="000000" w:themeColor="text1"/>
          <w:sz w:val="20"/>
          <w:szCs w:val="20"/>
          <w:lang w:val=""/>
        </w:rPr>
        <w:t>?</w:t>
      </w:r>
      <w:r w:rsidRPr="00665D0A" w:rsidR="70D30141">
        <w:rPr>
          <w:color w:val="000000" w:themeColor="text1"/>
          <w:sz w:val="20"/>
          <w:szCs w:val="20"/>
          <w:lang w:val=""/>
        </w:rPr>
        <w:t xml:space="preserve"> </w:t>
      </w:r>
    </w:p>
    <w:p w:rsidR="00EA66D0" w:rsidRPr="00665D0A" w:rsidP="00CB0ABF" w14:paraId="400467FF" w14:textId="26719FF3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bookmarkStart w:id="258" w:name="_Hlk169777597"/>
      <w:r w:rsidRPr="00665D0A">
        <w:rPr>
          <w:sz w:val="20"/>
          <w:szCs w:val="20"/>
          <w:lang w:val=""/>
        </w:rPr>
        <w:t>D</w:t>
      </w:r>
      <w:r w:rsidRPr="00665D0A" w:rsidR="00A2282C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0</w:t>
      </w:r>
      <w:r w:rsidRPr="00665D0A" w:rsidR="00A2282C">
        <w:rPr>
          <w:sz w:val="20"/>
          <w:szCs w:val="20"/>
          <w:lang w:val=""/>
        </w:rPr>
        <w:t xml:space="preserve"> a </w:t>
      </w:r>
      <w:r w:rsidRPr="00665D0A">
        <w:rPr>
          <w:sz w:val="20"/>
          <w:szCs w:val="20"/>
          <w:lang w:val=""/>
        </w:rPr>
        <w:t xml:space="preserve">5 </w:t>
      </w:r>
      <w:r w:rsidRPr="00665D0A" w:rsidR="00A2282C">
        <w:rPr>
          <w:sz w:val="20"/>
          <w:szCs w:val="20"/>
          <w:lang w:val=""/>
        </w:rPr>
        <w:t>años</w:t>
      </w:r>
    </w:p>
    <w:p w:rsidR="00EA66D0" w:rsidRPr="00665D0A" w:rsidP="00CB0ABF" w14:paraId="5F4BFDAA" w14:textId="701206F7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A2282C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6</w:t>
      </w:r>
      <w:r w:rsidRPr="00665D0A" w:rsidR="00A2282C">
        <w:rPr>
          <w:sz w:val="20"/>
          <w:szCs w:val="20"/>
          <w:lang w:val=""/>
        </w:rPr>
        <w:t xml:space="preserve"> a </w:t>
      </w:r>
      <w:r w:rsidRPr="00665D0A">
        <w:rPr>
          <w:sz w:val="20"/>
          <w:szCs w:val="20"/>
          <w:lang w:val=""/>
        </w:rPr>
        <w:t xml:space="preserve">10 </w:t>
      </w:r>
      <w:r w:rsidRPr="00665D0A" w:rsidR="00A2282C">
        <w:rPr>
          <w:sz w:val="20"/>
          <w:szCs w:val="20"/>
          <w:lang w:val=""/>
        </w:rPr>
        <w:t>años</w:t>
      </w:r>
    </w:p>
    <w:p w:rsidR="00EA66D0" w:rsidRPr="00665D0A" w:rsidP="00CB0ABF" w14:paraId="220B2884" w14:textId="7EA21BD3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</w:t>
      </w:r>
      <w:r w:rsidRPr="00665D0A" w:rsidR="00A2282C">
        <w:rPr>
          <w:sz w:val="20"/>
          <w:szCs w:val="20"/>
          <w:lang w:val=""/>
        </w:rPr>
        <w:t xml:space="preserve">e </w:t>
      </w:r>
      <w:r w:rsidRPr="00665D0A">
        <w:rPr>
          <w:sz w:val="20"/>
          <w:szCs w:val="20"/>
          <w:lang w:val=""/>
        </w:rPr>
        <w:t>11</w:t>
      </w:r>
      <w:r w:rsidRPr="00665D0A" w:rsidR="00A2282C">
        <w:rPr>
          <w:sz w:val="20"/>
          <w:szCs w:val="20"/>
          <w:lang w:val=""/>
        </w:rPr>
        <w:t xml:space="preserve"> a </w:t>
      </w:r>
      <w:r w:rsidRPr="00665D0A">
        <w:rPr>
          <w:sz w:val="20"/>
          <w:szCs w:val="20"/>
          <w:lang w:val=""/>
        </w:rPr>
        <w:t xml:space="preserve">20 </w:t>
      </w:r>
      <w:r w:rsidRPr="00665D0A" w:rsidR="00A2282C">
        <w:rPr>
          <w:sz w:val="20"/>
          <w:szCs w:val="20"/>
          <w:lang w:val=""/>
        </w:rPr>
        <w:t>años</w:t>
      </w:r>
    </w:p>
    <w:p w:rsidR="00EA66D0" w:rsidRPr="00665D0A" w:rsidP="00CB0ABF" w14:paraId="57708490" w14:textId="3B88162D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Más de</w:t>
      </w:r>
      <w:r w:rsidRPr="00665D0A">
        <w:rPr>
          <w:sz w:val="20"/>
          <w:szCs w:val="20"/>
          <w:lang w:val=""/>
        </w:rPr>
        <w:t xml:space="preserve"> 20 </w:t>
      </w:r>
      <w:r w:rsidRPr="00665D0A">
        <w:rPr>
          <w:sz w:val="20"/>
          <w:szCs w:val="20"/>
          <w:lang w:val=""/>
        </w:rPr>
        <w:t>años</w:t>
      </w:r>
      <w:bookmarkEnd w:id="258"/>
    </w:p>
    <w:p w:rsidR="166CF06E" w:rsidRPr="00665D0A" w:rsidP="00157ABC" w14:paraId="5513C85F" w14:textId="77777777">
      <w:pPr>
        <w:spacing w:line="276" w:lineRule="auto"/>
        <w:ind w:hanging="720"/>
        <w:jc w:val="both"/>
        <w:rPr>
          <w:sz w:val="20"/>
          <w:szCs w:val="20"/>
          <w:lang w:val=""/>
        </w:rPr>
      </w:pPr>
    </w:p>
    <w:p w:rsidR="00030D3C" w:rsidRPr="00665D0A" w:rsidP="00CB0ABF" w14:paraId="72FAB74E" w14:textId="19597D20">
      <w:pPr>
        <w:pStyle w:val="ListParagraph"/>
        <w:numPr>
          <w:ilvl w:val="0"/>
          <w:numId w:val="30"/>
        </w:numPr>
        <w:spacing w:line="276" w:lineRule="auto"/>
        <w:ind w:hanging="720"/>
        <w:jc w:val="both"/>
        <w:rPr>
          <w:color w:val="FF0000"/>
          <w:sz w:val="20"/>
          <w:szCs w:val="20"/>
          <w:lang w:val=""/>
        </w:rPr>
      </w:pPr>
      <w:bookmarkStart w:id="259" w:name="_Hlk169777612"/>
      <w:r w:rsidRPr="00665D0A">
        <w:rPr>
          <w:sz w:val="20"/>
          <w:szCs w:val="20"/>
          <w:lang w:val=""/>
        </w:rPr>
        <w:t xml:space="preserve"> </w:t>
      </w:r>
      <w:r w:rsidRPr="00665D0A" w:rsidR="001B3ECD">
        <w:rPr>
          <w:color w:val="000000" w:themeColor="text1"/>
          <w:sz w:val="20"/>
          <w:szCs w:val="20"/>
          <w:lang w:val=""/>
        </w:rPr>
        <w:t>¿Es usted ciudadano o residente legal permanente de Estados Unidos</w:t>
      </w:r>
      <w:bookmarkEnd w:id="259"/>
      <w:r w:rsidRPr="00665D0A">
        <w:rPr>
          <w:color w:val="000000" w:themeColor="text1"/>
          <w:sz w:val="20"/>
          <w:szCs w:val="20"/>
          <w:lang w:val=""/>
        </w:rPr>
        <w:t>?</w:t>
      </w:r>
      <w:r w:rsidRPr="00665D0A" w:rsidR="714B368A">
        <w:rPr>
          <w:color w:val="000000" w:themeColor="text1"/>
          <w:sz w:val="20"/>
          <w:szCs w:val="20"/>
          <w:lang w:val=""/>
        </w:rPr>
        <w:t xml:space="preserve"> </w:t>
      </w:r>
    </w:p>
    <w:p w:rsidR="00196F73" w:rsidRPr="00665D0A" w:rsidP="00CB0ABF" w14:paraId="5DC998D5" w14:textId="77777777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bookmarkStart w:id="260" w:name="_Hlk169777624"/>
      <w:r w:rsidRPr="00665D0A">
        <w:rPr>
          <w:sz w:val="20"/>
          <w:szCs w:val="20"/>
          <w:lang w:val=""/>
        </w:rPr>
        <w:t>Sí, ciudadano</w:t>
      </w:r>
    </w:p>
    <w:p w:rsidR="00030D3C" w:rsidRPr="00665D0A" w:rsidP="00CB0ABF" w14:paraId="048791D2" w14:textId="323CD4E1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, residente legal permanente</w:t>
      </w:r>
    </w:p>
    <w:p w:rsidR="004362BF" w:rsidRPr="00665D0A" w:rsidP="00CB0ABF" w14:paraId="108342B0" w14:textId="195ECA35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, ninguno de los dos</w:t>
      </w:r>
    </w:p>
    <w:p w:rsidR="008C1E24" w:rsidRPr="00665D0A" w:rsidP="00CB0ABF" w14:paraId="1DB86C1E" w14:textId="696D1BA2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Prefiero no contesta</w:t>
      </w:r>
      <w:r w:rsidRPr="00665D0A">
        <w:rPr>
          <w:sz w:val="20"/>
          <w:szCs w:val="20"/>
          <w:lang w:val=""/>
        </w:rPr>
        <w:t>r</w:t>
      </w:r>
      <w:bookmarkEnd w:id="260"/>
    </w:p>
    <w:p w:rsidR="00030D3C" w:rsidRPr="00665D0A" w:rsidP="00752E35" w14:paraId="5FF1D04C" w14:textId="77777777">
      <w:pPr>
        <w:pStyle w:val="A1-1stLeader"/>
        <w:numPr>
          <w:ilvl w:val="0"/>
          <w:numId w:val="0"/>
        </w:numPr>
        <w:tabs>
          <w:tab w:val="left" w:pos="1080"/>
        </w:tabs>
        <w:spacing w:line="276" w:lineRule="auto"/>
        <w:ind w:left="360"/>
        <w:jc w:val="both"/>
        <w:rPr>
          <w:sz w:val="20"/>
          <w:szCs w:val="20"/>
          <w:lang w:val=""/>
        </w:rPr>
      </w:pPr>
    </w:p>
    <w:p w:rsidR="00030D3C" w:rsidRPr="00665D0A" w:rsidP="00CB0ABF" w14:paraId="18E7B51F" w14:textId="0DB0D93A">
      <w:pPr>
        <w:pStyle w:val="ListParagraph"/>
        <w:numPr>
          <w:ilvl w:val="0"/>
          <w:numId w:val="30"/>
        </w:numPr>
        <w:spacing w:line="276" w:lineRule="auto"/>
        <w:ind w:hanging="720"/>
        <w:jc w:val="both"/>
        <w:rPr>
          <w:color w:val="000000" w:themeColor="text1"/>
          <w:sz w:val="20"/>
          <w:szCs w:val="20"/>
          <w:lang w:val=""/>
        </w:rPr>
      </w:pPr>
      <w:bookmarkStart w:id="261" w:name="_Hlk169777639"/>
      <w:r w:rsidRPr="00665D0A">
        <w:rPr>
          <w:color w:val="000000" w:themeColor="text1"/>
          <w:sz w:val="20"/>
          <w:szCs w:val="20"/>
          <w:lang w:val=""/>
        </w:rPr>
        <w:t>¿Qué nivel de inglés tiene</w:t>
      </w:r>
      <w:bookmarkEnd w:id="261"/>
      <w:r w:rsidRPr="00665D0A" w:rsidR="16F28DB9">
        <w:rPr>
          <w:color w:val="000000" w:themeColor="text1"/>
          <w:sz w:val="20"/>
          <w:szCs w:val="20"/>
          <w:lang w:val=""/>
        </w:rPr>
        <w:t xml:space="preserve">? </w:t>
      </w:r>
    </w:p>
    <w:p w:rsidR="00030D3C" w:rsidRPr="00665D0A" w:rsidP="007A04C4" w14:paraId="0C1C3085" w14:textId="3A33DC75">
      <w:pPr>
        <w:pStyle w:val="A1-1stLeader"/>
        <w:tabs>
          <w:tab w:val="left" w:pos="1440"/>
        </w:tabs>
        <w:rPr>
          <w:rFonts w:eastAsia="Courier New"/>
          <w:sz w:val="20"/>
          <w:szCs w:val="20"/>
          <w:lang w:val=""/>
        </w:rPr>
      </w:pPr>
      <w:bookmarkStart w:id="262" w:name="_Hlk169777654"/>
      <w:r w:rsidRPr="00665D0A">
        <w:rPr>
          <w:rFonts w:eastAsia="Courier New"/>
          <w:sz w:val="20"/>
          <w:szCs w:val="20"/>
          <w:lang w:val=""/>
        </w:rPr>
        <w:t>Muy bueno</w:t>
      </w:r>
    </w:p>
    <w:p w:rsidR="00030D3C" w:rsidRPr="00665D0A" w:rsidP="007A04C4" w14:paraId="307E1205" w14:textId="6208AF95">
      <w:pPr>
        <w:pStyle w:val="A1-1stLeader"/>
        <w:tabs>
          <w:tab w:val="left" w:pos="1440"/>
        </w:tabs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Bueno</w:t>
      </w:r>
    </w:p>
    <w:p w:rsidR="00030D3C" w:rsidRPr="00665D0A" w:rsidP="007A04C4" w14:paraId="6F860A07" w14:textId="767C489B">
      <w:pPr>
        <w:pStyle w:val="A1-1stLeader"/>
        <w:tabs>
          <w:tab w:val="left" w:pos="1440"/>
        </w:tabs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 muy bueno</w:t>
      </w:r>
    </w:p>
    <w:p w:rsidR="00030D3C" w:rsidRPr="00665D0A" w:rsidP="007A04C4" w14:paraId="043BA1F0" w14:textId="203B67EF">
      <w:pPr>
        <w:pStyle w:val="A1-1stLeader"/>
        <w:tabs>
          <w:tab w:val="left" w:pos="1440"/>
        </w:tabs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ada bueno</w:t>
      </w:r>
    </w:p>
    <w:p w:rsidR="00DA7D60" w:rsidRPr="00665D0A" w:rsidP="007A04C4" w14:paraId="776F2E08" w14:textId="0B1E13EA">
      <w:pPr>
        <w:pStyle w:val="A1-1stLeader"/>
        <w:tabs>
          <w:tab w:val="left" w:pos="1440"/>
        </w:tabs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Prefiero no contestar</w:t>
      </w:r>
      <w:bookmarkEnd w:id="262"/>
    </w:p>
    <w:p w:rsidR="00030D3C" w:rsidRPr="00665D0A" w:rsidP="00157ABC" w14:paraId="7EC01D2B" w14:textId="77777777">
      <w:pPr>
        <w:spacing w:line="276" w:lineRule="auto"/>
        <w:ind w:hanging="720"/>
        <w:jc w:val="both"/>
        <w:rPr>
          <w:sz w:val="20"/>
          <w:szCs w:val="20"/>
          <w:lang w:val=""/>
        </w:rPr>
      </w:pPr>
    </w:p>
    <w:p w:rsidR="009E1395" w:rsidRPr="00665D0A" w:rsidP="00CB0ABF" w14:paraId="3CA04836" w14:textId="2DA3AFC5">
      <w:pPr>
        <w:pStyle w:val="ListParagraph"/>
        <w:numPr>
          <w:ilvl w:val="0"/>
          <w:numId w:val="30"/>
        </w:numPr>
        <w:spacing w:line="276" w:lineRule="auto"/>
        <w:ind w:hanging="720"/>
        <w:rPr>
          <w:color w:val="000000"/>
          <w:sz w:val="20"/>
          <w:szCs w:val="20"/>
          <w:lang w:val=""/>
        </w:rPr>
      </w:pPr>
      <w:bookmarkStart w:id="263" w:name="_Hlk169777674"/>
      <w:r w:rsidRPr="00665D0A">
        <w:rPr>
          <w:color w:val="000000" w:themeColor="text1"/>
          <w:sz w:val="20"/>
          <w:szCs w:val="20"/>
          <w:lang w:val=""/>
        </w:rPr>
        <w:t xml:space="preserve">¿Cuál es su raza y/o etnia? </w:t>
      </w:r>
      <w:r w:rsidRPr="00665D0A">
        <w:rPr>
          <w:i/>
          <w:color w:val="000000" w:themeColor="text1"/>
          <w:sz w:val="20"/>
          <w:szCs w:val="20"/>
          <w:lang w:val=""/>
        </w:rPr>
        <w:t>Seleccione todo lo que corresponda</w:t>
      </w:r>
      <w:bookmarkEnd w:id="263"/>
      <w:r w:rsidRPr="00665D0A">
        <w:rPr>
          <w:i/>
          <w:color w:val="000000" w:themeColor="text1"/>
          <w:sz w:val="20"/>
          <w:szCs w:val="20"/>
          <w:lang w:val=""/>
        </w:rPr>
        <w:t>.</w:t>
      </w:r>
    </w:p>
    <w:p w:rsidR="00E015F4" w:rsidP="00443B35" w14:paraId="40E01A4C" w14:textId="77777777">
      <w:pPr>
        <w:pStyle w:val="ListParagraph"/>
        <w:numPr>
          <w:ilvl w:val="0"/>
          <w:numId w:val="46"/>
        </w:numPr>
        <w:ind w:left="630" w:hanging="270"/>
        <w:rPr>
          <w:color w:val="000000"/>
          <w:sz w:val="20"/>
          <w:szCs w:val="20"/>
          <w:lang w:val=""/>
        </w:rPr>
      </w:pPr>
      <w:bookmarkStart w:id="264" w:name="_Hlk169777692"/>
      <w:r w:rsidRPr="00665D0A">
        <w:rPr>
          <w:color w:val="000000"/>
          <w:sz w:val="20"/>
          <w:szCs w:val="20"/>
          <w:lang w:val=""/>
        </w:rPr>
        <w:t>Indígena de las Américas o Nativo</w:t>
      </w:r>
      <w:r w:rsidRPr="00665D0A" w:rsidR="006861FE">
        <w:rPr>
          <w:color w:val="000000"/>
          <w:sz w:val="20"/>
          <w:szCs w:val="20"/>
          <w:lang w:val=""/>
        </w:rPr>
        <w:t xml:space="preserve"> de Alaska</w:t>
      </w:r>
    </w:p>
    <w:p w:rsidR="009E1395" w:rsidRPr="00E015F4" w:rsidP="00E015F4" w14:paraId="32CB82D6" w14:textId="3848187C">
      <w:pPr>
        <w:pStyle w:val="ListParagraph"/>
        <w:ind w:left="630"/>
        <w:rPr>
          <w:color w:val="000000"/>
          <w:sz w:val="20"/>
          <w:szCs w:val="20"/>
          <w:lang w:val=""/>
        </w:rPr>
      </w:pPr>
      <w:r w:rsidRPr="00E015F4">
        <w:rPr>
          <w:i/>
          <w:sz w:val="20"/>
          <w:szCs w:val="20"/>
          <w:lang w:val=""/>
        </w:rPr>
        <w:t xml:space="preserve">Por ejemplo, Nación Navajo, Tribu Pies Negros de la Reserva India Pies Negros de Montana, Pueblo Nativo del Gobierno Tradicional </w:t>
      </w:r>
      <w:r w:rsidRPr="00E015F4">
        <w:rPr>
          <w:i/>
          <w:sz w:val="20"/>
          <w:szCs w:val="20"/>
          <w:lang w:val=""/>
        </w:rPr>
        <w:t>Inupiat</w:t>
      </w:r>
      <w:r w:rsidRPr="00E015F4">
        <w:rPr>
          <w:i/>
          <w:sz w:val="20"/>
          <w:szCs w:val="20"/>
          <w:lang w:val=""/>
        </w:rPr>
        <w:t xml:space="preserve"> de Barrow, Comunidad Esquimal de Nome, Aztecas, Mayas, etc</w:t>
      </w:r>
      <w:bookmarkEnd w:id="264"/>
      <w:r w:rsidRPr="00E015F4">
        <w:rPr>
          <w:i/>
          <w:sz w:val="20"/>
          <w:szCs w:val="20"/>
          <w:lang w:val=""/>
        </w:rPr>
        <w:t>.</w:t>
      </w:r>
    </w:p>
    <w:p w:rsidR="009E1395" w:rsidRPr="00665D0A" w:rsidP="00443B35" w14:paraId="44670B82" w14:textId="01AAF719">
      <w:pPr>
        <w:pStyle w:val="ListParagraph"/>
        <w:numPr>
          <w:ilvl w:val="0"/>
          <w:numId w:val="46"/>
        </w:numPr>
        <w:ind w:left="630" w:hanging="270"/>
        <w:rPr>
          <w:color w:val="000000"/>
          <w:sz w:val="20"/>
          <w:szCs w:val="20"/>
          <w:lang w:val=""/>
        </w:rPr>
      </w:pPr>
      <w:bookmarkStart w:id="265" w:name="_Hlk169777708"/>
      <w:r w:rsidRPr="00665D0A">
        <w:rPr>
          <w:color w:val="000000"/>
          <w:sz w:val="20"/>
          <w:szCs w:val="20"/>
          <w:lang w:val=""/>
        </w:rPr>
        <w:t>Asiático</w:t>
      </w:r>
    </w:p>
    <w:p w:rsidR="009E1395" w:rsidRPr="00665D0A" w:rsidP="00CB0ABF" w14:paraId="403143CE" w14:textId="02D2F82F">
      <w:pPr>
        <w:pStyle w:val="ListParagraph"/>
        <w:ind w:left="630"/>
        <w:rPr>
          <w:i/>
          <w:color w:val="000000"/>
          <w:sz w:val="20"/>
          <w:szCs w:val="20"/>
          <w:lang w:val=""/>
        </w:rPr>
      </w:pPr>
      <w:r w:rsidRPr="00665D0A">
        <w:rPr>
          <w:i/>
          <w:color w:val="000000"/>
          <w:sz w:val="20"/>
          <w:szCs w:val="20"/>
          <w:lang w:val=""/>
        </w:rPr>
        <w:t>Por ejemplo, chino, asiático</w:t>
      </w:r>
      <w:r w:rsidRPr="00665D0A" w:rsidR="00D2671B">
        <w:rPr>
          <w:i/>
          <w:color w:val="000000"/>
          <w:sz w:val="20"/>
          <w:szCs w:val="20"/>
          <w:lang w:val=""/>
        </w:rPr>
        <w:t xml:space="preserve"> hindú</w:t>
      </w:r>
      <w:r w:rsidRPr="00665D0A">
        <w:rPr>
          <w:i/>
          <w:color w:val="000000"/>
          <w:sz w:val="20"/>
          <w:szCs w:val="20"/>
          <w:lang w:val=""/>
        </w:rPr>
        <w:t>, filipino, vietnamita, coreano, japonés, etc</w:t>
      </w:r>
      <w:bookmarkEnd w:id="265"/>
      <w:r w:rsidRPr="00665D0A">
        <w:rPr>
          <w:i/>
          <w:color w:val="000000"/>
          <w:sz w:val="20"/>
          <w:szCs w:val="20"/>
          <w:lang w:val=""/>
        </w:rPr>
        <w:t>.</w:t>
      </w:r>
    </w:p>
    <w:p w:rsidR="009E1395" w:rsidRPr="00665D0A" w:rsidP="00443B35" w14:paraId="3D031DE9" w14:textId="0207786A">
      <w:pPr>
        <w:pStyle w:val="ListParagraph"/>
        <w:numPr>
          <w:ilvl w:val="0"/>
          <w:numId w:val="46"/>
        </w:numPr>
        <w:ind w:left="630" w:hanging="270"/>
        <w:rPr>
          <w:color w:val="000000"/>
          <w:sz w:val="20"/>
          <w:szCs w:val="20"/>
          <w:lang w:val=""/>
        </w:rPr>
      </w:pPr>
      <w:bookmarkStart w:id="266" w:name="_Hlk169777744"/>
      <w:r w:rsidRPr="00665D0A">
        <w:rPr>
          <w:color w:val="000000"/>
          <w:sz w:val="20"/>
          <w:szCs w:val="20"/>
          <w:lang w:val=""/>
        </w:rPr>
        <w:t>Negro o afroamericano</w:t>
      </w:r>
    </w:p>
    <w:p w:rsidR="009E1395" w:rsidRPr="00665D0A" w:rsidP="00CB0ABF" w14:paraId="3B9F58F3" w14:textId="72B7EC0C">
      <w:pPr>
        <w:pStyle w:val="ListParagraph"/>
        <w:ind w:left="630"/>
        <w:rPr>
          <w:color w:val="000000"/>
          <w:sz w:val="20"/>
          <w:szCs w:val="20"/>
          <w:lang w:val=""/>
        </w:rPr>
      </w:pPr>
      <w:r w:rsidRPr="00665D0A">
        <w:rPr>
          <w:i/>
          <w:sz w:val="20"/>
          <w:szCs w:val="20"/>
          <w:lang w:val=""/>
        </w:rPr>
        <w:t>Por ejemplo, afroamericano, jamaicano, haitiano, nigeriano, etíope, somalí, etc</w:t>
      </w:r>
      <w:bookmarkEnd w:id="266"/>
      <w:r w:rsidRPr="00665D0A">
        <w:rPr>
          <w:i/>
          <w:sz w:val="20"/>
          <w:szCs w:val="20"/>
          <w:lang w:val=""/>
        </w:rPr>
        <w:t>.</w:t>
      </w:r>
    </w:p>
    <w:p w:rsidR="009E1395" w:rsidRPr="00665D0A" w:rsidP="00443B35" w14:paraId="6B242BEE" w14:textId="003FEF63">
      <w:pPr>
        <w:pStyle w:val="ListParagraph"/>
        <w:numPr>
          <w:ilvl w:val="0"/>
          <w:numId w:val="46"/>
        </w:numPr>
        <w:ind w:left="630" w:hanging="270"/>
        <w:rPr>
          <w:color w:val="000000"/>
          <w:sz w:val="20"/>
          <w:szCs w:val="20"/>
          <w:lang w:val=""/>
        </w:rPr>
      </w:pPr>
      <w:bookmarkStart w:id="267" w:name="_Hlk169777760"/>
      <w:r w:rsidRPr="00665D0A">
        <w:rPr>
          <w:color w:val="000000"/>
          <w:sz w:val="20"/>
          <w:szCs w:val="20"/>
          <w:lang w:val=""/>
        </w:rPr>
        <w:t>Hispan</w:t>
      </w:r>
      <w:r w:rsidRPr="00665D0A" w:rsidR="00A72B14">
        <w:rPr>
          <w:color w:val="000000"/>
          <w:sz w:val="20"/>
          <w:szCs w:val="20"/>
          <w:lang w:val=""/>
        </w:rPr>
        <w:t>o</w:t>
      </w:r>
      <w:r w:rsidRPr="00665D0A">
        <w:rPr>
          <w:color w:val="000000"/>
          <w:sz w:val="20"/>
          <w:szCs w:val="20"/>
          <w:lang w:val=""/>
        </w:rPr>
        <w:t xml:space="preserve"> o </w:t>
      </w:r>
      <w:r w:rsidRPr="00665D0A" w:rsidR="00A72B14">
        <w:rPr>
          <w:color w:val="000000"/>
          <w:sz w:val="20"/>
          <w:szCs w:val="20"/>
          <w:lang w:val=""/>
        </w:rPr>
        <w:t>l</w:t>
      </w:r>
      <w:r w:rsidRPr="00665D0A">
        <w:rPr>
          <w:color w:val="000000"/>
          <w:sz w:val="20"/>
          <w:szCs w:val="20"/>
          <w:lang w:val=""/>
        </w:rPr>
        <w:t>atino</w:t>
      </w:r>
    </w:p>
    <w:p w:rsidR="009E1395" w:rsidRPr="00665D0A" w:rsidP="00CB0ABF" w14:paraId="65B63881" w14:textId="41158F4F">
      <w:pPr>
        <w:pStyle w:val="ListParagraph"/>
        <w:ind w:left="630"/>
        <w:rPr>
          <w:i/>
          <w:sz w:val="20"/>
          <w:szCs w:val="20"/>
          <w:lang w:val=""/>
        </w:rPr>
      </w:pPr>
      <w:r w:rsidRPr="00665D0A">
        <w:rPr>
          <w:i/>
          <w:sz w:val="20"/>
          <w:szCs w:val="20"/>
          <w:lang w:val=""/>
        </w:rPr>
        <w:t>Por ejemplo, mexicano, puertorriqueño, salvadoreño, cubano, dominicano, guatemalteco, etc</w:t>
      </w:r>
      <w:bookmarkEnd w:id="267"/>
      <w:r w:rsidRPr="00665D0A">
        <w:rPr>
          <w:i/>
          <w:sz w:val="20"/>
          <w:szCs w:val="20"/>
          <w:lang w:val=""/>
        </w:rPr>
        <w:t>.</w:t>
      </w:r>
    </w:p>
    <w:p w:rsidR="009E1395" w:rsidRPr="00665D0A" w:rsidP="00443B35" w14:paraId="1AA28E33" w14:textId="11CC4F0B">
      <w:pPr>
        <w:pStyle w:val="ListParagraph"/>
        <w:numPr>
          <w:ilvl w:val="0"/>
          <w:numId w:val="46"/>
        </w:numPr>
        <w:ind w:left="630" w:hanging="270"/>
        <w:rPr>
          <w:color w:val="000000"/>
          <w:sz w:val="20"/>
          <w:szCs w:val="20"/>
          <w:lang w:val=""/>
        </w:rPr>
      </w:pPr>
      <w:bookmarkStart w:id="268" w:name="_Hlk169777791"/>
      <w:r w:rsidRPr="00665D0A">
        <w:rPr>
          <w:color w:val="000000"/>
          <w:sz w:val="20"/>
          <w:szCs w:val="20"/>
          <w:lang w:val=""/>
        </w:rPr>
        <w:t>Del Medio oriente o Norte de África</w:t>
      </w:r>
    </w:p>
    <w:p w:rsidR="009E1395" w:rsidRPr="00665D0A" w:rsidP="00CB0ABF" w14:paraId="6935EC21" w14:textId="38CB191D">
      <w:pPr>
        <w:pStyle w:val="ListParagraph"/>
        <w:ind w:left="630"/>
        <w:rPr>
          <w:color w:val="000000"/>
          <w:sz w:val="20"/>
          <w:szCs w:val="20"/>
          <w:lang w:val=""/>
        </w:rPr>
      </w:pPr>
      <w:r w:rsidRPr="00665D0A">
        <w:rPr>
          <w:i/>
          <w:sz w:val="20"/>
          <w:szCs w:val="20"/>
          <w:lang w:val=""/>
        </w:rPr>
        <w:t>Por ejemplo, libanés, iraní, egipcio, sirio, iraquí, israelí, etc</w:t>
      </w:r>
      <w:bookmarkEnd w:id="268"/>
      <w:r w:rsidRPr="00665D0A">
        <w:rPr>
          <w:i/>
          <w:sz w:val="20"/>
          <w:szCs w:val="20"/>
          <w:lang w:val=""/>
        </w:rPr>
        <w:t>.</w:t>
      </w:r>
    </w:p>
    <w:p w:rsidR="009E1395" w:rsidRPr="00665D0A" w:rsidP="00443B35" w14:paraId="54B09144" w14:textId="74C65E80">
      <w:pPr>
        <w:pStyle w:val="ListParagraph"/>
        <w:numPr>
          <w:ilvl w:val="0"/>
          <w:numId w:val="46"/>
        </w:numPr>
        <w:ind w:left="630" w:hanging="270"/>
        <w:rPr>
          <w:color w:val="000000"/>
          <w:sz w:val="20"/>
          <w:szCs w:val="20"/>
          <w:lang w:val=""/>
        </w:rPr>
      </w:pPr>
      <w:bookmarkStart w:id="269" w:name="_Hlk169777873"/>
      <w:r w:rsidRPr="00665D0A">
        <w:rPr>
          <w:color w:val="000000" w:themeColor="text1"/>
          <w:sz w:val="20"/>
          <w:szCs w:val="20"/>
          <w:lang w:val=""/>
        </w:rPr>
        <w:t>Nativo de Haw</w:t>
      </w:r>
      <w:r w:rsidRPr="00665D0A" w:rsidR="00E46A65">
        <w:rPr>
          <w:color w:val="000000" w:themeColor="text1"/>
          <w:sz w:val="20"/>
          <w:szCs w:val="20"/>
          <w:lang w:val=""/>
        </w:rPr>
        <w:t>á</w:t>
      </w:r>
      <w:r w:rsidRPr="00665D0A">
        <w:rPr>
          <w:color w:val="000000" w:themeColor="text1"/>
          <w:sz w:val="20"/>
          <w:szCs w:val="20"/>
          <w:lang w:val=""/>
        </w:rPr>
        <w:t>i o de las islas del Pacífico</w:t>
      </w:r>
    </w:p>
    <w:p w:rsidR="009E1395" w:rsidRPr="00665D0A" w:rsidP="00CB0ABF" w14:paraId="14C1D165" w14:textId="34971D25">
      <w:pPr>
        <w:pStyle w:val="ListParagraph"/>
        <w:ind w:left="630"/>
        <w:rPr>
          <w:color w:val="000000"/>
          <w:sz w:val="20"/>
          <w:szCs w:val="20"/>
          <w:lang w:val=""/>
        </w:rPr>
      </w:pPr>
      <w:r w:rsidRPr="00665D0A">
        <w:rPr>
          <w:i/>
          <w:sz w:val="20"/>
          <w:szCs w:val="20"/>
          <w:lang w:val=""/>
        </w:rPr>
        <w:t>Por ejemplo, nativo de Hawái, samoano, chamorro, tongano, fiyiano, marshalés, etc</w:t>
      </w:r>
      <w:bookmarkEnd w:id="269"/>
      <w:r w:rsidRPr="00665D0A">
        <w:rPr>
          <w:i/>
          <w:sz w:val="20"/>
          <w:szCs w:val="20"/>
          <w:lang w:val=""/>
        </w:rPr>
        <w:t>.</w:t>
      </w:r>
    </w:p>
    <w:p w:rsidR="009E1395" w:rsidRPr="00665D0A" w:rsidP="00443B35" w14:paraId="6A8AD48C" w14:textId="6FD5D735">
      <w:pPr>
        <w:pStyle w:val="ListParagraph"/>
        <w:numPr>
          <w:ilvl w:val="0"/>
          <w:numId w:val="46"/>
        </w:numPr>
        <w:ind w:left="630" w:hanging="270"/>
        <w:rPr>
          <w:color w:val="000000"/>
          <w:sz w:val="20"/>
          <w:szCs w:val="20"/>
          <w:lang w:val=""/>
        </w:rPr>
      </w:pPr>
      <w:bookmarkStart w:id="270" w:name="_Hlk169777885"/>
      <w:r w:rsidRPr="00665D0A">
        <w:rPr>
          <w:sz w:val="20"/>
          <w:szCs w:val="20"/>
          <w:lang w:val=""/>
        </w:rPr>
        <w:t>Blanco</w:t>
      </w:r>
    </w:p>
    <w:p w:rsidR="009E1395" w:rsidRPr="00665D0A" w:rsidP="00CB0ABF" w14:paraId="6B08FC49" w14:textId="6A2AF940">
      <w:pPr>
        <w:pStyle w:val="ListParagraph"/>
        <w:ind w:left="630"/>
        <w:rPr>
          <w:color w:val="000000"/>
          <w:sz w:val="20"/>
          <w:szCs w:val="20"/>
          <w:lang w:val=""/>
        </w:rPr>
      </w:pPr>
      <w:r w:rsidRPr="00665D0A">
        <w:rPr>
          <w:i/>
          <w:sz w:val="20"/>
          <w:szCs w:val="20"/>
          <w:lang w:val=""/>
        </w:rPr>
        <w:t>Por ejemplo, inglés, alemán, irlandés, italiano, polaco, escocés, etc</w:t>
      </w:r>
      <w:bookmarkEnd w:id="270"/>
      <w:r w:rsidRPr="00665D0A">
        <w:rPr>
          <w:i/>
          <w:sz w:val="20"/>
          <w:szCs w:val="20"/>
          <w:lang w:val=""/>
        </w:rPr>
        <w:t>.</w:t>
      </w:r>
    </w:p>
    <w:p w:rsidR="009E1395" w:rsidRPr="00665D0A" w:rsidP="00443B35" w14:paraId="52C37F45" w14:textId="65294A74">
      <w:pPr>
        <w:pStyle w:val="ListParagraph"/>
        <w:numPr>
          <w:ilvl w:val="0"/>
          <w:numId w:val="46"/>
        </w:numPr>
        <w:ind w:left="630" w:hanging="270"/>
        <w:rPr>
          <w:color w:val="000000"/>
          <w:sz w:val="20"/>
          <w:szCs w:val="20"/>
          <w:lang w:val=""/>
        </w:rPr>
      </w:pPr>
      <w:bookmarkStart w:id="271" w:name="_Hlk169777899"/>
      <w:r w:rsidRPr="00665D0A">
        <w:rPr>
          <w:color w:val="000000"/>
          <w:sz w:val="20"/>
          <w:szCs w:val="20"/>
          <w:lang w:val=""/>
        </w:rPr>
        <w:t>No deseo proporcionar esta información</w:t>
      </w:r>
      <w:bookmarkEnd w:id="271"/>
    </w:p>
    <w:p w:rsidR="00030D3C" w:rsidRPr="00665D0A" w:rsidP="007F1812" w14:paraId="2E7EBA67" w14:textId="77777777">
      <w:pPr>
        <w:spacing w:line="276" w:lineRule="auto"/>
        <w:rPr>
          <w:b/>
          <w:sz w:val="20"/>
          <w:szCs w:val="20"/>
          <w:lang w:val=""/>
        </w:rPr>
      </w:pPr>
    </w:p>
    <w:p w:rsidR="006A44C9" w:rsidRPr="00665D0A" w:rsidP="00CB0ABF" w14:paraId="675ED5AE" w14:textId="31136ECB">
      <w:pPr>
        <w:pStyle w:val="ListParagraph"/>
        <w:numPr>
          <w:ilvl w:val="0"/>
          <w:numId w:val="30"/>
        </w:numPr>
        <w:spacing w:line="276" w:lineRule="auto"/>
        <w:ind w:hanging="720"/>
        <w:rPr>
          <w:color w:val="000000" w:themeColor="text1"/>
          <w:sz w:val="20"/>
          <w:szCs w:val="20"/>
          <w:lang w:val=""/>
        </w:rPr>
      </w:pPr>
      <w:bookmarkStart w:id="272" w:name="_Hlk169777916"/>
      <w:r w:rsidRPr="00665D0A">
        <w:rPr>
          <w:color w:val="000000" w:themeColor="text1"/>
          <w:sz w:val="20"/>
          <w:szCs w:val="20"/>
          <w:lang w:val=""/>
        </w:rPr>
        <w:t>¿Cuál es el nivel de estudios más alto que ha FINALIZADO</w:t>
      </w:r>
      <w:bookmarkEnd w:id="272"/>
      <w:r w:rsidRPr="00665D0A" w:rsidR="004B2C67">
        <w:rPr>
          <w:color w:val="000000" w:themeColor="text1"/>
          <w:sz w:val="20"/>
          <w:szCs w:val="20"/>
          <w:lang w:val=""/>
        </w:rPr>
        <w:t>?</w:t>
      </w:r>
      <w:r w:rsidRPr="00665D0A" w:rsidR="004B2C67">
        <w:rPr>
          <w:rFonts w:cs="Arial"/>
          <w:color w:val="000000" w:themeColor="text1"/>
          <w:sz w:val="20"/>
          <w:szCs w:val="20"/>
          <w:lang w:val=""/>
        </w:rPr>
        <w:t xml:space="preserve"> </w:t>
      </w:r>
    </w:p>
    <w:p w:rsidR="00030D3C" w:rsidRPr="00665D0A" w:rsidP="00CB0ABF" w14:paraId="7ADA4D24" w14:textId="4CDA0725">
      <w:pPr>
        <w:pStyle w:val="A1-1stLeader"/>
        <w:ind w:left="1170" w:hanging="450"/>
        <w:rPr>
          <w:sz w:val="20"/>
          <w:szCs w:val="20"/>
          <w:lang w:val=""/>
        </w:rPr>
      </w:pPr>
      <w:bookmarkStart w:id="273" w:name="_Hlk169777958"/>
      <w:r w:rsidRPr="00665D0A">
        <w:rPr>
          <w:sz w:val="20"/>
          <w:szCs w:val="20"/>
          <w:lang w:val=""/>
        </w:rPr>
        <w:t>Menos de</w:t>
      </w:r>
      <w:r w:rsidRPr="00665D0A" w:rsidR="005A2D66">
        <w:rPr>
          <w:sz w:val="20"/>
          <w:szCs w:val="20"/>
          <w:lang w:val=""/>
        </w:rPr>
        <w:t xml:space="preserve"> educación</w:t>
      </w:r>
      <w:r w:rsidRPr="00665D0A">
        <w:rPr>
          <w:sz w:val="20"/>
          <w:szCs w:val="20"/>
          <w:lang w:val=""/>
        </w:rPr>
        <w:t xml:space="preserve"> </w:t>
      </w:r>
      <w:r w:rsidRPr="00665D0A" w:rsidR="005A2D66">
        <w:rPr>
          <w:sz w:val="20"/>
          <w:szCs w:val="20"/>
          <w:lang w:val=""/>
        </w:rPr>
        <w:t>secundaria</w:t>
      </w:r>
    </w:p>
    <w:p w:rsidR="00030D3C" w:rsidRPr="00665D0A" w:rsidP="00CB0ABF" w14:paraId="23CE5750" w14:textId="6350E9E9">
      <w:pPr>
        <w:pStyle w:val="A1-1stLeader"/>
        <w:ind w:left="1170" w:hanging="45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Diploma de </w:t>
      </w:r>
      <w:r w:rsidRPr="00665D0A" w:rsidR="005A2D66">
        <w:rPr>
          <w:sz w:val="20"/>
          <w:szCs w:val="20"/>
          <w:lang w:val=""/>
        </w:rPr>
        <w:t>educación</w:t>
      </w:r>
      <w:r w:rsidRPr="00665D0A">
        <w:rPr>
          <w:sz w:val="20"/>
          <w:szCs w:val="20"/>
          <w:lang w:val=""/>
        </w:rPr>
        <w:t xml:space="preserve"> secundaria o GE</w:t>
      </w:r>
      <w:r w:rsidRPr="00665D0A" w:rsidR="004B2C67">
        <w:rPr>
          <w:sz w:val="20"/>
          <w:szCs w:val="20"/>
          <w:lang w:val=""/>
        </w:rPr>
        <w:t>D</w:t>
      </w:r>
    </w:p>
    <w:p w:rsidR="00030D3C" w:rsidRPr="00665D0A" w:rsidP="00CB0ABF" w14:paraId="3DF86E01" w14:textId="221D34B3">
      <w:pPr>
        <w:pStyle w:val="A1-1stLeader"/>
        <w:ind w:left="1170" w:hanging="45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lg</w:t>
      </w:r>
      <w:r w:rsidRPr="00665D0A" w:rsidR="005A2D66">
        <w:rPr>
          <w:sz w:val="20"/>
          <w:szCs w:val="20"/>
          <w:lang w:val=""/>
        </w:rPr>
        <w:t>o</w:t>
      </w:r>
      <w:r w:rsidRPr="00665D0A">
        <w:rPr>
          <w:sz w:val="20"/>
          <w:szCs w:val="20"/>
          <w:lang w:val=""/>
        </w:rPr>
        <w:t xml:space="preserve"> </w:t>
      </w:r>
      <w:r w:rsidRPr="00665D0A" w:rsidR="005A2D66">
        <w:rPr>
          <w:sz w:val="20"/>
          <w:szCs w:val="20"/>
          <w:lang w:val=""/>
        </w:rPr>
        <w:t xml:space="preserve">de </w:t>
      </w:r>
      <w:r w:rsidRPr="00665D0A">
        <w:rPr>
          <w:sz w:val="20"/>
          <w:szCs w:val="20"/>
          <w:lang w:val=""/>
        </w:rPr>
        <w:t>universitar</w:t>
      </w:r>
      <w:r w:rsidRPr="00665D0A" w:rsidR="005A2D66">
        <w:rPr>
          <w:sz w:val="20"/>
          <w:szCs w:val="20"/>
          <w:lang w:val=""/>
        </w:rPr>
        <w:t>ia</w:t>
      </w:r>
      <w:r w:rsidRPr="00665D0A">
        <w:rPr>
          <w:sz w:val="20"/>
          <w:szCs w:val="20"/>
          <w:lang w:val=""/>
        </w:rPr>
        <w:t>, pero sin título</w:t>
      </w:r>
    </w:p>
    <w:p w:rsidR="00030D3C" w:rsidRPr="00665D0A" w:rsidP="00CB0ABF" w14:paraId="7EA10350" w14:textId="78F33829">
      <w:pPr>
        <w:pStyle w:val="A1-1stLeader"/>
        <w:ind w:left="1170" w:hanging="45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Título de asociado</w:t>
      </w:r>
    </w:p>
    <w:p w:rsidR="00030D3C" w:rsidRPr="00665D0A" w:rsidP="00CB0ABF" w14:paraId="020903EF" w14:textId="7F0AE633">
      <w:pPr>
        <w:pStyle w:val="A1-1stLeader"/>
        <w:ind w:left="1170" w:hanging="45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Licenciatura</w:t>
      </w:r>
    </w:p>
    <w:p w:rsidR="00030D3C" w:rsidRPr="00665D0A" w:rsidP="00CB0ABF" w14:paraId="2EE8A2A5" w14:textId="76FCF6F7">
      <w:pPr>
        <w:pStyle w:val="A1-1stLeader"/>
        <w:ind w:left="1170" w:hanging="450"/>
        <w:rPr>
          <w:sz w:val="20"/>
          <w:szCs w:val="20"/>
          <w:lang w:val=""/>
        </w:rPr>
      </w:pPr>
      <w:r w:rsidRPr="003566D3">
        <w:rPr>
          <w:sz w:val="20"/>
          <w:szCs w:val="20"/>
          <w:lang w:val=""/>
        </w:rPr>
        <w:t>Maestría</w:t>
      </w:r>
      <w:r w:rsidRPr="00665D0A" w:rsidR="00316B42">
        <w:rPr>
          <w:sz w:val="20"/>
          <w:szCs w:val="20"/>
          <w:lang w:val=""/>
        </w:rPr>
        <w:t>, doctorado u otro título profesional superior a la licenciatura</w:t>
      </w:r>
    </w:p>
    <w:bookmarkEnd w:id="273"/>
    <w:p w:rsidR="00030D3C" w:rsidRPr="00665D0A" w:rsidP="003F44AA" w14:paraId="2DB45DF9" w14:textId="3F7BA41A">
      <w:pPr>
        <w:rPr>
          <w:sz w:val="20"/>
          <w:szCs w:val="20"/>
          <w:lang w:val=""/>
        </w:rPr>
      </w:pPr>
    </w:p>
    <w:p w:rsidR="49929B65" w:rsidRPr="00665D0A" w:rsidP="00CB0ABF" w14:paraId="3E1738AA" w14:textId="4AE0E73A">
      <w:pPr>
        <w:pStyle w:val="ListParagraph"/>
        <w:numPr>
          <w:ilvl w:val="0"/>
          <w:numId w:val="30"/>
        </w:numPr>
        <w:spacing w:line="276" w:lineRule="auto"/>
        <w:ind w:hanging="720"/>
        <w:rPr>
          <w:color w:val="000000" w:themeColor="text1"/>
          <w:sz w:val="20"/>
          <w:szCs w:val="20"/>
          <w:lang w:val=""/>
        </w:rPr>
      </w:pPr>
      <w:bookmarkStart w:id="274" w:name="_Hlk169777975"/>
      <w:r w:rsidRPr="00E85C48">
        <w:rPr>
          <w:color w:val="000000" w:themeColor="text1"/>
          <w:sz w:val="20"/>
          <w:szCs w:val="20"/>
          <w:lang w:val=""/>
        </w:rPr>
        <w:t xml:space="preserve">¿Cuáles son los ingresos actuales de su hogar procedentes de todas las fuentes antes de </w:t>
      </w:r>
      <w:r w:rsidRPr="00E85C48" w:rsidR="003C26FA">
        <w:rPr>
          <w:rFonts w:cs="Arial"/>
          <w:color w:val="000000" w:themeColor="text1"/>
          <w:sz w:val="20"/>
          <w:szCs w:val="20"/>
          <w:lang w:val=""/>
        </w:rPr>
        <w:t xml:space="preserve">quitar </w:t>
      </w:r>
      <w:r w:rsidRPr="00E85C48" w:rsidR="00D71652">
        <w:rPr>
          <w:rFonts w:cs="Arial"/>
          <w:color w:val="000000" w:themeColor="text1"/>
          <w:sz w:val="20"/>
          <w:szCs w:val="20"/>
          <w:lang w:val=""/>
        </w:rPr>
        <w:t xml:space="preserve">los </w:t>
      </w:r>
      <w:r w:rsidRPr="00E85C48">
        <w:rPr>
          <w:color w:val="000000" w:themeColor="text1"/>
          <w:sz w:val="20"/>
          <w:szCs w:val="20"/>
          <w:lang w:val=""/>
        </w:rPr>
        <w:t>impuestos</w:t>
      </w:r>
      <w:r w:rsidRPr="00E85C48">
        <w:rPr>
          <w:color w:val="000000" w:themeColor="text1"/>
          <w:sz w:val="20"/>
          <w:szCs w:val="20"/>
          <w:lang w:val=""/>
        </w:rPr>
        <w:t xml:space="preserve">? </w:t>
      </w:r>
      <w:r w:rsidRPr="00E85C48" w:rsidR="000244FF">
        <w:rPr>
          <w:color w:val="000000" w:themeColor="text1"/>
          <w:sz w:val="20"/>
          <w:szCs w:val="20"/>
          <w:lang w:val=""/>
        </w:rPr>
        <w:t>Esto incluye: sus ingresos, los ingresos de cualquier otro miembro del hogar empleado, e intereses</w:t>
      </w:r>
      <w:r w:rsidRPr="00665D0A" w:rsidR="000244FF">
        <w:rPr>
          <w:color w:val="000000" w:themeColor="text1"/>
          <w:sz w:val="20"/>
          <w:szCs w:val="20"/>
          <w:lang w:val=""/>
        </w:rPr>
        <w:t>, dividendos, alquileres, seguro social, otras pensiones, pensión alimenticia, manutención de los hijos, subsidio de desempleo, ayuda pública (asistencia social) y asignación de las Fuerzas armadas o de veteranos</w:t>
      </w:r>
      <w:bookmarkEnd w:id="274"/>
      <w:r w:rsidRPr="00665D0A">
        <w:rPr>
          <w:color w:val="000000" w:themeColor="text1"/>
          <w:sz w:val="20"/>
          <w:szCs w:val="20"/>
          <w:lang w:val=""/>
        </w:rPr>
        <w:t>.</w:t>
      </w:r>
    </w:p>
    <w:p w:rsidR="49929B65" w:rsidRPr="00665D0A" w:rsidP="00CB0ABF" w14:paraId="1BE5B3B1" w14:textId="12B4AF55">
      <w:pPr>
        <w:pStyle w:val="A1-1stLeader"/>
        <w:rPr>
          <w:rFonts w:eastAsia="Arial"/>
          <w:b/>
          <w:sz w:val="20"/>
          <w:szCs w:val="20"/>
          <w:lang w:val=""/>
        </w:rPr>
      </w:pPr>
      <w:bookmarkStart w:id="275" w:name="_Hlk169778011"/>
      <w:r w:rsidRPr="00665D0A">
        <w:rPr>
          <w:rFonts w:eastAsia="Arial"/>
          <w:sz w:val="20"/>
          <w:szCs w:val="20"/>
          <w:lang w:val=""/>
        </w:rPr>
        <w:t>Menos de</w:t>
      </w:r>
      <w:r w:rsidRPr="00665D0A">
        <w:rPr>
          <w:rFonts w:eastAsia="Arial"/>
          <w:sz w:val="20"/>
          <w:szCs w:val="20"/>
          <w:lang w:val=""/>
        </w:rPr>
        <w:t xml:space="preserve"> $20,000</w:t>
      </w:r>
      <w:r w:rsidRPr="00665D0A">
        <w:rPr>
          <w:rFonts w:eastAsia="Arial"/>
          <w:b/>
          <w:sz w:val="20"/>
          <w:szCs w:val="20"/>
          <w:lang w:val=""/>
        </w:rPr>
        <w:t xml:space="preserve"> </w:t>
      </w:r>
    </w:p>
    <w:p w:rsidR="49929B65" w:rsidRPr="00665D0A" w:rsidP="00CB0ABF" w14:paraId="562B5049" w14:textId="398890B8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D</w:t>
      </w:r>
      <w:r w:rsidRPr="00665D0A" w:rsidR="00B603CA">
        <w:rPr>
          <w:rFonts w:eastAsia="Arial"/>
          <w:sz w:val="20"/>
          <w:szCs w:val="20"/>
          <w:lang w:val=""/>
        </w:rPr>
        <w:t xml:space="preserve">e </w:t>
      </w:r>
      <w:r w:rsidRPr="00665D0A">
        <w:rPr>
          <w:rFonts w:eastAsia="Arial"/>
          <w:sz w:val="20"/>
          <w:szCs w:val="20"/>
          <w:lang w:val=""/>
        </w:rPr>
        <w:t xml:space="preserve">$20,000 </w:t>
      </w:r>
      <w:r w:rsidRPr="00665D0A" w:rsidR="00B603CA">
        <w:rPr>
          <w:rFonts w:eastAsia="Arial"/>
          <w:sz w:val="20"/>
          <w:szCs w:val="20"/>
          <w:lang w:val=""/>
        </w:rPr>
        <w:t>a</w:t>
      </w:r>
      <w:r w:rsidRPr="00665D0A">
        <w:rPr>
          <w:rFonts w:eastAsia="Arial"/>
          <w:sz w:val="20"/>
          <w:szCs w:val="20"/>
          <w:lang w:val=""/>
        </w:rPr>
        <w:t xml:space="preserve"> $34,999</w:t>
      </w:r>
    </w:p>
    <w:p w:rsidR="49929B65" w:rsidRPr="00665D0A" w:rsidP="00CB0ABF" w14:paraId="56B3E931" w14:textId="4724BEC8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D</w:t>
      </w:r>
      <w:r w:rsidRPr="00665D0A" w:rsidR="00B603CA">
        <w:rPr>
          <w:rFonts w:eastAsia="Arial"/>
          <w:sz w:val="20"/>
          <w:szCs w:val="20"/>
          <w:lang w:val=""/>
        </w:rPr>
        <w:t xml:space="preserve">e </w:t>
      </w:r>
      <w:r w:rsidRPr="00665D0A">
        <w:rPr>
          <w:rFonts w:eastAsia="Arial"/>
          <w:sz w:val="20"/>
          <w:szCs w:val="20"/>
          <w:lang w:val=""/>
        </w:rPr>
        <w:t xml:space="preserve">$35,000 </w:t>
      </w:r>
      <w:r w:rsidRPr="00665D0A" w:rsidR="00B603CA">
        <w:rPr>
          <w:rFonts w:eastAsia="Arial"/>
          <w:sz w:val="20"/>
          <w:szCs w:val="20"/>
          <w:lang w:val=""/>
        </w:rPr>
        <w:t>a</w:t>
      </w:r>
      <w:r w:rsidRPr="00665D0A">
        <w:rPr>
          <w:rFonts w:eastAsia="Arial"/>
          <w:sz w:val="20"/>
          <w:szCs w:val="20"/>
          <w:lang w:val=""/>
        </w:rPr>
        <w:t xml:space="preserve"> $49,999</w:t>
      </w:r>
    </w:p>
    <w:p w:rsidR="49929B65" w:rsidRPr="00665D0A" w:rsidP="00CB0ABF" w14:paraId="4F05F37D" w14:textId="67B7D39F">
      <w:pPr>
        <w:pStyle w:val="A1-1stLeader"/>
        <w:rPr>
          <w:rFonts w:eastAsia="Arial"/>
          <w:sz w:val="20"/>
          <w:szCs w:val="20"/>
          <w:lang w:val=""/>
        </w:rPr>
      </w:pPr>
      <w:r w:rsidRPr="00665D0A">
        <w:rPr>
          <w:rFonts w:eastAsia="Arial"/>
          <w:sz w:val="20"/>
          <w:szCs w:val="20"/>
          <w:lang w:val=""/>
        </w:rPr>
        <w:t>D</w:t>
      </w:r>
      <w:r w:rsidRPr="00665D0A" w:rsidR="00B603CA">
        <w:rPr>
          <w:rFonts w:eastAsia="Arial"/>
          <w:sz w:val="20"/>
          <w:szCs w:val="20"/>
          <w:lang w:val=""/>
        </w:rPr>
        <w:t xml:space="preserve">e </w:t>
      </w:r>
      <w:r w:rsidRPr="00665D0A">
        <w:rPr>
          <w:rFonts w:eastAsia="Arial"/>
          <w:sz w:val="20"/>
          <w:szCs w:val="20"/>
          <w:lang w:val=""/>
        </w:rPr>
        <w:t xml:space="preserve">$50,000 </w:t>
      </w:r>
      <w:r w:rsidRPr="00665D0A" w:rsidR="00B603CA">
        <w:rPr>
          <w:rFonts w:eastAsia="Arial"/>
          <w:sz w:val="20"/>
          <w:szCs w:val="20"/>
          <w:lang w:val=""/>
        </w:rPr>
        <w:t>a</w:t>
      </w:r>
      <w:r w:rsidRPr="00665D0A">
        <w:rPr>
          <w:rFonts w:eastAsia="Arial"/>
          <w:sz w:val="20"/>
          <w:szCs w:val="20"/>
          <w:lang w:val=""/>
        </w:rPr>
        <w:t xml:space="preserve"> $74,999</w:t>
      </w:r>
    </w:p>
    <w:p w:rsidR="49929B65" w:rsidRPr="00EC58EA" w:rsidP="00CB0ABF" w14:paraId="325AD176" w14:textId="123E7A38">
      <w:pPr>
        <w:pStyle w:val="A1-1stLeader"/>
        <w:rPr>
          <w:rFonts w:eastAsia="Arial"/>
          <w:sz w:val="20"/>
          <w:szCs w:val="20"/>
          <w:lang w:val=""/>
        </w:rPr>
      </w:pPr>
      <w:r w:rsidRPr="00EC58EA">
        <w:rPr>
          <w:rFonts w:eastAsia="Arial"/>
          <w:sz w:val="20"/>
          <w:szCs w:val="20"/>
          <w:lang w:val=""/>
        </w:rPr>
        <w:t>D</w:t>
      </w:r>
      <w:r w:rsidRPr="00EC58EA" w:rsidR="00B603CA">
        <w:rPr>
          <w:rFonts w:eastAsia="Arial"/>
          <w:sz w:val="20"/>
          <w:szCs w:val="20"/>
          <w:lang w:val=""/>
        </w:rPr>
        <w:t xml:space="preserve">e </w:t>
      </w:r>
      <w:r w:rsidRPr="00EC58EA">
        <w:rPr>
          <w:rFonts w:eastAsia="Arial"/>
          <w:sz w:val="20"/>
          <w:szCs w:val="20"/>
          <w:lang w:val=""/>
        </w:rPr>
        <w:t xml:space="preserve">$75,000 </w:t>
      </w:r>
      <w:r w:rsidRPr="00EC58EA" w:rsidR="00B603CA">
        <w:rPr>
          <w:rFonts w:eastAsia="Arial"/>
          <w:sz w:val="20"/>
          <w:szCs w:val="20"/>
          <w:lang w:val=""/>
        </w:rPr>
        <w:t>a</w:t>
      </w:r>
      <w:r w:rsidRPr="00EC58EA">
        <w:rPr>
          <w:rFonts w:eastAsia="Arial"/>
          <w:sz w:val="20"/>
          <w:szCs w:val="20"/>
          <w:lang w:val=""/>
        </w:rPr>
        <w:t xml:space="preserve"> $99,999</w:t>
      </w:r>
    </w:p>
    <w:p w:rsidR="49929B65" w:rsidRPr="00EC58EA" w:rsidP="00CB0ABF" w14:paraId="6122678B" w14:textId="01E368B3">
      <w:pPr>
        <w:pStyle w:val="A1-1stLeader"/>
        <w:rPr>
          <w:rFonts w:eastAsia="Arial"/>
          <w:sz w:val="20"/>
          <w:szCs w:val="20"/>
          <w:lang w:val=""/>
        </w:rPr>
      </w:pPr>
      <w:r w:rsidRPr="00EC58EA">
        <w:rPr>
          <w:rFonts w:eastAsia="Arial"/>
          <w:sz w:val="20"/>
          <w:szCs w:val="20"/>
          <w:lang w:val=""/>
        </w:rPr>
        <w:t>D</w:t>
      </w:r>
      <w:r w:rsidRPr="00EC58EA" w:rsidR="00B603CA">
        <w:rPr>
          <w:rFonts w:eastAsia="Arial"/>
          <w:sz w:val="20"/>
          <w:szCs w:val="20"/>
          <w:lang w:val=""/>
        </w:rPr>
        <w:t xml:space="preserve">e </w:t>
      </w:r>
      <w:r w:rsidRPr="00EC58EA">
        <w:rPr>
          <w:rFonts w:eastAsia="Arial"/>
          <w:sz w:val="20"/>
          <w:szCs w:val="20"/>
          <w:lang w:val=""/>
        </w:rPr>
        <w:t xml:space="preserve">$100,000 </w:t>
      </w:r>
      <w:r w:rsidRPr="00EC58EA" w:rsidR="00B603CA">
        <w:rPr>
          <w:rFonts w:eastAsia="Arial"/>
          <w:sz w:val="20"/>
          <w:szCs w:val="20"/>
          <w:lang w:val=""/>
        </w:rPr>
        <w:t>a</w:t>
      </w:r>
      <w:r w:rsidRPr="00EC58EA">
        <w:rPr>
          <w:rFonts w:eastAsia="Arial"/>
          <w:sz w:val="20"/>
          <w:szCs w:val="20"/>
          <w:lang w:val=""/>
        </w:rPr>
        <w:t xml:space="preserve"> $1</w:t>
      </w:r>
      <w:r w:rsidRPr="00EC58EA" w:rsidR="002C4350">
        <w:rPr>
          <w:rFonts w:eastAsia="Arial"/>
          <w:sz w:val="20"/>
          <w:szCs w:val="20"/>
          <w:lang w:val=""/>
        </w:rPr>
        <w:t>49.999</w:t>
      </w:r>
    </w:p>
    <w:p w:rsidR="49929B65" w:rsidRPr="00EC58EA" w:rsidP="00CB0ABF" w14:paraId="7FEB2ADD" w14:textId="593326FD">
      <w:pPr>
        <w:pStyle w:val="A1-1stLeader"/>
        <w:rPr>
          <w:rFonts w:eastAsia="Arial"/>
          <w:sz w:val="20"/>
          <w:szCs w:val="20"/>
          <w:lang w:val=""/>
        </w:rPr>
      </w:pPr>
      <w:r w:rsidRPr="00EC58EA">
        <w:rPr>
          <w:rFonts w:eastAsia="Arial"/>
          <w:sz w:val="20"/>
          <w:szCs w:val="20"/>
          <w:lang w:val=""/>
        </w:rPr>
        <w:t xml:space="preserve">$150,000 </w:t>
      </w:r>
      <w:r w:rsidRPr="00EC58EA" w:rsidR="00B603CA">
        <w:rPr>
          <w:rFonts w:eastAsia="Arial"/>
          <w:sz w:val="20"/>
          <w:szCs w:val="20"/>
          <w:lang w:val=""/>
        </w:rPr>
        <w:t>o más</w:t>
      </w:r>
    </w:p>
    <w:p w:rsidR="49929B65" w:rsidRPr="00EC58EA" w:rsidP="00CB0ABF" w14:paraId="7BD86BA6" w14:textId="33B6F1BF">
      <w:pPr>
        <w:pStyle w:val="A1-1stLeader"/>
        <w:rPr>
          <w:rFonts w:eastAsia="Arial"/>
          <w:sz w:val="20"/>
          <w:szCs w:val="20"/>
          <w:lang w:val=""/>
        </w:rPr>
      </w:pPr>
      <w:r w:rsidRPr="00EC58EA">
        <w:rPr>
          <w:rFonts w:eastAsia="Arial"/>
          <w:sz w:val="20"/>
          <w:szCs w:val="20"/>
          <w:lang w:val=""/>
        </w:rPr>
        <w:t>Prefiero no contestar</w:t>
      </w:r>
      <w:bookmarkEnd w:id="275"/>
    </w:p>
    <w:p w:rsidR="6DD027AD" w:rsidRPr="00EC58EA" w:rsidP="007F1812" w14:paraId="38A6B9D0" w14:textId="77777777">
      <w:pPr>
        <w:spacing w:line="276" w:lineRule="auto"/>
        <w:rPr>
          <w:sz w:val="20"/>
          <w:szCs w:val="20"/>
          <w:lang w:val=""/>
        </w:rPr>
      </w:pPr>
    </w:p>
    <w:p w:rsidR="004A5222" w:rsidRPr="00EC58EA" w:rsidP="004A5222" w14:paraId="6972FD0D" w14:textId="77777777">
      <w:pPr>
        <w:spacing w:line="276" w:lineRule="auto"/>
        <w:rPr>
          <w:color w:val="000000" w:themeColor="text1"/>
          <w:sz w:val="20"/>
        </w:rPr>
      </w:pPr>
    </w:p>
    <w:p w:rsidR="004A5222" w:rsidRPr="00EC58EA" w:rsidP="004A5222" w14:paraId="7B62DA33" w14:textId="2943A026">
      <w:pPr>
        <w:pStyle w:val="ListParagraph"/>
        <w:numPr>
          <w:ilvl w:val="0"/>
          <w:numId w:val="30"/>
        </w:numPr>
        <w:spacing w:line="276" w:lineRule="auto"/>
        <w:ind w:hanging="720"/>
        <w:rPr>
          <w:rFonts w:cs="Arial"/>
          <w:color w:val="000000" w:themeColor="text1"/>
          <w:sz w:val="20"/>
          <w:szCs w:val="20"/>
          <w:lang w:val=""/>
        </w:rPr>
      </w:pPr>
      <w:r w:rsidRPr="00EC58EA">
        <w:rPr>
          <w:rFonts w:cs="Arial"/>
          <w:color w:val="000000" w:themeColor="text1"/>
          <w:sz w:val="20"/>
          <w:szCs w:val="20"/>
          <w:lang w:val=""/>
        </w:rPr>
        <w:t>Incluyéndose a usted mismo, ¿cuántos adultos de 18 años o mayores viven en su hogar</w:t>
      </w:r>
      <w:r w:rsidRPr="00EC58EA">
        <w:rPr>
          <w:rFonts w:cs="Arial"/>
          <w:color w:val="000000" w:themeColor="text1"/>
          <w:sz w:val="20"/>
          <w:szCs w:val="20"/>
          <w:lang w:val=""/>
        </w:rPr>
        <w:t xml:space="preserve">? </w:t>
      </w:r>
    </w:p>
    <w:p w:rsidR="004A5222" w:rsidRPr="00EC58EA" w:rsidP="004A5222" w14:paraId="1A59C7BF" w14:textId="77777777">
      <w:pPr>
        <w:pStyle w:val="ListParagraph"/>
        <w:spacing w:line="276" w:lineRule="auto"/>
        <w:rPr>
          <w:rFonts w:cs="Arial"/>
          <w:color w:val="000000" w:themeColor="text1"/>
          <w:sz w:val="20"/>
          <w:szCs w:val="20"/>
        </w:rPr>
      </w:pPr>
      <w:r w:rsidRPr="00EC58EA">
        <w:rPr>
          <w:rFonts w:cs="Arial"/>
          <w:noProof/>
          <w:sz w:val="20"/>
          <w:szCs w:val="20"/>
        </w:rPr>
        <mc:AlternateContent>
          <mc:Choice Requires="wps">
            <w:drawing>
              <wp:inline distT="45720" distB="45720" distL="114300" distR="114300">
                <wp:extent cx="958850" cy="247650"/>
                <wp:effectExtent l="0" t="0" r="12700" b="19050"/>
                <wp:docPr id="1186686621" name="Text Box 118668662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5222" w:rsidP="004A5222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1186686621" o:spid="_x0000_i1046" type="#_x0000_t202" style="width:75.5pt;height:19.5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4A5222" w:rsidP="004A5222" w14:paraId="0F4E5EB6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4A5222" w:rsidRPr="00EC58EA" w:rsidP="004A5222" w14:paraId="0150AF8D" w14:textId="77777777">
      <w:pPr>
        <w:pStyle w:val="ListParagraph"/>
        <w:spacing w:line="276" w:lineRule="auto"/>
        <w:rPr>
          <w:rFonts w:cs="Arial"/>
          <w:color w:val="000000" w:themeColor="text1"/>
          <w:sz w:val="20"/>
          <w:szCs w:val="20"/>
        </w:rPr>
      </w:pPr>
    </w:p>
    <w:p w:rsidR="004A5222" w:rsidRPr="00EC58EA" w:rsidP="004A5222" w14:paraId="0F6B5A70" w14:textId="19DE29DD">
      <w:pPr>
        <w:pStyle w:val="ListParagraph"/>
        <w:numPr>
          <w:ilvl w:val="0"/>
          <w:numId w:val="30"/>
        </w:numPr>
        <w:spacing w:line="276" w:lineRule="auto"/>
        <w:ind w:hanging="720"/>
        <w:rPr>
          <w:color w:val="000000" w:themeColor="text1"/>
          <w:sz w:val="20"/>
          <w:lang w:val=""/>
        </w:rPr>
      </w:pPr>
      <w:r w:rsidRPr="00EC58EA">
        <w:rPr>
          <w:rFonts w:cs="Arial"/>
          <w:color w:val="000000" w:themeColor="text1"/>
          <w:sz w:val="20"/>
          <w:lang w:val=""/>
        </w:rPr>
        <w:t>¿</w:t>
      </w:r>
      <w:r w:rsidRPr="00EC58EA">
        <w:rPr>
          <w:color w:val="000000" w:themeColor="text1"/>
          <w:sz w:val="20"/>
          <w:lang w:val=""/>
        </w:rPr>
        <w:t>Cu</w:t>
      </w:r>
      <w:r w:rsidRPr="00EC58EA">
        <w:rPr>
          <w:rFonts w:cs="Arial"/>
          <w:color w:val="000000" w:themeColor="text1"/>
          <w:sz w:val="20"/>
          <w:lang w:val=""/>
        </w:rPr>
        <w:t>á</w:t>
      </w:r>
      <w:r w:rsidRPr="00EC58EA">
        <w:rPr>
          <w:color w:val="000000" w:themeColor="text1"/>
          <w:sz w:val="20"/>
          <w:lang w:val=""/>
        </w:rPr>
        <w:t>ntos menores de 18 a</w:t>
      </w:r>
      <w:r w:rsidRPr="00EC58EA">
        <w:rPr>
          <w:rFonts w:cs="Arial"/>
          <w:color w:val="000000" w:themeColor="text1"/>
          <w:sz w:val="20"/>
          <w:lang w:val=""/>
        </w:rPr>
        <w:t>ñ</w:t>
      </w:r>
      <w:r w:rsidRPr="00EC58EA">
        <w:rPr>
          <w:color w:val="000000" w:themeColor="text1"/>
          <w:sz w:val="20"/>
          <w:lang w:val=""/>
        </w:rPr>
        <w:t xml:space="preserve">os viven en su hogar? </w:t>
      </w:r>
      <w:r w:rsidRPr="00EC58EA">
        <w:rPr>
          <w:rFonts w:cs="Arial"/>
          <w:color w:val="000000" w:themeColor="text1"/>
          <w:sz w:val="20"/>
          <w:szCs w:val="20"/>
          <w:lang w:val=""/>
        </w:rPr>
        <w:t xml:space="preserve"> </w:t>
      </w:r>
    </w:p>
    <w:p w:rsidR="004A5222" w:rsidRPr="00EC58EA" w:rsidP="004A5222" w14:paraId="24794698" w14:textId="77777777">
      <w:pPr>
        <w:pStyle w:val="ListParagraph"/>
        <w:spacing w:line="276" w:lineRule="auto"/>
        <w:jc w:val="both"/>
        <w:rPr>
          <w:rFonts w:cs="Arial"/>
          <w:color w:val="333333"/>
          <w:sz w:val="20"/>
          <w:szCs w:val="20"/>
        </w:rPr>
      </w:pPr>
      <w:r w:rsidRPr="00EC58EA">
        <w:rPr>
          <w:noProof/>
          <w:sz w:val="20"/>
        </w:rPr>
        <mc:AlternateContent>
          <mc:Choice Requires="wps">
            <w:drawing>
              <wp:inline distT="45720" distB="45720" distL="114300" distR="114300">
                <wp:extent cx="958850" cy="247650"/>
                <wp:effectExtent l="0" t="0" r="12700" b="19050"/>
                <wp:docPr id="154941780" name="Text Box 15494178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5222" w:rsidP="004A5222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154941780" o:spid="_x0000_i1047" type="#_x0000_t202" style="width:75.5pt;height:19.5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4A5222" w:rsidP="004A5222" w14:paraId="4C941EEB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4A5222" w:rsidRPr="00EC58EA" w:rsidP="007F1812" w14:paraId="331ABE8B" w14:textId="77777777">
      <w:pPr>
        <w:spacing w:line="276" w:lineRule="auto"/>
        <w:rPr>
          <w:sz w:val="20"/>
          <w:szCs w:val="20"/>
          <w:lang w:val=""/>
        </w:rPr>
      </w:pPr>
    </w:p>
    <w:p w:rsidR="00DD5B72" w:rsidRPr="00EC58EA" w:rsidP="00DD5B72" w14:paraId="5CC6ED80" w14:textId="366D9BA3">
      <w:pPr>
        <w:pStyle w:val="ListParagraph"/>
        <w:numPr>
          <w:ilvl w:val="0"/>
          <w:numId w:val="30"/>
        </w:numPr>
        <w:spacing w:line="276" w:lineRule="auto"/>
        <w:ind w:hanging="720"/>
        <w:rPr>
          <w:rFonts w:cs="Arial"/>
          <w:sz w:val="20"/>
          <w:szCs w:val="20"/>
        </w:rPr>
      </w:pPr>
      <w:r w:rsidRPr="00EC58EA">
        <w:rPr>
          <w:rFonts w:eastAsia="Arial" w:cs="Arial"/>
          <w:sz w:val="20"/>
          <w:szCs w:val="20"/>
        </w:rPr>
        <w:t>Está</w:t>
      </w:r>
      <w:r w:rsidRPr="00EC58EA">
        <w:rPr>
          <w:rFonts w:eastAsia="Arial" w:cs="Arial"/>
          <w:sz w:val="20"/>
          <w:szCs w:val="20"/>
        </w:rPr>
        <w:t xml:space="preserve"> </w:t>
      </w:r>
      <w:r w:rsidRPr="00EC58EA">
        <w:rPr>
          <w:rFonts w:eastAsia="Arial" w:cs="Arial"/>
          <w:sz w:val="20"/>
          <w:szCs w:val="20"/>
        </w:rPr>
        <w:t>usted</w:t>
      </w:r>
      <w:r w:rsidRPr="00EC58EA">
        <w:rPr>
          <w:rFonts w:eastAsia="Arial" w:cs="Arial"/>
          <w:sz w:val="20"/>
          <w:szCs w:val="20"/>
        </w:rPr>
        <w:t xml:space="preserve"> </w:t>
      </w:r>
      <w:r w:rsidRPr="00EC58EA">
        <w:rPr>
          <w:rFonts w:eastAsia="Arial" w:cs="Arial"/>
          <w:sz w:val="20"/>
          <w:szCs w:val="20"/>
        </w:rPr>
        <w:t>actualmente</w:t>
      </w:r>
      <w:r w:rsidRPr="00EC58EA">
        <w:rPr>
          <w:rFonts w:cs="Arial"/>
          <w:color w:val="000000" w:themeColor="text1"/>
          <w:sz w:val="20"/>
          <w:szCs w:val="20"/>
        </w:rPr>
        <w:t xml:space="preserve"> </w:t>
      </w:r>
    </w:p>
    <w:p w:rsidR="00DD5B72" w:rsidRPr="00EC58EA" w:rsidP="00DD5B72" w14:paraId="569235DE" w14:textId="25F88B1E">
      <w:pPr>
        <w:pStyle w:val="A1-1stLeader"/>
        <w:ind w:left="1080"/>
        <w:rPr>
          <w:rFonts w:cs="Arial"/>
          <w:sz w:val="20"/>
          <w:szCs w:val="20"/>
        </w:rPr>
      </w:pPr>
      <w:r w:rsidRPr="00EC58EA">
        <w:rPr>
          <w:rFonts w:eastAsia="Arial" w:cs="Arial"/>
          <w:sz w:val="20"/>
          <w:szCs w:val="20"/>
        </w:rPr>
        <w:t>c</w:t>
      </w:r>
      <w:r w:rsidRPr="00EC58EA" w:rsidR="00EB2AE7">
        <w:rPr>
          <w:rFonts w:eastAsia="Arial" w:cs="Arial"/>
          <w:sz w:val="20"/>
          <w:szCs w:val="20"/>
        </w:rPr>
        <w:t>asado</w:t>
      </w:r>
    </w:p>
    <w:p w:rsidR="00DD5B72" w:rsidRPr="00EC58EA" w:rsidP="00DD5B72" w14:paraId="4B744B39" w14:textId="03144FD5">
      <w:pPr>
        <w:pStyle w:val="A1-1stLeader"/>
        <w:ind w:left="1080"/>
        <w:rPr>
          <w:rFonts w:cs="Arial"/>
          <w:sz w:val="20"/>
          <w:szCs w:val="20"/>
        </w:rPr>
      </w:pPr>
      <w:r w:rsidRPr="00EC58EA">
        <w:rPr>
          <w:rFonts w:eastAsia="Arial" w:cs="Arial"/>
          <w:sz w:val="20"/>
          <w:szCs w:val="20"/>
        </w:rPr>
        <w:t>separado</w:t>
      </w:r>
    </w:p>
    <w:p w:rsidR="00DD5B72" w:rsidRPr="00EC58EA" w:rsidP="00DD5B72" w14:paraId="4776B1DB" w14:textId="3D475C45">
      <w:pPr>
        <w:pStyle w:val="A1-1stLeader"/>
        <w:ind w:left="1080"/>
        <w:rPr>
          <w:rFonts w:cs="Arial"/>
          <w:sz w:val="20"/>
          <w:szCs w:val="20"/>
        </w:rPr>
      </w:pPr>
      <w:r w:rsidRPr="00EC58EA">
        <w:rPr>
          <w:rFonts w:eastAsia="Arial" w:cs="Arial"/>
          <w:sz w:val="20"/>
          <w:szCs w:val="20"/>
        </w:rPr>
        <w:t>divorciado</w:t>
      </w:r>
    </w:p>
    <w:p w:rsidR="00DD5B72" w:rsidRPr="00EC58EA" w:rsidP="00DD5B72" w14:paraId="2F920AD5" w14:textId="75AB9E41">
      <w:pPr>
        <w:pStyle w:val="A1-1stLeader"/>
        <w:ind w:left="1080"/>
        <w:rPr>
          <w:rFonts w:cs="Arial"/>
          <w:sz w:val="20"/>
          <w:szCs w:val="20"/>
        </w:rPr>
      </w:pPr>
      <w:r w:rsidRPr="00EC58EA">
        <w:rPr>
          <w:rFonts w:eastAsia="Arial" w:cs="Arial"/>
          <w:sz w:val="20"/>
          <w:szCs w:val="20"/>
        </w:rPr>
        <w:t>viudo</w:t>
      </w:r>
    </w:p>
    <w:p w:rsidR="00DD5B72" w:rsidRPr="00EC58EA" w:rsidP="00DD5B72" w14:paraId="10B652EA" w14:textId="53E316A1">
      <w:pPr>
        <w:pStyle w:val="A1-1stLeader"/>
        <w:ind w:left="1080"/>
        <w:rPr>
          <w:rFonts w:cs="Arial"/>
          <w:sz w:val="20"/>
          <w:szCs w:val="20"/>
        </w:rPr>
      </w:pPr>
      <w:r w:rsidRPr="00EC58EA">
        <w:rPr>
          <w:rFonts w:eastAsia="Arial" w:cs="Arial"/>
          <w:sz w:val="20"/>
          <w:szCs w:val="20"/>
        </w:rPr>
        <w:t>nunca</w:t>
      </w:r>
      <w:r w:rsidRPr="00EC58EA">
        <w:rPr>
          <w:rFonts w:eastAsia="Arial" w:cs="Arial"/>
          <w:sz w:val="20"/>
          <w:szCs w:val="20"/>
        </w:rPr>
        <w:t xml:space="preserve"> se ha </w:t>
      </w:r>
      <w:r w:rsidRPr="00EC58EA">
        <w:rPr>
          <w:rFonts w:eastAsia="Arial" w:cs="Arial"/>
          <w:sz w:val="20"/>
          <w:szCs w:val="20"/>
        </w:rPr>
        <w:t>casado</w:t>
      </w:r>
    </w:p>
    <w:p w:rsidR="00DD5B72" w:rsidRPr="00EC58EA" w:rsidP="00DD5B72" w14:paraId="3D97A410" w14:textId="77777777">
      <w:pPr>
        <w:pStyle w:val="A1-1stLeader"/>
        <w:numPr>
          <w:ilvl w:val="0"/>
          <w:numId w:val="0"/>
        </w:numPr>
        <w:rPr>
          <w:rFonts w:cs="Arial"/>
          <w:sz w:val="20"/>
          <w:szCs w:val="20"/>
        </w:rPr>
      </w:pPr>
    </w:p>
    <w:p w:rsidR="00DD5B72" w:rsidRPr="00EC58EA" w:rsidP="00DD5B72" w14:paraId="7D7DD778" w14:textId="49E7F16F">
      <w:pPr>
        <w:pStyle w:val="ListParagraph"/>
        <w:numPr>
          <w:ilvl w:val="0"/>
          <w:numId w:val="30"/>
        </w:numPr>
        <w:spacing w:line="276" w:lineRule="auto"/>
        <w:ind w:hanging="720"/>
        <w:rPr>
          <w:rFonts w:cs="Arial"/>
          <w:color w:val="000000" w:themeColor="text1"/>
          <w:sz w:val="20"/>
          <w:szCs w:val="20"/>
        </w:rPr>
      </w:pPr>
      <w:r w:rsidRPr="00EC58EA">
        <w:rPr>
          <w:rFonts w:cs="Arial"/>
          <w:color w:val="000000" w:themeColor="text1"/>
          <w:sz w:val="20"/>
          <w:szCs w:val="20"/>
        </w:rPr>
        <w:t>¿</w:t>
      </w:r>
      <w:r w:rsidRPr="00EC58EA">
        <w:rPr>
          <w:rFonts w:cs="Arial"/>
          <w:color w:val="000000" w:themeColor="text1"/>
          <w:sz w:val="20"/>
          <w:szCs w:val="20"/>
        </w:rPr>
        <w:t>Vive</w:t>
      </w:r>
      <w:r w:rsidRPr="00EC58EA">
        <w:rPr>
          <w:rFonts w:cs="Arial"/>
          <w:color w:val="000000" w:themeColor="text1"/>
          <w:sz w:val="20"/>
          <w:szCs w:val="20"/>
        </w:rPr>
        <w:t xml:space="preserve"> con </w:t>
      </w:r>
      <w:r w:rsidRPr="00EC58EA">
        <w:rPr>
          <w:rFonts w:cs="Arial"/>
          <w:color w:val="000000" w:themeColor="text1"/>
          <w:sz w:val="20"/>
          <w:szCs w:val="20"/>
        </w:rPr>
        <w:t>su</w:t>
      </w:r>
      <w:r w:rsidRPr="00EC58EA">
        <w:rPr>
          <w:rFonts w:cs="Arial"/>
          <w:color w:val="000000" w:themeColor="text1"/>
          <w:sz w:val="20"/>
          <w:szCs w:val="20"/>
        </w:rPr>
        <w:t xml:space="preserve"> pareja?</w:t>
      </w:r>
      <w:r w:rsidRPr="00EC58EA">
        <w:rPr>
          <w:rFonts w:cs="Arial"/>
          <w:color w:val="000000" w:themeColor="text1"/>
          <w:sz w:val="20"/>
          <w:szCs w:val="20"/>
        </w:rPr>
        <w:t>?</w:t>
      </w:r>
    </w:p>
    <w:p w:rsidR="00DD5B72" w:rsidRPr="00EC58EA" w:rsidP="00DD5B72" w14:paraId="5FC018BE" w14:textId="62260C15">
      <w:pPr>
        <w:pStyle w:val="A1-1stLeader"/>
        <w:tabs>
          <w:tab w:val="left" w:pos="1080"/>
        </w:tabs>
        <w:ind w:left="1080"/>
        <w:rPr>
          <w:rFonts w:cs="Arial"/>
          <w:color w:val="000000"/>
          <w:sz w:val="20"/>
          <w:szCs w:val="20"/>
        </w:rPr>
      </w:pPr>
      <w:r w:rsidRPr="00EC58EA">
        <w:rPr>
          <w:rFonts w:cs="Arial"/>
          <w:sz w:val="20"/>
          <w:szCs w:val="20"/>
        </w:rPr>
        <w:t>Sí</w:t>
      </w:r>
    </w:p>
    <w:p w:rsidR="00DD5B72" w:rsidRPr="00EC58EA" w:rsidP="00DD5B72" w14:paraId="67821E7E" w14:textId="77777777">
      <w:pPr>
        <w:pStyle w:val="A1-1stLeader"/>
        <w:tabs>
          <w:tab w:val="left" w:pos="1080"/>
        </w:tabs>
        <w:ind w:left="1080"/>
        <w:rPr>
          <w:rFonts w:cs="Arial"/>
          <w:color w:val="000000"/>
          <w:sz w:val="20"/>
          <w:szCs w:val="20"/>
        </w:rPr>
      </w:pPr>
      <w:r w:rsidRPr="00EC58EA">
        <w:rPr>
          <w:rFonts w:cs="Arial"/>
          <w:sz w:val="20"/>
          <w:szCs w:val="20"/>
        </w:rPr>
        <w:t>No</w:t>
      </w:r>
    </w:p>
    <w:p w:rsidR="00DD5B72" w:rsidRPr="00EC58EA" w:rsidP="007F1812" w14:paraId="38562B46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</w:p>
    <w:p w:rsidR="00030D3C" w:rsidRPr="00665D0A" w:rsidP="00CB0ABF" w14:paraId="1ABCF704" w14:textId="6BA814EF">
      <w:pPr>
        <w:pStyle w:val="ListParagraph"/>
        <w:numPr>
          <w:ilvl w:val="0"/>
          <w:numId w:val="30"/>
        </w:numPr>
        <w:spacing w:line="276" w:lineRule="auto"/>
        <w:ind w:hanging="720"/>
        <w:rPr>
          <w:color w:val="000000" w:themeColor="text1"/>
          <w:sz w:val="20"/>
          <w:szCs w:val="20"/>
          <w:lang w:val=""/>
        </w:rPr>
      </w:pPr>
      <w:bookmarkStart w:id="276" w:name="_Hlk169778067"/>
      <w:r w:rsidRPr="00EC58EA">
        <w:rPr>
          <w:color w:val="000000" w:themeColor="text1"/>
          <w:sz w:val="20"/>
          <w:szCs w:val="20"/>
          <w:lang w:val=""/>
        </w:rPr>
        <w:t>¿Ha sido declarado</w:t>
      </w:r>
      <w:r w:rsidRPr="00665D0A">
        <w:rPr>
          <w:color w:val="000000" w:themeColor="text1"/>
          <w:sz w:val="20"/>
          <w:szCs w:val="20"/>
          <w:lang w:val=""/>
        </w:rPr>
        <w:t xml:space="preserve"> alguna vez culpable de un delito grave</w:t>
      </w:r>
      <w:bookmarkEnd w:id="276"/>
      <w:r w:rsidRPr="00665D0A" w:rsidR="004B2C67">
        <w:rPr>
          <w:color w:val="000000" w:themeColor="text1"/>
          <w:sz w:val="20"/>
          <w:szCs w:val="20"/>
          <w:lang w:val=""/>
        </w:rPr>
        <w:t>?</w:t>
      </w:r>
      <w:r w:rsidRPr="00665D0A" w:rsidR="047A46C9">
        <w:rPr>
          <w:color w:val="000000" w:themeColor="text1"/>
          <w:sz w:val="20"/>
          <w:szCs w:val="20"/>
          <w:lang w:val=""/>
        </w:rPr>
        <w:t xml:space="preserve"> </w:t>
      </w:r>
      <w:r w:rsidRPr="00665D0A" w:rsidR="00F9043D">
        <w:rPr>
          <w:color w:val="000000" w:themeColor="text1"/>
          <w:sz w:val="20"/>
          <w:szCs w:val="20"/>
          <w:lang w:val=""/>
        </w:rPr>
        <w:t xml:space="preserve"> </w:t>
      </w:r>
      <w:r w:rsidRPr="00665D0A" w:rsidR="00F9043D">
        <w:rPr>
          <w:color w:val="FF0000"/>
          <w:sz w:val="20"/>
          <w:szCs w:val="20"/>
          <w:lang w:val=""/>
        </w:rPr>
        <w:t xml:space="preserve"> </w:t>
      </w:r>
    </w:p>
    <w:p w:rsidR="00030D3C" w:rsidRPr="00665D0A" w:rsidP="00CB0ABF" w14:paraId="5E5D07A1" w14:textId="03A65BBB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í</w:t>
      </w:r>
    </w:p>
    <w:p w:rsidR="00030D3C" w:rsidRPr="00665D0A" w:rsidP="00CB0ABF" w14:paraId="31FA87A7" w14:textId="77777777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No</w:t>
      </w:r>
    </w:p>
    <w:p w:rsidR="00030D3C" w:rsidRPr="00665D0A" w:rsidP="00CB0ABF" w14:paraId="7332D52D" w14:textId="610D101F">
      <w:pPr>
        <w:pStyle w:val="A1-1stLeader"/>
        <w:tabs>
          <w:tab w:val="left" w:pos="1080"/>
        </w:tabs>
        <w:rPr>
          <w:color w:val="000000"/>
          <w:sz w:val="20"/>
          <w:szCs w:val="20"/>
          <w:lang w:val=""/>
        </w:rPr>
      </w:pPr>
      <w:bookmarkStart w:id="277" w:name="_Hlk169778087"/>
      <w:r w:rsidRPr="00665D0A">
        <w:rPr>
          <w:sz w:val="20"/>
          <w:szCs w:val="20"/>
          <w:lang w:val=""/>
        </w:rPr>
        <w:t>No deseo proporcionar esta información</w:t>
      </w:r>
      <w:bookmarkEnd w:id="277"/>
    </w:p>
    <w:p w:rsidR="00B16299" w:rsidP="00713FEA" w14:paraId="0D60D28D" w14:textId="77777777">
      <w:pPr>
        <w:spacing w:after="200" w:line="276" w:lineRule="auto"/>
        <w:rPr>
          <w:sz w:val="20"/>
          <w:szCs w:val="20"/>
          <w:lang w:val=""/>
        </w:rPr>
      </w:pPr>
    </w:p>
    <w:p w:rsidR="002F29E0" w:rsidRPr="00921A11" w:rsidP="002F29E0" w14:paraId="5987E999" w14:textId="6F85E295">
      <w:pPr>
        <w:pStyle w:val="PlainText"/>
        <w:rPr>
          <w:rFonts w:ascii="Arial" w:hAnsi="Arial" w:cs="Arial"/>
          <w:lang w:val=""/>
        </w:rPr>
      </w:pPr>
      <w:r w:rsidRPr="00921A11">
        <w:rPr>
          <w:rFonts w:ascii="Arial" w:hAnsi="Arial" w:cs="Arial"/>
          <w:lang w:val=""/>
        </w:rPr>
        <w:t>Gracias por su participación hasta el mom</w:t>
      </w:r>
      <w:r w:rsidRPr="00657CBC">
        <w:rPr>
          <w:rFonts w:ascii="Arial" w:hAnsi="Arial" w:cs="Arial"/>
          <w:lang w:val=""/>
        </w:rPr>
        <w:t>ento</w:t>
      </w:r>
      <w:r w:rsidRPr="00657CBC">
        <w:rPr>
          <w:rFonts w:ascii="Arial" w:hAnsi="Arial" w:cs="Arial"/>
          <w:lang w:val=""/>
        </w:rPr>
        <w:t>.</w:t>
      </w:r>
    </w:p>
    <w:p w:rsidR="002F29E0" w:rsidRPr="00921A11" w:rsidP="002F29E0" w14:paraId="4E197629" w14:textId="77777777">
      <w:pPr>
        <w:pStyle w:val="PlainText"/>
        <w:rPr>
          <w:rFonts w:ascii="Arial" w:hAnsi="Arial" w:cs="Arial"/>
          <w:lang w:val=""/>
        </w:rPr>
      </w:pPr>
    </w:p>
    <w:p w:rsidR="002F29E0" w:rsidRPr="00921A11" w:rsidP="002F29E0" w14:paraId="41D6EC18" w14:textId="7E527153">
      <w:pPr>
        <w:pStyle w:val="PlainText"/>
        <w:rPr>
          <w:rFonts w:ascii="Arial" w:hAnsi="Arial" w:cs="Arial"/>
          <w:highlight w:val="green"/>
          <w:lang w:val=""/>
        </w:rPr>
      </w:pPr>
      <w:r w:rsidRPr="00921A11">
        <w:rPr>
          <w:rFonts w:ascii="Arial" w:hAnsi="Arial" w:cs="Arial"/>
          <w:highlight w:val="cyan"/>
          <w:lang w:val=""/>
        </w:rPr>
        <w:t>[MAILED MASTERCARD GIFT CARD]</w:t>
      </w:r>
      <w:r w:rsidRPr="00921A11">
        <w:rPr>
          <w:rFonts w:ascii="Arial" w:hAnsi="Arial" w:cs="Arial"/>
          <w:lang w:val=""/>
        </w:rPr>
        <w:t xml:space="preserve"> </w:t>
      </w:r>
      <w:r w:rsidR="00A56CD4">
        <w:rPr>
          <w:rFonts w:ascii="Arial" w:hAnsi="Arial" w:cs="Arial"/>
          <w:lang w:val=""/>
        </w:rPr>
        <w:t>Ingrese</w:t>
      </w:r>
      <w:r w:rsidRPr="00921A11" w:rsidR="00A56CD4">
        <w:rPr>
          <w:rFonts w:ascii="Arial" w:hAnsi="Arial" w:cs="Arial"/>
          <w:lang w:val=""/>
        </w:rPr>
        <w:t xml:space="preserve"> la dirección a la que desea que le enviemos su tarjeta </w:t>
      </w:r>
      <w:r w:rsidR="00A56CD4">
        <w:rPr>
          <w:rFonts w:ascii="Arial" w:hAnsi="Arial" w:cs="Arial"/>
          <w:lang w:val=""/>
        </w:rPr>
        <w:t xml:space="preserve">de </w:t>
      </w:r>
      <w:r w:rsidRPr="00921A11" w:rsidR="00A56CD4">
        <w:rPr>
          <w:rFonts w:ascii="Arial" w:hAnsi="Arial" w:cs="Arial"/>
          <w:lang w:val=""/>
        </w:rPr>
        <w:t xml:space="preserve">regalo </w:t>
      </w:r>
      <w:r w:rsidRPr="00921A11" w:rsidR="00A56CD4">
        <w:rPr>
          <w:rFonts w:ascii="Arial" w:hAnsi="Arial" w:cs="Arial"/>
          <w:lang w:val=""/>
        </w:rPr>
        <w:t>Mastercard</w:t>
      </w:r>
      <w:r w:rsidRPr="00921A11" w:rsidR="00A56CD4">
        <w:rPr>
          <w:rFonts w:ascii="Arial" w:hAnsi="Arial" w:cs="Arial"/>
          <w:lang w:val=""/>
        </w:rPr>
        <w:t xml:space="preserve"> de </w:t>
      </w:r>
      <w:r w:rsidR="00A56CD4">
        <w:rPr>
          <w:rFonts w:ascii="Arial" w:hAnsi="Arial" w:cs="Arial"/>
          <w:lang w:val=""/>
        </w:rPr>
        <w:t>$</w:t>
      </w:r>
      <w:r w:rsidRPr="00921A11" w:rsidR="00A56CD4">
        <w:rPr>
          <w:rFonts w:ascii="Arial" w:hAnsi="Arial" w:cs="Arial"/>
          <w:lang w:val=""/>
        </w:rPr>
        <w:t xml:space="preserve">40. </w:t>
      </w:r>
      <w:r w:rsidR="00A56CD4">
        <w:rPr>
          <w:rFonts w:ascii="Arial" w:hAnsi="Arial" w:cs="Arial"/>
          <w:lang w:val=""/>
        </w:rPr>
        <w:t>S</w:t>
      </w:r>
      <w:r w:rsidRPr="00921A11" w:rsidR="00A56CD4">
        <w:rPr>
          <w:rFonts w:ascii="Arial" w:hAnsi="Arial" w:cs="Arial"/>
          <w:lang w:val=""/>
        </w:rPr>
        <w:t xml:space="preserve">u nombre y dirección nunca se relacionarán con </w:t>
      </w:r>
      <w:r w:rsidR="00A56CD4">
        <w:rPr>
          <w:rFonts w:ascii="Arial" w:hAnsi="Arial" w:cs="Arial"/>
          <w:lang w:val=""/>
        </w:rPr>
        <w:t>s</w:t>
      </w:r>
      <w:r w:rsidRPr="00921A11" w:rsidR="00A56CD4">
        <w:rPr>
          <w:rFonts w:ascii="Arial" w:hAnsi="Arial" w:cs="Arial"/>
          <w:lang w:val=""/>
        </w:rPr>
        <w:t>us respuestas y solo se utilizarán para enviar</w:t>
      </w:r>
      <w:r w:rsidR="00A56CD4">
        <w:rPr>
          <w:rFonts w:ascii="Arial" w:hAnsi="Arial" w:cs="Arial"/>
          <w:lang w:val=""/>
        </w:rPr>
        <w:t>l</w:t>
      </w:r>
      <w:r w:rsidRPr="00921A11" w:rsidR="00A56CD4">
        <w:rPr>
          <w:rFonts w:ascii="Arial" w:hAnsi="Arial" w:cs="Arial"/>
          <w:lang w:val=""/>
        </w:rPr>
        <w:t xml:space="preserve">e </w:t>
      </w:r>
      <w:r w:rsidR="00A56CD4">
        <w:rPr>
          <w:rFonts w:ascii="Arial" w:hAnsi="Arial" w:cs="Arial"/>
          <w:lang w:val=""/>
        </w:rPr>
        <w:t>s</w:t>
      </w:r>
      <w:r w:rsidRPr="00921A11" w:rsidR="00A56CD4">
        <w:rPr>
          <w:rFonts w:ascii="Arial" w:hAnsi="Arial" w:cs="Arial"/>
          <w:lang w:val=""/>
        </w:rPr>
        <w:t xml:space="preserve">u tarjeta </w:t>
      </w:r>
      <w:r w:rsidR="00A56CD4">
        <w:rPr>
          <w:rFonts w:ascii="Arial" w:hAnsi="Arial" w:cs="Arial"/>
          <w:lang w:val=""/>
        </w:rPr>
        <w:t xml:space="preserve">de </w:t>
      </w:r>
      <w:r w:rsidRPr="00921A11" w:rsidR="00A56CD4">
        <w:rPr>
          <w:rFonts w:ascii="Arial" w:hAnsi="Arial" w:cs="Arial"/>
          <w:lang w:val=""/>
        </w:rPr>
        <w:t xml:space="preserve">regalo </w:t>
      </w:r>
      <w:r w:rsidRPr="00921A11" w:rsidR="00A56CD4">
        <w:rPr>
          <w:rFonts w:ascii="Arial" w:hAnsi="Arial" w:cs="Arial"/>
          <w:lang w:val=""/>
        </w:rPr>
        <w:t>Master</w:t>
      </w:r>
      <w:r w:rsidRPr="00657CBC" w:rsidR="00A56CD4">
        <w:rPr>
          <w:rFonts w:ascii="Arial" w:hAnsi="Arial" w:cs="Arial"/>
          <w:lang w:val=""/>
        </w:rPr>
        <w:t>card</w:t>
      </w:r>
      <w:r w:rsidRPr="00657CBC">
        <w:rPr>
          <w:rFonts w:ascii="Arial" w:hAnsi="Arial" w:cs="Arial"/>
          <w:lang w:val=""/>
        </w:rPr>
        <w:t>.</w:t>
      </w:r>
    </w:p>
    <w:p w:rsidR="002F29E0" w:rsidRPr="00EC58EA" w:rsidP="002F29E0" w14:paraId="6D2C2F74" w14:textId="77777777">
      <w:pPr>
        <w:pStyle w:val="PlainText"/>
        <w:rPr>
          <w:rFonts w:ascii="Arial" w:hAnsi="Arial" w:cs="Arial"/>
          <w:lang w:val=""/>
        </w:rPr>
      </w:pPr>
    </w:p>
    <w:p w:rsidR="002F29E0" w:rsidRPr="00EC58EA" w:rsidP="002F29E0" w14:paraId="53257411" w14:textId="15705A30">
      <w:pPr>
        <w:pStyle w:val="PlainText"/>
        <w:rPr>
          <w:rFonts w:ascii="Arial" w:hAnsi="Arial" w:cs="Arial"/>
          <w:lang w:val=""/>
        </w:rPr>
      </w:pPr>
      <w:r w:rsidRPr="00EC58EA">
        <w:rPr>
          <w:rFonts w:ascii="Arial" w:hAnsi="Arial" w:cs="Arial"/>
          <w:lang w:val=""/>
        </w:rPr>
        <w:t>Nombre</w:t>
      </w:r>
      <w:r w:rsidRPr="00EC58EA">
        <w:rPr>
          <w:rFonts w:ascii="Arial" w:hAnsi="Arial" w:cs="Arial"/>
          <w:lang w:val=""/>
        </w:rPr>
        <w:t xml:space="preserve">_______________________________ </w:t>
      </w:r>
      <w:r w:rsidRPr="00EC58EA">
        <w:rPr>
          <w:rFonts w:ascii="Arial" w:hAnsi="Arial" w:cs="Arial"/>
          <w:lang w:val=""/>
        </w:rPr>
        <w:t>Apellido</w:t>
      </w:r>
      <w:r w:rsidRPr="00EC58EA">
        <w:rPr>
          <w:rFonts w:ascii="Arial" w:hAnsi="Arial" w:cs="Arial"/>
          <w:lang w:val=""/>
        </w:rPr>
        <w:t>______________________</w:t>
      </w:r>
    </w:p>
    <w:p w:rsidR="002F29E0" w:rsidRPr="00EC58EA" w:rsidP="002F29E0" w14:paraId="5EE2A4FD" w14:textId="53D8F5F2">
      <w:pPr>
        <w:pStyle w:val="PlainText"/>
        <w:rPr>
          <w:rFonts w:ascii="Arial" w:hAnsi="Arial" w:cs="Arial"/>
          <w:lang w:val=""/>
        </w:rPr>
      </w:pPr>
      <w:r w:rsidRPr="00EC58EA">
        <w:rPr>
          <w:rFonts w:ascii="Arial" w:hAnsi="Arial" w:cs="Arial"/>
          <w:lang w:val=""/>
        </w:rPr>
        <w:t xml:space="preserve">Dirección </w:t>
      </w:r>
      <w:r w:rsidRPr="00EC58EA">
        <w:rPr>
          <w:rFonts w:ascii="Arial" w:hAnsi="Arial" w:cs="Arial"/>
          <w:lang w:val=""/>
        </w:rPr>
        <w:t>L</w:t>
      </w:r>
      <w:r w:rsidRPr="00EC58EA">
        <w:rPr>
          <w:rFonts w:ascii="Arial" w:hAnsi="Arial" w:cs="Arial"/>
          <w:lang w:val=""/>
        </w:rPr>
        <w:t>ínea</w:t>
      </w:r>
      <w:r w:rsidRPr="00EC58EA">
        <w:rPr>
          <w:rFonts w:ascii="Arial" w:hAnsi="Arial" w:cs="Arial"/>
          <w:lang w:val=""/>
        </w:rPr>
        <w:t xml:space="preserve"> 1________________________________</w:t>
      </w:r>
    </w:p>
    <w:p w:rsidR="002F29E0" w:rsidRPr="00EC58EA" w:rsidP="002F29E0" w14:paraId="37E05E92" w14:textId="13F2FF01">
      <w:pPr>
        <w:pStyle w:val="PlainText"/>
        <w:rPr>
          <w:rFonts w:ascii="Arial" w:hAnsi="Arial" w:cs="Arial"/>
          <w:lang w:val=""/>
        </w:rPr>
      </w:pPr>
      <w:r w:rsidRPr="00EC58EA">
        <w:rPr>
          <w:rFonts w:ascii="Arial" w:hAnsi="Arial" w:cs="Arial"/>
          <w:lang w:val=""/>
        </w:rPr>
        <w:t xml:space="preserve">Dirección </w:t>
      </w:r>
      <w:r w:rsidRPr="00EC58EA">
        <w:rPr>
          <w:rFonts w:ascii="Arial" w:hAnsi="Arial" w:cs="Arial"/>
          <w:lang w:val=""/>
        </w:rPr>
        <w:t>L</w:t>
      </w:r>
      <w:r w:rsidRPr="00EC58EA">
        <w:rPr>
          <w:rFonts w:ascii="Arial" w:hAnsi="Arial" w:cs="Arial"/>
          <w:lang w:val=""/>
        </w:rPr>
        <w:t>ínea</w:t>
      </w:r>
      <w:r w:rsidRPr="00EC58EA">
        <w:rPr>
          <w:rFonts w:ascii="Arial" w:hAnsi="Arial" w:cs="Arial"/>
          <w:lang w:val=""/>
        </w:rPr>
        <w:t xml:space="preserve"> 2________________________________</w:t>
      </w:r>
    </w:p>
    <w:p w:rsidR="002F29E0" w:rsidRPr="00921A11" w:rsidP="002F29E0" w14:paraId="3598C6A7" w14:textId="360C31FE">
      <w:pPr>
        <w:pStyle w:val="PlainText"/>
        <w:rPr>
          <w:rFonts w:ascii="Arial" w:hAnsi="Arial" w:cs="Arial"/>
          <w:lang w:val=""/>
        </w:rPr>
      </w:pPr>
      <w:r w:rsidRPr="00EC58EA">
        <w:rPr>
          <w:rFonts w:ascii="Arial" w:hAnsi="Arial" w:cs="Arial"/>
          <w:lang w:val=""/>
        </w:rPr>
        <w:t xml:space="preserve">Ciudad </w:t>
      </w:r>
      <w:r w:rsidRPr="00EC58EA">
        <w:rPr>
          <w:rFonts w:ascii="Arial" w:hAnsi="Arial" w:cs="Arial"/>
          <w:lang w:val=""/>
        </w:rPr>
        <w:t xml:space="preserve">__________ </w:t>
      </w:r>
      <w:r w:rsidRPr="00EC58EA">
        <w:rPr>
          <w:rFonts w:ascii="Arial" w:hAnsi="Arial" w:cs="Arial"/>
          <w:lang w:val=""/>
        </w:rPr>
        <w:t xml:space="preserve">Estado </w:t>
      </w:r>
      <w:r w:rsidRPr="00EC58EA">
        <w:rPr>
          <w:rFonts w:ascii="Arial" w:hAnsi="Arial" w:cs="Arial"/>
          <w:lang w:val=""/>
        </w:rPr>
        <w:t xml:space="preserve">____ </w:t>
      </w:r>
      <w:r w:rsidRPr="00EC58EA">
        <w:rPr>
          <w:rFonts w:ascii="Arial" w:hAnsi="Arial" w:cs="Arial"/>
          <w:lang w:val=""/>
        </w:rPr>
        <w:t xml:space="preserve">Código postal </w:t>
      </w:r>
      <w:r w:rsidRPr="00EC58EA">
        <w:rPr>
          <w:rFonts w:ascii="Arial" w:hAnsi="Arial" w:cs="Arial"/>
          <w:lang w:val=""/>
        </w:rPr>
        <w:t>______</w:t>
      </w:r>
    </w:p>
    <w:p w:rsidR="002F29E0" w:rsidRPr="00921A11" w:rsidP="002F29E0" w14:paraId="4109D6AD" w14:textId="77777777">
      <w:pPr>
        <w:pStyle w:val="PlainText"/>
        <w:rPr>
          <w:rFonts w:ascii="Arial" w:hAnsi="Arial" w:cs="Arial"/>
          <w:lang w:val=""/>
        </w:rPr>
      </w:pPr>
    </w:p>
    <w:p w:rsidR="002F29E0" w:rsidRPr="00EC58EA" w:rsidP="002F29E0" w14:paraId="317D74CE" w14:textId="0CE6B518">
      <w:pPr>
        <w:pStyle w:val="PlainText"/>
        <w:rPr>
          <w:rFonts w:ascii="Arial" w:hAnsi="Arial" w:cs="Arial"/>
          <w:lang w:val=""/>
        </w:rPr>
      </w:pPr>
      <w:r w:rsidRPr="00921A11">
        <w:rPr>
          <w:rFonts w:ascii="Arial" w:hAnsi="Arial" w:cs="Arial"/>
          <w:highlight w:val="cyan"/>
          <w:lang w:val=""/>
        </w:rPr>
        <w:t>[MASTERCARD E-GIFT CARD]</w:t>
      </w:r>
      <w:r w:rsidRPr="00921A11">
        <w:rPr>
          <w:rFonts w:ascii="Arial" w:hAnsi="Arial" w:cs="Arial"/>
          <w:lang w:val=""/>
        </w:rPr>
        <w:t xml:space="preserve"> </w:t>
      </w:r>
      <w:r w:rsidRPr="00921A11" w:rsidR="00EA662B">
        <w:rPr>
          <w:rFonts w:ascii="Arial" w:hAnsi="Arial" w:cs="Arial"/>
          <w:lang w:val=""/>
        </w:rPr>
        <w:t xml:space="preserve">¿Qué nombre y dirección de correo electrónico desea utilizar para recibir su tarjeta </w:t>
      </w:r>
      <w:r w:rsidR="00EA662B">
        <w:rPr>
          <w:rFonts w:ascii="Arial" w:hAnsi="Arial" w:cs="Arial"/>
          <w:lang w:val=""/>
        </w:rPr>
        <w:t xml:space="preserve">de </w:t>
      </w:r>
      <w:r w:rsidRPr="00921A11" w:rsidR="00EA662B">
        <w:rPr>
          <w:rFonts w:ascii="Arial" w:hAnsi="Arial" w:cs="Arial"/>
          <w:lang w:val=""/>
        </w:rPr>
        <w:t xml:space="preserve">regalo </w:t>
      </w:r>
      <w:r w:rsidR="00AE3CAA">
        <w:rPr>
          <w:rFonts w:ascii="Arial" w:hAnsi="Arial" w:cs="Arial"/>
          <w:lang w:val=""/>
        </w:rPr>
        <w:t>digital</w:t>
      </w:r>
      <w:r w:rsidRPr="00921A11" w:rsidR="00EA662B">
        <w:rPr>
          <w:rFonts w:ascii="Arial" w:hAnsi="Arial" w:cs="Arial"/>
          <w:lang w:val=""/>
        </w:rPr>
        <w:t xml:space="preserve"> </w:t>
      </w:r>
      <w:r w:rsidRPr="00921A11" w:rsidR="00EA662B">
        <w:rPr>
          <w:rFonts w:ascii="Arial" w:hAnsi="Arial" w:cs="Arial"/>
          <w:lang w:val=""/>
        </w:rPr>
        <w:t>Mastercard</w:t>
      </w:r>
      <w:r w:rsidRPr="00921A11" w:rsidR="00EA662B">
        <w:rPr>
          <w:rFonts w:ascii="Arial" w:hAnsi="Arial" w:cs="Arial"/>
          <w:lang w:val=""/>
        </w:rPr>
        <w:t xml:space="preserve"> de </w:t>
      </w:r>
      <w:r w:rsidR="00EA662B">
        <w:rPr>
          <w:rFonts w:ascii="Arial" w:hAnsi="Arial" w:cs="Arial"/>
          <w:lang w:val=""/>
        </w:rPr>
        <w:t>$</w:t>
      </w:r>
      <w:r w:rsidRPr="00921A11" w:rsidR="00EA662B">
        <w:rPr>
          <w:rFonts w:ascii="Arial" w:hAnsi="Arial" w:cs="Arial"/>
          <w:lang w:val=""/>
        </w:rPr>
        <w:t>4</w:t>
      </w:r>
      <w:r w:rsidRPr="00EC58EA" w:rsidR="00EA662B">
        <w:rPr>
          <w:rFonts w:ascii="Arial" w:hAnsi="Arial" w:cs="Arial"/>
          <w:lang w:val=""/>
        </w:rPr>
        <w:t>0</w:t>
      </w:r>
      <w:r w:rsidRPr="00EC58EA">
        <w:rPr>
          <w:rFonts w:ascii="Arial" w:hAnsi="Arial" w:cs="Arial"/>
          <w:lang w:val=""/>
        </w:rPr>
        <w:t>?</w:t>
      </w:r>
    </w:p>
    <w:p w:rsidR="002F29E0" w:rsidRPr="00EC58EA" w:rsidP="002F29E0" w14:paraId="34F6C107" w14:textId="77777777">
      <w:pPr>
        <w:pStyle w:val="PlainText"/>
        <w:rPr>
          <w:rFonts w:ascii="Arial" w:hAnsi="Arial" w:cs="Arial"/>
          <w:lang w:val=""/>
        </w:rPr>
      </w:pPr>
    </w:p>
    <w:p w:rsidR="002F29E0" w:rsidRPr="00EC58EA" w:rsidP="002F29E0" w14:paraId="7957FA3D" w14:textId="5A609098">
      <w:pPr>
        <w:pStyle w:val="PlainText"/>
        <w:rPr>
          <w:rFonts w:ascii="Arial" w:hAnsi="Arial" w:cs="Arial"/>
        </w:rPr>
      </w:pPr>
      <w:r w:rsidRPr="00EC58EA">
        <w:rPr>
          <w:rFonts w:ascii="Arial" w:hAnsi="Arial" w:cs="Arial"/>
        </w:rPr>
        <w:t>Nombre</w:t>
      </w:r>
      <w:r w:rsidRPr="00EC58EA">
        <w:rPr>
          <w:rFonts w:ascii="Arial" w:hAnsi="Arial" w:cs="Arial"/>
        </w:rPr>
        <w:t xml:space="preserve">_______________________________ </w:t>
      </w:r>
      <w:r w:rsidRPr="00EC58EA">
        <w:rPr>
          <w:rFonts w:ascii="Arial" w:hAnsi="Arial" w:cs="Arial"/>
        </w:rPr>
        <w:t>Apellido</w:t>
      </w:r>
      <w:r w:rsidRPr="00EC58EA">
        <w:rPr>
          <w:rFonts w:ascii="Arial" w:hAnsi="Arial" w:cs="Arial"/>
        </w:rPr>
        <w:t>______________________</w:t>
      </w:r>
    </w:p>
    <w:p w:rsidR="002F29E0" w:rsidRPr="00EC58EA" w:rsidP="002F29E0" w14:paraId="3F27E80D" w14:textId="459801B1">
      <w:pPr>
        <w:pStyle w:val="PlainText"/>
        <w:rPr>
          <w:rFonts w:ascii="Arial" w:hAnsi="Arial" w:cs="Arial"/>
        </w:rPr>
      </w:pPr>
      <w:r w:rsidRPr="00EC58EA">
        <w:rPr>
          <w:rFonts w:ascii="Arial" w:hAnsi="Arial" w:cs="Arial"/>
        </w:rPr>
        <w:t xml:space="preserve">Correo </w:t>
      </w:r>
      <w:r w:rsidRPr="00EC58EA">
        <w:rPr>
          <w:rFonts w:ascii="Arial" w:hAnsi="Arial" w:cs="Arial"/>
        </w:rPr>
        <w:t>electrónico</w:t>
      </w:r>
      <w:r w:rsidRPr="00EC58EA">
        <w:rPr>
          <w:rFonts w:ascii="Arial" w:hAnsi="Arial" w:cs="Arial"/>
        </w:rPr>
        <w:t xml:space="preserve"> ________@____.______</w:t>
      </w:r>
    </w:p>
    <w:p w:rsidR="002F29E0" w:rsidRPr="00EC58EA" w:rsidP="00713FEA" w14:paraId="5B2A196C" w14:textId="77777777">
      <w:pPr>
        <w:spacing w:after="200" w:line="276" w:lineRule="auto"/>
        <w:rPr>
          <w:sz w:val="20"/>
          <w:szCs w:val="20"/>
        </w:rPr>
      </w:pPr>
    </w:p>
    <w:p w:rsidR="00030D3C" w:rsidRPr="00EC58EA" w:rsidP="00D619BD" w14:paraId="3B7A08B8" w14:textId="2A2BEC36">
      <w:pPr>
        <w:pStyle w:val="Heading2"/>
      </w:pPr>
      <w:bookmarkStart w:id="278" w:name="_Hlk169778098"/>
      <w:bookmarkStart w:id="279" w:name="_Toc184642968"/>
      <w:r w:rsidRPr="00EC58EA">
        <w:t>Red social y reclutamiento</w:t>
      </w:r>
      <w:bookmarkEnd w:id="278"/>
      <w:bookmarkEnd w:id="279"/>
    </w:p>
    <w:p w:rsidR="00030D3C" w:rsidRPr="00EC58EA" w:rsidP="00654EB0" w14:paraId="2C5764EC" w14:textId="7B28F964">
      <w:pPr>
        <w:pStyle w:val="PlainText"/>
        <w:rPr>
          <w:rFonts w:ascii="Arial" w:eastAsia="Arial" w:hAnsi="Arial"/>
          <w:lang w:val=""/>
        </w:rPr>
      </w:pPr>
    </w:p>
    <w:p w:rsidR="003B3F93" w:rsidRPr="00EC58EA" w:rsidP="00397190" w14:paraId="271A1764" w14:textId="77777777">
      <w:pPr>
        <w:pStyle w:val="PlainText"/>
        <w:tabs>
          <w:tab w:val="left" w:pos="270"/>
        </w:tabs>
        <w:rPr>
          <w:rFonts w:ascii="Arial" w:hAnsi="Arial"/>
          <w:lang w:val=""/>
        </w:rPr>
      </w:pPr>
    </w:p>
    <w:p w:rsidR="00EA662B" w:rsidRPr="00EC58EA" w:rsidP="00EA662B" w14:paraId="7424AB96" w14:textId="31F0F058">
      <w:pPr>
        <w:pStyle w:val="PlainText"/>
        <w:tabs>
          <w:tab w:val="left" w:pos="270"/>
        </w:tabs>
        <w:rPr>
          <w:rFonts w:ascii="Arial" w:hAnsi="Arial" w:cs="Arial"/>
          <w:b/>
          <w:bCs/>
        </w:rPr>
      </w:pPr>
      <w:r w:rsidRPr="00EC58EA">
        <w:rPr>
          <w:rFonts w:ascii="Arial" w:hAnsi="Arial" w:cs="Arial"/>
          <w:b/>
          <w:bCs/>
          <w:lang w:val=""/>
        </w:rPr>
        <w:t xml:space="preserve">Díganos cuántas personas de 18 años o mayores conoce que trabajen en cada uno de los trabajos que se indican a continuación. Incluya a familiares, amigos o cualquier otra persona con la que haya hablado o se haya comunicado por correo electrónico o mensaje de texto en los últimos seis meses. </w:t>
      </w:r>
      <w:r w:rsidRPr="00EC58EA">
        <w:rPr>
          <w:rFonts w:ascii="Arial" w:hAnsi="Arial" w:cs="Arial"/>
          <w:b/>
          <w:bCs/>
        </w:rPr>
        <w:t xml:space="preserve">Deben </w:t>
      </w:r>
      <w:r w:rsidRPr="00EC58EA">
        <w:rPr>
          <w:rFonts w:ascii="Arial" w:hAnsi="Arial" w:cs="Arial"/>
          <w:b/>
          <w:bCs/>
        </w:rPr>
        <w:t>vivir</w:t>
      </w:r>
      <w:r w:rsidRPr="00EC58EA">
        <w:rPr>
          <w:rFonts w:ascii="Arial" w:hAnsi="Arial" w:cs="Arial"/>
          <w:b/>
          <w:bCs/>
        </w:rPr>
        <w:t xml:space="preserve"> y </w:t>
      </w:r>
      <w:r w:rsidRPr="00EC58EA">
        <w:rPr>
          <w:rFonts w:ascii="Arial" w:hAnsi="Arial" w:cs="Arial"/>
          <w:b/>
          <w:bCs/>
        </w:rPr>
        <w:t>trabajar</w:t>
      </w:r>
      <w:r w:rsidRPr="00EC58EA">
        <w:rPr>
          <w:rFonts w:ascii="Arial" w:hAnsi="Arial" w:cs="Arial"/>
          <w:b/>
          <w:bCs/>
        </w:rPr>
        <w:t xml:space="preserve"> </w:t>
      </w:r>
      <w:r w:rsidRPr="00EC58EA">
        <w:rPr>
          <w:rFonts w:ascii="Arial" w:hAnsi="Arial" w:cs="Arial"/>
          <w:b/>
          <w:bCs/>
        </w:rPr>
        <w:t>en</w:t>
      </w:r>
      <w:r w:rsidRPr="00EC58EA">
        <w:rPr>
          <w:rFonts w:ascii="Arial" w:hAnsi="Arial" w:cs="Arial"/>
          <w:b/>
          <w:bCs/>
        </w:rPr>
        <w:t xml:space="preserve"> </w:t>
      </w:r>
      <w:r w:rsidRPr="00EC58EA">
        <w:rPr>
          <w:rFonts w:ascii="Arial" w:hAnsi="Arial" w:cs="Arial"/>
          <w:b/>
          <w:bCs/>
        </w:rPr>
        <w:t>Estados</w:t>
      </w:r>
      <w:r w:rsidRPr="00EC58EA">
        <w:rPr>
          <w:rFonts w:ascii="Arial" w:hAnsi="Arial" w:cs="Arial"/>
          <w:b/>
          <w:bCs/>
        </w:rPr>
        <w:t xml:space="preserve"> Unidos</w:t>
      </w:r>
    </w:p>
    <w:p w:rsidR="006F0015" w:rsidRPr="009639B8" w:rsidP="006F0015" w14:paraId="154AC9D9" w14:textId="16F3288D">
      <w:pPr>
        <w:pStyle w:val="PlainText"/>
        <w:tabs>
          <w:tab w:val="left" w:pos="270"/>
        </w:tabs>
        <w:rPr>
          <w:rFonts w:ascii="Arial" w:hAnsi="Arial"/>
          <w:b/>
        </w:rPr>
      </w:pPr>
      <w:r w:rsidRPr="00EC58EA">
        <w:rPr>
          <w:rFonts w:ascii="Arial" w:hAnsi="Arial"/>
          <w:b/>
        </w:rPr>
        <w:t>.</w:t>
      </w:r>
    </w:p>
    <w:p w:rsidR="00030D3C" w:rsidRPr="00665D0A" w:rsidP="007F1812" w14:paraId="517F8702" w14:textId="77777777">
      <w:pPr>
        <w:pStyle w:val="PlainText"/>
        <w:rPr>
          <w:rFonts w:ascii="Arial" w:eastAsia="Arial" w:hAnsi="Arial"/>
          <w:lang w:val=""/>
        </w:rPr>
      </w:pPr>
    </w:p>
    <w:p w:rsidR="00E96D2B" w:rsidRPr="00665D0A" w:rsidP="00443B35" w14:paraId="238593A2" w14:textId="542973E9">
      <w:pPr>
        <w:pStyle w:val="PlainText"/>
        <w:numPr>
          <w:ilvl w:val="0"/>
          <w:numId w:val="38"/>
        </w:numPr>
        <w:rPr>
          <w:rFonts w:ascii="Arial" w:hAnsi="Arial"/>
          <w:lang w:val=""/>
        </w:rPr>
      </w:pPr>
      <w:bookmarkStart w:id="280" w:name="_Hlk169778193"/>
      <w:r w:rsidRPr="00665D0A">
        <w:rPr>
          <w:rFonts w:ascii="Arial" w:hAnsi="Arial"/>
          <w:lang w:val=""/>
        </w:rPr>
        <w:t>¿Cuántas personas conoce que trabajen en los siguientes lugares o trabajos</w:t>
      </w:r>
      <w:bookmarkEnd w:id="280"/>
      <w:r w:rsidRPr="00665D0A" w:rsidR="00FF5131">
        <w:rPr>
          <w:rFonts w:ascii="Arial" w:hAnsi="Arial"/>
          <w:lang w:val=""/>
        </w:rPr>
        <w:t>?</w:t>
      </w:r>
    </w:p>
    <w:p w:rsidR="005473FF" w:rsidRPr="00665D0A" w:rsidP="00397190" w14:paraId="4B6D212B" w14:textId="77777777">
      <w:pPr>
        <w:pStyle w:val="PlainText"/>
        <w:rPr>
          <w:rFonts w:ascii="Arial" w:hAnsi="Arial"/>
          <w:lang w:val=""/>
        </w:rPr>
      </w:pPr>
    </w:p>
    <w:p w:rsidR="003B3F93" w:rsidRPr="00665D0A" w:rsidP="00397190" w14:paraId="4F2A84E9" w14:textId="2D39C1C7">
      <w:pPr>
        <w:pStyle w:val="PlainText"/>
        <w:rPr>
          <w:rFonts w:ascii="Arial" w:hAnsi="Arial"/>
          <w:lang w:val=""/>
        </w:rPr>
      </w:pPr>
    </w:p>
    <w:tbl>
      <w:tblPr>
        <w:tblStyle w:val="TableGrid"/>
        <w:tblW w:w="0" w:type="auto"/>
        <w:tblLook w:val="04A0"/>
      </w:tblPr>
      <w:tblGrid>
        <w:gridCol w:w="8188"/>
        <w:gridCol w:w="1162"/>
      </w:tblGrid>
      <w:tr w14:paraId="691621AF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3B3F93" w:rsidRPr="00665D0A" w:rsidP="00C76360" w14:paraId="6FF93CAC" w14:textId="77777777">
            <w:pPr>
              <w:pStyle w:val="PlainText"/>
              <w:rPr>
                <w:rFonts w:ascii="Arial" w:hAnsi="Arial"/>
                <w:lang w:val=""/>
              </w:rPr>
            </w:pPr>
          </w:p>
        </w:tc>
        <w:tc>
          <w:tcPr>
            <w:tcW w:w="1162" w:type="dxa"/>
          </w:tcPr>
          <w:p w:rsidR="003B3F93" w:rsidRPr="00665D0A" w:rsidP="00C76360" w14:paraId="47998F2A" w14:textId="5F506CE8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Número de personas</w:t>
            </w:r>
          </w:p>
        </w:tc>
      </w:tr>
      <w:tr w14:paraId="5ADD4F5D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E1458A" w:rsidRPr="00665D0A" w:rsidP="00CB0ABF" w14:paraId="62759EDE" w14:textId="60B8E6F0">
            <w:pPr>
              <w:pStyle w:val="PlainText"/>
              <w:tabs>
                <w:tab w:val="left" w:pos="720"/>
              </w:tabs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Servicio de comidas (incluidos restaurantes, bares, comida rápida y cafeterías)</w:t>
            </w:r>
          </w:p>
        </w:tc>
        <w:tc>
          <w:tcPr>
            <w:tcW w:w="1162" w:type="dxa"/>
          </w:tcPr>
          <w:p w:rsidR="00E1458A" w:rsidRPr="00665D0A" w:rsidP="00E1458A" w14:paraId="555C8EC0" w14:textId="6E76E4DD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  <w:tr w14:paraId="1C5E0561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E1458A" w:rsidRPr="00665D0A" w:rsidP="00CB0ABF" w14:paraId="773A8709" w14:textId="6B9F4105">
            <w:pPr>
              <w:pStyle w:val="PlainText"/>
              <w:tabs>
                <w:tab w:val="left" w:pos="720"/>
              </w:tabs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Construc</w:t>
            </w:r>
            <w:r w:rsidRPr="00665D0A" w:rsidR="00101D5D">
              <w:rPr>
                <w:rFonts w:ascii="Arial" w:hAnsi="Arial"/>
                <w:lang w:val=""/>
              </w:rPr>
              <w:t>c</w:t>
            </w:r>
            <w:r w:rsidRPr="00665D0A">
              <w:rPr>
                <w:rFonts w:ascii="Arial" w:hAnsi="Arial"/>
                <w:lang w:val=""/>
              </w:rPr>
              <w:t>i</w:t>
            </w:r>
            <w:r w:rsidRPr="00665D0A" w:rsidR="00101D5D">
              <w:rPr>
                <w:rFonts w:ascii="Arial" w:hAnsi="Arial"/>
                <w:lang w:val=""/>
              </w:rPr>
              <w:t>ó</w:t>
            </w:r>
            <w:r w:rsidRPr="00665D0A">
              <w:rPr>
                <w:rFonts w:ascii="Arial" w:hAnsi="Arial"/>
                <w:lang w:val=""/>
              </w:rPr>
              <w:t>n</w:t>
            </w:r>
          </w:p>
        </w:tc>
        <w:tc>
          <w:tcPr>
            <w:tcW w:w="1162" w:type="dxa"/>
          </w:tcPr>
          <w:p w:rsidR="00E1458A" w:rsidRPr="00665D0A" w:rsidP="00E1458A" w14:paraId="1B5B65D3" w14:textId="5579CB2B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  <w:tr w14:paraId="59997954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E1458A" w:rsidRPr="00665D0A" w:rsidP="00CB0ABF" w14:paraId="5E0116C7" w14:textId="06CE7694">
            <w:pPr>
              <w:pStyle w:val="PlainText"/>
              <w:tabs>
                <w:tab w:val="left" w:pos="720"/>
              </w:tabs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Tiendas de comestibles o supermercados</w:t>
            </w:r>
          </w:p>
        </w:tc>
        <w:tc>
          <w:tcPr>
            <w:tcW w:w="1162" w:type="dxa"/>
          </w:tcPr>
          <w:p w:rsidR="00E1458A" w:rsidRPr="00665D0A" w:rsidP="00E1458A" w14:paraId="6AD3C780" w14:textId="27EF1605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  <w:tr w14:paraId="08AC7F09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E1458A" w:rsidRPr="00EC58EA" w:rsidP="00CB0ABF" w14:paraId="6FD060DB" w14:textId="714B2FE8">
            <w:pPr>
              <w:pStyle w:val="PlainText"/>
              <w:tabs>
                <w:tab w:val="left" w:pos="720"/>
              </w:tabs>
              <w:rPr>
                <w:rFonts w:ascii="Arial" w:hAnsi="Arial"/>
                <w:lang w:val=""/>
              </w:rPr>
            </w:pPr>
            <w:r w:rsidRPr="00EC58EA">
              <w:rPr>
                <w:rFonts w:ascii="Arial" w:hAnsi="Arial"/>
                <w:lang w:val=""/>
              </w:rPr>
              <w:t xml:space="preserve">Tiendas al por menor (incluidos almacenes, tiendas de suministros para automóviles, tiendas de materiales de construcción y de equipos de jardinería, tiendas de ropa, farmacias, tiendas de muebles, tiendas de electrónica y electrodomésticos, tiendas de artículos deportivos, </w:t>
            </w:r>
            <w:r w:rsidRPr="00EC58EA" w:rsidR="004C2A2D">
              <w:rPr>
                <w:rFonts w:ascii="Arial" w:hAnsi="Arial"/>
                <w:lang w:val=""/>
              </w:rPr>
              <w:t>pasatiempo</w:t>
            </w:r>
            <w:r w:rsidRPr="00EC58EA" w:rsidR="00C06FDD">
              <w:rPr>
                <w:rFonts w:ascii="Arial" w:hAnsi="Arial"/>
                <w:lang w:val=""/>
              </w:rPr>
              <w:t>s</w:t>
            </w:r>
            <w:r w:rsidRPr="00EC58EA" w:rsidR="004C2A2D">
              <w:rPr>
                <w:rFonts w:ascii="Arial" w:hAnsi="Arial"/>
                <w:lang w:val=""/>
              </w:rPr>
              <w:t xml:space="preserve"> </w:t>
            </w:r>
            <w:r w:rsidRPr="00EC58EA" w:rsidR="004C2A2D">
              <w:rPr>
                <w:rFonts w:ascii="Arial" w:hAnsi="Arial" w:cs="Arial"/>
                <w:lang w:val=""/>
              </w:rPr>
              <w:t>(</w:t>
            </w:r>
            <w:r w:rsidRPr="00EC58EA" w:rsidR="00DB66BC">
              <w:rPr>
                <w:rFonts w:ascii="Arial" w:hAnsi="Arial" w:cs="Arial"/>
                <w:lang w:val=""/>
              </w:rPr>
              <w:t>hobb</w:t>
            </w:r>
            <w:r w:rsidRPr="00EC58EA" w:rsidR="00973178">
              <w:rPr>
                <w:rFonts w:ascii="Arial" w:hAnsi="Arial" w:cs="Arial"/>
                <w:lang w:val=""/>
              </w:rPr>
              <w:t>y)</w:t>
            </w:r>
            <w:r w:rsidRPr="00EC58EA">
              <w:rPr>
                <w:rFonts w:ascii="Arial" w:hAnsi="Arial"/>
                <w:lang w:val=""/>
              </w:rPr>
              <w:t>, libros o música, y gasolineras)</w:t>
            </w:r>
          </w:p>
        </w:tc>
        <w:tc>
          <w:tcPr>
            <w:tcW w:w="1162" w:type="dxa"/>
          </w:tcPr>
          <w:p w:rsidR="00E1458A" w:rsidRPr="00665D0A" w:rsidP="00E1458A" w14:paraId="2820AD7E" w14:textId="69FC43EE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  <w:tr w14:paraId="79339044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E1458A" w:rsidRPr="00EC58EA" w:rsidP="00CB0ABF" w14:paraId="5C9241F4" w14:textId="13DF55F6">
            <w:pPr>
              <w:pStyle w:val="PlainText"/>
              <w:tabs>
                <w:tab w:val="left" w:pos="720"/>
              </w:tabs>
              <w:rPr>
                <w:rFonts w:ascii="Arial" w:hAnsi="Arial"/>
                <w:lang w:val=""/>
              </w:rPr>
            </w:pPr>
            <w:r w:rsidRPr="00EC58EA">
              <w:rPr>
                <w:rFonts w:ascii="Arial" w:hAnsi="Arial"/>
                <w:lang w:val=""/>
              </w:rPr>
              <w:t>Hotel o motel</w:t>
            </w:r>
          </w:p>
        </w:tc>
        <w:tc>
          <w:tcPr>
            <w:tcW w:w="1162" w:type="dxa"/>
          </w:tcPr>
          <w:p w:rsidR="00E1458A" w:rsidRPr="00665D0A" w:rsidP="00E1458A" w14:paraId="71F904A1" w14:textId="689AE4CA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  <w:tr w14:paraId="17A8CEF8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E1458A" w:rsidRPr="00EC58EA" w:rsidP="00CB0ABF" w14:paraId="4A32839A" w14:textId="6AC655D0">
            <w:pPr>
              <w:pStyle w:val="PlainText"/>
              <w:tabs>
                <w:tab w:val="left" w:pos="720"/>
              </w:tabs>
              <w:rPr>
                <w:rFonts w:ascii="Arial" w:hAnsi="Arial"/>
                <w:lang w:val=""/>
              </w:rPr>
            </w:pPr>
            <w:r w:rsidRPr="00EC58EA">
              <w:rPr>
                <w:rFonts w:ascii="Arial" w:hAnsi="Arial"/>
                <w:lang w:val=""/>
              </w:rPr>
              <w:t>Limpieza y mantenimiento de edificios</w:t>
            </w:r>
          </w:p>
        </w:tc>
        <w:tc>
          <w:tcPr>
            <w:tcW w:w="1162" w:type="dxa"/>
          </w:tcPr>
          <w:p w:rsidR="00E1458A" w:rsidRPr="00665D0A" w:rsidP="00E1458A" w14:paraId="0EEF9160" w14:textId="3E85744C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  <w:tr w14:paraId="5F79EBC9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E1458A" w:rsidRPr="00EC58EA" w:rsidP="00CB0ABF" w14:paraId="4218B152" w14:textId="07E75908">
            <w:pPr>
              <w:pStyle w:val="PlainText"/>
              <w:tabs>
                <w:tab w:val="left" w:pos="720"/>
              </w:tabs>
              <w:rPr>
                <w:rFonts w:ascii="Arial" w:hAnsi="Arial"/>
                <w:lang w:val=""/>
              </w:rPr>
            </w:pPr>
            <w:r w:rsidRPr="00EC58EA">
              <w:rPr>
                <w:rFonts w:ascii="Arial" w:hAnsi="Arial"/>
                <w:lang w:val=""/>
              </w:rPr>
              <w:t>Residencias</w:t>
            </w:r>
            <w:r w:rsidRPr="00EC58EA" w:rsidR="005503B1">
              <w:rPr>
                <w:rFonts w:ascii="Arial" w:hAnsi="Arial" w:cs="Arial"/>
                <w:lang w:val=""/>
              </w:rPr>
              <w:t>/cuidado</w:t>
            </w:r>
            <w:r w:rsidRPr="00EC58EA">
              <w:rPr>
                <w:rFonts w:ascii="Arial" w:hAnsi="Arial"/>
                <w:lang w:val=""/>
              </w:rPr>
              <w:t xml:space="preserve"> de ancianos</w:t>
            </w:r>
          </w:p>
        </w:tc>
        <w:tc>
          <w:tcPr>
            <w:tcW w:w="1162" w:type="dxa"/>
          </w:tcPr>
          <w:p w:rsidR="00E1458A" w:rsidRPr="00665D0A" w:rsidP="00E1458A" w14:paraId="48577D97" w14:textId="49A0CCB3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  <w:tr w14:paraId="13C4B1DF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9B5230" w:rsidRPr="00EC58EA" w:rsidP="00CB0ABF" w14:paraId="08CA8D48" w14:textId="0645DD80">
            <w:pPr>
              <w:pStyle w:val="PlainText"/>
              <w:tabs>
                <w:tab w:val="left" w:pos="720"/>
              </w:tabs>
              <w:rPr>
                <w:rFonts w:ascii="Arial" w:hAnsi="Arial"/>
                <w:lang w:val=""/>
              </w:rPr>
            </w:pPr>
            <w:r w:rsidRPr="00EC58EA">
              <w:rPr>
                <w:rFonts w:ascii="Arial" w:hAnsi="Arial"/>
                <w:lang w:val=""/>
              </w:rPr>
              <w:t>Asistencia médica a domicilio</w:t>
            </w:r>
          </w:p>
        </w:tc>
        <w:tc>
          <w:tcPr>
            <w:tcW w:w="1162" w:type="dxa"/>
          </w:tcPr>
          <w:p w:rsidR="009B5230" w:rsidRPr="00665D0A" w:rsidP="009B5230" w14:paraId="5D9AB954" w14:textId="5F3F5F7B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  <w:tr w14:paraId="7CB475EE" w14:textId="77777777" w:rsidTr="0017598C">
        <w:tblPrEx>
          <w:tblW w:w="0" w:type="auto"/>
          <w:tblLook w:val="04A0"/>
        </w:tblPrEx>
        <w:tc>
          <w:tcPr>
            <w:tcW w:w="8188" w:type="dxa"/>
          </w:tcPr>
          <w:p w:rsidR="00406BBB" w:rsidRPr="00EC58EA" w:rsidP="00CB0ABF" w14:paraId="51D0BCB4" w14:textId="61332478">
            <w:pPr>
              <w:pStyle w:val="PlainText"/>
              <w:tabs>
                <w:tab w:val="left" w:pos="720"/>
              </w:tabs>
              <w:rPr>
                <w:rFonts w:ascii="Arial" w:hAnsi="Arial" w:cs="Arial"/>
                <w:lang w:val=""/>
              </w:rPr>
            </w:pPr>
            <w:r w:rsidRPr="00EC58EA">
              <w:rPr>
                <w:rFonts w:ascii="Arial" w:hAnsi="Arial" w:cs="Arial"/>
                <w:lang w:val=""/>
              </w:rPr>
              <w:t xml:space="preserve">Servicios de seguridad </w:t>
            </w:r>
            <w:r w:rsidRPr="00EC58EA" w:rsidR="00AF1CF7">
              <w:rPr>
                <w:rFonts w:ascii="Arial" w:hAnsi="Arial" w:cs="Arial"/>
                <w:lang w:val=""/>
              </w:rPr>
              <w:t>(</w:t>
            </w:r>
            <w:r w:rsidRPr="00EC58EA" w:rsidR="00EA662B">
              <w:rPr>
                <w:rFonts w:ascii="Arial" w:hAnsi="Arial" w:cs="Arial"/>
                <w:lang w:val=""/>
              </w:rPr>
              <w:t>incluidos los servicios de detectives privados, guardias de seguridad y vehículos blindados)</w:t>
            </w:r>
            <w:r w:rsidRPr="00EC58EA" w:rsidR="00AF1CF7">
              <w:rPr>
                <w:rFonts w:ascii="Arial" w:hAnsi="Arial" w:cs="Arial"/>
                <w:lang w:val=""/>
              </w:rPr>
              <w:t xml:space="preserve"> </w:t>
            </w:r>
          </w:p>
        </w:tc>
        <w:tc>
          <w:tcPr>
            <w:tcW w:w="1162" w:type="dxa"/>
          </w:tcPr>
          <w:p w:rsidR="00406BBB" w:rsidRPr="00665D0A" w:rsidP="00406BBB" w14:paraId="4FE41989" w14:textId="042D42CA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  <w:tr w14:paraId="0944497A" w14:textId="77777777" w:rsidTr="00CB0ABF">
        <w:tblPrEx>
          <w:tblW w:w="0" w:type="auto"/>
          <w:tblLook w:val="04A0"/>
        </w:tblPrEx>
        <w:tc>
          <w:tcPr>
            <w:tcW w:w="8188" w:type="dxa"/>
          </w:tcPr>
          <w:p w:rsidR="00406BBB" w:rsidRPr="00665D0A" w:rsidP="00CB0ABF" w14:paraId="37457AB2" w14:textId="4DB0D353">
            <w:pPr>
              <w:pStyle w:val="PlainText"/>
              <w:tabs>
                <w:tab w:val="left" w:pos="720"/>
              </w:tabs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Guarderías (incluidos centros de día, guarderías a domicilio, guarderías, centros preescolares y guarderías para antes o después del colegio)</w:t>
            </w:r>
          </w:p>
        </w:tc>
        <w:tc>
          <w:tcPr>
            <w:tcW w:w="1162" w:type="dxa"/>
          </w:tcPr>
          <w:p w:rsidR="00406BBB" w:rsidRPr="00665D0A" w:rsidP="00406BBB" w14:paraId="7F80BFA0" w14:textId="5E7D5CD8">
            <w:pPr>
              <w:pStyle w:val="PlainText"/>
              <w:rPr>
                <w:rFonts w:ascii="Arial" w:hAnsi="Arial"/>
                <w:lang w:val=""/>
              </w:rPr>
            </w:pP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  <w:r w:rsidRPr="00665D0A">
              <w:rPr>
                <w:rFonts w:ascii="Arial" w:hAnsi="Arial"/>
                <w:u w:val="single"/>
                <w:lang w:val=""/>
              </w:rPr>
              <w:t xml:space="preserve">      </w:t>
            </w:r>
            <w:r w:rsidRPr="00665D0A">
              <w:rPr>
                <w:rFonts w:ascii="Arial" w:hAnsi="Arial"/>
                <w:lang w:val=""/>
              </w:rPr>
              <w:t>|</w:t>
            </w:r>
          </w:p>
        </w:tc>
      </w:tr>
    </w:tbl>
    <w:p w:rsidR="0041468D" w:rsidRPr="00665D0A" w:rsidP="00713FEA" w14:paraId="630923AE" w14:textId="77777777">
      <w:pPr>
        <w:pStyle w:val="PlainText"/>
        <w:tabs>
          <w:tab w:val="left" w:pos="720"/>
        </w:tabs>
        <w:rPr>
          <w:rFonts w:ascii="Arial" w:eastAsia="Arial" w:hAnsi="Arial"/>
          <w:lang w:val=""/>
        </w:rPr>
      </w:pPr>
    </w:p>
    <w:p w:rsidR="001B65A0" w:rsidP="001B65A0" w14:paraId="4E500AC9" w14:textId="77777777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bookmarkStart w:id="281" w:name="_Hlk169857188"/>
    </w:p>
    <w:p w:rsidR="001B65A0" w:rsidRPr="00921A11" w:rsidP="001B65A0" w14:paraId="6FBA9576" w14:textId="020AF307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  <w:r w:rsidRPr="00921A11">
        <w:rPr>
          <w:rFonts w:ascii="Arial" w:hAnsi="Arial" w:cs="Arial"/>
          <w:highlight w:val="cyan"/>
          <w:lang w:val=""/>
        </w:rPr>
        <w:t>ONLY DISPAY IF ELIGIBLE:</w:t>
      </w:r>
      <w:r w:rsidRPr="00921A11">
        <w:rPr>
          <w:rFonts w:ascii="Arial" w:hAnsi="Arial" w:cs="Arial"/>
          <w:lang w:val=""/>
        </w:rPr>
        <w:t xml:space="preserve">  </w:t>
      </w:r>
      <w:r w:rsidRPr="00921A11" w:rsidR="00EA662B">
        <w:rPr>
          <w:rFonts w:ascii="Arial" w:hAnsi="Arial" w:cs="Arial"/>
          <w:lang w:val=""/>
        </w:rPr>
        <w:t xml:space="preserve">Pedimos a todos que nos ayuden a encontrar a más personas para </w:t>
      </w:r>
      <w:r w:rsidR="00AE3CAA">
        <w:rPr>
          <w:rFonts w:ascii="Arial" w:hAnsi="Arial" w:cs="Arial"/>
          <w:lang w:val=""/>
        </w:rPr>
        <w:t>participar en</w:t>
      </w:r>
      <w:r w:rsidRPr="00921A11" w:rsidR="00EA662B">
        <w:rPr>
          <w:rFonts w:ascii="Arial" w:hAnsi="Arial" w:cs="Arial"/>
          <w:lang w:val=""/>
        </w:rPr>
        <w:t xml:space="preserve"> esta </w:t>
      </w:r>
      <w:r w:rsidRPr="00EC58EA" w:rsidR="00EA662B">
        <w:rPr>
          <w:rFonts w:ascii="Arial" w:hAnsi="Arial" w:cs="Arial"/>
          <w:lang w:val=""/>
        </w:rPr>
        <w:t>encuesta</w:t>
      </w:r>
      <w:r w:rsidRPr="00EC58EA">
        <w:rPr>
          <w:rFonts w:ascii="Arial" w:hAnsi="Arial" w:cs="Arial"/>
          <w:lang w:val=""/>
        </w:rPr>
        <w:t>.</w:t>
      </w:r>
    </w:p>
    <w:p w:rsidR="001B65A0" w:rsidRPr="00921A11" w:rsidP="001B65A0" w14:paraId="6404C4E7" w14:textId="77777777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</w:p>
    <w:p w:rsidR="001B65A0" w:rsidRPr="00921A11" w:rsidP="001B65A0" w14:paraId="54CB8185" w14:textId="23CA2E92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"/>
        </w:rPr>
      </w:pPr>
      <w:r w:rsidRPr="00921A11">
        <w:rPr>
          <w:rFonts w:ascii="Arial" w:hAnsi="Arial" w:cs="Arial"/>
          <w:highlight w:val="cyan"/>
          <w:lang w:val=""/>
        </w:rPr>
        <w:t>DISPLAY FOR ALL:</w:t>
      </w:r>
      <w:r w:rsidRPr="00921A11">
        <w:rPr>
          <w:rFonts w:ascii="Arial" w:hAnsi="Arial" w:cs="Arial"/>
          <w:lang w:val=""/>
        </w:rPr>
        <w:t xml:space="preserve"> </w:t>
      </w:r>
      <w:r w:rsidRPr="00921A11" w:rsidR="00AE3CAA">
        <w:rPr>
          <w:rFonts w:ascii="Arial" w:hAnsi="Arial" w:cs="Arial"/>
          <w:lang w:val=""/>
        </w:rPr>
        <w:t xml:space="preserve">Nos gustaría que invitara a participar en esta encuesta a un máximo de cinco personas cuyo número de teléfono o dirección de correo electrónico conozca. Cada persona a la que invite que cumpla los requisitos y complete la encuesta recibirá </w:t>
      </w:r>
      <w:r w:rsidR="00AE3CAA">
        <w:rPr>
          <w:rFonts w:ascii="Arial" w:hAnsi="Arial" w:cs="Arial"/>
          <w:lang w:val=""/>
        </w:rPr>
        <w:t>$</w:t>
      </w:r>
      <w:r w:rsidRPr="00921A11" w:rsidR="00AE3CAA">
        <w:rPr>
          <w:rFonts w:ascii="Arial" w:hAnsi="Arial" w:cs="Arial"/>
          <w:lang w:val=""/>
        </w:rPr>
        <w:t xml:space="preserve">40. Por cada persona que invite y que complete la encuesta le, </w:t>
      </w:r>
      <w:r w:rsidR="004418FC">
        <w:rPr>
          <w:rFonts w:ascii="Arial" w:hAnsi="Arial" w:cs="Arial"/>
          <w:lang w:val=""/>
        </w:rPr>
        <w:t xml:space="preserve">enviaremos </w:t>
      </w:r>
      <w:r w:rsidRPr="00921A11" w:rsidR="00AE3CAA">
        <w:rPr>
          <w:rFonts w:ascii="Arial" w:hAnsi="Arial" w:cs="Arial"/>
          <w:lang w:val=""/>
        </w:rPr>
        <w:t xml:space="preserve">[por correo una tarjeta de regalo </w:t>
      </w:r>
      <w:r w:rsidRPr="00921A11" w:rsidR="00AE3CAA">
        <w:rPr>
          <w:rFonts w:ascii="Arial" w:hAnsi="Arial" w:cs="Arial"/>
          <w:lang w:val=""/>
        </w:rPr>
        <w:t>Mastercard</w:t>
      </w:r>
      <w:r w:rsidRPr="00921A11" w:rsidR="00AE3CAA">
        <w:rPr>
          <w:rFonts w:ascii="Arial" w:hAnsi="Arial" w:cs="Arial"/>
          <w:lang w:val=""/>
        </w:rPr>
        <w:t xml:space="preserve">/una tarjeta digital </w:t>
      </w:r>
      <w:r w:rsidRPr="00921A11" w:rsidR="00AE3CAA">
        <w:rPr>
          <w:rFonts w:ascii="Arial" w:hAnsi="Arial" w:cs="Arial"/>
          <w:lang w:val=""/>
        </w:rPr>
        <w:t>Mastercard</w:t>
      </w:r>
      <w:r w:rsidRPr="00921A11" w:rsidR="00AE3CAA">
        <w:rPr>
          <w:rFonts w:ascii="Arial" w:hAnsi="Arial" w:cs="Arial"/>
          <w:lang w:val=""/>
        </w:rPr>
        <w:t xml:space="preserve">] con </w:t>
      </w:r>
      <w:r w:rsidR="00AE3CAA">
        <w:rPr>
          <w:rFonts w:ascii="Arial" w:hAnsi="Arial" w:cs="Arial"/>
          <w:lang w:val=""/>
        </w:rPr>
        <w:t>$</w:t>
      </w:r>
      <w:r w:rsidRPr="00921A11" w:rsidR="00AE3CAA">
        <w:rPr>
          <w:rFonts w:ascii="Arial" w:hAnsi="Arial" w:cs="Arial"/>
          <w:lang w:val=""/>
        </w:rPr>
        <w:t xml:space="preserve">20 por cada persona que complete la encuesta, además de los </w:t>
      </w:r>
      <w:r w:rsidR="00AE3CAA">
        <w:rPr>
          <w:rFonts w:ascii="Arial" w:hAnsi="Arial" w:cs="Arial"/>
          <w:lang w:val=""/>
        </w:rPr>
        <w:t>$</w:t>
      </w:r>
      <w:r w:rsidRPr="00921A11" w:rsidR="00AE3CAA">
        <w:rPr>
          <w:rFonts w:ascii="Arial" w:hAnsi="Arial" w:cs="Arial"/>
          <w:lang w:val=""/>
        </w:rPr>
        <w:t xml:space="preserve">40 que le enviaremos por completar la encuesta. Le daremos invitaciones para que las comparta con </w:t>
      </w:r>
      <w:r w:rsidR="00AE3CAA">
        <w:rPr>
          <w:rFonts w:ascii="Arial" w:hAnsi="Arial" w:cs="Arial"/>
          <w:lang w:val=""/>
        </w:rPr>
        <w:t>las personas</w:t>
      </w:r>
      <w:r w:rsidRPr="00921A11" w:rsidR="00AE3CAA">
        <w:rPr>
          <w:rFonts w:ascii="Arial" w:hAnsi="Arial" w:cs="Arial"/>
          <w:lang w:val=""/>
        </w:rPr>
        <w:t xml:space="preserve"> a través de correo electrónico o mensajes de texto. Para recibir el máximo de </w:t>
      </w:r>
      <w:r w:rsidR="00AE3CAA">
        <w:rPr>
          <w:rFonts w:ascii="Arial" w:hAnsi="Arial" w:cs="Arial"/>
          <w:lang w:val=""/>
        </w:rPr>
        <w:t>$</w:t>
      </w:r>
      <w:r w:rsidRPr="00921A11" w:rsidR="00AE3CAA">
        <w:rPr>
          <w:rFonts w:ascii="Arial" w:hAnsi="Arial" w:cs="Arial"/>
          <w:lang w:val=""/>
        </w:rPr>
        <w:t xml:space="preserve">100, solo debe invitar a aquellas personas de las que esté seguro que completarán la </w:t>
      </w:r>
      <w:r w:rsidRPr="00657CBC" w:rsidR="00AE3CAA">
        <w:rPr>
          <w:rFonts w:ascii="Arial" w:hAnsi="Arial" w:cs="Arial"/>
          <w:lang w:val=""/>
        </w:rPr>
        <w:t>encuesta.</w:t>
      </w:r>
    </w:p>
    <w:p w:rsidR="002A1072" w:rsidRPr="00921A11" w:rsidP="00716A77" w14:paraId="54D2D582" w14:textId="7726805D">
      <w:pPr>
        <w:pStyle w:val="PlainText"/>
        <w:rPr>
          <w:rFonts w:ascii="Arial" w:eastAsia="Arial" w:hAnsi="Arial"/>
          <w:lang w:val=""/>
        </w:rPr>
      </w:pPr>
    </w:p>
    <w:bookmarkEnd w:id="281"/>
    <w:p w:rsidR="005239A0" w:rsidRPr="00921A11" w:rsidP="00E312BD" w14:paraId="09F15047" w14:textId="77777777">
      <w:pPr>
        <w:pStyle w:val="PlainText"/>
        <w:ind w:left="90"/>
        <w:rPr>
          <w:rFonts w:ascii="Arial" w:eastAsia="Arial" w:hAnsi="Arial"/>
          <w:lang w:val=""/>
        </w:rPr>
      </w:pPr>
    </w:p>
    <w:p w:rsidR="00C84C6D" w:rsidRPr="00EC58EA" w:rsidP="00443B35" w14:paraId="2847CF3B" w14:textId="6638C6DC">
      <w:pPr>
        <w:pStyle w:val="PlainText"/>
        <w:numPr>
          <w:ilvl w:val="0"/>
          <w:numId w:val="38"/>
        </w:numPr>
        <w:ind w:hanging="720"/>
        <w:rPr>
          <w:rFonts w:ascii="Arial" w:hAnsi="Arial" w:cs="Arial"/>
          <w:b/>
          <w:bCs/>
        </w:rPr>
      </w:pPr>
      <w:r w:rsidRPr="00EC58EA">
        <w:rPr>
          <w:rFonts w:ascii="Arial" w:hAnsi="Arial" w:cs="Arial"/>
          <w:b/>
          <w:bCs/>
          <w:lang w:val=""/>
        </w:rPr>
        <w:t xml:space="preserve">¿Le gustaría invitar a una persona que conozca que trabaje en </w:t>
      </w:r>
      <w:r w:rsidRPr="00EC58EA">
        <w:rPr>
          <w:rFonts w:ascii="Arial" w:hAnsi="Arial" w:cs="Arial"/>
          <w:b/>
          <w:bCs/>
          <w:lang w:val=""/>
        </w:rPr>
        <w:t xml:space="preserve">[INDUSTRY] </w:t>
      </w:r>
      <w:r w:rsidRPr="00EC58EA">
        <w:rPr>
          <w:rFonts w:ascii="Arial" w:hAnsi="Arial" w:cs="Arial"/>
          <w:b/>
          <w:bCs/>
          <w:lang w:val=""/>
        </w:rPr>
        <w:t>a participar en esta encuesta</w:t>
      </w:r>
      <w:r w:rsidRPr="00EC58EA">
        <w:rPr>
          <w:rFonts w:ascii="Arial" w:hAnsi="Arial" w:cs="Arial"/>
          <w:b/>
          <w:bCs/>
          <w:lang w:val=""/>
        </w:rPr>
        <w:t xml:space="preserve">?  </w:t>
      </w:r>
      <w:r w:rsidRPr="00EC58EA">
        <w:rPr>
          <w:rFonts w:ascii="Arial" w:hAnsi="Arial" w:cs="Arial"/>
          <w:b/>
          <w:bCs/>
        </w:rPr>
        <w:t>Por favor</w:t>
      </w:r>
      <w:r w:rsidRPr="00EC58EA" w:rsidR="004418FC">
        <w:rPr>
          <w:rFonts w:ascii="Arial" w:hAnsi="Arial" w:cs="Arial"/>
          <w:b/>
          <w:bCs/>
        </w:rPr>
        <w:t>,</w:t>
      </w:r>
      <w:r w:rsidRPr="00EC58EA">
        <w:rPr>
          <w:rFonts w:ascii="Arial" w:hAnsi="Arial" w:cs="Arial"/>
          <w:b/>
          <w:bCs/>
        </w:rPr>
        <w:t xml:space="preserve"> </w:t>
      </w:r>
      <w:r w:rsidRPr="00EC58EA">
        <w:rPr>
          <w:rFonts w:ascii="Arial" w:hAnsi="Arial" w:cs="Arial"/>
          <w:b/>
          <w:bCs/>
          <w:u w:val="single"/>
        </w:rPr>
        <w:t xml:space="preserve">no </w:t>
      </w:r>
      <w:r w:rsidRPr="00EC58EA">
        <w:rPr>
          <w:rFonts w:ascii="Arial" w:hAnsi="Arial" w:cs="Arial"/>
          <w:b/>
          <w:bCs/>
        </w:rPr>
        <w:t xml:space="preserve">invite a sus </w:t>
      </w:r>
      <w:r w:rsidRPr="00EC58EA">
        <w:rPr>
          <w:rFonts w:ascii="Arial" w:hAnsi="Arial" w:cs="Arial"/>
          <w:b/>
          <w:bCs/>
        </w:rPr>
        <w:t>compañeros</w:t>
      </w:r>
      <w:r w:rsidRPr="00EC58EA">
        <w:rPr>
          <w:rFonts w:ascii="Arial" w:hAnsi="Arial" w:cs="Arial"/>
          <w:b/>
          <w:bCs/>
        </w:rPr>
        <w:t xml:space="preserve"> de </w:t>
      </w:r>
      <w:r w:rsidRPr="00EC58EA">
        <w:rPr>
          <w:rFonts w:ascii="Arial" w:hAnsi="Arial" w:cs="Arial"/>
          <w:b/>
          <w:bCs/>
        </w:rPr>
        <w:t>trabajo</w:t>
      </w:r>
      <w:r w:rsidRPr="00EC58EA">
        <w:rPr>
          <w:rFonts w:ascii="Arial" w:hAnsi="Arial" w:cs="Arial"/>
          <w:b/>
          <w:bCs/>
        </w:rPr>
        <w:t>.</w:t>
      </w:r>
    </w:p>
    <w:p w:rsidR="00C84C6D" w:rsidRPr="00EC58EA" w:rsidP="00C84C6D" w14:paraId="65E5D73C" w14:textId="77777777">
      <w:pPr>
        <w:pStyle w:val="PlainText"/>
        <w:rPr>
          <w:rFonts w:ascii="Arial" w:hAnsi="Arial" w:cs="Arial"/>
        </w:rPr>
      </w:pPr>
    </w:p>
    <w:p w:rsidR="00C84C6D" w:rsidRPr="00EC58EA" w:rsidP="00C84C6D" w14:paraId="3D7EF99B" w14:textId="2B31CADA">
      <w:pPr>
        <w:pStyle w:val="A1-1stLeader"/>
        <w:ind w:left="1080"/>
        <w:rPr>
          <w:rFonts w:cs="Arial"/>
          <w:sz w:val="20"/>
          <w:szCs w:val="20"/>
        </w:rPr>
      </w:pPr>
      <w:r w:rsidRPr="00EC58EA">
        <w:rPr>
          <w:rFonts w:cs="Arial"/>
          <w:sz w:val="20"/>
          <w:szCs w:val="20"/>
        </w:rPr>
        <w:t>Sí</w:t>
      </w:r>
    </w:p>
    <w:p w:rsidR="00C84C6D" w:rsidRPr="00EC58EA" w:rsidP="00C84C6D" w14:paraId="4B3A7CDC" w14:textId="77777777">
      <w:pPr>
        <w:pStyle w:val="A1-1stLeader"/>
        <w:ind w:left="1080"/>
        <w:rPr>
          <w:rFonts w:cs="Arial"/>
          <w:sz w:val="20"/>
          <w:szCs w:val="20"/>
        </w:rPr>
      </w:pPr>
      <w:r w:rsidRPr="00EC58EA">
        <w:rPr>
          <w:rFonts w:cs="Arial"/>
          <w:sz w:val="20"/>
          <w:szCs w:val="20"/>
        </w:rPr>
        <w:t>No</w:t>
      </w:r>
    </w:p>
    <w:p w:rsidR="00C84C6D" w:rsidRPr="00EC58EA" w:rsidP="00C84C6D" w14:paraId="1DD4DDB0" w14:textId="77777777">
      <w:pPr>
        <w:pStyle w:val="PlainText"/>
        <w:rPr>
          <w:rFonts w:ascii="Arial" w:hAnsi="Arial" w:cs="Arial"/>
        </w:rPr>
      </w:pPr>
    </w:p>
    <w:p w:rsidR="00C84C6D" w:rsidRPr="00EC58EA" w:rsidP="00C84C6D" w14:paraId="0A4973A5" w14:textId="77777777">
      <w:pPr>
        <w:pStyle w:val="PlainText"/>
        <w:rPr>
          <w:rFonts w:ascii="Arial" w:hAnsi="Arial" w:cs="Arial"/>
        </w:rPr>
      </w:pPr>
      <w:r w:rsidRPr="00EC58EA">
        <w:rPr>
          <w:rFonts w:ascii="Arial" w:hAnsi="Arial" w:cs="Arial"/>
        </w:rPr>
        <w:t>[IF NO, GO TO NEXT INDUSTRY. IF YES DISPLAY NEXT QUESTION]</w:t>
      </w:r>
    </w:p>
    <w:p w:rsidR="00C84C6D" w:rsidRPr="00EC58EA" w:rsidP="00C84C6D" w14:paraId="3EE63817" w14:textId="77777777">
      <w:pPr>
        <w:pStyle w:val="PlainText"/>
        <w:rPr>
          <w:rFonts w:ascii="Arial" w:hAnsi="Arial" w:cs="Arial"/>
        </w:rPr>
      </w:pPr>
    </w:p>
    <w:p w:rsidR="00C84C6D" w:rsidRPr="00EC58EA" w:rsidP="00443B35" w14:paraId="21029835" w14:textId="7BCB4925">
      <w:pPr>
        <w:pStyle w:val="PlainText"/>
        <w:numPr>
          <w:ilvl w:val="0"/>
          <w:numId w:val="38"/>
        </w:numPr>
        <w:ind w:hanging="720"/>
        <w:rPr>
          <w:rFonts w:ascii="Arial" w:hAnsi="Arial" w:cs="Arial"/>
          <w:lang w:val=""/>
        </w:rPr>
      </w:pPr>
      <w:r w:rsidRPr="00EC58EA">
        <w:rPr>
          <w:rFonts w:ascii="Arial" w:hAnsi="Arial" w:cs="Arial"/>
          <w:b/>
          <w:bCs/>
          <w:lang w:val=""/>
        </w:rPr>
        <w:t xml:space="preserve">Por favor, </w:t>
      </w:r>
      <w:r w:rsidRPr="00EC58EA">
        <w:rPr>
          <w:rFonts w:ascii="Arial" w:hAnsi="Arial" w:cs="Arial"/>
          <w:b/>
          <w:bCs/>
          <w:lang w:val=""/>
        </w:rPr>
        <w:t>[</w:t>
      </w:r>
      <w:r w:rsidRPr="00EC58EA">
        <w:rPr>
          <w:rFonts w:ascii="Arial" w:hAnsi="Arial" w:cs="Arial"/>
          <w:b/>
          <w:bCs/>
          <w:lang w:val=""/>
        </w:rPr>
        <w:t>if</w:t>
      </w:r>
      <w:r w:rsidRPr="00EC58EA">
        <w:rPr>
          <w:rFonts w:ascii="Arial" w:hAnsi="Arial" w:cs="Arial"/>
          <w:b/>
          <w:bCs/>
          <w:lang w:val=""/>
        </w:rPr>
        <w:t xml:space="preserve"> 1 = </w:t>
      </w:r>
      <w:r w:rsidRPr="00EC58EA" w:rsidR="00020412">
        <w:rPr>
          <w:rFonts w:ascii="Arial" w:hAnsi="Arial" w:cs="Arial"/>
          <w:b/>
          <w:bCs/>
          <w:lang w:val=""/>
        </w:rPr>
        <w:t>ingrese a la persona</w:t>
      </w:r>
      <w:r w:rsidRPr="00EC58EA">
        <w:rPr>
          <w:rFonts w:ascii="Arial" w:hAnsi="Arial" w:cs="Arial"/>
          <w:b/>
          <w:bCs/>
          <w:lang w:val=""/>
        </w:rPr>
        <w:t xml:space="preserve">/ </w:t>
      </w:r>
      <w:r w:rsidRPr="00EC58EA">
        <w:rPr>
          <w:rFonts w:ascii="Arial" w:hAnsi="Arial" w:cs="Arial"/>
          <w:b/>
          <w:bCs/>
          <w:lang w:val=""/>
        </w:rPr>
        <w:t>if</w:t>
      </w:r>
      <w:r w:rsidRPr="00EC58EA">
        <w:rPr>
          <w:rFonts w:ascii="Arial" w:hAnsi="Arial" w:cs="Arial"/>
          <w:b/>
          <w:bCs/>
          <w:lang w:val=""/>
        </w:rPr>
        <w:t xml:space="preserve"> 2+ = </w:t>
      </w:r>
      <w:r w:rsidRPr="00EC58EA" w:rsidR="00020412">
        <w:rPr>
          <w:rFonts w:ascii="Arial" w:hAnsi="Arial" w:cs="Arial"/>
          <w:b/>
          <w:bCs/>
          <w:lang w:val=""/>
        </w:rPr>
        <w:t xml:space="preserve">ingrese </w:t>
      </w:r>
      <w:r w:rsidRPr="00EC58EA" w:rsidR="00020412">
        <w:rPr>
          <w:rFonts w:ascii="Arial" w:hAnsi="Arial" w:cs="Arial"/>
          <w:b/>
          <w:bCs/>
          <w:u w:val="single"/>
          <w:lang w:val=""/>
        </w:rPr>
        <w:t>un máximo de dos personas</w:t>
      </w:r>
      <w:r w:rsidRPr="00EC58EA">
        <w:rPr>
          <w:rFonts w:ascii="Arial" w:hAnsi="Arial" w:cs="Arial"/>
          <w:b/>
          <w:bCs/>
          <w:u w:val="single"/>
          <w:lang w:val=""/>
        </w:rPr>
        <w:t>]</w:t>
      </w:r>
      <w:r w:rsidRPr="00EC58EA">
        <w:rPr>
          <w:rFonts w:ascii="Arial" w:hAnsi="Arial" w:cs="Arial"/>
          <w:b/>
          <w:bCs/>
          <w:lang w:val=""/>
        </w:rPr>
        <w:t xml:space="preserve"> </w:t>
      </w:r>
      <w:r w:rsidRPr="00EC58EA" w:rsidR="00020412">
        <w:rPr>
          <w:rFonts w:ascii="Arial" w:hAnsi="Arial" w:cs="Arial"/>
          <w:b/>
          <w:bCs/>
          <w:lang w:val=""/>
        </w:rPr>
        <w:t>que conozca que trabaje(n) en</w:t>
      </w:r>
      <w:r w:rsidRPr="00EC58EA">
        <w:rPr>
          <w:rFonts w:ascii="Arial" w:hAnsi="Arial" w:cs="Arial"/>
          <w:b/>
          <w:bCs/>
          <w:lang w:val=""/>
        </w:rPr>
        <w:t xml:space="preserve"> [INDUSTRY] </w:t>
      </w:r>
      <w:r w:rsidRPr="00EC58EA" w:rsidR="00020412">
        <w:rPr>
          <w:rFonts w:ascii="Arial" w:hAnsi="Arial" w:cs="Arial"/>
          <w:b/>
          <w:bCs/>
          <w:lang w:val=""/>
        </w:rPr>
        <w:t>a las que le gustaría invitar a participar en esta encuesta. Solo tiene que indicar su nombre, apodo o iniciales</w:t>
      </w:r>
      <w:r w:rsidRPr="00EC58EA">
        <w:rPr>
          <w:rFonts w:ascii="Arial" w:hAnsi="Arial" w:cs="Arial"/>
          <w:b/>
          <w:bCs/>
          <w:lang w:val=""/>
        </w:rPr>
        <w:t>.</w:t>
      </w:r>
    </w:p>
    <w:p w:rsidR="00C84C6D" w:rsidRPr="00EC58EA" w:rsidP="00C84C6D" w14:paraId="7B95F886" w14:textId="77777777">
      <w:pPr>
        <w:pStyle w:val="PlainText"/>
        <w:ind w:left="90"/>
        <w:rPr>
          <w:rFonts w:ascii="Arial" w:eastAsia="Arial" w:hAnsi="Arial" w:cs="Arial"/>
          <w:lang w:val=""/>
        </w:rPr>
      </w:pPr>
    </w:p>
    <w:tbl>
      <w:tblPr>
        <w:tblStyle w:val="TableGrid"/>
        <w:tblW w:w="0" w:type="auto"/>
        <w:tblLook w:val="04A0"/>
      </w:tblPr>
      <w:tblGrid>
        <w:gridCol w:w="2857"/>
        <w:gridCol w:w="2124"/>
        <w:gridCol w:w="2124"/>
        <w:gridCol w:w="2245"/>
      </w:tblGrid>
      <w:tr w14:paraId="17A7D72F" w14:textId="77777777" w:rsidTr="0064713F">
        <w:tblPrEx>
          <w:tblW w:w="0" w:type="auto"/>
          <w:tblLook w:val="04A0"/>
        </w:tblPrEx>
        <w:trPr>
          <w:trHeight w:val="748"/>
        </w:trPr>
        <w:tc>
          <w:tcPr>
            <w:tcW w:w="2857" w:type="dxa"/>
            <w:vAlign w:val="bottom"/>
          </w:tcPr>
          <w:p w:rsidR="00C84C6D" w:rsidRPr="00EC58EA" w:rsidP="0064713F" w14:paraId="29056036" w14:textId="6FA0C023">
            <w:pPr>
              <w:pStyle w:val="PlainText"/>
              <w:rPr>
                <w:rFonts w:ascii="Arial" w:hAnsi="Arial" w:cs="Arial"/>
              </w:rPr>
            </w:pPr>
            <w:r w:rsidRPr="00EC58EA">
              <w:rPr>
                <w:rFonts w:ascii="Arial" w:hAnsi="Arial" w:cs="Arial"/>
              </w:rPr>
              <w:t xml:space="preserve">Nombre, </w:t>
            </w:r>
            <w:r w:rsidRPr="00EC58EA">
              <w:rPr>
                <w:rFonts w:ascii="Arial" w:hAnsi="Arial" w:cs="Arial"/>
              </w:rPr>
              <w:t>apodo</w:t>
            </w:r>
            <w:r w:rsidRPr="00EC58EA">
              <w:rPr>
                <w:rFonts w:ascii="Arial" w:hAnsi="Arial" w:cs="Arial"/>
              </w:rPr>
              <w:t xml:space="preserve"> o </w:t>
            </w:r>
            <w:r w:rsidRPr="00EC58EA">
              <w:rPr>
                <w:rFonts w:ascii="Arial" w:hAnsi="Arial" w:cs="Arial"/>
              </w:rPr>
              <w:t>iniciales</w:t>
            </w:r>
          </w:p>
        </w:tc>
        <w:tc>
          <w:tcPr>
            <w:tcW w:w="2124" w:type="dxa"/>
            <w:vAlign w:val="bottom"/>
          </w:tcPr>
          <w:p w:rsidR="00C84C6D" w:rsidRPr="00EC58EA" w:rsidP="0064713F" w14:paraId="4E48BE59" w14:textId="04F7F541">
            <w:pPr>
              <w:pStyle w:val="PlainText"/>
              <w:ind w:left="360" w:hanging="270"/>
              <w:jc w:val="center"/>
              <w:rPr>
                <w:rFonts w:ascii="Arial" w:hAnsi="Arial" w:cs="Arial"/>
              </w:rPr>
            </w:pPr>
            <w:r w:rsidRPr="00EC58EA">
              <w:rPr>
                <w:rFonts w:ascii="Arial" w:hAnsi="Arial" w:cs="Arial"/>
              </w:rPr>
              <w:t>Sexo</w:t>
            </w:r>
          </w:p>
        </w:tc>
        <w:tc>
          <w:tcPr>
            <w:tcW w:w="2124" w:type="dxa"/>
            <w:vAlign w:val="bottom"/>
          </w:tcPr>
          <w:p w:rsidR="00C84C6D" w:rsidRPr="00EC58EA" w:rsidP="0064713F" w14:paraId="57BB4827" w14:textId="37887FE0">
            <w:pPr>
              <w:pStyle w:val="PlainText"/>
              <w:ind w:left="360" w:hanging="270"/>
              <w:jc w:val="center"/>
              <w:rPr>
                <w:rFonts w:ascii="Arial" w:hAnsi="Arial" w:cs="Arial"/>
              </w:rPr>
            </w:pPr>
            <w:r w:rsidRPr="00EC58EA">
              <w:rPr>
                <w:rFonts w:ascii="Arial" w:hAnsi="Arial" w:cs="Arial"/>
              </w:rPr>
              <w:t>Raza</w:t>
            </w:r>
          </w:p>
        </w:tc>
        <w:tc>
          <w:tcPr>
            <w:tcW w:w="2245" w:type="dxa"/>
            <w:vAlign w:val="bottom"/>
          </w:tcPr>
          <w:p w:rsidR="00C84C6D" w:rsidRPr="00194469" w:rsidP="0064713F" w14:paraId="46CBE89E" w14:textId="0A9E963C">
            <w:pPr>
              <w:pStyle w:val="PlainText"/>
              <w:ind w:left="360" w:hanging="270"/>
              <w:rPr>
                <w:rFonts w:ascii="Arial" w:hAnsi="Arial" w:cs="Arial"/>
              </w:rPr>
            </w:pPr>
            <w:r w:rsidRPr="00EC58EA">
              <w:rPr>
                <w:rFonts w:ascii="Arial" w:hAnsi="Arial" w:cs="Arial"/>
              </w:rPr>
              <w:t>Relación</w:t>
            </w:r>
            <w:r w:rsidRPr="00EC58EA">
              <w:rPr>
                <w:rFonts w:ascii="Arial" w:hAnsi="Arial" w:cs="Arial"/>
              </w:rPr>
              <w:t xml:space="preserve"> con usted</w:t>
            </w:r>
          </w:p>
        </w:tc>
      </w:tr>
      <w:tr w14:paraId="52B550A2" w14:textId="77777777" w:rsidTr="0064713F">
        <w:tblPrEx>
          <w:tblW w:w="0" w:type="auto"/>
          <w:tblLook w:val="04A0"/>
        </w:tblPrEx>
        <w:trPr>
          <w:trHeight w:val="244"/>
        </w:trPr>
        <w:tc>
          <w:tcPr>
            <w:tcW w:w="2857" w:type="dxa"/>
          </w:tcPr>
          <w:p w:rsidR="00C84C6D" w:rsidRPr="00194469" w:rsidP="0064713F" w14:paraId="1CF6DB20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C84C6D" w:rsidRPr="00194469" w:rsidP="0064713F" w14:paraId="4541252E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C84C6D" w:rsidRPr="00194469" w:rsidP="0064713F" w14:paraId="6F3C2548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245" w:type="dxa"/>
          </w:tcPr>
          <w:p w:rsidR="00C84C6D" w:rsidRPr="00194469" w:rsidP="0064713F" w14:paraId="716F379C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</w:tr>
      <w:tr w14:paraId="0BB306A8" w14:textId="77777777" w:rsidTr="0064713F">
        <w:tblPrEx>
          <w:tblW w:w="0" w:type="auto"/>
          <w:tblLook w:val="04A0"/>
        </w:tblPrEx>
        <w:trPr>
          <w:trHeight w:val="244"/>
        </w:trPr>
        <w:tc>
          <w:tcPr>
            <w:tcW w:w="2857" w:type="dxa"/>
          </w:tcPr>
          <w:p w:rsidR="00C84C6D" w:rsidRPr="00194469" w:rsidP="0064713F" w14:paraId="10E34586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C84C6D" w:rsidRPr="00194469" w:rsidP="0064713F" w14:paraId="79EEE404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C84C6D" w:rsidRPr="00194469" w:rsidP="0064713F" w14:paraId="5CAE7273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245" w:type="dxa"/>
          </w:tcPr>
          <w:p w:rsidR="00C84C6D" w:rsidRPr="00194469" w:rsidP="0064713F" w14:paraId="2B698F81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</w:tr>
      <w:tr w14:paraId="6379E507" w14:textId="77777777" w:rsidTr="0064713F">
        <w:tblPrEx>
          <w:tblW w:w="0" w:type="auto"/>
          <w:tblLook w:val="04A0"/>
        </w:tblPrEx>
        <w:trPr>
          <w:trHeight w:val="244"/>
        </w:trPr>
        <w:tc>
          <w:tcPr>
            <w:tcW w:w="2857" w:type="dxa"/>
          </w:tcPr>
          <w:p w:rsidR="00E25DFA" w:rsidRPr="00194469" w:rsidP="0064713F" w14:paraId="4BCFA86E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787D6E48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7EFCB6B0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245" w:type="dxa"/>
          </w:tcPr>
          <w:p w:rsidR="00E25DFA" w:rsidRPr="00194469" w:rsidP="0064713F" w14:paraId="3FF98BED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</w:tr>
      <w:tr w14:paraId="0670F07E" w14:textId="77777777" w:rsidTr="0064713F">
        <w:tblPrEx>
          <w:tblW w:w="0" w:type="auto"/>
          <w:tblLook w:val="04A0"/>
        </w:tblPrEx>
        <w:trPr>
          <w:trHeight w:val="244"/>
        </w:trPr>
        <w:tc>
          <w:tcPr>
            <w:tcW w:w="2857" w:type="dxa"/>
          </w:tcPr>
          <w:p w:rsidR="00E25DFA" w:rsidRPr="00194469" w:rsidP="0064713F" w14:paraId="62968B20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44643E8A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54C00DE5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245" w:type="dxa"/>
          </w:tcPr>
          <w:p w:rsidR="00E25DFA" w:rsidRPr="00194469" w:rsidP="0064713F" w14:paraId="66E1FB42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</w:tr>
      <w:tr w14:paraId="07539BE7" w14:textId="77777777" w:rsidTr="0064713F">
        <w:tblPrEx>
          <w:tblW w:w="0" w:type="auto"/>
          <w:tblLook w:val="04A0"/>
        </w:tblPrEx>
        <w:trPr>
          <w:trHeight w:val="244"/>
        </w:trPr>
        <w:tc>
          <w:tcPr>
            <w:tcW w:w="2857" w:type="dxa"/>
          </w:tcPr>
          <w:p w:rsidR="00E25DFA" w:rsidRPr="00194469" w:rsidP="0064713F" w14:paraId="7A5F5FA7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37E576FD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7912A258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245" w:type="dxa"/>
          </w:tcPr>
          <w:p w:rsidR="00E25DFA" w:rsidRPr="00194469" w:rsidP="0064713F" w14:paraId="5AEB1363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</w:tr>
      <w:tr w14:paraId="13B4260A" w14:textId="77777777" w:rsidTr="0064713F">
        <w:tblPrEx>
          <w:tblW w:w="0" w:type="auto"/>
          <w:tblLook w:val="04A0"/>
        </w:tblPrEx>
        <w:trPr>
          <w:trHeight w:val="244"/>
        </w:trPr>
        <w:tc>
          <w:tcPr>
            <w:tcW w:w="2857" w:type="dxa"/>
          </w:tcPr>
          <w:p w:rsidR="00E25DFA" w:rsidRPr="00194469" w:rsidP="0064713F" w14:paraId="38DED2D8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574B84DB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07349DFA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245" w:type="dxa"/>
          </w:tcPr>
          <w:p w:rsidR="00E25DFA" w:rsidRPr="00194469" w:rsidP="0064713F" w14:paraId="089D4030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</w:tr>
      <w:tr w14:paraId="643A6E8A" w14:textId="77777777" w:rsidTr="0064713F">
        <w:tblPrEx>
          <w:tblW w:w="0" w:type="auto"/>
          <w:tblLook w:val="04A0"/>
        </w:tblPrEx>
        <w:trPr>
          <w:trHeight w:val="244"/>
        </w:trPr>
        <w:tc>
          <w:tcPr>
            <w:tcW w:w="2857" w:type="dxa"/>
          </w:tcPr>
          <w:p w:rsidR="00E25DFA" w:rsidRPr="00194469" w:rsidP="0064713F" w14:paraId="519D2B8D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159CA035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124" w:type="dxa"/>
          </w:tcPr>
          <w:p w:rsidR="00E25DFA" w:rsidRPr="00194469" w:rsidP="0064713F" w14:paraId="34BADEE1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  <w:tc>
          <w:tcPr>
            <w:tcW w:w="2245" w:type="dxa"/>
          </w:tcPr>
          <w:p w:rsidR="00E25DFA" w:rsidRPr="00194469" w:rsidP="0064713F" w14:paraId="00053E7A" w14:textId="77777777">
            <w:pPr>
              <w:pStyle w:val="PlainText"/>
              <w:ind w:left="360" w:hanging="270"/>
              <w:rPr>
                <w:rFonts w:ascii="Arial" w:hAnsi="Arial" w:cs="Arial"/>
              </w:rPr>
            </w:pPr>
          </w:p>
        </w:tc>
      </w:tr>
    </w:tbl>
    <w:p w:rsidR="00030D3C" w:rsidRPr="00665D0A" w:rsidP="00397190" w14:paraId="156CBC2F" w14:textId="77777777">
      <w:pPr>
        <w:pStyle w:val="PlainText"/>
        <w:ind w:left="360" w:hanging="270"/>
        <w:rPr>
          <w:rFonts w:ascii="Arial" w:eastAsia="Arial" w:hAnsi="Arial"/>
          <w:lang w:val=""/>
        </w:rPr>
      </w:pPr>
    </w:p>
    <w:p w:rsidR="00E25DFA" w:rsidP="0033496F" w14:paraId="2ACF1410" w14:textId="77777777">
      <w:pPr>
        <w:pStyle w:val="PlainText"/>
        <w:rPr>
          <w:rFonts w:ascii="Arial" w:eastAsia="Arial" w:hAnsi="Arial"/>
          <w:highlight w:val="cyan"/>
          <w:lang w:val=""/>
        </w:rPr>
      </w:pPr>
    </w:p>
    <w:p w:rsidR="0033496F" w:rsidRPr="00665D0A" w:rsidP="0033496F" w14:paraId="5086D37F" w14:textId="4ABDA759">
      <w:pPr>
        <w:pStyle w:val="PlainText"/>
        <w:rPr>
          <w:rFonts w:ascii="Arial" w:eastAsia="Arial" w:hAnsi="Arial"/>
          <w:lang w:val=""/>
        </w:rPr>
      </w:pPr>
      <w:r w:rsidRPr="00665D0A">
        <w:rPr>
          <w:rFonts w:ascii="Arial" w:eastAsia="Arial" w:hAnsi="Arial"/>
          <w:highlight w:val="cyan"/>
          <w:lang w:val=""/>
        </w:rPr>
        <w:t>PROGRAMMER: USE THESE OPTIONS</w:t>
      </w:r>
    </w:p>
    <w:p w:rsidR="00E6049C" w:rsidP="00CB0ABF" w14:paraId="7C20893D" w14:textId="00F637D2">
      <w:pPr>
        <w:pStyle w:val="PlainText"/>
        <w:rPr>
          <w:rFonts w:ascii="Arial" w:hAnsi="Arial"/>
          <w:lang w:val=""/>
        </w:rPr>
      </w:pPr>
      <w:bookmarkStart w:id="282" w:name="_Hlk169857416"/>
      <w:r w:rsidRPr="00665D0A">
        <w:rPr>
          <w:rFonts w:ascii="Arial" w:hAnsi="Arial"/>
          <w:lang w:val=""/>
        </w:rPr>
        <w:t xml:space="preserve">       </w:t>
      </w:r>
      <w:r w:rsidR="004F4B01">
        <w:rPr>
          <w:rFonts w:ascii="Arial" w:hAnsi="Arial"/>
          <w:lang w:val=""/>
        </w:rPr>
        <w:t xml:space="preserve">Amigo </w:t>
      </w:r>
      <w:r w:rsidR="004F4B01">
        <w:rPr>
          <w:rFonts w:ascii="Arial" w:hAnsi="Arial" w:cs="Arial"/>
          <w:lang w:val=""/>
        </w:rPr>
        <w:t>í</w:t>
      </w:r>
      <w:r w:rsidR="004F4B01">
        <w:rPr>
          <w:rFonts w:ascii="Arial" w:hAnsi="Arial"/>
          <w:lang w:val=""/>
        </w:rPr>
        <w:t>ntimo</w:t>
      </w:r>
    </w:p>
    <w:p w:rsidR="0033496F" w:rsidRPr="00665D0A" w:rsidP="00E6049C" w14:paraId="5F6C8F1E" w14:textId="644932C5">
      <w:pPr>
        <w:pStyle w:val="PlainText"/>
        <w:rPr>
          <w:rFonts w:ascii="Arial" w:hAnsi="Arial"/>
          <w:lang w:val=""/>
        </w:rPr>
      </w:pPr>
      <w:r>
        <w:rPr>
          <w:rFonts w:ascii="Arial" w:hAnsi="Arial"/>
          <w:lang w:val=""/>
        </w:rPr>
        <w:t xml:space="preserve">       </w:t>
      </w:r>
      <w:r w:rsidRPr="00665D0A" w:rsidR="00D540D7">
        <w:rPr>
          <w:rFonts w:ascii="Arial" w:hAnsi="Arial"/>
          <w:lang w:val=""/>
        </w:rPr>
        <w:t>Amigo</w:t>
      </w:r>
    </w:p>
    <w:p w:rsidR="0033496F" w:rsidRPr="00665D0A" w:rsidP="00CB0ABF" w14:paraId="62BB65E3" w14:textId="553CF346">
      <w:pPr>
        <w:pStyle w:val="PlainText"/>
        <w:rPr>
          <w:rFonts w:ascii="Arial" w:hAnsi="Arial"/>
          <w:lang w:val=""/>
        </w:rPr>
      </w:pPr>
      <w:r w:rsidRPr="00665D0A">
        <w:rPr>
          <w:rFonts w:ascii="Arial" w:hAnsi="Arial"/>
          <w:lang w:val=""/>
        </w:rPr>
        <w:t xml:space="preserve">       </w:t>
      </w:r>
      <w:r w:rsidRPr="00665D0A" w:rsidR="00D540D7">
        <w:rPr>
          <w:rFonts w:ascii="Arial" w:hAnsi="Arial"/>
          <w:lang w:val=""/>
        </w:rPr>
        <w:t>Cónyuge o pareja</w:t>
      </w:r>
    </w:p>
    <w:p w:rsidR="0033496F" w:rsidRPr="00665D0A" w:rsidP="00CB0ABF" w14:paraId="2ACEE91D" w14:textId="03899DB6">
      <w:pPr>
        <w:pStyle w:val="PlainText"/>
        <w:rPr>
          <w:rFonts w:ascii="Arial" w:hAnsi="Arial"/>
          <w:lang w:val=""/>
        </w:rPr>
      </w:pPr>
      <w:r w:rsidRPr="00665D0A">
        <w:rPr>
          <w:rFonts w:ascii="Arial" w:hAnsi="Arial"/>
          <w:lang w:val=""/>
        </w:rPr>
        <w:t xml:space="preserve">       </w:t>
      </w:r>
      <w:r w:rsidRPr="00665D0A" w:rsidR="00DC7BEB">
        <w:rPr>
          <w:rFonts w:ascii="Arial" w:hAnsi="Arial"/>
          <w:lang w:val=""/>
        </w:rPr>
        <w:t>Otro familiar o pariente</w:t>
      </w:r>
      <w:r w:rsidRPr="00665D0A">
        <w:rPr>
          <w:rFonts w:ascii="Arial" w:hAnsi="Arial"/>
          <w:lang w:val=""/>
        </w:rPr>
        <w:t xml:space="preserve"> </w:t>
      </w:r>
    </w:p>
    <w:p w:rsidR="00FF5131" w:rsidRPr="00665D0A" w:rsidP="00CB0ABF" w14:paraId="38810307" w14:textId="00C8135D">
      <w:pPr>
        <w:pStyle w:val="PlainText"/>
        <w:rPr>
          <w:rFonts w:ascii="Arial" w:hAnsi="Arial"/>
          <w:lang w:val=""/>
        </w:rPr>
      </w:pPr>
      <w:r w:rsidRPr="00665D0A">
        <w:rPr>
          <w:rFonts w:ascii="Arial" w:hAnsi="Arial"/>
          <w:lang w:val=""/>
        </w:rPr>
        <w:t xml:space="preserve">       </w:t>
      </w:r>
      <w:r w:rsidRPr="00EC58EA" w:rsidR="004F4B01">
        <w:rPr>
          <w:rFonts w:ascii="Arial" w:hAnsi="Arial"/>
          <w:lang w:val=""/>
        </w:rPr>
        <w:t>Extra</w:t>
      </w:r>
      <w:r w:rsidRPr="00EC58EA" w:rsidR="004F4B01">
        <w:rPr>
          <w:rFonts w:ascii="Arial" w:hAnsi="Arial" w:cs="Arial"/>
          <w:lang w:val=""/>
        </w:rPr>
        <w:t>ñ</w:t>
      </w:r>
      <w:r w:rsidRPr="00EC58EA" w:rsidR="004F4B01">
        <w:rPr>
          <w:rFonts w:ascii="Arial" w:hAnsi="Arial"/>
          <w:lang w:val=""/>
        </w:rPr>
        <w:t>o</w:t>
      </w:r>
    </w:p>
    <w:p w:rsidR="0033496F" w:rsidRPr="00665D0A" w:rsidP="00397190" w14:paraId="30ADEB9D" w14:textId="4EFAC00A">
      <w:pPr>
        <w:pStyle w:val="PlainText"/>
        <w:rPr>
          <w:rFonts w:ascii="Arial" w:hAnsi="Arial"/>
          <w:lang w:val=""/>
        </w:rPr>
      </w:pPr>
      <w:r w:rsidRPr="00665D0A">
        <w:rPr>
          <w:rFonts w:ascii="Arial" w:hAnsi="Arial"/>
          <w:lang w:val=""/>
        </w:rPr>
        <w:t xml:space="preserve">       </w:t>
      </w:r>
      <w:r w:rsidRPr="00665D0A" w:rsidR="00FF5131">
        <w:rPr>
          <w:rFonts w:ascii="Arial" w:hAnsi="Arial"/>
          <w:lang w:val=""/>
        </w:rPr>
        <w:t xml:space="preserve"> </w:t>
      </w:r>
      <w:r w:rsidRPr="00665D0A" w:rsidR="00DC7BEB">
        <w:rPr>
          <w:rFonts w:ascii="Arial" w:hAnsi="Arial"/>
          <w:lang w:val=""/>
        </w:rPr>
        <w:t>Otro</w:t>
      </w:r>
      <w:bookmarkEnd w:id="282"/>
    </w:p>
    <w:p w:rsidR="00DC486F" w:rsidRPr="00665D0A" w:rsidP="00397190" w14:paraId="713D9EDF" w14:textId="77777777">
      <w:pPr>
        <w:pStyle w:val="PlainText"/>
        <w:rPr>
          <w:rFonts w:ascii="Arial" w:eastAsia="Arial" w:hAnsi="Arial"/>
          <w:lang w:val=""/>
        </w:rPr>
      </w:pPr>
    </w:p>
    <w:p w:rsidR="000800AE" w:rsidRPr="00921A11" w:rsidP="000800AE" w14:paraId="34F312CA" w14:textId="77777777">
      <w:pPr>
        <w:rPr>
          <w:rFonts w:eastAsia="Arial" w:cs="Arial"/>
          <w:sz w:val="20"/>
          <w:szCs w:val="20"/>
          <w:lang w:val=""/>
        </w:rPr>
      </w:pPr>
      <w:r w:rsidRPr="00921A11">
        <w:rPr>
          <w:rFonts w:eastAsia="Arial" w:cs="Arial"/>
          <w:sz w:val="20"/>
          <w:szCs w:val="20"/>
          <w:highlight w:val="cyan"/>
          <w:lang w:val=""/>
        </w:rPr>
        <w:t>GENDER OPTIONS:</w:t>
      </w:r>
    </w:p>
    <w:p w:rsidR="00D12EF8" w:rsidRPr="00665D0A" w:rsidP="00D12EF8" w14:paraId="7D904253" w14:textId="284E7106">
      <w:pPr>
        <w:pStyle w:val="A1-1stLeader"/>
        <w:numPr>
          <w:ilvl w:val="0"/>
          <w:numId w:val="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Mujer</w:t>
      </w:r>
    </w:p>
    <w:p w:rsidR="00D12EF8" w:rsidRPr="00665D0A" w:rsidP="00D12EF8" w14:paraId="224D6B2E" w14:textId="77777777">
      <w:pPr>
        <w:pStyle w:val="A1-1stLeader"/>
        <w:numPr>
          <w:ilvl w:val="0"/>
          <w:numId w:val="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Hombre</w:t>
      </w:r>
    </w:p>
    <w:p w:rsidR="00D12EF8" w:rsidRPr="00665D0A" w:rsidP="00D12EF8" w14:paraId="0F159576" w14:textId="77777777">
      <w:pPr>
        <w:pStyle w:val="A1-1stLeader"/>
        <w:numPr>
          <w:ilvl w:val="0"/>
          <w:numId w:val="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Transgénero, no binario u otro género</w:t>
      </w:r>
    </w:p>
    <w:p w:rsidR="000800AE" w:rsidRPr="002F35AB" w:rsidP="00D12EF8" w14:paraId="47CA32A2" w14:textId="6A9CAD63">
      <w:pPr>
        <w:rPr>
          <w:rFonts w:eastAsia="Arial" w:cs="Arial"/>
          <w:sz w:val="20"/>
          <w:szCs w:val="20"/>
          <w:lang w:val=""/>
        </w:rPr>
      </w:pPr>
    </w:p>
    <w:p w:rsidR="000800AE" w:rsidRPr="00921A11" w:rsidP="000800AE" w14:paraId="330558EE" w14:textId="77777777">
      <w:pPr>
        <w:rPr>
          <w:rFonts w:eastAsia="Arial" w:cs="Arial"/>
          <w:sz w:val="20"/>
          <w:szCs w:val="20"/>
          <w:lang w:val=""/>
        </w:rPr>
      </w:pPr>
      <w:r w:rsidRPr="00921A11">
        <w:rPr>
          <w:rFonts w:eastAsia="Arial" w:cs="Arial"/>
          <w:sz w:val="20"/>
          <w:szCs w:val="20"/>
          <w:highlight w:val="cyan"/>
          <w:lang w:val=""/>
        </w:rPr>
        <w:t>RACE OPTIONS:</w:t>
      </w:r>
    </w:p>
    <w:p w:rsidR="000800AE" w:rsidRPr="00EC58EA" w:rsidP="000800AE" w14:paraId="6F316166" w14:textId="6CB1C271">
      <w:pPr>
        <w:ind w:left="540"/>
        <w:rPr>
          <w:rFonts w:eastAsia="Arial" w:cs="Arial"/>
          <w:sz w:val="20"/>
          <w:szCs w:val="20"/>
          <w:lang w:val=""/>
        </w:rPr>
      </w:pPr>
      <w:r w:rsidRPr="00EC58EA">
        <w:rPr>
          <w:rFonts w:eastAsia="Arial" w:cs="Arial"/>
          <w:sz w:val="20"/>
          <w:szCs w:val="20"/>
          <w:lang w:val=""/>
        </w:rPr>
        <w:t>Indígena de las Américas o Nativo de Alaska</w:t>
      </w:r>
      <w:r w:rsidRPr="00EC58EA">
        <w:rPr>
          <w:rFonts w:eastAsia="Arial" w:cs="Arial"/>
          <w:sz w:val="20"/>
          <w:szCs w:val="20"/>
          <w:lang w:val=""/>
        </w:rPr>
        <w:tab/>
      </w:r>
    </w:p>
    <w:p w:rsidR="000800AE" w:rsidRPr="00EC58EA" w:rsidP="000800AE" w14:paraId="54727612" w14:textId="7A7D6953">
      <w:pPr>
        <w:ind w:left="540"/>
        <w:rPr>
          <w:rFonts w:eastAsia="Arial" w:cs="Arial"/>
          <w:sz w:val="20"/>
          <w:szCs w:val="20"/>
          <w:lang w:val=""/>
        </w:rPr>
      </w:pPr>
      <w:r w:rsidRPr="00EC58EA">
        <w:rPr>
          <w:rFonts w:eastAsia="Arial" w:cs="Arial"/>
          <w:sz w:val="20"/>
          <w:szCs w:val="20"/>
          <w:lang w:val=""/>
        </w:rPr>
        <w:t>Asi</w:t>
      </w:r>
      <w:r w:rsidRPr="00EC58EA" w:rsidR="004F4B01">
        <w:rPr>
          <w:rFonts w:eastAsia="Arial" w:cs="Arial"/>
          <w:sz w:val="20"/>
          <w:szCs w:val="20"/>
          <w:lang w:val=""/>
        </w:rPr>
        <w:t>ático</w:t>
      </w:r>
    </w:p>
    <w:p w:rsidR="000800AE" w:rsidRPr="00EC58EA" w:rsidP="000800AE" w14:paraId="46287FA8" w14:textId="53C697E0">
      <w:pPr>
        <w:ind w:left="540"/>
        <w:rPr>
          <w:rFonts w:eastAsia="Arial" w:cs="Arial"/>
          <w:sz w:val="20"/>
          <w:szCs w:val="20"/>
          <w:lang w:val=""/>
        </w:rPr>
      </w:pPr>
      <w:r w:rsidRPr="00EC58EA">
        <w:rPr>
          <w:rFonts w:eastAsia="Arial" w:cs="Arial"/>
          <w:sz w:val="20"/>
          <w:szCs w:val="20"/>
          <w:lang w:val=""/>
        </w:rPr>
        <w:t>Negro o afroamericano</w:t>
      </w:r>
    </w:p>
    <w:p w:rsidR="000800AE" w:rsidRPr="00EC58EA" w:rsidP="000800AE" w14:paraId="1AB6382F" w14:textId="33A2B54A">
      <w:pPr>
        <w:ind w:left="540"/>
        <w:rPr>
          <w:rFonts w:eastAsia="Arial" w:cs="Arial"/>
          <w:sz w:val="20"/>
          <w:szCs w:val="20"/>
          <w:lang w:val=""/>
        </w:rPr>
      </w:pPr>
      <w:r w:rsidRPr="00EC58EA">
        <w:rPr>
          <w:rFonts w:eastAsia="Arial" w:cs="Arial"/>
          <w:sz w:val="20"/>
          <w:szCs w:val="20"/>
          <w:lang w:val=""/>
        </w:rPr>
        <w:t xml:space="preserve">Hispano </w:t>
      </w:r>
      <w:r w:rsidRPr="00EC58EA">
        <w:rPr>
          <w:rFonts w:eastAsia="Arial" w:cs="Arial"/>
          <w:sz w:val="20"/>
          <w:szCs w:val="20"/>
          <w:lang w:val=""/>
        </w:rPr>
        <w:t xml:space="preserve">o </w:t>
      </w:r>
      <w:r w:rsidRPr="00EC58EA">
        <w:rPr>
          <w:rFonts w:eastAsia="Arial" w:cs="Arial"/>
          <w:sz w:val="20"/>
          <w:szCs w:val="20"/>
          <w:lang w:val=""/>
        </w:rPr>
        <w:t>latino</w:t>
      </w:r>
    </w:p>
    <w:p w:rsidR="000800AE" w:rsidRPr="00EC58EA" w:rsidP="000800AE" w14:paraId="5B9628FB" w14:textId="0411B71F">
      <w:pPr>
        <w:pStyle w:val="ListParagraph"/>
        <w:ind w:left="540"/>
        <w:rPr>
          <w:rFonts w:cs="Arial"/>
          <w:color w:val="000000"/>
          <w:sz w:val="20"/>
          <w:szCs w:val="20"/>
          <w:lang w:val=""/>
        </w:rPr>
      </w:pPr>
      <w:r w:rsidRPr="00EC58EA">
        <w:rPr>
          <w:rFonts w:cs="Arial"/>
          <w:color w:val="000000"/>
          <w:sz w:val="20"/>
          <w:szCs w:val="20"/>
          <w:lang w:val=""/>
        </w:rPr>
        <w:t>Del Medio oriente o Norte de África</w:t>
      </w:r>
    </w:p>
    <w:p w:rsidR="000800AE" w:rsidRPr="00EC58EA" w:rsidP="000800AE" w14:paraId="2AAF1115" w14:textId="524FCAD0">
      <w:pPr>
        <w:pStyle w:val="ListParagraph"/>
        <w:ind w:left="540"/>
        <w:rPr>
          <w:rFonts w:cs="Arial"/>
          <w:color w:val="000000"/>
          <w:sz w:val="20"/>
          <w:szCs w:val="20"/>
          <w:lang w:val=""/>
        </w:rPr>
      </w:pPr>
      <w:r w:rsidRPr="00EC58EA">
        <w:rPr>
          <w:rFonts w:cs="Arial"/>
          <w:color w:val="000000" w:themeColor="text1"/>
          <w:sz w:val="20"/>
          <w:szCs w:val="20"/>
          <w:lang w:val=""/>
        </w:rPr>
        <w:t xml:space="preserve">Nativo de </w:t>
      </w:r>
      <w:r w:rsidRPr="00EC58EA">
        <w:rPr>
          <w:rFonts w:cs="Arial"/>
          <w:color w:val="000000" w:themeColor="text1"/>
          <w:sz w:val="20"/>
          <w:szCs w:val="20"/>
          <w:lang w:val=""/>
        </w:rPr>
        <w:t>Haw</w:t>
      </w:r>
      <w:r w:rsidRPr="00EC58EA">
        <w:rPr>
          <w:rFonts w:cs="Arial"/>
          <w:color w:val="000000" w:themeColor="text1"/>
          <w:sz w:val="20"/>
          <w:szCs w:val="20"/>
          <w:lang w:val=""/>
        </w:rPr>
        <w:t>ái</w:t>
      </w:r>
      <w:r w:rsidRPr="00EC58EA">
        <w:rPr>
          <w:rFonts w:cs="Arial"/>
          <w:color w:val="000000" w:themeColor="text1"/>
          <w:sz w:val="20"/>
          <w:szCs w:val="20"/>
          <w:lang w:val=""/>
        </w:rPr>
        <w:t xml:space="preserve"> </w:t>
      </w:r>
      <w:r w:rsidRPr="00EC58EA">
        <w:rPr>
          <w:rFonts w:cs="Arial"/>
          <w:color w:val="000000" w:themeColor="text1"/>
          <w:sz w:val="20"/>
          <w:szCs w:val="20"/>
          <w:lang w:val=""/>
        </w:rPr>
        <w:t>o de las islas del Pacífico</w:t>
      </w:r>
    </w:p>
    <w:p w:rsidR="000800AE" w:rsidRPr="00EC58EA" w:rsidP="000800AE" w14:paraId="192F1BB0" w14:textId="5A24684D">
      <w:pPr>
        <w:pStyle w:val="ListParagraph"/>
        <w:ind w:left="540"/>
        <w:rPr>
          <w:rFonts w:cs="Arial"/>
          <w:color w:val="000000"/>
          <w:sz w:val="20"/>
          <w:szCs w:val="20"/>
          <w:lang w:val=""/>
        </w:rPr>
      </w:pPr>
      <w:r w:rsidRPr="00EC58EA">
        <w:rPr>
          <w:rFonts w:cs="Arial"/>
          <w:sz w:val="20"/>
          <w:szCs w:val="20"/>
          <w:lang w:val=""/>
        </w:rPr>
        <w:t>Blanco</w:t>
      </w:r>
    </w:p>
    <w:p w:rsidR="000800AE" w:rsidRPr="00EC58EA" w:rsidP="000800AE" w14:paraId="3F45E63C" w14:textId="50E6BE6F">
      <w:pPr>
        <w:pStyle w:val="ListParagraph"/>
        <w:ind w:left="540"/>
        <w:rPr>
          <w:rFonts w:cs="Arial"/>
          <w:color w:val="000000"/>
          <w:sz w:val="20"/>
          <w:szCs w:val="20"/>
          <w:lang w:val=""/>
        </w:rPr>
      </w:pPr>
      <w:r w:rsidRPr="00EC58EA">
        <w:rPr>
          <w:rFonts w:cs="Arial"/>
          <w:color w:val="000000"/>
          <w:sz w:val="20"/>
          <w:szCs w:val="20"/>
          <w:lang w:val=""/>
        </w:rPr>
        <w:t>No deseo proporcionar esta información</w:t>
      </w:r>
    </w:p>
    <w:p w:rsidR="0033496F" w:rsidRPr="00EC58EA" w:rsidP="00397190" w14:paraId="683FC8CC" w14:textId="720739B6">
      <w:pPr>
        <w:pStyle w:val="PlainText"/>
        <w:rPr>
          <w:rFonts w:ascii="Arial" w:hAnsi="Arial"/>
          <w:lang w:val=""/>
        </w:rPr>
      </w:pPr>
    </w:p>
    <w:p w:rsidR="000375FC" w:rsidRPr="00EC58EA" w:rsidP="00397190" w14:paraId="76FE8E23" w14:textId="77777777">
      <w:pPr>
        <w:pStyle w:val="PlainText"/>
        <w:rPr>
          <w:rFonts w:ascii="Arial" w:hAnsi="Arial"/>
          <w:lang w:val=""/>
        </w:rPr>
      </w:pPr>
    </w:p>
    <w:p w:rsidR="000375FC" w:rsidRPr="00EC58EA" w:rsidP="00443B35" w14:paraId="20B76382" w14:textId="3F247B0C">
      <w:pPr>
        <w:pStyle w:val="PlainText"/>
        <w:numPr>
          <w:ilvl w:val="0"/>
          <w:numId w:val="38"/>
        </w:numPr>
        <w:ind w:hanging="720"/>
        <w:rPr>
          <w:rFonts w:ascii="Arial" w:hAnsi="Arial" w:cs="Arial"/>
          <w:b/>
          <w:bCs/>
          <w:lang w:val=""/>
        </w:rPr>
      </w:pPr>
      <w:r w:rsidRPr="00EC58EA">
        <w:rPr>
          <w:rFonts w:ascii="Arial" w:hAnsi="Arial" w:cs="Arial"/>
          <w:b/>
          <w:bCs/>
          <w:lang w:val=""/>
        </w:rPr>
        <w:t>A continuación</w:t>
      </w:r>
      <w:r w:rsidRPr="00EC58EA" w:rsidR="00814A55">
        <w:rPr>
          <w:rFonts w:ascii="Arial" w:hAnsi="Arial" w:cs="Arial"/>
          <w:b/>
          <w:bCs/>
          <w:lang w:val=""/>
        </w:rPr>
        <w:t>,</w:t>
      </w:r>
      <w:r w:rsidRPr="00EC58EA">
        <w:rPr>
          <w:rFonts w:ascii="Arial" w:hAnsi="Arial" w:cs="Arial"/>
          <w:b/>
          <w:bCs/>
          <w:lang w:val=""/>
        </w:rPr>
        <w:t xml:space="preserve"> encontrará la lista de todas las [1-5] </w:t>
      </w:r>
      <w:r w:rsidRPr="00EC58EA" w:rsidR="00814A55">
        <w:rPr>
          <w:rFonts w:ascii="Arial" w:hAnsi="Arial" w:cs="Arial"/>
          <w:b/>
          <w:bCs/>
          <w:lang w:val=""/>
        </w:rPr>
        <w:t>personas a las que dijo que le gustaría invitar a participar en la encuesta</w:t>
      </w:r>
      <w:r w:rsidRPr="00EC58EA">
        <w:rPr>
          <w:rFonts w:ascii="Arial" w:hAnsi="Arial" w:cs="Arial"/>
          <w:b/>
          <w:bCs/>
          <w:lang w:val=""/>
        </w:rPr>
        <w:t>.</w:t>
      </w:r>
    </w:p>
    <w:p w:rsidR="000375FC" w:rsidRPr="00EC58EA" w:rsidP="000375FC" w14:paraId="3671312B" w14:textId="77777777">
      <w:pPr>
        <w:pStyle w:val="PlainText"/>
        <w:rPr>
          <w:rFonts w:ascii="Arial" w:hAnsi="Arial" w:cs="Arial"/>
          <w:lang w:val="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3055"/>
        <w:gridCol w:w="2970"/>
      </w:tblGrid>
      <w:tr w14:paraId="47CF8724" w14:textId="77777777" w:rsidTr="00C8069D">
        <w:tblPrEx>
          <w:tblW w:w="0" w:type="auto"/>
          <w:tblLayout w:type="fixed"/>
          <w:tblLook w:val="04A0"/>
        </w:tblPrEx>
        <w:trPr>
          <w:trHeight w:val="188"/>
        </w:trPr>
        <w:tc>
          <w:tcPr>
            <w:tcW w:w="3055" w:type="dxa"/>
          </w:tcPr>
          <w:p w:rsidR="000375FC" w:rsidRPr="00EC58EA" w:rsidP="00C8069D" w14:paraId="2F780847" w14:textId="75914336">
            <w:pPr>
              <w:pStyle w:val="PlainText"/>
              <w:rPr>
                <w:rFonts w:ascii="Arial" w:hAnsi="Arial" w:cs="Arial"/>
              </w:rPr>
            </w:pPr>
            <w:r w:rsidRPr="00EC58EA">
              <w:rPr>
                <w:rFonts w:ascii="Arial" w:hAnsi="Arial" w:cs="Arial"/>
              </w:rPr>
              <w:t xml:space="preserve">Nombre, </w:t>
            </w:r>
            <w:r w:rsidRPr="00EC58EA">
              <w:rPr>
                <w:rFonts w:ascii="Arial" w:hAnsi="Arial" w:cs="Arial"/>
              </w:rPr>
              <w:t>apodo</w:t>
            </w:r>
            <w:r w:rsidRPr="00EC58EA">
              <w:rPr>
                <w:rFonts w:ascii="Arial" w:hAnsi="Arial" w:cs="Arial"/>
              </w:rPr>
              <w:t xml:space="preserve"> o </w:t>
            </w:r>
            <w:r w:rsidRPr="00EC58EA">
              <w:rPr>
                <w:rFonts w:ascii="Arial" w:hAnsi="Arial" w:cs="Arial"/>
              </w:rPr>
              <w:t>iniciales</w:t>
            </w:r>
          </w:p>
        </w:tc>
        <w:tc>
          <w:tcPr>
            <w:tcW w:w="2970" w:type="dxa"/>
          </w:tcPr>
          <w:p w:rsidR="000375FC" w:rsidRPr="00EC58EA" w:rsidP="00C8069D" w14:paraId="2AE2547A" w14:textId="60CC763C">
            <w:pPr>
              <w:pStyle w:val="PlainText"/>
              <w:ind w:left="360" w:hanging="270"/>
              <w:rPr>
                <w:rFonts w:ascii="Arial" w:hAnsi="Arial" w:cs="Arial"/>
              </w:rPr>
            </w:pPr>
            <w:r w:rsidRPr="00EC58EA">
              <w:rPr>
                <w:rFonts w:ascii="Arial" w:hAnsi="Arial" w:cs="Arial"/>
              </w:rPr>
              <w:t>Industria</w:t>
            </w:r>
          </w:p>
        </w:tc>
      </w:tr>
      <w:tr w14:paraId="016CCE89" w14:textId="77777777" w:rsidTr="00C8069D">
        <w:tblPrEx>
          <w:tblW w:w="0" w:type="auto"/>
          <w:tblLayout w:type="fixed"/>
          <w:tblLook w:val="04A0"/>
        </w:tblPrEx>
        <w:trPr>
          <w:trHeight w:val="244"/>
        </w:trPr>
        <w:tc>
          <w:tcPr>
            <w:tcW w:w="3055" w:type="dxa"/>
          </w:tcPr>
          <w:p w:rsidR="000375FC" w:rsidRPr="009A4D99" w:rsidP="00C8069D" w14:paraId="7F803A1B" w14:textId="77777777">
            <w:pPr>
              <w:pStyle w:val="PlainText"/>
              <w:ind w:left="360" w:hanging="270"/>
              <w:rPr>
                <w:rFonts w:ascii="Arial" w:hAnsi="Arial" w:cs="Arial"/>
                <w:highlight w:val="green"/>
              </w:rPr>
            </w:pPr>
          </w:p>
        </w:tc>
        <w:tc>
          <w:tcPr>
            <w:tcW w:w="2970" w:type="dxa"/>
          </w:tcPr>
          <w:p w:rsidR="000375FC" w:rsidRPr="00E55442" w:rsidP="00C8069D" w14:paraId="75420954" w14:textId="77777777">
            <w:pPr>
              <w:pStyle w:val="PlainText"/>
              <w:ind w:left="360" w:hanging="270"/>
              <w:rPr>
                <w:rFonts w:ascii="Arial" w:hAnsi="Arial" w:cs="Arial"/>
                <w:highlight w:val="cyan"/>
              </w:rPr>
            </w:pPr>
            <w:r w:rsidRPr="00E55442">
              <w:rPr>
                <w:rFonts w:ascii="Arial" w:hAnsi="Arial" w:cs="Arial"/>
                <w:highlight w:val="cyan"/>
              </w:rPr>
              <w:t>[FILL WITH I2 INDUSTRY]</w:t>
            </w:r>
          </w:p>
        </w:tc>
      </w:tr>
      <w:tr w14:paraId="4B6C97DC" w14:textId="77777777" w:rsidTr="00C8069D">
        <w:tblPrEx>
          <w:tblW w:w="0" w:type="auto"/>
          <w:tblLayout w:type="fixed"/>
          <w:tblLook w:val="04A0"/>
        </w:tblPrEx>
        <w:trPr>
          <w:trHeight w:val="244"/>
        </w:trPr>
        <w:tc>
          <w:tcPr>
            <w:tcW w:w="3055" w:type="dxa"/>
          </w:tcPr>
          <w:p w:rsidR="000375FC" w:rsidRPr="009A4D99" w:rsidP="00C8069D" w14:paraId="463C0A5A" w14:textId="77777777">
            <w:pPr>
              <w:pStyle w:val="PlainText"/>
              <w:ind w:left="360" w:hanging="270"/>
              <w:rPr>
                <w:rFonts w:ascii="Arial" w:hAnsi="Arial" w:cs="Arial"/>
                <w:highlight w:val="green"/>
              </w:rPr>
            </w:pPr>
          </w:p>
        </w:tc>
        <w:tc>
          <w:tcPr>
            <w:tcW w:w="2970" w:type="dxa"/>
          </w:tcPr>
          <w:p w:rsidR="000375FC" w:rsidRPr="00E55442" w:rsidP="00C8069D" w14:paraId="0865FB76" w14:textId="77777777">
            <w:pPr>
              <w:pStyle w:val="PlainText"/>
              <w:ind w:left="360" w:hanging="270"/>
              <w:rPr>
                <w:rFonts w:ascii="Arial" w:hAnsi="Arial" w:cs="Arial"/>
                <w:highlight w:val="cyan"/>
              </w:rPr>
            </w:pPr>
            <w:r w:rsidRPr="00E55442">
              <w:rPr>
                <w:rFonts w:ascii="Arial" w:hAnsi="Arial" w:cs="Arial"/>
                <w:highlight w:val="cyan"/>
              </w:rPr>
              <w:t>[FILL WITH I2 INDUSTRY]</w:t>
            </w:r>
          </w:p>
        </w:tc>
      </w:tr>
      <w:tr w14:paraId="2B5013F6" w14:textId="77777777" w:rsidTr="00C8069D">
        <w:tblPrEx>
          <w:tblW w:w="0" w:type="auto"/>
          <w:tblLayout w:type="fixed"/>
          <w:tblLook w:val="04A0"/>
        </w:tblPrEx>
        <w:trPr>
          <w:trHeight w:val="244"/>
        </w:trPr>
        <w:tc>
          <w:tcPr>
            <w:tcW w:w="3055" w:type="dxa"/>
          </w:tcPr>
          <w:p w:rsidR="000375FC" w:rsidRPr="009A4D99" w:rsidP="00C8069D" w14:paraId="200AC364" w14:textId="77777777">
            <w:pPr>
              <w:pStyle w:val="PlainText"/>
              <w:ind w:left="360" w:hanging="270"/>
              <w:rPr>
                <w:rFonts w:ascii="Arial" w:hAnsi="Arial" w:cs="Arial"/>
                <w:highlight w:val="green"/>
              </w:rPr>
            </w:pPr>
          </w:p>
        </w:tc>
        <w:tc>
          <w:tcPr>
            <w:tcW w:w="2970" w:type="dxa"/>
          </w:tcPr>
          <w:p w:rsidR="000375FC" w:rsidRPr="00E55442" w:rsidP="00C8069D" w14:paraId="57F69F74" w14:textId="77777777">
            <w:pPr>
              <w:pStyle w:val="PlainText"/>
              <w:ind w:left="360" w:hanging="270"/>
              <w:rPr>
                <w:rFonts w:ascii="Arial" w:hAnsi="Arial" w:cs="Arial"/>
                <w:highlight w:val="cyan"/>
              </w:rPr>
            </w:pPr>
            <w:r w:rsidRPr="00E55442">
              <w:rPr>
                <w:rFonts w:ascii="Arial" w:hAnsi="Arial" w:cs="Arial"/>
                <w:highlight w:val="cyan"/>
              </w:rPr>
              <w:t>[FILL WITH I2 INDUSTRY]</w:t>
            </w:r>
          </w:p>
        </w:tc>
      </w:tr>
      <w:tr w14:paraId="364A0747" w14:textId="77777777" w:rsidTr="00C8069D">
        <w:tblPrEx>
          <w:tblW w:w="0" w:type="auto"/>
          <w:tblLayout w:type="fixed"/>
          <w:tblLook w:val="04A0"/>
        </w:tblPrEx>
        <w:trPr>
          <w:trHeight w:val="244"/>
        </w:trPr>
        <w:tc>
          <w:tcPr>
            <w:tcW w:w="3055" w:type="dxa"/>
          </w:tcPr>
          <w:p w:rsidR="000375FC" w:rsidRPr="009A4D99" w:rsidP="00C8069D" w14:paraId="3A1A90A5" w14:textId="77777777">
            <w:pPr>
              <w:pStyle w:val="PlainText"/>
              <w:ind w:left="360" w:hanging="270"/>
              <w:rPr>
                <w:rFonts w:ascii="Arial" w:hAnsi="Arial" w:cs="Arial"/>
                <w:highlight w:val="green"/>
              </w:rPr>
            </w:pPr>
          </w:p>
        </w:tc>
        <w:tc>
          <w:tcPr>
            <w:tcW w:w="2970" w:type="dxa"/>
          </w:tcPr>
          <w:p w:rsidR="000375FC" w:rsidRPr="00E55442" w:rsidP="00C8069D" w14:paraId="282BE056" w14:textId="77777777">
            <w:pPr>
              <w:pStyle w:val="PlainText"/>
              <w:ind w:left="360" w:hanging="270"/>
              <w:rPr>
                <w:rFonts w:ascii="Arial" w:hAnsi="Arial" w:cs="Arial"/>
                <w:highlight w:val="cyan"/>
              </w:rPr>
            </w:pPr>
            <w:r w:rsidRPr="00E55442">
              <w:rPr>
                <w:rFonts w:ascii="Arial" w:hAnsi="Arial" w:cs="Arial"/>
                <w:highlight w:val="cyan"/>
              </w:rPr>
              <w:t>[FILL WITH I2 INDUSTRY]</w:t>
            </w:r>
          </w:p>
        </w:tc>
      </w:tr>
      <w:tr w14:paraId="00E80A02" w14:textId="77777777" w:rsidTr="00C8069D">
        <w:tblPrEx>
          <w:tblW w:w="0" w:type="auto"/>
          <w:tblLayout w:type="fixed"/>
          <w:tblLook w:val="04A0"/>
        </w:tblPrEx>
        <w:trPr>
          <w:trHeight w:val="244"/>
        </w:trPr>
        <w:tc>
          <w:tcPr>
            <w:tcW w:w="3055" w:type="dxa"/>
          </w:tcPr>
          <w:p w:rsidR="000375FC" w:rsidRPr="009A4D99" w:rsidP="00C8069D" w14:paraId="510605EF" w14:textId="77777777">
            <w:pPr>
              <w:pStyle w:val="PlainText"/>
              <w:ind w:left="360" w:hanging="270"/>
              <w:rPr>
                <w:rFonts w:ascii="Arial" w:hAnsi="Arial" w:cs="Arial"/>
                <w:highlight w:val="green"/>
              </w:rPr>
            </w:pPr>
          </w:p>
        </w:tc>
        <w:tc>
          <w:tcPr>
            <w:tcW w:w="2970" w:type="dxa"/>
          </w:tcPr>
          <w:p w:rsidR="000375FC" w:rsidRPr="00E55442" w:rsidP="00C8069D" w14:paraId="6F1E852D" w14:textId="77777777">
            <w:pPr>
              <w:pStyle w:val="PlainText"/>
              <w:ind w:left="360" w:hanging="270"/>
              <w:rPr>
                <w:rFonts w:ascii="Arial" w:hAnsi="Arial" w:cs="Arial"/>
                <w:highlight w:val="cyan"/>
              </w:rPr>
            </w:pPr>
            <w:r w:rsidRPr="00E55442">
              <w:rPr>
                <w:rFonts w:ascii="Arial" w:hAnsi="Arial" w:cs="Arial"/>
                <w:highlight w:val="cyan"/>
              </w:rPr>
              <w:t>[FILL WITH I2 INDUSTRY]</w:t>
            </w:r>
          </w:p>
        </w:tc>
      </w:tr>
    </w:tbl>
    <w:p w:rsidR="000375FC" w:rsidRPr="00665D0A" w:rsidP="00397190" w14:paraId="30C9A149" w14:textId="77777777">
      <w:pPr>
        <w:pStyle w:val="PlainText"/>
        <w:rPr>
          <w:rFonts w:ascii="Arial" w:hAnsi="Arial"/>
          <w:lang w:val=""/>
        </w:rPr>
      </w:pPr>
    </w:p>
    <w:p w:rsidR="0033496F" w:rsidRPr="00C23BBB" w:rsidP="00443B35" w14:paraId="567D8EEF" w14:textId="590125A1">
      <w:pPr>
        <w:pStyle w:val="PlainText"/>
        <w:numPr>
          <w:ilvl w:val="0"/>
          <w:numId w:val="38"/>
        </w:numPr>
        <w:rPr>
          <w:rFonts w:ascii="Arial" w:hAnsi="Arial"/>
          <w:lang w:val=""/>
        </w:rPr>
      </w:pPr>
      <w:bookmarkStart w:id="283" w:name="_Hlk169857439"/>
      <w:r w:rsidRPr="00C23BBB">
        <w:rPr>
          <w:rFonts w:ascii="Arial" w:hAnsi="Arial"/>
          <w:lang w:val=""/>
        </w:rPr>
        <w:t>¿Cómo desea que le enviemos estas invitaciones</w:t>
      </w:r>
      <w:bookmarkEnd w:id="283"/>
      <w:r w:rsidRPr="00C23BBB">
        <w:rPr>
          <w:rFonts w:ascii="Arial" w:hAnsi="Arial"/>
          <w:lang w:val=""/>
        </w:rPr>
        <w:t>?</w:t>
      </w:r>
    </w:p>
    <w:p w:rsidR="0033496F" w:rsidRPr="00665D0A" w:rsidP="0033496F" w14:paraId="29E139D9" w14:textId="77777777">
      <w:pPr>
        <w:pStyle w:val="PlainText"/>
        <w:rPr>
          <w:rFonts w:ascii="Arial" w:hAnsi="Arial"/>
          <w:lang w:val=""/>
        </w:rPr>
      </w:pPr>
    </w:p>
    <w:p w:rsidR="0033496F" w:rsidRPr="00665D0A" w:rsidP="0033496F" w14:paraId="4074F733" w14:textId="04F7B604">
      <w:pPr>
        <w:pStyle w:val="PlainText"/>
        <w:rPr>
          <w:rFonts w:ascii="Arial" w:hAnsi="Arial"/>
          <w:lang w:val=""/>
        </w:rPr>
      </w:pPr>
      <w:bookmarkStart w:id="284" w:name="_Hlk169857450"/>
      <w:r w:rsidRPr="00665D0A">
        <w:rPr>
          <w:rFonts w:ascii="Arial" w:hAnsi="Arial"/>
          <w:lang w:val=""/>
        </w:rPr>
        <w:t>Solo utilizaremos su información de contacto para enviarle estas invitaciones</w:t>
      </w:r>
      <w:bookmarkEnd w:id="284"/>
      <w:r w:rsidRPr="00665D0A">
        <w:rPr>
          <w:rFonts w:ascii="Arial" w:hAnsi="Arial"/>
          <w:lang w:val=""/>
        </w:rPr>
        <w:t xml:space="preserve">. </w:t>
      </w:r>
    </w:p>
    <w:p w:rsidR="00030D3C" w:rsidRPr="00665D0A" w:rsidP="00397190" w14:paraId="5EE32DD2" w14:textId="77777777">
      <w:pPr>
        <w:pStyle w:val="PlainText"/>
        <w:ind w:left="360" w:hanging="270"/>
        <w:rPr>
          <w:rFonts w:ascii="Arial" w:eastAsia="Arial" w:hAnsi="Arial"/>
          <w:lang w:val=""/>
        </w:rPr>
      </w:pPr>
    </w:p>
    <w:p w:rsidR="00030D3C" w:rsidRPr="00665D0A" w:rsidP="00CB0ABF" w14:paraId="4C61B9F7" w14:textId="068348EB">
      <w:pPr>
        <w:pStyle w:val="A1-1stLeader"/>
        <w:rPr>
          <w:sz w:val="20"/>
          <w:szCs w:val="20"/>
          <w:lang w:val=""/>
        </w:rPr>
      </w:pPr>
      <w:bookmarkStart w:id="285" w:name="_Hlk169857462"/>
      <w:r w:rsidRPr="00665D0A">
        <w:rPr>
          <w:sz w:val="20"/>
          <w:szCs w:val="20"/>
          <w:lang w:val=""/>
        </w:rPr>
        <w:t>Mensaje de texto</w:t>
      </w:r>
    </w:p>
    <w:p w:rsidR="00030D3C" w:rsidRPr="00665D0A" w:rsidP="00CB0ABF" w14:paraId="5C28090D" w14:textId="671C35E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rreo electrónico</w:t>
      </w:r>
      <w:r w:rsidRPr="00665D0A" w:rsidR="004B2C67">
        <w:rPr>
          <w:sz w:val="20"/>
          <w:szCs w:val="20"/>
          <w:lang w:val=""/>
        </w:rPr>
        <w:t xml:space="preserve"> </w:t>
      </w:r>
    </w:p>
    <w:bookmarkEnd w:id="285"/>
    <w:p w:rsidR="00030D3C" w:rsidRPr="00C8069D" w:rsidP="00397190" w14:paraId="47006364" w14:textId="77777777">
      <w:pPr>
        <w:pStyle w:val="PlainText"/>
        <w:ind w:left="360" w:hanging="270"/>
        <w:rPr>
          <w:rFonts w:ascii="Arial" w:eastAsia="Arial" w:hAnsi="Arial"/>
          <w:lang w:val=""/>
        </w:rPr>
      </w:pPr>
    </w:p>
    <w:p w:rsidR="00030D3C" w:rsidRPr="00C8069D" w:rsidP="00397190" w14:paraId="74F1DEB3" w14:textId="0B7DF1C4">
      <w:pPr>
        <w:pStyle w:val="PlainText"/>
        <w:ind w:left="360" w:hanging="270"/>
        <w:rPr>
          <w:rFonts w:ascii="Arial" w:eastAsia="Arial" w:hAnsi="Arial"/>
          <w:lang w:val=""/>
        </w:rPr>
      </w:pPr>
      <w:r w:rsidRPr="00C8069D">
        <w:rPr>
          <w:rFonts w:ascii="Arial" w:hAnsi="Arial"/>
          <w:highlight w:val="cyan"/>
          <w:lang w:val=""/>
        </w:rPr>
        <w:t>[</w:t>
      </w:r>
      <w:r w:rsidRPr="00C8069D">
        <w:rPr>
          <w:rFonts w:ascii="Arial" w:hAnsi="Arial"/>
          <w:highlight w:val="cyan"/>
          <w:lang w:val=""/>
        </w:rPr>
        <w:t>if</w:t>
      </w:r>
      <w:r w:rsidRPr="00C8069D">
        <w:rPr>
          <w:rFonts w:ascii="Arial" w:hAnsi="Arial"/>
          <w:highlight w:val="cyan"/>
          <w:lang w:val=""/>
        </w:rPr>
        <w:t xml:space="preserve"> </w:t>
      </w:r>
      <w:r w:rsidRPr="00C8069D">
        <w:rPr>
          <w:rFonts w:ascii="Arial" w:hAnsi="Arial"/>
          <w:highlight w:val="cyan"/>
          <w:lang w:val=""/>
        </w:rPr>
        <w:t>text</w:t>
      </w:r>
      <w:r w:rsidRPr="00C8069D">
        <w:rPr>
          <w:rFonts w:ascii="Arial" w:hAnsi="Arial"/>
          <w:highlight w:val="cyan"/>
          <w:lang w:val=""/>
        </w:rPr>
        <w:t xml:space="preserve"> </w:t>
      </w:r>
      <w:r w:rsidRPr="00C8069D">
        <w:rPr>
          <w:rFonts w:ascii="Arial" w:hAnsi="Arial"/>
          <w:highlight w:val="cyan"/>
          <w:lang w:val=""/>
        </w:rPr>
        <w:t>message</w:t>
      </w:r>
      <w:r w:rsidRPr="00C8069D">
        <w:rPr>
          <w:rFonts w:ascii="Arial" w:hAnsi="Arial"/>
          <w:highlight w:val="cyan"/>
          <w:lang w:val=""/>
        </w:rPr>
        <w:t>]</w:t>
      </w:r>
      <w:r w:rsidRPr="00C8069D">
        <w:rPr>
          <w:rFonts w:ascii="Arial" w:hAnsi="Arial"/>
          <w:lang w:val=""/>
        </w:rPr>
        <w:t xml:space="preserve"> </w:t>
      </w:r>
    </w:p>
    <w:p w:rsidR="00030D3C" w:rsidRPr="00665D0A" w:rsidP="00397190" w14:paraId="7DF95E07" w14:textId="42976855">
      <w:pPr>
        <w:pStyle w:val="PlainText"/>
        <w:ind w:left="360" w:hanging="270"/>
        <w:rPr>
          <w:rFonts w:ascii="Arial" w:hAnsi="Arial"/>
          <w:lang w:val=""/>
        </w:rPr>
      </w:pPr>
      <w:bookmarkStart w:id="286" w:name="_Hlk169857480"/>
      <w:r w:rsidRPr="00665D0A">
        <w:rPr>
          <w:rFonts w:ascii="Arial" w:hAnsi="Arial"/>
          <w:lang w:val=""/>
        </w:rPr>
        <w:t>Indique su número de teléfono a continuación</w:t>
      </w:r>
      <w:bookmarkEnd w:id="286"/>
      <w:r w:rsidRPr="00665D0A" w:rsidR="004B2C67">
        <w:rPr>
          <w:rFonts w:ascii="Arial" w:hAnsi="Arial"/>
          <w:lang w:val=""/>
        </w:rPr>
        <w:t>.</w:t>
      </w:r>
    </w:p>
    <w:p w:rsidR="00906137" w:rsidRPr="00C8069D" w:rsidP="00397190" w14:paraId="7A5D2825" w14:textId="77777777">
      <w:pPr>
        <w:spacing w:line="276" w:lineRule="auto"/>
        <w:rPr>
          <w:color w:val="333333"/>
          <w:sz w:val="20"/>
          <w:szCs w:val="20"/>
          <w:lang w:val=""/>
        </w:rPr>
      </w:pPr>
      <w:r w:rsidRPr="00C8069D">
        <w:rPr>
          <w:noProof/>
          <w:sz w:val="20"/>
          <w:szCs w:val="20"/>
          <w:lang w:val=""/>
        </w:rPr>
        <mc:AlternateContent>
          <mc:Choice Requires="wps">
            <w:drawing>
              <wp:inline distT="45720" distB="45720" distL="114300" distR="114300">
                <wp:extent cx="2667000" cy="272143"/>
                <wp:effectExtent l="0" t="0" r="19050" b="13970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2721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906137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19" o:spid="_x0000_i1048" type="#_x0000_t202" style="width:210pt;height:21.45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906137" w14:paraId="15431201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030D3C" w:rsidRPr="00C8069D" w:rsidP="00397190" w14:paraId="62992D0D" w14:textId="329EE4E5">
      <w:pPr>
        <w:pStyle w:val="PlainText"/>
        <w:rPr>
          <w:rFonts w:ascii="Arial" w:eastAsia="Arial" w:hAnsi="Arial"/>
          <w:lang w:val=""/>
        </w:rPr>
      </w:pPr>
    </w:p>
    <w:p w:rsidR="00AE1506" w:rsidRPr="002F35AB" w:rsidP="00AE1506" w14:paraId="630E9B68" w14:textId="42E54D8F">
      <w:pPr>
        <w:spacing w:line="276" w:lineRule="auto"/>
        <w:rPr>
          <w:rFonts w:cs="Arial"/>
          <w:color w:val="333333"/>
          <w:sz w:val="20"/>
          <w:szCs w:val="20"/>
          <w:lang w:val=""/>
        </w:rPr>
      </w:pPr>
      <w:r w:rsidRPr="00C8069D">
        <w:rPr>
          <w:rFonts w:cs="Arial"/>
          <w:color w:val="333333"/>
          <w:sz w:val="20"/>
          <w:szCs w:val="20"/>
          <w:lang w:val=""/>
        </w:rPr>
        <w:t>*</w:t>
      </w:r>
      <w:r w:rsidRPr="00C8069D" w:rsidR="00814A55">
        <w:rPr>
          <w:rFonts w:cs="Arial"/>
          <w:color w:val="333333"/>
          <w:sz w:val="20"/>
          <w:szCs w:val="20"/>
          <w:lang w:val=""/>
        </w:rPr>
        <w:t>Al aceptar recibir mensajes de texto o enviar mensajes de texto a este número, acepta que nos comuniquemos con usted a través de mensajes de texto. Pueden aplicarse cargos</w:t>
      </w:r>
      <w:r w:rsidRPr="00C8069D">
        <w:rPr>
          <w:rFonts w:cs="Arial"/>
          <w:color w:val="333333"/>
          <w:sz w:val="20"/>
          <w:szCs w:val="20"/>
          <w:lang w:val=""/>
        </w:rPr>
        <w:t>.</w:t>
      </w:r>
    </w:p>
    <w:p w:rsidR="00AE1506" w:rsidRPr="00665D0A" w:rsidP="00397190" w14:paraId="7E9FFCAF" w14:textId="77777777">
      <w:pPr>
        <w:pStyle w:val="PlainText"/>
        <w:rPr>
          <w:rFonts w:ascii="Arial" w:eastAsia="Arial" w:hAnsi="Arial"/>
          <w:lang w:val=""/>
        </w:rPr>
      </w:pPr>
    </w:p>
    <w:p w:rsidR="00030D3C" w:rsidRPr="00C8069D" w:rsidP="00397190" w14:paraId="296224F7" w14:textId="33C1FA44">
      <w:pPr>
        <w:pStyle w:val="PlainText"/>
        <w:ind w:left="360" w:hanging="270"/>
        <w:rPr>
          <w:rFonts w:ascii="Arial" w:eastAsia="Arial" w:hAnsi="Arial"/>
          <w:lang w:val=""/>
        </w:rPr>
      </w:pPr>
      <w:r w:rsidRPr="00C8069D">
        <w:rPr>
          <w:rFonts w:ascii="Arial" w:hAnsi="Arial"/>
          <w:highlight w:val="cyan"/>
          <w:lang w:val=""/>
        </w:rPr>
        <w:t>[</w:t>
      </w:r>
      <w:r w:rsidRPr="00C8069D">
        <w:rPr>
          <w:rFonts w:ascii="Arial" w:hAnsi="Arial"/>
          <w:highlight w:val="cyan"/>
          <w:lang w:val=""/>
        </w:rPr>
        <w:t>if</w:t>
      </w:r>
      <w:r w:rsidRPr="00C8069D">
        <w:rPr>
          <w:rFonts w:ascii="Arial" w:hAnsi="Arial"/>
          <w:highlight w:val="cyan"/>
          <w:lang w:val=""/>
        </w:rPr>
        <w:t xml:space="preserve"> email]</w:t>
      </w:r>
      <w:r w:rsidRPr="00C8069D">
        <w:rPr>
          <w:rFonts w:ascii="Arial" w:hAnsi="Arial"/>
          <w:lang w:val=""/>
        </w:rPr>
        <w:t xml:space="preserve"> </w:t>
      </w:r>
    </w:p>
    <w:p w:rsidR="00030D3C" w:rsidRPr="00665D0A" w:rsidP="00397190" w14:paraId="3530D805" w14:textId="5172C784">
      <w:pPr>
        <w:pStyle w:val="PlainText"/>
        <w:ind w:left="360" w:hanging="270"/>
        <w:rPr>
          <w:rFonts w:ascii="Arial" w:hAnsi="Arial"/>
          <w:lang w:val=""/>
        </w:rPr>
      </w:pPr>
      <w:bookmarkStart w:id="287" w:name="_Hlk169857491"/>
      <w:r w:rsidRPr="00665D0A">
        <w:rPr>
          <w:rFonts w:ascii="Arial" w:hAnsi="Arial"/>
          <w:lang w:val=""/>
        </w:rPr>
        <w:t>Indique su dirección de correo electrónico a continuación</w:t>
      </w:r>
      <w:bookmarkEnd w:id="287"/>
      <w:r w:rsidRPr="00665D0A" w:rsidR="004B2C67">
        <w:rPr>
          <w:rFonts w:ascii="Arial" w:hAnsi="Arial"/>
          <w:lang w:val=""/>
        </w:rPr>
        <w:t>.</w:t>
      </w:r>
    </w:p>
    <w:p w:rsidR="00030D3C" w:rsidRPr="00665D0A" w:rsidP="00397190" w14:paraId="2DDC0BD0" w14:textId="50A77DF9">
      <w:pPr>
        <w:spacing w:line="276" w:lineRule="auto"/>
        <w:rPr>
          <w:color w:val="333333"/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inline distT="45720" distB="45720" distL="114300" distR="114300">
                <wp:extent cx="2667000" cy="272143"/>
                <wp:effectExtent l="0" t="0" r="19050" b="1397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2721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906137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20" o:spid="_x0000_i1049" type="#_x0000_t202" style="width:210pt;height:21.45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203EB" w:rsidP="00906137" w14:paraId="41C2AFEC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030D3C" w:rsidRPr="00665D0A" w:rsidP="00397190" w14:paraId="6DBDF5CA" w14:textId="77777777">
      <w:pPr>
        <w:pStyle w:val="PlainText"/>
        <w:ind w:left="360" w:hanging="270"/>
        <w:rPr>
          <w:rFonts w:ascii="Arial" w:eastAsia="Arial" w:hAnsi="Arial"/>
          <w:lang w:val=""/>
        </w:rPr>
      </w:pPr>
    </w:p>
    <w:p w:rsidR="00030D3C" w:rsidP="00397190" w14:paraId="601A91F1" w14:textId="72E15DA7">
      <w:pPr>
        <w:pStyle w:val="PlainText"/>
        <w:rPr>
          <w:rFonts w:ascii="Arial" w:hAnsi="Arial"/>
          <w:lang w:val=""/>
        </w:rPr>
      </w:pPr>
      <w:bookmarkStart w:id="288" w:name="_Hlk169857509"/>
      <w:r w:rsidRPr="00665D0A">
        <w:rPr>
          <w:rFonts w:ascii="Arial" w:hAnsi="Arial"/>
          <w:lang w:val=""/>
        </w:rPr>
        <w:t>Gracias. Cuando reciba las invitaciones, por favor, envíelas a las personas que ha indicado lo antes posible</w:t>
      </w:r>
      <w:bookmarkEnd w:id="288"/>
      <w:r w:rsidRPr="00665D0A" w:rsidR="004B2C67">
        <w:rPr>
          <w:rFonts w:ascii="Arial" w:hAnsi="Arial"/>
          <w:lang w:val=""/>
        </w:rPr>
        <w:t xml:space="preserve">. </w:t>
      </w:r>
    </w:p>
    <w:p w:rsidR="007B7CBF" w:rsidP="00397190" w14:paraId="5B0C7C3E" w14:textId="77777777">
      <w:pPr>
        <w:pStyle w:val="PlainText"/>
        <w:rPr>
          <w:rFonts w:ascii="Arial" w:hAnsi="Arial"/>
          <w:lang w:val=""/>
        </w:rPr>
      </w:pPr>
    </w:p>
    <w:p w:rsidR="007B7CBF" w:rsidRPr="002F35AB" w:rsidP="007B7CBF" w14:paraId="4E4F0245" w14:textId="77777777">
      <w:pPr>
        <w:pStyle w:val="PlainText"/>
        <w:rPr>
          <w:rFonts w:ascii="Arial" w:hAnsi="Arial" w:cs="Arial"/>
          <w:lang w:val=""/>
        </w:rPr>
      </w:pPr>
    </w:p>
    <w:p w:rsidR="00D15642" w:rsidRPr="00C8069D" w:rsidP="00D15642" w14:paraId="2327BD1A" w14:textId="4D8A53E5">
      <w:pPr>
        <w:pStyle w:val="PlainText"/>
        <w:rPr>
          <w:rFonts w:ascii="Arial" w:hAnsi="Arial" w:cs="Arial"/>
          <w:lang w:val=""/>
        </w:rPr>
      </w:pPr>
      <w:r w:rsidRPr="00C8069D">
        <w:rPr>
          <w:rFonts w:ascii="Arial" w:hAnsi="Arial" w:cs="Arial"/>
          <w:lang w:val=""/>
        </w:rPr>
        <w:t>Gracias de nuevo por su participación</w:t>
      </w:r>
      <w:r w:rsidRPr="00C8069D">
        <w:rPr>
          <w:rFonts w:ascii="Arial" w:hAnsi="Arial" w:cs="Arial"/>
          <w:lang w:val=""/>
        </w:rPr>
        <w:t xml:space="preserve">. </w:t>
      </w:r>
    </w:p>
    <w:p w:rsidR="00D15642" w:rsidRPr="00921A11" w:rsidP="00D15642" w14:paraId="468E45E4" w14:textId="77777777">
      <w:pPr>
        <w:pStyle w:val="PlainText"/>
        <w:rPr>
          <w:rFonts w:ascii="Arial" w:eastAsia="Arial" w:hAnsi="Arial" w:cs="Arial"/>
          <w:highlight w:val="green"/>
          <w:lang w:val=""/>
        </w:rPr>
      </w:pPr>
    </w:p>
    <w:p w:rsidR="00D15642" w:rsidRPr="00C8069D" w:rsidP="00443B35" w14:paraId="5B1C258D" w14:textId="4EC14FEF">
      <w:pPr>
        <w:pStyle w:val="PlainText"/>
        <w:numPr>
          <w:ilvl w:val="0"/>
          <w:numId w:val="38"/>
        </w:numPr>
        <w:ind w:hanging="720"/>
        <w:rPr>
          <w:rFonts w:ascii="Arial" w:hAnsi="Arial" w:cs="Arial"/>
          <w:b/>
          <w:bCs/>
          <w:lang w:val=""/>
        </w:rPr>
      </w:pPr>
      <w:r w:rsidRPr="00921A11">
        <w:rPr>
          <w:rFonts w:ascii="Arial" w:hAnsi="Arial" w:cs="Arial"/>
          <w:b/>
          <w:bCs/>
          <w:highlight w:val="cyan"/>
          <w:lang w:val=""/>
        </w:rPr>
        <w:t>[IF NO TO ALL I2 LOOPS</w:t>
      </w:r>
      <w:r w:rsidRPr="00C8069D">
        <w:rPr>
          <w:rFonts w:ascii="Arial" w:hAnsi="Arial" w:cs="Arial"/>
          <w:b/>
          <w:bCs/>
          <w:lang w:val=""/>
        </w:rPr>
        <w:t xml:space="preserve">] </w:t>
      </w:r>
      <w:r w:rsidRPr="00C8069D" w:rsidR="00814A55">
        <w:rPr>
          <w:rFonts w:ascii="Arial" w:hAnsi="Arial" w:cs="Arial"/>
          <w:b/>
          <w:bCs/>
          <w:lang w:val=""/>
        </w:rPr>
        <w:t>¿Por qué no le interesa invitar a sus conocidos a contestar la encuesta</w:t>
      </w:r>
      <w:r w:rsidRPr="00C8069D">
        <w:rPr>
          <w:rFonts w:ascii="Arial" w:hAnsi="Arial" w:cs="Arial"/>
          <w:b/>
          <w:bCs/>
          <w:lang w:val=""/>
        </w:rPr>
        <w:t>?</w:t>
      </w:r>
    </w:p>
    <w:p w:rsidR="00D15642" w:rsidRPr="00921A11" w:rsidP="00D15642" w14:paraId="61D97760" w14:textId="77777777">
      <w:pPr>
        <w:pStyle w:val="PlainText"/>
        <w:rPr>
          <w:rFonts w:ascii="Arial" w:eastAsia="Arial" w:hAnsi="Arial" w:cs="Arial"/>
          <w:lang w:val=""/>
        </w:rPr>
      </w:pPr>
    </w:p>
    <w:p w:rsidR="00D15642" w:rsidP="00D15642" w14:paraId="6EC57FF4" w14:textId="77777777">
      <w:pPr>
        <w:pStyle w:val="PlainText"/>
        <w:rPr>
          <w:rFonts w:ascii="Arial" w:eastAsia="Arial" w:hAnsi="Arial" w:cs="Arial"/>
        </w:rPr>
      </w:pPr>
      <w:r w:rsidRPr="00194469">
        <w:rPr>
          <w:rFonts w:cs="Arial"/>
          <w:noProof/>
        </w:rPr>
        <mc:AlternateContent>
          <mc:Choice Requires="wps">
            <w:drawing>
              <wp:inline distT="45720" distB="45720" distL="114300" distR="114300">
                <wp:extent cx="2667000" cy="685800"/>
                <wp:effectExtent l="0" t="0" r="19050" b="19050"/>
                <wp:docPr id="9495327" name="Text Box 949532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5642" w:rsidP="00D15642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9495327" o:spid="_x0000_i1050" type="#_x0000_t202" style="width:210pt;height:54pt;mso-left-percent:-10001;mso-position-horizontal-relative:char;mso-position-vertical-relative:line;mso-top-percent:-10001;mso-wrap-style:square;visibility:visible;v-text-anchor:top">
                <v:textbox>
                  <w:txbxContent>
                    <w:p w:rsidR="00D15642" w:rsidP="00D15642" w14:paraId="302C00CE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5C0BF2" w:rsidRPr="00665D0A" w:rsidP="00397190" w14:paraId="18AABA6C" w14:textId="77777777">
      <w:pPr>
        <w:pStyle w:val="PlainText"/>
        <w:rPr>
          <w:rFonts w:ascii="Arial" w:hAnsi="Arial"/>
          <w:lang w:val=""/>
        </w:rPr>
      </w:pPr>
    </w:p>
    <w:p w:rsidR="00030D3C" w:rsidRPr="00665D0A" w:rsidP="00713FEA" w14:paraId="7DD38F2F" w14:textId="66B50DE8">
      <w:pPr>
        <w:pStyle w:val="PlainText"/>
        <w:rPr>
          <w:rFonts w:ascii="Arial" w:hAnsi="Arial"/>
          <w:lang w:val=""/>
        </w:rPr>
      </w:pPr>
      <w:r w:rsidRPr="00665D0A">
        <w:rPr>
          <w:rFonts w:ascii="Arial" w:hAnsi="Arial"/>
          <w:lang w:val=""/>
        </w:rPr>
        <w:t xml:space="preserve">Gracias </w:t>
      </w:r>
      <w:r w:rsidRPr="00665D0A" w:rsidR="00A83B1D">
        <w:rPr>
          <w:rFonts w:ascii="Arial" w:hAnsi="Arial"/>
          <w:lang w:val=""/>
        </w:rPr>
        <w:t>de nuevo</w:t>
      </w:r>
      <w:r w:rsidRPr="00665D0A">
        <w:rPr>
          <w:rFonts w:ascii="Arial" w:hAnsi="Arial"/>
          <w:lang w:val=""/>
        </w:rPr>
        <w:t xml:space="preserve"> por su participación</w:t>
      </w:r>
      <w:r w:rsidRPr="00665D0A" w:rsidR="004B2C67">
        <w:rPr>
          <w:rFonts w:ascii="Arial" w:hAnsi="Arial"/>
          <w:lang w:val=""/>
        </w:rPr>
        <w:t xml:space="preserve">. </w:t>
      </w:r>
    </w:p>
    <w:p w:rsidR="00FF5131" w:rsidRPr="00665D0A" w:rsidP="00713FEA" w14:paraId="6D38A634" w14:textId="5BE7B17D">
      <w:pPr>
        <w:pStyle w:val="PlainText"/>
        <w:rPr>
          <w:rFonts w:ascii="Arial" w:hAnsi="Arial"/>
          <w:lang w:val=""/>
        </w:rPr>
      </w:pPr>
    </w:p>
    <w:p w:rsidR="0090738C" w:rsidRPr="00665D0A" w:rsidP="00684B16" w14:paraId="714785CF" w14:textId="77777777">
      <w:pPr>
        <w:pStyle w:val="A1-1stLeader"/>
        <w:numPr>
          <w:ilvl w:val="0"/>
          <w:numId w:val="0"/>
        </w:numPr>
        <w:ind w:left="1080" w:hanging="360"/>
        <w:rPr>
          <w:rFonts w:cs="Arial"/>
          <w:b/>
          <w:bCs/>
          <w:sz w:val="20"/>
          <w:szCs w:val="20"/>
          <w:lang w:val=""/>
        </w:rPr>
      </w:pPr>
    </w:p>
    <w:p w:rsidR="00BD315B" w:rsidRPr="00665D0A" w:rsidP="00EA07EF" w14:paraId="31D4C045" w14:textId="138A89C1">
      <w:pPr>
        <w:pStyle w:val="Heading1"/>
        <w:rPr>
          <w:lang w:val=""/>
        </w:rPr>
      </w:pPr>
      <w:bookmarkStart w:id="289" w:name="_Toc184642969"/>
      <w:bookmarkStart w:id="290" w:name="_Hlk169857971"/>
      <w:r w:rsidRPr="007C0C1E">
        <w:rPr>
          <w:highlight w:val="cyan"/>
          <w:lang w:val=""/>
        </w:rPr>
        <w:t>APPENDIX</w:t>
      </w:r>
      <w:r w:rsidRPr="007C0C1E">
        <w:rPr>
          <w:highlight w:val="cyan"/>
          <w:lang w:val=""/>
        </w:rPr>
        <w:t xml:space="preserve"> </w:t>
      </w:r>
      <w:r w:rsidRPr="007C0C1E" w:rsidR="00D80803">
        <w:rPr>
          <w:highlight w:val="cyan"/>
          <w:lang w:val=""/>
        </w:rPr>
        <w:t>A</w:t>
      </w:r>
      <w:bookmarkEnd w:id="289"/>
    </w:p>
    <w:bookmarkEnd w:id="290"/>
    <w:p w:rsidR="008D6819" w:rsidRPr="00665D0A" w:rsidP="00F91446" w14:paraId="4116A157" w14:textId="42249836">
      <w:pPr>
        <w:pStyle w:val="A1-1stLeader"/>
        <w:numPr>
          <w:ilvl w:val="0"/>
          <w:numId w:val="0"/>
        </w:numPr>
        <w:rPr>
          <w:rFonts w:cs="Arial"/>
          <w:b/>
          <w:bCs/>
          <w:sz w:val="20"/>
          <w:szCs w:val="20"/>
          <w:lang w:val=""/>
        </w:rPr>
      </w:pPr>
    </w:p>
    <w:p w:rsidR="00F91446" w:rsidRPr="00665D0A" w:rsidP="00B43667" w14:paraId="5B3FD1D1" w14:textId="77777777">
      <w:pPr>
        <w:pStyle w:val="A1-1stLeader"/>
        <w:numPr>
          <w:ilvl w:val="0"/>
          <w:numId w:val="0"/>
        </w:numPr>
        <w:rPr>
          <w:rFonts w:cs="Arial"/>
          <w:b/>
          <w:bCs/>
          <w:sz w:val="20"/>
          <w:szCs w:val="20"/>
          <w:lang w:val=""/>
        </w:rPr>
      </w:pPr>
    </w:p>
    <w:p w:rsidR="00BD315B" w:rsidRPr="00C8069D" w:rsidP="00CB0ABF" w14:paraId="49E757A9" w14:textId="4A1C89E9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291" w:name="_Hlk169857987"/>
      <w:r w:rsidRPr="00C8069D">
        <w:rPr>
          <w:b/>
          <w:sz w:val="20"/>
          <w:szCs w:val="20"/>
          <w:lang w:val=""/>
        </w:rPr>
        <w:t xml:space="preserve">Comercio al por menor (venta de </w:t>
      </w:r>
      <w:r w:rsidRPr="00C8069D" w:rsidR="00587C8B">
        <w:rPr>
          <w:rFonts w:cs="Arial"/>
          <w:b/>
          <w:bCs/>
          <w:sz w:val="20"/>
          <w:szCs w:val="20"/>
          <w:lang w:val=""/>
        </w:rPr>
        <w:t>artículos</w:t>
      </w:r>
      <w:r w:rsidRPr="00C8069D">
        <w:rPr>
          <w:b/>
          <w:sz w:val="20"/>
          <w:szCs w:val="20"/>
          <w:lang w:val=""/>
        </w:rPr>
        <w:t xml:space="preserve"> o servicios al público</w:t>
      </w:r>
      <w:r w:rsidRPr="00C8069D">
        <w:rPr>
          <w:b/>
          <w:sz w:val="20"/>
          <w:szCs w:val="20"/>
          <w:lang w:val=""/>
        </w:rPr>
        <w:t>)</w:t>
      </w:r>
    </w:p>
    <w:p w:rsidR="00BD315B" w:rsidRPr="00C8069D" w:rsidP="00BD315B" w14:paraId="4B1AC7EF" w14:textId="5F8CF14C">
      <w:pPr>
        <w:spacing w:after="200" w:line="276" w:lineRule="auto"/>
        <w:rPr>
          <w:b/>
          <w:sz w:val="20"/>
          <w:szCs w:val="20"/>
          <w:lang w:val=""/>
        </w:rPr>
      </w:pPr>
      <w:r w:rsidRPr="00C8069D">
        <w:rPr>
          <w:b/>
          <w:sz w:val="20"/>
          <w:szCs w:val="20"/>
          <w:lang w:val=""/>
        </w:rPr>
        <w:t>En este trabajo, es usted principalmente un</w:t>
      </w:r>
      <w:r w:rsidRPr="00C8069D">
        <w:rPr>
          <w:b/>
          <w:sz w:val="20"/>
          <w:szCs w:val="20"/>
          <w:lang w:val=""/>
        </w:rPr>
        <w:t>:</w:t>
      </w:r>
      <w:bookmarkEnd w:id="291"/>
    </w:p>
    <w:p w:rsidR="00BD315B" w:rsidRPr="00C8069D" w:rsidP="00CB0ABF" w14:paraId="6B5A686B" w14:textId="73C4B88F">
      <w:pPr>
        <w:pStyle w:val="A1-1stLeader"/>
        <w:ind w:left="810"/>
        <w:rPr>
          <w:sz w:val="20"/>
          <w:szCs w:val="20"/>
          <w:lang w:val=""/>
        </w:rPr>
      </w:pPr>
      <w:bookmarkStart w:id="292" w:name="_Hlk169858016"/>
      <w:r w:rsidRPr="00C8069D">
        <w:rPr>
          <w:sz w:val="20"/>
          <w:szCs w:val="20"/>
          <w:lang w:val=""/>
        </w:rPr>
        <w:t>Vendedor al por menor</w:t>
      </w:r>
    </w:p>
    <w:p w:rsidR="00026383" w:rsidRPr="00C8069D" w:rsidP="00CB0ABF" w14:paraId="59D7229B" w14:textId="77777777">
      <w:pPr>
        <w:pStyle w:val="A1-1stLeader"/>
        <w:ind w:left="81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ajero/a</w:t>
      </w:r>
    </w:p>
    <w:p w:rsidR="0070156B" w:rsidRPr="00665D0A" w:rsidP="00CB0ABF" w14:paraId="58721E01" w14:textId="28B8ECBD">
      <w:pPr>
        <w:pStyle w:val="A1-1stLeader"/>
        <w:ind w:left="81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Surtidor de estanterías</w:t>
      </w:r>
      <w:r w:rsidRPr="00C8069D" w:rsidR="00B97DB9">
        <w:rPr>
          <w:sz w:val="20"/>
          <w:szCs w:val="20"/>
          <w:lang w:val=""/>
        </w:rPr>
        <w:t xml:space="preserve"> (almacenaje)</w:t>
      </w:r>
      <w:r w:rsidRPr="00C8069D">
        <w:rPr>
          <w:sz w:val="20"/>
          <w:szCs w:val="20"/>
          <w:lang w:val=""/>
        </w:rPr>
        <w:t xml:space="preserve"> o encargado</w:t>
      </w:r>
      <w:r w:rsidRPr="00665D0A">
        <w:rPr>
          <w:sz w:val="20"/>
          <w:szCs w:val="20"/>
          <w:lang w:val=""/>
        </w:rPr>
        <w:t xml:space="preserve"> de pedidos</w:t>
      </w:r>
    </w:p>
    <w:p w:rsidR="006562A5" w:rsidRPr="00665D0A" w:rsidP="00CB0ABF" w14:paraId="735E29C3" w14:textId="748CE890">
      <w:pPr>
        <w:pStyle w:val="A1-1stLeader"/>
        <w:ind w:left="81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presentante de serv</w:t>
      </w:r>
      <w:r w:rsidRPr="00665D0A" w:rsidR="00A35FDF">
        <w:rPr>
          <w:sz w:val="20"/>
          <w:szCs w:val="20"/>
          <w:lang w:val=""/>
        </w:rPr>
        <w:t>icio</w:t>
      </w:r>
      <w:r w:rsidRPr="00665D0A">
        <w:rPr>
          <w:sz w:val="20"/>
          <w:szCs w:val="20"/>
          <w:lang w:val=""/>
        </w:rPr>
        <w:t xml:space="preserve"> al cliente</w:t>
      </w:r>
    </w:p>
    <w:p w:rsidR="00A35FDF" w:rsidRPr="00665D0A" w:rsidP="00CB0ABF" w14:paraId="2DE827B5" w14:textId="39B7C4EF">
      <w:pPr>
        <w:pStyle w:val="A1-1stLeader"/>
        <w:ind w:left="81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Obrero o transportista de mercancías, </w:t>
      </w:r>
      <w:r w:rsidRPr="00665D0A" w:rsidR="00CD131D">
        <w:rPr>
          <w:sz w:val="20"/>
          <w:szCs w:val="20"/>
          <w:lang w:val=""/>
        </w:rPr>
        <w:t>inventario</w:t>
      </w:r>
      <w:r w:rsidRPr="00665D0A">
        <w:rPr>
          <w:sz w:val="20"/>
          <w:szCs w:val="20"/>
          <w:lang w:val=""/>
        </w:rPr>
        <w:t xml:space="preserve"> o materiales</w:t>
      </w:r>
    </w:p>
    <w:p w:rsidR="00BD315B" w:rsidRPr="002F35AB" w:rsidP="00CB0ABF" w14:paraId="4182FB6C" w14:textId="0B93AA82">
      <w:pPr>
        <w:pStyle w:val="A1-1stLeader"/>
        <w:ind w:left="81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292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3887C39E" w14:textId="77777777">
      <w:pPr>
        <w:pStyle w:val="A1-1stLeader"/>
        <w:numPr>
          <w:ilvl w:val="0"/>
          <w:numId w:val="0"/>
        </w:numPr>
        <w:ind w:left="810"/>
        <w:rPr>
          <w:sz w:val="20"/>
          <w:szCs w:val="20"/>
        </w:rPr>
      </w:pPr>
    </w:p>
    <w:p w:rsidR="00BD315B" w:rsidRPr="00665D0A" w:rsidP="00CB0ABF" w14:paraId="58F432C1" w14:textId="3421A8D9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293" w:name="_Hlk169858038"/>
      <w:r w:rsidRPr="00665D0A">
        <w:rPr>
          <w:b/>
          <w:sz w:val="20"/>
          <w:szCs w:val="20"/>
          <w:lang w:val=""/>
        </w:rPr>
        <w:t>Servicio de comidas (incluidos restaurantes, bares, comida rápida, cafetería</w:t>
      </w:r>
      <w:r w:rsidRPr="00665D0A" w:rsidR="009A615B">
        <w:rPr>
          <w:b/>
          <w:sz w:val="20"/>
          <w:szCs w:val="20"/>
          <w:lang w:val=""/>
        </w:rPr>
        <w:t>)</w:t>
      </w:r>
    </w:p>
    <w:p w:rsidR="00C977A5" w:rsidRPr="00665D0A" w:rsidP="00C977A5" w14:paraId="4EEF37A8" w14:textId="50005411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C977A5" w:rsidRPr="00665D0A" w:rsidP="00443B35" w14:paraId="4A3710EE" w14:textId="0DB726C1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Mesero, mesera o servidor</w:t>
      </w:r>
    </w:p>
    <w:p w:rsidR="005325A6" w:rsidRPr="00665D0A" w:rsidP="00443B35" w14:paraId="1E81176E" w14:textId="7777777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cinero</w:t>
      </w:r>
    </w:p>
    <w:p w:rsidR="00C977A5" w:rsidRPr="00665D0A" w:rsidP="00443B35" w14:paraId="0D10CBFE" w14:textId="6FA1F3FD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Trabajador de preparación de alimentos</w:t>
      </w:r>
    </w:p>
    <w:p w:rsidR="00C977A5" w:rsidRPr="00665D0A" w:rsidP="00443B35" w14:paraId="586E75B6" w14:textId="37BACE5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ajero</w:t>
      </w:r>
    </w:p>
    <w:p w:rsidR="00C977A5" w:rsidRPr="00C8069D" w:rsidP="00443B35" w14:paraId="20A6A7ED" w14:textId="01275204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antinero</w:t>
      </w:r>
    </w:p>
    <w:p w:rsidR="00C977A5" w:rsidRPr="00C8069D" w:rsidP="00443B35" w14:paraId="3484FCA6" w14:textId="79E0736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nfitrión</w:t>
      </w:r>
      <w:r w:rsidRPr="00C8069D" w:rsidR="007D3EB9">
        <w:rPr>
          <w:sz w:val="20"/>
          <w:szCs w:val="20"/>
          <w:lang w:val=""/>
        </w:rPr>
        <w:t xml:space="preserve"> o </w:t>
      </w:r>
      <w:r w:rsidRPr="00C8069D" w:rsidR="007D3EB9">
        <w:rPr>
          <w:rFonts w:cs="Arial"/>
          <w:sz w:val="20"/>
          <w:szCs w:val="20"/>
          <w:lang w:val=""/>
        </w:rPr>
        <w:t>anfitriona</w:t>
      </w:r>
    </w:p>
    <w:p w:rsidR="00C977A5" w:rsidRPr="00C8069D" w:rsidP="00443B35" w14:paraId="6CDD4611" w14:textId="32B7E89F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Trabajador de comida rápida o </w:t>
      </w:r>
      <w:r w:rsidRPr="00C8069D">
        <w:rPr>
          <w:rFonts w:cs="Arial"/>
          <w:sz w:val="20"/>
          <w:szCs w:val="20"/>
          <w:lang w:val=""/>
        </w:rPr>
        <w:t>de</w:t>
      </w:r>
      <w:r w:rsidRPr="00C8069D" w:rsidR="0004403A">
        <w:rPr>
          <w:rFonts w:cs="Arial"/>
          <w:sz w:val="20"/>
          <w:szCs w:val="20"/>
          <w:lang w:val=""/>
        </w:rPr>
        <w:t>l</w:t>
      </w:r>
      <w:r w:rsidRPr="00C8069D">
        <w:rPr>
          <w:sz w:val="20"/>
          <w:szCs w:val="20"/>
          <w:lang w:val=""/>
        </w:rPr>
        <w:t xml:space="preserve"> mostrador</w:t>
      </w:r>
      <w:r w:rsidRPr="00C8069D" w:rsidR="0004403A">
        <w:rPr>
          <w:rFonts w:cs="Arial"/>
          <w:sz w:val="20"/>
          <w:szCs w:val="20"/>
          <w:lang w:val=""/>
        </w:rPr>
        <w:t xml:space="preserve"> (</w:t>
      </w:r>
      <w:r w:rsidRPr="00C8069D" w:rsidR="0004403A">
        <w:rPr>
          <w:rFonts w:cs="Arial"/>
          <w:sz w:val="20"/>
          <w:szCs w:val="20"/>
          <w:lang w:val=""/>
        </w:rPr>
        <w:t>counter</w:t>
      </w:r>
      <w:r w:rsidRPr="00C8069D" w:rsidR="0004403A">
        <w:rPr>
          <w:rFonts w:cs="Arial"/>
          <w:sz w:val="20"/>
          <w:szCs w:val="20"/>
          <w:lang w:val=""/>
        </w:rPr>
        <w:t>)</w:t>
      </w:r>
    </w:p>
    <w:p w:rsidR="00C977A5" w:rsidRPr="00665D0A" w:rsidP="00443B35" w14:paraId="7FD5EB3D" w14:textId="646D186F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yudante de cocina, ayudante de mesero, lavaplatos u otro trabajador</w:t>
      </w:r>
      <w:r w:rsidRPr="00665D0A">
        <w:rPr>
          <w:sz w:val="20"/>
          <w:szCs w:val="20"/>
          <w:lang w:val=""/>
        </w:rPr>
        <w:t xml:space="preserve"> de apoyo </w:t>
      </w:r>
      <w:r w:rsidRPr="00665D0A" w:rsidR="002051A7">
        <w:rPr>
          <w:sz w:val="20"/>
          <w:szCs w:val="20"/>
          <w:lang w:val=""/>
        </w:rPr>
        <w:t xml:space="preserve">en el sector </w:t>
      </w:r>
      <w:r w:rsidRPr="00665D0A">
        <w:rPr>
          <w:sz w:val="20"/>
          <w:szCs w:val="20"/>
          <w:lang w:val=""/>
        </w:rPr>
        <w:t>alimentario</w:t>
      </w:r>
    </w:p>
    <w:p w:rsidR="00C977A5" w:rsidRPr="002F35AB" w:rsidP="00443B35" w14:paraId="4CAE871C" w14:textId="08CF6106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293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0F11940F" w14:textId="77777777">
      <w:pPr>
        <w:pStyle w:val="A1-1stLeader"/>
        <w:numPr>
          <w:ilvl w:val="0"/>
          <w:numId w:val="0"/>
        </w:numPr>
        <w:ind w:left="720"/>
        <w:rPr>
          <w:sz w:val="20"/>
          <w:szCs w:val="20"/>
        </w:rPr>
      </w:pPr>
    </w:p>
    <w:p w:rsidR="00BD315B" w:rsidRPr="00665D0A" w:rsidP="00CB0ABF" w14:paraId="3563CD03" w14:textId="3AEAA958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294" w:name="_Hlk169858055"/>
      <w:r w:rsidRPr="00665D0A">
        <w:rPr>
          <w:b/>
          <w:sz w:val="20"/>
          <w:szCs w:val="20"/>
          <w:lang w:val=""/>
        </w:rPr>
        <w:t>Servicios de alojamiento o viajes/turismo</w:t>
      </w:r>
    </w:p>
    <w:p w:rsidR="00C977A5" w:rsidRPr="00665D0A" w:rsidP="00C977A5" w14:paraId="6BB370C8" w14:textId="434F5278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582400" w:rsidRPr="00665D0A" w:rsidP="00443B35" w14:paraId="5BFDA472" w14:textId="7777777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amarera o ama de llaves</w:t>
      </w:r>
    </w:p>
    <w:p w:rsidR="00C977A5" w:rsidRPr="00665D0A" w:rsidP="00443B35" w14:paraId="71B46E1E" w14:textId="28AF8B0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Empleado de recepción de hotel</w:t>
      </w:r>
    </w:p>
    <w:p w:rsidR="00C977A5" w:rsidRPr="00C8069D" w:rsidP="00443B35" w14:paraId="31F16D89" w14:textId="67BA0673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Conserje </w:t>
      </w:r>
      <w:r w:rsidRPr="00C8069D">
        <w:rPr>
          <w:sz w:val="20"/>
          <w:szCs w:val="20"/>
          <w:lang w:val=""/>
        </w:rPr>
        <w:t>o limpiador de edificios</w:t>
      </w:r>
    </w:p>
    <w:p w:rsidR="00370965" w:rsidRPr="00C8069D" w:rsidP="00443B35" w14:paraId="1F021376" w14:textId="3E80E756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mpleado </w:t>
      </w:r>
      <w:r w:rsidRPr="00C8069D" w:rsidR="00612DC9">
        <w:rPr>
          <w:rFonts w:cs="Arial"/>
          <w:sz w:val="20"/>
          <w:szCs w:val="20"/>
          <w:lang w:val=""/>
        </w:rPr>
        <w:t>en el</w:t>
      </w:r>
      <w:r w:rsidRPr="00C8069D">
        <w:rPr>
          <w:sz w:val="20"/>
          <w:szCs w:val="20"/>
          <w:lang w:val=""/>
        </w:rPr>
        <w:t xml:space="preserve"> mostrador</w:t>
      </w:r>
      <w:r w:rsidRPr="00C8069D" w:rsidR="00612DC9">
        <w:rPr>
          <w:rFonts w:cs="Arial"/>
          <w:sz w:val="20"/>
          <w:szCs w:val="20"/>
          <w:lang w:val=""/>
        </w:rPr>
        <w:t xml:space="preserve"> (</w:t>
      </w:r>
      <w:r w:rsidRPr="00C8069D" w:rsidR="00612DC9">
        <w:rPr>
          <w:rFonts w:cs="Arial"/>
          <w:sz w:val="20"/>
          <w:szCs w:val="20"/>
          <w:lang w:val=""/>
        </w:rPr>
        <w:t>counter</w:t>
      </w:r>
      <w:r w:rsidRPr="00C8069D" w:rsidR="00612DC9">
        <w:rPr>
          <w:rFonts w:cs="Arial"/>
          <w:sz w:val="20"/>
          <w:szCs w:val="20"/>
          <w:lang w:val=""/>
        </w:rPr>
        <w:t>)</w:t>
      </w:r>
      <w:r w:rsidRPr="00C8069D">
        <w:rPr>
          <w:sz w:val="20"/>
          <w:szCs w:val="20"/>
          <w:lang w:val=""/>
        </w:rPr>
        <w:t xml:space="preserve"> o cajero</w:t>
      </w:r>
      <w:bookmarkEnd w:id="294"/>
    </w:p>
    <w:p w:rsidR="00316F70" w:rsidRPr="00C8069D" w:rsidP="00443B35" w14:paraId="1F11C1D6" w14:textId="7777777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bookmarkStart w:id="295" w:name="_Hlk169858071"/>
      <w:r w:rsidRPr="00C8069D">
        <w:rPr>
          <w:sz w:val="20"/>
          <w:szCs w:val="20"/>
          <w:lang w:val=""/>
        </w:rPr>
        <w:t xml:space="preserve">Cocinero </w:t>
      </w:r>
    </w:p>
    <w:p w:rsidR="00C977A5" w:rsidRPr="00C8069D" w:rsidP="00443B35" w14:paraId="3F400469" w14:textId="79DBA909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Mesero, mesera o servidor</w:t>
      </w:r>
    </w:p>
    <w:p w:rsidR="00C977A5" w:rsidRPr="00C8069D" w:rsidP="00443B35" w14:paraId="15F60710" w14:textId="6BA3B27F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mpleado financiero, </w:t>
      </w:r>
      <w:r w:rsidRPr="00C8069D" w:rsidR="000F371E">
        <w:rPr>
          <w:rFonts w:cs="Arial"/>
          <w:sz w:val="20"/>
          <w:szCs w:val="20"/>
          <w:lang w:val=""/>
        </w:rPr>
        <w:t>de contabilidad</w:t>
      </w:r>
      <w:r w:rsidRPr="00C8069D">
        <w:rPr>
          <w:sz w:val="20"/>
          <w:szCs w:val="20"/>
          <w:lang w:val=""/>
        </w:rPr>
        <w:t xml:space="preserve"> o de facturación</w:t>
      </w:r>
    </w:p>
    <w:p w:rsidR="00C977A5" w:rsidRPr="00C8069D" w:rsidP="00443B35" w14:paraId="1A79BF44" w14:textId="490BBD92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mpleado de lavandería o tintorería</w:t>
      </w:r>
    </w:p>
    <w:p w:rsidR="00C977A5" w:rsidRPr="00665D0A" w:rsidP="00443B35" w14:paraId="4BAB4DFF" w14:textId="0F62F63E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Portero de equipajes, botones o</w:t>
      </w:r>
      <w:r w:rsidRPr="00665D0A">
        <w:rPr>
          <w:sz w:val="20"/>
          <w:szCs w:val="20"/>
          <w:lang w:val=""/>
        </w:rPr>
        <w:t xml:space="preserve"> conserje</w:t>
      </w:r>
    </w:p>
    <w:p w:rsidR="00922925" w:rsidRPr="00665D0A" w:rsidP="00443B35" w14:paraId="667635B7" w14:textId="7777777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Agente de viajes </w:t>
      </w:r>
    </w:p>
    <w:p w:rsidR="00C8069D" w:rsidP="00443B35" w14:paraId="01F372D5" w14:textId="7777777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presentante de servicio al cliente</w:t>
      </w:r>
      <w:bookmarkEnd w:id="295"/>
    </w:p>
    <w:p w:rsidR="00C977A5" w:rsidRPr="00C8069D" w:rsidP="00443B35" w14:paraId="1F2C11F4" w14:textId="2A4DB3B2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</w:rPr>
        <w:t>Otra</w:t>
      </w:r>
      <w:r w:rsidRPr="00C8069D">
        <w:rPr>
          <w:sz w:val="20"/>
          <w:szCs w:val="20"/>
        </w:rPr>
        <w:t xml:space="preserve"> </w:t>
      </w:r>
      <w:r w:rsidRPr="00C8069D">
        <w:rPr>
          <w:sz w:val="20"/>
          <w:szCs w:val="20"/>
        </w:rPr>
        <w:t>cosa</w:t>
      </w:r>
      <w:r w:rsidRPr="00C8069D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C8069D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0EEA754B" w14:textId="77777777">
      <w:pPr>
        <w:pStyle w:val="A1-1stLeader"/>
        <w:numPr>
          <w:ilvl w:val="0"/>
          <w:numId w:val="0"/>
        </w:numPr>
        <w:ind w:left="720"/>
        <w:rPr>
          <w:sz w:val="20"/>
          <w:szCs w:val="20"/>
        </w:rPr>
      </w:pPr>
    </w:p>
    <w:p w:rsidR="00BD315B" w:rsidRPr="00665D0A" w:rsidP="00CB0ABF" w14:paraId="5C98D7C8" w14:textId="501B0B1C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296" w:name="_Hlk169858102"/>
      <w:r w:rsidRPr="00665D0A">
        <w:rPr>
          <w:b/>
          <w:sz w:val="20"/>
          <w:szCs w:val="20"/>
          <w:lang w:val=""/>
        </w:rPr>
        <w:t>Servicios de apoyo a las empresas (incluidos seguridad, atención al cliente, asistencia técnica, limpieza y mantenimiento de edificios y eliminación de residuos</w:t>
      </w:r>
      <w:r w:rsidRPr="00665D0A">
        <w:rPr>
          <w:b/>
          <w:sz w:val="20"/>
          <w:szCs w:val="20"/>
          <w:lang w:val=""/>
        </w:rPr>
        <w:t>)</w:t>
      </w:r>
    </w:p>
    <w:p w:rsidR="00BD315B" w:rsidRPr="00665D0A" w:rsidP="00BD315B" w14:paraId="6E9AF0F1" w14:textId="4F8B7775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A247A2" w:rsidRPr="00665D0A" w:rsidP="00CB0ABF" w14:paraId="29D2E4C2" w14:textId="4DE7BB8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Jardinero o trabajador de mantenimiento de jardines</w:t>
      </w:r>
      <w:r w:rsidRPr="00665D0A">
        <w:rPr>
          <w:sz w:val="20"/>
          <w:szCs w:val="20"/>
          <w:lang w:val=""/>
        </w:rPr>
        <w:tab/>
      </w:r>
    </w:p>
    <w:p w:rsidR="00DA7ECA" w:rsidRPr="00665D0A" w:rsidP="00CB0ABF" w14:paraId="72667CEA" w14:textId="51A0DC8A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nserje o encargado de</w:t>
      </w:r>
      <w:r w:rsidRPr="00665D0A" w:rsidR="008A1A13">
        <w:rPr>
          <w:sz w:val="20"/>
          <w:szCs w:val="20"/>
          <w:lang w:val=""/>
        </w:rPr>
        <w:t>l</w:t>
      </w:r>
      <w:r w:rsidRPr="00665D0A">
        <w:rPr>
          <w:sz w:val="20"/>
          <w:szCs w:val="20"/>
          <w:lang w:val=""/>
        </w:rPr>
        <w:t xml:space="preserve"> edificio</w:t>
      </w:r>
    </w:p>
    <w:p w:rsidR="00A247A2" w:rsidRPr="00665D0A" w:rsidP="00CB0ABF" w14:paraId="537EE08D" w14:textId="7F14A89E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Vigilante de seguridad o trabajador de servicios de seguridad</w:t>
      </w:r>
    </w:p>
    <w:p w:rsidR="00A247A2" w:rsidRPr="00C8069D" w:rsidP="00CB0ABF" w14:paraId="45795E35" w14:textId="1935FA8F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mpleada doméstica o ama de llaves</w:t>
      </w:r>
    </w:p>
    <w:p w:rsidR="006562A5" w:rsidRPr="00C8069D" w:rsidP="00CB0ABF" w14:paraId="0161054A" w14:textId="3472B0D3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</w:t>
      </w:r>
      <w:r w:rsidRPr="00C8069D" w:rsidR="005A2D66">
        <w:rPr>
          <w:sz w:val="20"/>
          <w:szCs w:val="20"/>
          <w:lang w:val=""/>
        </w:rPr>
        <w:t>colector</w:t>
      </w:r>
      <w:r w:rsidRPr="00C8069D">
        <w:rPr>
          <w:sz w:val="20"/>
          <w:szCs w:val="20"/>
          <w:lang w:val=""/>
        </w:rPr>
        <w:t xml:space="preserve"> de basura o reciclaje</w:t>
      </w:r>
    </w:p>
    <w:p w:rsidR="00A247A2" w:rsidRPr="00665D0A" w:rsidP="00CB0ABF" w14:paraId="5C20010D" w14:textId="23398A4D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Recepcionista, </w:t>
      </w:r>
      <w:r w:rsidRPr="00C8069D" w:rsidR="00DB796E">
        <w:rPr>
          <w:sz w:val="20"/>
          <w:szCs w:val="20"/>
          <w:lang w:val=""/>
        </w:rPr>
        <w:t>a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empleado de oficina</w:t>
      </w:r>
    </w:p>
    <w:p w:rsidR="00A247A2" w:rsidRPr="00665D0A" w:rsidP="00CB0ABF" w14:paraId="52D53BD8" w14:textId="672E8806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presentante de servicio al cliente</w:t>
      </w:r>
    </w:p>
    <w:p w:rsidR="00A247A2" w:rsidRPr="002F35AB" w:rsidP="00CB0ABF" w14:paraId="5965AB6D" w14:textId="705F6218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296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BD315B" w:rsidRPr="002F35AB" w:rsidP="00BD315B" w14:paraId="21448358" w14:textId="77777777">
      <w:pPr>
        <w:rPr>
          <w:sz w:val="20"/>
          <w:szCs w:val="20"/>
        </w:rPr>
      </w:pPr>
    </w:p>
    <w:p w:rsidR="00BD315B" w:rsidRPr="00665D0A" w:rsidP="00CB0ABF" w14:paraId="5C6F86F5" w14:textId="14A71746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297" w:name="_Hlk169858154"/>
      <w:r w:rsidRPr="00665D0A">
        <w:rPr>
          <w:b/>
          <w:sz w:val="20"/>
          <w:szCs w:val="20"/>
          <w:lang w:val=""/>
        </w:rPr>
        <w:t xml:space="preserve">Agencia médica o de servicios sociales </w:t>
      </w:r>
    </w:p>
    <w:p w:rsidR="00BD315B" w:rsidRPr="00665D0A" w:rsidP="00BD315B" w14:paraId="3D99437D" w14:textId="68B03325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E87230" w:rsidRPr="00665D0A" w:rsidP="00CB0ABF" w14:paraId="600201CC" w14:textId="36C56A50">
      <w:pPr>
        <w:pStyle w:val="A1-1stLeader"/>
        <w:tabs>
          <w:tab w:val="left" w:pos="720"/>
        </w:tabs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uxiliar de enfermería, psiquiatría o asistencia médica a domicilio</w:t>
      </w:r>
      <w:r w:rsidRPr="00665D0A" w:rsidR="00BD315B">
        <w:rPr>
          <w:sz w:val="20"/>
          <w:szCs w:val="20"/>
          <w:lang w:val=""/>
        </w:rPr>
        <w:tab/>
      </w:r>
    </w:p>
    <w:p w:rsidR="00E87230" w:rsidRPr="00665D0A" w:rsidP="00CB0ABF" w14:paraId="39D6C21C" w14:textId="2818A7D9">
      <w:pPr>
        <w:pStyle w:val="A1-1stLeader"/>
        <w:tabs>
          <w:tab w:val="left" w:pos="720"/>
        </w:tabs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Trabajador de apoyo personal, trabajador de apoyo a domicilio, cuidador o asistente/ayudante personal</w:t>
      </w:r>
    </w:p>
    <w:p w:rsidR="00E87230" w:rsidRPr="00665D0A" w:rsidP="00CB0ABF" w14:paraId="70753AE9" w14:textId="52D9343D">
      <w:pPr>
        <w:pStyle w:val="A1-1stLeader"/>
        <w:tabs>
          <w:tab w:val="left" w:pos="720"/>
        </w:tabs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sistente médico</w:t>
      </w:r>
    </w:p>
    <w:p w:rsidR="009853A9" w:rsidRPr="00665D0A" w:rsidP="00CB0ABF" w14:paraId="67F11F16" w14:textId="2A9189F7">
      <w:pPr>
        <w:pStyle w:val="A1-1stLeader"/>
        <w:tabs>
          <w:tab w:val="left" w:pos="720"/>
        </w:tabs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uidador de niños</w:t>
      </w:r>
    </w:p>
    <w:p w:rsidR="00E87230" w:rsidRPr="00C8069D" w:rsidP="00CB0ABF" w14:paraId="645C3D30" w14:textId="54B46ACB">
      <w:pPr>
        <w:pStyle w:val="A1-1stLeader"/>
        <w:tabs>
          <w:tab w:val="left" w:pos="720"/>
        </w:tabs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 xml:space="preserve">Asistente </w:t>
      </w:r>
      <w:r w:rsidRPr="00C8069D">
        <w:rPr>
          <w:sz w:val="20"/>
          <w:szCs w:val="20"/>
          <w:lang w:val=""/>
        </w:rPr>
        <w:t>dental</w:t>
      </w:r>
    </w:p>
    <w:p w:rsidR="009853A9" w:rsidRPr="00C8069D" w:rsidP="00CB0ABF" w14:paraId="2FE19D02" w14:textId="6C457A89">
      <w:pPr>
        <w:pStyle w:val="A1-1stLeader"/>
        <w:tabs>
          <w:tab w:val="left" w:pos="72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cepcionista,</w:t>
      </w:r>
      <w:r w:rsidRPr="00C8069D" w:rsidR="008F45C7">
        <w:rPr>
          <w:sz w:val="20"/>
          <w:szCs w:val="20"/>
          <w:lang w:val=""/>
        </w:rPr>
        <w:t xml:space="preserve"> </w:t>
      </w:r>
      <w:r w:rsidRPr="00C8069D" w:rsidR="008F45C7">
        <w:rPr>
          <w:rFonts w:cs="Arial"/>
          <w:sz w:val="20"/>
          <w:szCs w:val="20"/>
          <w:lang w:val=""/>
        </w:rPr>
        <w:t>asistente</w:t>
      </w:r>
      <w:r w:rsidRPr="00C8069D">
        <w:rPr>
          <w:sz w:val="20"/>
          <w:szCs w:val="20"/>
          <w:lang w:val=""/>
        </w:rPr>
        <w:t xml:space="preserve"> administrativo o trabajador de apoyo a oficiales</w:t>
      </w:r>
    </w:p>
    <w:p w:rsidR="009853A9" w:rsidRPr="00C8069D" w:rsidP="00CB0ABF" w14:paraId="762C4BF7" w14:textId="407AC0C9">
      <w:pPr>
        <w:pStyle w:val="A1-1stLeader"/>
        <w:tabs>
          <w:tab w:val="left" w:pos="72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mpleado financiero, </w:t>
      </w:r>
      <w:r w:rsidRPr="00C8069D" w:rsidR="000F371E">
        <w:rPr>
          <w:sz w:val="20"/>
          <w:szCs w:val="20"/>
          <w:lang w:val=""/>
        </w:rPr>
        <w:t>de contabilidad</w:t>
      </w:r>
      <w:r w:rsidRPr="00C8069D">
        <w:rPr>
          <w:sz w:val="20"/>
          <w:szCs w:val="20"/>
          <w:lang w:val=""/>
        </w:rPr>
        <w:t xml:space="preserve"> o de facturación</w:t>
      </w:r>
    </w:p>
    <w:p w:rsidR="009853A9" w:rsidRPr="00C8069D" w:rsidP="00CB0ABF" w14:paraId="6ACA1B66" w14:textId="4042C6A5">
      <w:pPr>
        <w:pStyle w:val="A1-1stLeader"/>
        <w:tabs>
          <w:tab w:val="left" w:pos="72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</w:t>
      </w:r>
      <w:r w:rsidRPr="00C8069D" w:rsidR="00A40FDE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de</w:t>
      </w:r>
      <w:r w:rsidRPr="00C8069D" w:rsidR="00A40FDE">
        <w:rPr>
          <w:sz w:val="20"/>
          <w:szCs w:val="20"/>
          <w:lang w:val=""/>
        </w:rPr>
        <w:t>l</w:t>
      </w:r>
      <w:r w:rsidRPr="00C8069D">
        <w:rPr>
          <w:sz w:val="20"/>
          <w:szCs w:val="20"/>
          <w:lang w:val=""/>
        </w:rPr>
        <w:t xml:space="preserve"> profesor</w:t>
      </w:r>
    </w:p>
    <w:p w:rsidR="00BD315B" w:rsidRPr="00665D0A" w:rsidP="00CB0ABF" w14:paraId="635581EF" w14:textId="4AF6C936">
      <w:pPr>
        <w:pStyle w:val="A1-1stLeader"/>
        <w:tabs>
          <w:tab w:val="left" w:pos="720"/>
        </w:tabs>
        <w:rPr>
          <w:rFonts w:eastAsia="Calibri"/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Trabajador de servicios</w:t>
      </w:r>
      <w:r w:rsidRPr="00665D0A">
        <w:rPr>
          <w:sz w:val="20"/>
          <w:szCs w:val="20"/>
          <w:lang w:val=""/>
        </w:rPr>
        <w:t xml:space="preserve"> de comidas (incluye cocineros, ayudantes de cocina y otros auxiliares de cocina</w:t>
      </w:r>
      <w:r w:rsidRPr="00665D0A" w:rsidR="00E87230">
        <w:rPr>
          <w:sz w:val="20"/>
          <w:szCs w:val="20"/>
          <w:lang w:val=""/>
        </w:rPr>
        <w:t>)</w:t>
      </w:r>
    </w:p>
    <w:p w:rsidR="00BD315B" w:rsidRPr="002F35AB" w:rsidP="00CB0ABF" w14:paraId="387E7B82" w14:textId="11208BC4">
      <w:pPr>
        <w:pStyle w:val="A1-1stLeader"/>
        <w:tabs>
          <w:tab w:val="left" w:pos="720"/>
        </w:tabs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297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7FDB4CDE" w14:textId="77777777">
      <w:pPr>
        <w:pStyle w:val="A1-1stLeader"/>
        <w:numPr>
          <w:ilvl w:val="0"/>
          <w:numId w:val="0"/>
        </w:numPr>
        <w:tabs>
          <w:tab w:val="left" w:pos="720"/>
        </w:tabs>
        <w:rPr>
          <w:sz w:val="20"/>
          <w:szCs w:val="20"/>
        </w:rPr>
      </w:pPr>
    </w:p>
    <w:p w:rsidR="00BD315B" w:rsidRPr="00665D0A" w:rsidP="00CB0ABF" w14:paraId="6754FD78" w14:textId="0E5A9944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298" w:name="_Hlk169858178"/>
      <w:r w:rsidRPr="00665D0A">
        <w:rPr>
          <w:b/>
          <w:sz w:val="20"/>
          <w:szCs w:val="20"/>
          <w:lang w:val=""/>
        </w:rPr>
        <w:t>Cuidado personal/doméstico, reparación de automóviles o servicios de lavandería/alteración</w:t>
      </w:r>
    </w:p>
    <w:p w:rsidR="00BD315B" w:rsidRPr="00665D0A" w:rsidP="00BD315B" w14:paraId="428CDD3A" w14:textId="4F66C187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A375E2" w:rsidRPr="00C8069D" w:rsidP="00CB0ABF" w14:paraId="3012A0D1" w14:textId="46555CC4">
      <w:pPr>
        <w:pStyle w:val="A1-1stLeader"/>
        <w:tabs>
          <w:tab w:val="left" w:pos="720"/>
        </w:tabs>
        <w:ind w:left="360" w:firstLine="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Peluquero o barbero</w:t>
      </w:r>
      <w:r w:rsidRPr="00C8069D" w:rsidR="00BD315B">
        <w:rPr>
          <w:sz w:val="20"/>
          <w:szCs w:val="20"/>
          <w:lang w:val=""/>
        </w:rPr>
        <w:tab/>
      </w:r>
    </w:p>
    <w:p w:rsidR="00FB273A" w:rsidRPr="00C8069D" w:rsidP="00CB0ABF" w14:paraId="4592DB48" w14:textId="01829187">
      <w:pPr>
        <w:pStyle w:val="A1-1stLeader"/>
        <w:tabs>
          <w:tab w:val="left" w:pos="720"/>
        </w:tabs>
        <w:ind w:left="360" w:firstLine="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Técnico</w:t>
      </w:r>
      <w:r w:rsidRPr="00C8069D" w:rsidR="00BF21A7">
        <w:rPr>
          <w:sz w:val="20"/>
          <w:szCs w:val="20"/>
          <w:lang w:val=""/>
        </w:rPr>
        <w:t xml:space="preserve"> de servicio </w:t>
      </w:r>
      <w:r w:rsidRPr="00C8069D">
        <w:rPr>
          <w:sz w:val="20"/>
          <w:szCs w:val="20"/>
          <w:lang w:val=""/>
        </w:rPr>
        <w:t>automovilístico</w:t>
      </w:r>
      <w:r w:rsidRPr="00C8069D" w:rsidR="001F6904">
        <w:rPr>
          <w:sz w:val="20"/>
          <w:szCs w:val="20"/>
          <w:lang w:val=""/>
        </w:rPr>
        <w:t xml:space="preserve">, mecánico o reparador de </w:t>
      </w:r>
      <w:r w:rsidRPr="00C8069D">
        <w:rPr>
          <w:sz w:val="20"/>
          <w:szCs w:val="20"/>
          <w:lang w:val=""/>
        </w:rPr>
        <w:t>autos</w:t>
      </w:r>
    </w:p>
    <w:p w:rsidR="00FB273A" w:rsidRPr="00C8069D" w:rsidP="00CB0ABF" w14:paraId="5D5123F9" w14:textId="328AF63A">
      <w:pPr>
        <w:pStyle w:val="A1-1stLeader"/>
        <w:tabs>
          <w:tab w:val="left" w:pos="720"/>
        </w:tabs>
        <w:ind w:left="360" w:firstLine="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mpleada o ama de llaves</w:t>
      </w:r>
    </w:p>
    <w:p w:rsidR="00A951DA" w:rsidRPr="00C8069D" w:rsidP="00CB0ABF" w14:paraId="33096048" w14:textId="1F2F75A5">
      <w:pPr>
        <w:pStyle w:val="A1-1stLeader"/>
        <w:tabs>
          <w:tab w:val="left" w:pos="720"/>
        </w:tabs>
        <w:ind w:left="360" w:firstLine="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Maquill</w:t>
      </w:r>
      <w:r w:rsidRPr="00C8069D" w:rsidR="00E3373B">
        <w:rPr>
          <w:sz w:val="20"/>
          <w:szCs w:val="20"/>
          <w:lang w:val=""/>
        </w:rPr>
        <w:t>ista</w:t>
      </w:r>
      <w:r w:rsidRPr="00C8069D">
        <w:rPr>
          <w:sz w:val="20"/>
          <w:szCs w:val="20"/>
          <w:lang w:val=""/>
        </w:rPr>
        <w:t xml:space="preserve">, manicurista o pedicurista, especialista en </w:t>
      </w:r>
      <w:r w:rsidRPr="00C8069D" w:rsidR="0042620C">
        <w:rPr>
          <w:sz w:val="20"/>
          <w:szCs w:val="20"/>
          <w:lang w:val=""/>
        </w:rPr>
        <w:t>el cabello</w:t>
      </w:r>
      <w:r w:rsidRPr="00C8069D">
        <w:rPr>
          <w:sz w:val="20"/>
          <w:szCs w:val="20"/>
          <w:lang w:val=""/>
        </w:rPr>
        <w:t xml:space="preserve"> o cuidado de la piel</w:t>
      </w:r>
    </w:p>
    <w:p w:rsidR="00FB273A" w:rsidRPr="00C8069D" w:rsidP="00CB0ABF" w14:paraId="1FF47A6C" w14:textId="317F9BC6">
      <w:pPr>
        <w:pStyle w:val="A1-1stLeader"/>
        <w:tabs>
          <w:tab w:val="left" w:pos="720"/>
        </w:tabs>
        <w:ind w:left="360" w:firstLine="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uidador de niños</w:t>
      </w:r>
    </w:p>
    <w:p w:rsidR="00D2530D" w:rsidRPr="00C8069D" w:rsidP="00CB0ABF" w14:paraId="7AAC6565" w14:textId="7AC0F75E">
      <w:pPr>
        <w:pStyle w:val="A1-1stLeader"/>
        <w:tabs>
          <w:tab w:val="left" w:pos="720"/>
        </w:tabs>
        <w:ind w:left="360" w:firstLine="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cepcionista, a</w:t>
      </w:r>
      <w:r w:rsidRPr="00C8069D" w:rsidR="00EB4CCC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 o trabajador de apoyo a oficiales</w:t>
      </w:r>
    </w:p>
    <w:p w:rsidR="00A375E2" w:rsidRPr="00C8069D" w:rsidP="00CB0ABF" w14:paraId="53C238BE" w14:textId="57DED116">
      <w:pPr>
        <w:pStyle w:val="A1-1stLeader"/>
        <w:tabs>
          <w:tab w:val="left" w:pos="720"/>
        </w:tabs>
        <w:ind w:left="360" w:firstLine="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Trabajador de apoyo personal, trabajador de apoyo </w:t>
      </w:r>
      <w:r w:rsidRPr="00C8069D" w:rsidR="00592C52">
        <w:rPr>
          <w:sz w:val="20"/>
          <w:szCs w:val="20"/>
          <w:lang w:val=""/>
        </w:rPr>
        <w:t>a domicilio</w:t>
      </w:r>
      <w:r w:rsidRPr="00C8069D">
        <w:rPr>
          <w:sz w:val="20"/>
          <w:szCs w:val="20"/>
          <w:lang w:val=""/>
        </w:rPr>
        <w:t>, cuidador o asistente o ayudante personal</w:t>
      </w:r>
    </w:p>
    <w:p w:rsidR="00A375E2" w:rsidRPr="00C8069D" w:rsidP="00CB0ABF" w14:paraId="57C18B10" w14:textId="49F9C376">
      <w:pPr>
        <w:pStyle w:val="A1-1stLeader"/>
        <w:tabs>
          <w:tab w:val="left" w:pos="720"/>
        </w:tabs>
        <w:ind w:left="360" w:firstLine="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Tintorería o lavandería</w:t>
      </w:r>
    </w:p>
    <w:p w:rsidR="00A375E2" w:rsidRPr="00665D0A" w:rsidP="00CB0ABF" w14:paraId="1385FB82" w14:textId="2CC11854">
      <w:pPr>
        <w:pStyle w:val="A1-1stLeader"/>
        <w:tabs>
          <w:tab w:val="left" w:pos="720"/>
        </w:tabs>
        <w:ind w:left="360" w:firstLine="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Sastre, modista o costurero</w:t>
      </w:r>
    </w:p>
    <w:p w:rsidR="00A47B44" w:rsidRPr="002F35AB" w:rsidP="00CB0ABF" w14:paraId="7CBC1C3D" w14:textId="3A4A01B4">
      <w:pPr>
        <w:pStyle w:val="A1-1stLeader"/>
        <w:tabs>
          <w:tab w:val="left" w:pos="720"/>
        </w:tabs>
        <w:ind w:left="360" w:firstLine="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298"/>
      <w:r w:rsidRPr="002F35AB" w:rsidR="00A375E2">
        <w:rPr>
          <w:sz w:val="20"/>
          <w:szCs w:val="20"/>
        </w:rPr>
        <w:t xml:space="preserve"> </w:t>
      </w:r>
      <w:r w:rsidRPr="00665D0A" w:rsidR="00A375E2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A375E2">
        <w:rPr>
          <w:sz w:val="20"/>
          <w:szCs w:val="20"/>
          <w:highlight w:val="cyan"/>
        </w:rPr>
        <w:t xml:space="preserve"> GO TO OPEN-ENDED OCCUPATION Q</w:t>
      </w:r>
    </w:p>
    <w:p w:rsidR="00BD315B" w:rsidRPr="002F35AB" w14:paraId="28D5CF71" w14:textId="01E80D4A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F35AB">
        <w:rPr>
          <w:sz w:val="20"/>
          <w:szCs w:val="20"/>
        </w:rPr>
        <w:tab/>
      </w:r>
    </w:p>
    <w:p w:rsidR="00BD315B" w:rsidRPr="00665D0A" w:rsidP="00CB0ABF" w14:paraId="2D83D886" w14:textId="7DEBEEAE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299" w:name="_Hlk169858206"/>
      <w:bookmarkStart w:id="300" w:name="_Hlk155973365"/>
      <w:r w:rsidRPr="00665D0A">
        <w:rPr>
          <w:b/>
          <w:sz w:val="20"/>
          <w:szCs w:val="20"/>
          <w:lang w:val=""/>
        </w:rPr>
        <w:t>Fabricación</w:t>
      </w:r>
    </w:p>
    <w:p w:rsidR="00BD315B" w:rsidRPr="00665D0A" w:rsidP="00614329" w14:paraId="14B56A80" w14:textId="2B5FE1C5">
      <w:pPr>
        <w:spacing w:after="200" w:line="276" w:lineRule="auto"/>
        <w:rPr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98593D" w:rsidRPr="00C8069D" w:rsidP="00CB0ABF" w14:paraId="50F827A9" w14:textId="41E67306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nsamblador o fabricante</w:t>
      </w:r>
    </w:p>
    <w:p w:rsidR="0098593D" w:rsidRPr="00C8069D" w:rsidP="00CB0ABF" w14:paraId="5B16700F" w14:textId="03785ED7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Trabajador</w:t>
      </w:r>
      <w:r w:rsidRPr="00C8069D" w:rsidR="004E1F7A">
        <w:rPr>
          <w:sz w:val="20"/>
          <w:szCs w:val="20"/>
          <w:lang w:val=""/>
        </w:rPr>
        <w:t xml:space="preserve"> de producción</w:t>
      </w:r>
    </w:p>
    <w:p w:rsidR="0098593D" w:rsidRPr="00C8069D" w:rsidP="00CB0ABF" w14:paraId="06D5DE59" w14:textId="5FA88281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Obrero o transport</w:t>
      </w:r>
      <w:r w:rsidRPr="00C8069D" w:rsidR="000B4C78">
        <w:rPr>
          <w:sz w:val="20"/>
          <w:szCs w:val="20"/>
          <w:lang w:val=""/>
        </w:rPr>
        <w:t>ador</w:t>
      </w:r>
      <w:r w:rsidRPr="00C8069D">
        <w:rPr>
          <w:sz w:val="20"/>
          <w:szCs w:val="20"/>
          <w:lang w:val=""/>
        </w:rPr>
        <w:t xml:space="preserve"> de </w:t>
      </w:r>
      <w:r w:rsidRPr="00C8069D" w:rsidR="000B4C78">
        <w:rPr>
          <w:sz w:val="20"/>
          <w:szCs w:val="20"/>
          <w:lang w:val=""/>
        </w:rPr>
        <w:t>carga</w:t>
      </w:r>
      <w:r w:rsidRPr="00C8069D">
        <w:rPr>
          <w:sz w:val="20"/>
          <w:szCs w:val="20"/>
          <w:lang w:val=""/>
        </w:rPr>
        <w:t xml:space="preserve">, </w:t>
      </w:r>
      <w:r w:rsidRPr="00C8069D" w:rsidR="00D213CE">
        <w:rPr>
          <w:sz w:val="20"/>
          <w:szCs w:val="20"/>
          <w:lang w:val=""/>
        </w:rPr>
        <w:t>movi</w:t>
      </w:r>
      <w:r w:rsidRPr="00C8069D" w:rsidR="002B2473">
        <w:rPr>
          <w:sz w:val="20"/>
          <w:szCs w:val="20"/>
          <w:lang w:val=""/>
        </w:rPr>
        <w:t>endo</w:t>
      </w:r>
      <w:r w:rsidRPr="00C8069D">
        <w:rPr>
          <w:sz w:val="20"/>
          <w:szCs w:val="20"/>
          <w:lang w:val=""/>
        </w:rPr>
        <w:t xml:space="preserve"> materiales</w:t>
      </w:r>
    </w:p>
    <w:p w:rsidR="0098593D" w:rsidRPr="00C8069D" w:rsidP="00CB0ABF" w14:paraId="55BFA937" w14:textId="3CF5AEC7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Inspector, tomador de muestras</w:t>
      </w:r>
      <w:r w:rsidRPr="00C8069D" w:rsidR="000B3FB8">
        <w:rPr>
          <w:sz w:val="20"/>
          <w:szCs w:val="20"/>
          <w:lang w:val=""/>
        </w:rPr>
        <w:t>/pruebas</w:t>
      </w:r>
      <w:r w:rsidRPr="00C8069D">
        <w:rPr>
          <w:sz w:val="20"/>
          <w:szCs w:val="20"/>
          <w:lang w:val=""/>
        </w:rPr>
        <w:t>, clasificador o pesador</w:t>
      </w:r>
    </w:p>
    <w:p w:rsidR="0098593D" w:rsidRPr="00C8069D" w:rsidP="00CB0ABF" w14:paraId="34CB7541" w14:textId="6692685C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Trabajador del metal o del plástico</w:t>
      </w:r>
    </w:p>
    <w:p w:rsidR="0098593D" w:rsidRPr="00C8069D" w:rsidP="00CB0ABF" w14:paraId="7C5E0305" w14:textId="5EA37A16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Soldador </w:t>
      </w:r>
      <w:r w:rsidRPr="00C8069D" w:rsidR="003A5165">
        <w:rPr>
          <w:sz w:val="20"/>
          <w:szCs w:val="20"/>
          <w:lang w:val=""/>
        </w:rPr>
        <w:t>o</w:t>
      </w:r>
      <w:r w:rsidRPr="00C8069D">
        <w:rPr>
          <w:sz w:val="20"/>
          <w:szCs w:val="20"/>
          <w:lang w:val=""/>
        </w:rPr>
        <w:t xml:space="preserve"> </w:t>
      </w:r>
      <w:r w:rsidRPr="00C8069D" w:rsidR="003A5165">
        <w:rPr>
          <w:sz w:val="20"/>
          <w:szCs w:val="20"/>
          <w:lang w:val=""/>
        </w:rPr>
        <w:t>trabajador</w:t>
      </w:r>
      <w:r w:rsidRPr="00C8069D">
        <w:rPr>
          <w:sz w:val="20"/>
          <w:szCs w:val="20"/>
          <w:lang w:val=""/>
        </w:rPr>
        <w:t xml:space="preserve"> de soldadura fuerte o blanda</w:t>
      </w:r>
    </w:p>
    <w:p w:rsidR="0098593D" w:rsidRPr="00C8069D" w:rsidP="00CB0ABF" w14:paraId="3DA6D0CD" w14:textId="58171941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Maquinista</w:t>
      </w:r>
    </w:p>
    <w:p w:rsidR="0098593D" w:rsidRPr="00C8069D" w:rsidP="00CB0ABF" w14:paraId="43A51739" w14:textId="1EED3D42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ductor de camión</w:t>
      </w:r>
    </w:p>
    <w:p w:rsidR="0098593D" w:rsidRPr="00C8069D" w:rsidP="00CB0ABF" w14:paraId="2F78BBE0" w14:textId="2D9F9842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presentante de servicio al cliente</w:t>
      </w:r>
    </w:p>
    <w:p w:rsidR="0098593D" w:rsidRPr="00665D0A" w:rsidP="00CB0ABF" w14:paraId="45CC55DE" w14:textId="408F750F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Recepcionista, </w:t>
      </w:r>
      <w:r w:rsidRPr="00C8069D" w:rsidR="0018267E">
        <w:rPr>
          <w:sz w:val="20"/>
          <w:szCs w:val="20"/>
          <w:lang w:val=""/>
        </w:rPr>
        <w:t xml:space="preserve">asistente </w:t>
      </w:r>
      <w:r w:rsidRPr="00C8069D">
        <w:rPr>
          <w:sz w:val="20"/>
          <w:szCs w:val="20"/>
          <w:lang w:val=""/>
        </w:rPr>
        <w:t>administrativo</w:t>
      </w:r>
      <w:r w:rsidRPr="00665D0A">
        <w:rPr>
          <w:sz w:val="20"/>
          <w:szCs w:val="20"/>
          <w:lang w:val=""/>
        </w:rPr>
        <w:t xml:space="preserve"> o empleado de oficina</w:t>
      </w:r>
    </w:p>
    <w:p w:rsidR="0098593D" w:rsidRPr="00665D0A" w:rsidP="00CB0ABF" w14:paraId="4B070927" w14:textId="75460B27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Vendedor o representante de cuentas</w:t>
      </w:r>
    </w:p>
    <w:p w:rsidR="0098593D" w:rsidRPr="002F35AB" w:rsidP="00CB0ABF" w14:paraId="202F02BA" w14:textId="75C694DA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299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C23C1F" w:rsidRPr="002F35AB" w:rsidP="00495F1F" w14:paraId="75E64A4A" w14:textId="51F03466">
      <w:pPr>
        <w:pBdr>
          <w:top w:val="nil"/>
          <w:left w:val="nil"/>
          <w:bottom w:val="nil"/>
          <w:right w:val="nil"/>
          <w:between w:val="nil"/>
        </w:pBdr>
        <w:ind w:left="1800" w:hanging="360"/>
        <w:rPr>
          <w:sz w:val="20"/>
          <w:szCs w:val="20"/>
        </w:rPr>
      </w:pPr>
    </w:p>
    <w:p w:rsidR="00BD315B" w:rsidRPr="00665D0A" w:rsidP="00CB0ABF" w14:paraId="7D998E53" w14:textId="545DF354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01" w:name="_Hlk169858232"/>
      <w:bookmarkEnd w:id="300"/>
      <w:r w:rsidRPr="00665D0A">
        <w:rPr>
          <w:b/>
          <w:sz w:val="20"/>
          <w:szCs w:val="20"/>
          <w:lang w:val=""/>
        </w:rPr>
        <w:t>Transporte o almacenamiento</w:t>
      </w:r>
    </w:p>
    <w:p w:rsidR="00BD315B" w:rsidRPr="00665D0A" w:rsidP="00BD315B" w14:paraId="06F610A0" w14:textId="18650122">
      <w:pPr>
        <w:spacing w:after="200" w:line="276" w:lineRule="auto"/>
        <w:rPr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BD315B" w:rsidRPr="00C8069D" w:rsidP="00CB0ABF" w14:paraId="78446457" w14:textId="7A3D2595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ductor de camión</w:t>
      </w:r>
    </w:p>
    <w:p w:rsidR="00BD315B" w:rsidRPr="00C8069D" w:rsidP="00CB0ABF" w14:paraId="72CA5F27" w14:textId="5A8A9CD6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Man</w:t>
      </w:r>
      <w:r w:rsidRPr="00C8069D" w:rsidR="00395F1C">
        <w:rPr>
          <w:sz w:val="20"/>
          <w:szCs w:val="20"/>
          <w:lang w:val=""/>
        </w:rPr>
        <w:t>ejador</w:t>
      </w:r>
      <w:r w:rsidRPr="00C8069D">
        <w:rPr>
          <w:sz w:val="20"/>
          <w:szCs w:val="20"/>
          <w:lang w:val=""/>
        </w:rPr>
        <w:t xml:space="preserve"> de materiales o trabajador en e</w:t>
      </w:r>
      <w:r w:rsidRPr="00C8069D" w:rsidR="00E36385">
        <w:rPr>
          <w:sz w:val="20"/>
          <w:szCs w:val="20"/>
          <w:lang w:val=""/>
        </w:rPr>
        <w:t>nvíos</w:t>
      </w:r>
      <w:r w:rsidRPr="00C8069D">
        <w:rPr>
          <w:sz w:val="20"/>
          <w:szCs w:val="20"/>
          <w:lang w:val=""/>
        </w:rPr>
        <w:t>/recepción</w:t>
      </w:r>
    </w:p>
    <w:p w:rsidR="00990398" w:rsidRPr="00C8069D" w:rsidP="00CB0ABF" w14:paraId="412273CB" w14:textId="12AF9629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ductor de taxi o lim</w:t>
      </w:r>
      <w:r w:rsidRPr="00C8069D" w:rsidR="008843DC">
        <w:rPr>
          <w:sz w:val="20"/>
          <w:szCs w:val="20"/>
          <w:lang w:val=""/>
        </w:rPr>
        <w:t>o</w:t>
      </w:r>
      <w:r w:rsidRPr="00C8069D">
        <w:rPr>
          <w:sz w:val="20"/>
          <w:szCs w:val="20"/>
          <w:lang w:val=""/>
        </w:rPr>
        <w:t>sina</w:t>
      </w:r>
    </w:p>
    <w:p w:rsidR="00990398" w:rsidRPr="00C8069D" w:rsidP="00CB0ABF" w14:paraId="2DA6B6BB" w14:textId="2C5362A1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ductor de autobús</w:t>
      </w:r>
    </w:p>
    <w:p w:rsidR="00495F1F" w:rsidRPr="00C8069D" w:rsidP="00CB0ABF" w14:paraId="62347DA0" w14:textId="75206341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Trabajador de servicios de mensajería, mensajeros o </w:t>
      </w:r>
      <w:r w:rsidRPr="00C8069D" w:rsidR="003147A2">
        <w:rPr>
          <w:rFonts w:cs="Arial"/>
          <w:sz w:val="20"/>
          <w:szCs w:val="20"/>
          <w:lang w:val=""/>
        </w:rPr>
        <w:t>servicio de entrega.</w:t>
      </w:r>
    </w:p>
    <w:p w:rsidR="00BD315B" w:rsidRPr="00C8069D" w:rsidP="00CB0ABF" w14:paraId="5CAEB60E" w14:textId="674DB37D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Despachador</w:t>
      </w:r>
    </w:p>
    <w:p w:rsidR="00BD315B" w:rsidRPr="00C8069D" w:rsidP="00CB0ABF" w14:paraId="3268AD88" w14:textId="768CB5F0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lmacenista</w:t>
      </w:r>
      <w:r w:rsidRPr="00C8069D" w:rsidR="003147A2">
        <w:rPr>
          <w:sz w:val="20"/>
          <w:szCs w:val="20"/>
          <w:lang w:val=""/>
        </w:rPr>
        <w:t xml:space="preserve"> de estantes</w:t>
      </w:r>
      <w:r w:rsidRPr="00C8069D">
        <w:rPr>
          <w:sz w:val="20"/>
          <w:szCs w:val="20"/>
          <w:lang w:val=""/>
        </w:rPr>
        <w:t xml:space="preserve">, </w:t>
      </w:r>
      <w:r w:rsidRPr="00C8069D" w:rsidR="003147A2">
        <w:rPr>
          <w:sz w:val="20"/>
          <w:szCs w:val="20"/>
          <w:lang w:val=""/>
        </w:rPr>
        <w:t>empleado</w:t>
      </w:r>
      <w:r w:rsidRPr="00C8069D">
        <w:rPr>
          <w:sz w:val="20"/>
          <w:szCs w:val="20"/>
          <w:lang w:val=""/>
        </w:rPr>
        <w:t xml:space="preserve"> o encargado de pedidos</w:t>
      </w:r>
    </w:p>
    <w:p w:rsidR="00BD315B" w:rsidRPr="00C8069D" w:rsidP="00CB0ABF" w14:paraId="74D5FE83" w14:textId="25532841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Vendedor o representante de cuentas</w:t>
      </w:r>
    </w:p>
    <w:p w:rsidR="00BD315B" w:rsidRPr="00C8069D" w:rsidP="00CB0ABF" w14:paraId="5091EC10" w14:textId="3EE1C626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yudante</w:t>
      </w:r>
      <w:r w:rsidRPr="00C8069D" w:rsidR="000C3E1F">
        <w:rPr>
          <w:sz w:val="20"/>
          <w:szCs w:val="20"/>
          <w:lang w:val=""/>
        </w:rPr>
        <w:t xml:space="preserve"> financiero, </w:t>
      </w:r>
      <w:r w:rsidRPr="00C8069D">
        <w:rPr>
          <w:sz w:val="20"/>
          <w:szCs w:val="20"/>
          <w:lang w:val=""/>
        </w:rPr>
        <w:t>en contabilidad</w:t>
      </w:r>
      <w:r w:rsidRPr="00C8069D" w:rsidR="000C3E1F">
        <w:rPr>
          <w:sz w:val="20"/>
          <w:szCs w:val="20"/>
          <w:lang w:val=""/>
        </w:rPr>
        <w:t xml:space="preserve"> o de facturación</w:t>
      </w:r>
    </w:p>
    <w:p w:rsidR="00BD315B" w:rsidRPr="00665D0A" w:rsidP="00CB0ABF" w14:paraId="45A6FE07" w14:textId="767B725F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cepcionista, a</w:t>
      </w:r>
      <w:r w:rsidRPr="00C8069D" w:rsidR="004140F3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empleado de apoyo de oficina</w:t>
      </w:r>
    </w:p>
    <w:p w:rsidR="00BD315B" w:rsidRPr="002F35AB" w:rsidP="00CB0ABF" w14:paraId="3AE96776" w14:textId="5C9B6328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01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684B16" w:rsidRPr="002F35AB" w:rsidP="00684B16" w14:paraId="4972DA02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BD315B" w:rsidRPr="00665D0A" w:rsidP="00CB0ABF" w14:paraId="2732E21A" w14:textId="250AA425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02" w:name="_Hlk169858254"/>
      <w:r w:rsidRPr="00665D0A">
        <w:rPr>
          <w:b/>
          <w:sz w:val="20"/>
          <w:szCs w:val="20"/>
          <w:lang w:val=""/>
        </w:rPr>
        <w:t>Construc</w:t>
      </w:r>
      <w:r w:rsidRPr="00665D0A" w:rsidR="000C3E1F">
        <w:rPr>
          <w:b/>
          <w:sz w:val="20"/>
          <w:szCs w:val="20"/>
          <w:lang w:val=""/>
        </w:rPr>
        <w:t>c</w:t>
      </w:r>
      <w:r w:rsidRPr="00665D0A">
        <w:rPr>
          <w:b/>
          <w:sz w:val="20"/>
          <w:szCs w:val="20"/>
          <w:lang w:val=""/>
        </w:rPr>
        <w:t>i</w:t>
      </w:r>
      <w:r w:rsidRPr="00665D0A" w:rsidR="000C3E1F">
        <w:rPr>
          <w:b/>
          <w:sz w:val="20"/>
          <w:szCs w:val="20"/>
          <w:lang w:val=""/>
        </w:rPr>
        <w:t>ó</w:t>
      </w:r>
      <w:r w:rsidRPr="00665D0A">
        <w:rPr>
          <w:b/>
          <w:sz w:val="20"/>
          <w:szCs w:val="20"/>
          <w:lang w:val=""/>
        </w:rPr>
        <w:t>n</w:t>
      </w:r>
    </w:p>
    <w:p w:rsidR="00A247A2" w:rsidRPr="00665D0A" w:rsidP="00A247A2" w14:paraId="36F08C1A" w14:textId="6762E93B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usted es principalmente</w:t>
      </w:r>
      <w:r w:rsidRPr="00665D0A">
        <w:rPr>
          <w:b/>
          <w:sz w:val="20"/>
          <w:szCs w:val="20"/>
          <w:lang w:val=""/>
        </w:rPr>
        <w:t>:</w:t>
      </w:r>
    </w:p>
    <w:p w:rsidR="00495F1F" w:rsidRPr="00665D0A" w:rsidP="00A247A2" w14:paraId="5FF3AE34" w14:textId="77777777">
      <w:pPr>
        <w:rPr>
          <w:b/>
          <w:sz w:val="20"/>
          <w:szCs w:val="20"/>
          <w:lang w:val=""/>
        </w:rPr>
      </w:pPr>
    </w:p>
    <w:p w:rsidR="00A247A2" w:rsidRPr="00C8069D" w:rsidP="00443B35" w14:paraId="453B8987" w14:textId="50FA1EED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Obrero general o </w:t>
      </w:r>
      <w:r w:rsidRPr="00C8069D">
        <w:rPr>
          <w:rFonts w:cs="Arial"/>
          <w:sz w:val="20"/>
          <w:szCs w:val="20"/>
          <w:lang w:val=""/>
        </w:rPr>
        <w:t>a</w:t>
      </w:r>
      <w:r w:rsidRPr="00C8069D" w:rsidR="00C02FB8">
        <w:rPr>
          <w:rFonts w:cs="Arial"/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de construcción</w:t>
      </w:r>
    </w:p>
    <w:p w:rsidR="00B81515" w:rsidRPr="00C8069D" w:rsidP="00443B35" w14:paraId="2D089E61" w14:textId="7777777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Carpintero </w:t>
      </w:r>
    </w:p>
    <w:p w:rsidR="00A247A2" w:rsidRPr="00C8069D" w:rsidP="00443B35" w14:paraId="648D561A" w14:textId="3237E7B3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lectricista</w:t>
      </w:r>
    </w:p>
    <w:p w:rsidR="00A247A2" w:rsidRPr="00C8069D" w:rsidP="00443B35" w14:paraId="1D2D0BF9" w14:textId="178E3290">
      <w:pPr>
        <w:pStyle w:val="A1-1stLeader"/>
        <w:numPr>
          <w:ilvl w:val="0"/>
          <w:numId w:val="40"/>
        </w:numPr>
        <w:ind w:left="720"/>
        <w:rPr>
          <w:rFonts w:cs="Arial"/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Plomero</w:t>
      </w:r>
    </w:p>
    <w:p w:rsidR="00A247A2" w:rsidRPr="00C8069D" w:rsidP="00443B35" w14:paraId="643111D7" w14:textId="4604C5BF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Pintor o decorador</w:t>
      </w:r>
    </w:p>
    <w:p w:rsidR="00953B72" w:rsidRPr="00C8069D" w:rsidP="00443B35" w14:paraId="118B09EA" w14:textId="7777777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Techador </w:t>
      </w:r>
    </w:p>
    <w:p w:rsidR="00A247A2" w:rsidRPr="00C8069D" w:rsidP="00443B35" w14:paraId="43879DC5" w14:textId="4B55009D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Instalador de paneles de yeso</w:t>
      </w:r>
      <w:r w:rsidRPr="00C8069D" w:rsidR="009F4151">
        <w:rPr>
          <w:rFonts w:cs="Arial"/>
          <w:sz w:val="20"/>
          <w:szCs w:val="20"/>
          <w:lang w:val=""/>
        </w:rPr>
        <w:t xml:space="preserve"> (</w:t>
      </w:r>
      <w:r w:rsidRPr="00C8069D" w:rsidR="009F4151">
        <w:rPr>
          <w:rFonts w:cs="Arial"/>
          <w:sz w:val="20"/>
          <w:szCs w:val="20"/>
          <w:lang w:val=""/>
        </w:rPr>
        <w:t>drywall</w:t>
      </w:r>
      <w:r w:rsidRPr="00C8069D" w:rsidR="009F4151">
        <w:rPr>
          <w:rFonts w:cs="Arial"/>
          <w:sz w:val="20"/>
          <w:szCs w:val="20"/>
          <w:lang w:val=""/>
        </w:rPr>
        <w:t>)</w:t>
      </w:r>
    </w:p>
    <w:p w:rsidR="00A247A2" w:rsidRPr="00C8069D" w:rsidP="00443B35" w14:paraId="44BC5A9E" w14:textId="3174A913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Soldador</w:t>
      </w:r>
    </w:p>
    <w:p w:rsidR="00C06F57" w:rsidRPr="00C8069D" w:rsidP="00443B35" w14:paraId="7D0FF9FA" w14:textId="3BDC605E">
      <w:pPr>
        <w:pStyle w:val="A1-1stLeader"/>
        <w:numPr>
          <w:ilvl w:val="0"/>
          <w:numId w:val="40"/>
        </w:numPr>
        <w:ind w:left="720"/>
        <w:rPr>
          <w:rFonts w:cs="Arial"/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Trabajador de Chapa (</w:t>
      </w:r>
      <w:r w:rsidRPr="00C8069D">
        <w:rPr>
          <w:rFonts w:cs="Arial"/>
          <w:sz w:val="20"/>
          <w:szCs w:val="20"/>
          <w:lang w:val=""/>
        </w:rPr>
        <w:t>Sheet</w:t>
      </w:r>
      <w:r w:rsidRPr="00C8069D">
        <w:rPr>
          <w:rFonts w:cs="Arial"/>
          <w:sz w:val="20"/>
          <w:szCs w:val="20"/>
          <w:lang w:val=""/>
        </w:rPr>
        <w:t xml:space="preserve"> Metal)</w:t>
      </w:r>
      <w:r w:rsidRPr="00C8069D">
        <w:rPr>
          <w:rFonts w:cs="Arial"/>
          <w:sz w:val="20"/>
          <w:szCs w:val="20"/>
          <w:lang w:val=""/>
        </w:rPr>
        <w:t xml:space="preserve"> </w:t>
      </w:r>
    </w:p>
    <w:p w:rsidR="00C06F57" w:rsidRPr="00C8069D" w:rsidP="00443B35" w14:paraId="1C16B0C0" w14:textId="7777777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Instalador o reparador de productos </w:t>
      </w:r>
    </w:p>
    <w:p w:rsidR="00C06F57" w:rsidRPr="00C8069D" w:rsidP="00443B35" w14:paraId="39C8FF04" w14:textId="64D96D23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Recepcionista, </w:t>
      </w:r>
      <w:r w:rsidRPr="00C8069D" w:rsidR="00FA2C9F">
        <w:rPr>
          <w:rFonts w:cs="Arial"/>
          <w:sz w:val="20"/>
          <w:szCs w:val="20"/>
          <w:lang w:val=""/>
        </w:rPr>
        <w:t>asistente</w:t>
      </w:r>
      <w:r w:rsidRPr="00C8069D">
        <w:rPr>
          <w:sz w:val="20"/>
          <w:szCs w:val="20"/>
          <w:lang w:val=""/>
        </w:rPr>
        <w:t xml:space="preserve"> administrativo o empleado de apoyo de oficina </w:t>
      </w:r>
    </w:p>
    <w:p w:rsidR="00E917F6" w:rsidRPr="00C8069D" w:rsidP="00443B35" w14:paraId="1938B97C" w14:textId="043CB468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Instalador de alfombras, </w:t>
      </w:r>
      <w:r w:rsidRPr="00C8069D" w:rsidR="00B92C47">
        <w:rPr>
          <w:sz w:val="20"/>
          <w:szCs w:val="20"/>
          <w:lang w:val=""/>
        </w:rPr>
        <w:t>pisos</w:t>
      </w:r>
      <w:r w:rsidRPr="00C8069D">
        <w:rPr>
          <w:sz w:val="20"/>
          <w:szCs w:val="20"/>
          <w:lang w:val=""/>
        </w:rPr>
        <w:t xml:space="preserve"> y </w:t>
      </w:r>
      <w:r w:rsidRPr="00C8069D" w:rsidR="001F5BEB">
        <w:rPr>
          <w:rFonts w:cs="Arial"/>
          <w:sz w:val="20"/>
          <w:szCs w:val="20"/>
          <w:lang w:val=""/>
        </w:rPr>
        <w:t>baldosas</w:t>
      </w:r>
    </w:p>
    <w:p w:rsidR="00A247A2" w:rsidRPr="00665D0A" w:rsidP="00443B35" w14:paraId="31A4E694" w14:textId="27E1A158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mpleado financiero, </w:t>
      </w:r>
      <w:r w:rsidRPr="00C8069D" w:rsidR="001F5BEB">
        <w:rPr>
          <w:rFonts w:cs="Arial"/>
          <w:sz w:val="20"/>
          <w:szCs w:val="20"/>
          <w:lang w:val=""/>
        </w:rPr>
        <w:t>de contabilidad</w:t>
      </w:r>
      <w:r w:rsidRPr="00C8069D">
        <w:rPr>
          <w:sz w:val="20"/>
          <w:szCs w:val="20"/>
          <w:lang w:val=""/>
        </w:rPr>
        <w:t xml:space="preserve"> o</w:t>
      </w:r>
      <w:r w:rsidRPr="00665D0A">
        <w:rPr>
          <w:sz w:val="20"/>
          <w:szCs w:val="20"/>
          <w:lang w:val=""/>
        </w:rPr>
        <w:t xml:space="preserve"> de facturación</w:t>
      </w:r>
    </w:p>
    <w:p w:rsidR="00A247A2" w:rsidRPr="002F35AB" w:rsidP="00443B35" w14:paraId="1E2E7DDB" w14:textId="5A5A777C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02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1E98057C" w14:textId="77777777">
      <w:pPr>
        <w:pStyle w:val="A1-1stLeader"/>
        <w:numPr>
          <w:ilvl w:val="0"/>
          <w:numId w:val="0"/>
        </w:numPr>
        <w:ind w:left="720"/>
        <w:rPr>
          <w:sz w:val="20"/>
          <w:szCs w:val="20"/>
        </w:rPr>
      </w:pPr>
    </w:p>
    <w:p w:rsidR="00BD315B" w:rsidRPr="00665D0A" w:rsidP="00CB0ABF" w14:paraId="6095B1BB" w14:textId="3FFDEB6B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03" w:name="_Hlk169858282"/>
      <w:r w:rsidRPr="00665D0A">
        <w:rPr>
          <w:b/>
          <w:sz w:val="20"/>
          <w:szCs w:val="20"/>
          <w:lang w:val=""/>
        </w:rPr>
        <w:t>Comercio al por mayor</w:t>
      </w:r>
    </w:p>
    <w:p w:rsidR="00BD315B" w:rsidRPr="00665D0A" w:rsidP="00614329" w14:paraId="75E77058" w14:textId="1BDFC82F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990398" w:rsidRPr="00C8069D" w:rsidP="00CB0ABF" w14:paraId="15E5F6DB" w14:textId="73EDE509">
      <w:pPr>
        <w:pStyle w:val="A1-1stLeader"/>
        <w:tabs>
          <w:tab w:val="left" w:pos="180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Vendedor o representante de cuentas</w:t>
      </w:r>
    </w:p>
    <w:p w:rsidR="00990398" w:rsidRPr="00C8069D" w:rsidP="00CB0ABF" w14:paraId="322FAE45" w14:textId="428FC7E6">
      <w:pPr>
        <w:pStyle w:val="A1-1stLeader"/>
        <w:tabs>
          <w:tab w:val="left" w:pos="180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ductor de camión de transporte</w:t>
      </w:r>
    </w:p>
    <w:p w:rsidR="00990398" w:rsidRPr="00C8069D" w:rsidP="00CB0ABF" w14:paraId="1D172FFB" w14:textId="15F78337">
      <w:pPr>
        <w:pStyle w:val="A1-1stLeader"/>
        <w:tabs>
          <w:tab w:val="left" w:pos="180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Man</w:t>
      </w:r>
      <w:r w:rsidRPr="00C8069D" w:rsidR="00EF5752">
        <w:rPr>
          <w:sz w:val="20"/>
          <w:szCs w:val="20"/>
          <w:lang w:val=""/>
        </w:rPr>
        <w:t>ejador</w:t>
      </w:r>
      <w:r w:rsidRPr="00C8069D">
        <w:rPr>
          <w:sz w:val="20"/>
          <w:szCs w:val="20"/>
          <w:lang w:val=""/>
        </w:rPr>
        <w:t xml:space="preserve"> de materiales o trabajador en envíos/recepción o almacenamiento</w:t>
      </w:r>
    </w:p>
    <w:p w:rsidR="00990398" w:rsidRPr="00C8069D" w:rsidP="00CB0ABF" w14:paraId="35035C21" w14:textId="53718B14">
      <w:pPr>
        <w:pStyle w:val="A1-1stLeader"/>
        <w:tabs>
          <w:tab w:val="left" w:pos="180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mpleado de almacén, </w:t>
      </w:r>
      <w:r w:rsidRPr="00C8069D" w:rsidR="006257DE">
        <w:rPr>
          <w:sz w:val="20"/>
          <w:szCs w:val="20"/>
          <w:lang w:val=""/>
        </w:rPr>
        <w:t>empleado</w:t>
      </w:r>
      <w:r w:rsidRPr="00C8069D">
        <w:rPr>
          <w:sz w:val="20"/>
          <w:szCs w:val="20"/>
          <w:lang w:val=""/>
        </w:rPr>
        <w:t xml:space="preserve"> o encargado de pedidos</w:t>
      </w:r>
    </w:p>
    <w:p w:rsidR="00990398" w:rsidRPr="00C8069D" w:rsidP="00CB0ABF" w14:paraId="1E856E4E" w14:textId="35493F5F">
      <w:pPr>
        <w:pStyle w:val="A1-1stLeader"/>
        <w:tabs>
          <w:tab w:val="left" w:pos="180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presentante de servicio al cliente</w:t>
      </w:r>
    </w:p>
    <w:p w:rsidR="00BD315B" w:rsidRPr="00C8069D" w:rsidP="00CB0ABF" w14:paraId="5582BC26" w14:textId="45F15DA6">
      <w:pPr>
        <w:pStyle w:val="A1-1stLeader"/>
        <w:tabs>
          <w:tab w:val="left" w:pos="180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nvasador o </w:t>
      </w:r>
      <w:r w:rsidRPr="00C8069D" w:rsidR="005D3A99">
        <w:rPr>
          <w:sz w:val="20"/>
          <w:szCs w:val="20"/>
          <w:lang w:val=""/>
        </w:rPr>
        <w:t>empacador</w:t>
      </w:r>
    </w:p>
    <w:p w:rsidR="00495F1F" w:rsidRPr="00C8069D" w:rsidP="00CB0ABF" w14:paraId="520DEFC8" w14:textId="11DE44FC">
      <w:pPr>
        <w:pStyle w:val="A1-1stLeader"/>
        <w:tabs>
          <w:tab w:val="left" w:pos="180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sistente</w:t>
      </w:r>
      <w:r w:rsidRPr="00C8069D" w:rsidR="0035072A">
        <w:rPr>
          <w:sz w:val="20"/>
          <w:szCs w:val="20"/>
          <w:lang w:val=""/>
        </w:rPr>
        <w:t xml:space="preserve"> financiero, </w:t>
      </w:r>
      <w:r w:rsidRPr="00C8069D" w:rsidR="00B64F0D">
        <w:rPr>
          <w:sz w:val="20"/>
          <w:szCs w:val="20"/>
          <w:lang w:val=""/>
        </w:rPr>
        <w:t xml:space="preserve">de </w:t>
      </w:r>
      <w:r w:rsidRPr="00C8069D" w:rsidR="0035072A">
        <w:rPr>
          <w:sz w:val="20"/>
          <w:szCs w:val="20"/>
          <w:lang w:val=""/>
        </w:rPr>
        <w:t>conta</w:t>
      </w:r>
      <w:r w:rsidRPr="00C8069D">
        <w:rPr>
          <w:sz w:val="20"/>
          <w:szCs w:val="20"/>
          <w:lang w:val=""/>
        </w:rPr>
        <w:t>bilidad</w:t>
      </w:r>
      <w:r w:rsidRPr="00C8069D" w:rsidR="0035072A">
        <w:rPr>
          <w:sz w:val="20"/>
          <w:szCs w:val="20"/>
          <w:lang w:val=""/>
        </w:rPr>
        <w:t xml:space="preserve"> o de facturación</w:t>
      </w:r>
      <w:r w:rsidRPr="00C8069D" w:rsidR="00990398">
        <w:rPr>
          <w:sz w:val="20"/>
          <w:szCs w:val="20"/>
          <w:lang w:val=""/>
        </w:rPr>
        <w:t xml:space="preserve"> </w:t>
      </w:r>
    </w:p>
    <w:p w:rsidR="00BD315B" w:rsidRPr="00665D0A" w:rsidP="00CB0ABF" w14:paraId="78DBB22C" w14:textId="17093B23">
      <w:pPr>
        <w:pStyle w:val="A1-1stLeader"/>
        <w:tabs>
          <w:tab w:val="left" w:pos="1800"/>
        </w:tabs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Recepcionista, </w:t>
      </w:r>
      <w:r w:rsidRPr="00C8069D">
        <w:rPr>
          <w:rFonts w:cs="Arial"/>
          <w:sz w:val="20"/>
          <w:szCs w:val="20"/>
          <w:lang w:val=""/>
        </w:rPr>
        <w:t>a</w:t>
      </w:r>
      <w:r w:rsidRPr="00C8069D" w:rsidR="00B64F0D">
        <w:rPr>
          <w:rFonts w:cs="Arial"/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empleado de apoyo de oficina</w:t>
      </w:r>
    </w:p>
    <w:p w:rsidR="00BD315B" w:rsidRPr="002F35AB" w:rsidP="00CB0ABF" w14:paraId="536FD6F2" w14:textId="7AA12428">
      <w:pPr>
        <w:pStyle w:val="A1-1stLeader"/>
        <w:tabs>
          <w:tab w:val="left" w:pos="1800"/>
        </w:tabs>
        <w:rPr>
          <w:sz w:val="20"/>
          <w:szCs w:val="20"/>
        </w:rPr>
      </w:pPr>
      <w:r w:rsidRPr="002F35AB">
        <w:rPr>
          <w:sz w:val="20"/>
          <w:szCs w:val="20"/>
        </w:rPr>
        <w:t xml:space="preserve">Algo </w:t>
      </w:r>
      <w:r w:rsidRPr="002F35AB">
        <w:rPr>
          <w:sz w:val="20"/>
          <w:szCs w:val="20"/>
        </w:rPr>
        <w:t>más</w:t>
      </w:r>
      <w:bookmarkEnd w:id="303"/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BD315B" w:rsidRPr="002F35AB" w:rsidP="00BD315B" w14:paraId="0495D28A" w14:textId="77777777">
      <w:pPr>
        <w:rPr>
          <w:sz w:val="20"/>
          <w:szCs w:val="20"/>
        </w:rPr>
      </w:pPr>
    </w:p>
    <w:p w:rsidR="00BD315B" w:rsidRPr="00665D0A" w:rsidP="00CB0ABF" w14:paraId="02BABCB2" w14:textId="15B87001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04" w:name="_Hlk169858307"/>
      <w:r w:rsidRPr="00665D0A">
        <w:rPr>
          <w:b/>
          <w:sz w:val="20"/>
          <w:szCs w:val="20"/>
          <w:lang w:val=""/>
        </w:rPr>
        <w:t>Servicios financieros o seguros</w:t>
      </w:r>
    </w:p>
    <w:p w:rsidR="00BD315B" w:rsidRPr="00665D0A" w:rsidP="00BD315B" w14:paraId="50E5B3DB" w14:textId="31CEBF12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 xml:space="preserve"> 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805AAC" w:rsidRPr="00665D0A" w:rsidP="00CB0ABF" w14:paraId="0088A737" w14:textId="5A29BEEB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gente o corredor de seguros</w:t>
      </w:r>
    </w:p>
    <w:p w:rsidR="00805AAC" w:rsidRPr="00665D0A" w:rsidP="00CB0ABF" w14:paraId="1F057073" w14:textId="64CF28B0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ajero de banco</w:t>
      </w:r>
    </w:p>
    <w:p w:rsidR="00805AAC" w:rsidRPr="00665D0A" w:rsidP="00CB0ABF" w14:paraId="6BD72662" w14:textId="3B7A9118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Empleado de tramitación de reclamaciones o pólizas de seguros</w:t>
      </w:r>
    </w:p>
    <w:p w:rsidR="00BD315B" w:rsidRPr="00665D0A" w:rsidP="00CB0ABF" w14:paraId="6B6FFAE1" w14:textId="7C21E4C3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presentante de atención al cliente</w:t>
      </w:r>
    </w:p>
    <w:p w:rsidR="005D0C1F" w:rsidRPr="00665D0A" w:rsidP="00CB0ABF" w14:paraId="29903A88" w14:textId="749A7D4D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presentante de ventas financieras u oficial financiero</w:t>
      </w:r>
    </w:p>
    <w:p w:rsidR="00BD315B" w:rsidRPr="00665D0A" w:rsidP="00CB0ABF" w14:paraId="41F8757C" w14:textId="2E2CD980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gente o empleado de préstamos</w:t>
      </w:r>
    </w:p>
    <w:p w:rsidR="00BD315B" w:rsidRPr="00665D0A" w:rsidP="00CB0ABF" w14:paraId="268D9BB0" w14:textId="582E5B0C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Recepcionista, </w:t>
      </w:r>
      <w:r w:rsidRPr="00C8069D" w:rsidR="00171C0E">
        <w:rPr>
          <w:sz w:val="20"/>
          <w:szCs w:val="20"/>
          <w:lang w:val=""/>
        </w:rPr>
        <w:t>a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trabajadores de apoyo de oficina</w:t>
      </w:r>
    </w:p>
    <w:p w:rsidR="00BD315B" w:rsidRPr="00665D0A" w:rsidP="00CB0ABF" w14:paraId="19A58CD6" w14:textId="437D0496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ntador o auditor</w:t>
      </w:r>
    </w:p>
    <w:p w:rsidR="00BD315B" w:rsidRPr="002F35AB" w:rsidP="00CB0ABF" w14:paraId="34FECFE8" w14:textId="4864590E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04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  <w:r w:rsidRPr="002F35AB">
        <w:rPr>
          <w:sz w:val="20"/>
          <w:szCs w:val="20"/>
        </w:rPr>
        <w:t>?</w:t>
      </w:r>
    </w:p>
    <w:p w:rsidR="00BD315B" w:rsidRPr="002F35AB" w:rsidP="00BD315B" w14:paraId="2E7AB446" w14:textId="77777777">
      <w:pPr>
        <w:rPr>
          <w:sz w:val="20"/>
          <w:szCs w:val="20"/>
        </w:rPr>
      </w:pPr>
    </w:p>
    <w:p w:rsidR="00BD315B" w:rsidRPr="00665D0A" w:rsidP="00CB0ABF" w14:paraId="3462B5BA" w14:textId="40B9884B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05" w:name="_Hlk169858330"/>
      <w:r w:rsidRPr="00665D0A">
        <w:rPr>
          <w:b/>
          <w:sz w:val="20"/>
          <w:szCs w:val="20"/>
          <w:lang w:val=""/>
        </w:rPr>
        <w:t>Bienes</w:t>
      </w:r>
      <w:r w:rsidRPr="00665D0A" w:rsidR="007D1373">
        <w:rPr>
          <w:b/>
          <w:sz w:val="20"/>
          <w:szCs w:val="20"/>
          <w:lang w:val=""/>
        </w:rPr>
        <w:t xml:space="preserve"> </w:t>
      </w:r>
      <w:r w:rsidRPr="00665D0A">
        <w:rPr>
          <w:b/>
          <w:sz w:val="20"/>
          <w:szCs w:val="20"/>
          <w:lang w:val=""/>
        </w:rPr>
        <w:t>raíces (incluyendo ventas, alquileres y arrendamientos</w:t>
      </w:r>
      <w:r w:rsidRPr="00665D0A">
        <w:rPr>
          <w:b/>
          <w:sz w:val="20"/>
          <w:szCs w:val="20"/>
          <w:lang w:val=""/>
        </w:rPr>
        <w:t>)</w:t>
      </w:r>
    </w:p>
    <w:p w:rsidR="00BD315B" w:rsidRPr="00665D0A" w:rsidP="00BD315B" w14:paraId="49E2614F" w14:textId="34C35E53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1B557A" w:rsidRPr="00665D0A" w:rsidP="00CB0ABF" w14:paraId="64F341F6" w14:textId="6863A6ED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gente de alquiler o rentas</w:t>
      </w:r>
    </w:p>
    <w:p w:rsidR="001B557A" w:rsidRPr="00665D0A" w:rsidP="00CB0ABF" w14:paraId="14CCEAFF" w14:textId="06BD4F4C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presentante de servicio al cliente</w:t>
      </w:r>
    </w:p>
    <w:p w:rsidR="001B557A" w:rsidRPr="00665D0A" w:rsidP="00CB0ABF" w14:paraId="340F1F3C" w14:textId="42BBAECC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Agente de bienes raíces o vendedor</w:t>
      </w:r>
    </w:p>
    <w:p w:rsidR="00BD315B" w:rsidRPr="00C8069D" w:rsidP="00CB0ABF" w14:paraId="20389CF2" w14:textId="4505B962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ser</w:t>
      </w:r>
      <w:r w:rsidRPr="00C8069D" w:rsidR="00076551">
        <w:rPr>
          <w:sz w:val="20"/>
          <w:szCs w:val="20"/>
          <w:lang w:val=""/>
        </w:rPr>
        <w:t>je</w:t>
      </w:r>
      <w:r w:rsidRPr="00C8069D">
        <w:rPr>
          <w:sz w:val="20"/>
          <w:szCs w:val="20"/>
          <w:lang w:val=""/>
        </w:rPr>
        <w:t xml:space="preserve"> o portero, o superintendente de edificios</w:t>
      </w:r>
    </w:p>
    <w:p w:rsidR="00BD315B" w:rsidRPr="00C8069D" w:rsidP="00CB0ABF" w14:paraId="36E9B3BA" w14:textId="0567B115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Portero</w:t>
      </w:r>
      <w:r w:rsidRPr="00C8069D" w:rsidR="006F181D">
        <w:rPr>
          <w:sz w:val="20"/>
          <w:szCs w:val="20"/>
          <w:lang w:val=""/>
        </w:rPr>
        <w:t xml:space="preserve"> </w:t>
      </w:r>
      <w:r w:rsidRPr="00C8069D">
        <w:rPr>
          <w:sz w:val="20"/>
          <w:szCs w:val="20"/>
          <w:lang w:val=""/>
        </w:rPr>
        <w:t>de</w:t>
      </w:r>
      <w:r w:rsidRPr="00C8069D" w:rsidR="00076551">
        <w:rPr>
          <w:sz w:val="20"/>
          <w:szCs w:val="20"/>
          <w:lang w:val=""/>
        </w:rPr>
        <w:t>l</w:t>
      </w:r>
      <w:r w:rsidRPr="00C8069D">
        <w:rPr>
          <w:sz w:val="20"/>
          <w:szCs w:val="20"/>
          <w:lang w:val=""/>
        </w:rPr>
        <w:t xml:space="preserve"> edificio, </w:t>
      </w:r>
      <w:r w:rsidRPr="00C8069D" w:rsidR="00D43E02">
        <w:rPr>
          <w:sz w:val="20"/>
          <w:szCs w:val="20"/>
          <w:lang w:val=""/>
        </w:rPr>
        <w:t>guarda</w:t>
      </w:r>
      <w:r w:rsidRPr="00C8069D">
        <w:rPr>
          <w:sz w:val="20"/>
          <w:szCs w:val="20"/>
          <w:lang w:val=""/>
        </w:rPr>
        <w:t>coches</w:t>
      </w:r>
      <w:r w:rsidRPr="00C8069D" w:rsidR="000253E9">
        <w:rPr>
          <w:sz w:val="20"/>
          <w:szCs w:val="20"/>
          <w:lang w:val=""/>
        </w:rPr>
        <w:t>/valet</w:t>
      </w:r>
      <w:r w:rsidRPr="00C8069D">
        <w:rPr>
          <w:sz w:val="20"/>
          <w:szCs w:val="20"/>
          <w:lang w:val=""/>
        </w:rPr>
        <w:t xml:space="preserve"> o conserje</w:t>
      </w:r>
    </w:p>
    <w:p w:rsidR="00BD315B" w:rsidRPr="00C8069D" w:rsidP="00CB0ABF" w14:paraId="194755C8" w14:textId="2FEC3876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mpleado de banc</w:t>
      </w:r>
      <w:r w:rsidRPr="00C8069D" w:rsidR="002A752B">
        <w:rPr>
          <w:sz w:val="20"/>
          <w:szCs w:val="20"/>
          <w:lang w:val=""/>
        </w:rPr>
        <w:t>a</w:t>
      </w:r>
      <w:r w:rsidRPr="00C8069D">
        <w:rPr>
          <w:sz w:val="20"/>
          <w:szCs w:val="20"/>
          <w:lang w:val=""/>
        </w:rPr>
        <w:t>, seguros u otros servicios financieros</w:t>
      </w:r>
    </w:p>
    <w:p w:rsidR="00BD315B" w:rsidRPr="00665D0A" w:rsidP="00CB0ABF" w14:paraId="60B2A22F" w14:textId="76011E4F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cepcionista, a</w:t>
      </w:r>
      <w:r w:rsidRPr="00C8069D" w:rsidR="003E2DD3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empleado de apoyo de oficina</w:t>
      </w:r>
    </w:p>
    <w:p w:rsidR="00BD315B" w:rsidRPr="002F35AB" w:rsidP="00CB0ABF" w14:paraId="49580E96" w14:textId="6E15F68F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05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68C5A3F9" w14:textId="77777777">
      <w:pPr>
        <w:pStyle w:val="A1-1stLeader"/>
        <w:numPr>
          <w:ilvl w:val="0"/>
          <w:numId w:val="0"/>
        </w:numPr>
        <w:ind w:left="720"/>
        <w:rPr>
          <w:sz w:val="20"/>
          <w:szCs w:val="20"/>
        </w:rPr>
      </w:pPr>
    </w:p>
    <w:p w:rsidR="00BD315B" w:rsidRPr="00665D0A" w:rsidP="00CB0ABF" w14:paraId="523473FF" w14:textId="56D79CBB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06" w:name="_Hlk169858346"/>
      <w:r w:rsidRPr="00665D0A">
        <w:rPr>
          <w:b/>
          <w:sz w:val="20"/>
          <w:szCs w:val="20"/>
          <w:lang w:val=""/>
        </w:rPr>
        <w:t>Servicios profesionales, científicos o técnicos</w:t>
      </w:r>
    </w:p>
    <w:p w:rsidR="00BD315B" w:rsidRPr="00665D0A" w:rsidP="00684B16" w14:paraId="23632682" w14:textId="5EE93BD8">
      <w:pPr>
        <w:spacing w:after="200" w:line="276" w:lineRule="auto"/>
        <w:rPr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BD315B" w:rsidRPr="00C8069D" w:rsidP="00CB0ABF" w14:paraId="2DC9216B" w14:textId="23F4B8EF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cepcionista</w:t>
      </w:r>
      <w:r w:rsidRPr="00C8069D">
        <w:rPr>
          <w:sz w:val="20"/>
          <w:szCs w:val="20"/>
          <w:lang w:val=""/>
        </w:rPr>
        <w:t xml:space="preserve">, </w:t>
      </w:r>
      <w:r w:rsidRPr="00C8069D" w:rsidR="003E2DD3">
        <w:rPr>
          <w:sz w:val="20"/>
          <w:szCs w:val="20"/>
          <w:lang w:val=""/>
        </w:rPr>
        <w:t>asistente</w:t>
      </w:r>
      <w:r w:rsidRPr="00C8069D">
        <w:rPr>
          <w:sz w:val="20"/>
          <w:szCs w:val="20"/>
          <w:lang w:val=""/>
        </w:rPr>
        <w:t xml:space="preserve"> administrativo o empleado de apoyo de oficina</w:t>
      </w:r>
    </w:p>
    <w:p w:rsidR="00805AAC" w:rsidRPr="00C8069D" w:rsidP="00CB0ABF" w14:paraId="0AB83DAD" w14:textId="4837CA2A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Vendedor o representante de cuentas</w:t>
      </w:r>
    </w:p>
    <w:p w:rsidR="00805AAC" w:rsidRPr="00C8069D" w:rsidP="00CB0ABF" w14:paraId="09184E60" w14:textId="0143DBBD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presentante de atención al cliente</w:t>
      </w:r>
    </w:p>
    <w:p w:rsidR="00805AAC" w:rsidRPr="00C8069D" w:rsidP="00CB0ABF" w14:paraId="508A8F84" w14:textId="7E676297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mpleado financiero, </w:t>
      </w:r>
      <w:r w:rsidRPr="00C8069D" w:rsidR="00BA22AD">
        <w:rPr>
          <w:sz w:val="20"/>
          <w:szCs w:val="20"/>
          <w:lang w:val=""/>
        </w:rPr>
        <w:t>de contabilidad</w:t>
      </w:r>
      <w:r w:rsidRPr="00C8069D">
        <w:rPr>
          <w:sz w:val="20"/>
          <w:szCs w:val="20"/>
          <w:lang w:val=""/>
        </w:rPr>
        <w:t xml:space="preserve"> o de facturación</w:t>
      </w:r>
    </w:p>
    <w:p w:rsidR="00BD315B" w:rsidRPr="00C8069D" w:rsidP="00CB0ABF" w14:paraId="1813D7B2" w14:textId="241B5DF2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Paralegal o asistente jurídico</w:t>
      </w:r>
      <w:r w:rsidRPr="00C8069D" w:rsidR="00111B02">
        <w:rPr>
          <w:sz w:val="20"/>
          <w:szCs w:val="20"/>
          <w:lang w:val=""/>
        </w:rPr>
        <w:t>/legal</w:t>
      </w:r>
    </w:p>
    <w:p w:rsidR="00BD315B" w:rsidRPr="00C8069D" w:rsidP="00CB0ABF" w14:paraId="641627CD" w14:textId="4ACA2FE7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Técnico veterinario</w:t>
      </w:r>
    </w:p>
    <w:p w:rsidR="00BD315B" w:rsidRPr="002F35AB" w:rsidP="00CB0ABF" w14:paraId="7935DDE8" w14:textId="06BA3DB4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06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51DBADD2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BD315B" w:rsidRPr="00665D0A" w:rsidP="00CB0ABF" w14:paraId="228F1009" w14:textId="27D56776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07" w:name="_Hlk169858364"/>
      <w:r w:rsidRPr="00665D0A">
        <w:rPr>
          <w:b/>
          <w:sz w:val="20"/>
          <w:szCs w:val="20"/>
          <w:lang w:val=""/>
        </w:rPr>
        <w:t>Educa</w:t>
      </w:r>
      <w:r w:rsidRPr="00665D0A" w:rsidR="001324C6">
        <w:rPr>
          <w:b/>
          <w:sz w:val="20"/>
          <w:szCs w:val="20"/>
          <w:lang w:val=""/>
        </w:rPr>
        <w:t>c</w:t>
      </w:r>
      <w:r w:rsidRPr="00665D0A">
        <w:rPr>
          <w:b/>
          <w:sz w:val="20"/>
          <w:szCs w:val="20"/>
          <w:lang w:val=""/>
        </w:rPr>
        <w:t>i</w:t>
      </w:r>
      <w:r w:rsidRPr="00665D0A" w:rsidR="001324C6">
        <w:rPr>
          <w:b/>
          <w:sz w:val="20"/>
          <w:szCs w:val="20"/>
          <w:lang w:val=""/>
        </w:rPr>
        <w:t>ó</w:t>
      </w:r>
      <w:r w:rsidRPr="00665D0A">
        <w:rPr>
          <w:b/>
          <w:sz w:val="20"/>
          <w:szCs w:val="20"/>
          <w:lang w:val=""/>
        </w:rPr>
        <w:t>n</w:t>
      </w:r>
    </w:p>
    <w:p w:rsidR="00BD315B" w:rsidRPr="00665D0A" w:rsidP="00614329" w14:paraId="35FB9F63" w14:textId="4998A3C0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usted es principalmente</w:t>
      </w:r>
      <w:r w:rsidRPr="00665D0A">
        <w:rPr>
          <w:b/>
          <w:sz w:val="20"/>
          <w:szCs w:val="20"/>
          <w:lang w:val=""/>
        </w:rPr>
        <w:t>:</w:t>
      </w:r>
    </w:p>
    <w:p w:rsidR="001749C7" w:rsidRPr="00C8069D" w:rsidP="00CB0ABF" w14:paraId="1AADEB14" w14:textId="71AE9D4B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</w:t>
      </w:r>
      <w:r w:rsidRPr="00C8069D" w:rsidR="004F469F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de</w:t>
      </w:r>
      <w:r w:rsidRPr="00C8069D" w:rsidR="004F469F">
        <w:rPr>
          <w:sz w:val="20"/>
          <w:szCs w:val="20"/>
          <w:lang w:val=""/>
        </w:rPr>
        <w:t>l maestro</w:t>
      </w:r>
      <w:r w:rsidRPr="00C8069D">
        <w:rPr>
          <w:sz w:val="20"/>
          <w:szCs w:val="20"/>
          <w:lang w:val=""/>
        </w:rPr>
        <w:t xml:space="preserve"> en un</w:t>
      </w:r>
      <w:r w:rsidRPr="00C8069D" w:rsidR="008F1F83">
        <w:rPr>
          <w:sz w:val="20"/>
          <w:szCs w:val="20"/>
          <w:lang w:val=""/>
        </w:rPr>
        <w:t>a escuela de</w:t>
      </w:r>
      <w:r w:rsidRPr="00C8069D">
        <w:rPr>
          <w:sz w:val="20"/>
          <w:szCs w:val="20"/>
          <w:lang w:val=""/>
        </w:rPr>
        <w:t xml:space="preserve"> primaria o secundaria</w:t>
      </w:r>
    </w:p>
    <w:p w:rsidR="001749C7" w:rsidRPr="00C8069D" w:rsidP="00CB0ABF" w14:paraId="473E3669" w14:textId="52D541E1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cepcionista, a</w:t>
      </w:r>
      <w:r w:rsidRPr="00C8069D" w:rsidR="008F1F83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 o trabajador de apoyo de oficina</w:t>
      </w:r>
    </w:p>
    <w:p w:rsidR="001749C7" w:rsidRPr="00C8069D" w:rsidP="00CB0ABF" w14:paraId="41215A76" w14:textId="6B6F9CAD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serje o vigilante</w:t>
      </w:r>
    </w:p>
    <w:p w:rsidR="001749C7" w:rsidRPr="00C8069D" w:rsidP="00CB0ABF" w14:paraId="39C24678" w14:textId="5A4D237D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</w:t>
      </w:r>
      <w:r w:rsidRPr="00C8069D" w:rsidR="003911FC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o empleado de biblioteca</w:t>
      </w:r>
    </w:p>
    <w:p w:rsidR="006B4E4E" w:rsidRPr="00C8069D" w:rsidP="00CB0ABF" w14:paraId="5854B781" w14:textId="5C574894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Trabajador de servicio de comidas (incluye cocineros, ayudantes de cocina y otros a</w:t>
      </w:r>
      <w:r w:rsidRPr="00C8069D" w:rsidR="00CB3D4D">
        <w:rPr>
          <w:sz w:val="20"/>
          <w:szCs w:val="20"/>
          <w:lang w:val=""/>
        </w:rPr>
        <w:t>sistentes</w:t>
      </w:r>
      <w:r w:rsidRPr="00C8069D">
        <w:rPr>
          <w:sz w:val="20"/>
          <w:szCs w:val="20"/>
          <w:lang w:val=""/>
        </w:rPr>
        <w:t xml:space="preserve"> de cocina</w:t>
      </w:r>
      <w:r w:rsidRPr="00C8069D">
        <w:rPr>
          <w:sz w:val="20"/>
          <w:szCs w:val="20"/>
          <w:lang w:val=""/>
        </w:rPr>
        <w:t>)</w:t>
      </w:r>
    </w:p>
    <w:p w:rsidR="007A7C52" w:rsidRPr="00C8069D" w:rsidP="00CB0ABF" w14:paraId="1BE2547E" w14:textId="77777777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ductor de autobús</w:t>
      </w:r>
    </w:p>
    <w:p w:rsidR="001749C7" w:rsidRPr="00C8069D" w:rsidP="00CB0ABF" w14:paraId="4BED5316" w14:textId="5834F792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Instructor o responsable de un programa recreativo, deportivo o de mantenimiento físico</w:t>
      </w:r>
    </w:p>
    <w:p w:rsidR="00495F1F" w:rsidRPr="00C8069D" w:rsidP="00CB0ABF" w14:paraId="1FF82D01" w14:textId="6804D12F">
      <w:pPr>
        <w:pStyle w:val="A1-1stLeader"/>
        <w:rPr>
          <w:sz w:val="20"/>
          <w:szCs w:val="20"/>
          <w:lang w:val=""/>
        </w:rPr>
      </w:pPr>
      <w:bookmarkStart w:id="308" w:name="_Hlk169858386"/>
      <w:bookmarkEnd w:id="307"/>
      <w:r w:rsidRPr="00C8069D">
        <w:rPr>
          <w:sz w:val="20"/>
          <w:szCs w:val="20"/>
          <w:lang w:val=""/>
        </w:rPr>
        <w:t>Cuidador de niños</w:t>
      </w:r>
    </w:p>
    <w:p w:rsidR="00BD315B" w:rsidRPr="002F35AB" w:rsidP="00CB0ABF" w14:paraId="0A3C67E0" w14:textId="387C926E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r w:rsidRPr="002F35AB">
        <w:rPr>
          <w:sz w:val="20"/>
          <w:szCs w:val="20"/>
        </w:rPr>
        <w:t xml:space="preserve"> </w:t>
      </w:r>
      <w:bookmarkEnd w:id="308"/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6BEDCDB8" w14:textId="77777777">
      <w:pPr>
        <w:pStyle w:val="A1-1stLeader"/>
        <w:numPr>
          <w:ilvl w:val="0"/>
          <w:numId w:val="0"/>
        </w:numPr>
        <w:ind w:left="720"/>
        <w:rPr>
          <w:sz w:val="20"/>
          <w:szCs w:val="20"/>
        </w:rPr>
      </w:pPr>
    </w:p>
    <w:p w:rsidR="00BD315B" w:rsidRPr="00665D0A" w:rsidP="00CB0ABF" w14:paraId="4A69A882" w14:textId="1D2449BF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09" w:name="_Hlk169858430"/>
      <w:r w:rsidRPr="00665D0A">
        <w:rPr>
          <w:b/>
          <w:sz w:val="20"/>
          <w:szCs w:val="20"/>
          <w:lang w:val=""/>
        </w:rPr>
        <w:t>Servicios de publicación/grabación, radiodifusión, telecomunicaciones o datos/información</w:t>
      </w:r>
    </w:p>
    <w:p w:rsidR="00BD315B" w:rsidRPr="00665D0A" w:rsidP="00B43667" w14:paraId="085507C2" w14:textId="08BAC33F">
      <w:pPr>
        <w:spacing w:after="200" w:line="276" w:lineRule="auto"/>
        <w:rPr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usted es principalmente</w:t>
      </w:r>
      <w:r w:rsidRPr="00665D0A">
        <w:rPr>
          <w:b/>
          <w:sz w:val="20"/>
          <w:szCs w:val="20"/>
          <w:lang w:val=""/>
        </w:rPr>
        <w:t>:</w:t>
      </w:r>
    </w:p>
    <w:p w:rsidR="00E8755E" w:rsidRPr="00665D0A" w:rsidP="00CB0ABF" w14:paraId="49A16D8E" w14:textId="72476123">
      <w:pPr>
        <w:pStyle w:val="A1-1stLeader"/>
        <w:ind w:hanging="2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Instalador o reparador de líneas de telecomunicaciones</w:t>
      </w:r>
      <w:r w:rsidRPr="00665D0A" w:rsidR="00BD315B">
        <w:rPr>
          <w:sz w:val="20"/>
          <w:szCs w:val="20"/>
          <w:lang w:val=""/>
        </w:rPr>
        <w:tab/>
      </w:r>
    </w:p>
    <w:p w:rsidR="00BD315B" w:rsidRPr="00665D0A" w:rsidP="00CB0ABF" w14:paraId="411746FD" w14:textId="777E791B">
      <w:pPr>
        <w:pStyle w:val="A1-1stLeader"/>
        <w:ind w:hanging="27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presentante de servicio al cliente</w:t>
      </w:r>
    </w:p>
    <w:p w:rsidR="00BD315B" w:rsidRPr="00C8069D" w:rsidP="00CB0ABF" w14:paraId="4556C566" w14:textId="0B774A84">
      <w:pPr>
        <w:pStyle w:val="A1-1stLeader"/>
        <w:ind w:hanging="27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Vendedor o representante de cuentas</w:t>
      </w:r>
    </w:p>
    <w:p w:rsidR="00BD315B" w:rsidRPr="00C8069D" w:rsidP="00CB0ABF" w14:paraId="2CDFADD3" w14:textId="1B882B43">
      <w:pPr>
        <w:pStyle w:val="A1-1stLeader"/>
        <w:ind w:hanging="27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</w:t>
      </w:r>
      <w:r w:rsidRPr="00C8069D" w:rsidR="007F04AA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o empleado de biblioteca</w:t>
      </w:r>
    </w:p>
    <w:p w:rsidR="00BD315B" w:rsidRPr="00C8069D" w:rsidP="00CB0ABF" w14:paraId="1C1C5457" w14:textId="63DD8E45">
      <w:pPr>
        <w:pStyle w:val="A1-1stLeader"/>
        <w:ind w:hanging="27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mpleado de entrada de datos</w:t>
      </w:r>
    </w:p>
    <w:p w:rsidR="00BD315B" w:rsidRPr="00C8069D" w:rsidP="00CB0ABF" w14:paraId="05DC5B89" w14:textId="2C0EE913">
      <w:pPr>
        <w:pStyle w:val="A1-1stLeader"/>
        <w:ind w:hanging="27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rreo, mensajero o repartidor a domicilio</w:t>
      </w:r>
      <w:r w:rsidRPr="00C8069D" w:rsidR="004F2108">
        <w:rPr>
          <w:sz w:val="20"/>
          <w:szCs w:val="20"/>
          <w:lang w:val=""/>
        </w:rPr>
        <w:t xml:space="preserve"> (distribuidor puerta a puerta)</w:t>
      </w:r>
    </w:p>
    <w:p w:rsidR="00BD315B" w:rsidRPr="002F35AB" w:rsidP="00CB0ABF" w14:paraId="7D550A39" w14:textId="29DFCFD0">
      <w:pPr>
        <w:pStyle w:val="A1-1stLeader"/>
        <w:ind w:hanging="27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09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547E81CC" w14:textId="77777777">
      <w:pPr>
        <w:pStyle w:val="A1-1stLeader"/>
        <w:numPr>
          <w:ilvl w:val="0"/>
          <w:numId w:val="0"/>
        </w:numPr>
        <w:ind w:left="720"/>
        <w:rPr>
          <w:sz w:val="20"/>
          <w:szCs w:val="20"/>
        </w:rPr>
      </w:pPr>
    </w:p>
    <w:p w:rsidR="00BD315B" w:rsidRPr="00665D0A" w:rsidP="00CB0ABF" w14:paraId="42761FB9" w14:textId="54FAE8BA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10" w:name="_Hlk169858458"/>
      <w:r w:rsidRPr="00665D0A">
        <w:rPr>
          <w:b/>
          <w:sz w:val="20"/>
          <w:szCs w:val="20"/>
          <w:lang w:val=""/>
        </w:rPr>
        <w:t>Entretenimiento, artes escénicas, deportes o actividades recreativas</w:t>
      </w:r>
    </w:p>
    <w:p w:rsidR="00BD315B" w:rsidRPr="00665D0A" w:rsidP="00BD315B" w14:paraId="48ABCF27" w14:textId="423D2671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E8755E" w:rsidRPr="00C8069D" w:rsidP="00CB0ABF" w14:paraId="655BB3AE" w14:textId="2056FF9D">
      <w:pPr>
        <w:pStyle w:val="A1-1stLeader"/>
        <w:ind w:left="81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Instructor o líder en un programa recreativo, deportivo o de acondicionamiento físico</w:t>
      </w:r>
    </w:p>
    <w:p w:rsidR="00BD315B" w:rsidRPr="00C8069D" w:rsidP="00CB0ABF" w14:paraId="0F6C6A5C" w14:textId="51F0667B">
      <w:pPr>
        <w:pStyle w:val="A1-1stLeader"/>
        <w:ind w:left="81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Operador/a</w:t>
      </w:r>
      <w:r w:rsidRPr="00C8069D" w:rsidR="00C1598C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en una instalación recreativa, de diversión o deportiva</w:t>
      </w:r>
    </w:p>
    <w:p w:rsidR="00803A52" w:rsidRPr="00C8069D" w:rsidP="00CB0ABF" w14:paraId="618707AE" w14:textId="77777777">
      <w:pPr>
        <w:pStyle w:val="A1-1stLeader"/>
        <w:ind w:left="81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ajero</w:t>
      </w:r>
    </w:p>
    <w:p w:rsidR="00E8755E" w:rsidRPr="00C8069D" w:rsidP="00CB0ABF" w14:paraId="34D55518" w14:textId="4C639EBA">
      <w:pPr>
        <w:pStyle w:val="A1-1stLeader"/>
        <w:ind w:left="81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Obrero de jardinería o mantenimiento de terrenos</w:t>
      </w:r>
    </w:p>
    <w:p w:rsidR="00E8755E" w:rsidRPr="00C8069D" w:rsidP="00CB0ABF" w14:paraId="1CC5D4A3" w14:textId="0E985EEB">
      <w:pPr>
        <w:pStyle w:val="A1-1stLeader"/>
        <w:ind w:left="81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ncargado de la limpieza</w:t>
      </w:r>
      <w:r w:rsidRPr="00C8069D" w:rsidR="00C63F4F">
        <w:rPr>
          <w:sz w:val="20"/>
          <w:szCs w:val="20"/>
          <w:lang w:val=""/>
        </w:rPr>
        <w:t xml:space="preserve"> o conserje</w:t>
      </w:r>
    </w:p>
    <w:p w:rsidR="00BD315B" w:rsidRPr="00C8069D" w:rsidP="00CB0ABF" w14:paraId="1D6F938D" w14:textId="2E19BDD7">
      <w:pPr>
        <w:pStyle w:val="A1-1stLeader"/>
        <w:ind w:left="81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Mesero</w:t>
      </w:r>
      <w:r w:rsidRPr="00C8069D" w:rsidR="002674F6">
        <w:rPr>
          <w:sz w:val="20"/>
          <w:szCs w:val="20"/>
          <w:lang w:val=""/>
        </w:rPr>
        <w:t xml:space="preserve"> o empleado </w:t>
      </w:r>
      <w:r w:rsidRPr="00C8069D" w:rsidR="00083BDA">
        <w:rPr>
          <w:sz w:val="20"/>
          <w:szCs w:val="20"/>
          <w:lang w:val=""/>
        </w:rPr>
        <w:t>en el</w:t>
      </w:r>
      <w:r w:rsidRPr="00C8069D" w:rsidR="002674F6">
        <w:rPr>
          <w:sz w:val="20"/>
          <w:szCs w:val="20"/>
          <w:lang w:val=""/>
        </w:rPr>
        <w:t xml:space="preserve"> mostrador </w:t>
      </w:r>
      <w:r w:rsidRPr="00C8069D" w:rsidR="00083BDA">
        <w:rPr>
          <w:sz w:val="20"/>
          <w:szCs w:val="20"/>
          <w:lang w:val=""/>
        </w:rPr>
        <w:t>(</w:t>
      </w:r>
      <w:r w:rsidRPr="00C8069D" w:rsidR="00083BDA">
        <w:rPr>
          <w:sz w:val="20"/>
          <w:szCs w:val="20"/>
          <w:lang w:val=""/>
        </w:rPr>
        <w:t>counter</w:t>
      </w:r>
      <w:r w:rsidRPr="00C8069D" w:rsidR="00083BDA">
        <w:rPr>
          <w:sz w:val="20"/>
          <w:szCs w:val="20"/>
          <w:lang w:val=""/>
        </w:rPr>
        <w:t xml:space="preserve">) </w:t>
      </w:r>
      <w:r w:rsidRPr="00C8069D" w:rsidR="002674F6">
        <w:rPr>
          <w:sz w:val="20"/>
          <w:szCs w:val="20"/>
          <w:lang w:val=""/>
        </w:rPr>
        <w:t xml:space="preserve">de </w:t>
      </w:r>
      <w:r w:rsidRPr="00C8069D" w:rsidR="00083BDA">
        <w:rPr>
          <w:sz w:val="20"/>
          <w:szCs w:val="20"/>
          <w:lang w:val=""/>
        </w:rPr>
        <w:t xml:space="preserve">la </w:t>
      </w:r>
      <w:r w:rsidRPr="00C8069D" w:rsidR="002674F6">
        <w:rPr>
          <w:sz w:val="20"/>
          <w:szCs w:val="20"/>
          <w:lang w:val=""/>
        </w:rPr>
        <w:t>comida</w:t>
      </w:r>
    </w:p>
    <w:p w:rsidR="00BD315B" w:rsidRPr="00C8069D" w:rsidP="00CB0ABF" w14:paraId="29BC9DA5" w14:textId="35B5BB91">
      <w:pPr>
        <w:pStyle w:val="A1-1stLeader"/>
        <w:ind w:left="81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yudante de cocina, camarero, lavaplatos u otros trabajadores de apoyo de servicios aliment</w:t>
      </w:r>
      <w:r w:rsidRPr="00C8069D" w:rsidR="009A1D8D">
        <w:rPr>
          <w:sz w:val="20"/>
          <w:szCs w:val="20"/>
          <w:lang w:val=""/>
        </w:rPr>
        <w:t>arios</w:t>
      </w:r>
    </w:p>
    <w:p w:rsidR="00BD315B" w:rsidRPr="00665D0A" w:rsidP="00CB0ABF" w14:paraId="0845B914" w14:textId="58AC29DB">
      <w:pPr>
        <w:pStyle w:val="A1-1stLeader"/>
        <w:ind w:left="81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uidador de niños</w:t>
      </w:r>
    </w:p>
    <w:p w:rsidR="00BD315B" w:rsidRPr="002F35AB" w:rsidP="00CB0ABF" w14:paraId="24AE5507" w14:textId="0D829F5C">
      <w:pPr>
        <w:pStyle w:val="A1-1stLeader"/>
        <w:ind w:left="81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10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5BDCF027" w14:textId="77777777">
      <w:pPr>
        <w:pStyle w:val="A1-1stLeader"/>
        <w:numPr>
          <w:ilvl w:val="0"/>
          <w:numId w:val="0"/>
        </w:numPr>
        <w:ind w:left="810"/>
        <w:rPr>
          <w:sz w:val="20"/>
          <w:szCs w:val="20"/>
        </w:rPr>
      </w:pPr>
    </w:p>
    <w:p w:rsidR="00BD315B" w:rsidRPr="00665D0A" w:rsidP="00CB0ABF" w14:paraId="4F00AB35" w14:textId="2C94B2EE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11" w:name="_Hlk169858477"/>
      <w:bookmarkStart w:id="312" w:name="_Hlk155973294"/>
      <w:r w:rsidRPr="00665D0A">
        <w:rPr>
          <w:b/>
          <w:sz w:val="20"/>
          <w:szCs w:val="20"/>
          <w:lang w:val=""/>
        </w:rPr>
        <w:t>Agricultura, silvicultura</w:t>
      </w:r>
      <w:r w:rsidRPr="00665D0A" w:rsidR="0001077F">
        <w:rPr>
          <w:rFonts w:cs="Arial"/>
          <w:b/>
          <w:bCs/>
          <w:sz w:val="20"/>
          <w:szCs w:val="20"/>
          <w:lang w:val=""/>
        </w:rPr>
        <w:t xml:space="preserve"> (</w:t>
      </w:r>
      <w:r w:rsidRPr="00665D0A" w:rsidR="00517490">
        <w:rPr>
          <w:rFonts w:cs="Arial"/>
          <w:b/>
          <w:bCs/>
          <w:sz w:val="20"/>
          <w:szCs w:val="20"/>
          <w:lang w:val=""/>
        </w:rPr>
        <w:t>trabajo forestal)</w:t>
      </w:r>
      <w:r w:rsidRPr="00665D0A">
        <w:rPr>
          <w:rFonts w:cs="Arial"/>
          <w:b/>
          <w:bCs/>
          <w:sz w:val="20"/>
          <w:szCs w:val="20"/>
          <w:lang w:val=""/>
        </w:rPr>
        <w:t>,</w:t>
      </w:r>
      <w:r w:rsidRPr="00665D0A">
        <w:rPr>
          <w:b/>
          <w:sz w:val="20"/>
          <w:szCs w:val="20"/>
          <w:lang w:val=""/>
        </w:rPr>
        <w:t xml:space="preserve"> pesca o caza</w:t>
      </w:r>
    </w:p>
    <w:p w:rsidR="00BD315B" w:rsidRPr="00665D0A" w:rsidP="00614329" w14:paraId="2556EBEF" w14:textId="50AC9754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BD315B" w:rsidRPr="00665D0A" w:rsidP="00CB0ABF" w14:paraId="12A5E447" w14:textId="21EAC7F0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Obrero agrícola general</w:t>
      </w:r>
    </w:p>
    <w:p w:rsidR="00BD315B" w:rsidRPr="00665D0A" w:rsidP="00CB0ABF" w14:paraId="013330F8" w14:textId="359A096A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sechador</w:t>
      </w:r>
    </w:p>
    <w:p w:rsidR="00BD315B" w:rsidRPr="00665D0A" w:rsidP="00CB0ABF" w14:paraId="23EA3DE9" w14:textId="36EB10D4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Trabajador de vivero o invernadero</w:t>
      </w:r>
    </w:p>
    <w:p w:rsidR="00BD315B" w:rsidRPr="00665D0A" w:rsidP="00CB0ABF" w14:paraId="6C55E6BD" w14:textId="0160A22E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Ganadero</w:t>
      </w:r>
    </w:p>
    <w:p w:rsidR="00BD315B" w:rsidRPr="00C8069D" w:rsidP="00CB0ABF" w14:paraId="3681D6DC" w14:textId="0E1B649B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Leñador, operador de motosierra o de </w:t>
      </w:r>
      <w:r w:rsidRPr="00C8069D">
        <w:rPr>
          <w:sz w:val="20"/>
          <w:szCs w:val="20"/>
          <w:lang w:val=""/>
        </w:rPr>
        <w:t>skidder</w:t>
      </w:r>
    </w:p>
    <w:p w:rsidR="00BD315B" w:rsidRPr="00C8069D" w:rsidP="00CB0ABF" w14:paraId="4F61A9CB" w14:textId="41BFBC95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Man</w:t>
      </w:r>
      <w:r w:rsidRPr="00C8069D" w:rsidR="009B633A">
        <w:rPr>
          <w:sz w:val="20"/>
          <w:szCs w:val="20"/>
          <w:lang w:val=""/>
        </w:rPr>
        <w:t>ejador</w:t>
      </w:r>
      <w:r w:rsidRPr="00C8069D">
        <w:rPr>
          <w:sz w:val="20"/>
          <w:szCs w:val="20"/>
          <w:lang w:val=""/>
        </w:rPr>
        <w:t xml:space="preserve"> de materiales o trabajador en </w:t>
      </w:r>
      <w:r w:rsidRPr="00C8069D" w:rsidR="001E028D">
        <w:rPr>
          <w:sz w:val="20"/>
          <w:szCs w:val="20"/>
          <w:lang w:val=""/>
        </w:rPr>
        <w:t xml:space="preserve">enviar o recibir </w:t>
      </w:r>
      <w:r w:rsidRPr="00C8069D" w:rsidR="001E028D">
        <w:rPr>
          <w:sz w:val="20"/>
          <w:szCs w:val="20"/>
          <w:lang w:val=""/>
        </w:rPr>
        <w:t>mercancia</w:t>
      </w:r>
      <w:r w:rsidRPr="00C8069D">
        <w:rPr>
          <w:sz w:val="20"/>
          <w:szCs w:val="20"/>
          <w:lang w:val=""/>
        </w:rPr>
        <w:t xml:space="preserve"> o almacenamiento</w:t>
      </w:r>
    </w:p>
    <w:p w:rsidR="00F24C75" w:rsidRPr="00665D0A" w:rsidP="00CB0ABF" w14:paraId="659BB778" w14:textId="3A7D6812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ductor</w:t>
      </w:r>
      <w:r w:rsidRPr="00665D0A">
        <w:rPr>
          <w:sz w:val="20"/>
          <w:szCs w:val="20"/>
          <w:lang w:val=""/>
        </w:rPr>
        <w:t xml:space="preserve"> de camión</w:t>
      </w:r>
    </w:p>
    <w:p w:rsidR="00BD315B" w:rsidRPr="002F35AB" w:rsidP="00CB0ABF" w14:paraId="70BBA676" w14:textId="34005DB6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11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bookmarkEnd w:id="312"/>
    <w:p w:rsidR="00BD315B" w:rsidRPr="002F35AB" w:rsidP="00BD315B" w14:paraId="09A6FA39" w14:textId="77777777">
      <w:pPr>
        <w:rPr>
          <w:sz w:val="20"/>
          <w:szCs w:val="20"/>
        </w:rPr>
      </w:pPr>
    </w:p>
    <w:p w:rsidR="00BD315B" w:rsidRPr="00665D0A" w:rsidP="00CB0ABF" w14:paraId="65DA1FC4" w14:textId="35E2DF62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13" w:name="_Hlk169858496"/>
      <w:bookmarkStart w:id="314" w:name="_Hlk155973553"/>
      <w:r w:rsidRPr="00665D0A">
        <w:rPr>
          <w:b/>
          <w:sz w:val="20"/>
          <w:szCs w:val="20"/>
          <w:lang w:val=""/>
        </w:rPr>
        <w:t>Minería o extracción de petróleo o gas</w:t>
      </w:r>
    </w:p>
    <w:p w:rsidR="00BD315B" w:rsidRPr="00665D0A" w:rsidP="00614329" w14:paraId="6344FE08" w14:textId="27D79263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usted es principalmente</w:t>
      </w:r>
      <w:r w:rsidRPr="00665D0A">
        <w:rPr>
          <w:b/>
          <w:sz w:val="20"/>
          <w:szCs w:val="20"/>
          <w:lang w:val=""/>
        </w:rPr>
        <w:t>:</w:t>
      </w:r>
    </w:p>
    <w:p w:rsidR="00BD315B" w:rsidRPr="00665D0A" w:rsidP="00CB0ABF" w14:paraId="2BD83D3E" w14:textId="6BBD87B1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Minero</w:t>
      </w:r>
    </w:p>
    <w:p w:rsidR="00BD315B" w:rsidRPr="00665D0A" w:rsidP="00CB0ABF" w14:paraId="21B23995" w14:textId="68425B61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nductor de camión</w:t>
      </w:r>
    </w:p>
    <w:p w:rsidR="00BD315B" w:rsidRPr="00665D0A" w:rsidP="00CB0ABF" w14:paraId="4D57DC99" w14:textId="0C6C6CC2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Vendedor o representante de cuentas</w:t>
      </w:r>
    </w:p>
    <w:p w:rsidR="00BD315B" w:rsidRPr="00665D0A" w:rsidP="00CB0ABF" w14:paraId="3EB6C0C2" w14:textId="73B26CA1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cepcionista</w:t>
      </w:r>
      <w:r w:rsidRPr="00C8069D">
        <w:rPr>
          <w:sz w:val="20"/>
          <w:szCs w:val="20"/>
          <w:lang w:val=""/>
        </w:rPr>
        <w:t>, a</w:t>
      </w:r>
      <w:r w:rsidRPr="00C8069D" w:rsidR="002D6309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empleado de apoyo de oficina</w:t>
      </w:r>
    </w:p>
    <w:p w:rsidR="00BD315B" w:rsidRPr="002F35AB" w:rsidP="00CB0ABF" w14:paraId="18FBE94A" w14:textId="288D60C6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13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42783E64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BD315B" w:rsidRPr="00665D0A" w:rsidP="00CB0ABF" w14:paraId="13317595" w14:textId="59DFD3AB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15" w:name="_Hlk169858518"/>
      <w:bookmarkEnd w:id="314"/>
      <w:r w:rsidRPr="00665D0A">
        <w:rPr>
          <w:b/>
          <w:sz w:val="20"/>
          <w:szCs w:val="20"/>
          <w:lang w:val=""/>
        </w:rPr>
        <w:t>Servicios públicos, incluidos electricidad, gas y agua/alcantarillado</w:t>
      </w:r>
    </w:p>
    <w:p w:rsidR="00BD315B" w:rsidRPr="00665D0A" w:rsidP="00614329" w14:paraId="09543D09" w14:textId="14179D1C">
      <w:pPr>
        <w:spacing w:after="200" w:line="276" w:lineRule="auto"/>
        <w:rPr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A375E2" w:rsidRPr="00665D0A" w:rsidP="00CB0ABF" w14:paraId="17319371" w14:textId="730703A0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Trabajador de líneas o cables eléctricos</w:t>
      </w:r>
    </w:p>
    <w:p w:rsidR="00093F51" w:rsidRPr="00665D0A" w:rsidP="00CB0ABF" w14:paraId="20299B67" w14:textId="09A1F37B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presentante de servicio al cliente</w:t>
      </w:r>
    </w:p>
    <w:p w:rsidR="00093F51" w:rsidRPr="00665D0A" w:rsidP="00CB0ABF" w14:paraId="7D41967F" w14:textId="66CC5D00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istribuidor, operador o despachador de centrales eléctricas</w:t>
      </w:r>
    </w:p>
    <w:p w:rsidR="00093F51" w:rsidRPr="00C8069D" w:rsidP="00CB0ABF" w14:paraId="2872E0D4" w14:textId="586D1C4A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Operador de plantas y sistemas de tratamiento de agua o de residuos líquidos</w:t>
      </w:r>
    </w:p>
    <w:p w:rsidR="00BD315B" w:rsidRPr="00C8069D" w:rsidP="00CB0ABF" w14:paraId="0F241070" w14:textId="1EFE47CA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cepcionista, a</w:t>
      </w:r>
      <w:r w:rsidRPr="00C8069D" w:rsidR="008400B1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 o trabajador de apoyo de oficina</w:t>
      </w:r>
    </w:p>
    <w:p w:rsidR="00BD315B" w:rsidRPr="00C8069D" w:rsidP="00CB0ABF" w14:paraId="75974E8F" w14:textId="4C6F4C0A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Vigilante de seguridad o trabajador de servicios de seguridad</w:t>
      </w:r>
    </w:p>
    <w:p w:rsidR="00BD315B" w:rsidRPr="00C8069D" w:rsidP="00CB0ABF" w14:paraId="4AFD9880" w14:textId="79CA92DF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nserje</w:t>
      </w:r>
    </w:p>
    <w:p w:rsidR="00BD315B" w:rsidRPr="00C8069D" w:rsidP="00684B16" w14:paraId="7DD04EA6" w14:textId="67C6E8A7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Plomero</w:t>
      </w:r>
    </w:p>
    <w:p w:rsidR="00BD315B" w:rsidRPr="00665D0A" w:rsidP="00CB0ABF" w14:paraId="3B662294" w14:textId="31D2FC1F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Obrero</w:t>
      </w:r>
    </w:p>
    <w:p w:rsidR="00BD315B" w:rsidRPr="002F35AB" w:rsidP="00CB0ABF" w14:paraId="537894C3" w14:textId="35AFFAED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15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495F1F" w:rsidRPr="002F35AB" w:rsidP="00684B16" w14:paraId="0E7129A0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BD315B" w:rsidRPr="00665D0A" w:rsidP="00CB0ABF" w14:paraId="53EFD6AE" w14:textId="092B0E92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16" w:name="_Hlk169858544"/>
      <w:r w:rsidRPr="00665D0A">
        <w:rPr>
          <w:b/>
          <w:sz w:val="20"/>
          <w:szCs w:val="20"/>
          <w:lang w:val=""/>
        </w:rPr>
        <w:t xml:space="preserve">Administración de compañías </w:t>
      </w:r>
      <w:r w:rsidRPr="00665D0A" w:rsidR="00373FB0">
        <w:rPr>
          <w:b/>
          <w:sz w:val="20"/>
          <w:szCs w:val="20"/>
          <w:lang w:val=""/>
        </w:rPr>
        <w:t>o empresas</w:t>
      </w:r>
    </w:p>
    <w:p w:rsidR="00BD315B" w:rsidRPr="00665D0A" w:rsidP="00614329" w14:paraId="6074917D" w14:textId="2ACC278D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FE013E" w:rsidRPr="00C8069D" w:rsidP="00CB0ABF" w14:paraId="5ED9952C" w14:textId="129E7A41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</w:t>
      </w:r>
      <w:r w:rsidRPr="00C8069D">
        <w:rPr>
          <w:sz w:val="20"/>
          <w:szCs w:val="20"/>
          <w:lang w:val=""/>
        </w:rPr>
        <w:t>cepcionista, a</w:t>
      </w:r>
      <w:r w:rsidRPr="00C8069D" w:rsidR="00D21626">
        <w:rPr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 o empleado de apoyo de oficina</w:t>
      </w:r>
    </w:p>
    <w:p w:rsidR="00BD315B" w:rsidRPr="00C8069D" w:rsidP="00CB0ABF" w14:paraId="4C517C2A" w14:textId="64C4D5F8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mpleado financiero, </w:t>
      </w:r>
      <w:r w:rsidRPr="00C8069D" w:rsidR="00B245FF">
        <w:rPr>
          <w:sz w:val="20"/>
          <w:szCs w:val="20"/>
          <w:lang w:val=""/>
        </w:rPr>
        <w:t xml:space="preserve">de </w:t>
      </w:r>
      <w:r w:rsidRPr="00C8069D">
        <w:rPr>
          <w:sz w:val="20"/>
          <w:szCs w:val="20"/>
          <w:lang w:val=""/>
        </w:rPr>
        <w:t>contab</w:t>
      </w:r>
      <w:r w:rsidRPr="00C8069D" w:rsidR="00B245FF">
        <w:rPr>
          <w:sz w:val="20"/>
          <w:szCs w:val="20"/>
          <w:lang w:val=""/>
        </w:rPr>
        <w:t>ilidad</w:t>
      </w:r>
      <w:r w:rsidRPr="00C8069D">
        <w:rPr>
          <w:sz w:val="20"/>
          <w:szCs w:val="20"/>
          <w:lang w:val=""/>
        </w:rPr>
        <w:t xml:space="preserve"> o de facturación</w:t>
      </w:r>
    </w:p>
    <w:p w:rsidR="003219E0" w:rsidRPr="00C8069D" w:rsidP="00CB0ABF" w14:paraId="1D3228DF" w14:textId="54720732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Vigilante de seguridad</w:t>
      </w:r>
    </w:p>
    <w:p w:rsidR="003219E0" w:rsidRPr="00C8069D" w:rsidP="00CB0ABF" w14:paraId="18860B48" w14:textId="6E517A6F">
      <w:pPr>
        <w:pStyle w:val="A1-1stLeader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mpleado de</w:t>
      </w:r>
      <w:r w:rsidRPr="00C8069D" w:rsidR="00B245FF">
        <w:rPr>
          <w:sz w:val="20"/>
          <w:szCs w:val="20"/>
          <w:lang w:val=""/>
        </w:rPr>
        <w:t>l</w:t>
      </w:r>
      <w:r w:rsidRPr="00C8069D">
        <w:rPr>
          <w:sz w:val="20"/>
          <w:szCs w:val="20"/>
          <w:lang w:val=""/>
        </w:rPr>
        <w:t xml:space="preserve"> correo</w:t>
      </w:r>
    </w:p>
    <w:p w:rsidR="003219E0" w:rsidRPr="00665D0A" w:rsidP="00CB0ABF" w14:paraId="6040B608" w14:textId="22C947F8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Vendedor o representante de cuentas</w:t>
      </w:r>
    </w:p>
    <w:p w:rsidR="00BD315B" w:rsidRPr="00665D0A" w:rsidP="00CB0ABF" w14:paraId="0805F4DC" w14:textId="59812B66">
      <w:pPr>
        <w:pStyle w:val="A1-1stLeader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Empleado de entrada de datos</w:t>
      </w:r>
      <w:r w:rsidRPr="00665D0A">
        <w:rPr>
          <w:sz w:val="20"/>
          <w:szCs w:val="20"/>
          <w:lang w:val=""/>
        </w:rPr>
        <w:tab/>
      </w:r>
    </w:p>
    <w:p w:rsidR="00BD315B" w:rsidRPr="002F35AB" w:rsidP="00CB0ABF" w14:paraId="678F57F1" w14:textId="3681D222">
      <w:pPr>
        <w:pStyle w:val="A1-1stLeader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16"/>
      <w:r w:rsidRPr="002F35AB">
        <w:rPr>
          <w:sz w:val="20"/>
          <w:szCs w:val="20"/>
        </w:rPr>
        <w:t xml:space="preserve"> </w:t>
      </w:r>
      <w:r w:rsidRPr="00665D0A" w:rsidR="00614329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 w:rsidR="00614329">
        <w:rPr>
          <w:sz w:val="20"/>
          <w:szCs w:val="20"/>
          <w:highlight w:val="cyan"/>
        </w:rPr>
        <w:t xml:space="preserve"> GO TO OPEN-ENDED OCCUPATION Q</w:t>
      </w:r>
    </w:p>
    <w:p w:rsidR="00BD315B" w:rsidRPr="002F35AB" w:rsidP="00BD315B" w14:paraId="38BE8344" w14:textId="77777777">
      <w:pPr>
        <w:rPr>
          <w:sz w:val="20"/>
          <w:szCs w:val="20"/>
        </w:rPr>
      </w:pPr>
    </w:p>
    <w:p w:rsidR="00BD315B" w:rsidRPr="002F35AB" w:rsidP="00713FEA" w14:paraId="1C924103" w14:textId="1343D674">
      <w:pPr>
        <w:pStyle w:val="PlainText"/>
        <w:rPr>
          <w:rFonts w:ascii="Arial" w:hAnsi="Arial"/>
        </w:rPr>
      </w:pPr>
    </w:p>
    <w:p w:rsidR="00614329" w:rsidRPr="00665D0A" w:rsidP="00CB0ABF" w14:paraId="6E35009C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  <w:r w:rsidRPr="00665D0A">
        <w:rPr>
          <w:sz w:val="20"/>
          <w:szCs w:val="20"/>
          <w:highlight w:val="cyan"/>
          <w:lang w:val=""/>
        </w:rPr>
        <w:t>IF SOMETHING ELSE</w:t>
      </w:r>
    </w:p>
    <w:p w:rsidR="00614329" w:rsidRPr="00665D0A" w:rsidP="00614329" w14:paraId="026549E0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</w:p>
    <w:p w:rsidR="00614329" w:rsidRPr="00665D0A" w:rsidP="00614329" w14:paraId="02CFCAC1" w14:textId="0B7ABB6C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  <w:bookmarkStart w:id="317" w:name="_Hlk169858560"/>
      <w:r w:rsidRPr="00665D0A">
        <w:rPr>
          <w:sz w:val="20"/>
          <w:szCs w:val="20"/>
          <w:lang w:val=""/>
        </w:rPr>
        <w:t>¿Qué tipo de trabajo realiza en este trabajo</w:t>
      </w:r>
      <w:bookmarkEnd w:id="317"/>
      <w:r w:rsidRPr="00665D0A">
        <w:rPr>
          <w:sz w:val="20"/>
          <w:szCs w:val="20"/>
          <w:lang w:val=""/>
        </w:rPr>
        <w:t>?</w:t>
      </w:r>
    </w:p>
    <w:p w:rsidR="00614329" w:rsidRPr="00665D0A" w:rsidP="00614329" w14:paraId="78A20050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49530</wp:posOffset>
                </wp:positionV>
                <wp:extent cx="2354580" cy="1634490"/>
                <wp:effectExtent l="0" t="0" r="22860" b="1143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1634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614329" w14:textId="7777777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51" type="#_x0000_t202" style="width:185.9pt;height:110.6pt;margin-top:3.9pt;margin-left:0.9pt;mso-height-percent:200;mso-height-relative:margin;mso-width-percent:400;mso-width-relative:margin;mso-wrap-distance-bottom:3.6pt;mso-wrap-distance-left:9pt;mso-wrap-distance-right:9pt;mso-wrap-distance-top:3.6pt;mso-wrap-style:square;position:absolute;visibility:visible;v-text-anchor:top;z-index:251681792">
                <v:textbox style="mso-fit-shape-to-text:t">
                  <w:txbxContent>
                    <w:p w:rsidR="00D203EB" w:rsidP="00614329" w14:paraId="4ACD4D71" w14:textId="77777777"/>
                  </w:txbxContent>
                </v:textbox>
                <w10:wrap type="square"/>
              </v:shape>
            </w:pict>
          </mc:Fallback>
        </mc:AlternateContent>
      </w:r>
    </w:p>
    <w:p w:rsidR="00614329" w:rsidRPr="00665D0A" w:rsidP="00614329" w14:paraId="79F308B9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</w:p>
    <w:p w:rsidR="00614329" w:rsidRPr="00665D0A" w:rsidP="00614329" w14:paraId="7BA289BB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</w:p>
    <w:p w:rsidR="00614329" w:rsidRPr="00665D0A" w:rsidP="00614329" w14:paraId="258AB3C3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</w:p>
    <w:p w:rsidR="00614329" w:rsidRPr="00665D0A" w:rsidP="00614329" w14:paraId="551EF7CF" w14:textId="538E0B80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  <w:bookmarkStart w:id="318" w:name="_Hlk169858571"/>
      <w:r w:rsidRPr="00665D0A">
        <w:rPr>
          <w:sz w:val="20"/>
          <w:szCs w:val="20"/>
          <w:lang w:val=""/>
        </w:rPr>
        <w:t>¿Cuáles son las actividades o tareas más importantes de su trabajo</w:t>
      </w:r>
      <w:bookmarkEnd w:id="318"/>
      <w:r w:rsidRPr="00665D0A">
        <w:rPr>
          <w:sz w:val="20"/>
          <w:szCs w:val="20"/>
          <w:lang w:val=""/>
        </w:rPr>
        <w:t>?</w:t>
      </w:r>
    </w:p>
    <w:p w:rsidR="00614329" w:rsidRPr="00665D0A" w:rsidP="00614329" w14:paraId="2015B457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4935</wp:posOffset>
                </wp:positionV>
                <wp:extent cx="2354580" cy="1634490"/>
                <wp:effectExtent l="0" t="0" r="22860" b="11430"/>
                <wp:wrapSquare wrapText="bothSides"/>
                <wp:docPr id="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1634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614329" w14:textId="7777777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52" type="#_x0000_t202" style="width:185.9pt;height:110.6pt;margin-top:9.05pt;margin-left:0;mso-height-percent:200;mso-height-relative:margin;mso-width-percent:400;mso-width-relative:margin;mso-wrap-distance-bottom:3.6pt;mso-wrap-distance-left:9pt;mso-wrap-distance-right:9pt;mso-wrap-distance-top:3.6pt;mso-wrap-style:square;position:absolute;visibility:visible;v-text-anchor:top;z-index:251683840">
                <v:textbox style="mso-fit-shape-to-text:t">
                  <w:txbxContent>
                    <w:p w:rsidR="00D203EB" w:rsidP="00614329" w14:paraId="215EF221" w14:textId="77777777"/>
                  </w:txbxContent>
                </v:textbox>
                <w10:wrap type="square"/>
              </v:shape>
            </w:pict>
          </mc:Fallback>
        </mc:AlternateContent>
      </w:r>
    </w:p>
    <w:p w:rsidR="00614329" w:rsidRPr="00665D0A" w:rsidP="00614329" w14:paraId="7BB435E8" w14:textId="77777777">
      <w:pPr>
        <w:pStyle w:val="PlainText"/>
        <w:rPr>
          <w:rFonts w:ascii="Arial" w:hAnsi="Arial"/>
          <w:lang w:val=""/>
        </w:rPr>
      </w:pPr>
    </w:p>
    <w:p w:rsidR="00614329" w:rsidRPr="00665D0A" w:rsidP="00614329" w14:paraId="4B851059" w14:textId="77777777">
      <w:pPr>
        <w:pStyle w:val="PlainText"/>
        <w:rPr>
          <w:rFonts w:ascii="Arial" w:hAnsi="Arial"/>
          <w:lang w:val=""/>
        </w:rPr>
      </w:pPr>
    </w:p>
    <w:p w:rsidR="00614329" w:rsidRPr="00665D0A" w:rsidP="00713FEA" w14:paraId="2C86CF59" w14:textId="77777777">
      <w:pPr>
        <w:pStyle w:val="PlainText"/>
        <w:rPr>
          <w:lang w:val=""/>
        </w:rPr>
      </w:pPr>
    </w:p>
    <w:p w:rsidR="001159E5" w:rsidRPr="00665D0A" w:rsidP="00713FEA" w14:paraId="70FC0D8F" w14:textId="77777777">
      <w:pPr>
        <w:pStyle w:val="PlainText"/>
        <w:rPr>
          <w:lang w:val=""/>
        </w:rPr>
      </w:pPr>
    </w:p>
    <w:p w:rsidR="00495F1F" w:rsidRPr="00665D0A" w14:paraId="4151CA64" w14:textId="69E0B14B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ourier New" w:hAnsi="Courier New"/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br w:type="page"/>
      </w:r>
    </w:p>
    <w:p w:rsidR="001159E5" w:rsidRPr="00665D0A" w:rsidP="00380796" w14:paraId="7C3D45E8" w14:textId="53A86B33">
      <w:pPr>
        <w:pStyle w:val="Heading1"/>
        <w:rPr>
          <w:lang w:val=""/>
        </w:rPr>
      </w:pPr>
      <w:bookmarkStart w:id="319" w:name="_Toc184642970"/>
      <w:r>
        <w:rPr>
          <w:lang w:val=""/>
        </w:rPr>
        <w:t>APPENDIX</w:t>
      </w:r>
      <w:r w:rsidRPr="00665D0A">
        <w:rPr>
          <w:lang w:val=""/>
        </w:rPr>
        <w:t xml:space="preserve"> </w:t>
      </w:r>
      <w:r w:rsidRPr="00665D0A">
        <w:rPr>
          <w:lang w:val=""/>
        </w:rPr>
        <w:t>B</w:t>
      </w:r>
      <w:bookmarkEnd w:id="319"/>
    </w:p>
    <w:p w:rsidR="001159E5" w:rsidRPr="00665D0A" w:rsidP="00713FEA" w14:paraId="563B2882" w14:textId="77777777">
      <w:pPr>
        <w:pStyle w:val="PlainText"/>
        <w:rPr>
          <w:lang w:val=""/>
        </w:rPr>
      </w:pPr>
    </w:p>
    <w:p w:rsidR="001159E5" w:rsidRPr="00665D0A" w:rsidP="001159E5" w14:paraId="66BDAFE0" w14:textId="77777777">
      <w:pPr>
        <w:pStyle w:val="A1-1stLeader"/>
        <w:numPr>
          <w:ilvl w:val="0"/>
          <w:numId w:val="0"/>
        </w:numPr>
        <w:rPr>
          <w:rFonts w:cs="Arial"/>
          <w:b/>
          <w:bCs/>
          <w:sz w:val="20"/>
          <w:szCs w:val="20"/>
          <w:lang w:val=""/>
        </w:rPr>
      </w:pPr>
    </w:p>
    <w:p w:rsidR="001159E5" w:rsidRPr="00665D0A" w:rsidP="00CB0ABF" w14:paraId="161113B9" w14:textId="6BB7A767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20" w:name="_Hlk169858618"/>
      <w:r w:rsidRPr="00665D0A">
        <w:rPr>
          <w:b/>
          <w:sz w:val="20"/>
          <w:szCs w:val="20"/>
          <w:lang w:val=""/>
        </w:rPr>
        <w:t>Servicio de comidas (incluidos restaurantes, bares, comida rápida y cafeterías</w:t>
      </w:r>
      <w:r w:rsidRPr="00665D0A" w:rsidR="00D80803">
        <w:rPr>
          <w:b/>
          <w:sz w:val="20"/>
          <w:szCs w:val="20"/>
          <w:lang w:val=""/>
        </w:rPr>
        <w:t>)</w:t>
      </w:r>
    </w:p>
    <w:p w:rsidR="001159E5" w:rsidRPr="00665D0A" w:rsidP="001159E5" w14:paraId="282E508A" w14:textId="7C842ABC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495F1F" w:rsidRPr="00665D0A" w:rsidP="001159E5" w14:paraId="794DAAB9" w14:textId="77777777">
      <w:pPr>
        <w:rPr>
          <w:b/>
          <w:sz w:val="20"/>
          <w:szCs w:val="20"/>
          <w:lang w:val=""/>
        </w:rPr>
      </w:pPr>
    </w:p>
    <w:p w:rsidR="001159E5" w:rsidRPr="00665D0A" w:rsidP="00443B35" w14:paraId="13D477AE" w14:textId="098C605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Mesero, mesera o servidor</w:t>
      </w:r>
    </w:p>
    <w:p w:rsidR="001159E5" w:rsidRPr="00665D0A" w:rsidP="00443B35" w14:paraId="590014DE" w14:textId="59873C86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ocinero</w:t>
      </w:r>
    </w:p>
    <w:p w:rsidR="001159E5" w:rsidRPr="00665D0A" w:rsidP="00443B35" w14:paraId="732D6D80" w14:textId="7E4F69B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Preparador de alimentos</w:t>
      </w:r>
    </w:p>
    <w:p w:rsidR="001159E5" w:rsidRPr="00C8069D" w:rsidP="00443B35" w14:paraId="30CEB413" w14:textId="3D5764A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ajero</w:t>
      </w:r>
    </w:p>
    <w:p w:rsidR="001159E5" w:rsidRPr="00C8069D" w:rsidP="00443B35" w14:paraId="04DEF806" w14:textId="6BDAA31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antinero</w:t>
      </w:r>
      <w:r w:rsidRPr="00C8069D" w:rsidR="00583F02">
        <w:rPr>
          <w:rFonts w:cs="Arial"/>
          <w:sz w:val="20"/>
          <w:szCs w:val="20"/>
          <w:lang w:val=""/>
        </w:rPr>
        <w:t xml:space="preserve"> (</w:t>
      </w:r>
      <w:r w:rsidR="00C8069D">
        <w:rPr>
          <w:rFonts w:cs="Arial"/>
          <w:sz w:val="20"/>
          <w:szCs w:val="20"/>
          <w:lang w:val=""/>
        </w:rPr>
        <w:t>b</w:t>
      </w:r>
      <w:r w:rsidRPr="00C8069D" w:rsidR="00583F02">
        <w:rPr>
          <w:rFonts w:cs="Arial"/>
          <w:sz w:val="20"/>
          <w:szCs w:val="20"/>
          <w:lang w:val=""/>
        </w:rPr>
        <w:t>artender</w:t>
      </w:r>
      <w:r w:rsidRPr="00C8069D" w:rsidR="00583F02">
        <w:rPr>
          <w:rFonts w:cs="Arial"/>
          <w:sz w:val="20"/>
          <w:szCs w:val="20"/>
          <w:lang w:val=""/>
        </w:rPr>
        <w:t>)</w:t>
      </w:r>
    </w:p>
    <w:p w:rsidR="001159E5" w:rsidRPr="00C8069D" w:rsidP="00443B35" w14:paraId="78DDBDB7" w14:textId="46D2F161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Anfitrión o </w:t>
      </w:r>
      <w:r w:rsidRPr="00C8069D" w:rsidR="00D12EBE">
        <w:rPr>
          <w:rFonts w:cs="Arial"/>
          <w:sz w:val="20"/>
          <w:szCs w:val="20"/>
          <w:lang w:val=""/>
        </w:rPr>
        <w:t>anfitriona</w:t>
      </w:r>
    </w:p>
    <w:p w:rsidR="001159E5" w:rsidRPr="00C8069D" w:rsidP="00443B35" w14:paraId="6DC416E1" w14:textId="093CF52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Trabajador de comida rápida o </w:t>
      </w:r>
      <w:r w:rsidRPr="00C8069D" w:rsidR="00D12EBE">
        <w:rPr>
          <w:rFonts w:cs="Arial"/>
          <w:sz w:val="20"/>
          <w:szCs w:val="20"/>
          <w:lang w:val=""/>
        </w:rPr>
        <w:t xml:space="preserve">trabajador en el </w:t>
      </w:r>
      <w:r w:rsidRPr="00C8069D">
        <w:rPr>
          <w:sz w:val="20"/>
          <w:szCs w:val="20"/>
          <w:lang w:val=""/>
        </w:rPr>
        <w:t>mostrador</w:t>
      </w:r>
      <w:r w:rsidRPr="00C8069D" w:rsidR="00D12EBE">
        <w:rPr>
          <w:rFonts w:cs="Arial"/>
          <w:sz w:val="20"/>
          <w:szCs w:val="20"/>
          <w:lang w:val=""/>
        </w:rPr>
        <w:t xml:space="preserve"> (</w:t>
      </w:r>
      <w:r w:rsidRPr="00C8069D" w:rsidR="00D12EBE">
        <w:rPr>
          <w:rFonts w:cs="Arial"/>
          <w:sz w:val="20"/>
          <w:szCs w:val="20"/>
          <w:lang w:val=""/>
        </w:rPr>
        <w:t>counter</w:t>
      </w:r>
      <w:r w:rsidRPr="00C8069D" w:rsidR="00D12EBE">
        <w:rPr>
          <w:rFonts w:cs="Arial"/>
          <w:sz w:val="20"/>
          <w:szCs w:val="20"/>
          <w:lang w:val=""/>
        </w:rPr>
        <w:t>)</w:t>
      </w:r>
    </w:p>
    <w:p w:rsidR="001159E5" w:rsidRPr="00C8069D" w:rsidP="00443B35" w14:paraId="16AEAA41" w14:textId="5EA9E359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yudante de cocina, camarero, lavaplatos u otro trabajador de apoyo aliment</w:t>
      </w:r>
      <w:r w:rsidRPr="00C8069D" w:rsidR="009A1D8D">
        <w:rPr>
          <w:sz w:val="20"/>
          <w:szCs w:val="20"/>
          <w:lang w:val=""/>
        </w:rPr>
        <w:t>ario</w:t>
      </w:r>
    </w:p>
    <w:p w:rsidR="001159E5" w:rsidRPr="002F35AB" w:rsidP="00443B35" w14:paraId="45C64479" w14:textId="49F0E8E8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20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1159E5" w:rsidRPr="002F35AB" w:rsidP="001159E5" w14:paraId="623DAD06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1159E5" w:rsidRPr="00665D0A" w:rsidP="00CB0ABF" w14:paraId="73239B90" w14:textId="6D629A61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21" w:name="_Hlk169858644"/>
      <w:r w:rsidRPr="00665D0A">
        <w:rPr>
          <w:b/>
          <w:sz w:val="20"/>
          <w:szCs w:val="20"/>
          <w:lang w:val=""/>
        </w:rPr>
        <w:t>Tienda de abarrotes o supermercado</w:t>
      </w:r>
    </w:p>
    <w:p w:rsidR="001159E5" w:rsidRPr="00665D0A" w:rsidP="001159E5" w14:paraId="3813E218" w14:textId="5868E7D3">
      <w:pPr>
        <w:spacing w:after="200" w:line="276" w:lineRule="auto"/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1159E5" w:rsidRPr="00665D0A" w:rsidP="00443B35" w14:paraId="6DD57314" w14:textId="26B68481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ajero</w:t>
      </w:r>
    </w:p>
    <w:p w:rsidR="001159E5" w:rsidRPr="00C8069D" w:rsidP="00443B35" w14:paraId="30ACC798" w14:textId="48E641B8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Surtidor</w:t>
      </w:r>
      <w:r w:rsidRPr="00C8069D" w:rsidR="00D13BF3">
        <w:rPr>
          <w:rFonts w:cs="Arial"/>
          <w:sz w:val="20"/>
          <w:szCs w:val="20"/>
          <w:lang w:val=""/>
        </w:rPr>
        <w:t>/almacenaje</w:t>
      </w:r>
      <w:r w:rsidRPr="00C8069D" w:rsidR="00190C96">
        <w:rPr>
          <w:sz w:val="20"/>
          <w:szCs w:val="20"/>
          <w:lang w:val=""/>
        </w:rPr>
        <w:t xml:space="preserve"> </w:t>
      </w:r>
      <w:r w:rsidRPr="00C8069D">
        <w:rPr>
          <w:sz w:val="20"/>
          <w:szCs w:val="20"/>
          <w:lang w:val=""/>
        </w:rPr>
        <w:t>de estantes o encargado de pedidos</w:t>
      </w:r>
    </w:p>
    <w:p w:rsidR="001159E5" w:rsidRPr="00C8069D" w:rsidP="00443B35" w14:paraId="6F71D979" w14:textId="1365923D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presentante de servicio al cliente</w:t>
      </w:r>
    </w:p>
    <w:p w:rsidR="001159E5" w:rsidRPr="00C8069D" w:rsidP="00443B35" w14:paraId="7DB0ED31" w14:textId="2703076E">
      <w:pPr>
        <w:pStyle w:val="A1-1stLeader"/>
        <w:numPr>
          <w:ilvl w:val="0"/>
          <w:numId w:val="40"/>
        </w:numPr>
        <w:ind w:left="720"/>
        <w:rPr>
          <w:rFonts w:cs="Arial"/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 xml:space="preserve">Preparador de </w:t>
      </w:r>
      <w:r w:rsidRPr="00C8069D" w:rsidR="00CE67C2">
        <w:rPr>
          <w:rFonts w:cs="Arial"/>
          <w:sz w:val="20"/>
          <w:szCs w:val="20"/>
          <w:lang w:val=""/>
        </w:rPr>
        <w:t>comidas</w:t>
      </w:r>
    </w:p>
    <w:p w:rsidR="001159E5" w:rsidRPr="00C8069D" w:rsidP="00443B35" w14:paraId="078862EC" w14:textId="6A970002">
      <w:pPr>
        <w:pStyle w:val="A1-1stLeader"/>
        <w:numPr>
          <w:ilvl w:val="0"/>
          <w:numId w:val="40"/>
        </w:numPr>
        <w:ind w:left="720"/>
        <w:rPr>
          <w:rFonts w:cs="Arial"/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Cocinero o panadero</w:t>
      </w:r>
      <w:r w:rsidRPr="00C8069D">
        <w:rPr>
          <w:rFonts w:cs="Arial"/>
          <w:sz w:val="20"/>
          <w:szCs w:val="20"/>
          <w:lang w:val=""/>
        </w:rPr>
        <w:t xml:space="preserve"> </w:t>
      </w:r>
    </w:p>
    <w:p w:rsidR="001159E5" w:rsidRPr="00C8069D" w:rsidP="00443B35" w14:paraId="16479D6D" w14:textId="53DBE9F4">
      <w:pPr>
        <w:pStyle w:val="A1-1stLeader"/>
        <w:numPr>
          <w:ilvl w:val="0"/>
          <w:numId w:val="40"/>
        </w:numPr>
        <w:ind w:left="720"/>
        <w:rPr>
          <w:rFonts w:cs="Arial"/>
          <w:sz w:val="20"/>
          <w:szCs w:val="20"/>
          <w:lang w:val=""/>
        </w:rPr>
      </w:pPr>
      <w:r w:rsidRPr="00C8069D">
        <w:rPr>
          <w:rStyle w:val="Emphasis"/>
          <w:rFonts w:cs="Arial"/>
          <w:i w:val="0"/>
          <w:sz w:val="20"/>
          <w:szCs w:val="20"/>
          <w:shd w:val="clear" w:color="auto" w:fill="FFFFFF"/>
          <w:lang w:val=""/>
        </w:rPr>
        <w:t>Carnicero u otro trabajador de procesamiento de carne, aves o pescado</w:t>
      </w:r>
    </w:p>
    <w:p w:rsidR="001159E5" w:rsidRPr="002F35AB" w:rsidP="00443B35" w14:paraId="546F2016" w14:textId="269361BA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21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1159E5" w:rsidRPr="002F35AB" w:rsidP="001159E5" w14:paraId="462EBC64" w14:textId="77777777">
      <w:pPr>
        <w:pStyle w:val="A1-1stLeader"/>
        <w:numPr>
          <w:ilvl w:val="0"/>
          <w:numId w:val="0"/>
        </w:numPr>
        <w:ind w:left="720"/>
        <w:rPr>
          <w:sz w:val="20"/>
          <w:szCs w:val="20"/>
        </w:rPr>
      </w:pPr>
    </w:p>
    <w:p w:rsidR="001159E5" w:rsidRPr="00665D0A" w:rsidP="00CB0ABF" w14:paraId="09FE1E59" w14:textId="4CD8B30A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22" w:name="_Hlk169858661"/>
      <w:r w:rsidRPr="00665D0A">
        <w:rPr>
          <w:b/>
          <w:sz w:val="20"/>
          <w:szCs w:val="20"/>
          <w:lang w:val=""/>
        </w:rPr>
        <w:t>Tiendas al por menor</w:t>
      </w:r>
    </w:p>
    <w:p w:rsidR="001159E5" w:rsidRPr="00665D0A" w:rsidP="001159E5" w14:paraId="74DF03E3" w14:textId="207E435C">
      <w:pPr>
        <w:spacing w:after="200" w:line="276" w:lineRule="auto"/>
        <w:rPr>
          <w:b/>
          <w:sz w:val="20"/>
          <w:szCs w:val="20"/>
          <w:lang w:val=""/>
        </w:rPr>
      </w:pPr>
      <w:bookmarkStart w:id="323" w:name="_Hlk162867040"/>
      <w:r w:rsidRPr="00665D0A">
        <w:rPr>
          <w:b/>
          <w:sz w:val="20"/>
          <w:szCs w:val="20"/>
          <w:lang w:val=""/>
        </w:rPr>
        <w:t xml:space="preserve">En este trabajo, </w:t>
      </w:r>
      <w:r w:rsidRPr="00665D0A" w:rsidR="00CE67C2">
        <w:rPr>
          <w:b/>
          <w:sz w:val="20"/>
          <w:szCs w:val="20"/>
          <w:lang w:val=""/>
        </w:rPr>
        <w:t xml:space="preserve">es usted </w:t>
      </w:r>
      <w:r w:rsidRPr="00665D0A">
        <w:rPr>
          <w:b/>
          <w:sz w:val="20"/>
          <w:szCs w:val="20"/>
          <w:lang w:val=""/>
        </w:rPr>
        <w:t>principalmente</w:t>
      </w:r>
      <w:r w:rsidRPr="00665D0A">
        <w:rPr>
          <w:b/>
          <w:sz w:val="20"/>
          <w:szCs w:val="20"/>
          <w:lang w:val=""/>
        </w:rPr>
        <w:t>:</w:t>
      </w:r>
    </w:p>
    <w:p w:rsidR="001159E5" w:rsidRPr="00665D0A" w:rsidP="00443B35" w14:paraId="2AA50737" w14:textId="1B9F12C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Vendedor</w:t>
      </w:r>
    </w:p>
    <w:p w:rsidR="001159E5" w:rsidRPr="00665D0A" w:rsidP="00443B35" w14:paraId="18128440" w14:textId="5E1005E3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Ca</w:t>
      </w:r>
      <w:r w:rsidRPr="00665D0A" w:rsidR="00022F19">
        <w:rPr>
          <w:sz w:val="20"/>
          <w:szCs w:val="20"/>
          <w:lang w:val=""/>
        </w:rPr>
        <w:t>je</w:t>
      </w:r>
      <w:r w:rsidRPr="00665D0A">
        <w:rPr>
          <w:sz w:val="20"/>
          <w:szCs w:val="20"/>
          <w:lang w:val=""/>
        </w:rPr>
        <w:t>r</w:t>
      </w:r>
      <w:r w:rsidRPr="00665D0A" w:rsidR="00022F19">
        <w:rPr>
          <w:sz w:val="20"/>
          <w:szCs w:val="20"/>
          <w:lang w:val=""/>
        </w:rPr>
        <w:t>o</w:t>
      </w:r>
    </w:p>
    <w:p w:rsidR="001159E5" w:rsidRPr="00C8069D" w:rsidP="00443B35" w14:paraId="196858BB" w14:textId="3C4A665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Surtidor</w:t>
      </w:r>
      <w:r w:rsidRPr="00C8069D" w:rsidR="00816F31">
        <w:rPr>
          <w:rFonts w:cs="Arial"/>
          <w:sz w:val="20"/>
          <w:szCs w:val="20"/>
          <w:lang w:val=""/>
        </w:rPr>
        <w:t>/almacenaje</w:t>
      </w:r>
      <w:r w:rsidRPr="00C8069D">
        <w:rPr>
          <w:sz w:val="20"/>
          <w:szCs w:val="20"/>
          <w:lang w:val=""/>
        </w:rPr>
        <w:t xml:space="preserve"> de estantes o encargado de pedidos</w:t>
      </w:r>
    </w:p>
    <w:p w:rsidR="001159E5" w:rsidRPr="00C8069D" w:rsidP="00443B35" w14:paraId="5320AA5D" w14:textId="75F77C8C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Representante de servicio al cliente</w:t>
      </w:r>
    </w:p>
    <w:p w:rsidR="001159E5" w:rsidRPr="002F35AB" w:rsidP="00443B35" w14:paraId="2734A6FA" w14:textId="459EBE68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22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bookmarkEnd w:id="323"/>
    <w:p w:rsidR="001159E5" w:rsidRPr="002F35AB" w:rsidP="001159E5" w14:paraId="29F67B98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1159E5" w:rsidRPr="00665D0A" w:rsidP="00CB0ABF" w14:paraId="6FF04797" w14:textId="75FB7B03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24" w:name="_Hlk169858683"/>
      <w:r w:rsidRPr="00665D0A">
        <w:rPr>
          <w:b/>
          <w:sz w:val="20"/>
          <w:szCs w:val="20"/>
          <w:lang w:val=""/>
        </w:rPr>
        <w:t>Hotel o</w:t>
      </w:r>
      <w:r w:rsidRPr="00665D0A">
        <w:rPr>
          <w:b/>
          <w:sz w:val="20"/>
          <w:szCs w:val="20"/>
          <w:lang w:val=""/>
        </w:rPr>
        <w:t xml:space="preserve"> motel</w:t>
      </w:r>
    </w:p>
    <w:p w:rsidR="001159E5" w:rsidRPr="00665D0A" w:rsidP="001159E5" w14:paraId="6FF74FBB" w14:textId="61A197F7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 xml:space="preserve">En este trabajo, </w:t>
      </w:r>
      <w:r w:rsidRPr="00665D0A" w:rsidR="00CE67C2">
        <w:rPr>
          <w:b/>
          <w:sz w:val="20"/>
          <w:szCs w:val="20"/>
          <w:lang w:val=""/>
        </w:rPr>
        <w:t>es usted</w:t>
      </w:r>
      <w:r w:rsidRPr="00665D0A">
        <w:rPr>
          <w:b/>
          <w:sz w:val="20"/>
          <w:szCs w:val="20"/>
          <w:lang w:val=""/>
        </w:rPr>
        <w:t xml:space="preserve"> principalmente</w:t>
      </w:r>
      <w:r w:rsidRPr="00665D0A">
        <w:rPr>
          <w:b/>
          <w:sz w:val="20"/>
          <w:szCs w:val="20"/>
          <w:lang w:val=""/>
        </w:rPr>
        <w:t>:</w:t>
      </w:r>
    </w:p>
    <w:p w:rsidR="00495F1F" w:rsidRPr="00665D0A" w:rsidP="001159E5" w14:paraId="27D1EBBD" w14:textId="77777777">
      <w:pPr>
        <w:rPr>
          <w:b/>
          <w:sz w:val="20"/>
          <w:szCs w:val="20"/>
          <w:lang w:val=""/>
        </w:rPr>
      </w:pPr>
    </w:p>
    <w:p w:rsidR="001159E5" w:rsidRPr="00C8069D" w:rsidP="00443B35" w14:paraId="7DBABE14" w14:textId="2582F639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Señora de servicio</w:t>
      </w:r>
      <w:r w:rsidRPr="00C8069D" w:rsidR="00926E0B">
        <w:rPr>
          <w:sz w:val="20"/>
          <w:szCs w:val="20"/>
          <w:lang w:val=""/>
        </w:rPr>
        <w:t xml:space="preserve"> o ama de llaves</w:t>
      </w:r>
    </w:p>
    <w:p w:rsidR="001159E5" w:rsidRPr="00C8069D" w:rsidP="00443B35" w14:paraId="001AFCEE" w14:textId="6602B7F6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mpleado de recepción de hotel</w:t>
      </w:r>
    </w:p>
    <w:p w:rsidR="001159E5" w:rsidRPr="00C8069D" w:rsidP="00443B35" w14:paraId="2665ED16" w14:textId="2C2CB656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Conserje o </w:t>
      </w:r>
      <w:r w:rsidRPr="00C8069D" w:rsidR="00A62756">
        <w:rPr>
          <w:rFonts w:cs="Arial"/>
          <w:sz w:val="20"/>
          <w:szCs w:val="20"/>
          <w:lang w:val=""/>
        </w:rPr>
        <w:t>encargado de la limpieza</w:t>
      </w:r>
      <w:r w:rsidRPr="00C8069D">
        <w:rPr>
          <w:sz w:val="20"/>
          <w:szCs w:val="20"/>
          <w:lang w:val=""/>
        </w:rPr>
        <w:t xml:space="preserve"> de edificios</w:t>
      </w:r>
    </w:p>
    <w:p w:rsidR="001159E5" w:rsidRPr="00C8069D" w:rsidP="00443B35" w14:paraId="2F45286E" w14:textId="4A5BBB9C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mpleado </w:t>
      </w:r>
      <w:r w:rsidRPr="00C8069D">
        <w:rPr>
          <w:rFonts w:cs="Arial"/>
          <w:sz w:val="20"/>
          <w:szCs w:val="20"/>
          <w:lang w:val=""/>
        </w:rPr>
        <w:t>de</w:t>
      </w:r>
      <w:r w:rsidRPr="00C8069D" w:rsidR="00A62756">
        <w:rPr>
          <w:rFonts w:cs="Arial"/>
          <w:sz w:val="20"/>
          <w:szCs w:val="20"/>
          <w:lang w:val=""/>
        </w:rPr>
        <w:t>l</w:t>
      </w:r>
      <w:r w:rsidRPr="00C8069D">
        <w:rPr>
          <w:sz w:val="20"/>
          <w:szCs w:val="20"/>
          <w:lang w:val=""/>
        </w:rPr>
        <w:t xml:space="preserve"> mostrador</w:t>
      </w:r>
      <w:r w:rsidRPr="00C8069D" w:rsidR="00A62756">
        <w:rPr>
          <w:sz w:val="20"/>
          <w:szCs w:val="20"/>
          <w:lang w:val=""/>
        </w:rPr>
        <w:t xml:space="preserve"> </w:t>
      </w:r>
      <w:r w:rsidRPr="00C8069D" w:rsidR="00A62756">
        <w:rPr>
          <w:rFonts w:cs="Arial"/>
          <w:sz w:val="20"/>
          <w:szCs w:val="20"/>
          <w:lang w:val=""/>
        </w:rPr>
        <w:t>(</w:t>
      </w:r>
      <w:r w:rsidRPr="00C8069D" w:rsidR="00A62756">
        <w:rPr>
          <w:rFonts w:cs="Arial"/>
          <w:sz w:val="20"/>
          <w:szCs w:val="20"/>
          <w:lang w:val=""/>
        </w:rPr>
        <w:t>counter</w:t>
      </w:r>
      <w:r w:rsidRPr="00C8069D" w:rsidR="00A62756">
        <w:rPr>
          <w:rFonts w:cs="Arial"/>
          <w:sz w:val="20"/>
          <w:szCs w:val="20"/>
          <w:lang w:val=""/>
        </w:rPr>
        <w:t>)</w:t>
      </w:r>
      <w:r w:rsidRPr="00C8069D">
        <w:rPr>
          <w:rFonts w:cs="Arial"/>
          <w:sz w:val="20"/>
          <w:szCs w:val="20"/>
          <w:lang w:val=""/>
        </w:rPr>
        <w:t xml:space="preserve"> </w:t>
      </w:r>
      <w:r w:rsidRPr="00C8069D">
        <w:rPr>
          <w:sz w:val="20"/>
          <w:szCs w:val="20"/>
          <w:lang w:val=""/>
        </w:rPr>
        <w:t>o cajero</w:t>
      </w:r>
    </w:p>
    <w:p w:rsidR="001159E5" w:rsidRPr="00C8069D" w:rsidP="00443B35" w14:paraId="0B2CD81C" w14:textId="34F6496B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cinero</w:t>
      </w:r>
    </w:p>
    <w:p w:rsidR="001159E5" w:rsidRPr="00C8069D" w:rsidP="00443B35" w14:paraId="526B5CF9" w14:textId="7B2854B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Mesero, camarera o servidor</w:t>
      </w:r>
    </w:p>
    <w:p w:rsidR="001159E5" w:rsidRPr="00C8069D" w:rsidP="00443B35" w14:paraId="7BDA9C23" w14:textId="3C393C9E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Empleado financiero, </w:t>
      </w:r>
      <w:r w:rsidRPr="00C8069D" w:rsidR="002E4D95">
        <w:rPr>
          <w:rFonts w:cs="Arial"/>
          <w:sz w:val="20"/>
          <w:szCs w:val="20"/>
          <w:lang w:val=""/>
        </w:rPr>
        <w:t xml:space="preserve">de </w:t>
      </w:r>
      <w:r w:rsidRPr="00C8069D">
        <w:rPr>
          <w:rFonts w:cs="Arial"/>
          <w:sz w:val="20"/>
          <w:szCs w:val="20"/>
          <w:lang w:val=""/>
        </w:rPr>
        <w:t>contab</w:t>
      </w:r>
      <w:r w:rsidRPr="00C8069D" w:rsidR="002E4D95">
        <w:rPr>
          <w:rFonts w:cs="Arial"/>
          <w:sz w:val="20"/>
          <w:szCs w:val="20"/>
          <w:lang w:val=""/>
        </w:rPr>
        <w:t>ilidad</w:t>
      </w:r>
      <w:r w:rsidRPr="00C8069D">
        <w:rPr>
          <w:sz w:val="20"/>
          <w:szCs w:val="20"/>
          <w:lang w:val=""/>
        </w:rPr>
        <w:t xml:space="preserve"> o de facturación</w:t>
      </w:r>
    </w:p>
    <w:p w:rsidR="001159E5" w:rsidRPr="00C8069D" w:rsidP="00443B35" w14:paraId="0CA4E932" w14:textId="3A40C77A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Empleado de lavandería o tintorerí</w:t>
      </w:r>
      <w:r w:rsidRPr="00C8069D" w:rsidR="00CE67C2">
        <w:rPr>
          <w:sz w:val="20"/>
          <w:szCs w:val="20"/>
          <w:lang w:val=""/>
        </w:rPr>
        <w:t>a</w:t>
      </w:r>
    </w:p>
    <w:p w:rsidR="001159E5" w:rsidRPr="00665D0A" w:rsidP="00443B35" w14:paraId="78C1FAE6" w14:textId="3612A006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Portero de equipajes, botones o conserj</w:t>
      </w:r>
      <w:r w:rsidRPr="00665D0A">
        <w:rPr>
          <w:sz w:val="20"/>
          <w:szCs w:val="20"/>
          <w:lang w:val=""/>
        </w:rPr>
        <w:t>e</w:t>
      </w:r>
    </w:p>
    <w:p w:rsidR="001159E5" w:rsidRPr="002F35AB" w:rsidP="00443B35" w14:paraId="44C33587" w14:textId="2FC20C3D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24"/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1159E5" w:rsidRPr="002F35AB" w:rsidP="001159E5" w14:paraId="0FE94C25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1159E5" w:rsidRPr="00665D0A" w:rsidP="00CB0ABF" w14:paraId="041AE197" w14:textId="0BCE937F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25" w:name="_Hlk169858705"/>
      <w:r w:rsidRPr="00665D0A">
        <w:rPr>
          <w:b/>
          <w:sz w:val="20"/>
          <w:szCs w:val="20"/>
          <w:lang w:val=""/>
        </w:rPr>
        <w:t>Limpieza y mantenimiento de edificios</w:t>
      </w:r>
    </w:p>
    <w:p w:rsidR="001159E5" w:rsidRPr="00665D0A" w:rsidP="001159E5" w14:paraId="164D0F89" w14:textId="0A7AC15E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 xml:space="preserve">En este trabajo, </w:t>
      </w:r>
      <w:r w:rsidRPr="00665D0A" w:rsidR="00CE67C2">
        <w:rPr>
          <w:b/>
          <w:sz w:val="20"/>
          <w:szCs w:val="20"/>
          <w:lang w:val=""/>
        </w:rPr>
        <w:t>es usted</w:t>
      </w:r>
      <w:r w:rsidRPr="00665D0A">
        <w:rPr>
          <w:b/>
          <w:sz w:val="20"/>
          <w:szCs w:val="20"/>
          <w:lang w:val=""/>
        </w:rPr>
        <w:t xml:space="preserve"> principalmente</w:t>
      </w:r>
      <w:r w:rsidRPr="00665D0A">
        <w:rPr>
          <w:b/>
          <w:sz w:val="20"/>
          <w:szCs w:val="20"/>
          <w:lang w:val=""/>
        </w:rPr>
        <w:t>:</w:t>
      </w:r>
    </w:p>
    <w:p w:rsidR="00495F1F" w:rsidRPr="00665D0A" w:rsidP="001159E5" w14:paraId="44424DDC" w14:textId="77777777">
      <w:pPr>
        <w:rPr>
          <w:b/>
          <w:sz w:val="20"/>
          <w:szCs w:val="20"/>
          <w:lang w:val=""/>
        </w:rPr>
      </w:pPr>
    </w:p>
    <w:p w:rsidR="001159E5" w:rsidRPr="00C8069D" w:rsidP="00443B35" w14:paraId="2559BEA8" w14:textId="7AD75748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Conserje o </w:t>
      </w:r>
      <w:r w:rsidRPr="00C8069D" w:rsidR="002E4D95">
        <w:rPr>
          <w:rFonts w:cs="Arial"/>
          <w:sz w:val="20"/>
          <w:szCs w:val="20"/>
          <w:lang w:val=""/>
        </w:rPr>
        <w:t>encargado de la limpieza</w:t>
      </w:r>
      <w:r w:rsidRPr="00C8069D">
        <w:rPr>
          <w:sz w:val="20"/>
          <w:szCs w:val="20"/>
          <w:lang w:val=""/>
        </w:rPr>
        <w:t xml:space="preserve"> de edificios</w:t>
      </w:r>
    </w:p>
    <w:p w:rsidR="001159E5" w:rsidRPr="00C8069D" w:rsidP="00443B35" w14:paraId="7EF3FC3C" w14:textId="323C55D9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S</w:t>
      </w:r>
      <w:r w:rsidRPr="00C8069D" w:rsidR="002E4D95">
        <w:rPr>
          <w:rFonts w:cs="Arial"/>
          <w:sz w:val="20"/>
          <w:szCs w:val="20"/>
          <w:lang w:val=""/>
        </w:rPr>
        <w:t>eñora de servicio</w:t>
      </w:r>
      <w:r w:rsidRPr="00C8069D">
        <w:rPr>
          <w:sz w:val="20"/>
          <w:szCs w:val="20"/>
          <w:lang w:val=""/>
        </w:rPr>
        <w:t xml:space="preserve"> o ama de llaves</w:t>
      </w:r>
    </w:p>
    <w:p w:rsidR="001159E5" w:rsidRPr="00C8069D" w:rsidP="00443B35" w14:paraId="71207564" w14:textId="4FB646DD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Inspector</w:t>
      </w:r>
      <w:r w:rsidRPr="00C8069D">
        <w:rPr>
          <w:sz w:val="20"/>
          <w:szCs w:val="20"/>
          <w:lang w:val=""/>
        </w:rPr>
        <w:t xml:space="preserve"> </w:t>
      </w:r>
      <w:r w:rsidRPr="00C8069D" w:rsidR="00953B4F">
        <w:rPr>
          <w:sz w:val="20"/>
          <w:szCs w:val="20"/>
          <w:lang w:val=""/>
        </w:rPr>
        <w:t>de insectos</w:t>
      </w:r>
    </w:p>
    <w:p w:rsidR="001159E5" w:rsidRPr="00C8069D" w:rsidP="00443B35" w14:paraId="0544773E" w14:textId="69245232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Instala</w:t>
      </w:r>
      <w:r w:rsidRPr="00C8069D" w:rsidR="00D32165">
        <w:rPr>
          <w:rFonts w:cs="Arial"/>
          <w:sz w:val="20"/>
          <w:szCs w:val="20"/>
          <w:lang w:val=""/>
        </w:rPr>
        <w:t>, manti</w:t>
      </w:r>
      <w:r w:rsidRPr="00C8069D" w:rsidR="003A39DD">
        <w:rPr>
          <w:rFonts w:cs="Arial"/>
          <w:sz w:val="20"/>
          <w:szCs w:val="20"/>
          <w:lang w:val=""/>
        </w:rPr>
        <w:t>ene</w:t>
      </w:r>
      <w:r w:rsidRPr="00C8069D">
        <w:rPr>
          <w:sz w:val="20"/>
          <w:szCs w:val="20"/>
          <w:lang w:val=""/>
        </w:rPr>
        <w:t xml:space="preserve"> o </w:t>
      </w:r>
      <w:r w:rsidRPr="00C8069D">
        <w:rPr>
          <w:rFonts w:cs="Arial"/>
          <w:sz w:val="20"/>
          <w:szCs w:val="20"/>
          <w:lang w:val=""/>
        </w:rPr>
        <w:t>repara</w:t>
      </w:r>
      <w:r w:rsidRPr="00C8069D">
        <w:rPr>
          <w:sz w:val="20"/>
          <w:szCs w:val="20"/>
          <w:lang w:val=""/>
        </w:rPr>
        <w:t xml:space="preserve"> edificios</w:t>
      </w:r>
    </w:p>
    <w:p w:rsidR="001159E5" w:rsidRPr="00665D0A" w:rsidP="00443B35" w14:paraId="2E9F2705" w14:textId="0DDCED6E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Recepcionista, </w:t>
      </w:r>
      <w:r w:rsidRPr="00C8069D">
        <w:rPr>
          <w:rFonts w:cs="Arial"/>
          <w:sz w:val="20"/>
          <w:szCs w:val="20"/>
          <w:lang w:val=""/>
        </w:rPr>
        <w:t>a</w:t>
      </w:r>
      <w:r w:rsidRPr="00C8069D" w:rsidR="00D32165">
        <w:rPr>
          <w:rFonts w:cs="Arial"/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empleado de oficina</w:t>
      </w:r>
    </w:p>
    <w:p w:rsidR="001159E5" w:rsidRPr="00665D0A" w:rsidP="00443B35" w14:paraId="2AA8A5B6" w14:textId="2118B5C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Vendedor o represen</w:t>
      </w:r>
      <w:r w:rsidRPr="00665D0A" w:rsidR="00D32165">
        <w:rPr>
          <w:sz w:val="20"/>
          <w:szCs w:val="20"/>
          <w:lang w:val=""/>
        </w:rPr>
        <w:t>t</w:t>
      </w:r>
      <w:r w:rsidRPr="00665D0A">
        <w:rPr>
          <w:sz w:val="20"/>
          <w:szCs w:val="20"/>
          <w:lang w:val=""/>
        </w:rPr>
        <w:t>ante de cuentas</w:t>
      </w:r>
    </w:p>
    <w:p w:rsidR="001159E5" w:rsidRPr="002F35AB" w:rsidP="00443B35" w14:paraId="22EA081E" w14:textId="5943C225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25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1159E5" w:rsidRPr="002F35AB" w:rsidP="001159E5" w14:paraId="074627F1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1159E5" w:rsidRPr="00665D0A" w:rsidP="00CB0ABF" w14:paraId="2976EF24" w14:textId="2A1C78C9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26" w:name="_Hlk169859607"/>
      <w:r w:rsidRPr="00665D0A">
        <w:rPr>
          <w:b/>
          <w:sz w:val="20"/>
          <w:szCs w:val="20"/>
          <w:lang w:val=""/>
        </w:rPr>
        <w:t>Residencia de ancianos</w:t>
      </w:r>
    </w:p>
    <w:p w:rsidR="001159E5" w:rsidRPr="00665D0A" w:rsidP="001159E5" w14:paraId="52C10075" w14:textId="5688C408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 xml:space="preserve">En este trabajo, </w:t>
      </w:r>
      <w:r w:rsidRPr="00665D0A" w:rsidR="00CE67C2">
        <w:rPr>
          <w:b/>
          <w:sz w:val="20"/>
          <w:szCs w:val="20"/>
          <w:lang w:val=""/>
        </w:rPr>
        <w:t>es usted</w:t>
      </w:r>
      <w:r w:rsidRPr="00665D0A">
        <w:rPr>
          <w:b/>
          <w:sz w:val="20"/>
          <w:szCs w:val="20"/>
          <w:lang w:val=""/>
        </w:rPr>
        <w:t xml:space="preserve"> principalmente</w:t>
      </w:r>
      <w:r w:rsidRPr="00665D0A">
        <w:rPr>
          <w:b/>
          <w:sz w:val="20"/>
          <w:szCs w:val="20"/>
          <w:lang w:val=""/>
        </w:rPr>
        <w:t>:</w:t>
      </w:r>
    </w:p>
    <w:p w:rsidR="00495F1F" w:rsidRPr="00665D0A" w:rsidP="001159E5" w14:paraId="4252E8BC" w14:textId="77777777">
      <w:pPr>
        <w:rPr>
          <w:b/>
          <w:sz w:val="20"/>
          <w:szCs w:val="20"/>
          <w:lang w:val=""/>
        </w:rPr>
      </w:pPr>
    </w:p>
    <w:p w:rsidR="001159E5" w:rsidRPr="00C8069D" w:rsidP="00443B35" w14:paraId="513B742D" w14:textId="6F8D418A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A</w:t>
      </w:r>
      <w:r w:rsidRPr="00C8069D" w:rsidR="0073033F">
        <w:rPr>
          <w:rFonts w:cs="Arial"/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de enfermería o ayuda médica a domicilio</w:t>
      </w:r>
    </w:p>
    <w:p w:rsidR="001159E5" w:rsidRPr="00C8069D" w:rsidP="00443B35" w14:paraId="70E4BCDC" w14:textId="5C7E2ECD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yudante de cuidados personales</w:t>
      </w:r>
    </w:p>
    <w:p w:rsidR="001159E5" w:rsidRPr="00C8069D" w:rsidP="00443B35" w14:paraId="122E2DF3" w14:textId="19184E43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S</w:t>
      </w:r>
      <w:r w:rsidRPr="00C8069D" w:rsidR="0073033F">
        <w:rPr>
          <w:rFonts w:cs="Arial"/>
          <w:sz w:val="20"/>
          <w:szCs w:val="20"/>
          <w:lang w:val=""/>
        </w:rPr>
        <w:t>eñora de servicio</w:t>
      </w:r>
      <w:r w:rsidRPr="00C8069D">
        <w:rPr>
          <w:sz w:val="20"/>
          <w:szCs w:val="20"/>
          <w:lang w:val=""/>
        </w:rPr>
        <w:t xml:space="preserve"> o ama de llaves</w:t>
      </w:r>
    </w:p>
    <w:p w:rsidR="001159E5" w:rsidRPr="00C8069D" w:rsidP="00443B35" w14:paraId="10A577A8" w14:textId="547F0F0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Trabajador de servicios de comida (incluye cocineros, ayudantes de cocina y otros </w:t>
      </w:r>
      <w:r w:rsidRPr="00C8069D" w:rsidR="007916E2">
        <w:rPr>
          <w:rFonts w:cs="Arial"/>
          <w:sz w:val="20"/>
          <w:szCs w:val="20"/>
          <w:lang w:val=""/>
        </w:rPr>
        <w:t>asistentes</w:t>
      </w:r>
      <w:r w:rsidRPr="00C8069D">
        <w:rPr>
          <w:sz w:val="20"/>
          <w:szCs w:val="20"/>
          <w:lang w:val=""/>
        </w:rPr>
        <w:t xml:space="preserve"> de cocina</w:t>
      </w:r>
      <w:r w:rsidRPr="00C8069D">
        <w:rPr>
          <w:sz w:val="20"/>
          <w:szCs w:val="20"/>
          <w:lang w:val=""/>
        </w:rPr>
        <w:t>)</w:t>
      </w:r>
    </w:p>
    <w:p w:rsidR="001159E5" w:rsidRPr="00C8069D" w:rsidP="00443B35" w14:paraId="36EC1A3C" w14:textId="0B66E67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Trabajador en actividades recreativas o de gimnasia</w:t>
      </w:r>
    </w:p>
    <w:p w:rsidR="001159E5" w:rsidRPr="00C8069D" w:rsidP="00443B35" w14:paraId="1AB73E19" w14:textId="297012E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Conserje o </w:t>
      </w:r>
      <w:r w:rsidRPr="00C8069D" w:rsidR="00EB7562">
        <w:rPr>
          <w:rFonts w:cs="Arial"/>
          <w:sz w:val="20"/>
          <w:szCs w:val="20"/>
          <w:lang w:val=""/>
        </w:rPr>
        <w:t>encargado de la limpieza</w:t>
      </w:r>
      <w:r w:rsidRPr="00C8069D">
        <w:rPr>
          <w:sz w:val="20"/>
          <w:szCs w:val="20"/>
          <w:lang w:val=""/>
        </w:rPr>
        <w:t xml:space="preserve"> de edificios</w:t>
      </w:r>
    </w:p>
    <w:p w:rsidR="001159E5" w:rsidRPr="00C8069D" w:rsidP="00443B35" w14:paraId="02D617CF" w14:textId="4BEF82AC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Servidor de comidas</w:t>
      </w:r>
      <w:r w:rsidRPr="00C8069D" w:rsidR="00EB7562">
        <w:rPr>
          <w:rFonts w:cs="Arial"/>
          <w:sz w:val="20"/>
          <w:szCs w:val="20"/>
          <w:lang w:val=""/>
        </w:rPr>
        <w:t>, camarero</w:t>
      </w:r>
    </w:p>
    <w:p w:rsidR="001159E5" w:rsidRPr="00C8069D" w:rsidP="00443B35" w14:paraId="6A5C01B1" w14:textId="4CC96B8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Tintorería o lavandería</w:t>
      </w:r>
    </w:p>
    <w:p w:rsidR="001159E5" w:rsidRPr="00C8069D" w:rsidP="00443B35" w14:paraId="66B9C48F" w14:textId="1B863048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Preparador de comidas</w:t>
      </w:r>
    </w:p>
    <w:p w:rsidR="001159E5" w:rsidRPr="00665D0A" w:rsidP="00443B35" w14:paraId="7FB689F2" w14:textId="4B90EFF8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Recepcionista, </w:t>
      </w:r>
      <w:r w:rsidRPr="00C8069D">
        <w:rPr>
          <w:rFonts w:cs="Arial"/>
          <w:sz w:val="20"/>
          <w:szCs w:val="20"/>
          <w:lang w:val=""/>
        </w:rPr>
        <w:t>a</w:t>
      </w:r>
      <w:r w:rsidRPr="00C8069D" w:rsidR="00EB7562">
        <w:rPr>
          <w:rFonts w:cs="Arial"/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empleado de oficina</w:t>
      </w:r>
    </w:p>
    <w:p w:rsidR="001159E5" w:rsidRPr="002F35AB" w:rsidP="00443B35" w14:paraId="18D70D9D" w14:textId="4CE6FF00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26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1159E5" w:rsidRPr="002F35AB" w:rsidP="001159E5" w14:paraId="0D320DE4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1159E5" w:rsidRPr="00665D0A" w:rsidP="00CB0ABF" w14:paraId="544B8CBD" w14:textId="3D732BA0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27" w:name="_Hlk169859626"/>
      <w:r w:rsidRPr="00665D0A">
        <w:rPr>
          <w:b/>
          <w:sz w:val="20"/>
          <w:szCs w:val="20"/>
          <w:lang w:val=""/>
        </w:rPr>
        <w:t>Asistencia médica a domicilio</w:t>
      </w:r>
    </w:p>
    <w:p w:rsidR="001159E5" w:rsidRPr="00665D0A" w:rsidP="001159E5" w14:paraId="71630F3D" w14:textId="5DE92916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 xml:space="preserve">En este trabajo, </w:t>
      </w:r>
      <w:r w:rsidRPr="00665D0A" w:rsidR="00CE67C2">
        <w:rPr>
          <w:b/>
          <w:sz w:val="20"/>
          <w:szCs w:val="20"/>
          <w:lang w:val=""/>
        </w:rPr>
        <w:t xml:space="preserve">es </w:t>
      </w:r>
      <w:r w:rsidRPr="00665D0A">
        <w:rPr>
          <w:b/>
          <w:sz w:val="20"/>
          <w:szCs w:val="20"/>
          <w:lang w:val=""/>
        </w:rPr>
        <w:t>usted principalmente</w:t>
      </w:r>
      <w:r w:rsidRPr="00665D0A">
        <w:rPr>
          <w:b/>
          <w:sz w:val="20"/>
          <w:szCs w:val="20"/>
          <w:lang w:val=""/>
        </w:rPr>
        <w:t>:</w:t>
      </w:r>
    </w:p>
    <w:p w:rsidR="00495F1F" w:rsidRPr="00665D0A" w:rsidP="001159E5" w14:paraId="66C3A9BB" w14:textId="77777777">
      <w:pPr>
        <w:rPr>
          <w:b/>
          <w:sz w:val="20"/>
          <w:szCs w:val="20"/>
          <w:lang w:val=""/>
        </w:rPr>
      </w:pPr>
    </w:p>
    <w:p w:rsidR="001159E5" w:rsidRPr="00C8069D" w:rsidP="00443B35" w14:paraId="004C9C89" w14:textId="1252D9B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rFonts w:cs="Arial"/>
          <w:sz w:val="20"/>
          <w:szCs w:val="20"/>
          <w:lang w:val=""/>
        </w:rPr>
        <w:t>A</w:t>
      </w:r>
      <w:r w:rsidRPr="00C8069D" w:rsidR="00EB7562">
        <w:rPr>
          <w:rFonts w:cs="Arial"/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de enfermería o asistencia médica a domicilio</w:t>
      </w:r>
    </w:p>
    <w:p w:rsidR="001159E5" w:rsidRPr="00C8069D" w:rsidP="00443B35" w14:paraId="161DF389" w14:textId="1096E072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Ayudante de cuidados personales</w:t>
      </w:r>
    </w:p>
    <w:p w:rsidR="001159E5" w:rsidRPr="00665D0A" w:rsidP="00443B35" w14:paraId="1614985A" w14:textId="0F76BBB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Recepcionista, </w:t>
      </w:r>
      <w:r w:rsidRPr="00C8069D">
        <w:rPr>
          <w:rFonts w:cs="Arial"/>
          <w:sz w:val="20"/>
          <w:szCs w:val="20"/>
          <w:lang w:val=""/>
        </w:rPr>
        <w:t>a</w:t>
      </w:r>
      <w:r w:rsidRPr="00C8069D" w:rsidR="00EB7562">
        <w:rPr>
          <w:rFonts w:cs="Arial"/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empleado de oficina</w:t>
      </w:r>
    </w:p>
    <w:p w:rsidR="001159E5" w:rsidRPr="002F35AB" w:rsidP="00443B35" w14:paraId="2F2584C7" w14:textId="76E6D831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27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1159E5" w:rsidRPr="002F35AB" w:rsidP="001159E5" w14:paraId="4D638849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1159E5" w:rsidRPr="00665D0A" w:rsidP="00CB0ABF" w14:paraId="7DE5FC6D" w14:textId="3BCD13EF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28" w:name="_Hlk169859665"/>
      <w:r w:rsidRPr="00665D0A">
        <w:rPr>
          <w:b/>
          <w:sz w:val="20"/>
          <w:szCs w:val="20"/>
          <w:lang w:val=""/>
        </w:rPr>
        <w:t>Guardería infantil</w:t>
      </w:r>
    </w:p>
    <w:p w:rsidR="001159E5" w:rsidRPr="00665D0A" w:rsidP="001159E5" w14:paraId="7B11CBB1" w14:textId="4E7BC8A8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495F1F" w:rsidRPr="00665D0A" w:rsidP="001159E5" w14:paraId="287BE702" w14:textId="77777777">
      <w:pPr>
        <w:rPr>
          <w:b/>
          <w:sz w:val="20"/>
          <w:szCs w:val="20"/>
          <w:lang w:val=""/>
        </w:rPr>
      </w:pPr>
    </w:p>
    <w:p w:rsidR="001159E5" w:rsidRPr="00C8069D" w:rsidP="00443B35" w14:paraId="74C04D4B" w14:textId="6804C69E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uidador de niños a domicilio o en centros</w:t>
      </w:r>
      <w:r w:rsidRPr="00C8069D" w:rsidR="00C36249">
        <w:rPr>
          <w:rFonts w:cs="Arial"/>
          <w:sz w:val="20"/>
          <w:szCs w:val="20"/>
          <w:lang w:val=""/>
        </w:rPr>
        <w:t xml:space="preserve"> educativos</w:t>
      </w:r>
    </w:p>
    <w:p w:rsidR="001159E5" w:rsidRPr="00C8069D" w:rsidP="00443B35" w14:paraId="10622A2A" w14:textId="590C0F7B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Ayudante </w:t>
      </w:r>
      <w:r w:rsidRPr="00C8069D">
        <w:rPr>
          <w:rFonts w:cs="Arial"/>
          <w:sz w:val="20"/>
          <w:szCs w:val="20"/>
          <w:lang w:val=""/>
        </w:rPr>
        <w:t>de</w:t>
      </w:r>
      <w:r w:rsidRPr="00C8069D" w:rsidR="002D53B2">
        <w:rPr>
          <w:rFonts w:cs="Arial"/>
          <w:sz w:val="20"/>
          <w:szCs w:val="20"/>
          <w:lang w:val=""/>
        </w:rPr>
        <w:t>l maestro</w:t>
      </w:r>
    </w:p>
    <w:p w:rsidR="001159E5" w:rsidRPr="00C8069D" w:rsidP="00443B35" w14:paraId="20F840BC" w14:textId="44497F36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>Cocinero</w:t>
      </w:r>
    </w:p>
    <w:p w:rsidR="001159E5" w:rsidRPr="00665D0A" w:rsidP="00443B35" w14:paraId="6ED83DF7" w14:textId="3EBABDC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C8069D">
        <w:rPr>
          <w:sz w:val="20"/>
          <w:szCs w:val="20"/>
          <w:lang w:val=""/>
        </w:rPr>
        <w:t xml:space="preserve">Recepcionista, </w:t>
      </w:r>
      <w:r w:rsidRPr="00C8069D">
        <w:rPr>
          <w:rFonts w:cs="Arial"/>
          <w:sz w:val="20"/>
          <w:szCs w:val="20"/>
          <w:lang w:val=""/>
        </w:rPr>
        <w:t>a</w:t>
      </w:r>
      <w:r w:rsidRPr="00C8069D" w:rsidR="002D53B2">
        <w:rPr>
          <w:rFonts w:cs="Arial"/>
          <w:sz w:val="20"/>
          <w:szCs w:val="20"/>
          <w:lang w:val=""/>
        </w:rPr>
        <w:t>sistente</w:t>
      </w:r>
      <w:r w:rsidRPr="00C8069D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trabajador de apoyo de oficina</w:t>
      </w:r>
    </w:p>
    <w:p w:rsidR="001159E5" w:rsidRPr="002F35AB" w:rsidP="00443B35" w14:paraId="78CE2C7B" w14:textId="5FBF1DC9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28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1159E5" w:rsidRPr="002F35AB" w:rsidP="001159E5" w14:paraId="188D5F5A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1159E5" w:rsidRPr="00665D0A" w:rsidP="00CB0ABF" w14:paraId="028FAC22" w14:textId="077D3C67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29" w:name="_Hlk169859692"/>
      <w:r w:rsidRPr="00665D0A">
        <w:rPr>
          <w:b/>
          <w:sz w:val="20"/>
          <w:szCs w:val="20"/>
          <w:lang w:val=""/>
        </w:rPr>
        <w:t>Servicios de seguridad (incluido vigilante de seguridad</w:t>
      </w:r>
      <w:r w:rsidRPr="00665D0A" w:rsidR="00D80803">
        <w:rPr>
          <w:b/>
          <w:sz w:val="20"/>
          <w:szCs w:val="20"/>
          <w:lang w:val=""/>
        </w:rPr>
        <w:t>)</w:t>
      </w:r>
    </w:p>
    <w:p w:rsidR="001159E5" w:rsidRPr="00665D0A" w:rsidP="001159E5" w14:paraId="5CCB3CD0" w14:textId="12983670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495F1F" w:rsidRPr="00665D0A" w:rsidP="001159E5" w14:paraId="0ACA7120" w14:textId="77777777">
      <w:pPr>
        <w:rPr>
          <w:b/>
          <w:sz w:val="20"/>
          <w:szCs w:val="20"/>
          <w:lang w:val=""/>
        </w:rPr>
      </w:pPr>
    </w:p>
    <w:p w:rsidR="001159E5" w:rsidRPr="00665D0A" w:rsidP="00443B35" w14:paraId="7BE8D4B3" w14:textId="441AC737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Vigilante de seguridad</w:t>
      </w:r>
    </w:p>
    <w:p w:rsidR="001159E5" w:rsidRPr="00665D0A" w:rsidP="00443B35" w14:paraId="2E34BF67" w14:textId="765DFBE6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Instalador/técnico de alarmas de seguridad</w:t>
      </w:r>
    </w:p>
    <w:p w:rsidR="001159E5" w:rsidRPr="00665D0A" w:rsidP="00443B35" w14:paraId="389FAD4F" w14:textId="2A9EEFE4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Detective/investigador privado</w:t>
      </w:r>
    </w:p>
    <w:p w:rsidR="001159E5" w:rsidRPr="00E84B27" w:rsidP="00443B35" w14:paraId="60C86FD6" w14:textId="70E29BBC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Cerrajero o técnico de cajas fuertes</w:t>
      </w:r>
    </w:p>
    <w:p w:rsidR="001159E5" w:rsidRPr="00E84B27" w:rsidP="00443B35" w14:paraId="0477512B" w14:textId="10B00063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Vendedor o representante de cuentas</w:t>
      </w:r>
    </w:p>
    <w:p w:rsidR="001159E5" w:rsidRPr="00665D0A" w:rsidP="00443B35" w14:paraId="70718BBA" w14:textId="1D0F1179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 xml:space="preserve">Recepcionista, </w:t>
      </w:r>
      <w:r w:rsidRPr="00E84B27">
        <w:rPr>
          <w:rFonts w:cs="Arial"/>
          <w:sz w:val="20"/>
          <w:szCs w:val="20"/>
          <w:lang w:val=""/>
        </w:rPr>
        <w:t>a</w:t>
      </w:r>
      <w:r w:rsidRPr="00E84B27" w:rsidR="00B417A8">
        <w:rPr>
          <w:rFonts w:cs="Arial"/>
          <w:sz w:val="20"/>
          <w:szCs w:val="20"/>
          <w:lang w:val=""/>
        </w:rPr>
        <w:t>sistente</w:t>
      </w:r>
      <w:r w:rsidRPr="00E84B27">
        <w:rPr>
          <w:sz w:val="20"/>
          <w:szCs w:val="20"/>
          <w:lang w:val=""/>
        </w:rPr>
        <w:t xml:space="preserve"> administrativo</w:t>
      </w:r>
      <w:r w:rsidRPr="00665D0A">
        <w:rPr>
          <w:sz w:val="20"/>
          <w:szCs w:val="20"/>
          <w:lang w:val=""/>
        </w:rPr>
        <w:t xml:space="preserve"> o empleado de apoyo de oficina</w:t>
      </w:r>
    </w:p>
    <w:p w:rsidR="001159E5" w:rsidRPr="00665D0A" w:rsidP="00443B35" w14:paraId="4F0A45BF" w14:textId="70490151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Representante de servicio al cliente</w:t>
      </w:r>
    </w:p>
    <w:p w:rsidR="001159E5" w:rsidRPr="002F35AB" w:rsidP="00443B35" w14:paraId="58228EDF" w14:textId="1C7DB226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29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1159E5" w:rsidRPr="002F35AB" w:rsidP="001159E5" w14:paraId="40CFDCB9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1159E5" w:rsidRPr="00665D0A" w:rsidP="00CB0ABF" w14:paraId="01538BA3" w14:textId="6BFCF302">
      <w:pPr>
        <w:shd w:val="clear" w:color="auto" w:fill="BFBFBF" w:themeFill="background1" w:themeFillShade="BF"/>
        <w:rPr>
          <w:b/>
          <w:sz w:val="20"/>
          <w:szCs w:val="20"/>
          <w:lang w:val=""/>
        </w:rPr>
      </w:pPr>
      <w:bookmarkStart w:id="330" w:name="_Hlk169859716"/>
      <w:r w:rsidRPr="00665D0A">
        <w:rPr>
          <w:b/>
          <w:sz w:val="20"/>
          <w:szCs w:val="20"/>
          <w:shd w:val="clear" w:color="auto" w:fill="BFBFBF" w:themeFill="background1" w:themeFillShade="BF"/>
          <w:lang w:val=""/>
        </w:rPr>
        <w:t>Construc</w:t>
      </w:r>
      <w:r w:rsidRPr="00665D0A" w:rsidR="00425BEA">
        <w:rPr>
          <w:b/>
          <w:sz w:val="20"/>
          <w:szCs w:val="20"/>
          <w:shd w:val="clear" w:color="auto" w:fill="BFBFBF" w:themeFill="background1" w:themeFillShade="BF"/>
          <w:lang w:val=""/>
        </w:rPr>
        <w:t>c</w:t>
      </w:r>
      <w:r w:rsidRPr="00665D0A">
        <w:rPr>
          <w:b/>
          <w:sz w:val="20"/>
          <w:szCs w:val="20"/>
          <w:shd w:val="clear" w:color="auto" w:fill="BFBFBF" w:themeFill="background1" w:themeFillShade="BF"/>
          <w:lang w:val=""/>
        </w:rPr>
        <w:t>i</w:t>
      </w:r>
      <w:r w:rsidRPr="00665D0A" w:rsidR="00425BEA">
        <w:rPr>
          <w:b/>
          <w:sz w:val="20"/>
          <w:szCs w:val="20"/>
          <w:shd w:val="clear" w:color="auto" w:fill="BFBFBF" w:themeFill="background1" w:themeFillShade="BF"/>
          <w:lang w:val=""/>
        </w:rPr>
        <w:t>ó</w:t>
      </w:r>
      <w:r w:rsidRPr="00665D0A">
        <w:rPr>
          <w:b/>
          <w:sz w:val="20"/>
          <w:szCs w:val="20"/>
          <w:shd w:val="clear" w:color="auto" w:fill="BFBFBF" w:themeFill="background1" w:themeFillShade="BF"/>
          <w:lang w:val=""/>
        </w:rPr>
        <w:t>n</w:t>
      </w:r>
    </w:p>
    <w:p w:rsidR="001159E5" w:rsidRPr="00665D0A" w:rsidP="001159E5" w14:paraId="7D20AB4D" w14:textId="46CA3B7D">
      <w:pPr>
        <w:rPr>
          <w:b/>
          <w:sz w:val="20"/>
          <w:szCs w:val="20"/>
          <w:lang w:val=""/>
        </w:rPr>
      </w:pPr>
      <w:r w:rsidRPr="00665D0A">
        <w:rPr>
          <w:b/>
          <w:sz w:val="20"/>
          <w:szCs w:val="20"/>
          <w:lang w:val=""/>
        </w:rPr>
        <w:t>En este trabajo, es usted principalmente</w:t>
      </w:r>
      <w:r w:rsidRPr="00665D0A">
        <w:rPr>
          <w:b/>
          <w:sz w:val="20"/>
          <w:szCs w:val="20"/>
          <w:lang w:val=""/>
        </w:rPr>
        <w:t>:</w:t>
      </w:r>
    </w:p>
    <w:p w:rsidR="00495F1F" w:rsidRPr="00665D0A" w:rsidP="001159E5" w14:paraId="16D65477" w14:textId="77777777">
      <w:pPr>
        <w:rPr>
          <w:b/>
          <w:sz w:val="20"/>
          <w:szCs w:val="20"/>
          <w:lang w:val=""/>
        </w:rPr>
      </w:pPr>
    </w:p>
    <w:p w:rsidR="001159E5" w:rsidRPr="00665D0A" w:rsidP="00443B35" w14:paraId="6958A6ED" w14:textId="153BC651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665D0A">
        <w:rPr>
          <w:sz w:val="20"/>
          <w:szCs w:val="20"/>
          <w:lang w:val=""/>
        </w:rPr>
        <w:t>Obrero general o ayudante de construcción</w:t>
      </w:r>
    </w:p>
    <w:p w:rsidR="001159E5" w:rsidRPr="00E84B27" w:rsidP="00443B35" w14:paraId="0908C484" w14:textId="60F64C21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Carpintero</w:t>
      </w:r>
    </w:p>
    <w:p w:rsidR="001159E5" w:rsidRPr="00E84B27" w:rsidP="00443B35" w14:paraId="3067BD71" w14:textId="48D03699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Electricista</w:t>
      </w:r>
    </w:p>
    <w:p w:rsidR="001159E5" w:rsidRPr="00E84B27" w:rsidP="00443B35" w14:paraId="16DB6874" w14:textId="1C1112DD">
      <w:pPr>
        <w:pStyle w:val="A1-1stLeader"/>
        <w:numPr>
          <w:ilvl w:val="0"/>
          <w:numId w:val="40"/>
        </w:numPr>
        <w:ind w:left="720"/>
        <w:rPr>
          <w:rFonts w:cs="Arial"/>
          <w:sz w:val="20"/>
          <w:szCs w:val="20"/>
          <w:lang w:val=""/>
        </w:rPr>
      </w:pPr>
      <w:r w:rsidRPr="00E84B27">
        <w:rPr>
          <w:rFonts w:cs="Arial"/>
          <w:sz w:val="20"/>
          <w:szCs w:val="20"/>
          <w:lang w:val=""/>
        </w:rPr>
        <w:t>Plomero</w:t>
      </w:r>
    </w:p>
    <w:p w:rsidR="001159E5" w:rsidRPr="00E84B27" w:rsidP="00443B35" w14:paraId="7A42D9CB" w14:textId="2D052B9D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Pintor o decorador</w:t>
      </w:r>
    </w:p>
    <w:p w:rsidR="001159E5" w:rsidRPr="00E84B27" w:rsidP="00443B35" w14:paraId="71AA2EAA" w14:textId="080BA33D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Techador</w:t>
      </w:r>
    </w:p>
    <w:p w:rsidR="001159E5" w:rsidRPr="00E84B27" w:rsidP="00443B35" w14:paraId="28CD1B95" w14:textId="3C36C85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Instalador de paneles de yeso</w:t>
      </w:r>
      <w:r w:rsidRPr="00E84B27" w:rsidR="007D2D58">
        <w:rPr>
          <w:rFonts w:cs="Arial"/>
          <w:sz w:val="20"/>
          <w:szCs w:val="20"/>
          <w:lang w:val=""/>
        </w:rPr>
        <w:t xml:space="preserve"> (</w:t>
      </w:r>
      <w:r w:rsidRPr="00E84B27" w:rsidR="007D2D58">
        <w:rPr>
          <w:rFonts w:cs="Arial"/>
          <w:sz w:val="20"/>
          <w:szCs w:val="20"/>
          <w:lang w:val=""/>
        </w:rPr>
        <w:t>Drywall</w:t>
      </w:r>
      <w:r w:rsidRPr="00E84B27" w:rsidR="007D2D58">
        <w:rPr>
          <w:rFonts w:cs="Arial"/>
          <w:sz w:val="20"/>
          <w:szCs w:val="20"/>
          <w:lang w:val=""/>
        </w:rPr>
        <w:t>)</w:t>
      </w:r>
    </w:p>
    <w:p w:rsidR="001159E5" w:rsidRPr="00E84B27" w:rsidP="00443B35" w14:paraId="5FA7E54A" w14:textId="1CCE787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Soldador</w:t>
      </w:r>
    </w:p>
    <w:p w:rsidR="001159E5" w:rsidRPr="00E84B27" w:rsidP="00443B35" w14:paraId="471430A2" w14:textId="7004AA65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Chapista</w:t>
      </w:r>
      <w:r w:rsidRPr="00E84B27" w:rsidR="007D2D58">
        <w:rPr>
          <w:rFonts w:cs="Arial"/>
          <w:sz w:val="20"/>
          <w:szCs w:val="20"/>
          <w:lang w:val=""/>
        </w:rPr>
        <w:t xml:space="preserve"> (</w:t>
      </w:r>
      <w:r w:rsidRPr="00E84B27" w:rsidR="007D2D58">
        <w:rPr>
          <w:rFonts w:cs="Arial"/>
          <w:sz w:val="20"/>
          <w:szCs w:val="20"/>
          <w:lang w:val=""/>
        </w:rPr>
        <w:t>Sheet</w:t>
      </w:r>
      <w:r w:rsidRPr="00E84B27" w:rsidR="007D2D58">
        <w:rPr>
          <w:rFonts w:cs="Arial"/>
          <w:sz w:val="20"/>
          <w:szCs w:val="20"/>
          <w:lang w:val=""/>
        </w:rPr>
        <w:t xml:space="preserve"> Metal)</w:t>
      </w:r>
    </w:p>
    <w:p w:rsidR="001159E5" w:rsidRPr="00E84B27" w:rsidP="00443B35" w14:paraId="6C9A8E24" w14:textId="6FBD4E80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>Instalador o reparador de productos</w:t>
      </w:r>
    </w:p>
    <w:p w:rsidR="001159E5" w:rsidRPr="00E84B27" w:rsidP="00443B35" w14:paraId="004BEC60" w14:textId="0901CF42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 xml:space="preserve">Recepcionista, </w:t>
      </w:r>
      <w:r w:rsidRPr="00E84B27">
        <w:rPr>
          <w:rFonts w:cs="Arial"/>
          <w:sz w:val="20"/>
          <w:szCs w:val="20"/>
          <w:lang w:val=""/>
        </w:rPr>
        <w:t>a</w:t>
      </w:r>
      <w:r w:rsidRPr="00E84B27" w:rsidR="000E2C26">
        <w:rPr>
          <w:rFonts w:cs="Arial"/>
          <w:sz w:val="20"/>
          <w:szCs w:val="20"/>
          <w:lang w:val=""/>
        </w:rPr>
        <w:t>sistente</w:t>
      </w:r>
      <w:r w:rsidRPr="00E84B27">
        <w:rPr>
          <w:sz w:val="20"/>
          <w:szCs w:val="20"/>
          <w:lang w:val=""/>
        </w:rPr>
        <w:t xml:space="preserve"> administrativo o empleado de apoyo de oficina</w:t>
      </w:r>
    </w:p>
    <w:p w:rsidR="001159E5" w:rsidRPr="00E84B27" w:rsidP="00443B35" w14:paraId="7BB7C490" w14:textId="2578BCF8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 xml:space="preserve">Instalador de alfombras, pisos y </w:t>
      </w:r>
      <w:r w:rsidRPr="00E84B27" w:rsidR="000E2C26">
        <w:rPr>
          <w:rFonts w:cs="Arial"/>
          <w:sz w:val="20"/>
          <w:szCs w:val="20"/>
          <w:lang w:val=""/>
        </w:rPr>
        <w:t>baldosas</w:t>
      </w:r>
    </w:p>
    <w:p w:rsidR="001159E5" w:rsidRPr="00E84B27" w:rsidP="00443B35" w14:paraId="53FCB02A" w14:textId="23F64416">
      <w:pPr>
        <w:pStyle w:val="A1-1stLeader"/>
        <w:numPr>
          <w:ilvl w:val="0"/>
          <w:numId w:val="40"/>
        </w:numPr>
        <w:ind w:left="720"/>
        <w:rPr>
          <w:sz w:val="20"/>
          <w:szCs w:val="20"/>
          <w:lang w:val=""/>
        </w:rPr>
      </w:pPr>
      <w:r w:rsidRPr="00E84B27">
        <w:rPr>
          <w:sz w:val="20"/>
          <w:szCs w:val="20"/>
          <w:lang w:val=""/>
        </w:rPr>
        <w:t xml:space="preserve">Empleado financiero, </w:t>
      </w:r>
      <w:r w:rsidRPr="00E84B27" w:rsidR="00D70483">
        <w:rPr>
          <w:rFonts w:cs="Arial"/>
          <w:sz w:val="20"/>
          <w:szCs w:val="20"/>
          <w:lang w:val=""/>
        </w:rPr>
        <w:t>de contabilidad</w:t>
      </w:r>
      <w:r w:rsidRPr="00E84B27">
        <w:rPr>
          <w:sz w:val="20"/>
          <w:szCs w:val="20"/>
          <w:lang w:val=""/>
        </w:rPr>
        <w:t xml:space="preserve"> o de facturación</w:t>
      </w:r>
    </w:p>
    <w:p w:rsidR="001159E5" w:rsidRPr="002F35AB" w:rsidP="00443B35" w14:paraId="1FFF1A0B" w14:textId="6D6DD721">
      <w:pPr>
        <w:pStyle w:val="A1-1stLeader"/>
        <w:numPr>
          <w:ilvl w:val="0"/>
          <w:numId w:val="40"/>
        </w:numPr>
        <w:ind w:left="720"/>
        <w:rPr>
          <w:sz w:val="20"/>
          <w:szCs w:val="20"/>
        </w:rPr>
      </w:pPr>
      <w:r w:rsidRPr="002F35AB">
        <w:rPr>
          <w:sz w:val="20"/>
          <w:szCs w:val="20"/>
        </w:rPr>
        <w:t>Otra</w:t>
      </w:r>
      <w:r w:rsidRPr="002F35AB">
        <w:rPr>
          <w:sz w:val="20"/>
          <w:szCs w:val="20"/>
        </w:rPr>
        <w:t xml:space="preserve"> </w:t>
      </w:r>
      <w:r w:rsidRPr="002F35AB">
        <w:rPr>
          <w:sz w:val="20"/>
          <w:szCs w:val="20"/>
        </w:rPr>
        <w:t>cosa</w:t>
      </w:r>
      <w:bookmarkEnd w:id="330"/>
      <w:r w:rsidRPr="002F35AB">
        <w:rPr>
          <w:sz w:val="20"/>
          <w:szCs w:val="20"/>
        </w:rPr>
        <w:t xml:space="preserve"> </w:t>
      </w:r>
      <w:r w:rsidRPr="00665D0A">
        <w:rPr>
          <w:rFonts w:ascii="Wingdings" w:hAnsi="Wingdings"/>
          <w:sz w:val="20"/>
          <w:szCs w:val="20"/>
          <w:highlight w:val="cyan"/>
          <w:lang w:val=""/>
        </w:rPr>
        <w:sym w:font="Wingdings" w:char="F0E0"/>
      </w:r>
      <w:r w:rsidRPr="002F35AB">
        <w:rPr>
          <w:sz w:val="20"/>
          <w:szCs w:val="20"/>
          <w:highlight w:val="cyan"/>
        </w:rPr>
        <w:t xml:space="preserve"> GO TO OPEN-ENDED OCCUPATION Q</w:t>
      </w:r>
    </w:p>
    <w:p w:rsidR="001159E5" w:rsidRPr="002F35AB" w:rsidP="001159E5" w14:paraId="1896E939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</w:p>
    <w:p w:rsidR="001159E5" w:rsidRPr="00665D0A" w:rsidP="001159E5" w14:paraId="707DDF49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  <w:r w:rsidRPr="00665D0A">
        <w:rPr>
          <w:sz w:val="20"/>
          <w:szCs w:val="20"/>
          <w:highlight w:val="cyan"/>
          <w:lang w:val=""/>
        </w:rPr>
        <w:t>IF SOMETHING ELSE</w:t>
      </w:r>
    </w:p>
    <w:p w:rsidR="001159E5" w:rsidRPr="00665D0A" w:rsidP="001159E5" w14:paraId="27EBDA79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</w:p>
    <w:p w:rsidR="001159E5" w:rsidRPr="00665D0A" w:rsidP="001159E5" w14:paraId="1E291D9D" w14:textId="4E70BE3A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  <w:bookmarkStart w:id="331" w:name="_Hlk169859733"/>
      <w:r w:rsidRPr="00665D0A">
        <w:rPr>
          <w:sz w:val="20"/>
          <w:szCs w:val="20"/>
          <w:lang w:val=""/>
        </w:rPr>
        <w:t>¿Qué tipo de trabajo realiza en este trabajo</w:t>
      </w:r>
      <w:bookmarkEnd w:id="331"/>
      <w:r w:rsidRPr="00665D0A">
        <w:rPr>
          <w:sz w:val="20"/>
          <w:szCs w:val="20"/>
          <w:lang w:val=""/>
        </w:rPr>
        <w:t>?</w:t>
      </w:r>
    </w:p>
    <w:p w:rsidR="001159E5" w:rsidRPr="00665D0A" w:rsidP="001159E5" w14:paraId="2A61D8B8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49530</wp:posOffset>
                </wp:positionV>
                <wp:extent cx="2354580" cy="1634490"/>
                <wp:effectExtent l="0" t="0" r="22860" b="11430"/>
                <wp:wrapSquare wrapText="bothSides"/>
                <wp:docPr id="40996309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1634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1159E5" w14:textId="7777777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53" type="#_x0000_t202" style="width:185.9pt;height:110.6pt;margin-top:3.9pt;margin-left:0.9pt;mso-height-percent:200;mso-height-relative:margin;mso-width-percent:400;mso-width-relative:margin;mso-wrap-distance-bottom:3.6pt;mso-wrap-distance-left:9pt;mso-wrap-distance-right:9pt;mso-wrap-distance-top:3.6pt;mso-wrap-style:square;position:absolute;visibility:visible;v-text-anchor:top;z-index:251687936">
                <v:textbox style="mso-fit-shape-to-text:t">
                  <w:txbxContent>
                    <w:p w:rsidR="00D203EB" w:rsidP="001159E5" w14:paraId="5CA13451" w14:textId="77777777"/>
                  </w:txbxContent>
                </v:textbox>
                <w10:wrap type="square"/>
              </v:shape>
            </w:pict>
          </mc:Fallback>
        </mc:AlternateContent>
      </w:r>
    </w:p>
    <w:p w:rsidR="001159E5" w:rsidRPr="00665D0A" w:rsidP="001159E5" w14:paraId="06C3C5AB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</w:p>
    <w:p w:rsidR="001159E5" w:rsidRPr="00665D0A" w:rsidP="001159E5" w14:paraId="1F82D4CA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</w:p>
    <w:p w:rsidR="001159E5" w:rsidRPr="00665D0A" w:rsidP="001159E5" w14:paraId="792A0E8A" w14:textId="77777777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</w:p>
    <w:p w:rsidR="001159E5" w:rsidRPr="00665D0A" w:rsidP="001159E5" w14:paraId="5D7CB712" w14:textId="1B592081">
      <w:p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  <w:lang w:val=""/>
        </w:rPr>
      </w:pPr>
      <w:bookmarkStart w:id="332" w:name="_Hlk169859745"/>
      <w:r w:rsidRPr="00665D0A">
        <w:rPr>
          <w:sz w:val="20"/>
          <w:szCs w:val="20"/>
          <w:lang w:val=""/>
        </w:rPr>
        <w:t>¿Cuáles son las actividades o tareas más importantes de su trabajo</w:t>
      </w:r>
      <w:bookmarkEnd w:id="332"/>
      <w:r w:rsidRPr="00665D0A">
        <w:rPr>
          <w:sz w:val="20"/>
          <w:szCs w:val="20"/>
          <w:lang w:val=""/>
        </w:rPr>
        <w:t>?</w:t>
      </w:r>
    </w:p>
    <w:p w:rsidR="001159E5" w:rsidRPr="00665D0A" w:rsidP="001159E5" w14:paraId="14881FF5" w14:textId="77777777">
      <w:pPr>
        <w:pStyle w:val="A1-1stLeader"/>
        <w:numPr>
          <w:ilvl w:val="0"/>
          <w:numId w:val="0"/>
        </w:numPr>
        <w:rPr>
          <w:sz w:val="20"/>
          <w:szCs w:val="20"/>
          <w:lang w:val=""/>
        </w:rPr>
      </w:pPr>
      <w:r w:rsidRPr="00665D0A">
        <w:rPr>
          <w:noProof/>
          <w:sz w:val="20"/>
          <w:szCs w:val="20"/>
          <w:lang w:val="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4935</wp:posOffset>
                </wp:positionV>
                <wp:extent cx="2354580" cy="1634490"/>
                <wp:effectExtent l="0" t="0" r="22860" b="11430"/>
                <wp:wrapSquare wrapText="bothSides"/>
                <wp:docPr id="60867171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1634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3EB" w:rsidP="001159E5" w14:textId="7777777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54" type="#_x0000_t202" style="width:185.9pt;height:110.6pt;margin-top:9.05pt;margin-left:0;mso-height-percent:200;mso-height-relative:margin;mso-width-percent:400;mso-width-relative:margin;mso-wrap-distance-bottom:3.6pt;mso-wrap-distance-left:9pt;mso-wrap-distance-right:9pt;mso-wrap-distance-top:3.6pt;mso-wrap-style:square;position:absolute;visibility:visible;v-text-anchor:top;z-index:251689984">
                <v:textbox style="mso-fit-shape-to-text:t">
                  <w:txbxContent>
                    <w:p w:rsidR="00D203EB" w:rsidP="001159E5" w14:paraId="334FB822" w14:textId="77777777"/>
                  </w:txbxContent>
                </v:textbox>
                <w10:wrap type="square"/>
              </v:shape>
            </w:pict>
          </mc:Fallback>
        </mc:AlternateContent>
      </w:r>
    </w:p>
    <w:p w:rsidR="001159E5" w:rsidRPr="00665D0A" w:rsidP="001159E5" w14:paraId="453EBB7E" w14:textId="77777777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ourier New" w:hAnsi="Courier New"/>
          <w:sz w:val="20"/>
          <w:szCs w:val="20"/>
          <w:lang w:val=""/>
        </w:rPr>
      </w:pPr>
    </w:p>
    <w:p w:rsidR="001159E5" w:rsidRPr="00665D0A" w:rsidP="00713FEA" w14:paraId="26FF9560" w14:textId="77777777">
      <w:pPr>
        <w:pStyle w:val="PlainText"/>
        <w:rPr>
          <w:lang w:val=""/>
        </w:rPr>
      </w:pPr>
    </w:p>
    <w:sectPr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8799642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01F34" w14:paraId="57FFA0C3" w14:textId="10340D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01F34" w14:paraId="6919B2E5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4283431"/>
    <w:multiLevelType w:val="hybridMultilevel"/>
    <w:tmpl w:val="EEEC9C34"/>
    <w:styleLink w:val="ImportedStyle23"/>
    <w:lvl w:ilvl="0">
      <w:start w:val="1"/>
      <w:numFmt w:val="bullet"/>
      <w:lvlText w:val="·"/>
      <w:lvlJc w:val="left"/>
      <w:pPr>
        <w:ind w:left="36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·"/>
      <w:lvlJc w:val="left"/>
      <w:pPr>
        <w:ind w:left="252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·"/>
      <w:lvlJc w:val="left"/>
      <w:pPr>
        <w:ind w:left="468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08E86656"/>
    <w:multiLevelType w:val="hybridMultilevel"/>
    <w:tmpl w:val="7BA254FC"/>
    <w:styleLink w:val="ImportedStyle12"/>
    <w:lvl w:ilvl="0">
      <w:start w:val="1"/>
      <w:numFmt w:val="bullet"/>
      <w:lvlText w:val="·"/>
      <w:lvlJc w:val="left"/>
      <w:pPr>
        <w:ind w:left="36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·"/>
      <w:lvlJc w:val="left"/>
      <w:pPr>
        <w:ind w:left="252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·"/>
      <w:lvlJc w:val="left"/>
      <w:pPr>
        <w:ind w:left="468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093600EA"/>
    <w:multiLevelType w:val="hybridMultilevel"/>
    <w:tmpl w:val="7428B6DA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F42C1A"/>
    <w:multiLevelType w:val="hybridMultilevel"/>
    <w:tmpl w:val="4350B81E"/>
    <w:styleLink w:val="ImportedStyle11"/>
    <w:lvl w:ilvl="0">
      <w:start w:val="1"/>
      <w:numFmt w:val="bullet"/>
      <w:lvlText w:val="Ο"/>
      <w:lvlJc w:val="left"/>
      <w:pPr>
        <w:ind w:left="36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252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468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11DF55F9"/>
    <w:multiLevelType w:val="hybridMultilevel"/>
    <w:tmpl w:val="A170E1F4"/>
    <w:lvl w:ilvl="0">
      <w:start w:val="1"/>
      <w:numFmt w:val="decimal"/>
      <w:lvlText w:val="C%1."/>
      <w:lvlJc w:val="left"/>
      <w:pPr>
        <w:ind w:left="630" w:hanging="360"/>
      </w:pPr>
      <w:rPr>
        <w:rFonts w:hint="default"/>
        <w:b/>
        <w:i w:val="0"/>
        <w:color w:val="A7A7A7" w:themeColor="text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480925"/>
    <w:multiLevelType w:val="hybridMultilevel"/>
    <w:tmpl w:val="23C46BEE"/>
    <w:lvl w:ilvl="0">
      <w:start w:val="1"/>
      <w:numFmt w:val="bullet"/>
      <w:lvlText w:val=""/>
      <w:lvlJc w:val="left"/>
      <w:pPr>
        <w:ind w:left="1440" w:hanging="360"/>
      </w:pPr>
      <w:rPr>
        <w:rFonts w:ascii="Wingdings" w:hAnsi="Wingdings" w:hint="default"/>
        <w:sz w:val="22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"/>
      <w:lvlJc w:val="left"/>
      <w:pPr>
        <w:ind w:left="360" w:hanging="360"/>
      </w:pPr>
      <w:rPr>
        <w:rFonts w:ascii="Wingdings" w:hAnsi="Wingdings" w:hint="default"/>
        <w:sz w:val="22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4967796"/>
    <w:multiLevelType w:val="hybridMultilevel"/>
    <w:tmpl w:val="3012A69A"/>
    <w:lvl w:ilvl="0">
      <w:start w:val="1"/>
      <w:numFmt w:val="bullet"/>
      <w:lvlText w:val="□"/>
      <w:lvlJc w:val="left"/>
      <w:pPr>
        <w:ind w:left="90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>
    <w:nsid w:val="160A42B3"/>
    <w:multiLevelType w:val="hybridMultilevel"/>
    <w:tmpl w:val="10BECA40"/>
    <w:styleLink w:val="ImportedStyle18"/>
    <w:lvl w:ilvl="0">
      <w:start w:val="1"/>
      <w:numFmt w:val="bullet"/>
      <w:lvlText w:val="o"/>
      <w:lvlJc w:val="left"/>
      <w:pPr>
        <w:ind w:left="3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25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46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>
    <w:nsid w:val="170E2035"/>
    <w:multiLevelType w:val="hybridMultilevel"/>
    <w:tmpl w:val="AB8A481A"/>
    <w:styleLink w:val="ImportedStyle7"/>
    <w:lvl w:ilvl="0">
      <w:start w:val="1"/>
      <w:numFmt w:val="decimal"/>
      <w:lvlText w:val="%1."/>
      <w:lvlJc w:val="left"/>
      <w:pPr>
        <w:ind w:left="810" w:hanging="81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ind w:left="1350" w:hanging="81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ind w:left="2070" w:hanging="75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ind w:left="2790" w:hanging="81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ind w:left="3510" w:hanging="81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ind w:left="4230" w:hanging="75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ind w:left="4950" w:hanging="81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ind w:left="5670" w:hanging="81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ind w:left="6390" w:hanging="75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19771739"/>
    <w:multiLevelType w:val="hybridMultilevel"/>
    <w:tmpl w:val="0316C2AC"/>
    <w:lvl w:ilvl="0">
      <w:start w:val="1"/>
      <w:numFmt w:val="upperLetter"/>
      <w:pStyle w:val="industry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C123CA"/>
    <w:multiLevelType w:val="hybridMultilevel"/>
    <w:tmpl w:val="573AC978"/>
    <w:lvl w:ilvl="0">
      <w:start w:val="1"/>
      <w:numFmt w:val="bullet"/>
      <w:pStyle w:val="A1-1stLeader"/>
      <w:lvlText w:val="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1824BC"/>
    <w:multiLevelType w:val="hybridMultilevel"/>
    <w:tmpl w:val="077A3A0A"/>
    <w:styleLink w:val="ImportedStyle22"/>
    <w:lvl w:ilvl="0">
      <w:start w:val="1"/>
      <w:numFmt w:val="bullet"/>
      <w:lvlText w:val="·"/>
      <w:lvlJc w:val="left"/>
      <w:pPr>
        <w:ind w:left="36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·"/>
      <w:lvlJc w:val="left"/>
      <w:pPr>
        <w:ind w:left="252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·"/>
      <w:lvlJc w:val="left"/>
      <w:pPr>
        <w:ind w:left="468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>
    <w:nsid w:val="20010E53"/>
    <w:multiLevelType w:val="hybridMultilevel"/>
    <w:tmpl w:val="5C267B74"/>
    <w:styleLink w:val="ImportedStyle2"/>
    <w:lvl w:ilvl="0">
      <w:start w:val="1"/>
      <w:numFmt w:val="bullet"/>
      <w:lvlText w:val="○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>
    <w:nsid w:val="215270A9"/>
    <w:multiLevelType w:val="hybridMultilevel"/>
    <w:tmpl w:val="CF740D34"/>
    <w:lvl w:ilvl="0">
      <w:start w:val="1"/>
      <w:numFmt w:val="decimal"/>
      <w:lvlText w:val="I%1."/>
      <w:lvlJc w:val="left"/>
      <w:pPr>
        <w:ind w:left="720" w:hanging="360"/>
      </w:pPr>
      <w:rPr>
        <w:rFonts w:hint="default"/>
        <w:b/>
        <w:i w:val="0"/>
        <w:color w:val="A7A7A7" w:themeColor="text2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F15350"/>
    <w:multiLevelType w:val="hybridMultilevel"/>
    <w:tmpl w:val="F5401C36"/>
    <w:styleLink w:val="ImportedStyle3"/>
    <w:lvl w:ilvl="0">
      <w:start w:val="1"/>
      <w:numFmt w:val="bullet"/>
      <w:lvlText w:val="·"/>
      <w:lvlJc w:val="left"/>
      <w:pPr>
        <w:ind w:left="72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4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21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·"/>
      <w:lvlJc w:val="left"/>
      <w:pPr>
        <w:ind w:left="288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60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432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·"/>
      <w:lvlJc w:val="left"/>
      <w:pPr>
        <w:ind w:left="504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7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48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>
    <w:nsid w:val="24E50E78"/>
    <w:multiLevelType w:val="hybridMultilevel"/>
    <w:tmpl w:val="622EF516"/>
    <w:styleLink w:val="ImportedStyle15"/>
    <w:lvl w:ilvl="0">
      <w:start w:val="1"/>
      <w:numFmt w:val="bullet"/>
      <w:lvlText w:val="·"/>
      <w:lvlJc w:val="left"/>
      <w:pPr>
        <w:ind w:left="36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·"/>
      <w:lvlJc w:val="left"/>
      <w:pPr>
        <w:ind w:left="252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·"/>
      <w:lvlJc w:val="left"/>
      <w:pPr>
        <w:ind w:left="468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>
    <w:nsid w:val="263156F7"/>
    <w:multiLevelType w:val="hybridMultilevel"/>
    <w:tmpl w:val="12E05A9E"/>
    <w:lvl w:ilvl="0">
      <w:start w:val="1"/>
      <w:numFmt w:val="decimal"/>
      <w:lvlText w:val="E%1."/>
      <w:lvlJc w:val="left"/>
      <w:pPr>
        <w:ind w:left="720" w:hanging="360"/>
      </w:pPr>
      <w:rPr>
        <w:rFonts w:hint="default"/>
        <w:b/>
        <w:i w:val="0"/>
        <w:color w:val="A7A7A7" w:themeColor="text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B51C8D"/>
    <w:multiLevelType w:val="hybridMultilevel"/>
    <w:tmpl w:val="119E228A"/>
    <w:styleLink w:val="ImportedStyle13"/>
    <w:lvl w:ilvl="0">
      <w:start w:val="1"/>
      <w:numFmt w:val="bullet"/>
      <w:lvlText w:val="Ο"/>
      <w:lvlJc w:val="left"/>
      <w:pPr>
        <w:ind w:left="36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252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468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>
    <w:nsid w:val="2CDF15E4"/>
    <w:multiLevelType w:val="hybridMultilevel"/>
    <w:tmpl w:val="41EE9BF2"/>
    <w:lvl w:ilvl="0">
      <w:start w:val="1"/>
      <w:numFmt w:val="decimal"/>
      <w:pStyle w:val="occupation"/>
      <w:lvlText w:val="%1."/>
      <w:lvlJc w:val="left"/>
      <w:pPr>
        <w:ind w:left="720" w:hanging="360"/>
      </w:pPr>
      <w:rPr>
        <w:rFonts w:hint="default"/>
        <w:sz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EA5B99"/>
    <w:multiLevelType w:val="hybridMultilevel"/>
    <w:tmpl w:val="9B64EED4"/>
    <w:styleLink w:val="ImportedStyle4"/>
    <w:lvl w:ilvl="0">
      <w:start w:val="1"/>
      <w:numFmt w:val="bullet"/>
      <w:lvlText w:val="·"/>
      <w:lvlJc w:val="left"/>
      <w:pPr>
        <w:tabs>
          <w:tab w:val="left" w:pos="810"/>
        </w:tabs>
        <w:ind w:left="72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tabs>
          <w:tab w:val="left" w:pos="810"/>
        </w:tabs>
        <w:ind w:left="14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tabs>
          <w:tab w:val="left" w:pos="810"/>
        </w:tabs>
        <w:ind w:left="21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·"/>
      <w:lvlJc w:val="left"/>
      <w:pPr>
        <w:tabs>
          <w:tab w:val="left" w:pos="810"/>
        </w:tabs>
        <w:ind w:left="288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tabs>
          <w:tab w:val="left" w:pos="810"/>
        </w:tabs>
        <w:ind w:left="360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tabs>
          <w:tab w:val="left" w:pos="810"/>
        </w:tabs>
        <w:ind w:left="432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·"/>
      <w:lvlJc w:val="left"/>
      <w:pPr>
        <w:tabs>
          <w:tab w:val="left" w:pos="810"/>
        </w:tabs>
        <w:ind w:left="504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tabs>
          <w:tab w:val="left" w:pos="810"/>
        </w:tabs>
        <w:ind w:left="57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tabs>
          <w:tab w:val="left" w:pos="810"/>
        </w:tabs>
        <w:ind w:left="648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>
    <w:nsid w:val="36355C47"/>
    <w:multiLevelType w:val="hybridMultilevel"/>
    <w:tmpl w:val="AAA636F8"/>
    <w:lvl w:ilvl="0">
      <w:start w:val="1"/>
      <w:numFmt w:val="decimal"/>
      <w:lvlText w:val="D%1."/>
      <w:lvlJc w:val="left"/>
      <w:pPr>
        <w:ind w:left="720" w:hanging="360"/>
      </w:pPr>
      <w:rPr>
        <w:rFonts w:hint="default"/>
        <w:b/>
        <w:i w:val="0"/>
        <w:color w:val="A7A7A7" w:themeColor="text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D80453"/>
    <w:multiLevelType w:val="hybridMultilevel"/>
    <w:tmpl w:val="1734A976"/>
    <w:styleLink w:val="ImportedStyle20"/>
    <w:lvl w:ilvl="0">
      <w:start w:val="1"/>
      <w:numFmt w:val="bullet"/>
      <w:lvlText w:val="□"/>
      <w:lvlJc w:val="left"/>
      <w:pPr>
        <w:ind w:left="3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25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46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>
    <w:nsid w:val="398B5476"/>
    <w:multiLevelType w:val="hybridMultilevel"/>
    <w:tmpl w:val="5A4C9034"/>
    <w:lvl w:ilvl="0">
      <w:start w:val="1"/>
      <w:numFmt w:val="decimal"/>
      <w:pStyle w:val="AQues1"/>
      <w:lvlText w:val="C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E13F4C"/>
    <w:multiLevelType w:val="hybridMultilevel"/>
    <w:tmpl w:val="00C03C1A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ADA0476"/>
    <w:multiLevelType w:val="hybridMultilevel"/>
    <w:tmpl w:val="E9D2AA3A"/>
    <w:lvl w:ilvl="0">
      <w:start w:val="1"/>
      <w:numFmt w:val="decimal"/>
      <w:lvlText w:val="S%1."/>
      <w:lvlJc w:val="left"/>
      <w:pPr>
        <w:ind w:left="360" w:hanging="360"/>
      </w:pPr>
      <w:rPr>
        <w:rFonts w:ascii="Arial" w:hAnsi="Arial" w:hint="default"/>
        <w:b/>
        <w:i w:val="0"/>
        <w:color w:val="365F91" w:themeColor="accent1" w:themeShade="BF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B5266E3"/>
    <w:multiLevelType w:val="hybridMultilevel"/>
    <w:tmpl w:val="CEEE1A7A"/>
    <w:styleLink w:val="ImportedStyle8"/>
    <w:lvl w:ilvl="0">
      <w:start w:val="1"/>
      <w:numFmt w:val="bullet"/>
      <w:lvlText w:val="·"/>
      <w:lvlJc w:val="left"/>
      <w:pPr>
        <w:ind w:left="135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207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279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·"/>
      <w:lvlJc w:val="left"/>
      <w:pPr>
        <w:ind w:left="351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423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495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·"/>
      <w:lvlJc w:val="left"/>
      <w:pPr>
        <w:ind w:left="567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639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711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>
    <w:nsid w:val="3FBB2834"/>
    <w:multiLevelType w:val="hybridMultilevel"/>
    <w:tmpl w:val="1382D64E"/>
    <w:styleLink w:val="ImportedStyle1"/>
    <w:lvl w:ilvl="0">
      <w:start w:val="1"/>
      <w:numFmt w:val="decimal"/>
      <w:lvlText w:val="%1."/>
      <w:lvlJc w:val="left"/>
      <w:pPr>
        <w:ind w:left="360" w:hanging="2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360"/>
        </w:tabs>
        <w:ind w:left="1350" w:hanging="2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tabs>
          <w:tab w:val="left" w:pos="360"/>
        </w:tabs>
        <w:ind w:left="2070" w:hanging="21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360"/>
        </w:tabs>
        <w:ind w:left="2790" w:hanging="2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tabs>
          <w:tab w:val="left" w:pos="360"/>
        </w:tabs>
        <w:ind w:left="3510" w:hanging="2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tabs>
          <w:tab w:val="left" w:pos="360"/>
        </w:tabs>
        <w:ind w:left="4230" w:hanging="21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360"/>
        </w:tabs>
        <w:ind w:left="4950" w:hanging="2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tabs>
          <w:tab w:val="left" w:pos="360"/>
        </w:tabs>
        <w:ind w:left="5670" w:hanging="2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left" w:pos="360"/>
        </w:tabs>
        <w:ind w:left="6390" w:hanging="21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>
    <w:nsid w:val="403B4D5A"/>
    <w:multiLevelType w:val="hybridMultilevel"/>
    <w:tmpl w:val="FC340E34"/>
    <w:lvl w:ilvl="0">
      <w:start w:val="1"/>
      <w:numFmt w:val="decimal"/>
      <w:lvlText w:val="F%1."/>
      <w:lvlJc w:val="left"/>
      <w:pPr>
        <w:ind w:left="720" w:hanging="360"/>
      </w:pPr>
      <w:rPr>
        <w:rFonts w:hint="default"/>
        <w:b/>
        <w:i w:val="0"/>
        <w:color w:val="A7A7A7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45130F"/>
    <w:multiLevelType w:val="hybridMultilevel"/>
    <w:tmpl w:val="550030E2"/>
    <w:lvl w:ilvl="0">
      <w:start w:val="1"/>
      <w:numFmt w:val="upperLetter"/>
      <w:pStyle w:val="Heading2"/>
      <w:lvlText w:val="%1."/>
      <w:lvlJc w:val="left"/>
      <w:pPr>
        <w:ind w:left="900" w:hanging="360"/>
      </w:pPr>
      <w:rPr>
        <w:rFonts w:hint="default"/>
        <w:sz w:val="32"/>
        <w:szCs w:val="32"/>
      </w:rPr>
    </w:lvl>
    <w:lvl w:ilvl="1" w:tentative="1">
      <w:start w:val="1"/>
      <w:numFmt w:val="lowerLetter"/>
      <w:lvlText w:val="%2."/>
      <w:lvlJc w:val="left"/>
      <w:pPr>
        <w:ind w:left="1890" w:hanging="360"/>
      </w:pPr>
    </w:lvl>
    <w:lvl w:ilvl="2" w:tentative="1">
      <w:start w:val="1"/>
      <w:numFmt w:val="lowerRoman"/>
      <w:lvlText w:val="%3."/>
      <w:lvlJc w:val="right"/>
      <w:pPr>
        <w:ind w:left="2610" w:hanging="180"/>
      </w:pPr>
    </w:lvl>
    <w:lvl w:ilvl="3" w:tentative="1">
      <w:start w:val="1"/>
      <w:numFmt w:val="decimal"/>
      <w:lvlText w:val="%4."/>
      <w:lvlJc w:val="left"/>
      <w:pPr>
        <w:ind w:left="3330" w:hanging="360"/>
      </w:pPr>
    </w:lvl>
    <w:lvl w:ilvl="4" w:tentative="1">
      <w:start w:val="1"/>
      <w:numFmt w:val="lowerLetter"/>
      <w:lvlText w:val="%5."/>
      <w:lvlJc w:val="left"/>
      <w:pPr>
        <w:ind w:left="4050" w:hanging="360"/>
      </w:pPr>
    </w:lvl>
    <w:lvl w:ilvl="5" w:tentative="1">
      <w:start w:val="1"/>
      <w:numFmt w:val="lowerRoman"/>
      <w:lvlText w:val="%6."/>
      <w:lvlJc w:val="right"/>
      <w:pPr>
        <w:ind w:left="4770" w:hanging="180"/>
      </w:pPr>
    </w:lvl>
    <w:lvl w:ilvl="6" w:tentative="1">
      <w:start w:val="1"/>
      <w:numFmt w:val="decimal"/>
      <w:lvlText w:val="%7."/>
      <w:lvlJc w:val="left"/>
      <w:pPr>
        <w:ind w:left="5490" w:hanging="360"/>
      </w:pPr>
    </w:lvl>
    <w:lvl w:ilvl="7" w:tentative="1">
      <w:start w:val="1"/>
      <w:numFmt w:val="lowerLetter"/>
      <w:lvlText w:val="%8."/>
      <w:lvlJc w:val="left"/>
      <w:pPr>
        <w:ind w:left="6210" w:hanging="360"/>
      </w:pPr>
    </w:lvl>
    <w:lvl w:ilvl="8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9">
    <w:nsid w:val="44BF1BB8"/>
    <w:multiLevelType w:val="hybridMultilevel"/>
    <w:tmpl w:val="2EAE33E2"/>
    <w:styleLink w:val="ImportedStyle6"/>
    <w:lvl w:ilvl="0">
      <w:start w:val="1"/>
      <w:numFmt w:val="decimal"/>
      <w:lvlText w:val="%1."/>
      <w:lvlJc w:val="left"/>
      <w:pPr>
        <w:ind w:left="720" w:hanging="72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ind w:left="1260" w:hanging="72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Letter"/>
      <w:lvlText w:val="%3."/>
      <w:lvlJc w:val="left"/>
      <w:pPr>
        <w:ind w:left="1980" w:hanging="72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ind w:left="2700" w:hanging="72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ind w:left="3420" w:hanging="72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ind w:left="4140" w:hanging="66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ind w:left="4860" w:hanging="72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ind w:left="5580" w:hanging="72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ind w:left="6300" w:hanging="66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365F91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>
    <w:nsid w:val="466149C8"/>
    <w:multiLevelType w:val="hybridMultilevel"/>
    <w:tmpl w:val="7D78EBDC"/>
    <w:lvl w:ilvl="0">
      <w:start w:val="1"/>
      <w:numFmt w:val="bullet"/>
      <w:lvlText w:val=""/>
      <w:lvlJc w:val="left"/>
      <w:pPr>
        <w:ind w:left="2160" w:hanging="360"/>
      </w:pPr>
      <w:rPr>
        <w:rFonts w:ascii="Wingdings" w:hAnsi="Wingdings" w:hint="default"/>
        <w:sz w:val="22"/>
      </w:rPr>
    </w:lvl>
    <w:lvl w:ilvl="1">
      <w:start w:val="1"/>
      <w:numFmt w:val="bullet"/>
      <w:lvlText w:val=""/>
      <w:lvlJc w:val="left"/>
      <w:pPr>
        <w:ind w:left="2880" w:hanging="360"/>
      </w:pPr>
      <w:rPr>
        <w:rFonts w:ascii="Wingdings" w:hAnsi="Wingdings" w:hint="default"/>
        <w:sz w:val="22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>
    <w:nsid w:val="47717AFA"/>
    <w:multiLevelType w:val="hybridMultilevel"/>
    <w:tmpl w:val="52725808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B6073BB"/>
    <w:multiLevelType w:val="hybridMultilevel"/>
    <w:tmpl w:val="DAC09834"/>
    <w:lvl w:ilvl="0">
      <w:start w:val="1"/>
      <w:numFmt w:val="decimal"/>
      <w:lvlText w:val="H%1."/>
      <w:lvlJc w:val="left"/>
      <w:pPr>
        <w:ind w:left="720" w:hanging="360"/>
      </w:pPr>
      <w:rPr>
        <w:rFonts w:hint="default"/>
        <w:b/>
        <w:i w:val="0"/>
        <w:color w:val="A7A7A7" w:themeColor="text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07E41DC"/>
    <w:multiLevelType w:val="hybridMultilevel"/>
    <w:tmpl w:val="D2B02866"/>
    <w:lvl w:ilvl="0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53BC254A"/>
    <w:multiLevelType w:val="hybridMultilevel"/>
    <w:tmpl w:val="A1A26738"/>
    <w:styleLink w:val="ImportedStyle5"/>
    <w:lvl w:ilvl="0">
      <w:start w:val="1"/>
      <w:numFmt w:val="decimal"/>
      <w:lvlText w:val="%1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1F497D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1F497D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ind w:left="2160" w:hanging="6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1F497D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1F497D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1F497D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ind w:left="4320" w:hanging="6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1F497D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1F497D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1F497D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ind w:left="6480" w:hanging="6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1F497D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5">
    <w:nsid w:val="53F76D9E"/>
    <w:multiLevelType w:val="hybridMultilevel"/>
    <w:tmpl w:val="0D2818E0"/>
    <w:lvl w:ilvl="0">
      <w:start w:val="1"/>
      <w:numFmt w:val="decimal"/>
      <w:lvlText w:val="G%1."/>
      <w:lvlJc w:val="left"/>
      <w:pPr>
        <w:ind w:left="810" w:hanging="360"/>
      </w:pPr>
      <w:rPr>
        <w:rFonts w:hint="default"/>
        <w:b/>
        <w:i w:val="0"/>
        <w:color w:val="A7A7A7" w:themeColor="text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88366DB"/>
    <w:multiLevelType w:val="hybridMultilevel"/>
    <w:tmpl w:val="6E1804F0"/>
    <w:lvl w:ilvl="0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EB75F57"/>
    <w:multiLevelType w:val="hybridMultilevel"/>
    <w:tmpl w:val="A8623FA0"/>
    <w:styleLink w:val="ImportedStyle16"/>
    <w:lvl w:ilvl="0">
      <w:start w:val="1"/>
      <w:numFmt w:val="bullet"/>
      <w:lvlText w:val="o"/>
      <w:lvlJc w:val="left"/>
      <w:pPr>
        <w:ind w:left="3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25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46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>
    <w:nsid w:val="5F493EEC"/>
    <w:multiLevelType w:val="hybridMultilevel"/>
    <w:tmpl w:val="51AEE464"/>
    <w:styleLink w:val="ImportedStyle17"/>
    <w:lvl w:ilvl="0">
      <w:start w:val="1"/>
      <w:numFmt w:val="bullet"/>
      <w:lvlText w:val="□"/>
      <w:lvlJc w:val="left"/>
      <w:pPr>
        <w:ind w:left="3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25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46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>
    <w:nsid w:val="5F8F3721"/>
    <w:multiLevelType w:val="hybridMultilevel"/>
    <w:tmpl w:val="49D03172"/>
    <w:lvl w:ilvl="0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  <w:sz w:val="22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5A37D97"/>
    <w:multiLevelType w:val="hybridMultilevel"/>
    <w:tmpl w:val="11BA52CA"/>
    <w:lvl w:ilvl="0">
      <w:start w:val="1"/>
      <w:numFmt w:val="decimal"/>
      <w:lvlText w:val="B%1."/>
      <w:lvlJc w:val="left"/>
      <w:pPr>
        <w:ind w:left="720" w:hanging="360"/>
      </w:pPr>
      <w:rPr>
        <w:rFonts w:hint="default"/>
        <w:b/>
        <w:i w:val="0"/>
        <w:color w:val="A7A7A7" w:themeColor="text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6673C0D"/>
    <w:multiLevelType w:val="hybridMultilevel"/>
    <w:tmpl w:val="E780DDBA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9855810"/>
    <w:multiLevelType w:val="hybridMultilevel"/>
    <w:tmpl w:val="64B61D1A"/>
    <w:styleLink w:val="ImportedStyle9"/>
    <w:lvl w:ilvl="0">
      <w:start w:val="1"/>
      <w:numFmt w:val="bullet"/>
      <w:lvlText w:val="o"/>
      <w:lvlJc w:val="left"/>
      <w:pPr>
        <w:ind w:left="3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25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46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>
    <w:nsid w:val="6B417523"/>
    <w:multiLevelType w:val="hybridMultilevel"/>
    <w:tmpl w:val="096EFFAA"/>
    <w:styleLink w:val="ImportedStyle19"/>
    <w:lvl w:ilvl="0">
      <w:start w:val="1"/>
      <w:numFmt w:val="bullet"/>
      <w:lvlText w:val="o"/>
      <w:lvlJc w:val="left"/>
      <w:pPr>
        <w:ind w:left="3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25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468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4">
    <w:nsid w:val="6EDB1316"/>
    <w:multiLevelType w:val="hybridMultilevel"/>
    <w:tmpl w:val="DAA6B044"/>
    <w:styleLink w:val="ImportedStyle21"/>
    <w:lvl w:ilvl="0">
      <w:start w:val="1"/>
      <w:numFmt w:val="bullet"/>
      <w:lvlText w:val="·"/>
      <w:lvlJc w:val="left"/>
      <w:pPr>
        <w:ind w:left="36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·"/>
      <w:lvlJc w:val="left"/>
      <w:pPr>
        <w:ind w:left="252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·"/>
      <w:lvlJc w:val="left"/>
      <w:pPr>
        <w:ind w:left="468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5">
    <w:nsid w:val="6F20688F"/>
    <w:multiLevelType w:val="hybridMultilevel"/>
    <w:tmpl w:val="032267EE"/>
    <w:styleLink w:val="ImportedStyle14"/>
    <w:lvl w:ilvl="0">
      <w:start w:val="1"/>
      <w:numFmt w:val="bullet"/>
      <w:lvlText w:val="·"/>
      <w:lvlJc w:val="left"/>
      <w:pPr>
        <w:ind w:left="36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lvlText w:val="o"/>
      <w:lvlJc w:val="left"/>
      <w:pPr>
        <w:ind w:left="108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▪"/>
      <w:lvlJc w:val="left"/>
      <w:pPr>
        <w:ind w:left="18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lvlText w:val="·"/>
      <w:lvlJc w:val="left"/>
      <w:pPr>
        <w:ind w:left="252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lvlText w:val="o"/>
      <w:lvlJc w:val="left"/>
      <w:pPr>
        <w:ind w:left="324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lvlText w:val="▪"/>
      <w:lvlJc w:val="left"/>
      <w:pPr>
        <w:ind w:left="396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lvlText w:val="·"/>
      <w:lvlJc w:val="left"/>
      <w:pPr>
        <w:ind w:left="468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lvlText w:val="o"/>
      <w:lvlJc w:val="left"/>
      <w:pPr>
        <w:ind w:left="54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lvlText w:val="▪"/>
      <w:lvlJc w:val="left"/>
      <w:pPr>
        <w:ind w:left="612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6">
    <w:nsid w:val="73A255C0"/>
    <w:multiLevelType w:val="hybridMultilevel"/>
    <w:tmpl w:val="E32C967A"/>
    <w:lvl w:ilvl="0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  <w:sz w:val="22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>
    <w:nsid w:val="76072DF3"/>
    <w:multiLevelType w:val="hybridMultilevel"/>
    <w:tmpl w:val="7FDEE9A4"/>
    <w:lvl w:ilvl="0">
      <w:start w:val="1"/>
      <w:numFmt w:val="decimal"/>
      <w:lvlText w:val="A%1."/>
      <w:lvlJc w:val="left"/>
      <w:pPr>
        <w:ind w:left="360" w:hanging="360"/>
      </w:pPr>
      <w:rPr>
        <w:rFonts w:ascii="Arial" w:hAnsi="Arial" w:hint="default"/>
        <w:b/>
        <w:i w:val="0"/>
        <w:color w:val="365F91" w:themeColor="accent1" w:themeShade="BF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81A626D"/>
    <w:multiLevelType w:val="hybridMultilevel"/>
    <w:tmpl w:val="BB506D6C"/>
    <w:lvl w:ilvl="0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97018">
    <w:abstractNumId w:val="26"/>
  </w:num>
  <w:num w:numId="2" w16cid:durableId="1279485623">
    <w:abstractNumId w:val="12"/>
  </w:num>
  <w:num w:numId="3" w16cid:durableId="519586605">
    <w:abstractNumId w:val="14"/>
  </w:num>
  <w:num w:numId="4" w16cid:durableId="689331490">
    <w:abstractNumId w:val="19"/>
  </w:num>
  <w:num w:numId="5" w16cid:durableId="1121923888">
    <w:abstractNumId w:val="34"/>
  </w:num>
  <w:num w:numId="6" w16cid:durableId="19742007">
    <w:abstractNumId w:val="29"/>
  </w:num>
  <w:num w:numId="7" w16cid:durableId="1688287950">
    <w:abstractNumId w:val="8"/>
  </w:num>
  <w:num w:numId="8" w16cid:durableId="1005206190">
    <w:abstractNumId w:val="25"/>
  </w:num>
  <w:num w:numId="9" w16cid:durableId="1662344976">
    <w:abstractNumId w:val="42"/>
  </w:num>
  <w:num w:numId="10" w16cid:durableId="478692271">
    <w:abstractNumId w:val="3"/>
  </w:num>
  <w:num w:numId="11" w16cid:durableId="652104311">
    <w:abstractNumId w:val="1"/>
  </w:num>
  <w:num w:numId="12" w16cid:durableId="729813714">
    <w:abstractNumId w:val="17"/>
  </w:num>
  <w:num w:numId="13" w16cid:durableId="1439177215">
    <w:abstractNumId w:val="45"/>
  </w:num>
  <w:num w:numId="14" w16cid:durableId="1979265287">
    <w:abstractNumId w:val="15"/>
  </w:num>
  <w:num w:numId="15" w16cid:durableId="2013486973">
    <w:abstractNumId w:val="37"/>
  </w:num>
  <w:num w:numId="16" w16cid:durableId="1535000338">
    <w:abstractNumId w:val="38"/>
  </w:num>
  <w:num w:numId="17" w16cid:durableId="492650503">
    <w:abstractNumId w:val="7"/>
  </w:num>
  <w:num w:numId="18" w16cid:durableId="1621838504">
    <w:abstractNumId w:val="43"/>
  </w:num>
  <w:num w:numId="19" w16cid:durableId="1041323234">
    <w:abstractNumId w:val="21"/>
  </w:num>
  <w:num w:numId="20" w16cid:durableId="1990599405">
    <w:abstractNumId w:val="44"/>
  </w:num>
  <w:num w:numId="21" w16cid:durableId="1225947474">
    <w:abstractNumId w:val="11"/>
  </w:num>
  <w:num w:numId="22" w16cid:durableId="873612604">
    <w:abstractNumId w:val="0"/>
  </w:num>
  <w:num w:numId="23" w16cid:durableId="834495315">
    <w:abstractNumId w:val="24"/>
  </w:num>
  <w:num w:numId="24" w16cid:durableId="133857416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75397451">
    <w:abstractNumId w:val="28"/>
  </w:num>
  <w:num w:numId="26" w16cid:durableId="1692761920">
    <w:abstractNumId w:val="40"/>
  </w:num>
  <w:num w:numId="27" w16cid:durableId="888223822">
    <w:abstractNumId w:val="4"/>
  </w:num>
  <w:num w:numId="28" w16cid:durableId="1002860026">
    <w:abstractNumId w:val="20"/>
  </w:num>
  <w:num w:numId="29" w16cid:durableId="2074618794">
    <w:abstractNumId w:val="27"/>
  </w:num>
  <w:num w:numId="30" w16cid:durableId="1619068554">
    <w:abstractNumId w:val="32"/>
  </w:num>
  <w:num w:numId="31" w16cid:durableId="1750804120">
    <w:abstractNumId w:val="48"/>
  </w:num>
  <w:num w:numId="32" w16cid:durableId="2072341694">
    <w:abstractNumId w:val="35"/>
  </w:num>
  <w:num w:numId="33" w16cid:durableId="1302226035">
    <w:abstractNumId w:val="31"/>
  </w:num>
  <w:num w:numId="34" w16cid:durableId="640111135">
    <w:abstractNumId w:val="41"/>
  </w:num>
  <w:num w:numId="35" w16cid:durableId="1944876455">
    <w:abstractNumId w:val="2"/>
  </w:num>
  <w:num w:numId="36" w16cid:durableId="270480911">
    <w:abstractNumId w:val="36"/>
  </w:num>
  <w:num w:numId="37" w16cid:durableId="1255019441">
    <w:abstractNumId w:val="23"/>
  </w:num>
  <w:num w:numId="38" w16cid:durableId="1755587973">
    <w:abstractNumId w:val="13"/>
  </w:num>
  <w:num w:numId="39" w16cid:durableId="1406340338">
    <w:abstractNumId w:val="16"/>
  </w:num>
  <w:num w:numId="40" w16cid:durableId="2111853247">
    <w:abstractNumId w:val="30"/>
  </w:num>
  <w:num w:numId="41" w16cid:durableId="648362548">
    <w:abstractNumId w:val="39"/>
  </w:num>
  <w:num w:numId="42" w16cid:durableId="14043965">
    <w:abstractNumId w:val="47"/>
  </w:num>
  <w:num w:numId="43" w16cid:durableId="833299121">
    <w:abstractNumId w:val="46"/>
  </w:num>
  <w:num w:numId="44" w16cid:durableId="162402766">
    <w:abstractNumId w:val="10"/>
  </w:num>
  <w:num w:numId="45" w16cid:durableId="1768228376">
    <w:abstractNumId w:val="33"/>
  </w:num>
  <w:num w:numId="46" w16cid:durableId="1254431073">
    <w:abstractNumId w:val="6"/>
  </w:num>
  <w:num w:numId="47" w16cid:durableId="1470975040">
    <w:abstractNumId w:val="9"/>
  </w:num>
  <w:num w:numId="48" w16cid:durableId="1939218483">
    <w:abstractNumId w:val="18"/>
  </w:num>
  <w:num w:numId="49" w16cid:durableId="5795610">
    <w:abstractNumId w:val="5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D3C"/>
    <w:rsid w:val="00000386"/>
    <w:rsid w:val="00000CA9"/>
    <w:rsid w:val="00000CB6"/>
    <w:rsid w:val="0000122C"/>
    <w:rsid w:val="00001B6A"/>
    <w:rsid w:val="000025E7"/>
    <w:rsid w:val="00003495"/>
    <w:rsid w:val="00003EFB"/>
    <w:rsid w:val="000044FF"/>
    <w:rsid w:val="0000454A"/>
    <w:rsid w:val="00004D3E"/>
    <w:rsid w:val="00004E19"/>
    <w:rsid w:val="000067D3"/>
    <w:rsid w:val="00010571"/>
    <w:rsid w:val="0001077F"/>
    <w:rsid w:val="000118B9"/>
    <w:rsid w:val="000123B2"/>
    <w:rsid w:val="000148D4"/>
    <w:rsid w:val="00015350"/>
    <w:rsid w:val="00016D0A"/>
    <w:rsid w:val="00016D17"/>
    <w:rsid w:val="00020412"/>
    <w:rsid w:val="00021A0F"/>
    <w:rsid w:val="00022F19"/>
    <w:rsid w:val="00023A9C"/>
    <w:rsid w:val="000244FF"/>
    <w:rsid w:val="00025320"/>
    <w:rsid w:val="000253E9"/>
    <w:rsid w:val="00025C20"/>
    <w:rsid w:val="00026383"/>
    <w:rsid w:val="00027323"/>
    <w:rsid w:val="000277F5"/>
    <w:rsid w:val="000279D8"/>
    <w:rsid w:val="000306C9"/>
    <w:rsid w:val="0003092D"/>
    <w:rsid w:val="00030D3C"/>
    <w:rsid w:val="00030D83"/>
    <w:rsid w:val="00032A99"/>
    <w:rsid w:val="000337F7"/>
    <w:rsid w:val="00033B68"/>
    <w:rsid w:val="00033BF5"/>
    <w:rsid w:val="00033D3B"/>
    <w:rsid w:val="000375FC"/>
    <w:rsid w:val="000378A0"/>
    <w:rsid w:val="0003791C"/>
    <w:rsid w:val="00037AB7"/>
    <w:rsid w:val="00040126"/>
    <w:rsid w:val="00040856"/>
    <w:rsid w:val="000414EE"/>
    <w:rsid w:val="000415F9"/>
    <w:rsid w:val="00041C0B"/>
    <w:rsid w:val="00041CB9"/>
    <w:rsid w:val="0004231B"/>
    <w:rsid w:val="00042AC8"/>
    <w:rsid w:val="0004300B"/>
    <w:rsid w:val="00043B95"/>
    <w:rsid w:val="0004403A"/>
    <w:rsid w:val="0004529F"/>
    <w:rsid w:val="000503D4"/>
    <w:rsid w:val="00050789"/>
    <w:rsid w:val="00050ADA"/>
    <w:rsid w:val="0005404B"/>
    <w:rsid w:val="00054F55"/>
    <w:rsid w:val="00055075"/>
    <w:rsid w:val="0005670E"/>
    <w:rsid w:val="000570D1"/>
    <w:rsid w:val="00057EC1"/>
    <w:rsid w:val="0006058C"/>
    <w:rsid w:val="0006085D"/>
    <w:rsid w:val="00061396"/>
    <w:rsid w:val="0006166D"/>
    <w:rsid w:val="0006349E"/>
    <w:rsid w:val="00063590"/>
    <w:rsid w:val="0006417A"/>
    <w:rsid w:val="0006662C"/>
    <w:rsid w:val="0006767D"/>
    <w:rsid w:val="00067B56"/>
    <w:rsid w:val="00067F99"/>
    <w:rsid w:val="00070948"/>
    <w:rsid w:val="00072C20"/>
    <w:rsid w:val="000732DD"/>
    <w:rsid w:val="00074930"/>
    <w:rsid w:val="00074D0C"/>
    <w:rsid w:val="00076551"/>
    <w:rsid w:val="000765C9"/>
    <w:rsid w:val="00077163"/>
    <w:rsid w:val="00077AD6"/>
    <w:rsid w:val="000800AE"/>
    <w:rsid w:val="00081A2C"/>
    <w:rsid w:val="0008251C"/>
    <w:rsid w:val="00083BDA"/>
    <w:rsid w:val="00083E3C"/>
    <w:rsid w:val="000863E6"/>
    <w:rsid w:val="000906A6"/>
    <w:rsid w:val="000921C5"/>
    <w:rsid w:val="00092BD1"/>
    <w:rsid w:val="00093F51"/>
    <w:rsid w:val="00095575"/>
    <w:rsid w:val="000965F9"/>
    <w:rsid w:val="00096B4D"/>
    <w:rsid w:val="000977B7"/>
    <w:rsid w:val="000A0254"/>
    <w:rsid w:val="000A1610"/>
    <w:rsid w:val="000A1E8D"/>
    <w:rsid w:val="000A23A6"/>
    <w:rsid w:val="000A2D3E"/>
    <w:rsid w:val="000A3260"/>
    <w:rsid w:val="000A33D3"/>
    <w:rsid w:val="000A3676"/>
    <w:rsid w:val="000A3E98"/>
    <w:rsid w:val="000A450C"/>
    <w:rsid w:val="000A4543"/>
    <w:rsid w:val="000A477D"/>
    <w:rsid w:val="000A4828"/>
    <w:rsid w:val="000A5B0D"/>
    <w:rsid w:val="000A6741"/>
    <w:rsid w:val="000A73FB"/>
    <w:rsid w:val="000B1ED3"/>
    <w:rsid w:val="000B2FF6"/>
    <w:rsid w:val="000B3485"/>
    <w:rsid w:val="000B3FB8"/>
    <w:rsid w:val="000B4C78"/>
    <w:rsid w:val="000B516D"/>
    <w:rsid w:val="000B51D0"/>
    <w:rsid w:val="000B59A4"/>
    <w:rsid w:val="000B5A88"/>
    <w:rsid w:val="000B6971"/>
    <w:rsid w:val="000B71E1"/>
    <w:rsid w:val="000B743F"/>
    <w:rsid w:val="000B74C4"/>
    <w:rsid w:val="000C1869"/>
    <w:rsid w:val="000C1D78"/>
    <w:rsid w:val="000C2A0F"/>
    <w:rsid w:val="000C2A81"/>
    <w:rsid w:val="000C2E8B"/>
    <w:rsid w:val="000C35FA"/>
    <w:rsid w:val="000C3642"/>
    <w:rsid w:val="000C369E"/>
    <w:rsid w:val="000C3E1F"/>
    <w:rsid w:val="000C5CCE"/>
    <w:rsid w:val="000C6085"/>
    <w:rsid w:val="000C62D3"/>
    <w:rsid w:val="000C67E9"/>
    <w:rsid w:val="000C6C72"/>
    <w:rsid w:val="000C78A3"/>
    <w:rsid w:val="000C796F"/>
    <w:rsid w:val="000D087D"/>
    <w:rsid w:val="000D28EB"/>
    <w:rsid w:val="000D36A8"/>
    <w:rsid w:val="000D522D"/>
    <w:rsid w:val="000D646F"/>
    <w:rsid w:val="000D66A2"/>
    <w:rsid w:val="000D6806"/>
    <w:rsid w:val="000D74F1"/>
    <w:rsid w:val="000D7A51"/>
    <w:rsid w:val="000D7AD7"/>
    <w:rsid w:val="000D7B06"/>
    <w:rsid w:val="000D7C46"/>
    <w:rsid w:val="000E0F5E"/>
    <w:rsid w:val="000E2ADB"/>
    <w:rsid w:val="000E2C26"/>
    <w:rsid w:val="000E3154"/>
    <w:rsid w:val="000E3461"/>
    <w:rsid w:val="000E3673"/>
    <w:rsid w:val="000E5833"/>
    <w:rsid w:val="000E6A59"/>
    <w:rsid w:val="000E7A84"/>
    <w:rsid w:val="000E7A88"/>
    <w:rsid w:val="000F04E0"/>
    <w:rsid w:val="000F15F3"/>
    <w:rsid w:val="000F371E"/>
    <w:rsid w:val="000F3BCE"/>
    <w:rsid w:val="000F46F9"/>
    <w:rsid w:val="000F61E2"/>
    <w:rsid w:val="000F6C32"/>
    <w:rsid w:val="00100282"/>
    <w:rsid w:val="00100CED"/>
    <w:rsid w:val="00101444"/>
    <w:rsid w:val="001014AD"/>
    <w:rsid w:val="00101D5D"/>
    <w:rsid w:val="00101D95"/>
    <w:rsid w:val="00103B45"/>
    <w:rsid w:val="00103EAF"/>
    <w:rsid w:val="0010451E"/>
    <w:rsid w:val="00106C01"/>
    <w:rsid w:val="001079B3"/>
    <w:rsid w:val="001102EB"/>
    <w:rsid w:val="001115DC"/>
    <w:rsid w:val="00111B02"/>
    <w:rsid w:val="0011280E"/>
    <w:rsid w:val="00112F6A"/>
    <w:rsid w:val="00113E13"/>
    <w:rsid w:val="00114258"/>
    <w:rsid w:val="00114C7A"/>
    <w:rsid w:val="001159E5"/>
    <w:rsid w:val="00115AD9"/>
    <w:rsid w:val="00115B8F"/>
    <w:rsid w:val="00116339"/>
    <w:rsid w:val="00116D88"/>
    <w:rsid w:val="00116F3A"/>
    <w:rsid w:val="00117205"/>
    <w:rsid w:val="001178D6"/>
    <w:rsid w:val="0012018E"/>
    <w:rsid w:val="00120F3C"/>
    <w:rsid w:val="00121A5D"/>
    <w:rsid w:val="00121A91"/>
    <w:rsid w:val="00121BEE"/>
    <w:rsid w:val="001228C8"/>
    <w:rsid w:val="00122E36"/>
    <w:rsid w:val="00122F45"/>
    <w:rsid w:val="00123C1F"/>
    <w:rsid w:val="00123DEA"/>
    <w:rsid w:val="0012416C"/>
    <w:rsid w:val="001241A2"/>
    <w:rsid w:val="00124C83"/>
    <w:rsid w:val="00125543"/>
    <w:rsid w:val="00126E01"/>
    <w:rsid w:val="00127076"/>
    <w:rsid w:val="00127929"/>
    <w:rsid w:val="001322BE"/>
    <w:rsid w:val="001324C6"/>
    <w:rsid w:val="001329F5"/>
    <w:rsid w:val="00134369"/>
    <w:rsid w:val="001345F7"/>
    <w:rsid w:val="00135068"/>
    <w:rsid w:val="00135969"/>
    <w:rsid w:val="0013620F"/>
    <w:rsid w:val="00136913"/>
    <w:rsid w:val="00136A60"/>
    <w:rsid w:val="001376B7"/>
    <w:rsid w:val="00140BA7"/>
    <w:rsid w:val="001410BB"/>
    <w:rsid w:val="00141EBC"/>
    <w:rsid w:val="00144223"/>
    <w:rsid w:val="00145A70"/>
    <w:rsid w:val="00145CA4"/>
    <w:rsid w:val="001475E3"/>
    <w:rsid w:val="0014791F"/>
    <w:rsid w:val="0015023C"/>
    <w:rsid w:val="00152D4C"/>
    <w:rsid w:val="00154DD0"/>
    <w:rsid w:val="00155B7C"/>
    <w:rsid w:val="00156C8F"/>
    <w:rsid w:val="001576E9"/>
    <w:rsid w:val="00157ABC"/>
    <w:rsid w:val="001604DC"/>
    <w:rsid w:val="00160504"/>
    <w:rsid w:val="00160F02"/>
    <w:rsid w:val="0016100B"/>
    <w:rsid w:val="00162315"/>
    <w:rsid w:val="0016415F"/>
    <w:rsid w:val="0016544C"/>
    <w:rsid w:val="00165A12"/>
    <w:rsid w:val="00165ADC"/>
    <w:rsid w:val="00166641"/>
    <w:rsid w:val="00166695"/>
    <w:rsid w:val="00166860"/>
    <w:rsid w:val="00166A02"/>
    <w:rsid w:val="0017059B"/>
    <w:rsid w:val="001706C4"/>
    <w:rsid w:val="00171C0E"/>
    <w:rsid w:val="00171F60"/>
    <w:rsid w:val="00173FA4"/>
    <w:rsid w:val="001748E0"/>
    <w:rsid w:val="001749C7"/>
    <w:rsid w:val="0017598C"/>
    <w:rsid w:val="00180A67"/>
    <w:rsid w:val="0018168E"/>
    <w:rsid w:val="001823E7"/>
    <w:rsid w:val="001824A6"/>
    <w:rsid w:val="0018267E"/>
    <w:rsid w:val="00182911"/>
    <w:rsid w:val="001831C8"/>
    <w:rsid w:val="00183307"/>
    <w:rsid w:val="00183949"/>
    <w:rsid w:val="00183AF1"/>
    <w:rsid w:val="00185ED0"/>
    <w:rsid w:val="00186364"/>
    <w:rsid w:val="0019019A"/>
    <w:rsid w:val="00190C96"/>
    <w:rsid w:val="00192426"/>
    <w:rsid w:val="0019260B"/>
    <w:rsid w:val="00193039"/>
    <w:rsid w:val="001935AD"/>
    <w:rsid w:val="00193DF7"/>
    <w:rsid w:val="00194469"/>
    <w:rsid w:val="001961DD"/>
    <w:rsid w:val="00196E2F"/>
    <w:rsid w:val="00196F73"/>
    <w:rsid w:val="001972AA"/>
    <w:rsid w:val="00197F39"/>
    <w:rsid w:val="001A0101"/>
    <w:rsid w:val="001A08A4"/>
    <w:rsid w:val="001A0945"/>
    <w:rsid w:val="001A0D19"/>
    <w:rsid w:val="001A1DD1"/>
    <w:rsid w:val="001A282E"/>
    <w:rsid w:val="001A314B"/>
    <w:rsid w:val="001A34CC"/>
    <w:rsid w:val="001A4FA8"/>
    <w:rsid w:val="001A5840"/>
    <w:rsid w:val="001A5DCD"/>
    <w:rsid w:val="001A6DE2"/>
    <w:rsid w:val="001A7F6A"/>
    <w:rsid w:val="001B0DFE"/>
    <w:rsid w:val="001B1069"/>
    <w:rsid w:val="001B200B"/>
    <w:rsid w:val="001B2186"/>
    <w:rsid w:val="001B33B3"/>
    <w:rsid w:val="001B3ECD"/>
    <w:rsid w:val="001B42E0"/>
    <w:rsid w:val="001B4DEE"/>
    <w:rsid w:val="001B538F"/>
    <w:rsid w:val="001B557A"/>
    <w:rsid w:val="001B604C"/>
    <w:rsid w:val="001B65A0"/>
    <w:rsid w:val="001B6976"/>
    <w:rsid w:val="001B6BD2"/>
    <w:rsid w:val="001B73AC"/>
    <w:rsid w:val="001B794B"/>
    <w:rsid w:val="001C0316"/>
    <w:rsid w:val="001C0CCB"/>
    <w:rsid w:val="001C0DAC"/>
    <w:rsid w:val="001C1193"/>
    <w:rsid w:val="001C1C85"/>
    <w:rsid w:val="001C30A9"/>
    <w:rsid w:val="001C3178"/>
    <w:rsid w:val="001C5A01"/>
    <w:rsid w:val="001C5C33"/>
    <w:rsid w:val="001C6695"/>
    <w:rsid w:val="001D0CB4"/>
    <w:rsid w:val="001D1EF4"/>
    <w:rsid w:val="001D1FDF"/>
    <w:rsid w:val="001D2374"/>
    <w:rsid w:val="001D3537"/>
    <w:rsid w:val="001D3F39"/>
    <w:rsid w:val="001D52C7"/>
    <w:rsid w:val="001D7415"/>
    <w:rsid w:val="001D7893"/>
    <w:rsid w:val="001E0275"/>
    <w:rsid w:val="001E028D"/>
    <w:rsid w:val="001E0F7F"/>
    <w:rsid w:val="001E4969"/>
    <w:rsid w:val="001E7A02"/>
    <w:rsid w:val="001E7DFB"/>
    <w:rsid w:val="001F187C"/>
    <w:rsid w:val="001F33C3"/>
    <w:rsid w:val="001F4C9C"/>
    <w:rsid w:val="001F5BEB"/>
    <w:rsid w:val="001F5FD4"/>
    <w:rsid w:val="001F6904"/>
    <w:rsid w:val="001F6D62"/>
    <w:rsid w:val="001F7634"/>
    <w:rsid w:val="0020030F"/>
    <w:rsid w:val="00200EE6"/>
    <w:rsid w:val="00202027"/>
    <w:rsid w:val="00202C26"/>
    <w:rsid w:val="00203BBC"/>
    <w:rsid w:val="002041B7"/>
    <w:rsid w:val="00204A83"/>
    <w:rsid w:val="002051A7"/>
    <w:rsid w:val="00205853"/>
    <w:rsid w:val="002073ED"/>
    <w:rsid w:val="002077EE"/>
    <w:rsid w:val="002077F5"/>
    <w:rsid w:val="002078F6"/>
    <w:rsid w:val="00207B35"/>
    <w:rsid w:val="0021033C"/>
    <w:rsid w:val="002107B3"/>
    <w:rsid w:val="00210A02"/>
    <w:rsid w:val="002139E1"/>
    <w:rsid w:val="00215BFA"/>
    <w:rsid w:val="002160D5"/>
    <w:rsid w:val="00216153"/>
    <w:rsid w:val="002201A7"/>
    <w:rsid w:val="00220B34"/>
    <w:rsid w:val="00220B74"/>
    <w:rsid w:val="00222BEE"/>
    <w:rsid w:val="002235B1"/>
    <w:rsid w:val="002236A0"/>
    <w:rsid w:val="00223C8C"/>
    <w:rsid w:val="00224B00"/>
    <w:rsid w:val="00224D0D"/>
    <w:rsid w:val="00224D83"/>
    <w:rsid w:val="00225CA3"/>
    <w:rsid w:val="00226210"/>
    <w:rsid w:val="002265F7"/>
    <w:rsid w:val="00230A26"/>
    <w:rsid w:val="00230B93"/>
    <w:rsid w:val="00231142"/>
    <w:rsid w:val="0023162E"/>
    <w:rsid w:val="00232ACB"/>
    <w:rsid w:val="00233085"/>
    <w:rsid w:val="002338C4"/>
    <w:rsid w:val="002340D6"/>
    <w:rsid w:val="00234613"/>
    <w:rsid w:val="00234967"/>
    <w:rsid w:val="00234A7F"/>
    <w:rsid w:val="00234D90"/>
    <w:rsid w:val="00235B02"/>
    <w:rsid w:val="00235C78"/>
    <w:rsid w:val="002369EC"/>
    <w:rsid w:val="00237936"/>
    <w:rsid w:val="00237A8D"/>
    <w:rsid w:val="00237E19"/>
    <w:rsid w:val="002403C2"/>
    <w:rsid w:val="00241D73"/>
    <w:rsid w:val="002428AF"/>
    <w:rsid w:val="00242AF3"/>
    <w:rsid w:val="0024502A"/>
    <w:rsid w:val="002450C3"/>
    <w:rsid w:val="0024528D"/>
    <w:rsid w:val="0024552A"/>
    <w:rsid w:val="00245D91"/>
    <w:rsid w:val="002478E3"/>
    <w:rsid w:val="0024791A"/>
    <w:rsid w:val="00247C3E"/>
    <w:rsid w:val="00250C90"/>
    <w:rsid w:val="002515AC"/>
    <w:rsid w:val="0025168B"/>
    <w:rsid w:val="002525FC"/>
    <w:rsid w:val="00252F86"/>
    <w:rsid w:val="00253F5B"/>
    <w:rsid w:val="0025483D"/>
    <w:rsid w:val="002550BD"/>
    <w:rsid w:val="00255122"/>
    <w:rsid w:val="00256261"/>
    <w:rsid w:val="0025676A"/>
    <w:rsid w:val="002577A1"/>
    <w:rsid w:val="00257BFF"/>
    <w:rsid w:val="00257FB7"/>
    <w:rsid w:val="0026046A"/>
    <w:rsid w:val="00260498"/>
    <w:rsid w:val="0026064E"/>
    <w:rsid w:val="002606A5"/>
    <w:rsid w:val="002608B5"/>
    <w:rsid w:val="0026439C"/>
    <w:rsid w:val="00265604"/>
    <w:rsid w:val="00265769"/>
    <w:rsid w:val="00266186"/>
    <w:rsid w:val="0026652C"/>
    <w:rsid w:val="002674F6"/>
    <w:rsid w:val="00267E8D"/>
    <w:rsid w:val="00267EF7"/>
    <w:rsid w:val="002715EE"/>
    <w:rsid w:val="0027475B"/>
    <w:rsid w:val="00275BC3"/>
    <w:rsid w:val="002777E9"/>
    <w:rsid w:val="00277BF7"/>
    <w:rsid w:val="002805E0"/>
    <w:rsid w:val="00280F1A"/>
    <w:rsid w:val="00281FC1"/>
    <w:rsid w:val="002821E8"/>
    <w:rsid w:val="00282DDF"/>
    <w:rsid w:val="00283256"/>
    <w:rsid w:val="002834AC"/>
    <w:rsid w:val="0028548B"/>
    <w:rsid w:val="002856BD"/>
    <w:rsid w:val="00285902"/>
    <w:rsid w:val="00286102"/>
    <w:rsid w:val="00286543"/>
    <w:rsid w:val="0029048F"/>
    <w:rsid w:val="002913AF"/>
    <w:rsid w:val="0029203B"/>
    <w:rsid w:val="00292393"/>
    <w:rsid w:val="00292B73"/>
    <w:rsid w:val="00292BFF"/>
    <w:rsid w:val="00293ED9"/>
    <w:rsid w:val="0029485E"/>
    <w:rsid w:val="002949A0"/>
    <w:rsid w:val="00296284"/>
    <w:rsid w:val="00297FF1"/>
    <w:rsid w:val="002A08EE"/>
    <w:rsid w:val="002A1046"/>
    <w:rsid w:val="002A1072"/>
    <w:rsid w:val="002A131C"/>
    <w:rsid w:val="002A1767"/>
    <w:rsid w:val="002A1C56"/>
    <w:rsid w:val="002A226C"/>
    <w:rsid w:val="002A2599"/>
    <w:rsid w:val="002A2A7A"/>
    <w:rsid w:val="002A3F1A"/>
    <w:rsid w:val="002A42F3"/>
    <w:rsid w:val="002A6B48"/>
    <w:rsid w:val="002A752B"/>
    <w:rsid w:val="002A76A3"/>
    <w:rsid w:val="002B1B01"/>
    <w:rsid w:val="002B2473"/>
    <w:rsid w:val="002B408D"/>
    <w:rsid w:val="002B4CCB"/>
    <w:rsid w:val="002B7776"/>
    <w:rsid w:val="002B7A63"/>
    <w:rsid w:val="002C11BF"/>
    <w:rsid w:val="002C16DF"/>
    <w:rsid w:val="002C370B"/>
    <w:rsid w:val="002C4084"/>
    <w:rsid w:val="002C4350"/>
    <w:rsid w:val="002C45D1"/>
    <w:rsid w:val="002C4FC1"/>
    <w:rsid w:val="002C5003"/>
    <w:rsid w:val="002C5377"/>
    <w:rsid w:val="002C5EBA"/>
    <w:rsid w:val="002C6BF9"/>
    <w:rsid w:val="002D1465"/>
    <w:rsid w:val="002D1995"/>
    <w:rsid w:val="002D1AFD"/>
    <w:rsid w:val="002D26DA"/>
    <w:rsid w:val="002D3380"/>
    <w:rsid w:val="002D53B2"/>
    <w:rsid w:val="002D55A0"/>
    <w:rsid w:val="002D6309"/>
    <w:rsid w:val="002D660E"/>
    <w:rsid w:val="002D7F23"/>
    <w:rsid w:val="002D7FE6"/>
    <w:rsid w:val="002E0574"/>
    <w:rsid w:val="002E14E2"/>
    <w:rsid w:val="002E172E"/>
    <w:rsid w:val="002E28F4"/>
    <w:rsid w:val="002E4D95"/>
    <w:rsid w:val="002E4E6B"/>
    <w:rsid w:val="002E4FCC"/>
    <w:rsid w:val="002E6B8D"/>
    <w:rsid w:val="002E6E32"/>
    <w:rsid w:val="002E7412"/>
    <w:rsid w:val="002E781A"/>
    <w:rsid w:val="002E7C09"/>
    <w:rsid w:val="002F135D"/>
    <w:rsid w:val="002F1A50"/>
    <w:rsid w:val="002F28B5"/>
    <w:rsid w:val="002F29E0"/>
    <w:rsid w:val="002F2A87"/>
    <w:rsid w:val="002F35AB"/>
    <w:rsid w:val="002F3700"/>
    <w:rsid w:val="002F3CA6"/>
    <w:rsid w:val="002F4F2F"/>
    <w:rsid w:val="002F5A44"/>
    <w:rsid w:val="002F5A81"/>
    <w:rsid w:val="002F5DFB"/>
    <w:rsid w:val="002F68F5"/>
    <w:rsid w:val="00300A4A"/>
    <w:rsid w:val="0030143D"/>
    <w:rsid w:val="00301DB4"/>
    <w:rsid w:val="0030328B"/>
    <w:rsid w:val="00304022"/>
    <w:rsid w:val="00304FFF"/>
    <w:rsid w:val="00305061"/>
    <w:rsid w:val="003057DF"/>
    <w:rsid w:val="0030729C"/>
    <w:rsid w:val="00307BD4"/>
    <w:rsid w:val="00311934"/>
    <w:rsid w:val="00312075"/>
    <w:rsid w:val="003147A2"/>
    <w:rsid w:val="00314F44"/>
    <w:rsid w:val="00314F6F"/>
    <w:rsid w:val="003157C1"/>
    <w:rsid w:val="00316549"/>
    <w:rsid w:val="00316B42"/>
    <w:rsid w:val="00316F70"/>
    <w:rsid w:val="00317BE3"/>
    <w:rsid w:val="0032002D"/>
    <w:rsid w:val="003219E0"/>
    <w:rsid w:val="00322849"/>
    <w:rsid w:val="00323D83"/>
    <w:rsid w:val="0032406C"/>
    <w:rsid w:val="0032419F"/>
    <w:rsid w:val="00331D26"/>
    <w:rsid w:val="00333EDA"/>
    <w:rsid w:val="0033496F"/>
    <w:rsid w:val="00335C0D"/>
    <w:rsid w:val="003368E5"/>
    <w:rsid w:val="00337E03"/>
    <w:rsid w:val="003403D9"/>
    <w:rsid w:val="0034163A"/>
    <w:rsid w:val="00342088"/>
    <w:rsid w:val="00342521"/>
    <w:rsid w:val="003438EE"/>
    <w:rsid w:val="003453CF"/>
    <w:rsid w:val="00345D0B"/>
    <w:rsid w:val="003468B0"/>
    <w:rsid w:val="0035072A"/>
    <w:rsid w:val="00351345"/>
    <w:rsid w:val="00353091"/>
    <w:rsid w:val="00354696"/>
    <w:rsid w:val="00354E3F"/>
    <w:rsid w:val="003566D3"/>
    <w:rsid w:val="00361599"/>
    <w:rsid w:val="003619E3"/>
    <w:rsid w:val="00363CDA"/>
    <w:rsid w:val="00363E6C"/>
    <w:rsid w:val="00364270"/>
    <w:rsid w:val="003659D8"/>
    <w:rsid w:val="0036714C"/>
    <w:rsid w:val="00370613"/>
    <w:rsid w:val="00370965"/>
    <w:rsid w:val="00371868"/>
    <w:rsid w:val="00371883"/>
    <w:rsid w:val="003719FB"/>
    <w:rsid w:val="00371FE2"/>
    <w:rsid w:val="00372581"/>
    <w:rsid w:val="0037294C"/>
    <w:rsid w:val="003729BD"/>
    <w:rsid w:val="00373ED3"/>
    <w:rsid w:val="00373FB0"/>
    <w:rsid w:val="003762BF"/>
    <w:rsid w:val="0038055E"/>
    <w:rsid w:val="00380796"/>
    <w:rsid w:val="00380ED7"/>
    <w:rsid w:val="00381291"/>
    <w:rsid w:val="00381857"/>
    <w:rsid w:val="00381AA8"/>
    <w:rsid w:val="00381F0D"/>
    <w:rsid w:val="00383160"/>
    <w:rsid w:val="00383DB4"/>
    <w:rsid w:val="003846A7"/>
    <w:rsid w:val="003847F7"/>
    <w:rsid w:val="00384998"/>
    <w:rsid w:val="0038504E"/>
    <w:rsid w:val="00385FEE"/>
    <w:rsid w:val="00386FEF"/>
    <w:rsid w:val="0038751F"/>
    <w:rsid w:val="00387BEC"/>
    <w:rsid w:val="0039080E"/>
    <w:rsid w:val="0039081C"/>
    <w:rsid w:val="0039103B"/>
    <w:rsid w:val="0039108D"/>
    <w:rsid w:val="003911FC"/>
    <w:rsid w:val="00392EAA"/>
    <w:rsid w:val="00393CA5"/>
    <w:rsid w:val="00394B84"/>
    <w:rsid w:val="00394D31"/>
    <w:rsid w:val="00395F1C"/>
    <w:rsid w:val="003960ED"/>
    <w:rsid w:val="00397190"/>
    <w:rsid w:val="0039743A"/>
    <w:rsid w:val="003A0DCA"/>
    <w:rsid w:val="003A1682"/>
    <w:rsid w:val="003A2BD4"/>
    <w:rsid w:val="003A3762"/>
    <w:rsid w:val="003A39DD"/>
    <w:rsid w:val="003A3BF6"/>
    <w:rsid w:val="003A5165"/>
    <w:rsid w:val="003A6A68"/>
    <w:rsid w:val="003A7E26"/>
    <w:rsid w:val="003B110C"/>
    <w:rsid w:val="003B3F38"/>
    <w:rsid w:val="003B3F93"/>
    <w:rsid w:val="003B4C5C"/>
    <w:rsid w:val="003B4C9D"/>
    <w:rsid w:val="003B51E0"/>
    <w:rsid w:val="003B5317"/>
    <w:rsid w:val="003B6505"/>
    <w:rsid w:val="003B66BA"/>
    <w:rsid w:val="003B680D"/>
    <w:rsid w:val="003B73E3"/>
    <w:rsid w:val="003B7575"/>
    <w:rsid w:val="003B7E8C"/>
    <w:rsid w:val="003C0C8D"/>
    <w:rsid w:val="003C150D"/>
    <w:rsid w:val="003C263B"/>
    <w:rsid w:val="003C26FA"/>
    <w:rsid w:val="003C2C65"/>
    <w:rsid w:val="003C2FC7"/>
    <w:rsid w:val="003C32C4"/>
    <w:rsid w:val="003C44F3"/>
    <w:rsid w:val="003C4E37"/>
    <w:rsid w:val="003C5250"/>
    <w:rsid w:val="003C579F"/>
    <w:rsid w:val="003C59E2"/>
    <w:rsid w:val="003C6924"/>
    <w:rsid w:val="003D0B17"/>
    <w:rsid w:val="003D11A7"/>
    <w:rsid w:val="003D1CC0"/>
    <w:rsid w:val="003D210B"/>
    <w:rsid w:val="003D28A8"/>
    <w:rsid w:val="003D4A05"/>
    <w:rsid w:val="003D4F0B"/>
    <w:rsid w:val="003D549B"/>
    <w:rsid w:val="003D577D"/>
    <w:rsid w:val="003D6E9A"/>
    <w:rsid w:val="003D737C"/>
    <w:rsid w:val="003E1BBA"/>
    <w:rsid w:val="003E223E"/>
    <w:rsid w:val="003E2D10"/>
    <w:rsid w:val="003E2DD3"/>
    <w:rsid w:val="003E2DE2"/>
    <w:rsid w:val="003E4E51"/>
    <w:rsid w:val="003E5012"/>
    <w:rsid w:val="003E5236"/>
    <w:rsid w:val="003E74F2"/>
    <w:rsid w:val="003F0A0A"/>
    <w:rsid w:val="003F0C1B"/>
    <w:rsid w:val="003F2A56"/>
    <w:rsid w:val="003F355D"/>
    <w:rsid w:val="003F387B"/>
    <w:rsid w:val="003F3F96"/>
    <w:rsid w:val="003F4008"/>
    <w:rsid w:val="003F44AA"/>
    <w:rsid w:val="003F5936"/>
    <w:rsid w:val="003F6714"/>
    <w:rsid w:val="003F6721"/>
    <w:rsid w:val="003F69EF"/>
    <w:rsid w:val="003F70AE"/>
    <w:rsid w:val="003F7F87"/>
    <w:rsid w:val="00402A67"/>
    <w:rsid w:val="00402AB0"/>
    <w:rsid w:val="00403192"/>
    <w:rsid w:val="00404A8F"/>
    <w:rsid w:val="00404AF1"/>
    <w:rsid w:val="00404FF4"/>
    <w:rsid w:val="0040564C"/>
    <w:rsid w:val="0040586A"/>
    <w:rsid w:val="00405C33"/>
    <w:rsid w:val="00406755"/>
    <w:rsid w:val="00406BBB"/>
    <w:rsid w:val="00406E33"/>
    <w:rsid w:val="0041067D"/>
    <w:rsid w:val="00410FD9"/>
    <w:rsid w:val="004116EB"/>
    <w:rsid w:val="00413FAC"/>
    <w:rsid w:val="004140F3"/>
    <w:rsid w:val="0041451B"/>
    <w:rsid w:val="0041468D"/>
    <w:rsid w:val="00414990"/>
    <w:rsid w:val="00415D77"/>
    <w:rsid w:val="00416200"/>
    <w:rsid w:val="00416396"/>
    <w:rsid w:val="00417BB0"/>
    <w:rsid w:val="004201AE"/>
    <w:rsid w:val="00420E16"/>
    <w:rsid w:val="00422739"/>
    <w:rsid w:val="00423BA1"/>
    <w:rsid w:val="00424844"/>
    <w:rsid w:val="00425454"/>
    <w:rsid w:val="004255FC"/>
    <w:rsid w:val="00425BEA"/>
    <w:rsid w:val="00426179"/>
    <w:rsid w:val="0042620C"/>
    <w:rsid w:val="00426DFD"/>
    <w:rsid w:val="004273F4"/>
    <w:rsid w:val="00427CE4"/>
    <w:rsid w:val="00431216"/>
    <w:rsid w:val="00432964"/>
    <w:rsid w:val="00432E9C"/>
    <w:rsid w:val="00433167"/>
    <w:rsid w:val="0043380F"/>
    <w:rsid w:val="004338B6"/>
    <w:rsid w:val="00433DA8"/>
    <w:rsid w:val="00434B76"/>
    <w:rsid w:val="00434D34"/>
    <w:rsid w:val="00435021"/>
    <w:rsid w:val="00435A0F"/>
    <w:rsid w:val="004362BF"/>
    <w:rsid w:val="00436B85"/>
    <w:rsid w:val="00437BB0"/>
    <w:rsid w:val="004405AB"/>
    <w:rsid w:val="00441397"/>
    <w:rsid w:val="004418FC"/>
    <w:rsid w:val="00442594"/>
    <w:rsid w:val="0044298A"/>
    <w:rsid w:val="00442C3C"/>
    <w:rsid w:val="00442D69"/>
    <w:rsid w:val="00443B35"/>
    <w:rsid w:val="0044489B"/>
    <w:rsid w:val="00445289"/>
    <w:rsid w:val="00445293"/>
    <w:rsid w:val="004466AB"/>
    <w:rsid w:val="004468F2"/>
    <w:rsid w:val="004475A7"/>
    <w:rsid w:val="00450284"/>
    <w:rsid w:val="00450345"/>
    <w:rsid w:val="00450484"/>
    <w:rsid w:val="00451BF6"/>
    <w:rsid w:val="004522D0"/>
    <w:rsid w:val="00452A11"/>
    <w:rsid w:val="00452DB7"/>
    <w:rsid w:val="00453405"/>
    <w:rsid w:val="00453541"/>
    <w:rsid w:val="00454882"/>
    <w:rsid w:val="00454DE0"/>
    <w:rsid w:val="00455D93"/>
    <w:rsid w:val="00455EE6"/>
    <w:rsid w:val="0045626D"/>
    <w:rsid w:val="00457F61"/>
    <w:rsid w:val="00457FD8"/>
    <w:rsid w:val="00460233"/>
    <w:rsid w:val="00460CED"/>
    <w:rsid w:val="00461143"/>
    <w:rsid w:val="004619FE"/>
    <w:rsid w:val="00462575"/>
    <w:rsid w:val="004629E5"/>
    <w:rsid w:val="00462D72"/>
    <w:rsid w:val="00462E14"/>
    <w:rsid w:val="00467157"/>
    <w:rsid w:val="00467BA2"/>
    <w:rsid w:val="00471965"/>
    <w:rsid w:val="004719C1"/>
    <w:rsid w:val="00472D62"/>
    <w:rsid w:val="004737F5"/>
    <w:rsid w:val="00474101"/>
    <w:rsid w:val="00474620"/>
    <w:rsid w:val="004747A9"/>
    <w:rsid w:val="00476123"/>
    <w:rsid w:val="00477244"/>
    <w:rsid w:val="004820DC"/>
    <w:rsid w:val="00482A38"/>
    <w:rsid w:val="00482FE4"/>
    <w:rsid w:val="00484A1D"/>
    <w:rsid w:val="00484A9B"/>
    <w:rsid w:val="0048560B"/>
    <w:rsid w:val="00485E74"/>
    <w:rsid w:val="00486BF2"/>
    <w:rsid w:val="004875EF"/>
    <w:rsid w:val="00487D11"/>
    <w:rsid w:val="00490972"/>
    <w:rsid w:val="00490CC8"/>
    <w:rsid w:val="00491657"/>
    <w:rsid w:val="004929D2"/>
    <w:rsid w:val="00493439"/>
    <w:rsid w:val="00493C49"/>
    <w:rsid w:val="00495575"/>
    <w:rsid w:val="004956FB"/>
    <w:rsid w:val="00495AFB"/>
    <w:rsid w:val="00495F1F"/>
    <w:rsid w:val="004965B2"/>
    <w:rsid w:val="00496A4B"/>
    <w:rsid w:val="004A0F1A"/>
    <w:rsid w:val="004A104A"/>
    <w:rsid w:val="004A15E3"/>
    <w:rsid w:val="004A1779"/>
    <w:rsid w:val="004A2229"/>
    <w:rsid w:val="004A389D"/>
    <w:rsid w:val="004A3A35"/>
    <w:rsid w:val="004A4DBC"/>
    <w:rsid w:val="004A5222"/>
    <w:rsid w:val="004A5D86"/>
    <w:rsid w:val="004A611A"/>
    <w:rsid w:val="004A61B9"/>
    <w:rsid w:val="004A77F3"/>
    <w:rsid w:val="004B00F5"/>
    <w:rsid w:val="004B06BD"/>
    <w:rsid w:val="004B20D4"/>
    <w:rsid w:val="004B264D"/>
    <w:rsid w:val="004B26CD"/>
    <w:rsid w:val="004B2C67"/>
    <w:rsid w:val="004B4041"/>
    <w:rsid w:val="004B55EC"/>
    <w:rsid w:val="004B6D30"/>
    <w:rsid w:val="004B78AA"/>
    <w:rsid w:val="004C1AAD"/>
    <w:rsid w:val="004C1E15"/>
    <w:rsid w:val="004C2216"/>
    <w:rsid w:val="004C2923"/>
    <w:rsid w:val="004C2A2D"/>
    <w:rsid w:val="004C3475"/>
    <w:rsid w:val="004C34EC"/>
    <w:rsid w:val="004C38A1"/>
    <w:rsid w:val="004C3F3C"/>
    <w:rsid w:val="004C4495"/>
    <w:rsid w:val="004C4563"/>
    <w:rsid w:val="004C4AC4"/>
    <w:rsid w:val="004C50C8"/>
    <w:rsid w:val="004C564D"/>
    <w:rsid w:val="004D1800"/>
    <w:rsid w:val="004D1D38"/>
    <w:rsid w:val="004D30A6"/>
    <w:rsid w:val="004D445B"/>
    <w:rsid w:val="004D4EF7"/>
    <w:rsid w:val="004D5AB5"/>
    <w:rsid w:val="004D71A0"/>
    <w:rsid w:val="004D7B47"/>
    <w:rsid w:val="004D7C2A"/>
    <w:rsid w:val="004E09E1"/>
    <w:rsid w:val="004E1B3A"/>
    <w:rsid w:val="004E1F7A"/>
    <w:rsid w:val="004E2F9B"/>
    <w:rsid w:val="004E4600"/>
    <w:rsid w:val="004E50B3"/>
    <w:rsid w:val="004E5DB9"/>
    <w:rsid w:val="004E615E"/>
    <w:rsid w:val="004E63C9"/>
    <w:rsid w:val="004E6B2E"/>
    <w:rsid w:val="004E6EA8"/>
    <w:rsid w:val="004E7212"/>
    <w:rsid w:val="004F0424"/>
    <w:rsid w:val="004F0DA6"/>
    <w:rsid w:val="004F103C"/>
    <w:rsid w:val="004F2108"/>
    <w:rsid w:val="004F2E34"/>
    <w:rsid w:val="004F3B05"/>
    <w:rsid w:val="004F4685"/>
    <w:rsid w:val="004F469F"/>
    <w:rsid w:val="004F4816"/>
    <w:rsid w:val="004F4B01"/>
    <w:rsid w:val="004F4F2E"/>
    <w:rsid w:val="004F4F6E"/>
    <w:rsid w:val="004F55D8"/>
    <w:rsid w:val="004F699A"/>
    <w:rsid w:val="004F70D5"/>
    <w:rsid w:val="004F73FF"/>
    <w:rsid w:val="005001CF"/>
    <w:rsid w:val="00501908"/>
    <w:rsid w:val="00503124"/>
    <w:rsid w:val="00503451"/>
    <w:rsid w:val="00503D84"/>
    <w:rsid w:val="00510FCE"/>
    <w:rsid w:val="00511A94"/>
    <w:rsid w:val="00511D16"/>
    <w:rsid w:val="00512114"/>
    <w:rsid w:val="00512875"/>
    <w:rsid w:val="0051301B"/>
    <w:rsid w:val="005137DE"/>
    <w:rsid w:val="005143BD"/>
    <w:rsid w:val="005147E5"/>
    <w:rsid w:val="0051496B"/>
    <w:rsid w:val="00514AED"/>
    <w:rsid w:val="00515B1A"/>
    <w:rsid w:val="00516208"/>
    <w:rsid w:val="005171B8"/>
    <w:rsid w:val="00517315"/>
    <w:rsid w:val="005173DA"/>
    <w:rsid w:val="00517490"/>
    <w:rsid w:val="0052048F"/>
    <w:rsid w:val="005210AF"/>
    <w:rsid w:val="00521174"/>
    <w:rsid w:val="00521846"/>
    <w:rsid w:val="00521BF7"/>
    <w:rsid w:val="005239A0"/>
    <w:rsid w:val="00525D3C"/>
    <w:rsid w:val="0052627F"/>
    <w:rsid w:val="00532219"/>
    <w:rsid w:val="005325A6"/>
    <w:rsid w:val="00532E2B"/>
    <w:rsid w:val="005349F1"/>
    <w:rsid w:val="00534D5A"/>
    <w:rsid w:val="0053541A"/>
    <w:rsid w:val="00535D6B"/>
    <w:rsid w:val="005366D4"/>
    <w:rsid w:val="0053704F"/>
    <w:rsid w:val="0053715F"/>
    <w:rsid w:val="0053742B"/>
    <w:rsid w:val="00540C25"/>
    <w:rsid w:val="00540E08"/>
    <w:rsid w:val="0054123F"/>
    <w:rsid w:val="005412FD"/>
    <w:rsid w:val="00541CF2"/>
    <w:rsid w:val="00542522"/>
    <w:rsid w:val="00542F44"/>
    <w:rsid w:val="00543686"/>
    <w:rsid w:val="00545AD1"/>
    <w:rsid w:val="00546CAB"/>
    <w:rsid w:val="00546D7E"/>
    <w:rsid w:val="005473FF"/>
    <w:rsid w:val="0054783F"/>
    <w:rsid w:val="00547DD0"/>
    <w:rsid w:val="005503B1"/>
    <w:rsid w:val="005505E6"/>
    <w:rsid w:val="00551DA3"/>
    <w:rsid w:val="0055411E"/>
    <w:rsid w:val="005543EB"/>
    <w:rsid w:val="00556308"/>
    <w:rsid w:val="0055762E"/>
    <w:rsid w:val="00560E8B"/>
    <w:rsid w:val="00563687"/>
    <w:rsid w:val="005637A6"/>
    <w:rsid w:val="00563A7C"/>
    <w:rsid w:val="005642F5"/>
    <w:rsid w:val="005645CD"/>
    <w:rsid w:val="0056488D"/>
    <w:rsid w:val="00564AE4"/>
    <w:rsid w:val="0056644D"/>
    <w:rsid w:val="00567A8D"/>
    <w:rsid w:val="00567E3E"/>
    <w:rsid w:val="005738F2"/>
    <w:rsid w:val="00573E7D"/>
    <w:rsid w:val="00576133"/>
    <w:rsid w:val="005763D6"/>
    <w:rsid w:val="00580099"/>
    <w:rsid w:val="00580484"/>
    <w:rsid w:val="00580583"/>
    <w:rsid w:val="00580CAE"/>
    <w:rsid w:val="00581CC5"/>
    <w:rsid w:val="005822F8"/>
    <w:rsid w:val="005823B0"/>
    <w:rsid w:val="00582400"/>
    <w:rsid w:val="00583F02"/>
    <w:rsid w:val="00585014"/>
    <w:rsid w:val="00585F13"/>
    <w:rsid w:val="00586886"/>
    <w:rsid w:val="00587C8B"/>
    <w:rsid w:val="00587F91"/>
    <w:rsid w:val="005908F6"/>
    <w:rsid w:val="00590984"/>
    <w:rsid w:val="0059228C"/>
    <w:rsid w:val="0059270E"/>
    <w:rsid w:val="00592C52"/>
    <w:rsid w:val="00593F6B"/>
    <w:rsid w:val="00594AE1"/>
    <w:rsid w:val="00594D4F"/>
    <w:rsid w:val="00595CB0"/>
    <w:rsid w:val="0059603C"/>
    <w:rsid w:val="00596417"/>
    <w:rsid w:val="00596720"/>
    <w:rsid w:val="00596DF2"/>
    <w:rsid w:val="005972BA"/>
    <w:rsid w:val="0059781C"/>
    <w:rsid w:val="00597B63"/>
    <w:rsid w:val="00597E9B"/>
    <w:rsid w:val="005A0A70"/>
    <w:rsid w:val="005A1B1D"/>
    <w:rsid w:val="005A2067"/>
    <w:rsid w:val="005A2A31"/>
    <w:rsid w:val="005A2D66"/>
    <w:rsid w:val="005A3104"/>
    <w:rsid w:val="005A476C"/>
    <w:rsid w:val="005A4A05"/>
    <w:rsid w:val="005A57C0"/>
    <w:rsid w:val="005A737A"/>
    <w:rsid w:val="005B0134"/>
    <w:rsid w:val="005B12D5"/>
    <w:rsid w:val="005B3C86"/>
    <w:rsid w:val="005B3E2B"/>
    <w:rsid w:val="005B4BE6"/>
    <w:rsid w:val="005B50F3"/>
    <w:rsid w:val="005B53D5"/>
    <w:rsid w:val="005B5514"/>
    <w:rsid w:val="005B66BC"/>
    <w:rsid w:val="005B702D"/>
    <w:rsid w:val="005B77EA"/>
    <w:rsid w:val="005B7812"/>
    <w:rsid w:val="005B7F08"/>
    <w:rsid w:val="005C099F"/>
    <w:rsid w:val="005C0BF2"/>
    <w:rsid w:val="005C1354"/>
    <w:rsid w:val="005C1920"/>
    <w:rsid w:val="005C2DE1"/>
    <w:rsid w:val="005C2F12"/>
    <w:rsid w:val="005C579F"/>
    <w:rsid w:val="005C6F14"/>
    <w:rsid w:val="005C7623"/>
    <w:rsid w:val="005C7FFB"/>
    <w:rsid w:val="005D00DB"/>
    <w:rsid w:val="005D055B"/>
    <w:rsid w:val="005D0C1F"/>
    <w:rsid w:val="005D207B"/>
    <w:rsid w:val="005D215F"/>
    <w:rsid w:val="005D263E"/>
    <w:rsid w:val="005D30D3"/>
    <w:rsid w:val="005D3A99"/>
    <w:rsid w:val="005D710C"/>
    <w:rsid w:val="005D7169"/>
    <w:rsid w:val="005D75D1"/>
    <w:rsid w:val="005E0336"/>
    <w:rsid w:val="005E1EF2"/>
    <w:rsid w:val="005E273A"/>
    <w:rsid w:val="005E538E"/>
    <w:rsid w:val="005E53C6"/>
    <w:rsid w:val="005E5425"/>
    <w:rsid w:val="005E587C"/>
    <w:rsid w:val="005E5DC8"/>
    <w:rsid w:val="005E6989"/>
    <w:rsid w:val="005E7FDE"/>
    <w:rsid w:val="005F0417"/>
    <w:rsid w:val="005F07D5"/>
    <w:rsid w:val="005F081E"/>
    <w:rsid w:val="005F2A56"/>
    <w:rsid w:val="005F34A2"/>
    <w:rsid w:val="005F4FCB"/>
    <w:rsid w:val="005F500A"/>
    <w:rsid w:val="005F60DD"/>
    <w:rsid w:val="00600555"/>
    <w:rsid w:val="00600AE6"/>
    <w:rsid w:val="00600D53"/>
    <w:rsid w:val="006014DD"/>
    <w:rsid w:val="00601A2A"/>
    <w:rsid w:val="006024E4"/>
    <w:rsid w:val="00602E9C"/>
    <w:rsid w:val="00606466"/>
    <w:rsid w:val="00607465"/>
    <w:rsid w:val="00607D59"/>
    <w:rsid w:val="00610EAE"/>
    <w:rsid w:val="00611113"/>
    <w:rsid w:val="006112A6"/>
    <w:rsid w:val="0061147A"/>
    <w:rsid w:val="006116C3"/>
    <w:rsid w:val="00611A54"/>
    <w:rsid w:val="00612415"/>
    <w:rsid w:val="00612DC9"/>
    <w:rsid w:val="006136F2"/>
    <w:rsid w:val="0061386E"/>
    <w:rsid w:val="00613C6A"/>
    <w:rsid w:val="00613CA1"/>
    <w:rsid w:val="00614329"/>
    <w:rsid w:val="0061550C"/>
    <w:rsid w:val="006163E4"/>
    <w:rsid w:val="00616458"/>
    <w:rsid w:val="00616FBD"/>
    <w:rsid w:val="00617448"/>
    <w:rsid w:val="00617B90"/>
    <w:rsid w:val="006201B6"/>
    <w:rsid w:val="00620DCD"/>
    <w:rsid w:val="00621844"/>
    <w:rsid w:val="00621E8D"/>
    <w:rsid w:val="00622075"/>
    <w:rsid w:val="0062282C"/>
    <w:rsid w:val="00622D59"/>
    <w:rsid w:val="00623101"/>
    <w:rsid w:val="00623C62"/>
    <w:rsid w:val="006242BB"/>
    <w:rsid w:val="00624D26"/>
    <w:rsid w:val="006250DA"/>
    <w:rsid w:val="006257DE"/>
    <w:rsid w:val="0062588C"/>
    <w:rsid w:val="00626C2D"/>
    <w:rsid w:val="006273B9"/>
    <w:rsid w:val="00627B04"/>
    <w:rsid w:val="00627FC9"/>
    <w:rsid w:val="00630061"/>
    <w:rsid w:val="00633550"/>
    <w:rsid w:val="0063383E"/>
    <w:rsid w:val="00633FAF"/>
    <w:rsid w:val="006342C1"/>
    <w:rsid w:val="00634A65"/>
    <w:rsid w:val="0063506B"/>
    <w:rsid w:val="0063684D"/>
    <w:rsid w:val="00636AC8"/>
    <w:rsid w:val="00640014"/>
    <w:rsid w:val="006408A8"/>
    <w:rsid w:val="006409A7"/>
    <w:rsid w:val="00641445"/>
    <w:rsid w:val="00642EB4"/>
    <w:rsid w:val="00644E30"/>
    <w:rsid w:val="00646F42"/>
    <w:rsid w:val="0064713F"/>
    <w:rsid w:val="006511E1"/>
    <w:rsid w:val="00651D15"/>
    <w:rsid w:val="00652D5E"/>
    <w:rsid w:val="006533F2"/>
    <w:rsid w:val="00653639"/>
    <w:rsid w:val="00653A7C"/>
    <w:rsid w:val="00654EB0"/>
    <w:rsid w:val="006556FC"/>
    <w:rsid w:val="00655D83"/>
    <w:rsid w:val="006562A5"/>
    <w:rsid w:val="00656C67"/>
    <w:rsid w:val="00656D79"/>
    <w:rsid w:val="00657CBC"/>
    <w:rsid w:val="00661024"/>
    <w:rsid w:val="00661BE4"/>
    <w:rsid w:val="006624E7"/>
    <w:rsid w:val="00662C6E"/>
    <w:rsid w:val="006630B5"/>
    <w:rsid w:val="006631EA"/>
    <w:rsid w:val="006632FB"/>
    <w:rsid w:val="0066347E"/>
    <w:rsid w:val="00663908"/>
    <w:rsid w:val="00664239"/>
    <w:rsid w:val="006649DC"/>
    <w:rsid w:val="006659A7"/>
    <w:rsid w:val="00665D0A"/>
    <w:rsid w:val="006662A1"/>
    <w:rsid w:val="0066645E"/>
    <w:rsid w:val="006666B2"/>
    <w:rsid w:val="006676BD"/>
    <w:rsid w:val="006677FA"/>
    <w:rsid w:val="00667EBF"/>
    <w:rsid w:val="00670515"/>
    <w:rsid w:val="00670D51"/>
    <w:rsid w:val="00671AAC"/>
    <w:rsid w:val="006720C3"/>
    <w:rsid w:val="00672449"/>
    <w:rsid w:val="00672F1A"/>
    <w:rsid w:val="00673C98"/>
    <w:rsid w:val="006742A7"/>
    <w:rsid w:val="00674AC4"/>
    <w:rsid w:val="00675343"/>
    <w:rsid w:val="00676348"/>
    <w:rsid w:val="00676364"/>
    <w:rsid w:val="006763A3"/>
    <w:rsid w:val="006809B9"/>
    <w:rsid w:val="00680C3B"/>
    <w:rsid w:val="006812D7"/>
    <w:rsid w:val="00682FCF"/>
    <w:rsid w:val="00683779"/>
    <w:rsid w:val="0068425B"/>
    <w:rsid w:val="00684B16"/>
    <w:rsid w:val="00684C6E"/>
    <w:rsid w:val="0068539D"/>
    <w:rsid w:val="006861FE"/>
    <w:rsid w:val="00686956"/>
    <w:rsid w:val="0068708E"/>
    <w:rsid w:val="00687876"/>
    <w:rsid w:val="00690777"/>
    <w:rsid w:val="00690AD7"/>
    <w:rsid w:val="00691777"/>
    <w:rsid w:val="00692E9A"/>
    <w:rsid w:val="006934E0"/>
    <w:rsid w:val="00693A0D"/>
    <w:rsid w:val="006941D7"/>
    <w:rsid w:val="0069452A"/>
    <w:rsid w:val="00695386"/>
    <w:rsid w:val="00696864"/>
    <w:rsid w:val="00696CD8"/>
    <w:rsid w:val="006A05E8"/>
    <w:rsid w:val="006A0B89"/>
    <w:rsid w:val="006A1BF6"/>
    <w:rsid w:val="006A2544"/>
    <w:rsid w:val="006A27FF"/>
    <w:rsid w:val="006A426E"/>
    <w:rsid w:val="006A44C9"/>
    <w:rsid w:val="006A56D1"/>
    <w:rsid w:val="006A69BA"/>
    <w:rsid w:val="006A6C12"/>
    <w:rsid w:val="006A6C89"/>
    <w:rsid w:val="006A70FF"/>
    <w:rsid w:val="006B0A0B"/>
    <w:rsid w:val="006B0BC8"/>
    <w:rsid w:val="006B1639"/>
    <w:rsid w:val="006B20FA"/>
    <w:rsid w:val="006B269D"/>
    <w:rsid w:val="006B4E4E"/>
    <w:rsid w:val="006B5482"/>
    <w:rsid w:val="006B5AE1"/>
    <w:rsid w:val="006B6084"/>
    <w:rsid w:val="006B6721"/>
    <w:rsid w:val="006B786B"/>
    <w:rsid w:val="006C0DFC"/>
    <w:rsid w:val="006C1E77"/>
    <w:rsid w:val="006C27EC"/>
    <w:rsid w:val="006C5BDC"/>
    <w:rsid w:val="006D090C"/>
    <w:rsid w:val="006D0940"/>
    <w:rsid w:val="006D0A33"/>
    <w:rsid w:val="006D0E7D"/>
    <w:rsid w:val="006D1A31"/>
    <w:rsid w:val="006D1ACB"/>
    <w:rsid w:val="006D23F8"/>
    <w:rsid w:val="006D2AFC"/>
    <w:rsid w:val="006D7D6B"/>
    <w:rsid w:val="006E183F"/>
    <w:rsid w:val="006E1C62"/>
    <w:rsid w:val="006E2AF0"/>
    <w:rsid w:val="006E30B3"/>
    <w:rsid w:val="006E3588"/>
    <w:rsid w:val="006E4248"/>
    <w:rsid w:val="006E4714"/>
    <w:rsid w:val="006E4DF1"/>
    <w:rsid w:val="006E5047"/>
    <w:rsid w:val="006E5389"/>
    <w:rsid w:val="006E5EE1"/>
    <w:rsid w:val="006E7C48"/>
    <w:rsid w:val="006F0015"/>
    <w:rsid w:val="006F11DC"/>
    <w:rsid w:val="006F1619"/>
    <w:rsid w:val="006F181D"/>
    <w:rsid w:val="006F2083"/>
    <w:rsid w:val="006F5BB7"/>
    <w:rsid w:val="006F65FB"/>
    <w:rsid w:val="006F6FF3"/>
    <w:rsid w:val="006F7856"/>
    <w:rsid w:val="00701001"/>
    <w:rsid w:val="007014CB"/>
    <w:rsid w:val="0070156B"/>
    <w:rsid w:val="00702161"/>
    <w:rsid w:val="007030EA"/>
    <w:rsid w:val="007038AF"/>
    <w:rsid w:val="007101FB"/>
    <w:rsid w:val="00710E6A"/>
    <w:rsid w:val="00711AB7"/>
    <w:rsid w:val="00712951"/>
    <w:rsid w:val="00712A05"/>
    <w:rsid w:val="007134ED"/>
    <w:rsid w:val="007136E2"/>
    <w:rsid w:val="00713B38"/>
    <w:rsid w:val="00713FEA"/>
    <w:rsid w:val="00714FB4"/>
    <w:rsid w:val="007150AC"/>
    <w:rsid w:val="007155D0"/>
    <w:rsid w:val="00715948"/>
    <w:rsid w:val="00715AA6"/>
    <w:rsid w:val="00715AB6"/>
    <w:rsid w:val="00716A77"/>
    <w:rsid w:val="00720CBF"/>
    <w:rsid w:val="007221DA"/>
    <w:rsid w:val="0072270A"/>
    <w:rsid w:val="00722A63"/>
    <w:rsid w:val="007254BB"/>
    <w:rsid w:val="00725C8C"/>
    <w:rsid w:val="00727E1D"/>
    <w:rsid w:val="0073014F"/>
    <w:rsid w:val="0073033F"/>
    <w:rsid w:val="00730B5F"/>
    <w:rsid w:val="007315C0"/>
    <w:rsid w:val="00733209"/>
    <w:rsid w:val="0073336B"/>
    <w:rsid w:val="00734041"/>
    <w:rsid w:val="00734324"/>
    <w:rsid w:val="00736A99"/>
    <w:rsid w:val="0073773D"/>
    <w:rsid w:val="00740BAB"/>
    <w:rsid w:val="00740D2F"/>
    <w:rsid w:val="00741B07"/>
    <w:rsid w:val="00741B99"/>
    <w:rsid w:val="00742273"/>
    <w:rsid w:val="00742EA3"/>
    <w:rsid w:val="0074362C"/>
    <w:rsid w:val="00743EBB"/>
    <w:rsid w:val="00744813"/>
    <w:rsid w:val="00745965"/>
    <w:rsid w:val="00745DB1"/>
    <w:rsid w:val="00746434"/>
    <w:rsid w:val="00746EA7"/>
    <w:rsid w:val="00746F00"/>
    <w:rsid w:val="00747F52"/>
    <w:rsid w:val="0075032C"/>
    <w:rsid w:val="0075047A"/>
    <w:rsid w:val="0075128C"/>
    <w:rsid w:val="0075281A"/>
    <w:rsid w:val="00752961"/>
    <w:rsid w:val="00752E35"/>
    <w:rsid w:val="007539FA"/>
    <w:rsid w:val="00754CCB"/>
    <w:rsid w:val="00755CED"/>
    <w:rsid w:val="00756D2C"/>
    <w:rsid w:val="0075736A"/>
    <w:rsid w:val="007573C8"/>
    <w:rsid w:val="00757CB5"/>
    <w:rsid w:val="00760D6E"/>
    <w:rsid w:val="00760D77"/>
    <w:rsid w:val="00761BC0"/>
    <w:rsid w:val="00761E99"/>
    <w:rsid w:val="00762373"/>
    <w:rsid w:val="00762668"/>
    <w:rsid w:val="00763C51"/>
    <w:rsid w:val="007642D9"/>
    <w:rsid w:val="00765367"/>
    <w:rsid w:val="007656AB"/>
    <w:rsid w:val="00766873"/>
    <w:rsid w:val="007711C2"/>
    <w:rsid w:val="007739F0"/>
    <w:rsid w:val="007746FD"/>
    <w:rsid w:val="00776B88"/>
    <w:rsid w:val="007776B5"/>
    <w:rsid w:val="00780F96"/>
    <w:rsid w:val="0078232E"/>
    <w:rsid w:val="0078236A"/>
    <w:rsid w:val="0078240F"/>
    <w:rsid w:val="007829A9"/>
    <w:rsid w:val="00783246"/>
    <w:rsid w:val="007839BC"/>
    <w:rsid w:val="00784139"/>
    <w:rsid w:val="007842EC"/>
    <w:rsid w:val="00785757"/>
    <w:rsid w:val="00787535"/>
    <w:rsid w:val="0079078F"/>
    <w:rsid w:val="00790ABE"/>
    <w:rsid w:val="007916E2"/>
    <w:rsid w:val="00791BD4"/>
    <w:rsid w:val="00792AF7"/>
    <w:rsid w:val="00793017"/>
    <w:rsid w:val="00793F67"/>
    <w:rsid w:val="0079442C"/>
    <w:rsid w:val="00795982"/>
    <w:rsid w:val="00796E55"/>
    <w:rsid w:val="007970D7"/>
    <w:rsid w:val="007A04C4"/>
    <w:rsid w:val="007A218D"/>
    <w:rsid w:val="007A460A"/>
    <w:rsid w:val="007A4718"/>
    <w:rsid w:val="007A50FE"/>
    <w:rsid w:val="007A629A"/>
    <w:rsid w:val="007A7887"/>
    <w:rsid w:val="007A7C23"/>
    <w:rsid w:val="007A7C52"/>
    <w:rsid w:val="007B04F0"/>
    <w:rsid w:val="007B1C97"/>
    <w:rsid w:val="007B1DB1"/>
    <w:rsid w:val="007B203A"/>
    <w:rsid w:val="007B227C"/>
    <w:rsid w:val="007B2D5E"/>
    <w:rsid w:val="007B308A"/>
    <w:rsid w:val="007B340C"/>
    <w:rsid w:val="007B39A0"/>
    <w:rsid w:val="007B56E8"/>
    <w:rsid w:val="007B5C8D"/>
    <w:rsid w:val="007B5E83"/>
    <w:rsid w:val="007B6958"/>
    <w:rsid w:val="007B7CBF"/>
    <w:rsid w:val="007C0096"/>
    <w:rsid w:val="007C029E"/>
    <w:rsid w:val="007C074B"/>
    <w:rsid w:val="007C08B3"/>
    <w:rsid w:val="007C0C1E"/>
    <w:rsid w:val="007C0D29"/>
    <w:rsid w:val="007C3575"/>
    <w:rsid w:val="007C6E54"/>
    <w:rsid w:val="007C6EB0"/>
    <w:rsid w:val="007D0E81"/>
    <w:rsid w:val="007D1373"/>
    <w:rsid w:val="007D1C2B"/>
    <w:rsid w:val="007D2D58"/>
    <w:rsid w:val="007D3186"/>
    <w:rsid w:val="007D3EB9"/>
    <w:rsid w:val="007D7CE8"/>
    <w:rsid w:val="007E057D"/>
    <w:rsid w:val="007E0FA5"/>
    <w:rsid w:val="007E1A88"/>
    <w:rsid w:val="007E2040"/>
    <w:rsid w:val="007E20AE"/>
    <w:rsid w:val="007E228F"/>
    <w:rsid w:val="007E3894"/>
    <w:rsid w:val="007E4E01"/>
    <w:rsid w:val="007E5976"/>
    <w:rsid w:val="007E7164"/>
    <w:rsid w:val="007F04AA"/>
    <w:rsid w:val="007F1812"/>
    <w:rsid w:val="007F1D52"/>
    <w:rsid w:val="007F41F4"/>
    <w:rsid w:val="007F422D"/>
    <w:rsid w:val="007F46C6"/>
    <w:rsid w:val="007F4C01"/>
    <w:rsid w:val="007F4E0E"/>
    <w:rsid w:val="007F58DA"/>
    <w:rsid w:val="007F7961"/>
    <w:rsid w:val="00800372"/>
    <w:rsid w:val="008003CD"/>
    <w:rsid w:val="00801D6D"/>
    <w:rsid w:val="008033BE"/>
    <w:rsid w:val="00803A52"/>
    <w:rsid w:val="00804352"/>
    <w:rsid w:val="008045D6"/>
    <w:rsid w:val="00804CE5"/>
    <w:rsid w:val="00804CF9"/>
    <w:rsid w:val="00805AAC"/>
    <w:rsid w:val="00806B5E"/>
    <w:rsid w:val="00807BF2"/>
    <w:rsid w:val="00807CD0"/>
    <w:rsid w:val="0081035A"/>
    <w:rsid w:val="008103AD"/>
    <w:rsid w:val="008128AA"/>
    <w:rsid w:val="0081305A"/>
    <w:rsid w:val="00813C50"/>
    <w:rsid w:val="0081475D"/>
    <w:rsid w:val="0081486C"/>
    <w:rsid w:val="008149B6"/>
    <w:rsid w:val="00814A55"/>
    <w:rsid w:val="008164C1"/>
    <w:rsid w:val="00816F31"/>
    <w:rsid w:val="00817DB7"/>
    <w:rsid w:val="00817EE3"/>
    <w:rsid w:val="008203DF"/>
    <w:rsid w:val="008204BD"/>
    <w:rsid w:val="00820888"/>
    <w:rsid w:val="00821994"/>
    <w:rsid w:val="00824014"/>
    <w:rsid w:val="00824B36"/>
    <w:rsid w:val="00824F29"/>
    <w:rsid w:val="00825450"/>
    <w:rsid w:val="00825482"/>
    <w:rsid w:val="0082683C"/>
    <w:rsid w:val="00827CA1"/>
    <w:rsid w:val="008310AF"/>
    <w:rsid w:val="00831F89"/>
    <w:rsid w:val="0083202D"/>
    <w:rsid w:val="0083323E"/>
    <w:rsid w:val="00834274"/>
    <w:rsid w:val="008351C5"/>
    <w:rsid w:val="00836A4B"/>
    <w:rsid w:val="00837CB9"/>
    <w:rsid w:val="008400B1"/>
    <w:rsid w:val="00840270"/>
    <w:rsid w:val="00841241"/>
    <w:rsid w:val="00843EDE"/>
    <w:rsid w:val="00844AA6"/>
    <w:rsid w:val="0084501C"/>
    <w:rsid w:val="008454AC"/>
    <w:rsid w:val="008459D7"/>
    <w:rsid w:val="00845BBE"/>
    <w:rsid w:val="00846114"/>
    <w:rsid w:val="00846A1B"/>
    <w:rsid w:val="00846D84"/>
    <w:rsid w:val="0085069E"/>
    <w:rsid w:val="00850CC8"/>
    <w:rsid w:val="0085358D"/>
    <w:rsid w:val="008542B8"/>
    <w:rsid w:val="00854324"/>
    <w:rsid w:val="0085609C"/>
    <w:rsid w:val="00856977"/>
    <w:rsid w:val="00857935"/>
    <w:rsid w:val="008601A8"/>
    <w:rsid w:val="00860E5B"/>
    <w:rsid w:val="0086161F"/>
    <w:rsid w:val="00861919"/>
    <w:rsid w:val="0086274F"/>
    <w:rsid w:val="0086357D"/>
    <w:rsid w:val="00863A99"/>
    <w:rsid w:val="008640B6"/>
    <w:rsid w:val="008640E7"/>
    <w:rsid w:val="0086482D"/>
    <w:rsid w:val="0086538A"/>
    <w:rsid w:val="00865520"/>
    <w:rsid w:val="0086611D"/>
    <w:rsid w:val="008673E0"/>
    <w:rsid w:val="00867456"/>
    <w:rsid w:val="00867474"/>
    <w:rsid w:val="00867BCE"/>
    <w:rsid w:val="00871A2C"/>
    <w:rsid w:val="00871B85"/>
    <w:rsid w:val="00872072"/>
    <w:rsid w:val="0087295C"/>
    <w:rsid w:val="00872D67"/>
    <w:rsid w:val="008731F1"/>
    <w:rsid w:val="00874272"/>
    <w:rsid w:val="008746C3"/>
    <w:rsid w:val="0087508B"/>
    <w:rsid w:val="00875515"/>
    <w:rsid w:val="0087596D"/>
    <w:rsid w:val="00875A19"/>
    <w:rsid w:val="008772EF"/>
    <w:rsid w:val="008804CC"/>
    <w:rsid w:val="00880C3B"/>
    <w:rsid w:val="00881AF0"/>
    <w:rsid w:val="00883047"/>
    <w:rsid w:val="008831FF"/>
    <w:rsid w:val="008843D2"/>
    <w:rsid w:val="008843DC"/>
    <w:rsid w:val="00885E2B"/>
    <w:rsid w:val="0088658D"/>
    <w:rsid w:val="00886AB4"/>
    <w:rsid w:val="00887CF7"/>
    <w:rsid w:val="008901B7"/>
    <w:rsid w:val="00891E31"/>
    <w:rsid w:val="008931B9"/>
    <w:rsid w:val="00894156"/>
    <w:rsid w:val="008945B6"/>
    <w:rsid w:val="00895791"/>
    <w:rsid w:val="00895F6F"/>
    <w:rsid w:val="0089655D"/>
    <w:rsid w:val="008965AD"/>
    <w:rsid w:val="008A0B29"/>
    <w:rsid w:val="008A137B"/>
    <w:rsid w:val="008A1A13"/>
    <w:rsid w:val="008A1AEB"/>
    <w:rsid w:val="008A27C8"/>
    <w:rsid w:val="008A476E"/>
    <w:rsid w:val="008A4A8D"/>
    <w:rsid w:val="008A4E3F"/>
    <w:rsid w:val="008A4F0E"/>
    <w:rsid w:val="008A58B4"/>
    <w:rsid w:val="008A5F33"/>
    <w:rsid w:val="008A6E0A"/>
    <w:rsid w:val="008A71A7"/>
    <w:rsid w:val="008B09E2"/>
    <w:rsid w:val="008B0F5C"/>
    <w:rsid w:val="008B2145"/>
    <w:rsid w:val="008B30B8"/>
    <w:rsid w:val="008B364B"/>
    <w:rsid w:val="008B5EE0"/>
    <w:rsid w:val="008C0358"/>
    <w:rsid w:val="008C0BF7"/>
    <w:rsid w:val="008C1402"/>
    <w:rsid w:val="008C1565"/>
    <w:rsid w:val="008C1E24"/>
    <w:rsid w:val="008C4A59"/>
    <w:rsid w:val="008C5397"/>
    <w:rsid w:val="008C61CE"/>
    <w:rsid w:val="008C663A"/>
    <w:rsid w:val="008D084F"/>
    <w:rsid w:val="008D12E0"/>
    <w:rsid w:val="008D176A"/>
    <w:rsid w:val="008D209B"/>
    <w:rsid w:val="008D26B0"/>
    <w:rsid w:val="008D2A15"/>
    <w:rsid w:val="008D2A96"/>
    <w:rsid w:val="008D2CFE"/>
    <w:rsid w:val="008D40BF"/>
    <w:rsid w:val="008D4C40"/>
    <w:rsid w:val="008D6418"/>
    <w:rsid w:val="008D6819"/>
    <w:rsid w:val="008D696E"/>
    <w:rsid w:val="008E0A48"/>
    <w:rsid w:val="008E0D0E"/>
    <w:rsid w:val="008E1230"/>
    <w:rsid w:val="008E1F35"/>
    <w:rsid w:val="008E25C3"/>
    <w:rsid w:val="008E3064"/>
    <w:rsid w:val="008E3CD4"/>
    <w:rsid w:val="008E52BC"/>
    <w:rsid w:val="008E55CD"/>
    <w:rsid w:val="008E73E1"/>
    <w:rsid w:val="008E7C6B"/>
    <w:rsid w:val="008F0339"/>
    <w:rsid w:val="008F1858"/>
    <w:rsid w:val="008F1F83"/>
    <w:rsid w:val="008F3D92"/>
    <w:rsid w:val="008F45C7"/>
    <w:rsid w:val="008F4B25"/>
    <w:rsid w:val="008F502A"/>
    <w:rsid w:val="008F54A4"/>
    <w:rsid w:val="008F5A17"/>
    <w:rsid w:val="008F6E9D"/>
    <w:rsid w:val="008F7D6E"/>
    <w:rsid w:val="0090070C"/>
    <w:rsid w:val="0090111E"/>
    <w:rsid w:val="0090246C"/>
    <w:rsid w:val="0090305A"/>
    <w:rsid w:val="0090320A"/>
    <w:rsid w:val="0090342E"/>
    <w:rsid w:val="00903463"/>
    <w:rsid w:val="009057C3"/>
    <w:rsid w:val="00906061"/>
    <w:rsid w:val="00906137"/>
    <w:rsid w:val="0090738C"/>
    <w:rsid w:val="00910B38"/>
    <w:rsid w:val="009118DF"/>
    <w:rsid w:val="00911FC2"/>
    <w:rsid w:val="009124E2"/>
    <w:rsid w:val="009138E6"/>
    <w:rsid w:val="009156F9"/>
    <w:rsid w:val="00916B84"/>
    <w:rsid w:val="0091710C"/>
    <w:rsid w:val="009209AC"/>
    <w:rsid w:val="009209B3"/>
    <w:rsid w:val="0092115C"/>
    <w:rsid w:val="009216DA"/>
    <w:rsid w:val="00921A11"/>
    <w:rsid w:val="00921F84"/>
    <w:rsid w:val="00922413"/>
    <w:rsid w:val="00922925"/>
    <w:rsid w:val="009229FC"/>
    <w:rsid w:val="00922A5A"/>
    <w:rsid w:val="00923427"/>
    <w:rsid w:val="009235D3"/>
    <w:rsid w:val="0092413A"/>
    <w:rsid w:val="00924208"/>
    <w:rsid w:val="00925821"/>
    <w:rsid w:val="00925E85"/>
    <w:rsid w:val="0092639D"/>
    <w:rsid w:val="00926D76"/>
    <w:rsid w:val="00926E0B"/>
    <w:rsid w:val="00926ECE"/>
    <w:rsid w:val="00927D95"/>
    <w:rsid w:val="00930283"/>
    <w:rsid w:val="00932EAC"/>
    <w:rsid w:val="00933005"/>
    <w:rsid w:val="00933FAF"/>
    <w:rsid w:val="00935240"/>
    <w:rsid w:val="00936299"/>
    <w:rsid w:val="009417BC"/>
    <w:rsid w:val="0094284C"/>
    <w:rsid w:val="00942F46"/>
    <w:rsid w:val="00944310"/>
    <w:rsid w:val="0094467E"/>
    <w:rsid w:val="00945425"/>
    <w:rsid w:val="009459F8"/>
    <w:rsid w:val="0094632C"/>
    <w:rsid w:val="009471BA"/>
    <w:rsid w:val="009471F0"/>
    <w:rsid w:val="00947270"/>
    <w:rsid w:val="00947308"/>
    <w:rsid w:val="00947710"/>
    <w:rsid w:val="0095066B"/>
    <w:rsid w:val="009515B1"/>
    <w:rsid w:val="00952142"/>
    <w:rsid w:val="009521C0"/>
    <w:rsid w:val="00952B07"/>
    <w:rsid w:val="00952C7A"/>
    <w:rsid w:val="0095352A"/>
    <w:rsid w:val="00953B4F"/>
    <w:rsid w:val="00953B72"/>
    <w:rsid w:val="00956EA1"/>
    <w:rsid w:val="0095706D"/>
    <w:rsid w:val="00957361"/>
    <w:rsid w:val="00957D64"/>
    <w:rsid w:val="00961A7F"/>
    <w:rsid w:val="00961DDB"/>
    <w:rsid w:val="00962F5D"/>
    <w:rsid w:val="0096368D"/>
    <w:rsid w:val="009639B8"/>
    <w:rsid w:val="0096495B"/>
    <w:rsid w:val="00964BAC"/>
    <w:rsid w:val="009654FF"/>
    <w:rsid w:val="00965FA5"/>
    <w:rsid w:val="00966244"/>
    <w:rsid w:val="009671BC"/>
    <w:rsid w:val="009675E8"/>
    <w:rsid w:val="009724FC"/>
    <w:rsid w:val="009726CD"/>
    <w:rsid w:val="00972926"/>
    <w:rsid w:val="00973178"/>
    <w:rsid w:val="0097408D"/>
    <w:rsid w:val="009743E4"/>
    <w:rsid w:val="00975290"/>
    <w:rsid w:val="00975774"/>
    <w:rsid w:val="00976D41"/>
    <w:rsid w:val="00977C87"/>
    <w:rsid w:val="00981194"/>
    <w:rsid w:val="00981708"/>
    <w:rsid w:val="00981931"/>
    <w:rsid w:val="00982732"/>
    <w:rsid w:val="0098333C"/>
    <w:rsid w:val="009844E7"/>
    <w:rsid w:val="00985177"/>
    <w:rsid w:val="009853A9"/>
    <w:rsid w:val="0098593D"/>
    <w:rsid w:val="00985DCD"/>
    <w:rsid w:val="00986203"/>
    <w:rsid w:val="0098628F"/>
    <w:rsid w:val="00987719"/>
    <w:rsid w:val="00990398"/>
    <w:rsid w:val="00991E80"/>
    <w:rsid w:val="009938A6"/>
    <w:rsid w:val="00993EAB"/>
    <w:rsid w:val="00995205"/>
    <w:rsid w:val="009968C6"/>
    <w:rsid w:val="009969DE"/>
    <w:rsid w:val="00996F50"/>
    <w:rsid w:val="009A0F64"/>
    <w:rsid w:val="009A10CA"/>
    <w:rsid w:val="009A16BF"/>
    <w:rsid w:val="009A1838"/>
    <w:rsid w:val="009A1D8D"/>
    <w:rsid w:val="009A2600"/>
    <w:rsid w:val="009A4D99"/>
    <w:rsid w:val="009A585F"/>
    <w:rsid w:val="009A5BDF"/>
    <w:rsid w:val="009A5C94"/>
    <w:rsid w:val="009A615B"/>
    <w:rsid w:val="009A6EDA"/>
    <w:rsid w:val="009A7BC8"/>
    <w:rsid w:val="009A7D69"/>
    <w:rsid w:val="009B011C"/>
    <w:rsid w:val="009B1441"/>
    <w:rsid w:val="009B2C8B"/>
    <w:rsid w:val="009B3349"/>
    <w:rsid w:val="009B36D8"/>
    <w:rsid w:val="009B49FA"/>
    <w:rsid w:val="009B5230"/>
    <w:rsid w:val="009B5FF7"/>
    <w:rsid w:val="009B6044"/>
    <w:rsid w:val="009B633A"/>
    <w:rsid w:val="009C0AFE"/>
    <w:rsid w:val="009C1B4C"/>
    <w:rsid w:val="009C2C11"/>
    <w:rsid w:val="009C2EDC"/>
    <w:rsid w:val="009C2F93"/>
    <w:rsid w:val="009C3B0D"/>
    <w:rsid w:val="009C4E2C"/>
    <w:rsid w:val="009C5129"/>
    <w:rsid w:val="009C5413"/>
    <w:rsid w:val="009C69F7"/>
    <w:rsid w:val="009C7107"/>
    <w:rsid w:val="009C767D"/>
    <w:rsid w:val="009C7BC6"/>
    <w:rsid w:val="009D0DC2"/>
    <w:rsid w:val="009D3F72"/>
    <w:rsid w:val="009D4532"/>
    <w:rsid w:val="009D48A6"/>
    <w:rsid w:val="009D4BE5"/>
    <w:rsid w:val="009D4FFD"/>
    <w:rsid w:val="009D5ADB"/>
    <w:rsid w:val="009D5D2C"/>
    <w:rsid w:val="009D7236"/>
    <w:rsid w:val="009D78CB"/>
    <w:rsid w:val="009D79B9"/>
    <w:rsid w:val="009E065F"/>
    <w:rsid w:val="009E1395"/>
    <w:rsid w:val="009E13BB"/>
    <w:rsid w:val="009E18B5"/>
    <w:rsid w:val="009E3966"/>
    <w:rsid w:val="009E3A56"/>
    <w:rsid w:val="009E758C"/>
    <w:rsid w:val="009F37C6"/>
    <w:rsid w:val="009F3C9F"/>
    <w:rsid w:val="009F4151"/>
    <w:rsid w:val="009F79F6"/>
    <w:rsid w:val="00A0133E"/>
    <w:rsid w:val="00A039CF"/>
    <w:rsid w:val="00A04076"/>
    <w:rsid w:val="00A05BE7"/>
    <w:rsid w:val="00A0667E"/>
    <w:rsid w:val="00A06FDE"/>
    <w:rsid w:val="00A07BF3"/>
    <w:rsid w:val="00A10F8B"/>
    <w:rsid w:val="00A10FEF"/>
    <w:rsid w:val="00A129FC"/>
    <w:rsid w:val="00A12A06"/>
    <w:rsid w:val="00A12CE0"/>
    <w:rsid w:val="00A13897"/>
    <w:rsid w:val="00A13A87"/>
    <w:rsid w:val="00A17568"/>
    <w:rsid w:val="00A21032"/>
    <w:rsid w:val="00A212F9"/>
    <w:rsid w:val="00A22017"/>
    <w:rsid w:val="00A22469"/>
    <w:rsid w:val="00A2282C"/>
    <w:rsid w:val="00A2302E"/>
    <w:rsid w:val="00A2317B"/>
    <w:rsid w:val="00A247A2"/>
    <w:rsid w:val="00A2496E"/>
    <w:rsid w:val="00A24A15"/>
    <w:rsid w:val="00A27A92"/>
    <w:rsid w:val="00A3088F"/>
    <w:rsid w:val="00A3190D"/>
    <w:rsid w:val="00A33001"/>
    <w:rsid w:val="00A351D8"/>
    <w:rsid w:val="00A35D74"/>
    <w:rsid w:val="00A35FDF"/>
    <w:rsid w:val="00A36403"/>
    <w:rsid w:val="00A375E2"/>
    <w:rsid w:val="00A37841"/>
    <w:rsid w:val="00A37F90"/>
    <w:rsid w:val="00A40B80"/>
    <w:rsid w:val="00A40EA1"/>
    <w:rsid w:val="00A40FDE"/>
    <w:rsid w:val="00A437BF"/>
    <w:rsid w:val="00A43DB6"/>
    <w:rsid w:val="00A44529"/>
    <w:rsid w:val="00A46ACE"/>
    <w:rsid w:val="00A46B32"/>
    <w:rsid w:val="00A47B44"/>
    <w:rsid w:val="00A5127D"/>
    <w:rsid w:val="00A51359"/>
    <w:rsid w:val="00A52364"/>
    <w:rsid w:val="00A530D2"/>
    <w:rsid w:val="00A55675"/>
    <w:rsid w:val="00A56505"/>
    <w:rsid w:val="00A56BF1"/>
    <w:rsid w:val="00A56CD4"/>
    <w:rsid w:val="00A56FAD"/>
    <w:rsid w:val="00A572B5"/>
    <w:rsid w:val="00A61942"/>
    <w:rsid w:val="00A626AE"/>
    <w:rsid w:val="00A62756"/>
    <w:rsid w:val="00A62CE2"/>
    <w:rsid w:val="00A63171"/>
    <w:rsid w:val="00A634B3"/>
    <w:rsid w:val="00A64BCA"/>
    <w:rsid w:val="00A65DC0"/>
    <w:rsid w:val="00A67571"/>
    <w:rsid w:val="00A70C2C"/>
    <w:rsid w:val="00A70D04"/>
    <w:rsid w:val="00A71A4B"/>
    <w:rsid w:val="00A72B14"/>
    <w:rsid w:val="00A72CA2"/>
    <w:rsid w:val="00A73046"/>
    <w:rsid w:val="00A74141"/>
    <w:rsid w:val="00A74A2E"/>
    <w:rsid w:val="00A74AB8"/>
    <w:rsid w:val="00A7622E"/>
    <w:rsid w:val="00A76FD8"/>
    <w:rsid w:val="00A7794B"/>
    <w:rsid w:val="00A77D6C"/>
    <w:rsid w:val="00A802AE"/>
    <w:rsid w:val="00A82014"/>
    <w:rsid w:val="00A82C8F"/>
    <w:rsid w:val="00A83581"/>
    <w:rsid w:val="00A83B1D"/>
    <w:rsid w:val="00A86628"/>
    <w:rsid w:val="00A871A0"/>
    <w:rsid w:val="00A879E2"/>
    <w:rsid w:val="00A906B8"/>
    <w:rsid w:val="00A91E81"/>
    <w:rsid w:val="00A931C3"/>
    <w:rsid w:val="00A93C71"/>
    <w:rsid w:val="00A94726"/>
    <w:rsid w:val="00A94A4B"/>
    <w:rsid w:val="00A951DA"/>
    <w:rsid w:val="00A964B6"/>
    <w:rsid w:val="00A969B2"/>
    <w:rsid w:val="00A971A8"/>
    <w:rsid w:val="00AA0434"/>
    <w:rsid w:val="00AA058D"/>
    <w:rsid w:val="00AA1991"/>
    <w:rsid w:val="00AA1B80"/>
    <w:rsid w:val="00AA399B"/>
    <w:rsid w:val="00AA41FC"/>
    <w:rsid w:val="00AA4512"/>
    <w:rsid w:val="00AA5ED1"/>
    <w:rsid w:val="00AA690B"/>
    <w:rsid w:val="00AA7216"/>
    <w:rsid w:val="00AA781A"/>
    <w:rsid w:val="00AB1149"/>
    <w:rsid w:val="00AB1662"/>
    <w:rsid w:val="00AB328A"/>
    <w:rsid w:val="00AB3766"/>
    <w:rsid w:val="00AB3A86"/>
    <w:rsid w:val="00AB480D"/>
    <w:rsid w:val="00AB5626"/>
    <w:rsid w:val="00AB5A63"/>
    <w:rsid w:val="00AB7461"/>
    <w:rsid w:val="00AB7615"/>
    <w:rsid w:val="00AB7A94"/>
    <w:rsid w:val="00AB7CC7"/>
    <w:rsid w:val="00AC0801"/>
    <w:rsid w:val="00AC1965"/>
    <w:rsid w:val="00AC2B73"/>
    <w:rsid w:val="00AC3A45"/>
    <w:rsid w:val="00AC569A"/>
    <w:rsid w:val="00AC6A04"/>
    <w:rsid w:val="00AC7AFD"/>
    <w:rsid w:val="00AD0705"/>
    <w:rsid w:val="00AD0958"/>
    <w:rsid w:val="00AD1575"/>
    <w:rsid w:val="00AD2F6C"/>
    <w:rsid w:val="00AD30C1"/>
    <w:rsid w:val="00AD3782"/>
    <w:rsid w:val="00AD5073"/>
    <w:rsid w:val="00AD53E8"/>
    <w:rsid w:val="00AD54DE"/>
    <w:rsid w:val="00AD573A"/>
    <w:rsid w:val="00AD612C"/>
    <w:rsid w:val="00AD673B"/>
    <w:rsid w:val="00AD72C4"/>
    <w:rsid w:val="00AD73D8"/>
    <w:rsid w:val="00AE090F"/>
    <w:rsid w:val="00AE1506"/>
    <w:rsid w:val="00AE16ED"/>
    <w:rsid w:val="00AE1CF2"/>
    <w:rsid w:val="00AE3CAA"/>
    <w:rsid w:val="00AE4E04"/>
    <w:rsid w:val="00AE4E6E"/>
    <w:rsid w:val="00AE5D92"/>
    <w:rsid w:val="00AE7934"/>
    <w:rsid w:val="00AF0B7A"/>
    <w:rsid w:val="00AF1CF7"/>
    <w:rsid w:val="00AF2467"/>
    <w:rsid w:val="00AF2E62"/>
    <w:rsid w:val="00AF31D2"/>
    <w:rsid w:val="00AF564E"/>
    <w:rsid w:val="00B01F34"/>
    <w:rsid w:val="00B02703"/>
    <w:rsid w:val="00B040FA"/>
    <w:rsid w:val="00B04A28"/>
    <w:rsid w:val="00B0608F"/>
    <w:rsid w:val="00B0628A"/>
    <w:rsid w:val="00B06A4E"/>
    <w:rsid w:val="00B06FD3"/>
    <w:rsid w:val="00B113F3"/>
    <w:rsid w:val="00B11FCD"/>
    <w:rsid w:val="00B12B09"/>
    <w:rsid w:val="00B16214"/>
    <w:rsid w:val="00B16299"/>
    <w:rsid w:val="00B165EB"/>
    <w:rsid w:val="00B16AB1"/>
    <w:rsid w:val="00B16DD1"/>
    <w:rsid w:val="00B21250"/>
    <w:rsid w:val="00B2171F"/>
    <w:rsid w:val="00B22115"/>
    <w:rsid w:val="00B2237B"/>
    <w:rsid w:val="00B22590"/>
    <w:rsid w:val="00B22BA8"/>
    <w:rsid w:val="00B22D5E"/>
    <w:rsid w:val="00B2363A"/>
    <w:rsid w:val="00B2459B"/>
    <w:rsid w:val="00B245FF"/>
    <w:rsid w:val="00B246D8"/>
    <w:rsid w:val="00B25936"/>
    <w:rsid w:val="00B25D8A"/>
    <w:rsid w:val="00B25EDF"/>
    <w:rsid w:val="00B263EE"/>
    <w:rsid w:val="00B3087D"/>
    <w:rsid w:val="00B30B9A"/>
    <w:rsid w:val="00B31B57"/>
    <w:rsid w:val="00B31DC9"/>
    <w:rsid w:val="00B32435"/>
    <w:rsid w:val="00B34E4A"/>
    <w:rsid w:val="00B357D5"/>
    <w:rsid w:val="00B36CC3"/>
    <w:rsid w:val="00B36F73"/>
    <w:rsid w:val="00B3719E"/>
    <w:rsid w:val="00B417A8"/>
    <w:rsid w:val="00B41ADA"/>
    <w:rsid w:val="00B41FEB"/>
    <w:rsid w:val="00B420B9"/>
    <w:rsid w:val="00B4345F"/>
    <w:rsid w:val="00B43667"/>
    <w:rsid w:val="00B440B8"/>
    <w:rsid w:val="00B4417E"/>
    <w:rsid w:val="00B44813"/>
    <w:rsid w:val="00B44F90"/>
    <w:rsid w:val="00B451C3"/>
    <w:rsid w:val="00B46B9B"/>
    <w:rsid w:val="00B46DB5"/>
    <w:rsid w:val="00B470E3"/>
    <w:rsid w:val="00B47202"/>
    <w:rsid w:val="00B47491"/>
    <w:rsid w:val="00B4799E"/>
    <w:rsid w:val="00B500EA"/>
    <w:rsid w:val="00B505C4"/>
    <w:rsid w:val="00B51100"/>
    <w:rsid w:val="00B532E7"/>
    <w:rsid w:val="00B53540"/>
    <w:rsid w:val="00B54D73"/>
    <w:rsid w:val="00B559AE"/>
    <w:rsid w:val="00B56491"/>
    <w:rsid w:val="00B56822"/>
    <w:rsid w:val="00B56AE8"/>
    <w:rsid w:val="00B5751C"/>
    <w:rsid w:val="00B578FA"/>
    <w:rsid w:val="00B57D13"/>
    <w:rsid w:val="00B60032"/>
    <w:rsid w:val="00B603CA"/>
    <w:rsid w:val="00B614B9"/>
    <w:rsid w:val="00B62222"/>
    <w:rsid w:val="00B62882"/>
    <w:rsid w:val="00B63419"/>
    <w:rsid w:val="00B644FA"/>
    <w:rsid w:val="00B64F0D"/>
    <w:rsid w:val="00B650D2"/>
    <w:rsid w:val="00B67521"/>
    <w:rsid w:val="00B67F3B"/>
    <w:rsid w:val="00B71EDF"/>
    <w:rsid w:val="00B7202C"/>
    <w:rsid w:val="00B7294A"/>
    <w:rsid w:val="00B73269"/>
    <w:rsid w:val="00B76BC3"/>
    <w:rsid w:val="00B77203"/>
    <w:rsid w:val="00B776E0"/>
    <w:rsid w:val="00B81254"/>
    <w:rsid w:val="00B81515"/>
    <w:rsid w:val="00B8169C"/>
    <w:rsid w:val="00B81C24"/>
    <w:rsid w:val="00B81EAF"/>
    <w:rsid w:val="00B824BE"/>
    <w:rsid w:val="00B82AD3"/>
    <w:rsid w:val="00B837B8"/>
    <w:rsid w:val="00B83B0D"/>
    <w:rsid w:val="00B855A8"/>
    <w:rsid w:val="00B85658"/>
    <w:rsid w:val="00B85B29"/>
    <w:rsid w:val="00B90030"/>
    <w:rsid w:val="00B9031D"/>
    <w:rsid w:val="00B90473"/>
    <w:rsid w:val="00B91DDD"/>
    <w:rsid w:val="00B92C47"/>
    <w:rsid w:val="00B92C87"/>
    <w:rsid w:val="00B939F1"/>
    <w:rsid w:val="00B95510"/>
    <w:rsid w:val="00B96D7A"/>
    <w:rsid w:val="00B97DB9"/>
    <w:rsid w:val="00BA1398"/>
    <w:rsid w:val="00BA15A3"/>
    <w:rsid w:val="00BA22AD"/>
    <w:rsid w:val="00BA3767"/>
    <w:rsid w:val="00BA3AE5"/>
    <w:rsid w:val="00BA49AE"/>
    <w:rsid w:val="00BA5692"/>
    <w:rsid w:val="00BA5C52"/>
    <w:rsid w:val="00BA5D4D"/>
    <w:rsid w:val="00BA6871"/>
    <w:rsid w:val="00BB222E"/>
    <w:rsid w:val="00BB28C5"/>
    <w:rsid w:val="00BB40CA"/>
    <w:rsid w:val="00BB7638"/>
    <w:rsid w:val="00BB7944"/>
    <w:rsid w:val="00BC03E1"/>
    <w:rsid w:val="00BC117C"/>
    <w:rsid w:val="00BC1BAC"/>
    <w:rsid w:val="00BC6FF7"/>
    <w:rsid w:val="00BC7663"/>
    <w:rsid w:val="00BD0B00"/>
    <w:rsid w:val="00BD0C1D"/>
    <w:rsid w:val="00BD0D90"/>
    <w:rsid w:val="00BD179D"/>
    <w:rsid w:val="00BD2F1E"/>
    <w:rsid w:val="00BD315B"/>
    <w:rsid w:val="00BD38AF"/>
    <w:rsid w:val="00BD4CAA"/>
    <w:rsid w:val="00BD52A7"/>
    <w:rsid w:val="00BD56DD"/>
    <w:rsid w:val="00BE0468"/>
    <w:rsid w:val="00BE13DD"/>
    <w:rsid w:val="00BE161F"/>
    <w:rsid w:val="00BE2257"/>
    <w:rsid w:val="00BE2EEA"/>
    <w:rsid w:val="00BE2F91"/>
    <w:rsid w:val="00BE4E67"/>
    <w:rsid w:val="00BF1549"/>
    <w:rsid w:val="00BF17CA"/>
    <w:rsid w:val="00BF2083"/>
    <w:rsid w:val="00BF21A7"/>
    <w:rsid w:val="00BF3528"/>
    <w:rsid w:val="00BF4723"/>
    <w:rsid w:val="00BF54C1"/>
    <w:rsid w:val="00BF6297"/>
    <w:rsid w:val="00BF63BF"/>
    <w:rsid w:val="00BF6FDA"/>
    <w:rsid w:val="00BF73BD"/>
    <w:rsid w:val="00C02FB8"/>
    <w:rsid w:val="00C06F57"/>
    <w:rsid w:val="00C06FDD"/>
    <w:rsid w:val="00C07BF0"/>
    <w:rsid w:val="00C10AFF"/>
    <w:rsid w:val="00C110F2"/>
    <w:rsid w:val="00C11853"/>
    <w:rsid w:val="00C11ACC"/>
    <w:rsid w:val="00C122AE"/>
    <w:rsid w:val="00C12961"/>
    <w:rsid w:val="00C141A8"/>
    <w:rsid w:val="00C147CE"/>
    <w:rsid w:val="00C14857"/>
    <w:rsid w:val="00C157E7"/>
    <w:rsid w:val="00C1598C"/>
    <w:rsid w:val="00C163B2"/>
    <w:rsid w:val="00C16632"/>
    <w:rsid w:val="00C17F03"/>
    <w:rsid w:val="00C2273E"/>
    <w:rsid w:val="00C23BBB"/>
    <w:rsid w:val="00C23C1F"/>
    <w:rsid w:val="00C24519"/>
    <w:rsid w:val="00C2577F"/>
    <w:rsid w:val="00C25D11"/>
    <w:rsid w:val="00C261ED"/>
    <w:rsid w:val="00C264FA"/>
    <w:rsid w:val="00C26BCE"/>
    <w:rsid w:val="00C271AC"/>
    <w:rsid w:val="00C276B2"/>
    <w:rsid w:val="00C31AF9"/>
    <w:rsid w:val="00C32FDF"/>
    <w:rsid w:val="00C345F5"/>
    <w:rsid w:val="00C36249"/>
    <w:rsid w:val="00C36A03"/>
    <w:rsid w:val="00C37580"/>
    <w:rsid w:val="00C37D09"/>
    <w:rsid w:val="00C40308"/>
    <w:rsid w:val="00C40AD7"/>
    <w:rsid w:val="00C41197"/>
    <w:rsid w:val="00C411C6"/>
    <w:rsid w:val="00C41EB0"/>
    <w:rsid w:val="00C4303D"/>
    <w:rsid w:val="00C436CB"/>
    <w:rsid w:val="00C4498A"/>
    <w:rsid w:val="00C449EC"/>
    <w:rsid w:val="00C46033"/>
    <w:rsid w:val="00C47EDB"/>
    <w:rsid w:val="00C50E82"/>
    <w:rsid w:val="00C5152C"/>
    <w:rsid w:val="00C51CD6"/>
    <w:rsid w:val="00C53E74"/>
    <w:rsid w:val="00C543F6"/>
    <w:rsid w:val="00C55117"/>
    <w:rsid w:val="00C55452"/>
    <w:rsid w:val="00C56E8A"/>
    <w:rsid w:val="00C57082"/>
    <w:rsid w:val="00C60987"/>
    <w:rsid w:val="00C609ED"/>
    <w:rsid w:val="00C61680"/>
    <w:rsid w:val="00C6202E"/>
    <w:rsid w:val="00C628AE"/>
    <w:rsid w:val="00C63805"/>
    <w:rsid w:val="00C63F4F"/>
    <w:rsid w:val="00C64BAA"/>
    <w:rsid w:val="00C65327"/>
    <w:rsid w:val="00C65B97"/>
    <w:rsid w:val="00C66158"/>
    <w:rsid w:val="00C70857"/>
    <w:rsid w:val="00C715B9"/>
    <w:rsid w:val="00C71ACA"/>
    <w:rsid w:val="00C7213A"/>
    <w:rsid w:val="00C73161"/>
    <w:rsid w:val="00C7323C"/>
    <w:rsid w:val="00C75A2D"/>
    <w:rsid w:val="00C76360"/>
    <w:rsid w:val="00C769E3"/>
    <w:rsid w:val="00C77532"/>
    <w:rsid w:val="00C8069D"/>
    <w:rsid w:val="00C8198A"/>
    <w:rsid w:val="00C819C0"/>
    <w:rsid w:val="00C81BD4"/>
    <w:rsid w:val="00C82CFB"/>
    <w:rsid w:val="00C82D71"/>
    <w:rsid w:val="00C8330C"/>
    <w:rsid w:val="00C84C6D"/>
    <w:rsid w:val="00C861E1"/>
    <w:rsid w:val="00C86AF9"/>
    <w:rsid w:val="00C8735A"/>
    <w:rsid w:val="00C87389"/>
    <w:rsid w:val="00C87AEE"/>
    <w:rsid w:val="00C929C7"/>
    <w:rsid w:val="00C929D0"/>
    <w:rsid w:val="00C92AA2"/>
    <w:rsid w:val="00C92AE5"/>
    <w:rsid w:val="00C92D25"/>
    <w:rsid w:val="00C942EE"/>
    <w:rsid w:val="00C943D0"/>
    <w:rsid w:val="00C948EB"/>
    <w:rsid w:val="00C949EB"/>
    <w:rsid w:val="00C95B38"/>
    <w:rsid w:val="00C95E69"/>
    <w:rsid w:val="00C977A5"/>
    <w:rsid w:val="00C97814"/>
    <w:rsid w:val="00CA19E8"/>
    <w:rsid w:val="00CA1A38"/>
    <w:rsid w:val="00CA2109"/>
    <w:rsid w:val="00CA2BF9"/>
    <w:rsid w:val="00CA2C68"/>
    <w:rsid w:val="00CA3827"/>
    <w:rsid w:val="00CA3A4C"/>
    <w:rsid w:val="00CA3C51"/>
    <w:rsid w:val="00CA3F2E"/>
    <w:rsid w:val="00CA67AF"/>
    <w:rsid w:val="00CA6C80"/>
    <w:rsid w:val="00CA7010"/>
    <w:rsid w:val="00CA749A"/>
    <w:rsid w:val="00CB002E"/>
    <w:rsid w:val="00CB0ABF"/>
    <w:rsid w:val="00CB137F"/>
    <w:rsid w:val="00CB1C3C"/>
    <w:rsid w:val="00CB2585"/>
    <w:rsid w:val="00CB3606"/>
    <w:rsid w:val="00CB3D4D"/>
    <w:rsid w:val="00CB497B"/>
    <w:rsid w:val="00CB4F31"/>
    <w:rsid w:val="00CB5D30"/>
    <w:rsid w:val="00CB6A18"/>
    <w:rsid w:val="00CB726D"/>
    <w:rsid w:val="00CB7FA0"/>
    <w:rsid w:val="00CC047D"/>
    <w:rsid w:val="00CC1398"/>
    <w:rsid w:val="00CC1A62"/>
    <w:rsid w:val="00CC25C7"/>
    <w:rsid w:val="00CC3382"/>
    <w:rsid w:val="00CC3A24"/>
    <w:rsid w:val="00CC3C78"/>
    <w:rsid w:val="00CC72AE"/>
    <w:rsid w:val="00CD04A6"/>
    <w:rsid w:val="00CD07D0"/>
    <w:rsid w:val="00CD131D"/>
    <w:rsid w:val="00CD1ADD"/>
    <w:rsid w:val="00CD272E"/>
    <w:rsid w:val="00CD3267"/>
    <w:rsid w:val="00CD3920"/>
    <w:rsid w:val="00CD4051"/>
    <w:rsid w:val="00CD5678"/>
    <w:rsid w:val="00CD5C22"/>
    <w:rsid w:val="00CD69B0"/>
    <w:rsid w:val="00CD700E"/>
    <w:rsid w:val="00CD7BF0"/>
    <w:rsid w:val="00CE0607"/>
    <w:rsid w:val="00CE0CF4"/>
    <w:rsid w:val="00CE0F8B"/>
    <w:rsid w:val="00CE3868"/>
    <w:rsid w:val="00CE3B26"/>
    <w:rsid w:val="00CE3BD7"/>
    <w:rsid w:val="00CE3CE9"/>
    <w:rsid w:val="00CE51E7"/>
    <w:rsid w:val="00CE52AE"/>
    <w:rsid w:val="00CE5C20"/>
    <w:rsid w:val="00CE60A7"/>
    <w:rsid w:val="00CE67C2"/>
    <w:rsid w:val="00CE6EE2"/>
    <w:rsid w:val="00CE70C6"/>
    <w:rsid w:val="00CF0011"/>
    <w:rsid w:val="00CF09E8"/>
    <w:rsid w:val="00CF19A9"/>
    <w:rsid w:val="00CF24C2"/>
    <w:rsid w:val="00CF273B"/>
    <w:rsid w:val="00CF2E60"/>
    <w:rsid w:val="00CF33C5"/>
    <w:rsid w:val="00CF5617"/>
    <w:rsid w:val="00CF608C"/>
    <w:rsid w:val="00D00B63"/>
    <w:rsid w:val="00D015ED"/>
    <w:rsid w:val="00D017A2"/>
    <w:rsid w:val="00D01E2B"/>
    <w:rsid w:val="00D0225B"/>
    <w:rsid w:val="00D022AF"/>
    <w:rsid w:val="00D029CF"/>
    <w:rsid w:val="00D030F9"/>
    <w:rsid w:val="00D03619"/>
    <w:rsid w:val="00D03EDC"/>
    <w:rsid w:val="00D03FBE"/>
    <w:rsid w:val="00D0406C"/>
    <w:rsid w:val="00D04126"/>
    <w:rsid w:val="00D04749"/>
    <w:rsid w:val="00D04B86"/>
    <w:rsid w:val="00D04DF4"/>
    <w:rsid w:val="00D052BD"/>
    <w:rsid w:val="00D055CF"/>
    <w:rsid w:val="00D06CE2"/>
    <w:rsid w:val="00D06D33"/>
    <w:rsid w:val="00D074C4"/>
    <w:rsid w:val="00D07614"/>
    <w:rsid w:val="00D07D47"/>
    <w:rsid w:val="00D101C9"/>
    <w:rsid w:val="00D104C6"/>
    <w:rsid w:val="00D10DC5"/>
    <w:rsid w:val="00D12BE5"/>
    <w:rsid w:val="00D12EBE"/>
    <w:rsid w:val="00D12EF8"/>
    <w:rsid w:val="00D13277"/>
    <w:rsid w:val="00D13517"/>
    <w:rsid w:val="00D13BF3"/>
    <w:rsid w:val="00D14391"/>
    <w:rsid w:val="00D143D3"/>
    <w:rsid w:val="00D14568"/>
    <w:rsid w:val="00D14DA5"/>
    <w:rsid w:val="00D14ECA"/>
    <w:rsid w:val="00D15642"/>
    <w:rsid w:val="00D16D38"/>
    <w:rsid w:val="00D17F8A"/>
    <w:rsid w:val="00D2006A"/>
    <w:rsid w:val="00D200AF"/>
    <w:rsid w:val="00D2026C"/>
    <w:rsid w:val="00D203EB"/>
    <w:rsid w:val="00D20C71"/>
    <w:rsid w:val="00D210B6"/>
    <w:rsid w:val="00D213CE"/>
    <w:rsid w:val="00D21626"/>
    <w:rsid w:val="00D21ED8"/>
    <w:rsid w:val="00D2213B"/>
    <w:rsid w:val="00D223D2"/>
    <w:rsid w:val="00D2354B"/>
    <w:rsid w:val="00D24013"/>
    <w:rsid w:val="00D241E4"/>
    <w:rsid w:val="00D24EE6"/>
    <w:rsid w:val="00D2530D"/>
    <w:rsid w:val="00D25350"/>
    <w:rsid w:val="00D2550E"/>
    <w:rsid w:val="00D2671B"/>
    <w:rsid w:val="00D2753B"/>
    <w:rsid w:val="00D277F2"/>
    <w:rsid w:val="00D27DA0"/>
    <w:rsid w:val="00D30420"/>
    <w:rsid w:val="00D3058C"/>
    <w:rsid w:val="00D309E0"/>
    <w:rsid w:val="00D31622"/>
    <w:rsid w:val="00D32139"/>
    <w:rsid w:val="00D32165"/>
    <w:rsid w:val="00D34BC3"/>
    <w:rsid w:val="00D3622A"/>
    <w:rsid w:val="00D36C3D"/>
    <w:rsid w:val="00D36C69"/>
    <w:rsid w:val="00D37434"/>
    <w:rsid w:val="00D41088"/>
    <w:rsid w:val="00D415AF"/>
    <w:rsid w:val="00D42039"/>
    <w:rsid w:val="00D42D86"/>
    <w:rsid w:val="00D4329A"/>
    <w:rsid w:val="00D43E02"/>
    <w:rsid w:val="00D44F8E"/>
    <w:rsid w:val="00D45A3F"/>
    <w:rsid w:val="00D46797"/>
    <w:rsid w:val="00D46D89"/>
    <w:rsid w:val="00D46E0B"/>
    <w:rsid w:val="00D47068"/>
    <w:rsid w:val="00D50141"/>
    <w:rsid w:val="00D50B07"/>
    <w:rsid w:val="00D5198B"/>
    <w:rsid w:val="00D52300"/>
    <w:rsid w:val="00D52DFB"/>
    <w:rsid w:val="00D535C0"/>
    <w:rsid w:val="00D53BF5"/>
    <w:rsid w:val="00D53CC2"/>
    <w:rsid w:val="00D540D7"/>
    <w:rsid w:val="00D54520"/>
    <w:rsid w:val="00D54AC5"/>
    <w:rsid w:val="00D54E09"/>
    <w:rsid w:val="00D619BD"/>
    <w:rsid w:val="00D70483"/>
    <w:rsid w:val="00D711EF"/>
    <w:rsid w:val="00D71652"/>
    <w:rsid w:val="00D72FAA"/>
    <w:rsid w:val="00D73F0A"/>
    <w:rsid w:val="00D74061"/>
    <w:rsid w:val="00D7421D"/>
    <w:rsid w:val="00D74320"/>
    <w:rsid w:val="00D76D79"/>
    <w:rsid w:val="00D7721E"/>
    <w:rsid w:val="00D774FA"/>
    <w:rsid w:val="00D775C7"/>
    <w:rsid w:val="00D80803"/>
    <w:rsid w:val="00D808BF"/>
    <w:rsid w:val="00D81EB7"/>
    <w:rsid w:val="00D82A06"/>
    <w:rsid w:val="00D82BA9"/>
    <w:rsid w:val="00D83248"/>
    <w:rsid w:val="00D87231"/>
    <w:rsid w:val="00D90461"/>
    <w:rsid w:val="00D9305A"/>
    <w:rsid w:val="00D935CC"/>
    <w:rsid w:val="00D93F32"/>
    <w:rsid w:val="00D94AEF"/>
    <w:rsid w:val="00D953A1"/>
    <w:rsid w:val="00D9547A"/>
    <w:rsid w:val="00D95509"/>
    <w:rsid w:val="00D9624B"/>
    <w:rsid w:val="00D96985"/>
    <w:rsid w:val="00D96BF7"/>
    <w:rsid w:val="00DA09ED"/>
    <w:rsid w:val="00DA3984"/>
    <w:rsid w:val="00DA45BE"/>
    <w:rsid w:val="00DA4C64"/>
    <w:rsid w:val="00DA4D1D"/>
    <w:rsid w:val="00DA51CF"/>
    <w:rsid w:val="00DA66CF"/>
    <w:rsid w:val="00DA7421"/>
    <w:rsid w:val="00DA7471"/>
    <w:rsid w:val="00DA756D"/>
    <w:rsid w:val="00DA7716"/>
    <w:rsid w:val="00DA7892"/>
    <w:rsid w:val="00DA7D60"/>
    <w:rsid w:val="00DA7DF6"/>
    <w:rsid w:val="00DA7ECA"/>
    <w:rsid w:val="00DB11FA"/>
    <w:rsid w:val="00DB17BD"/>
    <w:rsid w:val="00DB1C6B"/>
    <w:rsid w:val="00DB4290"/>
    <w:rsid w:val="00DB4EC9"/>
    <w:rsid w:val="00DB518D"/>
    <w:rsid w:val="00DB5D6E"/>
    <w:rsid w:val="00DB60C1"/>
    <w:rsid w:val="00DB6655"/>
    <w:rsid w:val="00DB66BC"/>
    <w:rsid w:val="00DB6D6F"/>
    <w:rsid w:val="00DB796E"/>
    <w:rsid w:val="00DB7F35"/>
    <w:rsid w:val="00DC097D"/>
    <w:rsid w:val="00DC2BEF"/>
    <w:rsid w:val="00DC3097"/>
    <w:rsid w:val="00DC486F"/>
    <w:rsid w:val="00DC4E0A"/>
    <w:rsid w:val="00DC560A"/>
    <w:rsid w:val="00DC6946"/>
    <w:rsid w:val="00DC69E8"/>
    <w:rsid w:val="00DC7161"/>
    <w:rsid w:val="00DC773A"/>
    <w:rsid w:val="00DC795C"/>
    <w:rsid w:val="00DC7BEB"/>
    <w:rsid w:val="00DC7DBE"/>
    <w:rsid w:val="00DD0258"/>
    <w:rsid w:val="00DD0480"/>
    <w:rsid w:val="00DD0619"/>
    <w:rsid w:val="00DD0858"/>
    <w:rsid w:val="00DD0B3E"/>
    <w:rsid w:val="00DD1A10"/>
    <w:rsid w:val="00DD3F30"/>
    <w:rsid w:val="00DD482F"/>
    <w:rsid w:val="00DD566C"/>
    <w:rsid w:val="00DD5B72"/>
    <w:rsid w:val="00DD5F26"/>
    <w:rsid w:val="00DD6F3E"/>
    <w:rsid w:val="00DD7581"/>
    <w:rsid w:val="00DE00DD"/>
    <w:rsid w:val="00DE0C09"/>
    <w:rsid w:val="00DE150A"/>
    <w:rsid w:val="00DE150C"/>
    <w:rsid w:val="00DE1B1B"/>
    <w:rsid w:val="00DE51AF"/>
    <w:rsid w:val="00DE5B18"/>
    <w:rsid w:val="00DE658D"/>
    <w:rsid w:val="00DF0898"/>
    <w:rsid w:val="00DF3F7A"/>
    <w:rsid w:val="00DF65FA"/>
    <w:rsid w:val="00DF71D7"/>
    <w:rsid w:val="00DF7C62"/>
    <w:rsid w:val="00E015F4"/>
    <w:rsid w:val="00E01B72"/>
    <w:rsid w:val="00E01CF7"/>
    <w:rsid w:val="00E026B5"/>
    <w:rsid w:val="00E02FCD"/>
    <w:rsid w:val="00E03247"/>
    <w:rsid w:val="00E032A5"/>
    <w:rsid w:val="00E03B3A"/>
    <w:rsid w:val="00E03D5E"/>
    <w:rsid w:val="00E04277"/>
    <w:rsid w:val="00E05CAA"/>
    <w:rsid w:val="00E06A50"/>
    <w:rsid w:val="00E10B6C"/>
    <w:rsid w:val="00E1127A"/>
    <w:rsid w:val="00E11C1A"/>
    <w:rsid w:val="00E1458A"/>
    <w:rsid w:val="00E14674"/>
    <w:rsid w:val="00E1470B"/>
    <w:rsid w:val="00E14730"/>
    <w:rsid w:val="00E167A4"/>
    <w:rsid w:val="00E16B13"/>
    <w:rsid w:val="00E16BCD"/>
    <w:rsid w:val="00E17187"/>
    <w:rsid w:val="00E20095"/>
    <w:rsid w:val="00E20E58"/>
    <w:rsid w:val="00E25DFA"/>
    <w:rsid w:val="00E312BD"/>
    <w:rsid w:val="00E3163A"/>
    <w:rsid w:val="00E31CE4"/>
    <w:rsid w:val="00E31D3B"/>
    <w:rsid w:val="00E3373B"/>
    <w:rsid w:val="00E33D55"/>
    <w:rsid w:val="00E33F42"/>
    <w:rsid w:val="00E34665"/>
    <w:rsid w:val="00E34E57"/>
    <w:rsid w:val="00E354CA"/>
    <w:rsid w:val="00E36385"/>
    <w:rsid w:val="00E36AC8"/>
    <w:rsid w:val="00E36C81"/>
    <w:rsid w:val="00E4136C"/>
    <w:rsid w:val="00E42960"/>
    <w:rsid w:val="00E42EB6"/>
    <w:rsid w:val="00E4339E"/>
    <w:rsid w:val="00E43494"/>
    <w:rsid w:val="00E45688"/>
    <w:rsid w:val="00E45726"/>
    <w:rsid w:val="00E45BEE"/>
    <w:rsid w:val="00E45E6D"/>
    <w:rsid w:val="00E46A65"/>
    <w:rsid w:val="00E47720"/>
    <w:rsid w:val="00E47D4F"/>
    <w:rsid w:val="00E47DA0"/>
    <w:rsid w:val="00E47F5E"/>
    <w:rsid w:val="00E50620"/>
    <w:rsid w:val="00E519B0"/>
    <w:rsid w:val="00E52B08"/>
    <w:rsid w:val="00E54CCB"/>
    <w:rsid w:val="00E54CDE"/>
    <w:rsid w:val="00E55045"/>
    <w:rsid w:val="00E553D5"/>
    <w:rsid w:val="00E55442"/>
    <w:rsid w:val="00E56149"/>
    <w:rsid w:val="00E5626E"/>
    <w:rsid w:val="00E566A7"/>
    <w:rsid w:val="00E57208"/>
    <w:rsid w:val="00E57631"/>
    <w:rsid w:val="00E57FAE"/>
    <w:rsid w:val="00E57FC6"/>
    <w:rsid w:val="00E60284"/>
    <w:rsid w:val="00E6049C"/>
    <w:rsid w:val="00E609C7"/>
    <w:rsid w:val="00E611A9"/>
    <w:rsid w:val="00E614A0"/>
    <w:rsid w:val="00E61D11"/>
    <w:rsid w:val="00E62DA1"/>
    <w:rsid w:val="00E63874"/>
    <w:rsid w:val="00E639A0"/>
    <w:rsid w:val="00E65C34"/>
    <w:rsid w:val="00E65DDD"/>
    <w:rsid w:val="00E6666F"/>
    <w:rsid w:val="00E6675B"/>
    <w:rsid w:val="00E66AF5"/>
    <w:rsid w:val="00E67485"/>
    <w:rsid w:val="00E70EC3"/>
    <w:rsid w:val="00E71B5C"/>
    <w:rsid w:val="00E724AB"/>
    <w:rsid w:val="00E73088"/>
    <w:rsid w:val="00E736BB"/>
    <w:rsid w:val="00E73CE1"/>
    <w:rsid w:val="00E743A6"/>
    <w:rsid w:val="00E77D79"/>
    <w:rsid w:val="00E80843"/>
    <w:rsid w:val="00E812AD"/>
    <w:rsid w:val="00E82261"/>
    <w:rsid w:val="00E828DD"/>
    <w:rsid w:val="00E83C00"/>
    <w:rsid w:val="00E84B27"/>
    <w:rsid w:val="00E85C48"/>
    <w:rsid w:val="00E85F7D"/>
    <w:rsid w:val="00E865E3"/>
    <w:rsid w:val="00E86F4C"/>
    <w:rsid w:val="00E87230"/>
    <w:rsid w:val="00E8755E"/>
    <w:rsid w:val="00E913B3"/>
    <w:rsid w:val="00E917F6"/>
    <w:rsid w:val="00E91A5E"/>
    <w:rsid w:val="00E9243A"/>
    <w:rsid w:val="00E92849"/>
    <w:rsid w:val="00E9310A"/>
    <w:rsid w:val="00E9435F"/>
    <w:rsid w:val="00E958D5"/>
    <w:rsid w:val="00E962D6"/>
    <w:rsid w:val="00E96A2E"/>
    <w:rsid w:val="00E96D2B"/>
    <w:rsid w:val="00E97820"/>
    <w:rsid w:val="00EA074B"/>
    <w:rsid w:val="00EA07EF"/>
    <w:rsid w:val="00EA1C9F"/>
    <w:rsid w:val="00EA2B98"/>
    <w:rsid w:val="00EA2F41"/>
    <w:rsid w:val="00EA34D1"/>
    <w:rsid w:val="00EA3AD7"/>
    <w:rsid w:val="00EA55AC"/>
    <w:rsid w:val="00EA662B"/>
    <w:rsid w:val="00EA66D0"/>
    <w:rsid w:val="00EA6B96"/>
    <w:rsid w:val="00EA793F"/>
    <w:rsid w:val="00EA7C2B"/>
    <w:rsid w:val="00EB0FA7"/>
    <w:rsid w:val="00EB13F1"/>
    <w:rsid w:val="00EB1A5D"/>
    <w:rsid w:val="00EB1B77"/>
    <w:rsid w:val="00EB1FA8"/>
    <w:rsid w:val="00EB23C6"/>
    <w:rsid w:val="00EB2409"/>
    <w:rsid w:val="00EB275E"/>
    <w:rsid w:val="00EB2AE7"/>
    <w:rsid w:val="00EB4A75"/>
    <w:rsid w:val="00EB4CCC"/>
    <w:rsid w:val="00EB4D93"/>
    <w:rsid w:val="00EB7562"/>
    <w:rsid w:val="00EC0CE5"/>
    <w:rsid w:val="00EC1D08"/>
    <w:rsid w:val="00EC2169"/>
    <w:rsid w:val="00EC2AE8"/>
    <w:rsid w:val="00EC3C44"/>
    <w:rsid w:val="00EC42F0"/>
    <w:rsid w:val="00EC58EA"/>
    <w:rsid w:val="00EC5C51"/>
    <w:rsid w:val="00EC5F35"/>
    <w:rsid w:val="00EC7159"/>
    <w:rsid w:val="00EC76BF"/>
    <w:rsid w:val="00EC7A59"/>
    <w:rsid w:val="00ED0472"/>
    <w:rsid w:val="00ED1762"/>
    <w:rsid w:val="00ED1B2F"/>
    <w:rsid w:val="00ED250C"/>
    <w:rsid w:val="00ED366C"/>
    <w:rsid w:val="00ED548E"/>
    <w:rsid w:val="00ED5996"/>
    <w:rsid w:val="00ED72C8"/>
    <w:rsid w:val="00ED79A5"/>
    <w:rsid w:val="00EE008E"/>
    <w:rsid w:val="00EE0546"/>
    <w:rsid w:val="00EE0C6D"/>
    <w:rsid w:val="00EE1715"/>
    <w:rsid w:val="00EE1DE0"/>
    <w:rsid w:val="00EE2A56"/>
    <w:rsid w:val="00EE2E04"/>
    <w:rsid w:val="00EE310D"/>
    <w:rsid w:val="00EE3EDF"/>
    <w:rsid w:val="00EE412E"/>
    <w:rsid w:val="00EE46DA"/>
    <w:rsid w:val="00EE6C2A"/>
    <w:rsid w:val="00EE7154"/>
    <w:rsid w:val="00EF0047"/>
    <w:rsid w:val="00EF02F8"/>
    <w:rsid w:val="00EF1AA4"/>
    <w:rsid w:val="00EF2D11"/>
    <w:rsid w:val="00EF432B"/>
    <w:rsid w:val="00EF47EE"/>
    <w:rsid w:val="00EF5752"/>
    <w:rsid w:val="00EF5794"/>
    <w:rsid w:val="00EF776F"/>
    <w:rsid w:val="00EF7C0F"/>
    <w:rsid w:val="00EF7CEA"/>
    <w:rsid w:val="00EFC323"/>
    <w:rsid w:val="00F00B6E"/>
    <w:rsid w:val="00F00CE1"/>
    <w:rsid w:val="00F00F9F"/>
    <w:rsid w:val="00F017E0"/>
    <w:rsid w:val="00F0213C"/>
    <w:rsid w:val="00F02B9B"/>
    <w:rsid w:val="00F03286"/>
    <w:rsid w:val="00F033E6"/>
    <w:rsid w:val="00F03A82"/>
    <w:rsid w:val="00F043CD"/>
    <w:rsid w:val="00F10B65"/>
    <w:rsid w:val="00F11611"/>
    <w:rsid w:val="00F11719"/>
    <w:rsid w:val="00F11840"/>
    <w:rsid w:val="00F1359F"/>
    <w:rsid w:val="00F14566"/>
    <w:rsid w:val="00F14FCA"/>
    <w:rsid w:val="00F16DE0"/>
    <w:rsid w:val="00F204E6"/>
    <w:rsid w:val="00F2085D"/>
    <w:rsid w:val="00F246D1"/>
    <w:rsid w:val="00F24C75"/>
    <w:rsid w:val="00F251AC"/>
    <w:rsid w:val="00F262FE"/>
    <w:rsid w:val="00F26F95"/>
    <w:rsid w:val="00F26FAF"/>
    <w:rsid w:val="00F272E8"/>
    <w:rsid w:val="00F30970"/>
    <w:rsid w:val="00F3315E"/>
    <w:rsid w:val="00F34894"/>
    <w:rsid w:val="00F34A26"/>
    <w:rsid w:val="00F361B9"/>
    <w:rsid w:val="00F36A56"/>
    <w:rsid w:val="00F37180"/>
    <w:rsid w:val="00F4036B"/>
    <w:rsid w:val="00F40C48"/>
    <w:rsid w:val="00F40C54"/>
    <w:rsid w:val="00F4150C"/>
    <w:rsid w:val="00F41DDF"/>
    <w:rsid w:val="00F41FB8"/>
    <w:rsid w:val="00F4229F"/>
    <w:rsid w:val="00F42664"/>
    <w:rsid w:val="00F43EE2"/>
    <w:rsid w:val="00F44489"/>
    <w:rsid w:val="00F446F1"/>
    <w:rsid w:val="00F44AA2"/>
    <w:rsid w:val="00F46559"/>
    <w:rsid w:val="00F468B3"/>
    <w:rsid w:val="00F47075"/>
    <w:rsid w:val="00F47401"/>
    <w:rsid w:val="00F47793"/>
    <w:rsid w:val="00F50C59"/>
    <w:rsid w:val="00F50C99"/>
    <w:rsid w:val="00F50EF2"/>
    <w:rsid w:val="00F51AED"/>
    <w:rsid w:val="00F51E58"/>
    <w:rsid w:val="00F52E81"/>
    <w:rsid w:val="00F53040"/>
    <w:rsid w:val="00F56ADB"/>
    <w:rsid w:val="00F56AFF"/>
    <w:rsid w:val="00F571BA"/>
    <w:rsid w:val="00F57D2A"/>
    <w:rsid w:val="00F610FE"/>
    <w:rsid w:val="00F614AC"/>
    <w:rsid w:val="00F61B40"/>
    <w:rsid w:val="00F61DEB"/>
    <w:rsid w:val="00F63DFC"/>
    <w:rsid w:val="00F63E90"/>
    <w:rsid w:val="00F63F2E"/>
    <w:rsid w:val="00F64802"/>
    <w:rsid w:val="00F65FD7"/>
    <w:rsid w:val="00F66490"/>
    <w:rsid w:val="00F66D0E"/>
    <w:rsid w:val="00F67372"/>
    <w:rsid w:val="00F67B3E"/>
    <w:rsid w:val="00F7035C"/>
    <w:rsid w:val="00F72516"/>
    <w:rsid w:val="00F725E7"/>
    <w:rsid w:val="00F72E53"/>
    <w:rsid w:val="00F76FBD"/>
    <w:rsid w:val="00F77BEA"/>
    <w:rsid w:val="00F803CE"/>
    <w:rsid w:val="00F80644"/>
    <w:rsid w:val="00F8107A"/>
    <w:rsid w:val="00F8158D"/>
    <w:rsid w:val="00F819B3"/>
    <w:rsid w:val="00F843F2"/>
    <w:rsid w:val="00F848A7"/>
    <w:rsid w:val="00F902BE"/>
    <w:rsid w:val="00F90324"/>
    <w:rsid w:val="00F9043D"/>
    <w:rsid w:val="00F91446"/>
    <w:rsid w:val="00F91C63"/>
    <w:rsid w:val="00F9361D"/>
    <w:rsid w:val="00F94005"/>
    <w:rsid w:val="00F9689C"/>
    <w:rsid w:val="00F96D3B"/>
    <w:rsid w:val="00F96E79"/>
    <w:rsid w:val="00F9781E"/>
    <w:rsid w:val="00FA2BB4"/>
    <w:rsid w:val="00FA2C9F"/>
    <w:rsid w:val="00FA313D"/>
    <w:rsid w:val="00FA34DF"/>
    <w:rsid w:val="00FA37D3"/>
    <w:rsid w:val="00FA3A31"/>
    <w:rsid w:val="00FA6088"/>
    <w:rsid w:val="00FA7191"/>
    <w:rsid w:val="00FB175E"/>
    <w:rsid w:val="00FB1F65"/>
    <w:rsid w:val="00FB273A"/>
    <w:rsid w:val="00FB351E"/>
    <w:rsid w:val="00FB3ABA"/>
    <w:rsid w:val="00FB3FAC"/>
    <w:rsid w:val="00FB548A"/>
    <w:rsid w:val="00FB5BA4"/>
    <w:rsid w:val="00FB63B1"/>
    <w:rsid w:val="00FB6C07"/>
    <w:rsid w:val="00FB7045"/>
    <w:rsid w:val="00FB78F6"/>
    <w:rsid w:val="00FC290E"/>
    <w:rsid w:val="00FC4E43"/>
    <w:rsid w:val="00FC5448"/>
    <w:rsid w:val="00FC5773"/>
    <w:rsid w:val="00FC610E"/>
    <w:rsid w:val="00FC6C07"/>
    <w:rsid w:val="00FC6CCA"/>
    <w:rsid w:val="00FC73C7"/>
    <w:rsid w:val="00FC74DF"/>
    <w:rsid w:val="00FD15A9"/>
    <w:rsid w:val="00FD2FC5"/>
    <w:rsid w:val="00FD3FE5"/>
    <w:rsid w:val="00FD4053"/>
    <w:rsid w:val="00FD50A2"/>
    <w:rsid w:val="00FD6210"/>
    <w:rsid w:val="00FD642E"/>
    <w:rsid w:val="00FD6705"/>
    <w:rsid w:val="00FD6975"/>
    <w:rsid w:val="00FE0132"/>
    <w:rsid w:val="00FE013E"/>
    <w:rsid w:val="00FE1781"/>
    <w:rsid w:val="00FE2EA3"/>
    <w:rsid w:val="00FE312F"/>
    <w:rsid w:val="00FE393A"/>
    <w:rsid w:val="00FE7241"/>
    <w:rsid w:val="00FE7C60"/>
    <w:rsid w:val="00FE7D22"/>
    <w:rsid w:val="00FF0922"/>
    <w:rsid w:val="00FF100F"/>
    <w:rsid w:val="00FF215F"/>
    <w:rsid w:val="00FF27AE"/>
    <w:rsid w:val="00FF30B8"/>
    <w:rsid w:val="00FF5131"/>
    <w:rsid w:val="00FF59E6"/>
    <w:rsid w:val="00FF5CEA"/>
    <w:rsid w:val="00FF67EF"/>
    <w:rsid w:val="00FF686C"/>
    <w:rsid w:val="00FF6884"/>
    <w:rsid w:val="00FF6C20"/>
    <w:rsid w:val="00FF7545"/>
    <w:rsid w:val="00FF7636"/>
    <w:rsid w:val="0116D851"/>
    <w:rsid w:val="0135874E"/>
    <w:rsid w:val="015DF834"/>
    <w:rsid w:val="016D6387"/>
    <w:rsid w:val="01BCE9E9"/>
    <w:rsid w:val="02ADD81E"/>
    <w:rsid w:val="02CB020A"/>
    <w:rsid w:val="02F2BD4F"/>
    <w:rsid w:val="0325C0DC"/>
    <w:rsid w:val="035CA031"/>
    <w:rsid w:val="0360BBDC"/>
    <w:rsid w:val="03CD43DE"/>
    <w:rsid w:val="04669931"/>
    <w:rsid w:val="046B357F"/>
    <w:rsid w:val="047A46C9"/>
    <w:rsid w:val="04982C86"/>
    <w:rsid w:val="04ED9251"/>
    <w:rsid w:val="05585A9F"/>
    <w:rsid w:val="0558DCE7"/>
    <w:rsid w:val="057F8FEF"/>
    <w:rsid w:val="05E1C335"/>
    <w:rsid w:val="05F972E0"/>
    <w:rsid w:val="06483B45"/>
    <w:rsid w:val="067BF809"/>
    <w:rsid w:val="069CE5D9"/>
    <w:rsid w:val="071D44A3"/>
    <w:rsid w:val="07329083"/>
    <w:rsid w:val="0754755B"/>
    <w:rsid w:val="07D461B3"/>
    <w:rsid w:val="0815D57F"/>
    <w:rsid w:val="088528F3"/>
    <w:rsid w:val="08B5D189"/>
    <w:rsid w:val="08BAAF2C"/>
    <w:rsid w:val="092A885C"/>
    <w:rsid w:val="0957CFAC"/>
    <w:rsid w:val="096069A8"/>
    <w:rsid w:val="09C9C88A"/>
    <w:rsid w:val="0A42AC6A"/>
    <w:rsid w:val="0ADB6A49"/>
    <w:rsid w:val="0B010703"/>
    <w:rsid w:val="0B160B86"/>
    <w:rsid w:val="0B18BACA"/>
    <w:rsid w:val="0B376B7C"/>
    <w:rsid w:val="0B780C97"/>
    <w:rsid w:val="0B7D4A7A"/>
    <w:rsid w:val="0C083272"/>
    <w:rsid w:val="0C1BC8B5"/>
    <w:rsid w:val="0CCE7F73"/>
    <w:rsid w:val="0CD0AA92"/>
    <w:rsid w:val="0CF932C8"/>
    <w:rsid w:val="0D2ABB54"/>
    <w:rsid w:val="0D4009CB"/>
    <w:rsid w:val="0D46581C"/>
    <w:rsid w:val="0D507AF5"/>
    <w:rsid w:val="0D6B6537"/>
    <w:rsid w:val="0DA1E341"/>
    <w:rsid w:val="0DAEDC41"/>
    <w:rsid w:val="0DE9F5E1"/>
    <w:rsid w:val="0DEB4BF9"/>
    <w:rsid w:val="0E7558E4"/>
    <w:rsid w:val="0F2B771F"/>
    <w:rsid w:val="0F3DB3A2"/>
    <w:rsid w:val="0F793C8F"/>
    <w:rsid w:val="0F8DA5C1"/>
    <w:rsid w:val="0FF9C349"/>
    <w:rsid w:val="104471E3"/>
    <w:rsid w:val="105DB466"/>
    <w:rsid w:val="10A35D7C"/>
    <w:rsid w:val="10EC5477"/>
    <w:rsid w:val="10F798FB"/>
    <w:rsid w:val="11421D44"/>
    <w:rsid w:val="1163D42A"/>
    <w:rsid w:val="1166CAFE"/>
    <w:rsid w:val="1192A600"/>
    <w:rsid w:val="11DF6DB6"/>
    <w:rsid w:val="1205FD2F"/>
    <w:rsid w:val="1213E031"/>
    <w:rsid w:val="123B2F22"/>
    <w:rsid w:val="125C3282"/>
    <w:rsid w:val="125E0418"/>
    <w:rsid w:val="12784326"/>
    <w:rsid w:val="12F98FCB"/>
    <w:rsid w:val="131A1331"/>
    <w:rsid w:val="1343963F"/>
    <w:rsid w:val="134D5F44"/>
    <w:rsid w:val="1387B8C6"/>
    <w:rsid w:val="13E52161"/>
    <w:rsid w:val="13F29AE0"/>
    <w:rsid w:val="14139E50"/>
    <w:rsid w:val="144192A9"/>
    <w:rsid w:val="14627C23"/>
    <w:rsid w:val="153FF685"/>
    <w:rsid w:val="156E11B7"/>
    <w:rsid w:val="160C313B"/>
    <w:rsid w:val="16153F7D"/>
    <w:rsid w:val="1618F967"/>
    <w:rsid w:val="161EF6D9"/>
    <w:rsid w:val="164CB2DD"/>
    <w:rsid w:val="16506058"/>
    <w:rsid w:val="166CF06E"/>
    <w:rsid w:val="168D3C08"/>
    <w:rsid w:val="1693D6ED"/>
    <w:rsid w:val="16E19356"/>
    <w:rsid w:val="16F28DB9"/>
    <w:rsid w:val="17213808"/>
    <w:rsid w:val="173912B4"/>
    <w:rsid w:val="17CD2890"/>
    <w:rsid w:val="184414F4"/>
    <w:rsid w:val="18AE0CB1"/>
    <w:rsid w:val="18BA8ACA"/>
    <w:rsid w:val="18CF8640"/>
    <w:rsid w:val="1900A4B1"/>
    <w:rsid w:val="1917AEF5"/>
    <w:rsid w:val="191F4E0B"/>
    <w:rsid w:val="19B76F91"/>
    <w:rsid w:val="1A0DD802"/>
    <w:rsid w:val="1A21C193"/>
    <w:rsid w:val="1A5C5C09"/>
    <w:rsid w:val="1A94587D"/>
    <w:rsid w:val="1AE4759E"/>
    <w:rsid w:val="1B80532D"/>
    <w:rsid w:val="1B84B1A1"/>
    <w:rsid w:val="1BFE4692"/>
    <w:rsid w:val="1C300BBE"/>
    <w:rsid w:val="1D629CD4"/>
    <w:rsid w:val="1DC33D88"/>
    <w:rsid w:val="1E4E9BFE"/>
    <w:rsid w:val="1F2591B2"/>
    <w:rsid w:val="1F5FC25B"/>
    <w:rsid w:val="1F619FB2"/>
    <w:rsid w:val="1F62CF4A"/>
    <w:rsid w:val="1FA1F32D"/>
    <w:rsid w:val="1FA8D2EE"/>
    <w:rsid w:val="2030AFAD"/>
    <w:rsid w:val="205A7F54"/>
    <w:rsid w:val="206A41E3"/>
    <w:rsid w:val="209E3C11"/>
    <w:rsid w:val="209EA686"/>
    <w:rsid w:val="20F53773"/>
    <w:rsid w:val="21567175"/>
    <w:rsid w:val="217A34BE"/>
    <w:rsid w:val="218574CD"/>
    <w:rsid w:val="219CDAC3"/>
    <w:rsid w:val="21BFC728"/>
    <w:rsid w:val="21E1DB46"/>
    <w:rsid w:val="21F30FA2"/>
    <w:rsid w:val="2227F390"/>
    <w:rsid w:val="225F0E70"/>
    <w:rsid w:val="2296C6F2"/>
    <w:rsid w:val="22B239CC"/>
    <w:rsid w:val="22C77AE0"/>
    <w:rsid w:val="22D14C92"/>
    <w:rsid w:val="22EB8202"/>
    <w:rsid w:val="22F9CBF9"/>
    <w:rsid w:val="237296F3"/>
    <w:rsid w:val="23E01639"/>
    <w:rsid w:val="23FEF880"/>
    <w:rsid w:val="248E40D5"/>
    <w:rsid w:val="248F3EB3"/>
    <w:rsid w:val="24F9C8F2"/>
    <w:rsid w:val="258EC4A3"/>
    <w:rsid w:val="25F39053"/>
    <w:rsid w:val="261AF895"/>
    <w:rsid w:val="265DB0B1"/>
    <w:rsid w:val="26B3695B"/>
    <w:rsid w:val="26E5EBC6"/>
    <w:rsid w:val="26F056BD"/>
    <w:rsid w:val="274C6A79"/>
    <w:rsid w:val="27677DBC"/>
    <w:rsid w:val="276A3815"/>
    <w:rsid w:val="2824C94F"/>
    <w:rsid w:val="2886D79B"/>
    <w:rsid w:val="2899CED8"/>
    <w:rsid w:val="297328ED"/>
    <w:rsid w:val="29786B52"/>
    <w:rsid w:val="2997C2E5"/>
    <w:rsid w:val="29ABEF4E"/>
    <w:rsid w:val="29C517AB"/>
    <w:rsid w:val="2A0C45FD"/>
    <w:rsid w:val="2A8EC4C6"/>
    <w:rsid w:val="2AB076A6"/>
    <w:rsid w:val="2B2E46FD"/>
    <w:rsid w:val="2B4B5512"/>
    <w:rsid w:val="2C211F9D"/>
    <w:rsid w:val="2C23260A"/>
    <w:rsid w:val="2C251A31"/>
    <w:rsid w:val="2C475BD3"/>
    <w:rsid w:val="2C5E6F05"/>
    <w:rsid w:val="2C9A66C3"/>
    <w:rsid w:val="2C9FC585"/>
    <w:rsid w:val="2CB59871"/>
    <w:rsid w:val="2CF590A0"/>
    <w:rsid w:val="2CFCB86D"/>
    <w:rsid w:val="2D2D3511"/>
    <w:rsid w:val="2D3D4B5A"/>
    <w:rsid w:val="2D4F324B"/>
    <w:rsid w:val="2D7508CF"/>
    <w:rsid w:val="2DAE8ADC"/>
    <w:rsid w:val="2DF0A8BD"/>
    <w:rsid w:val="2E01120C"/>
    <w:rsid w:val="2ED16F2F"/>
    <w:rsid w:val="2ED5C2ED"/>
    <w:rsid w:val="2F29FE1F"/>
    <w:rsid w:val="2FA22917"/>
    <w:rsid w:val="2FB35533"/>
    <w:rsid w:val="2FC62FFE"/>
    <w:rsid w:val="2FE4162C"/>
    <w:rsid w:val="30197D2E"/>
    <w:rsid w:val="3057C8FA"/>
    <w:rsid w:val="30C84DF4"/>
    <w:rsid w:val="30E7F4E7"/>
    <w:rsid w:val="30E9AEDD"/>
    <w:rsid w:val="31534830"/>
    <w:rsid w:val="318D6253"/>
    <w:rsid w:val="31B49CA0"/>
    <w:rsid w:val="31E356A2"/>
    <w:rsid w:val="31EAB245"/>
    <w:rsid w:val="3237C601"/>
    <w:rsid w:val="323ADB3F"/>
    <w:rsid w:val="3257B127"/>
    <w:rsid w:val="32610C3A"/>
    <w:rsid w:val="32992B23"/>
    <w:rsid w:val="33246699"/>
    <w:rsid w:val="33432839"/>
    <w:rsid w:val="337B76CF"/>
    <w:rsid w:val="33A59B3B"/>
    <w:rsid w:val="33C4551C"/>
    <w:rsid w:val="33C49975"/>
    <w:rsid w:val="340DBA7F"/>
    <w:rsid w:val="34214F9F"/>
    <w:rsid w:val="3492F2A1"/>
    <w:rsid w:val="350753E0"/>
    <w:rsid w:val="350C3183"/>
    <w:rsid w:val="353ABABC"/>
    <w:rsid w:val="35636F5B"/>
    <w:rsid w:val="357F8DD4"/>
    <w:rsid w:val="35980F09"/>
    <w:rsid w:val="35A5B1B1"/>
    <w:rsid w:val="35CB158A"/>
    <w:rsid w:val="35E431CB"/>
    <w:rsid w:val="35F41D32"/>
    <w:rsid w:val="36198CF4"/>
    <w:rsid w:val="36217FB7"/>
    <w:rsid w:val="363FC195"/>
    <w:rsid w:val="365A175B"/>
    <w:rsid w:val="3684AC61"/>
    <w:rsid w:val="36C2CF2E"/>
    <w:rsid w:val="36C2E2CC"/>
    <w:rsid w:val="3710329B"/>
    <w:rsid w:val="37284D6C"/>
    <w:rsid w:val="3778BDD0"/>
    <w:rsid w:val="379D4231"/>
    <w:rsid w:val="37CE80F0"/>
    <w:rsid w:val="37D50F9A"/>
    <w:rsid w:val="37DDB2D0"/>
    <w:rsid w:val="38046266"/>
    <w:rsid w:val="383BDD24"/>
    <w:rsid w:val="387A88E0"/>
    <w:rsid w:val="387FF56A"/>
    <w:rsid w:val="38EDF9AF"/>
    <w:rsid w:val="38FD18ED"/>
    <w:rsid w:val="38FE6669"/>
    <w:rsid w:val="392419C6"/>
    <w:rsid w:val="39BC4D23"/>
    <w:rsid w:val="39DB3B75"/>
    <w:rsid w:val="39E31B4D"/>
    <w:rsid w:val="3A472194"/>
    <w:rsid w:val="3AC3033D"/>
    <w:rsid w:val="3AF8E3B4"/>
    <w:rsid w:val="3B212FC8"/>
    <w:rsid w:val="3B2DF61B"/>
    <w:rsid w:val="3BAD79CC"/>
    <w:rsid w:val="3C65439C"/>
    <w:rsid w:val="3CBDB0A5"/>
    <w:rsid w:val="3D6530B5"/>
    <w:rsid w:val="3E3047FB"/>
    <w:rsid w:val="3E43CDB6"/>
    <w:rsid w:val="3E8CFE18"/>
    <w:rsid w:val="3ECF81FC"/>
    <w:rsid w:val="3EDE19A9"/>
    <w:rsid w:val="3EEB46C2"/>
    <w:rsid w:val="3F09839E"/>
    <w:rsid w:val="3F0F6758"/>
    <w:rsid w:val="3F1DE2E2"/>
    <w:rsid w:val="3F5E85CE"/>
    <w:rsid w:val="3FB5A7BE"/>
    <w:rsid w:val="3FCFD7FE"/>
    <w:rsid w:val="400865E0"/>
    <w:rsid w:val="4016B815"/>
    <w:rsid w:val="402DC6AC"/>
    <w:rsid w:val="4120941B"/>
    <w:rsid w:val="4197A280"/>
    <w:rsid w:val="41A1DE1B"/>
    <w:rsid w:val="41CE84A3"/>
    <w:rsid w:val="4221F7FF"/>
    <w:rsid w:val="422A92CC"/>
    <w:rsid w:val="42C3E892"/>
    <w:rsid w:val="42E0E20E"/>
    <w:rsid w:val="42F960CF"/>
    <w:rsid w:val="431E7841"/>
    <w:rsid w:val="43201CC6"/>
    <w:rsid w:val="43F29577"/>
    <w:rsid w:val="44B2AA54"/>
    <w:rsid w:val="44C85A8C"/>
    <w:rsid w:val="44E0D920"/>
    <w:rsid w:val="451E1358"/>
    <w:rsid w:val="4592F175"/>
    <w:rsid w:val="46028655"/>
    <w:rsid w:val="46074168"/>
    <w:rsid w:val="4631940A"/>
    <w:rsid w:val="463FCFE9"/>
    <w:rsid w:val="46954510"/>
    <w:rsid w:val="4699E102"/>
    <w:rsid w:val="46AC7C35"/>
    <w:rsid w:val="46C27D53"/>
    <w:rsid w:val="46C9CDC7"/>
    <w:rsid w:val="46CFE4CF"/>
    <w:rsid w:val="46F60FAB"/>
    <w:rsid w:val="472EC1D6"/>
    <w:rsid w:val="47320769"/>
    <w:rsid w:val="478F04BB"/>
    <w:rsid w:val="47A99674"/>
    <w:rsid w:val="48677025"/>
    <w:rsid w:val="48E5591C"/>
    <w:rsid w:val="4912BCEB"/>
    <w:rsid w:val="491D8541"/>
    <w:rsid w:val="4963B028"/>
    <w:rsid w:val="49929B65"/>
    <w:rsid w:val="49A35393"/>
    <w:rsid w:val="49E3726D"/>
    <w:rsid w:val="49FD405D"/>
    <w:rsid w:val="4A0616DA"/>
    <w:rsid w:val="4A16E290"/>
    <w:rsid w:val="4A39C9BD"/>
    <w:rsid w:val="4A3B4D1A"/>
    <w:rsid w:val="4A692A3F"/>
    <w:rsid w:val="4A69A82B"/>
    <w:rsid w:val="4A96F213"/>
    <w:rsid w:val="4ACBF9D5"/>
    <w:rsid w:val="4AFEEEA1"/>
    <w:rsid w:val="4B9AC633"/>
    <w:rsid w:val="4BA86350"/>
    <w:rsid w:val="4BB74ED8"/>
    <w:rsid w:val="4C0CB55E"/>
    <w:rsid w:val="4C5E8174"/>
    <w:rsid w:val="4C673D4A"/>
    <w:rsid w:val="4C77E672"/>
    <w:rsid w:val="4C78A2E2"/>
    <w:rsid w:val="4CBD7D2B"/>
    <w:rsid w:val="4CC13FD0"/>
    <w:rsid w:val="4CDF8DB8"/>
    <w:rsid w:val="4CEDA25A"/>
    <w:rsid w:val="4CEE46CA"/>
    <w:rsid w:val="4D4D072B"/>
    <w:rsid w:val="4D4E5D28"/>
    <w:rsid w:val="4DC34223"/>
    <w:rsid w:val="4DD83301"/>
    <w:rsid w:val="4DDFB417"/>
    <w:rsid w:val="4E2A21E4"/>
    <w:rsid w:val="4E3FB576"/>
    <w:rsid w:val="4E9811FB"/>
    <w:rsid w:val="4ED3DD2C"/>
    <w:rsid w:val="4F104568"/>
    <w:rsid w:val="4F42565B"/>
    <w:rsid w:val="4F8E3021"/>
    <w:rsid w:val="4FC4B57E"/>
    <w:rsid w:val="4FEF5FEE"/>
    <w:rsid w:val="506678AD"/>
    <w:rsid w:val="50742A0D"/>
    <w:rsid w:val="50B51165"/>
    <w:rsid w:val="51255548"/>
    <w:rsid w:val="5199FD7E"/>
    <w:rsid w:val="520B343C"/>
    <w:rsid w:val="52764583"/>
    <w:rsid w:val="528A8FF5"/>
    <w:rsid w:val="52A5D04D"/>
    <w:rsid w:val="52ADE769"/>
    <w:rsid w:val="52C1C821"/>
    <w:rsid w:val="52E46DE0"/>
    <w:rsid w:val="5346BC9C"/>
    <w:rsid w:val="537D26C7"/>
    <w:rsid w:val="53BBBA6C"/>
    <w:rsid w:val="53DBD9B0"/>
    <w:rsid w:val="5402936E"/>
    <w:rsid w:val="5436F3F4"/>
    <w:rsid w:val="54409A63"/>
    <w:rsid w:val="54468809"/>
    <w:rsid w:val="5461A144"/>
    <w:rsid w:val="5468986E"/>
    <w:rsid w:val="548D25D0"/>
    <w:rsid w:val="54A4DCBF"/>
    <w:rsid w:val="54B1166C"/>
    <w:rsid w:val="54E522CB"/>
    <w:rsid w:val="54EA10FE"/>
    <w:rsid w:val="5584FB27"/>
    <w:rsid w:val="55CF52C5"/>
    <w:rsid w:val="55D370D9"/>
    <w:rsid w:val="55F3F0BE"/>
    <w:rsid w:val="55F6FC4E"/>
    <w:rsid w:val="567E3529"/>
    <w:rsid w:val="5711D30E"/>
    <w:rsid w:val="575C4CBE"/>
    <w:rsid w:val="58287F21"/>
    <w:rsid w:val="583B897F"/>
    <w:rsid w:val="58805A93"/>
    <w:rsid w:val="588B82D4"/>
    <w:rsid w:val="588F2B8F"/>
    <w:rsid w:val="58D40C34"/>
    <w:rsid w:val="58F77E20"/>
    <w:rsid w:val="594A62F7"/>
    <w:rsid w:val="59652A64"/>
    <w:rsid w:val="5986B3A3"/>
    <w:rsid w:val="59C1B5BF"/>
    <w:rsid w:val="5A083FBD"/>
    <w:rsid w:val="5A2DAC70"/>
    <w:rsid w:val="5A3E7762"/>
    <w:rsid w:val="5A5900C8"/>
    <w:rsid w:val="5A61DA9F"/>
    <w:rsid w:val="5AB88C08"/>
    <w:rsid w:val="5B3251BA"/>
    <w:rsid w:val="5B3AC10E"/>
    <w:rsid w:val="5B56D699"/>
    <w:rsid w:val="5B5F641E"/>
    <w:rsid w:val="5B7A3039"/>
    <w:rsid w:val="5B92A478"/>
    <w:rsid w:val="5B97E2A2"/>
    <w:rsid w:val="5B9F6985"/>
    <w:rsid w:val="5BBBA645"/>
    <w:rsid w:val="5BC74A15"/>
    <w:rsid w:val="5C240A8A"/>
    <w:rsid w:val="5C2B04B5"/>
    <w:rsid w:val="5C31963B"/>
    <w:rsid w:val="5C4CA11E"/>
    <w:rsid w:val="5C55F21F"/>
    <w:rsid w:val="5DA68C8A"/>
    <w:rsid w:val="5DFA0F9A"/>
    <w:rsid w:val="5DFD0814"/>
    <w:rsid w:val="5E22BA8D"/>
    <w:rsid w:val="5E2E8E85"/>
    <w:rsid w:val="5EBA2A42"/>
    <w:rsid w:val="5F3A3F68"/>
    <w:rsid w:val="5F7879C6"/>
    <w:rsid w:val="5F959C17"/>
    <w:rsid w:val="5FA7EE86"/>
    <w:rsid w:val="5FCE6BF1"/>
    <w:rsid w:val="60084C84"/>
    <w:rsid w:val="600FD932"/>
    <w:rsid w:val="604B3FFE"/>
    <w:rsid w:val="607C3BFC"/>
    <w:rsid w:val="60C01FC8"/>
    <w:rsid w:val="60D3B3EE"/>
    <w:rsid w:val="6124830F"/>
    <w:rsid w:val="61316C78"/>
    <w:rsid w:val="61718E5A"/>
    <w:rsid w:val="6189967C"/>
    <w:rsid w:val="61924C6B"/>
    <w:rsid w:val="61D1334C"/>
    <w:rsid w:val="620D1D75"/>
    <w:rsid w:val="623B3F4F"/>
    <w:rsid w:val="623C024C"/>
    <w:rsid w:val="624B36D1"/>
    <w:rsid w:val="625A5C0A"/>
    <w:rsid w:val="6284310D"/>
    <w:rsid w:val="629F8F56"/>
    <w:rsid w:val="62E8672A"/>
    <w:rsid w:val="633D19AC"/>
    <w:rsid w:val="636EC925"/>
    <w:rsid w:val="63E86DA8"/>
    <w:rsid w:val="63F5BA74"/>
    <w:rsid w:val="646ED626"/>
    <w:rsid w:val="64C5A129"/>
    <w:rsid w:val="6508B0ED"/>
    <w:rsid w:val="65491F8C"/>
    <w:rsid w:val="65A196B3"/>
    <w:rsid w:val="65B7947F"/>
    <w:rsid w:val="660F1774"/>
    <w:rsid w:val="667BAAFA"/>
    <w:rsid w:val="67075862"/>
    <w:rsid w:val="67325FA8"/>
    <w:rsid w:val="677C7F4C"/>
    <w:rsid w:val="67AF65D0"/>
    <w:rsid w:val="67B0A5D3"/>
    <w:rsid w:val="68BF9C8C"/>
    <w:rsid w:val="68E3A299"/>
    <w:rsid w:val="68EF3541"/>
    <w:rsid w:val="694B3631"/>
    <w:rsid w:val="69571F6E"/>
    <w:rsid w:val="69FC1404"/>
    <w:rsid w:val="6A3A3C44"/>
    <w:rsid w:val="6A3FE9B0"/>
    <w:rsid w:val="6AC95AC4"/>
    <w:rsid w:val="6AEF7037"/>
    <w:rsid w:val="6B91A038"/>
    <w:rsid w:val="6BA76577"/>
    <w:rsid w:val="6BD60CA5"/>
    <w:rsid w:val="6C10D969"/>
    <w:rsid w:val="6C4D3032"/>
    <w:rsid w:val="6C826081"/>
    <w:rsid w:val="6CACC608"/>
    <w:rsid w:val="6CB82F1F"/>
    <w:rsid w:val="6D169020"/>
    <w:rsid w:val="6D32412D"/>
    <w:rsid w:val="6D7B3A07"/>
    <w:rsid w:val="6D7F36B5"/>
    <w:rsid w:val="6D8754F4"/>
    <w:rsid w:val="6DD027AD"/>
    <w:rsid w:val="6E1EA754"/>
    <w:rsid w:val="6E8E8B57"/>
    <w:rsid w:val="6E91574C"/>
    <w:rsid w:val="6EA0DF73"/>
    <w:rsid w:val="6EAA88F7"/>
    <w:rsid w:val="6EED5CED"/>
    <w:rsid w:val="6F6AB984"/>
    <w:rsid w:val="6F7C79C5"/>
    <w:rsid w:val="6F964BE1"/>
    <w:rsid w:val="6FB6E9C5"/>
    <w:rsid w:val="6FD00EC9"/>
    <w:rsid w:val="6FD65F83"/>
    <w:rsid w:val="702EFDDE"/>
    <w:rsid w:val="703831E2"/>
    <w:rsid w:val="7066FE06"/>
    <w:rsid w:val="7069E1EF"/>
    <w:rsid w:val="7098A7AE"/>
    <w:rsid w:val="70B101D2"/>
    <w:rsid w:val="70D30141"/>
    <w:rsid w:val="711A5FEF"/>
    <w:rsid w:val="714B368A"/>
    <w:rsid w:val="71573752"/>
    <w:rsid w:val="71704298"/>
    <w:rsid w:val="71CAB5BE"/>
    <w:rsid w:val="72323138"/>
    <w:rsid w:val="726DB1EB"/>
    <w:rsid w:val="7285C7E8"/>
    <w:rsid w:val="7285F317"/>
    <w:rsid w:val="72B63050"/>
    <w:rsid w:val="72CE28D8"/>
    <w:rsid w:val="7377DCCC"/>
    <w:rsid w:val="7391FB47"/>
    <w:rsid w:val="73D04870"/>
    <w:rsid w:val="7448733D"/>
    <w:rsid w:val="74D85DA2"/>
    <w:rsid w:val="7540D0BD"/>
    <w:rsid w:val="7599DDD7"/>
    <w:rsid w:val="75F4F9F4"/>
    <w:rsid w:val="75F5E523"/>
    <w:rsid w:val="7614C5E1"/>
    <w:rsid w:val="762B5799"/>
    <w:rsid w:val="76450051"/>
    <w:rsid w:val="7679D352"/>
    <w:rsid w:val="76970D70"/>
    <w:rsid w:val="76BA6729"/>
    <w:rsid w:val="770DCBBF"/>
    <w:rsid w:val="7725984A"/>
    <w:rsid w:val="77C8F925"/>
    <w:rsid w:val="7822485A"/>
    <w:rsid w:val="78293957"/>
    <w:rsid w:val="78679608"/>
    <w:rsid w:val="787D9655"/>
    <w:rsid w:val="78D208A6"/>
    <w:rsid w:val="790D4691"/>
    <w:rsid w:val="796046CE"/>
    <w:rsid w:val="7964C986"/>
    <w:rsid w:val="7A4E50C0"/>
    <w:rsid w:val="7A8C9A74"/>
    <w:rsid w:val="7A9137CD"/>
    <w:rsid w:val="7AA2705B"/>
    <w:rsid w:val="7AE5FF98"/>
    <w:rsid w:val="7B31BE7D"/>
    <w:rsid w:val="7B3425CF"/>
    <w:rsid w:val="7B61C7BF"/>
    <w:rsid w:val="7C26801D"/>
    <w:rsid w:val="7C30142F"/>
    <w:rsid w:val="7C668AFA"/>
    <w:rsid w:val="7C8896C9"/>
    <w:rsid w:val="7CBED3AD"/>
    <w:rsid w:val="7CCFF630"/>
    <w:rsid w:val="7CD4BC29"/>
    <w:rsid w:val="7CE96DB9"/>
    <w:rsid w:val="7CF1FCB0"/>
    <w:rsid w:val="7D406C34"/>
    <w:rsid w:val="7D4422BC"/>
    <w:rsid w:val="7DBBB22F"/>
    <w:rsid w:val="7DC8D88F"/>
    <w:rsid w:val="7F1096A6"/>
    <w:rsid w:val="7F6EB0DA"/>
    <w:rsid w:val="7F78AA0F"/>
    <w:rsid w:val="7F87ECA8"/>
    <w:rsid w:val="7FA05193"/>
    <w:rsid w:val="7FC96AAD"/>
    <w:rsid w:val="7FE0C032"/>
  </w:rsids>
  <w:docVars>
    <w:docVar w:name="__Grammarly_42___1" w:val="H4sIAAAAAAAEAKtWcslP9kxRslIyNDY2tjAwszAzNjMxtrQ0NjFX0lEKTi0uzszPAykwqgUAOO8GtCwAAAA="/>
    <w:docVar w:name="__Grammarly_42____i" w:val="H4sIAAAAAAAEAKtWckksSQxILCpxzi/NK1GyMqwFAAEhoTITAAAA"/>
  </w:docVars>
  <m:mathPr>
    <m:mathFont m:val="Cambria Math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A4781F6"/>
  <w15:docId w15:val="{DF6CBD72-6C95-4040-84FB-CCF3C8343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259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space="0" w:color="auto"/>
      </w:pBdr>
    </w:pPr>
    <w:rPr>
      <w:rFonts w:ascii="Arial" w:eastAsia="Times New Roman" w:hAnsi="Arial"/>
      <w:sz w:val="24"/>
      <w:szCs w:val="24"/>
      <w:bdr w:val="none" w:sz="0" w:space="0" w:color="au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46DA"/>
    <w:pPr>
      <w:keepNext/>
      <w:keepLines/>
      <w:spacing w:before="240"/>
      <w:outlineLvl w:val="0"/>
    </w:pPr>
    <w:rPr>
      <w:rFonts w:eastAsiaTheme="majorEastAsia" w:cstheme="majorBidi"/>
      <w:b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19BD"/>
    <w:pPr>
      <w:keepNext/>
      <w:keepLines/>
      <w:numPr>
        <w:numId w:val="25"/>
      </w:numPr>
      <w:spacing w:before="40"/>
      <w:outlineLvl w:val="1"/>
    </w:pPr>
    <w:rPr>
      <w:rFonts w:eastAsiaTheme="majorEastAsia" w:cstheme="majorBidi"/>
      <w:b/>
      <w:color w:val="365F91" w:themeColor="accent1" w:themeShade="BF"/>
      <w:sz w:val="32"/>
      <w:szCs w:val="32"/>
      <w:lang w:val="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4223"/>
    <w:rPr>
      <w:color w:val="0000FF" w:themeColor="hyperlink"/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cs="Arial Unicode MS"/>
      <w:color w:val="000000"/>
      <w:sz w:val="26"/>
      <w:szCs w:val="26"/>
      <w14:textOutline w14:w="0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886AB4"/>
    <w:pPr>
      <w:tabs>
        <w:tab w:val="center" w:pos="4680"/>
        <w:tab w:val="right" w:pos="9360"/>
      </w:tabs>
    </w:pPr>
  </w:style>
  <w:style w:type="paragraph" w:customStyle="1" w:styleId="Body">
    <w:name w:val="Body"/>
    <w:rPr>
      <w:rFonts w:ascii="Arial" w:hAnsi="Arial" w:cs="Arial Unicode MS"/>
      <w:color w:val="000000"/>
      <w:sz w:val="24"/>
      <w:szCs w:val="24"/>
      <w:u w:color="000000"/>
      <w14:textOutline w14:w="0">
        <w14:noFill/>
        <w14:prstDash w14:val="solid"/>
        <w14:bevel/>
      </w14:textOutline>
    </w:rPr>
  </w:style>
  <w:style w:type="paragraph" w:customStyle="1" w:styleId="Heading">
    <w:name w:val="Heading"/>
    <w:next w:val="Body"/>
    <w:pPr>
      <w:keepNext/>
      <w:keepLines/>
      <w:spacing w:before="240"/>
      <w:outlineLvl w:val="0"/>
    </w:pPr>
    <w:rPr>
      <w:rFonts w:ascii="Arial" w:eastAsia="Arial" w:hAnsi="Arial" w:cs="Arial"/>
      <w:b/>
      <w:bCs/>
      <w:color w:val="365F91"/>
      <w:sz w:val="32"/>
      <w:szCs w:val="32"/>
      <w:u w:color="365F91"/>
      <w14:textOutline w14:w="0">
        <w14:noFill/>
        <w14:prstDash w14:val="solid"/>
        <w14:bevel/>
      </w14:textOutline>
    </w:rPr>
  </w:style>
  <w:style w:type="paragraph" w:styleId="TOCHeading">
    <w:name w:val="TOC Heading"/>
    <w:basedOn w:val="Heading1"/>
    <w:next w:val="Normal"/>
    <w:uiPriority w:val="39"/>
    <w:unhideWhenUsed/>
    <w:qFormat/>
    <w:rsid w:val="00EE46DA"/>
    <w:pPr>
      <w:spacing w:line="259" w:lineRule="auto"/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F00B6E"/>
    <w:pPr>
      <w:tabs>
        <w:tab w:val="left" w:pos="450"/>
        <w:tab w:val="right" w:leader="dot" w:pos="953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202D"/>
    <w:pPr>
      <w:tabs>
        <w:tab w:val="left" w:pos="450"/>
        <w:tab w:val="right" w:leader="dot" w:pos="9530"/>
      </w:tabs>
      <w:spacing w:after="100"/>
    </w:pPr>
  </w:style>
  <w:style w:type="paragraph" w:customStyle="1" w:styleId="Default">
    <w:name w:val="Default"/>
    <w:pPr>
      <w:spacing w:before="160" w:line="288" w:lineRule="auto"/>
    </w:pPr>
    <w:rPr>
      <w:rFonts w:eastAsia="Times New Roman"/>
      <w:color w:val="000000"/>
      <w:sz w:val="26"/>
      <w:szCs w:val="26"/>
      <w14:textOutline w14:w="0">
        <w14:noFill/>
        <w14:prstDash w14:val="solid"/>
        <w14:bevel/>
      </w14:textOutline>
    </w:rPr>
  </w:style>
  <w:style w:type="paragraph" w:styleId="PlainText">
    <w:name w:val="Plain Text"/>
    <w:basedOn w:val="Normal"/>
    <w:link w:val="PlainTextChar"/>
    <w:uiPriority w:val="99"/>
    <w:rsid w:val="00715AA6"/>
    <w:rPr>
      <w:rFonts w:ascii="Courier New" w:hAnsi="Courier New" w:cs="Courier New"/>
      <w:sz w:val="20"/>
      <w:szCs w:val="20"/>
    </w:rPr>
  </w:style>
  <w:style w:type="paragraph" w:styleId="ListParagraph">
    <w:name w:val="List Paragraph"/>
    <w:aliases w:val="Probes,Responses"/>
    <w:basedOn w:val="Normal"/>
    <w:link w:val="ListParagraphChar"/>
    <w:uiPriority w:val="34"/>
    <w:qFormat/>
    <w:rsid w:val="004719C1"/>
    <w:pPr>
      <w:widowControl w:val="0"/>
      <w:autoSpaceDE w:val="0"/>
      <w:autoSpaceDN w:val="0"/>
      <w:ind w:left="720"/>
    </w:pPr>
    <w:rPr>
      <w:rFonts w:eastAsia="Calibri" w:cs="Calibri"/>
      <w:sz w:val="22"/>
      <w:szCs w:val="22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A1-1stLeader">
    <w:name w:val="A1-1st Leader"/>
    <w:basedOn w:val="Normal"/>
    <w:link w:val="A1-1stLeaderChar"/>
    <w:rsid w:val="0029203B"/>
    <w:pPr>
      <w:numPr>
        <w:numId w:val="44"/>
      </w:numPr>
    </w:pPr>
  </w:style>
  <w:style w:type="numbering" w:customStyle="1" w:styleId="ImportedStyle2">
    <w:name w:val="Imported Style 2"/>
    <w:pPr>
      <w:numPr>
        <w:numId w:val="2"/>
      </w:numPr>
    </w:pPr>
  </w:style>
  <w:style w:type="paragraph" w:styleId="BodyText">
    <w:name w:val="Body Text"/>
    <w:basedOn w:val="Normal"/>
    <w:link w:val="BodyTextChar"/>
    <w:rsid w:val="00715AA6"/>
    <w:pPr>
      <w:autoSpaceDE w:val="0"/>
      <w:autoSpaceDN w:val="0"/>
      <w:adjustRightInd w:val="0"/>
    </w:pPr>
    <w:rPr>
      <w:rFonts w:ascii="TimesNewRoman" w:hAnsi="TimesNewRoman" w:cs="TimesNewRoman"/>
      <w:b/>
    </w:rPr>
  </w:style>
  <w:style w:type="numbering" w:customStyle="1" w:styleId="ImportedStyle3">
    <w:name w:val="Imported Style 3"/>
    <w:pPr>
      <w:numPr>
        <w:numId w:val="3"/>
      </w:numPr>
    </w:pPr>
  </w:style>
  <w:style w:type="numbering" w:customStyle="1" w:styleId="ImportedStyle4">
    <w:name w:val="Imported Style 4"/>
    <w:pPr>
      <w:numPr>
        <w:numId w:val="4"/>
      </w:numPr>
    </w:pPr>
  </w:style>
  <w:style w:type="numbering" w:customStyle="1" w:styleId="ImportedStyle5">
    <w:name w:val="Imported Style 5"/>
    <w:pPr>
      <w:numPr>
        <w:numId w:val="5"/>
      </w:numPr>
    </w:pPr>
  </w:style>
  <w:style w:type="numbering" w:customStyle="1" w:styleId="ImportedStyle6">
    <w:name w:val="Imported Style 6"/>
    <w:pPr>
      <w:numPr>
        <w:numId w:val="6"/>
      </w:numPr>
    </w:pPr>
  </w:style>
  <w:style w:type="numbering" w:customStyle="1" w:styleId="ImportedStyle7">
    <w:name w:val="Imported Style 7"/>
    <w:pPr>
      <w:numPr>
        <w:numId w:val="7"/>
      </w:numPr>
    </w:pPr>
  </w:style>
  <w:style w:type="numbering" w:customStyle="1" w:styleId="ImportedStyle8">
    <w:name w:val="Imported Style 8"/>
    <w:pPr>
      <w:numPr>
        <w:numId w:val="8"/>
      </w:numPr>
    </w:pPr>
  </w:style>
  <w:style w:type="paragraph" w:styleId="CommentText">
    <w:name w:val="annotation text"/>
    <w:basedOn w:val="Normal"/>
    <w:link w:val="CommentTextChar"/>
    <w:uiPriority w:val="99"/>
    <w:rsid w:val="00715AA6"/>
    <w:rPr>
      <w:sz w:val="20"/>
      <w:szCs w:val="20"/>
    </w:rPr>
  </w:style>
  <w:style w:type="paragraph" w:customStyle="1" w:styleId="Question">
    <w:name w:val="Question"/>
    <w:basedOn w:val="Normal"/>
    <w:link w:val="QuestionChar"/>
    <w:qFormat/>
    <w:rsid w:val="00B0608F"/>
    <w:pPr>
      <w:tabs>
        <w:tab w:val="left" w:pos="720"/>
      </w:tabs>
      <w:autoSpaceDE w:val="0"/>
      <w:autoSpaceDN w:val="0"/>
      <w:adjustRightInd w:val="0"/>
      <w:spacing w:before="120" w:after="240"/>
      <w:ind w:left="720" w:hanging="720"/>
    </w:pPr>
    <w:rPr>
      <w:rFonts w:cs="Arial"/>
      <w:b/>
      <w:color w:val="000000"/>
      <w:sz w:val="20"/>
      <w:szCs w:val="20"/>
    </w:rPr>
  </w:style>
  <w:style w:type="numbering" w:customStyle="1" w:styleId="ImportedStyle9">
    <w:name w:val="Imported Style 9"/>
    <w:pPr>
      <w:numPr>
        <w:numId w:val="9"/>
      </w:numPr>
    </w:pPr>
  </w:style>
  <w:style w:type="numbering" w:customStyle="1" w:styleId="ImportedStyle11">
    <w:name w:val="Imported Style 11"/>
    <w:pPr>
      <w:numPr>
        <w:numId w:val="10"/>
      </w:numPr>
    </w:pPr>
  </w:style>
  <w:style w:type="numbering" w:customStyle="1" w:styleId="ImportedStyle12">
    <w:name w:val="Imported Style 12"/>
    <w:pPr>
      <w:numPr>
        <w:numId w:val="11"/>
      </w:numPr>
    </w:pPr>
  </w:style>
  <w:style w:type="numbering" w:customStyle="1" w:styleId="ImportedStyle13">
    <w:name w:val="Imported Style 13"/>
    <w:pPr>
      <w:numPr>
        <w:numId w:val="12"/>
      </w:numPr>
    </w:pPr>
  </w:style>
  <w:style w:type="numbering" w:customStyle="1" w:styleId="ImportedStyle14">
    <w:name w:val="Imported Style 14"/>
    <w:pPr>
      <w:numPr>
        <w:numId w:val="13"/>
      </w:numPr>
    </w:pPr>
  </w:style>
  <w:style w:type="numbering" w:customStyle="1" w:styleId="ImportedStyle15">
    <w:name w:val="Imported Style 15"/>
    <w:pPr>
      <w:numPr>
        <w:numId w:val="14"/>
      </w:numPr>
    </w:pPr>
  </w:style>
  <w:style w:type="numbering" w:customStyle="1" w:styleId="ImportedStyle16">
    <w:name w:val="Imported Style 16"/>
    <w:pPr>
      <w:numPr>
        <w:numId w:val="15"/>
      </w:numPr>
    </w:pPr>
  </w:style>
  <w:style w:type="numbering" w:customStyle="1" w:styleId="ImportedStyle17">
    <w:name w:val="Imported Style 17"/>
    <w:pPr>
      <w:numPr>
        <w:numId w:val="16"/>
      </w:numPr>
    </w:pPr>
  </w:style>
  <w:style w:type="numbering" w:customStyle="1" w:styleId="ImportedStyle18">
    <w:name w:val="Imported Style 18"/>
    <w:pPr>
      <w:numPr>
        <w:numId w:val="17"/>
      </w:numPr>
    </w:pPr>
  </w:style>
  <w:style w:type="numbering" w:customStyle="1" w:styleId="ImportedStyle19">
    <w:name w:val="Imported Style 19"/>
    <w:pPr>
      <w:numPr>
        <w:numId w:val="18"/>
      </w:numPr>
    </w:pPr>
  </w:style>
  <w:style w:type="numbering" w:customStyle="1" w:styleId="ImportedStyle20">
    <w:name w:val="Imported Style 20"/>
    <w:pPr>
      <w:numPr>
        <w:numId w:val="19"/>
      </w:numPr>
    </w:pPr>
  </w:style>
  <w:style w:type="numbering" w:customStyle="1" w:styleId="ImportedStyle21">
    <w:name w:val="Imported Style 21"/>
    <w:pPr>
      <w:numPr>
        <w:numId w:val="20"/>
      </w:numPr>
    </w:pPr>
  </w:style>
  <w:style w:type="numbering" w:customStyle="1" w:styleId="ImportedStyle22">
    <w:name w:val="Imported Style 22"/>
    <w:pPr>
      <w:numPr>
        <w:numId w:val="21"/>
      </w:numPr>
    </w:pPr>
  </w:style>
  <w:style w:type="numbering" w:customStyle="1" w:styleId="ImportedStyle23">
    <w:name w:val="Imported Style 23"/>
    <w:pPr>
      <w:numPr>
        <w:numId w:val="22"/>
      </w:numPr>
    </w:pPr>
  </w:style>
  <w:style w:type="character" w:styleId="CommentReference">
    <w:name w:val="annotation reference"/>
    <w:uiPriority w:val="99"/>
    <w:semiHidden/>
    <w:rsid w:val="00715AA6"/>
    <w:rPr>
      <w:sz w:val="16"/>
      <w:szCs w:val="16"/>
    </w:rPr>
  </w:style>
  <w:style w:type="paragraph" w:styleId="Revision">
    <w:name w:val="Revision"/>
    <w:hidden/>
    <w:uiPriority w:val="99"/>
    <w:semiHidden/>
    <w:rsid w:val="008E123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space="0" w:color="auto"/>
      </w:pBdr>
    </w:pPr>
    <w:rPr>
      <w:rFonts w:eastAsia="Times New Roman"/>
      <w:sz w:val="24"/>
      <w:szCs w:val="24"/>
      <w:bdr w:val="none" w:sz="0" w:space="0" w:color="aut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08F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615E"/>
    <w:rPr>
      <w:rFonts w:ascii="Arial" w:eastAsia="Times New Roman" w:hAnsi="Arial"/>
      <w:bdr w:val="none" w:sz="0" w:space="0" w:color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615E"/>
    <w:rPr>
      <w:rFonts w:ascii="Arial" w:eastAsia="Times New Roman" w:hAnsi="Arial"/>
      <w:b/>
      <w:bCs/>
      <w:bdr w:val="none" w:sz="0" w:space="0" w:color="auto"/>
    </w:rPr>
  </w:style>
  <w:style w:type="character" w:customStyle="1" w:styleId="Heading1Char">
    <w:name w:val="Heading 1 Char"/>
    <w:basedOn w:val="DefaultParagraphFont"/>
    <w:link w:val="Heading1"/>
    <w:uiPriority w:val="9"/>
    <w:rsid w:val="00AA0434"/>
    <w:rPr>
      <w:rFonts w:ascii="Arial" w:hAnsi="Arial" w:eastAsiaTheme="majorEastAsia" w:cstheme="majorBidi"/>
      <w:b/>
      <w:color w:val="365F91" w:themeColor="accent1" w:themeShade="BF"/>
      <w:sz w:val="32"/>
      <w:szCs w:val="32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rsid w:val="00AA0434"/>
    <w:rPr>
      <w:rFonts w:ascii="TimesNewRoman" w:eastAsia="Times New Roman" w:hAnsi="TimesNewRoman" w:cs="TimesNewRoman"/>
      <w:b/>
      <w:sz w:val="24"/>
      <w:szCs w:val="24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AA0434"/>
    <w:rPr>
      <w:rFonts w:ascii="Courier New" w:eastAsia="Times New Roman" w:hAnsi="Courier New" w:cs="Courier New"/>
      <w:bdr w:val="none" w:sz="0" w:space="0" w:color="auto"/>
    </w:rPr>
  </w:style>
  <w:style w:type="character" w:customStyle="1" w:styleId="ListParagraphChar">
    <w:name w:val="List Paragraph Char"/>
    <w:aliases w:val="Probes Char,Responses Char"/>
    <w:link w:val="ListParagraph"/>
    <w:uiPriority w:val="34"/>
    <w:locked/>
    <w:rsid w:val="00AA0434"/>
    <w:rPr>
      <w:rFonts w:ascii="Arial" w:eastAsia="Calibri" w:hAnsi="Arial" w:cs="Calibri"/>
      <w:sz w:val="22"/>
      <w:szCs w:val="22"/>
      <w:bdr w:val="none" w:sz="0" w:space="0" w:color="auto"/>
    </w:rPr>
  </w:style>
  <w:style w:type="character" w:styleId="Emphasis">
    <w:name w:val="Emphasis"/>
    <w:uiPriority w:val="20"/>
    <w:qFormat/>
    <w:rsid w:val="00AA043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5A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434"/>
    <w:rPr>
      <w:rFonts w:ascii="Segoe UI" w:eastAsia="Times New Roman" w:hAnsi="Segoe UI" w:cs="Segoe UI"/>
      <w:sz w:val="18"/>
      <w:szCs w:val="18"/>
      <w:bdr w:val="none" w:sz="0" w:space="0" w:color="auto"/>
    </w:rPr>
  </w:style>
  <w:style w:type="character" w:customStyle="1" w:styleId="QuestionChar">
    <w:name w:val="Question Char"/>
    <w:basedOn w:val="DefaultParagraphFont"/>
    <w:link w:val="Question"/>
    <w:rsid w:val="00AA0434"/>
    <w:rPr>
      <w:rFonts w:ascii="Arial" w:eastAsia="Times New Roman" w:hAnsi="Arial" w:cs="Arial"/>
      <w:b/>
      <w:color w:val="000000"/>
      <w:bdr w:val="none" w:sz="0" w:space="0" w:color="auto"/>
    </w:rPr>
  </w:style>
  <w:style w:type="paragraph" w:customStyle="1" w:styleId="citation-hover-present">
    <w:name w:val="citation-hover-present"/>
    <w:basedOn w:val="Normal"/>
    <w:rsid w:val="00B0608F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AA043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space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A0434"/>
    <w:rPr>
      <w:rFonts w:ascii="Arial" w:eastAsia="Times New Roman" w:hAnsi="Arial"/>
      <w:sz w:val="24"/>
      <w:szCs w:val="24"/>
      <w:bdr w:val="none" w:sz="0" w:space="0" w:color="auto"/>
    </w:rPr>
  </w:style>
  <w:style w:type="character" w:styleId="PageNumber">
    <w:name w:val="page number"/>
    <w:basedOn w:val="DefaultParagraphFont"/>
    <w:uiPriority w:val="99"/>
    <w:semiHidden/>
    <w:unhideWhenUsed/>
    <w:rsid w:val="00AA0434"/>
  </w:style>
  <w:style w:type="paragraph" w:styleId="Header">
    <w:name w:val="header"/>
    <w:basedOn w:val="Normal"/>
    <w:link w:val="HeaderChar"/>
    <w:uiPriority w:val="99"/>
    <w:unhideWhenUsed/>
    <w:rsid w:val="009757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0434"/>
    <w:rPr>
      <w:rFonts w:ascii="Arial" w:eastAsia="Times New Roman" w:hAnsi="Arial"/>
      <w:sz w:val="24"/>
      <w:szCs w:val="24"/>
      <w:bdr w:val="none" w:sz="0" w:space="0" w:color="auto"/>
    </w:rPr>
  </w:style>
  <w:style w:type="character" w:customStyle="1" w:styleId="ui-provider">
    <w:name w:val="ui-provider"/>
    <w:basedOn w:val="DefaultParagraphFont"/>
    <w:rsid w:val="00AA0434"/>
  </w:style>
  <w:style w:type="character" w:customStyle="1" w:styleId="Heading2Char">
    <w:name w:val="Heading 2 Char"/>
    <w:basedOn w:val="DefaultParagraphFont"/>
    <w:link w:val="Heading2"/>
    <w:uiPriority w:val="9"/>
    <w:rsid w:val="00D619BD"/>
    <w:rPr>
      <w:rFonts w:ascii="Arial" w:hAnsi="Arial" w:eastAsiaTheme="majorEastAsia" w:cstheme="majorBidi"/>
      <w:b/>
      <w:color w:val="365F91" w:themeColor="accent1" w:themeShade="BF"/>
      <w:sz w:val="32"/>
      <w:szCs w:val="32"/>
      <w:bdr w:val="none" w:sz="0" w:space="0" w:color="auto"/>
      <w:lang w:val=""/>
    </w:rPr>
  </w:style>
  <w:style w:type="character" w:styleId="BookTitle">
    <w:name w:val="Book Title"/>
    <w:basedOn w:val="DefaultParagraphFont"/>
    <w:uiPriority w:val="33"/>
    <w:qFormat/>
    <w:rsid w:val="00AA0434"/>
    <w:rPr>
      <w:b/>
      <w:bCs/>
      <w:i/>
      <w:iC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78D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0434"/>
    <w:rPr>
      <w:rFonts w:ascii="Arial" w:eastAsia="Times New Roman" w:hAnsi="Arial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AA0434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0434"/>
    <w:rPr>
      <w:color w:val="605E5C"/>
      <w:shd w:val="clear" w:color="auto" w:fill="E1DFDD"/>
    </w:rPr>
  </w:style>
  <w:style w:type="character" w:customStyle="1" w:styleId="AQues1CharChar">
    <w:name w:val="AQues1 Char Char"/>
    <w:link w:val="AQues1"/>
    <w:uiPriority w:val="99"/>
    <w:locked/>
    <w:rsid w:val="00282DDF"/>
  </w:style>
  <w:style w:type="paragraph" w:customStyle="1" w:styleId="AQues1">
    <w:name w:val="AQues1"/>
    <w:basedOn w:val="Normal"/>
    <w:link w:val="AQues1CharChar"/>
    <w:uiPriority w:val="99"/>
    <w:rsid w:val="00282DDF"/>
    <w:pPr>
      <w:numPr>
        <w:numId w:val="24"/>
      </w:numPr>
      <w:spacing w:after="120" w:line="264" w:lineRule="auto"/>
    </w:pPr>
    <w:rPr>
      <w:rFonts w:ascii="Times New Roman" w:eastAsia="Arial Unicode MS" w:hAnsi="Times New Roman"/>
      <w:sz w:val="20"/>
      <w:szCs w:val="20"/>
      <w:bdr w:val="nil"/>
    </w:rPr>
  </w:style>
  <w:style w:type="table" w:customStyle="1" w:styleId="TableGrid8">
    <w:name w:val="Table Grid8"/>
    <w:basedOn w:val="TableNormal"/>
    <w:rsid w:val="00282DD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space="0" w:color="auto"/>
      </w:pBdr>
    </w:pPr>
    <w:rPr>
      <w:rFonts w:ascii="Calibri" w:eastAsia="Calibri" w:hAnsi="Calibri"/>
      <w:sz w:val="22"/>
      <w:szCs w:val="22"/>
      <w:bdr w:val="none" w:sz="0" w:space="0" w:color="aut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sponse">
    <w:name w:val="Response"/>
    <w:basedOn w:val="Normal"/>
    <w:link w:val="ResponseChar"/>
    <w:qFormat/>
    <w:rsid w:val="00CB0ABF"/>
    <w:pPr>
      <w:tabs>
        <w:tab w:val="left" w:leader="dot" w:pos="7470"/>
        <w:tab w:val="left" w:pos="7920"/>
        <w:tab w:val="left" w:pos="8280"/>
      </w:tabs>
      <w:spacing w:before="80" w:after="40"/>
      <w:ind w:left="720" w:right="2070" w:hanging="720"/>
    </w:pPr>
    <w:rPr>
      <w:rFonts w:cs="Arial"/>
      <w:sz w:val="20"/>
      <w:szCs w:val="20"/>
    </w:rPr>
  </w:style>
  <w:style w:type="character" w:customStyle="1" w:styleId="ResponseChar">
    <w:name w:val="Response Char"/>
    <w:basedOn w:val="DefaultParagraphFont"/>
    <w:link w:val="Response"/>
    <w:rsid w:val="0073336B"/>
    <w:rPr>
      <w:rFonts w:ascii="Arial" w:eastAsia="Times New Roman" w:hAnsi="Arial" w:cs="Arial"/>
      <w:bdr w:val="none" w:sz="0" w:space="0" w:color="auto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7B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67D3"/>
    <w:rPr>
      <w:color w:val="FF00FF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C3C4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95AF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space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character" w:customStyle="1" w:styleId="questiontext">
    <w:name w:val="questiontext"/>
    <w:basedOn w:val="DefaultParagraphFont"/>
    <w:rsid w:val="00495AFB"/>
  </w:style>
  <w:style w:type="character" w:styleId="Strong">
    <w:name w:val="Strong"/>
    <w:basedOn w:val="DefaultParagraphFont"/>
    <w:uiPriority w:val="22"/>
    <w:qFormat/>
    <w:rsid w:val="00495AFB"/>
    <w:rPr>
      <w:b/>
      <w:bCs/>
    </w:rPr>
  </w:style>
  <w:style w:type="paragraph" w:customStyle="1" w:styleId="industry">
    <w:name w:val="industry"/>
    <w:basedOn w:val="ListParagraph"/>
    <w:link w:val="industryChar"/>
    <w:qFormat/>
    <w:rsid w:val="00CB0ABF"/>
    <w:pPr>
      <w:numPr>
        <w:numId w:val="47"/>
      </w:numPr>
      <w:shd w:val="clear" w:color="auto" w:fill="BFBFBF" w:themeFill="background1" w:themeFillShade="BF"/>
    </w:pPr>
    <w:rPr>
      <w:rFonts w:cs="Arial"/>
      <w:b/>
      <w:bCs/>
      <w:lang w:val=""/>
    </w:rPr>
  </w:style>
  <w:style w:type="character" w:customStyle="1" w:styleId="industryChar">
    <w:name w:val="industry Char"/>
    <w:basedOn w:val="ListParagraphChar"/>
    <w:link w:val="industry"/>
    <w:rsid w:val="00CB0ABF"/>
    <w:rPr>
      <w:rFonts w:ascii="Arial" w:eastAsia="Calibri" w:hAnsi="Arial" w:cs="Arial"/>
      <w:b/>
      <w:bCs/>
      <w:sz w:val="22"/>
      <w:szCs w:val="22"/>
      <w:bdr w:val="none" w:sz="0" w:space="0" w:color="auto"/>
      <w:shd w:val="clear" w:color="auto" w:fill="BFBFBF" w:themeFill="background1" w:themeFillShade="BF"/>
      <w:lang w:val=""/>
    </w:rPr>
  </w:style>
  <w:style w:type="paragraph" w:customStyle="1" w:styleId="occupation">
    <w:name w:val="occupation"/>
    <w:basedOn w:val="A1-1stLeader"/>
    <w:link w:val="occupationChar"/>
    <w:qFormat/>
    <w:rsid w:val="00CB0ABF"/>
    <w:pPr>
      <w:numPr>
        <w:numId w:val="48"/>
      </w:numPr>
    </w:pPr>
  </w:style>
  <w:style w:type="character" w:customStyle="1" w:styleId="A1-1stLeaderChar">
    <w:name w:val="A1-1st Leader Char"/>
    <w:basedOn w:val="DefaultParagraphFont"/>
    <w:link w:val="A1-1stLeader"/>
    <w:rsid w:val="00CB0ABF"/>
    <w:rPr>
      <w:rFonts w:ascii="Arial" w:eastAsia="Times New Roman" w:hAnsi="Arial"/>
      <w:sz w:val="24"/>
      <w:szCs w:val="24"/>
      <w:bdr w:val="none" w:sz="0" w:space="0" w:color="auto"/>
    </w:rPr>
  </w:style>
  <w:style w:type="character" w:customStyle="1" w:styleId="occupationChar">
    <w:name w:val="occupation Char"/>
    <w:basedOn w:val="A1-1stLeaderChar"/>
    <w:link w:val="occupation"/>
    <w:rsid w:val="00CB0ABF"/>
    <w:rPr>
      <w:rFonts w:ascii="Arial" w:eastAsia="Times New Roman" w:hAnsi="Arial"/>
      <w:sz w:val="24"/>
      <w:szCs w:val="24"/>
      <w:bdr w:val="none" w:sz="0" w:space="0" w:color="auto"/>
    </w:rPr>
  </w:style>
  <w:style w:type="paragraph" w:styleId="NormalWeb">
    <w:name w:val="Normal (Web)"/>
    <w:basedOn w:val="Normal"/>
    <w:uiPriority w:val="99"/>
    <w:semiHidden/>
    <w:unhideWhenUsed/>
    <w:rsid w:val="005C1920"/>
    <w:rPr>
      <w:rFonts w:ascii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231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mailto:workersurvey@westat.com" TargetMode="External" /><Relationship Id="rId11" Type="http://schemas.openxmlformats.org/officeDocument/2006/relationships/footer" Target="foot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customXml" Target="../customXml/item6.xml" 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_rels/item6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6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8B6862D0C6F24AA69F0CED6C98AD29" ma:contentTypeVersion="11" ma:contentTypeDescription="Create a new document." ma:contentTypeScope="" ma:versionID="22bf68f9331da34961d7edff96f66c45">
  <xsd:schema xmlns:xsd="http://www.w3.org/2001/XMLSchema" xmlns:xs="http://www.w3.org/2001/XMLSchema" xmlns:p="http://schemas.microsoft.com/office/2006/metadata/properties" xmlns:ns2="687e0f3f-8449-4cb2-a24a-27ee03341f76" xmlns:ns3="a6827c24-526e-42fe-ae5d-560e8a5c0a9f" targetNamespace="http://schemas.microsoft.com/office/2006/metadata/properties" ma:root="true" ma:fieldsID="5e78d33ee88d2759c446fc6306f97b53" ns2:_="" ns3:_="">
    <xsd:import namespace="687e0f3f-8449-4cb2-a24a-27ee03341f76"/>
    <xsd:import namespace="a6827c24-526e-42fe-ae5d-560e8a5c0a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7e0f3f-8449-4cb2-a24a-27ee03341f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9c72fef-72f8-47af-9a03-9d82bcab2b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27c24-526e-42fe-ae5d-560e8a5c0a9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bffe594-11df-41d3-be9b-c9ccfbf8e494}" ma:internalName="TaxCatchAll" ma:showField="CatchAllData" ma:web="a6827c24-526e-42fe-ae5d-560e8a5c0a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7e0f3f-8449-4cb2-a24a-27ee03341f76">
      <Terms xmlns="http://schemas.microsoft.com/office/infopath/2007/PartnerControls"/>
    </lcf76f155ced4ddcb4097134ff3c332f>
    <TaxCatchAll xmlns="a6827c24-526e-42fe-ae5d-560e8a5c0a9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827c24-526e-42fe-ae5d-560e8a5c0a9f" xsi:nil="true"/>
    <lcf76f155ced4ddcb4097134ff3c332f xmlns="687e0f3f-8449-4cb2-a24a-27ee03341f76">
      <Terms xmlns="http://schemas.microsoft.com/office/infopath/2007/PartnerControls"/>
    </lcf76f155ced4ddcb4097134ff3c332f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E093E9-53D6-4EA5-A15D-342E6F67EC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7e0f3f-8449-4cb2-a24a-27ee03341f76"/>
    <ds:schemaRef ds:uri="a6827c24-526e-42fe-ae5d-560e8a5c0a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9EFAEF-E061-49CA-87E5-5221979854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B5E471-F638-412B-A1A7-21719C4C7C43}">
  <ds:schemaRefs>
    <ds:schemaRef ds:uri="http://schemas.microsoft.com/office/2006/metadata/properties"/>
    <ds:schemaRef ds:uri="http://schemas.microsoft.com/office/infopath/2007/PartnerControls"/>
    <ds:schemaRef ds:uri="687e0f3f-8449-4cb2-a24a-27ee03341f76"/>
    <ds:schemaRef ds:uri="a6827c24-526e-42fe-ae5d-560e8a5c0a9f"/>
  </ds:schemaRefs>
</ds:datastoreItem>
</file>

<file path=customXml/itemProps4.xml><?xml version="1.0" encoding="utf-8"?>
<ds:datastoreItem xmlns:ds="http://schemas.openxmlformats.org/officeDocument/2006/customXml" ds:itemID="{755B1752-634A-434D-90D9-7F538396271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12BF6CC-DFC2-485A-9064-A5DA1ABFE88F}">
  <ds:schemaRefs>
    <ds:schemaRef ds:uri="http://schemas.microsoft.com/office/2006/metadata/properties"/>
    <ds:schemaRef ds:uri="http://schemas.microsoft.com/office/infopath/2007/PartnerControls"/>
    <ds:schemaRef ds:uri="a6827c24-526e-42fe-ae5d-560e8a5c0a9f"/>
    <ds:schemaRef ds:uri="687e0f3f-8449-4cb2-a24a-27ee03341f76"/>
  </ds:schemaRefs>
</ds:datastoreItem>
</file>

<file path=customXml/itemProps6.xml><?xml version="1.0" encoding="utf-8"?>
<ds:datastoreItem xmlns:ds="http://schemas.openxmlformats.org/officeDocument/2006/customXml" ds:itemID="{D91024AC-6336-425A-B34D-2B18775780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9</Pages>
  <Words>6789</Words>
  <Characters>38698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 Fales</dc:creator>
  <cp:lastModifiedBy>Evaluation Team</cp:lastModifiedBy>
  <cp:revision>27</cp:revision>
  <dcterms:created xsi:type="dcterms:W3CDTF">2024-12-06T22:04:00Z</dcterms:created>
  <dcterms:modified xsi:type="dcterms:W3CDTF">2024-12-09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8B6862D0C6F24AA69F0CED6C98AD29</vt:lpwstr>
  </property>
  <property fmtid="{D5CDD505-2E9C-101B-9397-08002B2CF9AE}" pid="3" name="GrammarlyDocumentId">
    <vt:lpwstr>df8860c5df9f389c7c6bfa830ee512ce46f301e7efe78298d3fc3c27b2881746</vt:lpwstr>
  </property>
  <property fmtid="{D5CDD505-2E9C-101B-9397-08002B2CF9AE}" pid="4" name="MediaServiceImageTags">
    <vt:lpwstr/>
  </property>
</Properties>
</file>